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3E4648" w14:textId="77777777" w:rsidR="00F67E5C" w:rsidRPr="00F01693" w:rsidRDefault="00F67E5C" w:rsidP="00F01693">
      <w:pPr>
        <w:pStyle w:val="Title"/>
        <w:spacing w:line="276" w:lineRule="auto"/>
        <w:rPr>
          <w:rFonts w:ascii="Calibri" w:hAnsi="Calibri" w:cs="Calibri"/>
          <w:b/>
          <w:bCs/>
          <w:sz w:val="40"/>
          <w:szCs w:val="40"/>
        </w:rPr>
      </w:pPr>
      <w:bookmarkStart w:id="0" w:name="_Ref91545296"/>
      <w:r w:rsidRPr="00F01693">
        <w:rPr>
          <w:rFonts w:ascii="Calibri" w:hAnsi="Calibri" w:cs="Calibri"/>
          <w:b/>
          <w:bCs/>
          <w:sz w:val="40"/>
          <w:szCs w:val="40"/>
        </w:rPr>
        <w:t>Does accessibility to vaccination centres influencing vaccine uptake?</w:t>
      </w:r>
      <w:r w:rsidR="0066328C" w:rsidRPr="00F01693">
        <w:rPr>
          <w:rStyle w:val="FootnoteReference"/>
          <w:rFonts w:ascii="Calibri" w:hAnsi="Calibri" w:cs="Calibri"/>
          <w:b/>
          <w:bCs/>
          <w:sz w:val="40"/>
          <w:szCs w:val="40"/>
        </w:rPr>
        <w:footnoteReference w:id="2"/>
      </w:r>
    </w:p>
    <w:p w14:paraId="381B178A" w14:textId="77777777" w:rsidR="00425060" w:rsidRPr="00F01693" w:rsidRDefault="00425060" w:rsidP="00F01693"/>
    <w:p w14:paraId="0262EBBE" w14:textId="77777777" w:rsidR="00F27645" w:rsidRPr="00F01693" w:rsidRDefault="00F27645" w:rsidP="00F01693">
      <w:pPr>
        <w:pStyle w:val="Heading1"/>
        <w:numPr>
          <w:ilvl w:val="0"/>
          <w:numId w:val="0"/>
        </w:numPr>
        <w:ind w:left="360" w:hanging="360"/>
      </w:pPr>
      <w:r w:rsidRPr="00F01693">
        <w:t>Authors</w:t>
      </w:r>
    </w:p>
    <w:p w14:paraId="27FA8D00" w14:textId="77777777" w:rsidR="00425060" w:rsidRPr="00F01693" w:rsidRDefault="00386FF8" w:rsidP="00F01693">
      <w:r w:rsidRPr="00F01693">
        <w:t>Won Do Lee</w:t>
      </w:r>
      <w:r w:rsidR="007C4873" w:rsidRPr="00F01693">
        <w:rPr>
          <w:vertAlign w:val="superscript"/>
        </w:rPr>
        <w:t>2</w:t>
      </w:r>
      <w:r w:rsidRPr="00F01693">
        <w:t xml:space="preserve">, </w:t>
      </w:r>
      <w:r w:rsidR="00E66350" w:rsidRPr="00F01693">
        <w:t>Hannah Budnitz</w:t>
      </w:r>
      <w:r w:rsidR="007C4873" w:rsidRPr="00F01693">
        <w:rPr>
          <w:rStyle w:val="FootnoteReference"/>
        </w:rPr>
        <w:footnoteReference w:id="3"/>
      </w:r>
      <w:r w:rsidR="007C4873" w:rsidRPr="00F01693">
        <w:rPr>
          <w:rStyle w:val="FootnoteReference"/>
        </w:rPr>
        <w:footnoteReference w:id="4"/>
      </w:r>
      <w:r w:rsidR="00E66350" w:rsidRPr="00F01693">
        <w:t>, and Tim Schwanen</w:t>
      </w:r>
      <w:r w:rsidR="007C4873" w:rsidRPr="00F01693">
        <w:rPr>
          <w:vertAlign w:val="superscript"/>
        </w:rPr>
        <w:t>2</w:t>
      </w:r>
    </w:p>
    <w:p w14:paraId="51FFFC96" w14:textId="77777777" w:rsidR="00C610D6" w:rsidRPr="00F01693" w:rsidRDefault="00C610D6" w:rsidP="00F01693"/>
    <w:p w14:paraId="6489F130" w14:textId="77777777" w:rsidR="00C610D6" w:rsidRPr="00F01693" w:rsidRDefault="00C610D6" w:rsidP="00F01693"/>
    <w:p w14:paraId="1AF6B174" w14:textId="77777777" w:rsidR="00C610D6" w:rsidRPr="00F01693" w:rsidRDefault="00C610D6" w:rsidP="00F01693">
      <w:pPr>
        <w:pStyle w:val="Heading1"/>
        <w:numPr>
          <w:ilvl w:val="0"/>
          <w:numId w:val="0"/>
        </w:numPr>
        <w:ind w:left="360" w:hanging="360"/>
      </w:pPr>
      <w:r w:rsidRPr="00F01693">
        <w:t>Abstract</w:t>
      </w:r>
    </w:p>
    <w:p w14:paraId="05028204" w14:textId="7BBA1C67" w:rsidR="00F67E5C" w:rsidRPr="00F01693" w:rsidRDefault="00546544" w:rsidP="00F01693">
      <w:r w:rsidRPr="00F01693">
        <w:t xml:space="preserve">In this study, we consider the number of mass vaccination centres in England accessible by car and by public transport according to the neighbourhoods where people live, and whether this influences vaccination rates among adults between the ages of 25 and 50 years. </w:t>
      </w:r>
      <w:r w:rsidR="00C6623F" w:rsidRPr="00F01693">
        <w:t>We account for both spatial variation in neighbourhood characteristics that contribute to vaccine hesitancy, such as income and education levels, as well as the likelihood of spatial dependency – that people in neighbouring areas are more likely to have similar vaccination rates. We therefore identify where lower rates of vaccination are more likely due to socio-demographic characteristics and vaccine hesitancy, and where they are due to poor accessibility by car or public transport. Our conclusions suggest that vaccine delivery and uptake has been influenced by assumptions of automobility – that vaccination services will be accessed by car. This has implications for the equity of vaccination services, particularly where there are more households without a car.</w:t>
      </w:r>
    </w:p>
    <w:p w14:paraId="4C4282E2" w14:textId="77777777" w:rsidR="00C610D6" w:rsidRPr="00F01693" w:rsidRDefault="00C610D6" w:rsidP="00F01693"/>
    <w:p w14:paraId="65C0CB13" w14:textId="77777777" w:rsidR="00996BDA" w:rsidRPr="00F01693" w:rsidRDefault="00996BDA" w:rsidP="00F01693">
      <w:pPr>
        <w:pStyle w:val="Heading1"/>
      </w:pPr>
      <w:r w:rsidRPr="00F01693">
        <w:t>Introduction</w:t>
      </w:r>
      <w:bookmarkEnd w:id="0"/>
    </w:p>
    <w:p w14:paraId="303B8A78" w14:textId="177E7880" w:rsidR="4D54B08A" w:rsidRPr="00F01693" w:rsidRDefault="391FCAB1" w:rsidP="00F01693">
      <w:r w:rsidRPr="00F01693">
        <w:t xml:space="preserve">The UK was the first country to administer a COVID-19 vaccine after emergency approval on 8 December 2020, and </w:t>
      </w:r>
      <w:r w:rsidR="75E4B09C" w:rsidRPr="00F01693">
        <w:t xml:space="preserve">the country’s vaccination programme was considered a </w:t>
      </w:r>
      <w:r w:rsidR="16987555" w:rsidRPr="00F01693">
        <w:t>front runner globally early in 2021</w:t>
      </w:r>
      <w:r w:rsidR="595BBFC3" w:rsidRPr="00F01693">
        <w:t xml:space="preserve"> </w:t>
      </w:r>
      <w:r w:rsidR="595BBFC3" w:rsidRPr="00F01693">
        <w:rPr>
          <w:noProof/>
        </w:rPr>
        <w:t>(Baraniuk, 2021)</w:t>
      </w:r>
      <w:r w:rsidR="595BBFC3" w:rsidRPr="00F01693">
        <w:t xml:space="preserve">. </w:t>
      </w:r>
      <w:r w:rsidR="39651274" w:rsidRPr="00F01693">
        <w:t>T</w:t>
      </w:r>
      <w:r w:rsidR="2639B0AC" w:rsidRPr="00F01693">
        <w:t>he roll-out met successive targets</w:t>
      </w:r>
      <w:r w:rsidR="4D87D6E6" w:rsidRPr="00F01693">
        <w:t xml:space="preserve"> of</w:t>
      </w:r>
      <w:r w:rsidR="2639B0AC" w:rsidRPr="00F01693">
        <w:t xml:space="preserve"> not only offering vaccines to priority groups, </w:t>
      </w:r>
      <w:r w:rsidR="599CEA3E" w:rsidRPr="00F01693">
        <w:t>including health and care workers, the population over 50, and those with underlying conditions</w:t>
      </w:r>
      <w:r w:rsidR="009C32EF" w:rsidRPr="00F01693">
        <w:t xml:space="preserve"> in ‘Phase 1’</w:t>
      </w:r>
      <w:r w:rsidR="599CEA3E" w:rsidRPr="00F01693">
        <w:t xml:space="preserve">, </w:t>
      </w:r>
      <w:r w:rsidR="2639B0AC" w:rsidRPr="00F01693">
        <w:t xml:space="preserve">but also achieving </w:t>
      </w:r>
      <w:r w:rsidR="7C1659C0" w:rsidRPr="00F01693">
        <w:t>vaccination</w:t>
      </w:r>
      <w:r w:rsidR="2639B0AC" w:rsidRPr="00F01693">
        <w:t xml:space="preserve"> rates of over </w:t>
      </w:r>
      <w:r w:rsidR="76C2408F" w:rsidRPr="00F01693">
        <w:t>90%</w:t>
      </w:r>
      <w:r w:rsidR="026EB801" w:rsidRPr="00F01693">
        <w:t xml:space="preserve"> in these more vulnerable populations </w:t>
      </w:r>
      <w:r w:rsidR="009A725E" w:rsidRPr="00F01693">
        <w:rPr>
          <w:noProof/>
        </w:rPr>
        <w:t>(Department of Health and Social Care, 2021a)</w:t>
      </w:r>
      <w:r w:rsidR="6CF92EFC" w:rsidRPr="00F01693">
        <w:t>.</w:t>
      </w:r>
      <w:r w:rsidR="1646ABFD" w:rsidRPr="00F01693">
        <w:t xml:space="preserve"> </w:t>
      </w:r>
      <w:r w:rsidR="1ADCDBBE" w:rsidRPr="00F01693">
        <w:t xml:space="preserve">However, this level of </w:t>
      </w:r>
      <w:r w:rsidR="4CFAB2FA" w:rsidRPr="00F01693">
        <w:t>up</w:t>
      </w:r>
      <w:r w:rsidR="1ADCDBBE" w:rsidRPr="00F01693">
        <w:t xml:space="preserve">take was not maintained </w:t>
      </w:r>
      <w:r w:rsidR="034A5D58" w:rsidRPr="00F01693">
        <w:t xml:space="preserve">among </w:t>
      </w:r>
      <w:r w:rsidR="3B78A4AB" w:rsidRPr="00F01693">
        <w:t>adults under 50</w:t>
      </w:r>
      <w:r w:rsidR="034A5D58" w:rsidRPr="00F01693">
        <w:t>, with first dose vaccination rates plateauing at lower percentages for each subsequent age bracket</w:t>
      </w:r>
      <w:r w:rsidR="18CD40A9" w:rsidRPr="00F01693">
        <w:t>.</w:t>
      </w:r>
      <w:r w:rsidR="3B78A4AB" w:rsidRPr="00F01693">
        <w:t xml:space="preserve"> </w:t>
      </w:r>
      <w:r w:rsidR="4C34F263" w:rsidRPr="00F01693">
        <w:t>Whilst vaccine hesitancy is known to increase among young</w:t>
      </w:r>
      <w:r w:rsidR="375426DA" w:rsidRPr="00F01693">
        <w:t>er age groups</w:t>
      </w:r>
      <w:r w:rsidR="00C538C1" w:rsidRPr="00F01693">
        <w:t xml:space="preserve"> who are less at risk of severe disease from COVID-19</w:t>
      </w:r>
      <w:r w:rsidR="5B6B7527" w:rsidRPr="00F01693">
        <w:t xml:space="preserve"> </w:t>
      </w:r>
      <w:r w:rsidR="5566C75A" w:rsidRPr="00F01693">
        <w:rPr>
          <w:noProof/>
        </w:rPr>
        <w:t>(Office for National Statistics, 2021)</w:t>
      </w:r>
      <w:r w:rsidR="375426DA" w:rsidRPr="00F01693">
        <w:t xml:space="preserve">, we consider in this paper whether </w:t>
      </w:r>
      <w:r w:rsidR="006B7AD4" w:rsidRPr="00F01693">
        <w:t>spatial</w:t>
      </w:r>
      <w:r w:rsidR="00A431E3" w:rsidRPr="00F01693">
        <w:t xml:space="preserve"> </w:t>
      </w:r>
      <w:r w:rsidR="375426DA" w:rsidRPr="00F01693">
        <w:t>access</w:t>
      </w:r>
      <w:r w:rsidR="006B7AD4" w:rsidRPr="00F01693">
        <w:t>i</w:t>
      </w:r>
      <w:r w:rsidR="00A431E3" w:rsidRPr="00F01693">
        <w:t>bility</w:t>
      </w:r>
      <w:r w:rsidR="375426DA" w:rsidRPr="00F01693">
        <w:t xml:space="preserve"> to the </w:t>
      </w:r>
      <w:r w:rsidR="7E49EFF7" w:rsidRPr="00F01693">
        <w:t xml:space="preserve">mass </w:t>
      </w:r>
      <w:r w:rsidR="375426DA" w:rsidRPr="00F01693">
        <w:t>vacc</w:t>
      </w:r>
      <w:r w:rsidR="6D81405D" w:rsidRPr="00F01693">
        <w:t xml:space="preserve">ination sites also influenced the </w:t>
      </w:r>
      <w:r w:rsidR="1AC519C8" w:rsidRPr="00F01693">
        <w:t>rate of vaccination</w:t>
      </w:r>
      <w:r w:rsidR="6D81405D" w:rsidRPr="00F01693">
        <w:t xml:space="preserve"> in adults under 50.</w:t>
      </w:r>
    </w:p>
    <w:p w14:paraId="773BED04" w14:textId="77777777" w:rsidR="00D93B47" w:rsidRPr="00F01693" w:rsidRDefault="00D93B47" w:rsidP="00F01693"/>
    <w:p w14:paraId="5100A0F9" w14:textId="69E197A5" w:rsidR="4D54B08A" w:rsidRPr="00F01693" w:rsidRDefault="1036BEF2" w:rsidP="00F01693">
      <w:r w:rsidRPr="00F01693">
        <w:t xml:space="preserve">The volume and diversity of locations where vaccines </w:t>
      </w:r>
      <w:r w:rsidR="1FCCB7E7" w:rsidRPr="00F01693">
        <w:t xml:space="preserve">are </w:t>
      </w:r>
      <w:r w:rsidR="6545A031" w:rsidRPr="00F01693">
        <w:t>administered, or the ‘mixed model’ of vaccination si</w:t>
      </w:r>
      <w:r w:rsidR="65456FA0" w:rsidRPr="00F01693">
        <w:t xml:space="preserve">tes </w:t>
      </w:r>
      <w:r w:rsidR="0DCC83D7" w:rsidRPr="00F01693">
        <w:t>that respond to the needs of different communities</w:t>
      </w:r>
      <w:r w:rsidR="5CB9E863" w:rsidRPr="00F01693">
        <w:t>,</w:t>
      </w:r>
      <w:r w:rsidR="51C3A018" w:rsidRPr="00F01693">
        <w:t xml:space="preserve"> was hailed as one of the </w:t>
      </w:r>
      <w:r w:rsidR="51C3A018" w:rsidRPr="00F01693">
        <w:lastRenderedPageBreak/>
        <w:t>success factors in the rollout in the UK</w:t>
      </w:r>
      <w:r w:rsidR="63C9F937" w:rsidRPr="00F01693">
        <w:t xml:space="preserve"> </w:t>
      </w:r>
      <w:r w:rsidR="0414F51C" w:rsidRPr="00F01693">
        <w:rPr>
          <w:noProof/>
        </w:rPr>
        <w:t>(Department of Health and Social Care, 2021b, p. 31)</w:t>
      </w:r>
      <w:r w:rsidR="1139006C" w:rsidRPr="00F01693">
        <w:t>.</w:t>
      </w:r>
      <w:r w:rsidR="184BD3AA" w:rsidRPr="00F01693">
        <w:t xml:space="preserve"> </w:t>
      </w:r>
      <w:r w:rsidR="5E2347AE" w:rsidRPr="00F01693">
        <w:t>Vaccines were delivered at hos</w:t>
      </w:r>
      <w:r w:rsidR="3145B6A2" w:rsidRPr="00F01693">
        <w:t xml:space="preserve">pital hubs, local vaccination services in primary care surgeries and community pharmacies, </w:t>
      </w:r>
      <w:r w:rsidR="003B21A9" w:rsidRPr="00F01693">
        <w:t>as well as</w:t>
      </w:r>
      <w:r w:rsidR="3145B6A2" w:rsidRPr="00F01693">
        <w:t xml:space="preserve"> </w:t>
      </w:r>
      <w:r w:rsidR="00935DE5" w:rsidRPr="00F01693">
        <w:t>mass</w:t>
      </w:r>
      <w:r w:rsidR="3145B6A2" w:rsidRPr="00F01693">
        <w:t xml:space="preserve"> vaccination centres</w:t>
      </w:r>
      <w:r w:rsidR="1D7174C4" w:rsidRPr="00F01693">
        <w:t xml:space="preserve"> </w:t>
      </w:r>
      <w:r w:rsidR="1BAAA4C0" w:rsidRPr="00F01693">
        <w:t xml:space="preserve">set up in places such as </w:t>
      </w:r>
      <w:r w:rsidR="31EF8F4C" w:rsidRPr="00F01693">
        <w:t>sports venues</w:t>
      </w:r>
      <w:r w:rsidR="1BAAA4C0" w:rsidRPr="00F01693">
        <w:t xml:space="preserve"> and conference centres, </w:t>
      </w:r>
      <w:r w:rsidR="1613787F" w:rsidRPr="00F01693">
        <w:t>with the aim of ensuring that no one lived more than 10 miles from a vaccination site.</w:t>
      </w:r>
      <w:r w:rsidR="1170940D" w:rsidRPr="00F01693">
        <w:t xml:space="preserve"> </w:t>
      </w:r>
      <w:r w:rsidR="7996F5C8" w:rsidRPr="00F01693">
        <w:t>As set out in the UK’s Vaccine Delivery Plan, h</w:t>
      </w:r>
      <w:r w:rsidR="1170940D" w:rsidRPr="00F01693">
        <w:t>ospital hubs and local vaccination services were primarily aimed at the priority groups</w:t>
      </w:r>
      <w:r w:rsidR="21158A16" w:rsidRPr="00F01693">
        <w:t>, especially those</w:t>
      </w:r>
      <w:r w:rsidR="264D1AA9" w:rsidRPr="00F01693">
        <w:t xml:space="preserve"> </w:t>
      </w:r>
      <w:r w:rsidR="534530C7" w:rsidRPr="00F01693">
        <w:t>who</w:t>
      </w:r>
      <w:r w:rsidR="2724042D" w:rsidRPr="00F01693">
        <w:t xml:space="preserve"> work in health and social care</w:t>
      </w:r>
      <w:r w:rsidR="4055F221" w:rsidRPr="00F01693">
        <w:t xml:space="preserve"> </w:t>
      </w:r>
      <w:r w:rsidR="1CF90615" w:rsidRPr="00F01693">
        <w:t xml:space="preserve">or </w:t>
      </w:r>
      <w:r w:rsidR="539EAD06" w:rsidRPr="00F01693">
        <w:t xml:space="preserve">were deemed high risk due to age </w:t>
      </w:r>
      <w:r w:rsidR="52E74B1D" w:rsidRPr="00F01693">
        <w:t>or</w:t>
      </w:r>
      <w:r w:rsidR="1CF90615" w:rsidRPr="00F01693">
        <w:t xml:space="preserve"> underlying medical conditions</w:t>
      </w:r>
      <w:r w:rsidR="066CF8C5" w:rsidRPr="00F01693">
        <w:t>. M</w:t>
      </w:r>
      <w:r w:rsidR="684236B4" w:rsidRPr="00F01693">
        <w:t xml:space="preserve">obile vaccination was reserved for those in the most remote parts of the country or in targeted groups, such as </w:t>
      </w:r>
      <w:r w:rsidR="74577A9D" w:rsidRPr="00F01693">
        <w:t>prisoners and care home residents, although this was kept under review in case communities with low vaccination and h</w:t>
      </w:r>
      <w:r w:rsidR="6E49D5E9" w:rsidRPr="00F01693">
        <w:t>igh case rates needed additional support</w:t>
      </w:r>
      <w:r w:rsidR="1A08582C" w:rsidRPr="00F01693">
        <w:t>.</w:t>
      </w:r>
      <w:r w:rsidR="00F44E53" w:rsidRPr="00F01693">
        <w:t xml:space="preserve"> </w:t>
      </w:r>
      <w:r w:rsidR="009A725E" w:rsidRPr="00F01693">
        <w:rPr>
          <w:noProof/>
        </w:rPr>
        <w:t>(Department of Health and Social Care, 2021b)</w:t>
      </w:r>
    </w:p>
    <w:p w14:paraId="202C474D" w14:textId="77777777" w:rsidR="4D54B08A" w:rsidRPr="00F01693" w:rsidRDefault="4D54B08A" w:rsidP="00F01693"/>
    <w:p w14:paraId="5DB81C74" w14:textId="565AF46A" w:rsidR="003B21A9" w:rsidRPr="00F01693" w:rsidRDefault="00340515" w:rsidP="00F01693">
      <w:r w:rsidRPr="00F01693">
        <w:t>Mass</w:t>
      </w:r>
      <w:r w:rsidR="3662F51B" w:rsidRPr="00F01693">
        <w:t xml:space="preserve"> vaccination centres</w:t>
      </w:r>
      <w:r w:rsidR="68ECFB57" w:rsidRPr="00F01693">
        <w:t>, with slots made available through the online booking service,</w:t>
      </w:r>
      <w:r w:rsidR="3662F51B" w:rsidRPr="00F01693">
        <w:t xml:space="preserve"> </w:t>
      </w:r>
      <w:r w:rsidR="00EC69E1" w:rsidRPr="00F01693">
        <w:t>were opened in February 2021, during Phase 1. However, they became</w:t>
      </w:r>
      <w:r w:rsidR="3662F51B" w:rsidRPr="00F01693">
        <w:t xml:space="preserve"> the primary option for the </w:t>
      </w:r>
      <w:r w:rsidR="6F133AD9" w:rsidRPr="00F01693">
        <w:t>majority of adults under 50 as the UK</w:t>
      </w:r>
      <w:r w:rsidR="676DF1DD" w:rsidRPr="00F01693">
        <w:t xml:space="preserve"> moved into ‘Phase 2’ of</w:t>
      </w:r>
      <w:r w:rsidR="4248AFA3" w:rsidRPr="00F01693">
        <w:t xml:space="preserve"> the vaccination programme </w:t>
      </w:r>
      <w:r w:rsidR="009A725E" w:rsidRPr="00F01693">
        <w:rPr>
          <w:noProof/>
        </w:rPr>
        <w:t>(Department of Health and Social Care, 2021a)</w:t>
      </w:r>
      <w:r w:rsidR="6F133AD9" w:rsidRPr="00F01693">
        <w:t>.</w:t>
      </w:r>
      <w:r w:rsidR="5B3FC84A" w:rsidRPr="00F01693">
        <w:t xml:space="preserve"> </w:t>
      </w:r>
      <w:r w:rsidR="55D531A0" w:rsidRPr="00F01693">
        <w:t>The Vaccine Delivery Plan promised that</w:t>
      </w:r>
      <w:r w:rsidR="3662F51B" w:rsidRPr="00F01693">
        <w:t xml:space="preserve"> </w:t>
      </w:r>
      <w:r w:rsidR="5B3FC84A" w:rsidRPr="00F01693">
        <w:t xml:space="preserve">no one </w:t>
      </w:r>
      <w:r w:rsidR="6B83E933" w:rsidRPr="00F01693">
        <w:t>should</w:t>
      </w:r>
      <w:r w:rsidR="5B3FC84A" w:rsidRPr="00F01693">
        <w:t xml:space="preserve"> </w:t>
      </w:r>
      <w:r w:rsidR="6CF9A596" w:rsidRPr="00F01693">
        <w:t>live</w:t>
      </w:r>
      <w:r w:rsidR="5B3FC84A" w:rsidRPr="00F01693">
        <w:t xml:space="preserve"> more than 10 miles from such a vaccination centre, </w:t>
      </w:r>
      <w:r w:rsidR="1C95AEED" w:rsidRPr="00F01693">
        <w:t>except for the most remote locations</w:t>
      </w:r>
      <w:r w:rsidR="5B3FC84A" w:rsidRPr="00F01693">
        <w:t xml:space="preserve">, </w:t>
      </w:r>
      <w:r w:rsidR="02DB9ABE" w:rsidRPr="00F01693">
        <w:t xml:space="preserve">but </w:t>
      </w:r>
      <w:r w:rsidR="5B3FC84A" w:rsidRPr="00F01693">
        <w:t>this distance was calculated as a radius</w:t>
      </w:r>
      <w:r w:rsidR="21045ED2" w:rsidRPr="00F01693">
        <w:t xml:space="preserve"> around the centre</w:t>
      </w:r>
      <w:r w:rsidR="4994531E" w:rsidRPr="00F01693">
        <w:t>.</w:t>
      </w:r>
      <w:r w:rsidR="21045ED2" w:rsidRPr="00F01693">
        <w:t xml:space="preserve"> </w:t>
      </w:r>
      <w:r w:rsidR="3DC76E76" w:rsidRPr="00F01693">
        <w:t xml:space="preserve">There was </w:t>
      </w:r>
      <w:r w:rsidR="425FDE20" w:rsidRPr="00F01693">
        <w:t>no</w:t>
      </w:r>
      <w:r w:rsidR="21045ED2" w:rsidRPr="00F01693">
        <w:t xml:space="preserve"> </w:t>
      </w:r>
      <w:r w:rsidR="7605BD43" w:rsidRPr="00F01693">
        <w:t xml:space="preserve">formal </w:t>
      </w:r>
      <w:r w:rsidR="21045ED2" w:rsidRPr="00F01693">
        <w:t>consider</w:t>
      </w:r>
      <w:r w:rsidR="40CE5807" w:rsidRPr="00F01693">
        <w:t xml:space="preserve">ation </w:t>
      </w:r>
      <w:r w:rsidR="62DD29AC" w:rsidRPr="00F01693">
        <w:t>of</w:t>
      </w:r>
      <w:r w:rsidR="21045ED2" w:rsidRPr="00F01693">
        <w:t xml:space="preserve"> the </w:t>
      </w:r>
      <w:r w:rsidR="00591F3E" w:rsidRPr="00F01693">
        <w:t xml:space="preserve">travel time by </w:t>
      </w:r>
      <w:r w:rsidR="21045ED2" w:rsidRPr="00F01693">
        <w:t xml:space="preserve">road or public transport </w:t>
      </w:r>
      <w:r w:rsidR="00591F3E" w:rsidRPr="00F01693">
        <w:t xml:space="preserve">routes </w:t>
      </w:r>
      <w:r w:rsidR="21045ED2" w:rsidRPr="00F01693">
        <w:t>to the location</w:t>
      </w:r>
      <w:r w:rsidR="00591F3E" w:rsidRPr="00F01693">
        <w:t>, or what in transport studies would be termed the ‘</w:t>
      </w:r>
      <w:r w:rsidR="4A1218EA" w:rsidRPr="00F01693">
        <w:t>place-based accessibility</w:t>
      </w:r>
      <w:r w:rsidR="00591F3E" w:rsidRPr="00F01693">
        <w:t>’ of the sites</w:t>
      </w:r>
      <w:r w:rsidR="4A1218EA" w:rsidRPr="00F01693">
        <w:t xml:space="preserve">. </w:t>
      </w:r>
      <w:r w:rsidR="667FB27E" w:rsidRPr="00F01693">
        <w:t xml:space="preserve">There was </w:t>
      </w:r>
      <w:r w:rsidR="6C99D7C0" w:rsidRPr="00F01693">
        <w:t>also little</w:t>
      </w:r>
      <w:r w:rsidR="667FB27E" w:rsidRPr="00F01693">
        <w:t xml:space="preserve"> </w:t>
      </w:r>
      <w:r w:rsidR="020377C1" w:rsidRPr="00F01693">
        <w:t xml:space="preserve">acknowledgement </w:t>
      </w:r>
      <w:r w:rsidR="04FF5F61" w:rsidRPr="00F01693">
        <w:t>of</w:t>
      </w:r>
      <w:r w:rsidR="667FB27E" w:rsidRPr="00F01693">
        <w:t xml:space="preserve"> </w:t>
      </w:r>
      <w:r w:rsidRPr="00F01693">
        <w:t xml:space="preserve">‘people-based accessibility’ – the </w:t>
      </w:r>
      <w:r w:rsidR="667FB27E" w:rsidRPr="00F01693">
        <w:t>space-time constraints faced by individuals</w:t>
      </w:r>
      <w:r w:rsidR="00591F3E" w:rsidRPr="00F01693">
        <w:t xml:space="preserve"> seeking to be vaccinated</w:t>
      </w:r>
      <w:r w:rsidR="146825EB" w:rsidRPr="00F01693">
        <w:t xml:space="preserve">, </w:t>
      </w:r>
      <w:r w:rsidR="382D31D5" w:rsidRPr="00F01693">
        <w:t>including</w:t>
      </w:r>
      <w:r w:rsidR="146825EB" w:rsidRPr="00F01693">
        <w:t xml:space="preserve"> </w:t>
      </w:r>
      <w:r w:rsidRPr="00F01693">
        <w:t xml:space="preserve">personal capabilities to use particular types of transport (e.g. ability to drive / owning a car) or </w:t>
      </w:r>
      <w:r w:rsidR="7F4ED065" w:rsidRPr="00F01693">
        <w:t>fixed activities such as full-time work</w:t>
      </w:r>
      <w:r w:rsidR="490F3536" w:rsidRPr="00F01693">
        <w:t xml:space="preserve"> </w:t>
      </w:r>
      <w:r w:rsidR="00D30077" w:rsidRPr="00F01693">
        <w:rPr>
          <w:noProof/>
        </w:rPr>
        <w:t>(Neutens et al., 2010b)</w:t>
      </w:r>
      <w:r w:rsidR="00BA3D1F" w:rsidRPr="00F01693">
        <w:t>.</w:t>
      </w:r>
      <w:r w:rsidR="7C7DC9B5" w:rsidRPr="00F01693">
        <w:t xml:space="preserve"> The only concession</w:t>
      </w:r>
      <w:r w:rsidR="00A24D56" w:rsidRPr="00F01693">
        <w:t>s</w:t>
      </w:r>
      <w:r w:rsidR="7C7DC9B5" w:rsidRPr="00F01693">
        <w:t xml:space="preserve"> to this w</w:t>
      </w:r>
      <w:r w:rsidR="00A24D56" w:rsidRPr="00F01693">
        <w:t>ere</w:t>
      </w:r>
      <w:r w:rsidR="7C7DC9B5" w:rsidRPr="00F01693">
        <w:t xml:space="preserve"> that the large vaccination centres </w:t>
      </w:r>
      <w:r w:rsidR="034A92E2" w:rsidRPr="00F01693">
        <w:t>offered extended hours</w:t>
      </w:r>
      <w:r w:rsidR="00A24D56" w:rsidRPr="00F01693">
        <w:t xml:space="preserve"> </w:t>
      </w:r>
      <w:r w:rsidR="009A725E" w:rsidRPr="00F01693">
        <w:rPr>
          <w:noProof/>
        </w:rPr>
        <w:t>(Department of Health and Social Care, 2021b)</w:t>
      </w:r>
      <w:r w:rsidR="00A24D56" w:rsidRPr="00F01693">
        <w:t>, and individuals were not limited to appointments only within a catchment, but could seek availability at more accessible times of day further afield</w:t>
      </w:r>
      <w:r w:rsidR="00F44E53" w:rsidRPr="00F01693">
        <w:t>.</w:t>
      </w:r>
      <w:r w:rsidR="0415E905" w:rsidRPr="00F01693">
        <w:t xml:space="preserve"> </w:t>
      </w:r>
      <w:r w:rsidR="00A24D56" w:rsidRPr="00F01693">
        <w:t>And yet, e</w:t>
      </w:r>
      <w:r w:rsidR="003B21A9" w:rsidRPr="00F01693">
        <w:t>ven before the</w:t>
      </w:r>
      <w:r w:rsidR="00591F3E" w:rsidRPr="00F01693">
        <w:t xml:space="preserve"> general population</w:t>
      </w:r>
      <w:r w:rsidR="003B21A9" w:rsidRPr="00F01693">
        <w:t xml:space="preserve"> under 50 were invited to book a vaccination appointment, the government thanked transport operators for putting on extra services to vaccination sites </w:t>
      </w:r>
      <w:r w:rsidR="00783494" w:rsidRPr="00F01693">
        <w:rPr>
          <w:noProof/>
        </w:rPr>
        <w:t>(Department for Transport, 2021)</w:t>
      </w:r>
      <w:r w:rsidR="003B21A9" w:rsidRPr="00F01693">
        <w:t xml:space="preserve"> – </w:t>
      </w:r>
      <w:r w:rsidR="00A36F92" w:rsidRPr="00F01693">
        <w:t>recognising</w:t>
      </w:r>
      <w:r w:rsidR="003B21A9" w:rsidRPr="00F01693">
        <w:t xml:space="preserve"> that </w:t>
      </w:r>
      <w:r w:rsidR="00591F3E" w:rsidRPr="00F01693">
        <w:t xml:space="preserve">mass vaccination </w:t>
      </w:r>
      <w:r w:rsidRPr="00F01693">
        <w:t>centres</w:t>
      </w:r>
      <w:r w:rsidR="003B21A9" w:rsidRPr="00F01693">
        <w:t xml:space="preserve"> were not always easily accessible</w:t>
      </w:r>
      <w:r w:rsidR="41FC87BF" w:rsidRPr="00F01693">
        <w:t xml:space="preserve"> to nearby populations</w:t>
      </w:r>
      <w:r w:rsidR="0098CD6C" w:rsidRPr="00F01693">
        <w:t>, especially to those w</w:t>
      </w:r>
      <w:r w:rsidR="7D0BDBB9" w:rsidRPr="00F01693">
        <w:t>ithout access to a car</w:t>
      </w:r>
      <w:r w:rsidR="0098CD6C" w:rsidRPr="00F01693">
        <w:t>.</w:t>
      </w:r>
    </w:p>
    <w:p w14:paraId="7B2872EA" w14:textId="77777777" w:rsidR="003B21A9" w:rsidRPr="00F01693" w:rsidRDefault="003B21A9" w:rsidP="00F01693"/>
    <w:p w14:paraId="59CD86F9" w14:textId="04D3F3FC" w:rsidR="4D54B08A" w:rsidRPr="00F01693" w:rsidRDefault="003B21A9" w:rsidP="00F01693">
      <w:r w:rsidRPr="00F01693">
        <w:t xml:space="preserve">Therefore, </w:t>
      </w:r>
      <w:r w:rsidR="0415E905" w:rsidRPr="00F01693">
        <w:t xml:space="preserve">we consider the actual accessibility of </w:t>
      </w:r>
      <w:r w:rsidRPr="00F01693">
        <w:t>mass</w:t>
      </w:r>
      <w:r w:rsidR="0415E905" w:rsidRPr="00F01693">
        <w:t xml:space="preserve"> vaccination centres</w:t>
      </w:r>
      <w:r w:rsidRPr="00F01693">
        <w:t xml:space="preserve"> in England</w:t>
      </w:r>
      <w:r w:rsidR="0415E905" w:rsidRPr="00F01693">
        <w:t xml:space="preserve"> </w:t>
      </w:r>
      <w:r w:rsidR="64936D80" w:rsidRPr="00F01693">
        <w:t xml:space="preserve">by car and by public transport </w:t>
      </w:r>
      <w:r w:rsidRPr="00F01693">
        <w:t xml:space="preserve">according </w:t>
      </w:r>
      <w:r w:rsidR="64936D80" w:rsidRPr="00F01693">
        <w:t xml:space="preserve">to the neighbourhoods where </w:t>
      </w:r>
      <w:r w:rsidR="00546A04" w:rsidRPr="00F01693">
        <w:t>people</w:t>
      </w:r>
      <w:r w:rsidR="64936D80" w:rsidRPr="00F01693">
        <w:t xml:space="preserve"> live, and whether </w:t>
      </w:r>
      <w:r w:rsidR="7F78584B" w:rsidRPr="00F01693">
        <w:t>this influences vaccination rates</w:t>
      </w:r>
      <w:r w:rsidR="006B7AD4" w:rsidRPr="00F01693">
        <w:t xml:space="preserve"> among adults between the ages of 25 and 50 years</w:t>
      </w:r>
      <w:r w:rsidR="64936D80" w:rsidRPr="00F01693">
        <w:t xml:space="preserve">. </w:t>
      </w:r>
      <w:r w:rsidR="00FB5287" w:rsidRPr="00F01693">
        <w:t>This</w:t>
      </w:r>
      <w:r w:rsidR="009A47CF" w:rsidRPr="00F01693">
        <w:t xml:space="preserve"> build</w:t>
      </w:r>
      <w:r w:rsidR="00FB5287" w:rsidRPr="00F01693">
        <w:t>s</w:t>
      </w:r>
      <w:r w:rsidR="009A47CF" w:rsidRPr="00F01693">
        <w:t xml:space="preserve"> on the work by Duffy et al. </w:t>
      </w:r>
      <w:r w:rsidR="009A47CF" w:rsidRPr="00F01693">
        <w:rPr>
          <w:noProof/>
        </w:rPr>
        <w:t>(2022)</w:t>
      </w:r>
      <w:r w:rsidR="009A47CF" w:rsidRPr="00F01693">
        <w:t xml:space="preserve">, who use descriptive statistics to highlight inequity in access without considering </w:t>
      </w:r>
      <w:r w:rsidR="00546A04" w:rsidRPr="00F01693">
        <w:t>how</w:t>
      </w:r>
      <w:r w:rsidR="009A47CF" w:rsidRPr="00F01693">
        <w:t xml:space="preserve"> this correlates with vaccination uptake. </w:t>
      </w:r>
      <w:r w:rsidR="00FB5287" w:rsidRPr="00F01693">
        <w:t>We consider the development of more sophisticated methods for</w:t>
      </w:r>
      <w:r w:rsidR="009A47CF" w:rsidRPr="00F01693">
        <w:t xml:space="preserve"> measur</w:t>
      </w:r>
      <w:r w:rsidR="00FB5287" w:rsidRPr="00F01693">
        <w:t>ing</w:t>
      </w:r>
      <w:r w:rsidR="009A47CF" w:rsidRPr="00F01693">
        <w:t xml:space="preserve"> </w:t>
      </w:r>
      <w:r w:rsidR="00546A04" w:rsidRPr="00F01693">
        <w:t>people-based</w:t>
      </w:r>
      <w:r w:rsidR="009A47CF" w:rsidRPr="00F01693">
        <w:t xml:space="preserve"> accessibility to healthcare facilities </w:t>
      </w:r>
      <w:r w:rsidR="009A47CF" w:rsidRPr="00F01693">
        <w:rPr>
          <w:noProof/>
        </w:rPr>
        <w:t>(Lee and Miller, 2020, 2019; Ryan and Pereira, 2021)</w:t>
      </w:r>
      <w:r w:rsidR="009A47CF" w:rsidRPr="00F01693">
        <w:t xml:space="preserve">, </w:t>
      </w:r>
      <w:r w:rsidR="000A66DE" w:rsidRPr="00F01693">
        <w:t>which we</w:t>
      </w:r>
      <w:r w:rsidR="009A47CF" w:rsidRPr="00F01693">
        <w:t xml:space="preserve"> can then combine with vaccination rate outcomes. </w:t>
      </w:r>
      <w:r w:rsidR="409D7ADD" w:rsidRPr="00F01693">
        <w:t xml:space="preserve">We also </w:t>
      </w:r>
      <w:r w:rsidR="000A66DE" w:rsidRPr="00F01693">
        <w:t>include</w:t>
      </w:r>
      <w:r w:rsidR="409D7ADD" w:rsidRPr="00F01693">
        <w:t xml:space="preserve"> </w:t>
      </w:r>
      <w:r w:rsidR="000A66DE" w:rsidRPr="00F01693">
        <w:t xml:space="preserve">variables </w:t>
      </w:r>
      <w:r w:rsidR="00546A04" w:rsidRPr="00F01693">
        <w:t>for every neighbourhood in the UK reflecting levels of</w:t>
      </w:r>
      <w:r w:rsidR="2CC39146" w:rsidRPr="00F01693">
        <w:t xml:space="preserve"> car ownership </w:t>
      </w:r>
      <w:r w:rsidR="00340515" w:rsidRPr="00F01693">
        <w:t xml:space="preserve">and </w:t>
      </w:r>
      <w:r w:rsidR="00706322" w:rsidRPr="00F01693">
        <w:t>of</w:t>
      </w:r>
      <w:r w:rsidR="533CB3F3" w:rsidRPr="00F01693">
        <w:t xml:space="preserve"> part-time </w:t>
      </w:r>
      <w:r w:rsidR="00546A04" w:rsidRPr="00F01693">
        <w:t xml:space="preserve">(temporally flexible) </w:t>
      </w:r>
      <w:r w:rsidR="533CB3F3" w:rsidRPr="00F01693">
        <w:t>work</w:t>
      </w:r>
      <w:r w:rsidR="00546A04" w:rsidRPr="00F01693">
        <w:t xml:space="preserve"> alongside other</w:t>
      </w:r>
      <w:r w:rsidR="00ED76C9" w:rsidRPr="00F01693">
        <w:t xml:space="preserve"> socio-demographic </w:t>
      </w:r>
      <w:r w:rsidR="00546A04" w:rsidRPr="00F01693">
        <w:t>characteristics</w:t>
      </w:r>
      <w:r w:rsidR="00ED76C9" w:rsidRPr="00F01693">
        <w:t xml:space="preserve"> </w:t>
      </w:r>
      <w:r w:rsidR="00546A04" w:rsidRPr="00F01693">
        <w:t>associated with vaccine hesitancy</w:t>
      </w:r>
      <w:r w:rsidR="1A5C8CB7" w:rsidRPr="00F01693">
        <w:t>.</w:t>
      </w:r>
      <w:r w:rsidR="54C67229" w:rsidRPr="00F01693">
        <w:t xml:space="preserve"> </w:t>
      </w:r>
      <w:r w:rsidR="00546A04" w:rsidRPr="00F01693">
        <w:t>We use methods</w:t>
      </w:r>
      <w:r w:rsidR="00443B6B" w:rsidRPr="00F01693">
        <w:t xml:space="preserve"> </w:t>
      </w:r>
      <w:r w:rsidR="00ED76C9" w:rsidRPr="00F01693">
        <w:t xml:space="preserve">that account for both the spatial heterogeneity in accessibility to vaccination services and the spatial correlation between geographically neighbouring locations that are home to similar population groups. </w:t>
      </w:r>
      <w:r w:rsidR="00496F15" w:rsidRPr="00F01693">
        <w:t>Finally, we</w:t>
      </w:r>
      <w:r w:rsidR="00ED76C9" w:rsidRPr="00F01693">
        <w:t xml:space="preserve"> draw conclusions about </w:t>
      </w:r>
      <w:r w:rsidR="242CD1F1" w:rsidRPr="00F01693">
        <w:t>the extent to which accessibility ha</w:t>
      </w:r>
      <w:r w:rsidR="00496F15" w:rsidRPr="00F01693">
        <w:t xml:space="preserve">s </w:t>
      </w:r>
      <w:r w:rsidR="242CD1F1" w:rsidRPr="00F01693">
        <w:t>played a role in the spatial variation of vaccination rates</w:t>
      </w:r>
      <w:r w:rsidR="00ED76C9" w:rsidRPr="00F01693">
        <w:t>.</w:t>
      </w:r>
      <w:r w:rsidR="242CD1F1" w:rsidRPr="00F01693">
        <w:t xml:space="preserve"> </w:t>
      </w:r>
    </w:p>
    <w:p w14:paraId="3CBFE3FC" w14:textId="77777777" w:rsidR="17286718" w:rsidRPr="00F01693" w:rsidRDefault="17286718" w:rsidP="00F01693"/>
    <w:p w14:paraId="289A191C" w14:textId="77777777" w:rsidR="00996BDA" w:rsidRPr="00F01693" w:rsidRDefault="00530680" w:rsidP="00F01693">
      <w:pPr>
        <w:pStyle w:val="Heading1"/>
      </w:pPr>
      <w:bookmarkStart w:id="1" w:name="_Ref93646344"/>
      <w:r w:rsidRPr="00F01693">
        <w:t>Literature Review</w:t>
      </w:r>
      <w:bookmarkEnd w:id="1"/>
    </w:p>
    <w:p w14:paraId="3AC2037D" w14:textId="77777777" w:rsidR="00326590" w:rsidRPr="00F01693" w:rsidRDefault="00326590" w:rsidP="00F01693">
      <w:pPr>
        <w:pStyle w:val="Heading2"/>
      </w:pPr>
      <w:r w:rsidRPr="00F01693">
        <w:t xml:space="preserve">Factors </w:t>
      </w:r>
      <w:r w:rsidR="00536CA6" w:rsidRPr="00F01693">
        <w:t>influencing vaccine uptake</w:t>
      </w:r>
    </w:p>
    <w:p w14:paraId="400CB4B7" w14:textId="30E2D1AC" w:rsidR="00B76C1F" w:rsidRPr="00F01693" w:rsidRDefault="3F022EF3" w:rsidP="00F01693">
      <w:r w:rsidRPr="00F01693">
        <w:t>As the COVID-19 pandemic continue</w:t>
      </w:r>
      <w:r w:rsidR="00563A83" w:rsidRPr="00F01693">
        <w:t>d</w:t>
      </w:r>
      <w:r w:rsidRPr="00F01693">
        <w:t xml:space="preserve"> to cause disruption and severe disease </w:t>
      </w:r>
      <w:r w:rsidR="005B20CA" w:rsidRPr="00F01693">
        <w:t xml:space="preserve">throughout 2021 </w:t>
      </w:r>
      <w:r w:rsidRPr="00F01693">
        <w:t xml:space="preserve">despite the widespread availability of effective vaccines in countries like the UK, </w:t>
      </w:r>
      <w:r w:rsidR="207E6B51" w:rsidRPr="00F01693">
        <w:t>public health research has turned to investigating</w:t>
      </w:r>
      <w:r w:rsidR="3EDD15C2" w:rsidRPr="00F01693">
        <w:t xml:space="preserve"> </w:t>
      </w:r>
      <w:r w:rsidR="207E6B51" w:rsidRPr="00F01693">
        <w:t xml:space="preserve">the predictors of </w:t>
      </w:r>
      <w:r w:rsidR="3EDD15C2" w:rsidRPr="00F01693">
        <w:t>vaccine hesitancy and resistance.</w:t>
      </w:r>
      <w:r w:rsidR="207E6B51" w:rsidRPr="00F01693">
        <w:t xml:space="preserve"> One review paper of 35 studies from across Europe </w:t>
      </w:r>
      <w:r w:rsidR="43E5F1E3" w:rsidRPr="00F01693">
        <w:t>describes</w:t>
      </w:r>
      <w:r w:rsidR="207E6B51" w:rsidRPr="00F01693">
        <w:t xml:space="preserve"> </w:t>
      </w:r>
      <w:r w:rsidR="005B20CA" w:rsidRPr="00F01693">
        <w:t>how,</w:t>
      </w:r>
      <w:r w:rsidR="207E6B51" w:rsidRPr="00F01693">
        <w:t xml:space="preserve"> </w:t>
      </w:r>
      <w:r w:rsidR="005B20CA" w:rsidRPr="00F01693">
        <w:t xml:space="preserve">of various </w:t>
      </w:r>
      <w:r w:rsidR="207E6B51" w:rsidRPr="00F01693">
        <w:t xml:space="preserve">socio-demographic factors, such as income, education, </w:t>
      </w:r>
      <w:r w:rsidR="005B20CA" w:rsidRPr="00F01693">
        <w:t xml:space="preserve">and </w:t>
      </w:r>
      <w:r w:rsidR="207E6B51" w:rsidRPr="00F01693">
        <w:t>religion</w:t>
      </w:r>
      <w:r w:rsidR="005B20CA" w:rsidRPr="00F01693">
        <w:t>, vaccine uptake for seasonal influenzas was lower in immigrants (those with a different country of birth) and in more deprived areas</w:t>
      </w:r>
      <w:r w:rsidR="005B20CA" w:rsidRPr="00F01693">
        <w:rPr>
          <w:noProof/>
        </w:rPr>
        <w:t xml:space="preserve"> </w:t>
      </w:r>
      <w:r w:rsidR="207E6B51" w:rsidRPr="00F01693">
        <w:rPr>
          <w:noProof/>
        </w:rPr>
        <w:t>(Jain et al., 2017)</w:t>
      </w:r>
      <w:r w:rsidR="207E6B51" w:rsidRPr="00F01693">
        <w:t xml:space="preserve">. Likewise, recent research on COVID-19 vaccine uptake in the UK has </w:t>
      </w:r>
      <w:r w:rsidR="0B715AD0" w:rsidRPr="00F01693">
        <w:t>highlighted the differences between socio-demographic groups, with vaccine hesitancy higher amongst younger age groups, those on lower incomes and with less education, those identifying as female</w:t>
      </w:r>
      <w:r w:rsidR="6785861F" w:rsidRPr="00F01693">
        <w:t>,</w:t>
      </w:r>
      <w:r w:rsidR="0B715AD0" w:rsidRPr="00F01693">
        <w:t xml:space="preserve"> and many minority ethnic groups</w:t>
      </w:r>
      <w:r w:rsidR="6C62F198" w:rsidRPr="00F01693">
        <w:t xml:space="preserve"> </w:t>
      </w:r>
      <w:r w:rsidR="20DFBD4E" w:rsidRPr="00F01693">
        <w:rPr>
          <w:noProof/>
        </w:rPr>
        <w:t>(Freeman et al., 2020; Paul et al., 2021; Robertson et al., 2021)</w:t>
      </w:r>
      <w:r w:rsidR="0B715AD0" w:rsidRPr="00F01693">
        <w:t>.</w:t>
      </w:r>
      <w:r w:rsidR="2AA0686C" w:rsidRPr="00F01693">
        <w:t xml:space="preserve"> The causes of hesitancy among minority groups has generated particular interest, with large surveys that have tried to reveal variation in levels of trust and receipt of misinformation </w:t>
      </w:r>
      <w:r w:rsidR="005B20CA" w:rsidRPr="00F01693">
        <w:t xml:space="preserve">for different </w:t>
      </w:r>
      <w:r w:rsidR="00FB7FC4" w:rsidRPr="00F01693">
        <w:t>socio-demographic groups</w:t>
      </w:r>
      <w:r w:rsidR="2AA0686C" w:rsidRPr="00F01693">
        <w:t xml:space="preserve"> </w:t>
      </w:r>
      <w:r w:rsidR="20DFBD4E" w:rsidRPr="00F01693">
        <w:rPr>
          <w:noProof/>
        </w:rPr>
        <w:t>(Freeman et al., 2020; Robertson et al., 2021; Woolf et al., 2021)</w:t>
      </w:r>
      <w:r w:rsidR="2AA0686C" w:rsidRPr="00F01693">
        <w:t xml:space="preserve">. Other highlighted predictors included </w:t>
      </w:r>
      <w:r w:rsidR="00DB7E34" w:rsidRPr="00F01693">
        <w:t xml:space="preserve">pregnancy and </w:t>
      </w:r>
      <w:r w:rsidR="2AA0686C" w:rsidRPr="00F01693">
        <w:t xml:space="preserve">previous lack of influenza </w:t>
      </w:r>
      <w:r w:rsidR="114053B9" w:rsidRPr="00F01693">
        <w:t xml:space="preserve">vaccine uptake </w:t>
      </w:r>
      <w:r w:rsidR="0F41F312" w:rsidRPr="00F01693">
        <w:rPr>
          <w:noProof/>
        </w:rPr>
        <w:t>(Paul et al., 2021; Robertson et al., 2021)</w:t>
      </w:r>
      <w:r w:rsidR="35273518" w:rsidRPr="00F01693">
        <w:t>.</w:t>
      </w:r>
    </w:p>
    <w:p w14:paraId="427DB64F" w14:textId="77777777" w:rsidR="006844DD" w:rsidRPr="00F01693" w:rsidRDefault="006844DD" w:rsidP="00F01693"/>
    <w:p w14:paraId="64C55D4A" w14:textId="5EAE9ABF" w:rsidR="009A47CF" w:rsidRPr="00F01693" w:rsidRDefault="006844DD" w:rsidP="00F01693">
      <w:r w:rsidRPr="00F01693">
        <w:t xml:space="preserve">There are spatial patterns </w:t>
      </w:r>
      <w:r w:rsidR="00DB7E34" w:rsidRPr="00F01693">
        <w:t>to</w:t>
      </w:r>
      <w:r w:rsidRPr="00F01693">
        <w:t xml:space="preserve"> </w:t>
      </w:r>
      <w:r w:rsidR="4C37BD4D" w:rsidRPr="00F01693">
        <w:t>many of these factors of vaccine hesitancy and resistance</w:t>
      </w:r>
      <w:r w:rsidR="4059EB12" w:rsidRPr="00F01693">
        <w:t>.</w:t>
      </w:r>
      <w:r w:rsidRPr="00F01693">
        <w:t xml:space="preserve"> Ethnic minorities, those on lower incomes or those with more education are often clustered geographically in particular neighbourhoods. </w:t>
      </w:r>
      <w:r w:rsidR="007A0B86" w:rsidRPr="00F01693">
        <w:t>Neighbourhoods</w:t>
      </w:r>
      <w:r w:rsidRPr="00F01693">
        <w:t xml:space="preserve"> can also have disparate age profiles, </w:t>
      </w:r>
      <w:r w:rsidR="007A0B86" w:rsidRPr="00F01693">
        <w:t xml:space="preserve">and </w:t>
      </w:r>
      <w:r w:rsidR="7A06704B" w:rsidRPr="00F01693">
        <w:t>cities tend to have younger populations than more rural areas</w:t>
      </w:r>
      <w:r w:rsidR="007A0B86" w:rsidRPr="00F01693">
        <w:t>. L</w:t>
      </w:r>
      <w:r w:rsidR="003E7778" w:rsidRPr="00F01693">
        <w:t xml:space="preserve">ocal social networks can </w:t>
      </w:r>
      <w:r w:rsidR="007A0B86" w:rsidRPr="00F01693">
        <w:t>also</w:t>
      </w:r>
      <w:r w:rsidR="003E7778" w:rsidRPr="00F01693">
        <w:t xml:space="preserve"> reinforce attitudes, </w:t>
      </w:r>
      <w:r w:rsidR="00B834D6" w:rsidRPr="00F01693">
        <w:t>e.g.,</w:t>
      </w:r>
      <w:r w:rsidR="003E7778" w:rsidRPr="00F01693">
        <w:t xml:space="preserve"> of trust or mistrust</w:t>
      </w:r>
      <w:r w:rsidR="007A0B86" w:rsidRPr="00F01693">
        <w:t xml:space="preserve"> in health services</w:t>
      </w:r>
      <w:r w:rsidR="003E7778" w:rsidRPr="00F01693">
        <w:t xml:space="preserve">. Therefore, many of the findings of the selection of public health studies on vaccine hesitancy discussed above could manifest as spatial differences in vaccination rates. However, as Paul et al. </w:t>
      </w:r>
      <w:r w:rsidR="00F8743D" w:rsidRPr="00F01693">
        <w:rPr>
          <w:noProof/>
        </w:rPr>
        <w:t>(2021)</w:t>
      </w:r>
      <w:r w:rsidR="003E7778" w:rsidRPr="00F01693">
        <w:t xml:space="preserve"> note, a lack of practical accessibility to the vaccine may prevent some who want to be vaccinated from </w:t>
      </w:r>
      <w:r w:rsidR="5A9A0935" w:rsidRPr="00F01693">
        <w:t>following through, independent of other reasons for avoiding vaccination</w:t>
      </w:r>
      <w:r w:rsidR="25322FD4" w:rsidRPr="00F01693">
        <w:t>.</w:t>
      </w:r>
      <w:r w:rsidR="003E7778" w:rsidRPr="00F01693">
        <w:t xml:space="preserve"> Furthermore, healthcare workers participating in the qualitative portion of one study noted that the equity with which vaccines are delivered is important in building trust in the vaccine in certain communities </w:t>
      </w:r>
      <w:r w:rsidR="00F8743D" w:rsidRPr="00F01693">
        <w:rPr>
          <w:noProof/>
        </w:rPr>
        <w:t>(Woolf et al., 2021)</w:t>
      </w:r>
      <w:r w:rsidR="003E7778" w:rsidRPr="00F01693">
        <w:t>.</w:t>
      </w:r>
      <w:r w:rsidR="006C4AE6" w:rsidRPr="00F01693">
        <w:t xml:space="preserve"> Thus, it is important to understand t</w:t>
      </w:r>
      <w:r w:rsidR="003E7778" w:rsidRPr="00F01693">
        <w:t xml:space="preserve">he impact on vaccine uptake of </w:t>
      </w:r>
      <w:r w:rsidR="006C4AE6" w:rsidRPr="00F01693">
        <w:t xml:space="preserve">intersecting barriers of </w:t>
      </w:r>
      <w:r w:rsidR="003E7778" w:rsidRPr="00F01693">
        <w:t>spatial accessibility</w:t>
      </w:r>
      <w:r w:rsidR="006C4AE6" w:rsidRPr="00F01693">
        <w:t xml:space="preserve"> and the </w:t>
      </w:r>
      <w:r w:rsidR="00FB7FC4" w:rsidRPr="00F01693">
        <w:t xml:space="preserve">economic and </w:t>
      </w:r>
      <w:r w:rsidR="006C4AE6" w:rsidRPr="00F01693">
        <w:t>socio-</w:t>
      </w:r>
      <w:r w:rsidR="00FB7FC4" w:rsidRPr="00F01693">
        <w:t xml:space="preserve">demographic </w:t>
      </w:r>
      <w:r w:rsidR="006C4AE6" w:rsidRPr="00F01693">
        <w:t>characteristics of a neighbourhood</w:t>
      </w:r>
      <w:r w:rsidR="00FB7FC4" w:rsidRPr="00F01693">
        <w:t xml:space="preserve"> </w:t>
      </w:r>
      <w:r w:rsidR="00F8743D" w:rsidRPr="00F01693">
        <w:rPr>
          <w:noProof/>
        </w:rPr>
        <w:t>(Whitehead et al., 2021)</w:t>
      </w:r>
      <w:r w:rsidR="006C4AE6" w:rsidRPr="00F01693">
        <w:t xml:space="preserve">. </w:t>
      </w:r>
      <w:r w:rsidR="009A47CF" w:rsidRPr="00F01693">
        <w:t xml:space="preserve">Equity in access to healthcare is a multidimensional concept that includes assessing the affordability, appropriateness and acceptability of the health service available, as well as its geographic accessibility </w:t>
      </w:r>
      <w:r w:rsidR="009A47CF" w:rsidRPr="00F01693">
        <w:rPr>
          <w:noProof/>
        </w:rPr>
        <w:t>(Neutens, 2015)</w:t>
      </w:r>
      <w:r w:rsidR="009A47CF" w:rsidRPr="00F01693">
        <w:t xml:space="preserve">. </w:t>
      </w:r>
      <w:r w:rsidR="006C4AE6" w:rsidRPr="00F01693">
        <w:t>Our study aims to do this by addressing multiple variables known to influence vaccination rates, alongside key measures of accessibility to vaccination sites.</w:t>
      </w:r>
    </w:p>
    <w:p w14:paraId="6A6DFFC3" w14:textId="77777777" w:rsidR="00434010" w:rsidRPr="00F01693" w:rsidRDefault="00434010" w:rsidP="00F01693"/>
    <w:p w14:paraId="18F9BFB9" w14:textId="77777777" w:rsidR="00536CA6" w:rsidRPr="00F01693" w:rsidRDefault="00536CA6" w:rsidP="00F01693">
      <w:pPr>
        <w:pStyle w:val="Heading2"/>
      </w:pPr>
      <w:r w:rsidRPr="00F01693">
        <w:t>Measuring accessibility to COVID-19 vaccination services</w:t>
      </w:r>
    </w:p>
    <w:p w14:paraId="403CD48E" w14:textId="12962B4D" w:rsidR="009764FA" w:rsidRPr="00F01693" w:rsidRDefault="4993F841" w:rsidP="00F01693">
      <w:r w:rsidRPr="00F01693">
        <w:t>T</w:t>
      </w:r>
      <w:r w:rsidR="6CF5875C" w:rsidRPr="00F01693">
        <w:t>ransport research has developed</w:t>
      </w:r>
      <w:r w:rsidR="1554F43F" w:rsidRPr="00F01693">
        <w:t xml:space="preserve"> many </w:t>
      </w:r>
      <w:r w:rsidR="5A583588" w:rsidRPr="00F01693">
        <w:t xml:space="preserve">ways to measure </w:t>
      </w:r>
      <w:r w:rsidR="070D4D86" w:rsidRPr="00F01693">
        <w:t xml:space="preserve">geographic </w:t>
      </w:r>
      <w:r w:rsidR="5A583588" w:rsidRPr="00F01693">
        <w:t>accessibility, incorporating different aspects of travel time and distance by different modes, expected delays (</w:t>
      </w:r>
      <w:r w:rsidR="7EF649AE" w:rsidRPr="00F01693">
        <w:t>e.g.,</w:t>
      </w:r>
      <w:r w:rsidR="5A583588" w:rsidRPr="00F01693">
        <w:t xml:space="preserve"> to change mode or to account for congestion), and </w:t>
      </w:r>
      <w:r w:rsidR="37F8172A" w:rsidRPr="00F01693">
        <w:t xml:space="preserve">temporal or spatial </w:t>
      </w:r>
      <w:r w:rsidR="5A583588" w:rsidRPr="00F01693">
        <w:t xml:space="preserve">thresholds for the inclusion of opportunities as accessible to </w:t>
      </w:r>
      <w:r w:rsidR="3E37D8AA" w:rsidRPr="00F01693">
        <w:t xml:space="preserve">a given </w:t>
      </w:r>
      <w:r w:rsidR="67340706" w:rsidRPr="00F01693">
        <w:t>population</w:t>
      </w:r>
      <w:r w:rsidR="00991A08" w:rsidRPr="00F01693">
        <w:t xml:space="preserve"> </w:t>
      </w:r>
      <w:r w:rsidR="00991A08" w:rsidRPr="00F01693">
        <w:rPr>
          <w:noProof/>
        </w:rPr>
        <w:t>(Geurs and van Wee, 2004)</w:t>
      </w:r>
      <w:r w:rsidR="67340706" w:rsidRPr="00F01693">
        <w:t xml:space="preserve">. </w:t>
      </w:r>
      <w:r w:rsidR="4D3908AA" w:rsidRPr="00F01693">
        <w:t xml:space="preserve">Various approaches </w:t>
      </w:r>
      <w:r w:rsidR="67340706" w:rsidRPr="00F01693">
        <w:t>also</w:t>
      </w:r>
      <w:r w:rsidR="5A583588" w:rsidRPr="00F01693">
        <w:t xml:space="preserve"> account for fixed barriers, such as individuals not having access to a car or a lack of public transport services</w:t>
      </w:r>
      <w:r w:rsidR="60C8B91F" w:rsidRPr="00F01693">
        <w:t>, particularly</w:t>
      </w:r>
      <w:r w:rsidR="4F81B49C" w:rsidRPr="00F01693">
        <w:t xml:space="preserve"> </w:t>
      </w:r>
      <w:r w:rsidR="64177AAC" w:rsidRPr="00F01693">
        <w:t>in</w:t>
      </w:r>
      <w:r w:rsidR="60C8B91F" w:rsidRPr="00F01693">
        <w:t xml:space="preserve"> </w:t>
      </w:r>
      <w:r w:rsidR="1F961A31" w:rsidRPr="00F01693">
        <w:t xml:space="preserve">rural and </w:t>
      </w:r>
      <w:r w:rsidR="26DDBA88" w:rsidRPr="00F01693">
        <w:t>remote</w:t>
      </w:r>
      <w:r w:rsidR="60C8B91F" w:rsidRPr="00F01693">
        <w:t xml:space="preserve"> areas </w:t>
      </w:r>
      <w:r w:rsidR="38ED6B12" w:rsidRPr="00F01693">
        <w:rPr>
          <w:noProof/>
        </w:rPr>
        <w:t>(Shah et al., 2017)</w:t>
      </w:r>
      <w:r w:rsidR="5A583588" w:rsidRPr="00F01693">
        <w:t xml:space="preserve">. </w:t>
      </w:r>
      <w:r w:rsidR="0851BD15" w:rsidRPr="00F01693">
        <w:t xml:space="preserve">Fundamentally, accessibility is a function of utility – the presence and attractiveness of </w:t>
      </w:r>
      <w:r w:rsidR="35B0085C" w:rsidRPr="00F01693">
        <w:t>necessary or desired activities, goods and services weighed against the cost in time or distance of travelling to them.</w:t>
      </w:r>
      <w:r w:rsidR="67340706" w:rsidRPr="00F01693">
        <w:t xml:space="preserve"> </w:t>
      </w:r>
      <w:proofErr w:type="spellStart"/>
      <w:r w:rsidR="2D88C81A" w:rsidRPr="00F01693">
        <w:t>Neutens</w:t>
      </w:r>
      <w:proofErr w:type="spellEnd"/>
      <w:r w:rsidR="2D88C81A" w:rsidRPr="00F01693">
        <w:t xml:space="preserve"> et al. </w:t>
      </w:r>
      <w:r w:rsidR="00D30077" w:rsidRPr="00F01693">
        <w:rPr>
          <w:noProof/>
        </w:rPr>
        <w:t>(2010b)</w:t>
      </w:r>
      <w:r w:rsidR="2D88C81A" w:rsidRPr="00F01693">
        <w:t xml:space="preserve"> </w:t>
      </w:r>
      <w:r w:rsidR="6C80D319" w:rsidRPr="00F01693">
        <w:t xml:space="preserve">describes </w:t>
      </w:r>
      <w:r w:rsidR="2D88C81A" w:rsidRPr="00F01693">
        <w:t>two broad categories of accessibility</w:t>
      </w:r>
      <w:r w:rsidR="606AB064" w:rsidRPr="00F01693">
        <w:t xml:space="preserve"> measurements</w:t>
      </w:r>
      <w:r w:rsidR="6414509F" w:rsidRPr="00F01693">
        <w:t>:</w:t>
      </w:r>
      <w:r w:rsidR="606AB064" w:rsidRPr="00F01693">
        <w:t xml:space="preserve"> </w:t>
      </w:r>
      <w:r w:rsidR="2D88C81A" w:rsidRPr="00F01693">
        <w:t>place-based and people-based</w:t>
      </w:r>
      <w:r w:rsidR="332BA9B6" w:rsidRPr="00F01693">
        <w:t>;</w:t>
      </w:r>
      <w:r w:rsidR="2D88C81A" w:rsidRPr="00F01693">
        <w:t xml:space="preserve"> and </w:t>
      </w:r>
      <w:r w:rsidR="4AD79FB9" w:rsidRPr="00F01693">
        <w:t>empirically compares four of the former and six of the latter to evaluate their effectiveness at capturing heterogeneity in access to public</w:t>
      </w:r>
      <w:r w:rsidR="4CA00CED" w:rsidRPr="00F01693">
        <w:t xml:space="preserve"> services. They conclude that people-based measures</w:t>
      </w:r>
      <w:r w:rsidR="28109A41" w:rsidRPr="00F01693">
        <w:t xml:space="preserve"> </w:t>
      </w:r>
      <w:r w:rsidR="6EA312A5" w:rsidRPr="00F01693">
        <w:t xml:space="preserve">are more </w:t>
      </w:r>
      <w:r w:rsidR="04533308" w:rsidRPr="00F01693">
        <w:t xml:space="preserve">effective at recognising whether a service is equally accessible to different groups </w:t>
      </w:r>
      <w:r w:rsidR="182F6098" w:rsidRPr="00F01693">
        <w:t>within the population</w:t>
      </w:r>
      <w:r w:rsidR="18DCFE24" w:rsidRPr="00F01693">
        <w:t xml:space="preserve"> </w:t>
      </w:r>
      <w:r w:rsidR="006758E1" w:rsidRPr="00F01693">
        <w:t>and</w:t>
      </w:r>
      <w:r w:rsidR="18DCFE24" w:rsidRPr="00F01693">
        <w:t xml:space="preserve"> </w:t>
      </w:r>
      <w:r w:rsidR="0CA6888A" w:rsidRPr="00F01693">
        <w:t>the influence of personal characteristics</w:t>
      </w:r>
      <w:r w:rsidR="64999244" w:rsidRPr="00F01693">
        <w:t xml:space="preserve"> on spa</w:t>
      </w:r>
      <w:r w:rsidR="00991A08" w:rsidRPr="00F01693">
        <w:t>ce</w:t>
      </w:r>
      <w:r w:rsidR="64999244" w:rsidRPr="00F01693">
        <w:t>-time constraints</w:t>
      </w:r>
      <w:r w:rsidR="00C85756" w:rsidRPr="00F01693">
        <w:t xml:space="preserve"> </w:t>
      </w:r>
      <w:r w:rsidR="00552EB2" w:rsidRPr="00F01693">
        <w:rPr>
          <w:noProof/>
        </w:rPr>
        <w:t>(Neutens et al., 2010a, 2010b)</w:t>
      </w:r>
      <w:r w:rsidR="009253FF" w:rsidRPr="00F01693">
        <w:t xml:space="preserve"> </w:t>
      </w:r>
    </w:p>
    <w:p w14:paraId="78B315D6" w14:textId="77777777" w:rsidR="4DBE8B32" w:rsidRPr="00F01693" w:rsidRDefault="4DBE8B32" w:rsidP="00F01693"/>
    <w:p w14:paraId="6DC5B44B" w14:textId="277439D6" w:rsidR="00930095" w:rsidRPr="00F01693" w:rsidRDefault="431CAF2F" w:rsidP="00F01693">
      <w:r w:rsidRPr="00F01693">
        <w:t>We identified</w:t>
      </w:r>
      <w:r w:rsidR="3639F8FF" w:rsidRPr="00F01693">
        <w:t xml:space="preserve"> </w:t>
      </w:r>
      <w:r w:rsidR="6A72CB4B" w:rsidRPr="00F01693">
        <w:t xml:space="preserve">two </w:t>
      </w:r>
      <w:r w:rsidR="4ECA66D3" w:rsidRPr="00F01693">
        <w:t xml:space="preserve">people-based measures </w:t>
      </w:r>
      <w:r w:rsidR="00B007CA" w:rsidRPr="00F01693">
        <w:t>as relevant to our study</w:t>
      </w:r>
      <w:r w:rsidR="478C74CF" w:rsidRPr="00F01693">
        <w:t>.</w:t>
      </w:r>
      <w:r w:rsidR="520A32DB" w:rsidRPr="00F01693">
        <w:t xml:space="preserve"> </w:t>
      </w:r>
      <w:r w:rsidR="3DE821C2" w:rsidRPr="00F01693">
        <w:t>C</w:t>
      </w:r>
      <w:r w:rsidR="72CFE0FF" w:rsidRPr="00F01693">
        <w:t>umulative</w:t>
      </w:r>
      <w:r w:rsidR="1CB4D8B1" w:rsidRPr="00F01693">
        <w:t xml:space="preserve"> opportunity measure (CUM) quantifies the number </w:t>
      </w:r>
      <w:r w:rsidR="77ABC0D2" w:rsidRPr="00F01693">
        <w:t>of</w:t>
      </w:r>
      <w:r w:rsidR="1CB4D8B1" w:rsidRPr="00F01693">
        <w:t xml:space="preserve"> opportunities within a specified travel time or distance </w:t>
      </w:r>
      <w:r w:rsidR="00FB7FC4" w:rsidRPr="00F01693">
        <w:t xml:space="preserve">threshold </w:t>
      </w:r>
      <w:r w:rsidR="00D30077" w:rsidRPr="00F01693">
        <w:rPr>
          <w:noProof/>
        </w:rPr>
        <w:t>(Neutens et al., 2010b)</w:t>
      </w:r>
      <w:r w:rsidR="00FB7FC4" w:rsidRPr="00F01693">
        <w:rPr>
          <w:noProof/>
        </w:rPr>
        <w:t>. It</w:t>
      </w:r>
      <w:r w:rsidR="6F0A4B02" w:rsidRPr="00F01693">
        <w:t xml:space="preserve"> has been </w:t>
      </w:r>
      <w:r w:rsidR="00B007CA" w:rsidRPr="00F01693">
        <w:t>used to</w:t>
      </w:r>
      <w:r w:rsidR="7B2BD8F1" w:rsidRPr="00F01693">
        <w:t xml:space="preserve"> evaluat</w:t>
      </w:r>
      <w:r w:rsidR="00B007CA" w:rsidRPr="00F01693">
        <w:t>e</w:t>
      </w:r>
      <w:r w:rsidR="7B2BD8F1" w:rsidRPr="00F01693">
        <w:t xml:space="preserve"> the </w:t>
      </w:r>
      <w:r w:rsidR="114179ED" w:rsidRPr="00F01693">
        <w:t>equity</w:t>
      </w:r>
      <w:r w:rsidR="6EE1F1A9" w:rsidRPr="00F01693">
        <w:t xml:space="preserve"> </w:t>
      </w:r>
      <w:r w:rsidR="18C20B00" w:rsidRPr="00F01693">
        <w:t>of</w:t>
      </w:r>
      <w:r w:rsidR="6EE1F1A9" w:rsidRPr="00F01693">
        <w:t xml:space="preserve"> access to healthcare facilities</w:t>
      </w:r>
      <w:r w:rsidR="00B007CA" w:rsidRPr="00F01693">
        <w:t xml:space="preserve"> in a number of studies</w:t>
      </w:r>
      <w:r w:rsidR="47257C68" w:rsidRPr="00F01693">
        <w:t xml:space="preserve"> </w:t>
      </w:r>
      <w:r w:rsidR="6C791567" w:rsidRPr="00F01693">
        <w:rPr>
          <w:noProof/>
        </w:rPr>
        <w:t>(Apparicio et al., 2008; Haynes et al., 2003; Paez et al., 2010)</w:t>
      </w:r>
      <w:r w:rsidR="78D65D78" w:rsidRPr="00F01693">
        <w:t xml:space="preserve"> </w:t>
      </w:r>
      <w:r w:rsidR="6F459E3D" w:rsidRPr="00F01693">
        <w:t xml:space="preserve">because </w:t>
      </w:r>
      <w:r w:rsidR="78D65D78" w:rsidRPr="00F01693">
        <w:t>it</w:t>
      </w:r>
      <w:r w:rsidR="0AB82AE4" w:rsidRPr="00F01693">
        <w:t xml:space="preserve"> is </w:t>
      </w:r>
      <w:r w:rsidR="1C735A3F" w:rsidRPr="00F01693">
        <w:t>simpler</w:t>
      </w:r>
      <w:r w:rsidR="6EE1F1A9" w:rsidRPr="00F01693">
        <w:t xml:space="preserve"> </w:t>
      </w:r>
      <w:r w:rsidR="1E6E3ACA" w:rsidRPr="00F01693">
        <w:t>t</w:t>
      </w:r>
      <w:r w:rsidR="1CB4D8B1" w:rsidRPr="00F01693">
        <w:t xml:space="preserve">o </w:t>
      </w:r>
      <w:r w:rsidR="00B007CA" w:rsidRPr="00F01693">
        <w:t>calculate</w:t>
      </w:r>
      <w:r w:rsidR="1CB4D8B1" w:rsidRPr="00F01693">
        <w:t xml:space="preserve">, interpret and communicate </w:t>
      </w:r>
      <w:r w:rsidR="1CB4D8B1" w:rsidRPr="00F01693">
        <w:rPr>
          <w:noProof/>
        </w:rPr>
        <w:t>(Boisjoly and El-Geneidy, 2017)</w:t>
      </w:r>
      <w:r w:rsidR="1CB4D8B1" w:rsidRPr="00F01693">
        <w:t>.</w:t>
      </w:r>
      <w:r w:rsidR="00D20A45" w:rsidRPr="00F01693">
        <w:t xml:space="preserve"> </w:t>
      </w:r>
      <w:r w:rsidR="50D338A8" w:rsidRPr="00F01693">
        <w:t>The two-step floating catchment area (2SFCA) method</w:t>
      </w:r>
      <w:r w:rsidR="7925FE27" w:rsidRPr="00F01693">
        <w:t xml:space="preserve"> has </w:t>
      </w:r>
      <w:r w:rsidR="7824F5AB" w:rsidRPr="00F01693">
        <w:t>also</w:t>
      </w:r>
      <w:r w:rsidR="1932214C" w:rsidRPr="00F01693">
        <w:t xml:space="preserve"> been used in </w:t>
      </w:r>
      <w:r w:rsidR="0F850F21" w:rsidRPr="00F01693">
        <w:t xml:space="preserve">healthcare </w:t>
      </w:r>
      <w:r w:rsidR="1932214C" w:rsidRPr="00F01693">
        <w:t>accessibility studies</w:t>
      </w:r>
      <w:r w:rsidR="00DC033A" w:rsidRPr="00F01693">
        <w:t>, and first</w:t>
      </w:r>
      <w:r w:rsidR="4EB4CAF1" w:rsidRPr="00F01693">
        <w:t xml:space="preserve"> estimate</w:t>
      </w:r>
      <w:r w:rsidR="00DC033A" w:rsidRPr="00F01693">
        <w:t>s</w:t>
      </w:r>
      <w:r w:rsidR="4EB4CAF1" w:rsidRPr="00F01693">
        <w:t xml:space="preserve"> </w:t>
      </w:r>
      <w:r w:rsidR="1BB2C896" w:rsidRPr="00F01693">
        <w:t xml:space="preserve">provider-to-population ratios </w:t>
      </w:r>
      <w:r w:rsidR="00DC033A" w:rsidRPr="00F01693">
        <w:t xml:space="preserve">or supply, and then in the second step </w:t>
      </w:r>
      <w:r w:rsidR="60534805" w:rsidRPr="00F01693">
        <w:t>calculat</w:t>
      </w:r>
      <w:r w:rsidR="00DC033A" w:rsidRPr="00F01693">
        <w:t>es the total supply</w:t>
      </w:r>
      <w:r w:rsidR="4B93EAC0" w:rsidRPr="00F01693">
        <w:t xml:space="preserve"> </w:t>
      </w:r>
      <w:r w:rsidR="40ABBB75" w:rsidRPr="00F01693">
        <w:t>within</w:t>
      </w:r>
      <w:r w:rsidR="4B93EAC0" w:rsidRPr="00F01693">
        <w:t xml:space="preserve"> a threshold travel time</w:t>
      </w:r>
      <w:r w:rsidR="003175CE" w:rsidRPr="00F01693">
        <w:t xml:space="preserve"> </w:t>
      </w:r>
      <w:r w:rsidR="006758E1" w:rsidRPr="00F01693">
        <w:t>from</w:t>
      </w:r>
      <w:r w:rsidR="00DC033A" w:rsidRPr="00F01693">
        <w:t xml:space="preserve"> the residential location or source of demand </w:t>
      </w:r>
      <w:r w:rsidR="003175CE" w:rsidRPr="00F01693">
        <w:rPr>
          <w:noProof/>
        </w:rPr>
        <w:t>(Luo and Wang, 2003)</w:t>
      </w:r>
      <w:r w:rsidR="4B70EE5C" w:rsidRPr="00F01693">
        <w:t>.</w:t>
      </w:r>
      <w:r w:rsidR="00D20A45" w:rsidRPr="00F01693">
        <w:t xml:space="preserve"> </w:t>
      </w:r>
      <w:r w:rsidR="7951D864" w:rsidRPr="00F01693">
        <w:t>Pereira</w:t>
      </w:r>
      <w:r w:rsidR="25367B2E" w:rsidRPr="00F01693">
        <w:t xml:space="preserve"> et al.</w:t>
      </w:r>
      <w:r w:rsidR="7951D864" w:rsidRPr="00F01693">
        <w:t xml:space="preserve"> </w:t>
      </w:r>
      <w:r w:rsidR="7951D864" w:rsidRPr="00F01693">
        <w:rPr>
          <w:noProof/>
        </w:rPr>
        <w:t>(2021)</w:t>
      </w:r>
      <w:r w:rsidR="7951D864" w:rsidRPr="00F01693">
        <w:t xml:space="preserve"> </w:t>
      </w:r>
      <w:r w:rsidR="00123015" w:rsidRPr="00F01693">
        <w:t>f</w:t>
      </w:r>
      <w:r w:rsidR="25367B2E" w:rsidRPr="00F01693">
        <w:t xml:space="preserve">urther </w:t>
      </w:r>
      <w:r w:rsidR="4A4441B2" w:rsidRPr="00F01693">
        <w:t xml:space="preserve">extended </w:t>
      </w:r>
      <w:r w:rsidR="6502D4F6" w:rsidRPr="00F01693">
        <w:t xml:space="preserve">this method </w:t>
      </w:r>
      <w:r w:rsidR="4F852E74" w:rsidRPr="00F01693">
        <w:t xml:space="preserve">to </w:t>
      </w:r>
      <w:r w:rsidR="22F5B2D3" w:rsidRPr="00F01693">
        <w:t xml:space="preserve">incorporate </w:t>
      </w:r>
      <w:r w:rsidR="0CEAB12C" w:rsidRPr="00F01693">
        <w:t>a</w:t>
      </w:r>
      <w:r w:rsidR="7611C0E7" w:rsidRPr="00F01693">
        <w:t>n</w:t>
      </w:r>
      <w:r w:rsidR="4F852E74" w:rsidRPr="00F01693">
        <w:t xml:space="preserve"> </w:t>
      </w:r>
      <w:r w:rsidR="6502D4F6" w:rsidRPr="00F01693">
        <w:t>indicato</w:t>
      </w:r>
      <w:r w:rsidR="1F6DB30E" w:rsidRPr="00F01693">
        <w:t>r</w:t>
      </w:r>
      <w:r w:rsidR="4F852E74" w:rsidRPr="00F01693">
        <w:t xml:space="preserve"> </w:t>
      </w:r>
      <w:r w:rsidR="2724EF4C" w:rsidRPr="00F01693">
        <w:t xml:space="preserve">that </w:t>
      </w:r>
      <w:r w:rsidR="4F852E74" w:rsidRPr="00F01693">
        <w:t xml:space="preserve">accounts for </w:t>
      </w:r>
      <w:r w:rsidR="5907D145" w:rsidRPr="00F01693">
        <w:t xml:space="preserve">and balances </w:t>
      </w:r>
      <w:r w:rsidR="475207F7" w:rsidRPr="00F01693">
        <w:t>healthcare system capacity</w:t>
      </w:r>
      <w:r w:rsidR="2174C783" w:rsidRPr="00F01693">
        <w:t xml:space="preserve">, whilst Kang et al. </w:t>
      </w:r>
      <w:r w:rsidR="2174C783" w:rsidRPr="00F01693">
        <w:rPr>
          <w:noProof/>
        </w:rPr>
        <w:t>(2020)</w:t>
      </w:r>
      <w:r w:rsidR="5461A635" w:rsidRPr="00F01693">
        <w:t xml:space="preserve"> </w:t>
      </w:r>
      <w:r w:rsidR="0382B765" w:rsidRPr="00F01693">
        <w:t xml:space="preserve">added </w:t>
      </w:r>
      <w:r w:rsidR="5461A635" w:rsidRPr="00F01693">
        <w:t>congestion effects</w:t>
      </w:r>
      <w:r w:rsidR="001ACB90" w:rsidRPr="00F01693">
        <w:t>.</w:t>
      </w:r>
      <w:r w:rsidR="5B135F67" w:rsidRPr="00F01693">
        <w:t xml:space="preserve"> </w:t>
      </w:r>
      <w:r w:rsidR="2A7F0E40" w:rsidRPr="00F01693">
        <w:t xml:space="preserve">Chen et al. </w:t>
      </w:r>
      <w:r w:rsidR="2A7F0E40" w:rsidRPr="00F01693">
        <w:rPr>
          <w:noProof/>
        </w:rPr>
        <w:t>(2020)</w:t>
      </w:r>
      <w:r w:rsidR="2A7F0E40" w:rsidRPr="00F01693">
        <w:t xml:space="preserve"> </w:t>
      </w:r>
      <w:r w:rsidR="15780A55" w:rsidRPr="00F01693">
        <w:t>proposed a</w:t>
      </w:r>
      <w:r w:rsidR="2A7F0E40" w:rsidRPr="00F01693">
        <w:t xml:space="preserve"> reliability-based </w:t>
      </w:r>
      <w:r w:rsidR="4F06DA94" w:rsidRPr="00F01693">
        <w:t xml:space="preserve">2SFCA method </w:t>
      </w:r>
      <w:r w:rsidR="20558011" w:rsidRPr="00F01693">
        <w:t xml:space="preserve">combining </w:t>
      </w:r>
      <w:r w:rsidR="2A7F0E40" w:rsidRPr="00F01693">
        <w:t xml:space="preserve">various space-time constraints </w:t>
      </w:r>
      <w:r w:rsidR="4F06DA94" w:rsidRPr="00F01693">
        <w:t xml:space="preserve">and </w:t>
      </w:r>
      <w:r w:rsidR="2A7F0E40" w:rsidRPr="00F01693">
        <w:t xml:space="preserve">travel time </w:t>
      </w:r>
      <w:r w:rsidR="00FE25E9" w:rsidRPr="00F01693">
        <w:t>u</w:t>
      </w:r>
      <w:r w:rsidR="2A7F0E40" w:rsidRPr="00F01693">
        <w:t>ncertainty</w:t>
      </w:r>
      <w:r w:rsidR="4F06DA94" w:rsidRPr="00F01693">
        <w:t>.</w:t>
      </w:r>
    </w:p>
    <w:p w14:paraId="226E8DF8" w14:textId="06491560" w:rsidR="00FB7FC4" w:rsidRPr="00F01693" w:rsidRDefault="00FB7FC4" w:rsidP="00F01693"/>
    <w:p w14:paraId="7B49EADA" w14:textId="68F50EF6" w:rsidR="006A528D" w:rsidRDefault="476CA315" w:rsidP="00F01693">
      <w:pPr>
        <w:rPr>
          <w:color w:val="FF0000"/>
        </w:rPr>
      </w:pPr>
      <w:r w:rsidRPr="00F01693">
        <w:t>The 2SFCA method has been popular</w:t>
      </w:r>
      <w:r w:rsidR="00B007CA" w:rsidRPr="00F01693">
        <w:t xml:space="preserve"> among</w:t>
      </w:r>
      <w:r w:rsidR="00A23E48" w:rsidRPr="00F01693">
        <w:t xml:space="preserve"> </w:t>
      </w:r>
      <w:r w:rsidR="00E55119" w:rsidRPr="00F01693">
        <w:t xml:space="preserve">studies </w:t>
      </w:r>
      <w:r w:rsidR="2D25AC12" w:rsidRPr="00F01693">
        <w:t>undertaken during the pandemic</w:t>
      </w:r>
      <w:r w:rsidRPr="00F01693">
        <w:t xml:space="preserve">, including one study that </w:t>
      </w:r>
      <w:r w:rsidR="00A23E48" w:rsidRPr="00F01693">
        <w:t>investigate</w:t>
      </w:r>
      <w:r w:rsidR="00B007CA" w:rsidRPr="00F01693">
        <w:t>s</w:t>
      </w:r>
      <w:r w:rsidR="00A23E48" w:rsidRPr="00F01693">
        <w:t xml:space="preserve"> the relationship </w:t>
      </w:r>
      <w:r w:rsidR="00B007CA" w:rsidRPr="00F01693">
        <w:t>between</w:t>
      </w:r>
      <w:r w:rsidR="00A23E48" w:rsidRPr="00F01693">
        <w:t xml:space="preserve"> vaccine uptake and </w:t>
      </w:r>
      <w:r w:rsidR="00E55119" w:rsidRPr="00F01693">
        <w:t>access to COVID-19 vaccination services</w:t>
      </w:r>
      <w:r w:rsidR="00B47B03" w:rsidRPr="00F01693">
        <w:t xml:space="preserve"> in Iran</w:t>
      </w:r>
      <w:r w:rsidR="00E55119" w:rsidRPr="00F01693">
        <w:t xml:space="preserve"> </w:t>
      </w:r>
      <w:r w:rsidR="00E55119" w:rsidRPr="00F01693">
        <w:rPr>
          <w:noProof/>
        </w:rPr>
        <w:t>(Mohammadi et al., 2021)</w:t>
      </w:r>
      <w:r w:rsidR="006758E1" w:rsidRPr="00F01693">
        <w:rPr>
          <w:noProof/>
        </w:rPr>
        <w:t>.</w:t>
      </w:r>
      <w:r w:rsidR="006A528D" w:rsidRPr="00F01693">
        <w:t xml:space="preserve"> </w:t>
      </w:r>
      <w:r w:rsidR="006758E1" w:rsidRPr="00F01693">
        <w:t>Other relevant studies</w:t>
      </w:r>
      <w:r w:rsidR="00B007CA" w:rsidRPr="00F01693">
        <w:t xml:space="preserve"> include an investigation into the</w:t>
      </w:r>
      <w:r w:rsidR="1D216C14" w:rsidRPr="00F01693">
        <w:t xml:space="preserve"> spatial accessibility </w:t>
      </w:r>
      <w:r w:rsidR="00B007CA" w:rsidRPr="00F01693">
        <w:t>of</w:t>
      </w:r>
      <w:r w:rsidR="1D216C14" w:rsidRPr="00F01693">
        <w:t xml:space="preserve"> </w:t>
      </w:r>
      <w:r w:rsidR="00EA1E29" w:rsidRPr="00F01693">
        <w:t>intensive care unit (ICU) beds</w:t>
      </w:r>
      <w:r w:rsidR="1D216C14" w:rsidRPr="00F01693">
        <w:t xml:space="preserve"> in Florida, USA</w:t>
      </w:r>
      <w:r w:rsidR="009C31F3" w:rsidRPr="00F01693">
        <w:t xml:space="preserve"> </w:t>
      </w:r>
      <w:r w:rsidR="009C31F3" w:rsidRPr="00F01693">
        <w:rPr>
          <w:noProof/>
        </w:rPr>
        <w:t>(Ghorbanzadeh et al., 2021)</w:t>
      </w:r>
      <w:r w:rsidR="1D216C14" w:rsidRPr="00F01693">
        <w:t>,</w:t>
      </w:r>
      <w:r w:rsidR="3DCEF97B" w:rsidRPr="00F01693">
        <w:t xml:space="preserve"> </w:t>
      </w:r>
      <w:r w:rsidR="55DCBCA5" w:rsidRPr="00F01693">
        <w:t>across Europe</w:t>
      </w:r>
      <w:r w:rsidR="0014375E" w:rsidRPr="00F01693">
        <w:t xml:space="preserve"> </w:t>
      </w:r>
      <w:r w:rsidR="00970F6B" w:rsidRPr="00F01693">
        <w:rPr>
          <w:noProof/>
        </w:rPr>
        <w:t>(Bauer et al., 2020)</w:t>
      </w:r>
      <w:r w:rsidR="55DCBCA5" w:rsidRPr="00F01693">
        <w:t xml:space="preserve">, and </w:t>
      </w:r>
      <w:r w:rsidR="00B007CA" w:rsidRPr="00F01693">
        <w:t>of</w:t>
      </w:r>
      <w:r w:rsidR="55DCBCA5" w:rsidRPr="00F01693">
        <w:t xml:space="preserve"> other </w:t>
      </w:r>
      <w:r w:rsidR="003045E3" w:rsidRPr="00F01693">
        <w:t xml:space="preserve">hospitalisation </w:t>
      </w:r>
      <w:r w:rsidR="55DCBCA5" w:rsidRPr="00F01693">
        <w:t>services or supplies in</w:t>
      </w:r>
      <w:r w:rsidR="59172464" w:rsidRPr="00F01693">
        <w:t xml:space="preserve"> </w:t>
      </w:r>
      <w:r w:rsidR="00D011E6" w:rsidRPr="00F01693">
        <w:t xml:space="preserve">Brazil </w:t>
      </w:r>
      <w:r w:rsidR="00D011E6" w:rsidRPr="00F01693">
        <w:rPr>
          <w:noProof/>
        </w:rPr>
        <w:t>(Pereira et al., 2021)</w:t>
      </w:r>
      <w:r w:rsidR="00676C63" w:rsidRPr="00F01693">
        <w:t xml:space="preserve"> and Chicago, USA </w:t>
      </w:r>
      <w:r w:rsidR="00676C63" w:rsidRPr="00F01693">
        <w:rPr>
          <w:noProof/>
        </w:rPr>
        <w:t>(Kang et al., 2020)</w:t>
      </w:r>
      <w:r w:rsidR="59172464" w:rsidRPr="00F01693">
        <w:t xml:space="preserve">. </w:t>
      </w:r>
      <w:r w:rsidR="7B4FD4ED" w:rsidRPr="00F01693">
        <w:t>Efforts</w:t>
      </w:r>
      <w:r w:rsidR="1AE107DD" w:rsidRPr="00F01693">
        <w:t xml:space="preserve"> </w:t>
      </w:r>
      <w:r w:rsidR="00DC338E" w:rsidRPr="00F01693">
        <w:t xml:space="preserve">have been made </w:t>
      </w:r>
      <w:r w:rsidR="5312D15C" w:rsidRPr="00F01693">
        <w:t xml:space="preserve">in these studies </w:t>
      </w:r>
      <w:r w:rsidR="00DC338E" w:rsidRPr="00F01693">
        <w:t xml:space="preserve">to </w:t>
      </w:r>
      <w:r w:rsidR="1AE107DD" w:rsidRPr="00F01693">
        <w:t>identify where vulnerable populations</w:t>
      </w:r>
      <w:r w:rsidR="4F845F5B" w:rsidRPr="00F01693">
        <w:t xml:space="preserve"> would benefit from improved access to the services</w:t>
      </w:r>
      <w:r w:rsidR="00485E4E" w:rsidRPr="00F01693">
        <w:t xml:space="preserve"> within (delineated) catchment boundaries</w:t>
      </w:r>
      <w:r w:rsidR="1AE107DD" w:rsidRPr="00F01693">
        <w:t>, including the elderly</w:t>
      </w:r>
      <w:r w:rsidR="4E1462CB" w:rsidRPr="00F01693">
        <w:t xml:space="preserve"> and those with disabilities.</w:t>
      </w:r>
      <w:r w:rsidR="00B007CA" w:rsidRPr="00F01693">
        <w:t xml:space="preserve"> We believe it is useful to use this method to assess the role of accessibility in vaccination uptake because </w:t>
      </w:r>
      <w:r w:rsidR="000570BB" w:rsidRPr="00F01693">
        <w:t xml:space="preserve">it allows us to </w:t>
      </w:r>
      <w:r w:rsidR="49959338" w:rsidRPr="00F01693">
        <w:t>consider not only supply of vaccination services, but also multiple factors or covariates that influence demand</w:t>
      </w:r>
      <w:r w:rsidR="638D12FB" w:rsidRPr="00F01693">
        <w:t xml:space="preserve">, </w:t>
      </w:r>
      <w:r w:rsidR="0EE2E5D5" w:rsidRPr="00F01693">
        <w:t>including</w:t>
      </w:r>
      <w:r w:rsidR="638D12FB" w:rsidRPr="00F01693">
        <w:t xml:space="preserve"> socio-demographics</w:t>
      </w:r>
      <w:r w:rsidR="000570BB" w:rsidRPr="00F01693">
        <w:t xml:space="preserve"> that often have their own spatial patterns</w:t>
      </w:r>
      <w:r w:rsidR="08BF58DB" w:rsidRPr="00F01693">
        <w:t xml:space="preserve"> and unevenness</w:t>
      </w:r>
      <w:r w:rsidR="465DF276" w:rsidRPr="00F01693">
        <w:t xml:space="preserve"> </w:t>
      </w:r>
      <w:r w:rsidR="465DF276" w:rsidRPr="00F01693">
        <w:rPr>
          <w:noProof/>
        </w:rPr>
        <w:t>(Pereira et al., 2021)</w:t>
      </w:r>
      <w:r w:rsidR="000570BB" w:rsidRPr="00F01693">
        <w:t>.</w:t>
      </w:r>
      <w:r w:rsidR="00DB37D4" w:rsidRPr="00F01693">
        <w:t xml:space="preserve"> However, </w:t>
      </w:r>
      <w:r w:rsidR="006758E1" w:rsidRPr="00F01693">
        <w:t xml:space="preserve">first we use CUM </w:t>
      </w:r>
      <w:r w:rsidR="00DB37D4" w:rsidRPr="00F01693">
        <w:t xml:space="preserve">to </w:t>
      </w:r>
      <w:r w:rsidR="00A019FC" w:rsidRPr="00F01693">
        <w:t xml:space="preserve">both </w:t>
      </w:r>
      <w:r w:rsidR="00DB37D4" w:rsidRPr="00F01693">
        <w:t xml:space="preserve">identify significant covariates, and also </w:t>
      </w:r>
      <w:r w:rsidR="00A019FC" w:rsidRPr="00F01693">
        <w:t xml:space="preserve">to </w:t>
      </w:r>
      <w:r w:rsidR="00DB37D4" w:rsidRPr="00F01693">
        <w:t>set the thresholds for travel time and</w:t>
      </w:r>
      <w:r w:rsidR="00A019FC" w:rsidRPr="00F01693">
        <w:t xml:space="preserve"> </w:t>
      </w:r>
      <w:r w:rsidR="00BB4503" w:rsidRPr="00F01693">
        <w:t xml:space="preserve">weights for </w:t>
      </w:r>
      <w:r w:rsidR="00DB37D4" w:rsidRPr="00F01693">
        <w:t>accessibility measures</w:t>
      </w:r>
      <w:r w:rsidR="00A019FC" w:rsidRPr="00F01693">
        <w:t xml:space="preserve"> </w:t>
      </w:r>
      <w:r w:rsidR="00DB37D4" w:rsidRPr="00F01693">
        <w:t xml:space="preserve">within the 2SFCA method. </w:t>
      </w:r>
      <w:r w:rsidR="006758E1" w:rsidRPr="00F01693">
        <w:t>This gives us</w:t>
      </w:r>
      <w:r w:rsidRPr="00F01693">
        <w:t xml:space="preserve"> a clearer picture of</w:t>
      </w:r>
      <w:r w:rsidR="00DB37D4" w:rsidRPr="00F01693">
        <w:t xml:space="preserve"> the interpersonal differences in </w:t>
      </w:r>
      <w:r w:rsidR="00BB4503" w:rsidRPr="00F01693">
        <w:t>travel time</w:t>
      </w:r>
      <w:r w:rsidR="006758E1" w:rsidRPr="00F01693">
        <w:t>s</w:t>
      </w:r>
      <w:r w:rsidR="00BB4503" w:rsidRPr="00F01693">
        <w:t xml:space="preserve"> and the value and choice of different opportunities,</w:t>
      </w:r>
      <w:r w:rsidR="00DB37D4" w:rsidRPr="00F01693">
        <w:t xml:space="preserve"> yield</w:t>
      </w:r>
      <w:r w:rsidR="645999E8" w:rsidRPr="00F01693">
        <w:t>ing</w:t>
      </w:r>
      <w:r w:rsidR="00DB37D4" w:rsidRPr="00F01693">
        <w:t xml:space="preserve"> a more conservative indicator of the equity of vaccination </w:t>
      </w:r>
      <w:r w:rsidR="006758E1" w:rsidRPr="00F01693">
        <w:t>accessibility</w:t>
      </w:r>
      <w:r w:rsidR="00DB37D4" w:rsidRPr="00F01693">
        <w:t xml:space="preserve"> in our model </w:t>
      </w:r>
      <w:r w:rsidR="007F5E06" w:rsidRPr="00F01693">
        <w:rPr>
          <w:noProof/>
        </w:rPr>
        <w:t>(Neutens et al., 2010b)</w:t>
      </w:r>
      <w:r w:rsidR="00DB37D4" w:rsidRPr="00F01693">
        <w:t>.</w:t>
      </w:r>
      <w:r w:rsidR="007F5E06" w:rsidRPr="00F01693">
        <w:rPr>
          <w:color w:val="FF0000"/>
        </w:rPr>
        <w:t xml:space="preserve"> </w:t>
      </w:r>
    </w:p>
    <w:p w14:paraId="1C4BE2F0" w14:textId="77777777" w:rsidR="00046D89" w:rsidRPr="00F01693" w:rsidRDefault="00046D89" w:rsidP="00F01693">
      <w:pPr>
        <w:rPr>
          <w:color w:val="FF0000"/>
        </w:rPr>
      </w:pPr>
    </w:p>
    <w:p w14:paraId="5DC3AE5F" w14:textId="77777777" w:rsidR="00E27B46" w:rsidRPr="00F01693" w:rsidRDefault="00E27B46" w:rsidP="00F01693">
      <w:pPr>
        <w:rPr>
          <w:color w:val="FF0000"/>
        </w:rPr>
      </w:pPr>
    </w:p>
    <w:p w14:paraId="3705520C" w14:textId="77777777" w:rsidR="30AC5F86" w:rsidRPr="00F01693" w:rsidRDefault="30AC5F86" w:rsidP="00F01693">
      <w:pPr>
        <w:pStyle w:val="Heading1"/>
      </w:pPr>
      <w:r w:rsidRPr="00F01693">
        <w:t>Data &amp; Method</w:t>
      </w:r>
    </w:p>
    <w:p w14:paraId="62296089" w14:textId="77777777" w:rsidR="0C5CFBD2" w:rsidRPr="00F01693" w:rsidRDefault="009D4F40" w:rsidP="00F01693">
      <w:pPr>
        <w:pStyle w:val="Heading2"/>
      </w:pPr>
      <w:bookmarkStart w:id="2" w:name="_Ref92549899"/>
      <w:r w:rsidRPr="00F01693">
        <w:t>Data and variables</w:t>
      </w:r>
      <w:bookmarkEnd w:id="2"/>
    </w:p>
    <w:p w14:paraId="6869613A" w14:textId="4F7038F0" w:rsidR="00150F8A" w:rsidRPr="00F01693" w:rsidRDefault="30899F65" w:rsidP="00F01693">
      <w:r w:rsidRPr="00F01693">
        <w:t xml:space="preserve">The data on vaccine uptake was taken from NHS </w:t>
      </w:r>
      <w:r w:rsidR="2B800F42" w:rsidRPr="00F01693">
        <w:t>(National Health Service)</w:t>
      </w:r>
      <w:r w:rsidRPr="00F01693">
        <w:t xml:space="preserve"> England</w:t>
      </w:r>
      <w:r w:rsidR="004F03C6" w:rsidRPr="00F01693">
        <w:rPr>
          <w:rStyle w:val="FootnoteReference"/>
        </w:rPr>
        <w:footnoteReference w:id="5"/>
      </w:r>
      <w:r w:rsidRPr="00F01693">
        <w:t xml:space="preserve">, who have kept a rolling tally of first, second, and </w:t>
      </w:r>
      <w:r w:rsidR="617B0BD1" w:rsidRPr="00F01693">
        <w:t xml:space="preserve">more recently </w:t>
      </w:r>
      <w:r w:rsidRPr="00F01693">
        <w:t xml:space="preserve">third or booster doses. </w:t>
      </w:r>
      <w:r w:rsidR="4BA8C8E6" w:rsidRPr="00F01693">
        <w:t xml:space="preserve">The NHS is a centralised, public medical care system, which keeps records of all vaccination and medical data, </w:t>
      </w:r>
      <w:r w:rsidR="489AD1F6" w:rsidRPr="00F01693">
        <w:t xml:space="preserve">making it a reliable and comprehensive data source. </w:t>
      </w:r>
      <w:r w:rsidR="56A878C0" w:rsidRPr="00F01693">
        <w:t xml:space="preserve">The operations of the NHS are, however devolved, and vaccination roll-out was accelerated in </w:t>
      </w:r>
      <w:r w:rsidR="006758E1" w:rsidRPr="00F01693">
        <w:t>Scotland and Wales</w:t>
      </w:r>
      <w:r w:rsidR="56A878C0" w:rsidRPr="00F01693">
        <w:t>, so only England is used for analysis. Our data is</w:t>
      </w:r>
      <w:r w:rsidR="30BEDC06" w:rsidRPr="00F01693">
        <w:t xml:space="preserve"> a</w:t>
      </w:r>
      <w:r w:rsidR="2F3945D9" w:rsidRPr="00F01693">
        <w:t xml:space="preserve"> cross-section of the cumulative uptake </w:t>
      </w:r>
      <w:r w:rsidR="7E335C6B" w:rsidRPr="00F01693">
        <w:t xml:space="preserve">of first doses </w:t>
      </w:r>
      <w:r w:rsidR="63A6EE0E" w:rsidRPr="00F01693">
        <w:t>from the data released on 24 June 2021</w:t>
      </w:r>
      <w:r w:rsidR="3C72C04F" w:rsidRPr="00F01693">
        <w:t xml:space="preserve"> for England</w:t>
      </w:r>
      <w:r w:rsidR="63A6EE0E" w:rsidRPr="00F01693">
        <w:t xml:space="preserve">. This date was chosen because it </w:t>
      </w:r>
      <w:r w:rsidR="2CFC927A" w:rsidRPr="00F01693">
        <w:t xml:space="preserve">was the last data release </w:t>
      </w:r>
      <w:r w:rsidR="0250C8BD" w:rsidRPr="00F01693">
        <w:t>preced</w:t>
      </w:r>
      <w:r w:rsidR="1242DD65" w:rsidRPr="00F01693">
        <w:t>ing</w:t>
      </w:r>
      <w:r w:rsidR="0250C8BD" w:rsidRPr="00F01693">
        <w:t xml:space="preserve"> the introduction of walk-in vaccination sites</w:t>
      </w:r>
      <w:r w:rsidR="7280ED90" w:rsidRPr="00F01693">
        <w:t xml:space="preserve"> </w:t>
      </w:r>
      <w:r w:rsidR="27516AD2" w:rsidRPr="00F01693">
        <w:rPr>
          <w:noProof/>
        </w:rPr>
        <w:t>(NHS Digital, 2021)</w:t>
      </w:r>
      <w:r w:rsidR="003EADEF" w:rsidRPr="00F01693">
        <w:t>. Prior to this point, vaccinations</w:t>
      </w:r>
      <w:r w:rsidR="0250C8BD" w:rsidRPr="00F01693">
        <w:t xml:space="preserve"> were </w:t>
      </w:r>
      <w:r w:rsidR="003EADEF" w:rsidRPr="00F01693">
        <w:t xml:space="preserve">booked in advance, mainly through the </w:t>
      </w:r>
      <w:r w:rsidR="23661864" w:rsidRPr="00F01693">
        <w:t xml:space="preserve">NHS online interface, which offered </w:t>
      </w:r>
      <w:r w:rsidR="00A030A4" w:rsidRPr="00F01693">
        <w:t>vaccination services</w:t>
      </w:r>
      <w:r w:rsidR="23661864" w:rsidRPr="00F01693">
        <w:t xml:space="preserve"> by distance </w:t>
      </w:r>
      <w:r w:rsidR="220E79A2" w:rsidRPr="00F01693">
        <w:t>in a straight line</w:t>
      </w:r>
      <w:r w:rsidR="23661864" w:rsidRPr="00F01693">
        <w:t xml:space="preserve"> to home postcode.</w:t>
      </w:r>
      <w:r w:rsidR="4CB06B0F" w:rsidRPr="00F01693">
        <w:t xml:space="preserve"> Those booking their vaccination in this manner were not constrained to choose the nearest opportunity, but coul</w:t>
      </w:r>
      <w:r w:rsidR="105913C2" w:rsidRPr="00F01693">
        <w:t xml:space="preserve">d scroll through </w:t>
      </w:r>
      <w:r w:rsidR="4CB06B0F" w:rsidRPr="00F01693">
        <w:t xml:space="preserve">multiple options </w:t>
      </w:r>
      <w:r w:rsidR="7DA982B7" w:rsidRPr="00F01693">
        <w:t>ordered by distance from their home</w:t>
      </w:r>
      <w:r w:rsidR="4CB06B0F" w:rsidRPr="00F01693">
        <w:t xml:space="preserve">. In other words, </w:t>
      </w:r>
      <w:r w:rsidR="4B4D982C" w:rsidRPr="00F01693">
        <w:t>vaccination appointments were not limited to those within designated catchment</w:t>
      </w:r>
      <w:r w:rsidR="4CB06B0F" w:rsidRPr="00F01693">
        <w:t xml:space="preserve"> areas</w:t>
      </w:r>
      <w:r w:rsidR="4C3D988F" w:rsidRPr="00F01693">
        <w:t>, but could be chosen</w:t>
      </w:r>
      <w:r w:rsidR="4AD79F24" w:rsidRPr="00F01693">
        <w:t xml:space="preserve"> from further down the list</w:t>
      </w:r>
      <w:r w:rsidR="4C3D988F" w:rsidRPr="00F01693">
        <w:t xml:space="preserve"> </w:t>
      </w:r>
      <w:r w:rsidR="006758E1" w:rsidRPr="00F01693">
        <w:t>according to</w:t>
      </w:r>
      <w:r w:rsidR="4CB06B0F" w:rsidRPr="00F01693">
        <w:t xml:space="preserve"> avai</w:t>
      </w:r>
      <w:r w:rsidR="7A7D5412" w:rsidRPr="00F01693">
        <w:t>lable</w:t>
      </w:r>
      <w:r w:rsidR="4CB06B0F" w:rsidRPr="00F01693">
        <w:t xml:space="preserve"> capacity at a given day and time.</w:t>
      </w:r>
      <w:r w:rsidR="23661864" w:rsidRPr="00F01693">
        <w:t xml:space="preserve"> </w:t>
      </w:r>
      <w:r w:rsidR="005FB855" w:rsidRPr="00F01693">
        <w:t>Thus, local knowledge of the spatial and temporal accessibility of a given site to the home location or another fixed activity loc</w:t>
      </w:r>
      <w:r w:rsidR="210D45BC" w:rsidRPr="00F01693">
        <w:t>ation, such as work, may have been applied, but cannot be measured by our analysis</w:t>
      </w:r>
      <w:r w:rsidR="00CD1EC4" w:rsidRPr="00F01693">
        <w:t>.</w:t>
      </w:r>
      <w:r w:rsidR="006758E1" w:rsidRPr="00F01693">
        <w:t xml:space="preserve"> Instead, we assess the</w:t>
      </w:r>
      <w:r w:rsidR="00CD1EC4" w:rsidRPr="00F01693">
        <w:t xml:space="preserve"> number of </w:t>
      </w:r>
      <w:r w:rsidR="006758E1" w:rsidRPr="00F01693">
        <w:t xml:space="preserve">mass </w:t>
      </w:r>
      <w:r w:rsidR="00CD1EC4" w:rsidRPr="00F01693">
        <w:t xml:space="preserve">vaccination </w:t>
      </w:r>
      <w:r w:rsidR="006758E1" w:rsidRPr="00F01693">
        <w:t>centres</w:t>
      </w:r>
      <w:r w:rsidR="00CD1EC4" w:rsidRPr="00F01693">
        <w:t xml:space="preserve"> within a travel time threshold rather than travel time to the nearest </w:t>
      </w:r>
      <w:r w:rsidR="006758E1" w:rsidRPr="00F01693">
        <w:t>one</w:t>
      </w:r>
      <w:r w:rsidR="210D45BC" w:rsidRPr="00F01693">
        <w:t>.</w:t>
      </w:r>
    </w:p>
    <w:p w14:paraId="2DC3D8C5" w14:textId="77777777" w:rsidR="00150F8A" w:rsidRPr="00F01693" w:rsidRDefault="00150F8A" w:rsidP="00F01693"/>
    <w:p w14:paraId="4D5FCA38" w14:textId="69F9FDC7" w:rsidR="00150F8A" w:rsidRPr="00F01693" w:rsidRDefault="00150F8A" w:rsidP="00F01693">
      <w:r w:rsidRPr="00F01693">
        <w:fldChar w:fldCharType="begin" w:fldLock="1"/>
      </w:r>
      <w:r w:rsidRPr="00F01693">
        <w:instrText xml:space="preserve"> REF _Ref91111325 \h  \* MERGEFORMAT </w:instrText>
      </w:r>
      <w:r w:rsidRPr="00F01693">
        <w:fldChar w:fldCharType="separate"/>
      </w:r>
      <w:r w:rsidR="099BAEE5" w:rsidRPr="00F01693">
        <w:t xml:space="preserve">Figure </w:t>
      </w:r>
      <w:r w:rsidR="099BAEE5" w:rsidRPr="00F01693">
        <w:rPr>
          <w:noProof/>
        </w:rPr>
        <w:t>1</w:t>
      </w:r>
      <w:r w:rsidRPr="00F01693">
        <w:fldChar w:fldCharType="end"/>
      </w:r>
      <w:r w:rsidR="099BAEE5" w:rsidRPr="00F01693">
        <w:t xml:space="preserve"> </w:t>
      </w:r>
      <w:r w:rsidR="0DCA9B2C" w:rsidRPr="00F01693">
        <w:t xml:space="preserve">depicts the vaccination rates by age in three bands, bisected by the date of our dataset. </w:t>
      </w:r>
      <w:r w:rsidR="75DCEE46" w:rsidRPr="00F01693">
        <w:t>Th</w:t>
      </w:r>
      <w:r w:rsidR="0EE59FD4" w:rsidRPr="00F01693">
        <w:t>e youngest adults</w:t>
      </w:r>
      <w:r w:rsidR="75DCEE46" w:rsidRPr="00F01693">
        <w:t xml:space="preserve"> without pre-existing medical conditions or jobs in health and social care were only invited to be vaccinated </w:t>
      </w:r>
      <w:r w:rsidR="61E4E091" w:rsidRPr="00F01693">
        <w:t>from 18 June, so our data does not capture the bulk of the</w:t>
      </w:r>
      <w:r w:rsidR="006758E1" w:rsidRPr="00F01693">
        <w:t>ir</w:t>
      </w:r>
      <w:r w:rsidR="61E4E091" w:rsidRPr="00F01693">
        <w:t xml:space="preserve"> acceleration in uptake</w:t>
      </w:r>
      <w:r w:rsidR="006758E1" w:rsidRPr="00F01693">
        <w:t>, and we exclude</w:t>
      </w:r>
      <w:r w:rsidR="61E4E091" w:rsidRPr="00F01693">
        <w:t xml:space="preserve"> those under 25 </w:t>
      </w:r>
      <w:r w:rsidR="605A38FF" w:rsidRPr="00F01693">
        <w:t>from the analysis.</w:t>
      </w:r>
      <w:r w:rsidR="06FEA7C3" w:rsidRPr="00F01693">
        <w:t xml:space="preserve"> </w:t>
      </w:r>
      <w:r w:rsidR="009C32EF" w:rsidRPr="00F01693">
        <w:t xml:space="preserve">The start and end dates of Phase 1 (Jan to 13 Apr 2021) and Phase 2 (April to October 2021) of the COVID-19 vaccination roll-out are also shown in </w:t>
      </w:r>
      <w:r w:rsidR="009C32EF" w:rsidRPr="00F01693">
        <w:fldChar w:fldCharType="begin" w:fldLock="1"/>
      </w:r>
      <w:r w:rsidR="009C32EF" w:rsidRPr="00F01693">
        <w:instrText xml:space="preserve"> REF _Ref93359560 \h  \* MERGEFORMAT </w:instrText>
      </w:r>
      <w:r w:rsidR="009C32EF" w:rsidRPr="00F01693">
        <w:fldChar w:fldCharType="separate"/>
      </w:r>
      <w:r w:rsidR="009C32EF" w:rsidRPr="00F01693">
        <w:t xml:space="preserve">Figure </w:t>
      </w:r>
      <w:r w:rsidR="009C32EF" w:rsidRPr="00F01693">
        <w:rPr>
          <w:noProof/>
        </w:rPr>
        <w:t>1</w:t>
      </w:r>
      <w:r w:rsidR="009C32EF" w:rsidRPr="00F01693">
        <w:fldChar w:fldCharType="end"/>
      </w:r>
      <w:r w:rsidR="009C32EF" w:rsidRPr="00F01693">
        <w:fldChar w:fldCharType="begin" w:fldLock="1"/>
      </w:r>
      <w:r w:rsidR="009C32EF" w:rsidRPr="00F01693">
        <w:instrText xml:space="preserve"> REF _Ref91111325 \h  \* MERGEFORMAT </w:instrText>
      </w:r>
      <w:r w:rsidR="009C32EF" w:rsidRPr="00F01693">
        <w:fldChar w:fldCharType="end"/>
      </w:r>
      <w:r w:rsidR="009C32EF" w:rsidRPr="00F01693">
        <w:t xml:space="preserve">, </w:t>
      </w:r>
      <w:r w:rsidR="009C32EF" w:rsidRPr="00F01693">
        <w:rPr>
          <w:noProof/>
        </w:rPr>
        <w:t>which thus</w:t>
      </w:r>
      <w:r w:rsidR="009C32EF" w:rsidRPr="00F01693">
        <w:t xml:space="preserve"> presents not only the percentage of adults in successive age groups who received their vaccine before Phase 2, but also the acceleration in the vaccination rate following each invitation to a new age range.</w:t>
      </w:r>
      <w:r w:rsidR="06FEA7C3" w:rsidRPr="00F01693">
        <w:t xml:space="preserve"> </w:t>
      </w:r>
      <w:r w:rsidR="009C32EF" w:rsidRPr="00F01693">
        <w:t xml:space="preserve">Since </w:t>
      </w:r>
      <w:r w:rsidR="06FEA7C3" w:rsidRPr="00F01693">
        <w:t xml:space="preserve">Phase 1 </w:t>
      </w:r>
      <w:r w:rsidR="009C32EF" w:rsidRPr="00F01693">
        <w:t>included</w:t>
      </w:r>
      <w:r w:rsidR="06FEA7C3" w:rsidRPr="00F01693">
        <w:t xml:space="preserve"> health and social care workers</w:t>
      </w:r>
      <w:r w:rsidR="009C32EF" w:rsidRPr="00F01693">
        <w:t xml:space="preserve"> and</w:t>
      </w:r>
      <w:r w:rsidR="06FEA7C3" w:rsidRPr="00F01693">
        <w:t xml:space="preserve"> those with underlying medical conditions, a proportion of adults in every age group were offered the vaccine </w:t>
      </w:r>
      <w:r w:rsidR="009C32EF" w:rsidRPr="00F01693">
        <w:t xml:space="preserve">before this acceleration. </w:t>
      </w:r>
      <w:r w:rsidR="6DC2C20B" w:rsidRPr="00F01693">
        <w:rPr>
          <w:noProof/>
        </w:rPr>
        <w:t>(Department of Health and Social Care, 2021c)</w:t>
      </w:r>
      <w:r w:rsidR="06FEA7C3" w:rsidRPr="00F01693">
        <w:t xml:space="preserve">. </w:t>
      </w:r>
    </w:p>
    <w:p w14:paraId="6EDD9936" w14:textId="77777777" w:rsidR="509B0920" w:rsidRPr="00F01693" w:rsidRDefault="509B0920" w:rsidP="00F01693"/>
    <w:p w14:paraId="464BA8C6" w14:textId="77777777" w:rsidR="007E518D" w:rsidRPr="00F01693" w:rsidRDefault="007E518D" w:rsidP="00F01693">
      <w:pPr>
        <w:jc w:val="center"/>
        <w:rPr>
          <w:b/>
          <w:bCs/>
        </w:rPr>
      </w:pPr>
      <w:r w:rsidRPr="00F01693">
        <w:rPr>
          <w:b/>
          <w:bCs/>
        </w:rPr>
        <w:t xml:space="preserve">[Insert </w:t>
      </w:r>
      <w:r w:rsidRPr="00F01693">
        <w:rPr>
          <w:b/>
          <w:bCs/>
        </w:rPr>
        <w:fldChar w:fldCharType="begin" w:fldLock="1"/>
      </w:r>
      <w:r w:rsidRPr="00F01693">
        <w:rPr>
          <w:b/>
          <w:bCs/>
        </w:rPr>
        <w:instrText xml:space="preserve"> REF _Ref91111325 \h  \* MERGEFORMAT </w:instrText>
      </w:r>
      <w:r w:rsidRPr="00F01693">
        <w:rPr>
          <w:b/>
          <w:bCs/>
        </w:rPr>
      </w:r>
      <w:r w:rsidRPr="00F01693">
        <w:rPr>
          <w:b/>
          <w:bCs/>
        </w:rPr>
        <w:fldChar w:fldCharType="separate"/>
      </w:r>
      <w:r w:rsidRPr="00F01693">
        <w:rPr>
          <w:b/>
          <w:bCs/>
        </w:rPr>
        <w:t xml:space="preserve">Figure </w:t>
      </w:r>
      <w:r w:rsidRPr="00F01693">
        <w:rPr>
          <w:b/>
          <w:bCs/>
          <w:noProof/>
        </w:rPr>
        <w:t>1</w:t>
      </w:r>
      <w:r w:rsidRPr="00F01693">
        <w:rPr>
          <w:b/>
          <w:bCs/>
        </w:rPr>
        <w:fldChar w:fldCharType="end"/>
      </w:r>
      <w:r w:rsidRPr="00F01693">
        <w:rPr>
          <w:b/>
          <w:bCs/>
        </w:rPr>
        <w:t xml:space="preserve"> here]</w:t>
      </w:r>
    </w:p>
    <w:p w14:paraId="5F968D05" w14:textId="77777777" w:rsidR="509B0920" w:rsidRPr="00F01693" w:rsidRDefault="509B0920" w:rsidP="00F01693"/>
    <w:p w14:paraId="2DACD188" w14:textId="6055CA5C" w:rsidR="00A711B5" w:rsidRPr="00F01693" w:rsidRDefault="04767A59" w:rsidP="00F01693">
      <w:r w:rsidRPr="00F01693">
        <w:t xml:space="preserve">It is those </w:t>
      </w:r>
      <w:r w:rsidR="009C32EF" w:rsidRPr="00F01693">
        <w:t xml:space="preserve">under 50 </w:t>
      </w:r>
      <w:r w:rsidRPr="00F01693">
        <w:t>booking their vaccines after this inflection in the graph</w:t>
      </w:r>
      <w:r w:rsidR="00EF26FE" w:rsidRPr="00F01693">
        <w:t xml:space="preserve"> </w:t>
      </w:r>
      <w:r w:rsidRPr="00F01693">
        <w:t xml:space="preserve">that are most likely to be offered mass vaccination site options, and that are most likely to be affected by the spatial accessibility of these sites. As the majority of 25- to 50-year-olds in England are in this category up until the end of June, these are the ages chosen for analysis. </w:t>
      </w:r>
      <w:r w:rsidR="00EF26FE" w:rsidRPr="00F01693">
        <w:fldChar w:fldCharType="begin" w:fldLock="1"/>
      </w:r>
      <w:r w:rsidR="00EF26FE" w:rsidRPr="00F01693">
        <w:instrText xml:space="preserve"> REF _Ref93353334 \h </w:instrText>
      </w:r>
      <w:r w:rsidR="000B077D" w:rsidRPr="00F01693">
        <w:instrText xml:space="preserve"> \* MERGEFORMAT </w:instrText>
      </w:r>
      <w:r w:rsidR="00EF26FE" w:rsidRPr="00F01693">
        <w:fldChar w:fldCharType="separate"/>
      </w:r>
      <w:r w:rsidR="00EF26FE" w:rsidRPr="00F01693">
        <w:t xml:space="preserve">Figure </w:t>
      </w:r>
      <w:r w:rsidR="00EF26FE" w:rsidRPr="00F01693">
        <w:rPr>
          <w:noProof/>
        </w:rPr>
        <w:t>2</w:t>
      </w:r>
      <w:r w:rsidR="00EF26FE" w:rsidRPr="00F01693">
        <w:fldChar w:fldCharType="end"/>
      </w:r>
      <w:r w:rsidRPr="00F01693">
        <w:t xml:space="preserve"> shows the </w:t>
      </w:r>
      <w:r w:rsidR="28CD3829" w:rsidRPr="00F01693">
        <w:t>date each subsequent age group</w:t>
      </w:r>
      <w:r w:rsidR="3F1CD52B" w:rsidRPr="00F01693">
        <w:t xml:space="preserve"> </w:t>
      </w:r>
      <w:r w:rsidR="28CD3829" w:rsidRPr="00F01693">
        <w:t xml:space="preserve">received their invitation </w:t>
      </w:r>
      <w:r w:rsidR="0077EFFA" w:rsidRPr="00F01693">
        <w:t>to make a vaccination appointment</w:t>
      </w:r>
      <w:r w:rsidR="28CD3829" w:rsidRPr="00F01693">
        <w:t xml:space="preserve"> as lines bisecting the vaccination rate of </w:t>
      </w:r>
      <w:r w:rsidR="5E0B3DCC" w:rsidRPr="00F01693">
        <w:t xml:space="preserve">each </w:t>
      </w:r>
      <w:r w:rsidR="11A21AFC" w:rsidRPr="00F01693">
        <w:t>age band</w:t>
      </w:r>
      <w:r w:rsidR="28CD3829" w:rsidRPr="00F01693">
        <w:t>.</w:t>
      </w:r>
      <w:r w:rsidR="4A9664CB" w:rsidRPr="00F01693">
        <w:t xml:space="preserve"> The inflection is much greater among the age groups in Phase 2</w:t>
      </w:r>
      <w:r w:rsidR="59057BDD" w:rsidRPr="00F01693">
        <w:t xml:space="preserve"> compared to the ones in Phase 1, despite </w:t>
      </w:r>
      <w:r w:rsidR="00CD1EC4" w:rsidRPr="00F01693">
        <w:t>inconsistency</w:t>
      </w:r>
      <w:r w:rsidR="5C9E33ED" w:rsidRPr="00F01693">
        <w:t xml:space="preserve"> in </w:t>
      </w:r>
      <w:r w:rsidR="00CD1EC4" w:rsidRPr="00F01693">
        <w:t>the time between</w:t>
      </w:r>
      <w:r w:rsidR="5C9E33ED" w:rsidRPr="00F01693">
        <w:t xml:space="preserve"> and number of years included in each invitation. T</w:t>
      </w:r>
      <w:r w:rsidR="59057BDD" w:rsidRPr="00F01693">
        <w:t xml:space="preserve">here are </w:t>
      </w:r>
      <w:r w:rsidR="42E34B98" w:rsidRPr="00F01693">
        <w:t xml:space="preserve">also </w:t>
      </w:r>
      <w:r w:rsidR="59057BDD" w:rsidRPr="00F01693">
        <w:t xml:space="preserve">ever fewer who were vaccinated prior to </w:t>
      </w:r>
      <w:r w:rsidR="2A937F80" w:rsidRPr="00F01693">
        <w:t>receiving their invitation</w:t>
      </w:r>
      <w:r w:rsidR="50E192AA" w:rsidRPr="00F01693">
        <w:t xml:space="preserve">, the vaccination rate is not as </w:t>
      </w:r>
      <w:r w:rsidR="00D03ABA" w:rsidRPr="00F01693">
        <w:t>rapid,</w:t>
      </w:r>
      <w:r w:rsidR="50E192AA" w:rsidRPr="00F01693">
        <w:t xml:space="preserve"> and it plateaus sooner with each age group</w:t>
      </w:r>
      <w:r w:rsidR="59057BDD" w:rsidRPr="00F01693">
        <w:t>.</w:t>
      </w:r>
      <w:r w:rsidR="41C70632" w:rsidRPr="00F01693">
        <w:t xml:space="preserve"> Part of this pattern will be a product of age and other factors influencing vaccine hesitancy, but we also hypothesise that part will be a product of poor</w:t>
      </w:r>
      <w:r w:rsidR="68EF55D4" w:rsidRPr="00F01693">
        <w:t xml:space="preserve"> accessibility.</w:t>
      </w:r>
      <w:r w:rsidR="59057BDD" w:rsidRPr="00F01693">
        <w:t xml:space="preserve"> </w:t>
      </w:r>
    </w:p>
    <w:p w14:paraId="59EF2AA4" w14:textId="77777777" w:rsidR="00A711B5" w:rsidRPr="00F01693" w:rsidRDefault="00A711B5" w:rsidP="00F01693"/>
    <w:p w14:paraId="4743C66C" w14:textId="77777777" w:rsidR="00A711B5" w:rsidRPr="00F01693" w:rsidRDefault="312ECA5E" w:rsidP="00F01693">
      <w:pPr>
        <w:jc w:val="center"/>
        <w:rPr>
          <w:b/>
          <w:bCs/>
        </w:rPr>
      </w:pPr>
      <w:r w:rsidRPr="00F01693">
        <w:rPr>
          <w:b/>
          <w:bCs/>
        </w:rPr>
        <w:t xml:space="preserve">[Insert </w:t>
      </w:r>
      <w:r w:rsidR="009E47AF" w:rsidRPr="00F01693">
        <w:rPr>
          <w:b/>
          <w:bCs/>
        </w:rPr>
        <w:fldChar w:fldCharType="begin" w:fldLock="1"/>
      </w:r>
      <w:r w:rsidR="009E47AF" w:rsidRPr="00F01693">
        <w:rPr>
          <w:b/>
          <w:bCs/>
        </w:rPr>
        <w:instrText xml:space="preserve"> REF _Ref93353334 \h  \* MERGEFORMAT </w:instrText>
      </w:r>
      <w:r w:rsidR="009E47AF" w:rsidRPr="00F01693">
        <w:rPr>
          <w:b/>
          <w:bCs/>
        </w:rPr>
      </w:r>
      <w:r w:rsidR="009E47AF" w:rsidRPr="00F01693">
        <w:rPr>
          <w:b/>
          <w:bCs/>
        </w:rPr>
        <w:fldChar w:fldCharType="separate"/>
      </w:r>
      <w:r w:rsidR="00E67627" w:rsidRPr="00F01693">
        <w:rPr>
          <w:b/>
          <w:bCs/>
        </w:rPr>
        <w:t xml:space="preserve">Figure </w:t>
      </w:r>
      <w:r w:rsidR="00E67627" w:rsidRPr="00F01693">
        <w:rPr>
          <w:b/>
          <w:bCs/>
          <w:noProof/>
        </w:rPr>
        <w:t>2</w:t>
      </w:r>
      <w:r w:rsidR="009E47AF" w:rsidRPr="00F01693">
        <w:rPr>
          <w:b/>
          <w:bCs/>
        </w:rPr>
        <w:fldChar w:fldCharType="end"/>
      </w:r>
      <w:r w:rsidRPr="00F01693">
        <w:rPr>
          <w:b/>
          <w:bCs/>
        </w:rPr>
        <w:t xml:space="preserve"> here]</w:t>
      </w:r>
    </w:p>
    <w:p w14:paraId="0E1FE5D8" w14:textId="77777777" w:rsidR="00A711B5" w:rsidRPr="00F01693" w:rsidRDefault="4AF8870D" w:rsidP="00F01693">
      <w:r w:rsidRPr="00F01693">
        <w:rPr>
          <w:rFonts w:eastAsia="Times New Roman"/>
          <w:color w:val="000000"/>
        </w:rPr>
        <w:t xml:space="preserve"> </w:t>
      </w:r>
      <w:r w:rsidRPr="00F01693">
        <w:rPr>
          <w:rFonts w:eastAsia="Calibri"/>
        </w:rPr>
        <w:t xml:space="preserve"> </w:t>
      </w:r>
      <w:r w:rsidRPr="00F01693">
        <w:rPr>
          <w:rFonts w:eastAsia="Times New Roman"/>
          <w:color w:val="000000"/>
        </w:rPr>
        <w:t xml:space="preserve"> </w:t>
      </w:r>
      <w:r w:rsidRPr="00F01693">
        <w:rPr>
          <w:rFonts w:eastAsia="Calibri"/>
        </w:rPr>
        <w:t xml:space="preserve"> </w:t>
      </w:r>
      <w:r w:rsidRPr="00F01693">
        <w:rPr>
          <w:rFonts w:eastAsia="Times New Roman"/>
          <w:color w:val="000000"/>
        </w:rPr>
        <w:t xml:space="preserve"> </w:t>
      </w:r>
      <w:r w:rsidRPr="00F01693">
        <w:rPr>
          <w:rFonts w:eastAsia="Calibri"/>
        </w:rPr>
        <w:t xml:space="preserve"> </w:t>
      </w:r>
    </w:p>
    <w:p w14:paraId="78C14351" w14:textId="77777777" w:rsidR="00D638BD" w:rsidRPr="00F01693" w:rsidRDefault="00D638BD" w:rsidP="00F01693">
      <w:pPr>
        <w:pStyle w:val="Heading2"/>
      </w:pPr>
      <w:r w:rsidRPr="00F01693">
        <w:t>Measuring accessibility</w:t>
      </w:r>
    </w:p>
    <w:p w14:paraId="29406EF1" w14:textId="1C2536F5" w:rsidR="00737981" w:rsidRPr="00F01693" w:rsidRDefault="552CC8E6" w:rsidP="00F01693">
      <w:r w:rsidRPr="00F01693">
        <w:t>W</w:t>
      </w:r>
      <w:r w:rsidR="009C7C03" w:rsidRPr="00F01693">
        <w:t>e</w:t>
      </w:r>
      <w:r w:rsidR="00D638BD" w:rsidRPr="00F01693">
        <w:t xml:space="preserve"> </w:t>
      </w:r>
      <w:r w:rsidR="51F86933" w:rsidRPr="00F01693">
        <w:t xml:space="preserve">begin by </w:t>
      </w:r>
      <w:r w:rsidR="00D638BD" w:rsidRPr="00F01693">
        <w:t>measur</w:t>
      </w:r>
      <w:r w:rsidR="49751628" w:rsidRPr="00F01693">
        <w:t>ing</w:t>
      </w:r>
      <w:r w:rsidR="00D638BD" w:rsidRPr="00F01693">
        <w:t xml:space="preserve"> the accessibility to</w:t>
      </w:r>
      <w:r w:rsidR="70163C38" w:rsidRPr="00F01693">
        <w:t xml:space="preserve"> mass</w:t>
      </w:r>
      <w:r w:rsidR="00D638BD" w:rsidRPr="00F01693">
        <w:t xml:space="preserve"> vaccination </w:t>
      </w:r>
      <w:r w:rsidR="0CE6E592" w:rsidRPr="00F01693">
        <w:t>centres in England</w:t>
      </w:r>
      <w:r w:rsidR="00D638BD" w:rsidRPr="00F01693">
        <w:t xml:space="preserve"> using </w:t>
      </w:r>
      <w:r w:rsidR="37D710E4" w:rsidRPr="00F01693">
        <w:t xml:space="preserve">the </w:t>
      </w:r>
      <w:r w:rsidR="00D638BD" w:rsidRPr="00F01693">
        <w:t xml:space="preserve">CUM approach </w:t>
      </w:r>
      <w:r w:rsidR="00EB25D2" w:rsidRPr="00F01693">
        <w:t xml:space="preserve">in a manner </w:t>
      </w:r>
      <w:r w:rsidR="000001DF" w:rsidRPr="00F01693">
        <w:t xml:space="preserve">that </w:t>
      </w:r>
      <w:r w:rsidR="005F0714" w:rsidRPr="00F01693">
        <w:t>considers</w:t>
      </w:r>
      <w:r w:rsidR="00C53BA9" w:rsidRPr="00F01693">
        <w:t xml:space="preserve"> </w:t>
      </w:r>
      <w:r w:rsidR="005F0714" w:rsidRPr="00F01693">
        <w:t xml:space="preserve">the </w:t>
      </w:r>
      <w:r w:rsidR="00C53BA9" w:rsidRPr="00F01693">
        <w:t xml:space="preserve">temporal variation of accessibility inequity over the course of the day </w:t>
      </w:r>
      <w:r w:rsidR="00C53BA9" w:rsidRPr="00F01693">
        <w:rPr>
          <w:noProof/>
        </w:rPr>
        <w:t>(Chen et al., 2020)</w:t>
      </w:r>
      <w:r w:rsidR="00C53BA9" w:rsidRPr="00F01693">
        <w:t xml:space="preserve">. </w:t>
      </w:r>
      <w:r w:rsidR="00003ED3" w:rsidRPr="00F01693">
        <w:t>This is similar to the analysis done by Duffy</w:t>
      </w:r>
      <w:r w:rsidR="00737981" w:rsidRPr="00F01693">
        <w:t xml:space="preserve"> et al. (2022), who identify the travel times to the five closest vaccination sites</w:t>
      </w:r>
      <w:r w:rsidR="00FE25E9" w:rsidRPr="00F01693">
        <w:t>, but w</w:t>
      </w:r>
      <w:r w:rsidR="66FFCAE1" w:rsidRPr="00F01693">
        <w:t xml:space="preserve">e </w:t>
      </w:r>
      <w:r w:rsidR="00FE25E9" w:rsidRPr="00F01693">
        <w:t>instead assess the number of vaccination sites within a certain temporal threshold by car and by public transport. To do this, we use</w:t>
      </w:r>
      <w:r w:rsidR="66FFCAE1" w:rsidRPr="00F01693">
        <w:t xml:space="preserve"> the spatial unit of Middle layer Super Output Areas (MSOA</w:t>
      </w:r>
      <w:r w:rsidR="6F1B62FC" w:rsidRPr="00F01693">
        <w:t>)</w:t>
      </w:r>
      <w:r w:rsidR="00605CDF" w:rsidRPr="00F01693">
        <w:rPr>
          <w:rStyle w:val="FootnoteReference"/>
        </w:rPr>
        <w:footnoteReference w:id="6"/>
      </w:r>
      <w:r w:rsidR="00FE25E9" w:rsidRPr="00F01693">
        <w:t xml:space="preserve">, which are designed for neighbourhood level analysis of areas between 2,000 and 6,000 households by </w:t>
      </w:r>
      <w:r w:rsidR="00E1F4A1" w:rsidRPr="00F01693">
        <w:t xml:space="preserve">the Office of National Statistics </w:t>
      </w:r>
      <w:r w:rsidR="00605CDF" w:rsidRPr="00F01693">
        <w:rPr>
          <w:noProof/>
        </w:rPr>
        <w:t>(Office for National Statistics, 2021)</w:t>
      </w:r>
      <w:r w:rsidR="00FE25E9" w:rsidRPr="00F01693">
        <w:t xml:space="preserve">. </w:t>
      </w:r>
      <w:r w:rsidR="005819B2" w:rsidRPr="00F01693">
        <w:t xml:space="preserve">We </w:t>
      </w:r>
      <w:r w:rsidR="63D39C3C" w:rsidRPr="00F01693">
        <w:t xml:space="preserve">calculated the </w:t>
      </w:r>
      <w:r w:rsidR="4ABF93A8" w:rsidRPr="00F01693">
        <w:t xml:space="preserve">mean, median and standard deviation of travel times from the centroid of each of the 6,791 MSOAs in England </w:t>
      </w:r>
      <w:r w:rsidR="00A44FBB" w:rsidRPr="00F01693">
        <w:t xml:space="preserve">to </w:t>
      </w:r>
      <w:r w:rsidR="00FE25E9" w:rsidRPr="00F01693">
        <w:t>estimate access to vaccination services for our target group of adults aged 25-50 according to the neighbourhood where they live.</w:t>
      </w:r>
      <w:r w:rsidR="13D35570" w:rsidRPr="00F01693">
        <w:t xml:space="preserve"> </w:t>
      </w:r>
      <w:r w:rsidR="00673EDC" w:rsidRPr="00F01693">
        <w:t xml:space="preserve">Only weekday travel is considered for accessibility by car. </w:t>
      </w:r>
      <w:r w:rsidR="13D35570" w:rsidRPr="00F01693">
        <w:t xml:space="preserve">For </w:t>
      </w:r>
      <w:r w:rsidR="00673EDC" w:rsidRPr="00F01693">
        <w:t>public transport accessibility</w:t>
      </w:r>
      <w:r w:rsidR="4B4E6211" w:rsidRPr="00F01693">
        <w:t>, we considered travelling at</w:t>
      </w:r>
      <w:r w:rsidR="00D638BD" w:rsidRPr="00F01693">
        <w:t xml:space="preserve"> </w:t>
      </w:r>
      <w:r w:rsidR="004C7687" w:rsidRPr="00F01693">
        <w:t>different</w:t>
      </w:r>
      <w:r w:rsidR="501BE28B" w:rsidRPr="00F01693">
        <w:t xml:space="preserve"> times of day and on the weekend as well as a weekday</w:t>
      </w:r>
      <w:r w:rsidR="00C53EDB" w:rsidRPr="00F01693">
        <w:t xml:space="preserve"> (see</w:t>
      </w:r>
      <w:r w:rsidR="501BE28B" w:rsidRPr="00F01693">
        <w:t xml:space="preserve"> Appendix A</w:t>
      </w:r>
      <w:r w:rsidR="00C53EDB" w:rsidRPr="00F01693">
        <w:t>), as weekday travel is subject to greater time constraints for most working people than weekend travel, but there are often fewer public transport services on the weekend. We also</w:t>
      </w:r>
      <w:r w:rsidR="501BE28B" w:rsidRPr="00F01693">
        <w:t xml:space="preserve"> </w:t>
      </w:r>
      <w:r w:rsidR="4F60A1EC" w:rsidRPr="00F01693">
        <w:t>assumed</w:t>
      </w:r>
      <w:r w:rsidR="00357223" w:rsidRPr="00F01693">
        <w:t xml:space="preserve"> </w:t>
      </w:r>
      <w:r w:rsidR="005819B2" w:rsidRPr="00F01693">
        <w:t xml:space="preserve">a </w:t>
      </w:r>
      <w:r w:rsidR="00D638BD" w:rsidRPr="00F01693">
        <w:t>maximum of 1,000m walking distance to access/egress public transport.</w:t>
      </w:r>
      <w:r w:rsidR="00737981" w:rsidRPr="00F01693">
        <w:t xml:space="preserve"> </w:t>
      </w:r>
      <w:r w:rsidR="009A650E" w:rsidRPr="00F01693">
        <w:t>This is</w:t>
      </w:r>
      <w:r w:rsidR="00AB17E0" w:rsidRPr="00F01693">
        <w:t xml:space="preserve"> over twice the distance </w:t>
      </w:r>
      <w:r w:rsidR="00C53EDB" w:rsidRPr="00F01693">
        <w:t xml:space="preserve">often deemed acceptable </w:t>
      </w:r>
      <w:r w:rsidR="00AB17E0" w:rsidRPr="00F01693">
        <w:t xml:space="preserve">for regular access to </w:t>
      </w:r>
      <w:r w:rsidR="00C53EDB" w:rsidRPr="00F01693">
        <w:t>urban public transport</w:t>
      </w:r>
      <w:r w:rsidR="00AB17E0" w:rsidRPr="00F01693">
        <w:t xml:space="preserve">, but </w:t>
      </w:r>
      <w:r w:rsidR="00C53EDB" w:rsidRPr="00F01693">
        <w:t>enables our modelling to account for the longer travel times and transfers in more peripheral or rural locations that those keen to seek vaccination might experience</w:t>
      </w:r>
      <w:r w:rsidR="00AB17E0" w:rsidRPr="00F01693">
        <w:t xml:space="preserve"> </w:t>
      </w:r>
      <w:r w:rsidR="00C53EDB" w:rsidRPr="00F01693">
        <w:t>(</w:t>
      </w:r>
      <w:proofErr w:type="spellStart"/>
      <w:r w:rsidR="00C53EDB" w:rsidRPr="00F01693">
        <w:t>Kujala</w:t>
      </w:r>
      <w:proofErr w:type="spellEnd"/>
      <w:r w:rsidR="00C53EDB" w:rsidRPr="00F01693">
        <w:t xml:space="preserve"> et al., 2018</w:t>
      </w:r>
      <w:r w:rsidR="00AB17E0" w:rsidRPr="00F01693">
        <w:t xml:space="preserve">). </w:t>
      </w:r>
    </w:p>
    <w:p w14:paraId="27ECD869" w14:textId="77777777" w:rsidR="00737981" w:rsidRPr="00F01693" w:rsidRDefault="00737981" w:rsidP="00F01693"/>
    <w:p w14:paraId="44370B36" w14:textId="40483269" w:rsidR="00D638BD" w:rsidRPr="00F01693" w:rsidRDefault="00737981" w:rsidP="00F01693">
      <w:r w:rsidRPr="00F01693">
        <w:t>Although the mean and median travel times</w:t>
      </w:r>
      <w:r w:rsidR="00404284" w:rsidRPr="00F01693">
        <w:t xml:space="preserve"> </w:t>
      </w:r>
      <w:r w:rsidRPr="00F01693">
        <w:t xml:space="preserve">are much lower, we chose </w:t>
      </w:r>
      <w:r w:rsidR="00A81565" w:rsidRPr="00F01693">
        <w:t xml:space="preserve">the </w:t>
      </w:r>
      <w:r w:rsidRPr="00F01693">
        <w:t xml:space="preserve">number of mass vaccination centres within 45 minutes by car to take forward to the spatial regression modelling. We did this to reflect the choice </w:t>
      </w:r>
      <w:r w:rsidR="00F90630" w:rsidRPr="00F01693">
        <w:t>available on</w:t>
      </w:r>
      <w:r w:rsidRPr="00F01693">
        <w:t xml:space="preserve"> the NHS England online booking system, which </w:t>
      </w:r>
      <w:r w:rsidR="00F90630" w:rsidRPr="00F01693">
        <w:t>offered</w:t>
      </w:r>
      <w:r w:rsidRPr="00F01693">
        <w:t xml:space="preserve"> ever </w:t>
      </w:r>
      <w:r w:rsidR="00F96FA3" w:rsidRPr="00F01693">
        <w:t>more distant</w:t>
      </w:r>
      <w:r w:rsidRPr="00F01693">
        <w:t xml:space="preserve"> vaccination sites depending upon a</w:t>
      </w:r>
      <w:r w:rsidR="00F90630" w:rsidRPr="00F01693">
        <w:t>ppointment demand and</w:t>
      </w:r>
      <w:r w:rsidRPr="00F01693">
        <w:t xml:space="preserve"> capacity.</w:t>
      </w:r>
      <w:r w:rsidR="00404284" w:rsidRPr="00F01693">
        <w:t xml:space="preserve"> Furthermore, a blog by an NHS Operations Director</w:t>
      </w:r>
      <w:r w:rsidR="00673EDC" w:rsidRPr="00F01693">
        <w:rPr>
          <w:rStyle w:val="FootnoteReference"/>
        </w:rPr>
        <w:footnoteReference w:id="7"/>
      </w:r>
      <w:r w:rsidR="00404284" w:rsidRPr="00F01693">
        <w:t xml:space="preserve"> revealed that vaccine invitation letters were sent to reflect capacity at centres within a 45</w:t>
      </w:r>
      <w:r w:rsidR="007C3461" w:rsidRPr="00F01693">
        <w:t>-</w:t>
      </w:r>
      <w:r w:rsidR="00404284" w:rsidRPr="00F01693">
        <w:t>minute drive of the postcodes of those invited. For public transport, we chose the number of vaccination centres within 60 minutes</w:t>
      </w:r>
      <w:r w:rsidR="00F90630" w:rsidRPr="00F01693">
        <w:t>’</w:t>
      </w:r>
      <w:r w:rsidR="00404284" w:rsidRPr="00F01693">
        <w:t xml:space="preserve"> </w:t>
      </w:r>
      <w:r w:rsidR="005D2482" w:rsidRPr="00F01693">
        <w:t>travel</w:t>
      </w:r>
      <w:r w:rsidR="0021398C" w:rsidRPr="00F01693">
        <w:t>, including access, egress and waiting time,</w:t>
      </w:r>
      <w:r w:rsidR="005D2482" w:rsidRPr="00F01693">
        <w:t xml:space="preserve"> </w:t>
      </w:r>
      <w:r w:rsidR="00404284" w:rsidRPr="00F01693">
        <w:t>at noon on a Tuesday</w:t>
      </w:r>
      <w:r w:rsidR="005D2482" w:rsidRPr="00F01693">
        <w:t>, although again, the mean and median travel time to the nearest vaccination centre was lower</w:t>
      </w:r>
      <w:r w:rsidR="00404284" w:rsidRPr="00F01693">
        <w:t xml:space="preserve">. </w:t>
      </w:r>
      <w:r w:rsidR="0021398C" w:rsidRPr="00F01693">
        <w:t>Indeed, Duffy et al. (2022) estimate that over 97% of the population do live within an hour’s travel time of a vaccination centre by public transport</w:t>
      </w:r>
      <w:r w:rsidR="00751423" w:rsidRPr="00F01693">
        <w:t>.</w:t>
      </w:r>
      <w:r w:rsidR="00566BB4" w:rsidRPr="00F01693">
        <w:t xml:space="preserve"> H</w:t>
      </w:r>
      <w:r w:rsidR="00751423" w:rsidRPr="00F01693">
        <w:t xml:space="preserve">owever, we aimed to be conservative with our </w:t>
      </w:r>
      <w:r w:rsidR="00566BB4" w:rsidRPr="00F01693">
        <w:t>modelling</w:t>
      </w:r>
      <w:r w:rsidR="00751423" w:rsidRPr="00F01693">
        <w:t>. Our</w:t>
      </w:r>
      <w:r w:rsidR="005D2482" w:rsidRPr="00F01693">
        <w:t xml:space="preserve"> travel times were </w:t>
      </w:r>
      <w:r w:rsidR="00D638BD" w:rsidRPr="00F01693">
        <w:t xml:space="preserve">based on </w:t>
      </w:r>
      <w:r w:rsidR="00F662A9" w:rsidRPr="00F01693">
        <w:t>Open Trip Planner data</w:t>
      </w:r>
      <w:r w:rsidR="005D2482" w:rsidRPr="00F01693">
        <w:t xml:space="preserve"> o</w:t>
      </w:r>
      <w:r w:rsidR="00F662A9" w:rsidRPr="00F01693">
        <w:t>n</w:t>
      </w:r>
      <w:r w:rsidR="00D638BD" w:rsidRPr="00F01693">
        <w:t xml:space="preserve"> public transport schedules</w:t>
      </w:r>
      <w:r w:rsidR="00F662A9" w:rsidRPr="00F01693">
        <w:t>,</w:t>
      </w:r>
      <w:r w:rsidR="00D638BD" w:rsidRPr="00F01693">
        <w:t xml:space="preserve"> OpenStreetMap© data </w:t>
      </w:r>
      <w:r w:rsidR="00F662A9" w:rsidRPr="00F01693">
        <w:t>on</w:t>
      </w:r>
      <w:r w:rsidR="00D638BD" w:rsidRPr="00F01693">
        <w:t xml:space="preserve"> routing</w:t>
      </w:r>
      <w:r w:rsidR="00F662A9" w:rsidRPr="00F01693">
        <w:t>,</w:t>
      </w:r>
      <w:r w:rsidR="00D638BD" w:rsidRPr="00F01693">
        <w:t xml:space="preserve"> and </w:t>
      </w:r>
      <w:r w:rsidR="002A512E" w:rsidRPr="00F01693">
        <w:t xml:space="preserve">transport </w:t>
      </w:r>
      <w:r w:rsidR="00D638BD" w:rsidRPr="00F01693">
        <w:t xml:space="preserve">network </w:t>
      </w:r>
      <w:r w:rsidR="002A512E" w:rsidRPr="00F01693">
        <w:t xml:space="preserve">accounts </w:t>
      </w:r>
      <w:r w:rsidR="005D2482" w:rsidRPr="00F01693">
        <w:t>fr</w:t>
      </w:r>
      <w:r w:rsidR="0055658D" w:rsidRPr="00F01693">
        <w:t>om</w:t>
      </w:r>
      <w:r w:rsidR="00D638BD" w:rsidRPr="00F01693">
        <w:t xml:space="preserve"> General Transit Feed Specification feeds. </w:t>
      </w:r>
      <w:r w:rsidR="003F2B7B" w:rsidRPr="00F01693">
        <w:t xml:space="preserve"> </w:t>
      </w:r>
      <w:r w:rsidR="00F53C0F" w:rsidRPr="00F01693">
        <w:fldChar w:fldCharType="begin" w:fldLock="1"/>
      </w:r>
      <w:r w:rsidRPr="00F01693">
        <w:instrText xml:space="preserve">“While people might be asked to drive up to 45 minutes each way to one of a series of large regional vaccination centres, they could wait for a more local appointment if needed (Department of Health and Social Care, 2021b).”  </w:instrText>
      </w:r>
    </w:p>
    <w:p w14:paraId="0EB5F302" w14:textId="77777777" w:rsidR="00D638BD" w:rsidRPr="00F01693" w:rsidRDefault="00D638BD" w:rsidP="00F01693"/>
    <w:p w14:paraId="753845C7" w14:textId="2D75DBE2" w:rsidR="00D638BD" w:rsidRPr="00F01693" w:rsidRDefault="00F53C0F" w:rsidP="00F01693">
      <w:pPr>
        <w:rPr>
          <w:strike/>
        </w:rPr>
      </w:pPr>
      <w:r w:rsidRPr="00F01693">
        <w:instrText xml:space="preserve"> REF _Ref89899282 \h </w:instrText>
      </w:r>
      <w:r w:rsidR="000B077D" w:rsidRPr="00F01693">
        <w:instrText xml:space="preserve"> \* MERGEFORMAT </w:instrText>
      </w:r>
      <w:r w:rsidRPr="00F01693">
        <w:fldChar w:fldCharType="separate"/>
      </w:r>
      <w:r w:rsidR="0039208D" w:rsidRPr="00F01693">
        <w:rPr>
          <w:rFonts w:ascii="맑은 고딕" w:hAnsi="맑은 고딕" w:cs="맑은 고딕"/>
        </w:rPr>
        <w:t>￼</w:t>
      </w:r>
      <w:r w:rsidR="0039208D" w:rsidRPr="00F01693">
        <w:rPr>
          <w:rFonts w:ascii="맑은 고딕" w:hAnsi="맑은 고딕" w:cs="맑은 고딕"/>
          <w:noProof/>
        </w:rPr>
        <w:t>￼</w:t>
      </w:r>
      <w:r w:rsidRPr="00F01693">
        <w:fldChar w:fldCharType="end"/>
      </w:r>
      <w:r w:rsidR="0014576B" w:rsidRPr="00F01693">
        <w:fldChar w:fldCharType="begin"/>
      </w:r>
      <w:r w:rsidR="0014576B" w:rsidRPr="00F01693">
        <w:instrText xml:space="preserve"> REF _Ref89899282 \h </w:instrText>
      </w:r>
      <w:r w:rsidR="00D92897" w:rsidRPr="00F01693">
        <w:instrText xml:space="preserve"> \* MERGEFORMAT </w:instrText>
      </w:r>
      <w:r w:rsidR="0014576B" w:rsidRPr="00F01693">
        <w:fldChar w:fldCharType="separate"/>
      </w:r>
      <w:r w:rsidR="0014576B" w:rsidRPr="00F01693">
        <w:t xml:space="preserve">Figure </w:t>
      </w:r>
      <w:r w:rsidR="0014576B" w:rsidRPr="00F01693">
        <w:rPr>
          <w:noProof/>
        </w:rPr>
        <w:t>3</w:t>
      </w:r>
      <w:r w:rsidR="0014576B" w:rsidRPr="00F01693">
        <w:fldChar w:fldCharType="end"/>
      </w:r>
      <w:r w:rsidR="0014576B" w:rsidRPr="00F01693">
        <w:t xml:space="preserve"> </w:t>
      </w:r>
      <w:r w:rsidR="00D638BD" w:rsidRPr="00F01693">
        <w:t>shows isochrone map</w:t>
      </w:r>
      <w:r w:rsidR="023AEC42" w:rsidRPr="00F01693">
        <w:t>s</w:t>
      </w:r>
      <w:r w:rsidR="005D2482" w:rsidRPr="00F01693">
        <w:t xml:space="preserve"> of the MSOAs with</w:t>
      </w:r>
      <w:r w:rsidR="0055658D" w:rsidRPr="00F01693">
        <w:t>i</w:t>
      </w:r>
      <w:r w:rsidR="005D2482" w:rsidRPr="00F01693">
        <w:t>n the travel time thresholds of</w:t>
      </w:r>
      <w:r w:rsidR="00D638BD" w:rsidRPr="00F01693">
        <w:t xml:space="preserve"> 45 min</w:t>
      </w:r>
      <w:r w:rsidR="005D2482" w:rsidRPr="00F01693">
        <w:t>utes</w:t>
      </w:r>
      <w:r w:rsidR="00D638BD" w:rsidRPr="00F01693">
        <w:t xml:space="preserve"> </w:t>
      </w:r>
      <w:r w:rsidR="005D2482" w:rsidRPr="00F01693">
        <w:t>by</w:t>
      </w:r>
      <w:r w:rsidR="00D638BD" w:rsidRPr="00F01693">
        <w:t xml:space="preserve"> car and 60 min</w:t>
      </w:r>
      <w:r w:rsidR="005D2482" w:rsidRPr="00F01693">
        <w:t>utes</w:t>
      </w:r>
      <w:r w:rsidR="00D638BD" w:rsidRPr="00F01693">
        <w:t xml:space="preserve"> for public transportation</w:t>
      </w:r>
      <w:r w:rsidR="0014576B" w:rsidRPr="00F01693">
        <w:t>.</w:t>
      </w:r>
    </w:p>
    <w:p w14:paraId="0AD9CA06" w14:textId="77777777" w:rsidR="00A711B5" w:rsidRPr="00F01693" w:rsidRDefault="00A711B5" w:rsidP="00F01693"/>
    <w:p w14:paraId="6027FCDA" w14:textId="77777777" w:rsidR="0039208D" w:rsidRPr="00F01693" w:rsidRDefault="0039208D" w:rsidP="00F01693">
      <w:pPr>
        <w:jc w:val="center"/>
        <w:rPr>
          <w:b/>
          <w:bCs/>
        </w:rPr>
      </w:pPr>
      <w:r w:rsidRPr="00F01693">
        <w:rPr>
          <w:b/>
          <w:bCs/>
        </w:rPr>
        <w:t xml:space="preserve">[Insert </w:t>
      </w:r>
      <w:r w:rsidRPr="00F01693">
        <w:rPr>
          <w:b/>
          <w:bCs/>
        </w:rPr>
        <w:fldChar w:fldCharType="begin" w:fldLock="1"/>
      </w:r>
      <w:r w:rsidRPr="00F01693">
        <w:rPr>
          <w:b/>
          <w:bCs/>
        </w:rPr>
        <w:instrText xml:space="preserve"> REF _Ref89899282 \h  \* MERGEFORMAT </w:instrText>
      </w:r>
      <w:r w:rsidRPr="00F01693">
        <w:rPr>
          <w:b/>
          <w:bCs/>
        </w:rPr>
      </w:r>
      <w:r w:rsidRPr="00F01693">
        <w:rPr>
          <w:b/>
          <w:bCs/>
        </w:rPr>
        <w:fldChar w:fldCharType="separate"/>
      </w:r>
      <w:r w:rsidRPr="00F01693">
        <w:rPr>
          <w:b/>
          <w:bCs/>
        </w:rPr>
        <w:t xml:space="preserve">Figure </w:t>
      </w:r>
      <w:r w:rsidRPr="00F01693">
        <w:rPr>
          <w:b/>
          <w:bCs/>
          <w:noProof/>
        </w:rPr>
        <w:t>3</w:t>
      </w:r>
      <w:r w:rsidRPr="00F01693">
        <w:rPr>
          <w:b/>
          <w:bCs/>
        </w:rPr>
        <w:fldChar w:fldCharType="end"/>
      </w:r>
      <w:r w:rsidRPr="00F01693">
        <w:rPr>
          <w:b/>
          <w:bCs/>
        </w:rPr>
        <w:t xml:space="preserve"> here]</w:t>
      </w:r>
    </w:p>
    <w:p w14:paraId="791C2BA1" w14:textId="77777777" w:rsidR="0039208D" w:rsidRPr="00F01693" w:rsidRDefault="0039208D" w:rsidP="00F01693"/>
    <w:p w14:paraId="48C2CA08" w14:textId="77777777" w:rsidR="009D4F40" w:rsidRPr="00F01693" w:rsidRDefault="00FC01E0" w:rsidP="00F01693">
      <w:pPr>
        <w:pStyle w:val="Heading2"/>
      </w:pPr>
      <w:r w:rsidRPr="00F01693">
        <w:t>Modelling</w:t>
      </w:r>
    </w:p>
    <w:p w14:paraId="10D8EFA4" w14:textId="202D0373" w:rsidR="00911041" w:rsidRPr="00F01693" w:rsidRDefault="00BB7988" w:rsidP="00F01693">
      <w:r w:rsidRPr="00F01693">
        <w:t xml:space="preserve">In order to assess </w:t>
      </w:r>
      <w:r w:rsidR="005C78CA" w:rsidRPr="00F01693">
        <w:t xml:space="preserve">the </w:t>
      </w:r>
      <w:r w:rsidR="00115D49" w:rsidRPr="00F01693">
        <w:t>impact of</w:t>
      </w:r>
      <w:r w:rsidRPr="00F01693">
        <w:t xml:space="preserve"> socio-demographic factors</w:t>
      </w:r>
      <w:r w:rsidR="005F389A" w:rsidRPr="00F01693">
        <w:t xml:space="preserve"> alongside </w:t>
      </w:r>
      <w:r w:rsidRPr="00F01693">
        <w:t xml:space="preserve">accessibility to vaccination services, </w:t>
      </w:r>
      <w:r w:rsidR="00115D49" w:rsidRPr="00F01693">
        <w:t>we</w:t>
      </w:r>
      <w:r w:rsidRPr="00F01693">
        <w:t xml:space="preserve"> </w:t>
      </w:r>
      <w:r w:rsidR="001A46F9" w:rsidRPr="00F01693">
        <w:t xml:space="preserve">employ </w:t>
      </w:r>
      <w:r w:rsidRPr="00F01693">
        <w:t xml:space="preserve">a </w:t>
      </w:r>
      <w:r w:rsidR="00345DBF" w:rsidRPr="00F01693">
        <w:t>negative binomial regression model</w:t>
      </w:r>
      <w:r w:rsidR="001A46F9" w:rsidRPr="00F01693">
        <w:t xml:space="preserve">ling </w:t>
      </w:r>
      <w:r w:rsidR="00C51C01" w:rsidRPr="00F01693">
        <w:t xml:space="preserve">(NBM) </w:t>
      </w:r>
      <w:r w:rsidR="001A46F9" w:rsidRPr="00F01693">
        <w:t>approach</w:t>
      </w:r>
      <w:r w:rsidR="00CC664A" w:rsidRPr="00F01693">
        <w:t>, which is considered more robust than OLS for dependent variables</w:t>
      </w:r>
      <w:r w:rsidR="00223563" w:rsidRPr="00F01693">
        <w:t xml:space="preserve"> which are count-based</w:t>
      </w:r>
      <w:r w:rsidR="00CC664A" w:rsidRPr="00F01693">
        <w:t xml:space="preserve"> (non-negative integers) such as first vaccine doses administered</w:t>
      </w:r>
      <w:r w:rsidR="00F3650E" w:rsidRPr="00F01693">
        <w:t>.</w:t>
      </w:r>
      <w:r w:rsidR="00CC664A" w:rsidRPr="00F01693">
        <w:t xml:space="preserve"> NBM also controls for unobserved heterogeneity in the dependent variable and any over-dispersion, or greater than expected variance, that may exist. </w:t>
      </w:r>
      <w:r w:rsidR="00F3650E" w:rsidRPr="00F01693">
        <w:t xml:space="preserve"> </w:t>
      </w:r>
      <w:r w:rsidR="008959C7" w:rsidRPr="00F01693">
        <w:t>W</w:t>
      </w:r>
      <w:r w:rsidR="00CC664A" w:rsidRPr="00F01693">
        <w:t>e also include</w:t>
      </w:r>
      <w:r w:rsidR="00F93014" w:rsidRPr="00F01693">
        <w:t xml:space="preserve"> spatial lag effec</w:t>
      </w:r>
      <w:r w:rsidR="00F77472" w:rsidRPr="00F01693">
        <w:t>ts in the dependent variable</w:t>
      </w:r>
      <w:r w:rsidR="00911041" w:rsidRPr="00F01693">
        <w:t>, or in other words account for the likelihood that vaccination rates will be similar or correlate in neighbouring spatial areas independent of other explanatory variables</w:t>
      </w:r>
      <w:r w:rsidR="00727569" w:rsidRPr="00F01693">
        <w:t xml:space="preserve">. </w:t>
      </w:r>
      <w:r w:rsidR="00911041" w:rsidRPr="00F01693">
        <w:t>Spatial lag effects also help address modifiable areal unit bias, as any spatial unit used for analysis will have boundaries that are arbitrary in some way in how they aggregate and divide the population</w:t>
      </w:r>
      <w:r w:rsidR="00B01892" w:rsidRPr="00F01693">
        <w:t xml:space="preserve"> and </w:t>
      </w:r>
      <w:r w:rsidR="007C53B0" w:rsidRPr="00F01693">
        <w:t>how measured characteristics spill across boundaries</w:t>
      </w:r>
      <w:r w:rsidR="00911041" w:rsidRPr="00F01693">
        <w:t xml:space="preserve">. </w:t>
      </w:r>
    </w:p>
    <w:p w14:paraId="3304671B" w14:textId="77777777" w:rsidR="00911041" w:rsidRPr="00F01693" w:rsidRDefault="00911041" w:rsidP="00F01693">
      <w:pPr>
        <w:widowControl/>
        <w:wordWrap/>
        <w:adjustRightInd w:val="0"/>
      </w:pPr>
    </w:p>
    <w:p w14:paraId="73CD6933" w14:textId="6D6E140F" w:rsidR="000E299A" w:rsidRPr="00F01693" w:rsidRDefault="006905BA" w:rsidP="00F01693">
      <w:pPr>
        <w:widowControl/>
        <w:wordWrap/>
        <w:adjustRightInd w:val="0"/>
      </w:pPr>
      <w:r w:rsidRPr="00F01693">
        <w:t>As a first step, a</w:t>
      </w:r>
      <w:r w:rsidR="00BB7988" w:rsidRPr="00F01693">
        <w:t xml:space="preserve"> global </w:t>
      </w:r>
      <w:r w:rsidR="006060A9" w:rsidRPr="00F01693">
        <w:t>NBM</w:t>
      </w:r>
      <w:r w:rsidR="00BB7988" w:rsidRPr="00F01693">
        <w:t xml:space="preserve"> </w:t>
      </w:r>
      <w:r w:rsidR="000733A4" w:rsidRPr="00F01693">
        <w:t xml:space="preserve">was deployed to identify significant </w:t>
      </w:r>
      <w:r w:rsidR="00727569" w:rsidRPr="00F01693">
        <w:t>covariates</w:t>
      </w:r>
      <w:r w:rsidR="000733A4" w:rsidRPr="00F01693">
        <w:t xml:space="preserve"> </w:t>
      </w:r>
      <w:r w:rsidR="00727569" w:rsidRPr="00F01693">
        <w:t>and test for spatial autocorrelation</w:t>
      </w:r>
      <w:r w:rsidR="00096C7D" w:rsidRPr="00F01693">
        <w:t xml:space="preserve"> </w:t>
      </w:r>
      <w:r w:rsidR="002A512E" w:rsidRPr="00F01693">
        <w:t xml:space="preserve">in </w:t>
      </w:r>
      <w:r w:rsidR="00727569" w:rsidRPr="00F01693">
        <w:t>residuals</w:t>
      </w:r>
      <w:r w:rsidR="00D40C24" w:rsidRPr="00F01693">
        <w:t xml:space="preserve">. </w:t>
      </w:r>
      <w:r w:rsidR="009F5366" w:rsidRPr="00F01693">
        <w:t>It can</w:t>
      </w:r>
      <w:r w:rsidR="00DE5214" w:rsidRPr="00F01693">
        <w:t xml:space="preserve"> be expressed as:</w:t>
      </w:r>
    </w:p>
    <w:p w14:paraId="2A49B0A1" w14:textId="77777777" w:rsidR="000E299A" w:rsidRPr="00F01693" w:rsidRDefault="000E299A" w:rsidP="00F01693"/>
    <w:tbl>
      <w:tblPr>
        <w:tblW w:w="5000" w:type="pct"/>
        <w:tblLook w:val="04A0" w:firstRow="1" w:lastRow="0" w:firstColumn="1" w:lastColumn="0" w:noHBand="0" w:noVBand="1"/>
      </w:tblPr>
      <w:tblGrid>
        <w:gridCol w:w="7807"/>
        <w:gridCol w:w="1219"/>
      </w:tblGrid>
      <w:tr w:rsidR="000E299A" w:rsidRPr="00F01693" w14:paraId="077C5054" w14:textId="77777777" w:rsidTr="00402169">
        <w:tc>
          <w:tcPr>
            <w:tcW w:w="4325" w:type="pct"/>
            <w:shd w:val="clear" w:color="auto" w:fill="auto"/>
          </w:tcPr>
          <w:p w14:paraId="6809E7ED" w14:textId="361E4829" w:rsidR="000E299A" w:rsidRPr="00F01693" w:rsidRDefault="00000000" w:rsidP="00F01693">
            <w:pPr>
              <w:jc w:val="center"/>
              <w:rPr>
                <w:b/>
                <w:bCs/>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 NB</m:t>
                </m:r>
                <m:d>
                  <m:dPr>
                    <m:ctrlPr>
                      <w:rPr>
                        <w:rFonts w:ascii="Cambria Math" w:hAnsi="Cambria Math"/>
                        <w:i/>
                      </w:rPr>
                    </m:ctrlPr>
                  </m:dPr>
                  <m:e>
                    <m:func>
                      <m:funcPr>
                        <m:ctrlPr>
                          <w:rPr>
                            <w:rFonts w:ascii="Cambria Math" w:hAnsi="Cambria Math"/>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op</m:t>
                            </m:r>
                          </m:e>
                          <m:sub>
                            <m:r>
                              <w:rPr>
                                <w:rFonts w:ascii="Cambria Math" w:hAnsi="Cambria Math"/>
                              </w:rPr>
                              <m:t>i</m:t>
                            </m:r>
                          </m:sub>
                        </m:sSub>
                      </m:e>
                    </m:func>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func>
                  </m:e>
                </m:d>
              </m:oMath>
            </m:oMathPara>
          </w:p>
        </w:tc>
        <w:tc>
          <w:tcPr>
            <w:tcW w:w="675" w:type="pct"/>
            <w:shd w:val="clear" w:color="auto" w:fill="auto"/>
          </w:tcPr>
          <w:p w14:paraId="5F136E53" w14:textId="77777777" w:rsidR="000E299A" w:rsidRPr="00F01693" w:rsidRDefault="000E299A" w:rsidP="00F01693">
            <w:pPr>
              <w:keepNext/>
              <w:jc w:val="center"/>
            </w:pPr>
            <w:bookmarkStart w:id="3" w:name="_Ref93413646"/>
            <w:r w:rsidRPr="00F01693">
              <w:t>(</w:t>
            </w:r>
            <w:r w:rsidRPr="00F01693">
              <w:fldChar w:fldCharType="begin"/>
            </w:r>
            <w:r w:rsidRPr="00F01693">
              <w:instrText>SEQ Equation \* ARABIC</w:instrText>
            </w:r>
            <w:r w:rsidRPr="00F01693">
              <w:fldChar w:fldCharType="separate"/>
            </w:r>
            <w:r w:rsidR="00761662" w:rsidRPr="00F01693">
              <w:rPr>
                <w:noProof/>
              </w:rPr>
              <w:t>1</w:t>
            </w:r>
            <w:r w:rsidRPr="00F01693">
              <w:fldChar w:fldCharType="end"/>
            </w:r>
            <w:bookmarkEnd w:id="3"/>
            <w:r w:rsidRPr="00F01693">
              <w:t>)</w:t>
            </w:r>
          </w:p>
        </w:tc>
      </w:tr>
    </w:tbl>
    <w:p w14:paraId="472268C1" w14:textId="77777777" w:rsidR="00AC06D5" w:rsidRPr="00F01693" w:rsidRDefault="00AC06D5" w:rsidP="00F01693"/>
    <w:p w14:paraId="0E197D79" w14:textId="4EA5769E" w:rsidR="00743FE0" w:rsidRPr="00F01693" w:rsidRDefault="007B192E" w:rsidP="00F01693">
      <w:r w:rsidRPr="00F01693">
        <w:t>w</w:t>
      </w:r>
      <w:r w:rsidR="00743FE0" w:rsidRPr="00F01693">
        <w:t xml:space="preserve">her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743FE0" w:rsidRPr="00F01693">
        <w:t xml:space="preserve"> is </w:t>
      </w:r>
      <w:r w:rsidR="006B38EF" w:rsidRPr="00F01693">
        <w:t xml:space="preserve">number of </w:t>
      </w:r>
      <w:r w:rsidR="00743FE0" w:rsidRPr="00F01693">
        <w:t xml:space="preserve">people who </w:t>
      </w:r>
      <w:r w:rsidR="006D495A" w:rsidRPr="00F01693">
        <w:t>received</w:t>
      </w:r>
      <w:r w:rsidR="00743FE0" w:rsidRPr="00F01693">
        <w:t xml:space="preserve"> first dose</w:t>
      </w:r>
      <w:r w:rsidR="006D495A" w:rsidRPr="00F01693">
        <w:t xml:space="preserve"> of COVID-19</w:t>
      </w:r>
      <w:r w:rsidR="00743FE0" w:rsidRPr="00F01693">
        <w:t xml:space="preserve"> vaccine, </w:t>
      </w:r>
      <m:oMath>
        <m:sSub>
          <m:sSubPr>
            <m:ctrlPr>
              <w:rPr>
                <w:rFonts w:ascii="Cambria Math" w:hAnsi="Cambria Math"/>
                <w:i/>
              </w:rPr>
            </m:ctrlPr>
          </m:sSubPr>
          <m:e>
            <m:r>
              <w:rPr>
                <w:rFonts w:ascii="Cambria Math" w:hAnsi="Cambria Math"/>
              </w:rPr>
              <m:t>Pop</m:t>
            </m:r>
          </m:e>
          <m:sub>
            <m:r>
              <w:rPr>
                <w:rFonts w:ascii="Cambria Math" w:hAnsi="Cambria Math"/>
              </w:rPr>
              <m:t>i</m:t>
            </m:r>
          </m:sub>
        </m:sSub>
      </m:oMath>
      <w:r w:rsidR="00743FE0" w:rsidRPr="00F01693">
        <w:t xml:space="preserve"> is (estimated) resident population </w:t>
      </w:r>
      <w:r w:rsidR="00AA5AC0" w:rsidRPr="00F01693">
        <w:t xml:space="preserve">offset, </w:t>
      </w:r>
      <w:r w:rsidR="00743FE0" w:rsidRPr="00F01693">
        <w:t xml:space="preserve">and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43FE0" w:rsidRPr="00F01693">
        <w:t xml:space="preserve"> is a vector of covariates </w:t>
      </w:r>
      <w:r w:rsidR="00986C4B" w:rsidRPr="00F01693">
        <w:t xml:space="preserve">at the </w:t>
      </w:r>
      <w:r w:rsidR="00743FE0" w:rsidRPr="00F01693">
        <w:t xml:space="preserve">MSOA level in England </w:t>
      </w:r>
      <w:r w:rsidR="0047438D" w:rsidRPr="00F01693">
        <w:t>(</w:t>
      </w:r>
      <m:oMath>
        <m:r>
          <w:rPr>
            <w:rFonts w:ascii="Cambria Math" w:hAnsi="Cambria Math"/>
          </w:rPr>
          <m:t>i=1,…, 6791)</m:t>
        </m:r>
      </m:oMath>
      <w:r w:rsidR="0047438D" w:rsidRPr="00F01693">
        <w:t xml:space="preserve">. </w:t>
      </w:r>
      <w:r w:rsidR="00B1054C" w:rsidRPr="00F01693">
        <w:t xml:space="preserve">Thus, </w:t>
      </w:r>
      <m:oMath>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func>
      </m:oMath>
      <w:r w:rsidR="00196569" w:rsidRPr="00F01693">
        <w:t xml:space="preserve"> yields </w:t>
      </w:r>
      <w:r w:rsidR="004F0F07" w:rsidRPr="00F01693">
        <w:t xml:space="preserve">first dose </w:t>
      </w:r>
      <w:r w:rsidR="00A20618" w:rsidRPr="00F01693">
        <w:t>vaccine uptake</w:t>
      </w:r>
      <w:r w:rsidR="004F0F07" w:rsidRPr="00F01693">
        <w:t xml:space="preserve"> </w:t>
      </w:r>
      <w:r w:rsidR="006C7520" w:rsidRPr="00F01693">
        <w:t xml:space="preserve">derived from a 1-unit change </w:t>
      </w:r>
      <w:r w:rsidR="004E2490" w:rsidRPr="00F01693">
        <w:t>from</w:t>
      </w:r>
      <w:r w:rsidR="006C7520" w:rsidRPr="00F01693">
        <w:t xml:space="preserve"> </w:t>
      </w:r>
      <m:oMath>
        <m:r>
          <w:rPr>
            <w:rFonts w:ascii="Cambria Math" w:hAnsi="Cambria Math"/>
          </w:rPr>
          <m:t>X</m:t>
        </m:r>
      </m:oMath>
      <w:r w:rsidR="00B1054C" w:rsidRPr="00F01693">
        <w:t xml:space="preserve"> </w:t>
      </w:r>
      <w:r w:rsidR="006B7192" w:rsidRPr="00F01693">
        <w:t xml:space="preserve">in a given </w:t>
      </w:r>
      <w:r w:rsidR="006E0B74" w:rsidRPr="00F01693">
        <w:t xml:space="preserve">area. </w:t>
      </w:r>
      <w:r w:rsidR="00402169" w:rsidRPr="00F01693">
        <w:fldChar w:fldCharType="begin"/>
      </w:r>
      <w:r w:rsidR="00402169" w:rsidRPr="00F01693">
        <w:instrText xml:space="preserve"> QUOTE </w:instrText>
      </w:r>
      <w:r w:rsidR="00392796" w:rsidRPr="00F01693">
        <w:rPr>
          <w:position w:val="-9"/>
        </w:rPr>
        <w:pict w14:anchorId="51593A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pt;height:15.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6E73&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166E73&quot; wsp:rsidP=&quot;00166E73&quot;&gt;&lt;m:oMathPara&gt;&lt;m:oMath&gt;&lt;m:r&gt;&lt;w:rPr&gt;&lt;w:rFonts w:ascii=&quot;Cambria Math&quot; w:h-ansi=&quot;Cambria Math&quot;/&gt;&lt;wx:font wx:val=&quot;Cambria Math&quot;/&gt;&lt;w:i/&gt;&lt;/w:rPr&gt;&lt;m:t&gt;NB&lt;/m:t&gt;&lt;/m:r&gt;&lt;m:d&gt;&lt;m:dPr&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lt;/m:t&gt;&lt;/m:r&gt;&lt;/m:e&gt;&lt;/m:d&gt;&lt;/m:oMath&gt;&lt;/m:oMathPara&gt;&lt;/w:p&gt;&lt;a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8" o:title="" chromakey="white"/>
          </v:shape>
        </w:pict>
      </w:r>
      <w:r w:rsidR="00402169" w:rsidRPr="00F01693">
        <w:instrText xml:space="preserve"> </w:instrText>
      </w:r>
      <w:r w:rsidR="00402169" w:rsidRPr="00F01693">
        <w:fldChar w:fldCharType="separate"/>
      </w:r>
      <w:r w:rsidR="00392796" w:rsidRPr="00F01693">
        <w:rPr>
          <w:position w:val="-9"/>
        </w:rPr>
        <w:pict w14:anchorId="4696F0BD">
          <v:shape id="_x0000_i1026" type="#_x0000_t75" style="width:41.3pt;height:15.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6E73&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166E73&quot; wsp:rsidP=&quot;00166E73&quot;&gt;&lt;m:oMathPara&gt;&lt;m:oMath&gt;&lt;m:r&gt;&lt;w:rPr&gt;&lt;w:rFonts w:ascii=&quot;Cambria Math&quot; w:h-ansi=&quot;Cambria Math&quot;/&gt;&lt;wx:font wx:val=&quot;Cambria Math&quot;/&gt;&lt;w:i/&gt;&lt;/w:rPr&gt;&lt;m:t&gt;NB&lt;/m:t&gt;&lt;/m:r&gt;&lt;m:d&gt;&lt;m:dPr&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lt;/m:t&gt;&lt;/m:r&gt;&lt;/m:e&gt;&lt;/m:d&gt;&lt;/m:oMath&gt;&lt;/m:oMathPara&gt;&lt;/w:p&gt;&lt;a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8" o:title="" chromakey="white"/>
          </v:shape>
        </w:pict>
      </w:r>
      <w:r w:rsidR="00402169" w:rsidRPr="00F01693">
        <w:fldChar w:fldCharType="end"/>
      </w:r>
      <w:r w:rsidR="007308B5" w:rsidRPr="00F01693">
        <w:t xml:space="preserve"> </w:t>
      </w:r>
      <w:r w:rsidR="00733CF6" w:rsidRPr="00F01693">
        <w:t>denote</w:t>
      </w:r>
      <w:r w:rsidR="007308B5" w:rsidRPr="00F01693">
        <w:t xml:space="preserve">s the negative binomial regression distribution with mean </w:t>
      </w:r>
      <m:oMath>
        <m:r>
          <w:rPr>
            <w:rFonts w:ascii="Cambria Math" w:hAnsi="Cambria Math"/>
          </w:rPr>
          <m:t>μ</m:t>
        </m:r>
      </m:oMath>
      <w:r w:rsidR="007308B5" w:rsidRPr="00F01693">
        <w:t xml:space="preserve"> and dispersion </w:t>
      </w:r>
      <m:oMath>
        <m:r>
          <w:rPr>
            <w:rFonts w:ascii="Cambria Math" w:hAnsi="Cambria Math"/>
          </w:rPr>
          <m:t>γ</m:t>
        </m:r>
      </m:oMath>
      <w:r w:rsidR="00BB17D7" w:rsidRPr="00F01693">
        <w:t xml:space="preserve">, </w:t>
      </w:r>
      <w:r w:rsidR="008959C7" w:rsidRPr="00F01693">
        <w:t>or</w:t>
      </w:r>
      <w:r w:rsidR="00BB17D7" w:rsidRPr="00F01693">
        <w:t xml:space="preserve"> how much predicted values fluctuate relative to </w:t>
      </w:r>
      <m:oMath>
        <m:r>
          <w:rPr>
            <w:rFonts w:ascii="Cambria Math" w:hAnsi="Cambria Math"/>
          </w:rPr>
          <m:t>μ</m:t>
        </m:r>
      </m:oMath>
      <w:r w:rsidR="00723C3C" w:rsidRPr="00F01693">
        <w:t>.</w:t>
      </w:r>
      <w:r w:rsidR="00BB17D7" w:rsidRPr="00F01693">
        <w:t xml:space="preserve"> </w:t>
      </w:r>
      <w:r w:rsidR="007F17FB" w:rsidRPr="00F01693">
        <w:t>We run the NBM four times: without and with accessibility measures, and without and with the spatial lag effects.</w:t>
      </w:r>
      <w:r w:rsidR="007C53B0" w:rsidRPr="00F01693">
        <w:t xml:space="preserve"> Moran’s coefficient is used to assess how well each of the four models account for spatial autocorrelation, and measure the residual spatial dependency.</w:t>
      </w:r>
    </w:p>
    <w:p w14:paraId="02EF37C5" w14:textId="77777777" w:rsidR="00743FE0" w:rsidRPr="00F01693" w:rsidRDefault="00743FE0" w:rsidP="00F01693"/>
    <w:p w14:paraId="2E3B2582" w14:textId="0D84787C" w:rsidR="00BB7988" w:rsidRPr="00F01693" w:rsidRDefault="009215B7" w:rsidP="00F01693">
      <w:r w:rsidRPr="00F01693">
        <w:t xml:space="preserve">We next </w:t>
      </w:r>
      <w:r w:rsidR="00456F02" w:rsidRPr="00F01693">
        <w:t>replicate</w:t>
      </w:r>
      <w:r w:rsidR="00CE559B" w:rsidRPr="00F01693">
        <w:t xml:space="preserve"> a spatial modelling approach </w:t>
      </w:r>
      <w:r w:rsidR="00FA2D2B" w:rsidRPr="00F01693">
        <w:t xml:space="preserve">that </w:t>
      </w:r>
      <w:r w:rsidR="003B6110" w:rsidRPr="00F01693">
        <w:t xml:space="preserve">simultaneously </w:t>
      </w:r>
      <w:r w:rsidR="00B83126" w:rsidRPr="00F01693">
        <w:t>estimate</w:t>
      </w:r>
      <w:r w:rsidR="00FA2D2B" w:rsidRPr="00F01693">
        <w:t>s</w:t>
      </w:r>
      <w:r w:rsidR="0038460A" w:rsidRPr="00F01693">
        <w:t xml:space="preserve"> </w:t>
      </w:r>
      <w:r w:rsidR="00B83126" w:rsidRPr="00F01693">
        <w:t xml:space="preserve">regression coefficients </w:t>
      </w:r>
      <w:r w:rsidR="00F90630" w:rsidRPr="00F01693">
        <w:t xml:space="preserve">and </w:t>
      </w:r>
      <w:r w:rsidR="00D013AB" w:rsidRPr="00F01693">
        <w:t>account</w:t>
      </w:r>
      <w:r w:rsidR="003B6110" w:rsidRPr="00F01693">
        <w:t>s</w:t>
      </w:r>
      <w:r w:rsidR="00D013AB" w:rsidRPr="00F01693">
        <w:t xml:space="preserve"> for </w:t>
      </w:r>
      <w:r w:rsidR="00E551EE" w:rsidRPr="00F01693">
        <w:t>patterns</w:t>
      </w:r>
      <w:r w:rsidR="00E37186" w:rsidRPr="00F01693">
        <w:t xml:space="preserve"> of </w:t>
      </w:r>
      <w:r w:rsidR="00DC7C36" w:rsidRPr="00F01693">
        <w:t xml:space="preserve">spatial dependence </w:t>
      </w:r>
      <w:r w:rsidR="00456F02" w:rsidRPr="00F01693">
        <w:t>(</w:t>
      </w:r>
      <w:proofErr w:type="spellStart"/>
      <w:r w:rsidR="00E37186" w:rsidRPr="00F01693">
        <w:t>S</w:t>
      </w:r>
      <w:r w:rsidR="00E37186" w:rsidRPr="00F01693">
        <w:rPr>
          <w:noProof/>
        </w:rPr>
        <w:t>ugasawa</w:t>
      </w:r>
      <w:proofErr w:type="spellEnd"/>
      <w:r w:rsidR="00E37186" w:rsidRPr="00F01693">
        <w:rPr>
          <w:noProof/>
        </w:rPr>
        <w:t xml:space="preserve"> and Murakami</w:t>
      </w:r>
      <w:r w:rsidR="00456F02" w:rsidRPr="00F01693">
        <w:rPr>
          <w:noProof/>
        </w:rPr>
        <w:t>,</w:t>
      </w:r>
      <w:r w:rsidR="00E37186" w:rsidRPr="00F01693">
        <w:rPr>
          <w:noProof/>
        </w:rPr>
        <w:t xml:space="preserve"> 2021)</w:t>
      </w:r>
      <w:r w:rsidR="00E54C46" w:rsidRPr="00F01693">
        <w:rPr>
          <w:rStyle w:val="FootnoteReference"/>
        </w:rPr>
        <w:footnoteReference w:id="8"/>
      </w:r>
      <w:r w:rsidR="00C90B1A" w:rsidRPr="00F01693">
        <w:rPr>
          <w:noProof/>
        </w:rPr>
        <w:t xml:space="preserve">. </w:t>
      </w:r>
      <w:r w:rsidR="00B1054C" w:rsidRPr="00F01693">
        <w:t>S</w:t>
      </w:r>
      <w:r w:rsidR="00160875" w:rsidRPr="00F01693">
        <w:t xml:space="preserve">patially clustered regression (SCR) and </w:t>
      </w:r>
      <w:r w:rsidR="00B1054C" w:rsidRPr="00F01693">
        <w:t xml:space="preserve">spatially fuzzy clustered regression </w:t>
      </w:r>
      <w:r w:rsidR="00392A7C" w:rsidRPr="00F01693">
        <w:t>(SFCR)</w:t>
      </w:r>
      <w:r w:rsidR="00BB7988" w:rsidRPr="00F01693">
        <w:t xml:space="preserve"> </w:t>
      </w:r>
      <w:r w:rsidR="004A54CE" w:rsidRPr="00F01693">
        <w:t xml:space="preserve">models capture complex spatial relationships </w:t>
      </w:r>
      <w:r w:rsidR="008959C7" w:rsidRPr="00F01693">
        <w:t>all</w:t>
      </w:r>
      <w:r w:rsidR="00C7566D" w:rsidRPr="00F01693">
        <w:t xml:space="preserve"> twelve significant covariates from the NBM to </w:t>
      </w:r>
      <w:r w:rsidR="008959C7" w:rsidRPr="00F01693">
        <w:t>estimate</w:t>
      </w:r>
      <w:r w:rsidR="00C7566D" w:rsidRPr="00F01693">
        <w:t xml:space="preserve"> clusters </w:t>
      </w:r>
      <w:r w:rsidR="003B6110" w:rsidRPr="00F01693">
        <w:t xml:space="preserve">of MSOAs </w:t>
      </w:r>
      <w:r w:rsidR="008959C7" w:rsidRPr="00F01693">
        <w:t xml:space="preserve">with </w:t>
      </w:r>
      <w:r w:rsidR="00C7566D" w:rsidRPr="00F01693">
        <w:t>single</w:t>
      </w:r>
      <w:r w:rsidR="008959C7" w:rsidRPr="00F01693">
        <w:t>, geographically smoothed</w:t>
      </w:r>
      <w:r w:rsidR="00C7566D" w:rsidRPr="00F01693">
        <w:t xml:space="preserve"> coefficients for each covariate for each of the clusters</w:t>
      </w:r>
      <w:r w:rsidR="00945C71" w:rsidRPr="00F01693">
        <w:t xml:space="preserve"> </w:t>
      </w:r>
      <w:r w:rsidR="00C7566D" w:rsidRPr="00F01693">
        <w:rPr>
          <w:noProof/>
        </w:rPr>
        <w:t>(Lee et al., 2021).</w:t>
      </w:r>
      <w:r w:rsidR="00742B5E" w:rsidRPr="00F01693">
        <w:t xml:space="preserve"> </w:t>
      </w:r>
      <w:r w:rsidR="008F6AB1" w:rsidRPr="00F01693">
        <w:t xml:space="preserve">This approach </w:t>
      </w:r>
      <w:r w:rsidR="003875A5" w:rsidRPr="00F01693">
        <w:t>assume</w:t>
      </w:r>
      <w:r w:rsidR="00C71107" w:rsidRPr="00F01693">
        <w:t xml:space="preserve">s that the </w:t>
      </w:r>
      <w:r w:rsidR="00BB7988" w:rsidRPr="00F01693">
        <w:t xml:space="preserve">geographically neighbouring locations are likely to belong to the same </w:t>
      </w:r>
      <w:r w:rsidR="001E51F7" w:rsidRPr="00F01693">
        <w:t>clusters</w:t>
      </w:r>
      <w:r w:rsidR="00DC7C36" w:rsidRPr="00F01693">
        <w:t xml:space="preserve">, </w:t>
      </w:r>
      <w:r w:rsidR="003B566D" w:rsidRPr="00F01693">
        <w:t>thus</w:t>
      </w:r>
      <w:r w:rsidR="00DC7C36" w:rsidRPr="00F01693">
        <w:t xml:space="preserve"> </w:t>
      </w:r>
      <w:r w:rsidR="00F416E8" w:rsidRPr="00F01693">
        <w:t>account</w:t>
      </w:r>
      <w:r w:rsidR="003B566D" w:rsidRPr="00F01693">
        <w:t>ing</w:t>
      </w:r>
      <w:r w:rsidR="00F416E8" w:rsidRPr="00F01693">
        <w:t xml:space="preserve"> for</w:t>
      </w:r>
      <w:r w:rsidR="00DC7C36" w:rsidRPr="00F01693">
        <w:t xml:space="preserve"> </w:t>
      </w:r>
      <w:r w:rsidR="003B566D" w:rsidRPr="00F01693">
        <w:t xml:space="preserve">the </w:t>
      </w:r>
      <w:r w:rsidR="00DC7C36" w:rsidRPr="00F01693">
        <w:t xml:space="preserve">spatial dependence </w:t>
      </w:r>
      <w:r w:rsidR="00A21CC8" w:rsidRPr="00F01693">
        <w:t>of first dose vaccination uptake across England in people aged 25-50</w:t>
      </w:r>
      <w:r w:rsidR="003B566D" w:rsidRPr="00F01693">
        <w:t>.</w:t>
      </w:r>
      <w:r w:rsidR="00A21CC8" w:rsidRPr="00F01693">
        <w:t xml:space="preserve"> </w:t>
      </w:r>
      <w:r w:rsidR="003B566D" w:rsidRPr="00F01693">
        <w:t>It also allows for both</w:t>
      </w:r>
      <w:r w:rsidR="00A21CC8" w:rsidRPr="00F01693">
        <w:t xml:space="preserve"> spatial heterogeneity in the relationship of socio-demographic factors and accessibility to vaccination services</w:t>
      </w:r>
      <w:r w:rsidR="003B566D" w:rsidRPr="00F01693">
        <w:t xml:space="preserve"> or</w:t>
      </w:r>
      <w:r w:rsidR="00F70CD5" w:rsidRPr="00F01693">
        <w:t xml:space="preserve"> cluster</w:t>
      </w:r>
      <w:r w:rsidR="003B566D" w:rsidRPr="00F01693">
        <w:t>ing</w:t>
      </w:r>
      <w:r w:rsidR="00F70CD5" w:rsidRPr="00F01693">
        <w:t xml:space="preserve"> if </w:t>
      </w:r>
      <w:r w:rsidR="003B566D" w:rsidRPr="00F01693">
        <w:t xml:space="preserve">MSOAs </w:t>
      </w:r>
      <w:r w:rsidR="00F70CD5" w:rsidRPr="00F01693">
        <w:t>are</w:t>
      </w:r>
      <w:r w:rsidR="00F416E8" w:rsidRPr="00F01693">
        <w:t xml:space="preserve"> similar statistically for other reasons</w:t>
      </w:r>
      <w:r w:rsidR="00BB7988" w:rsidRPr="00F01693">
        <w:t>.</w:t>
      </w:r>
      <w:r w:rsidR="00C7566D" w:rsidRPr="00F01693">
        <w:t xml:space="preserve"> </w:t>
      </w:r>
      <w:r w:rsidR="00945C71" w:rsidRPr="00F01693">
        <w:t>We estimate our</w:t>
      </w:r>
      <w:r w:rsidR="00C7566D" w:rsidRPr="00F01693">
        <w:t xml:space="preserve"> SFCR using </w:t>
      </w:r>
      <w:r w:rsidR="00D31BD4" w:rsidRPr="00F01693">
        <w:t xml:space="preserve">Equation </w:t>
      </w:r>
      <w:r w:rsidR="00D31BD4" w:rsidRPr="00F01693">
        <w:fldChar w:fldCharType="begin" w:fldLock="1"/>
      </w:r>
      <w:r w:rsidR="00D31BD4" w:rsidRPr="00F01693">
        <w:instrText xml:space="preserve"> REF _Ref93397725 \h </w:instrText>
      </w:r>
      <w:r w:rsidR="000B077D" w:rsidRPr="00F01693">
        <w:instrText xml:space="preserve"> \* MERGEFORMAT </w:instrText>
      </w:r>
      <w:r w:rsidR="00D31BD4" w:rsidRPr="00F01693">
        <w:fldChar w:fldCharType="separate"/>
      </w:r>
      <w:r w:rsidR="000E299A" w:rsidRPr="00F01693">
        <w:rPr>
          <w:noProof/>
        </w:rPr>
        <w:t>2</w:t>
      </w:r>
      <w:r w:rsidR="00D31BD4" w:rsidRPr="00F01693">
        <w:fldChar w:fldCharType="end"/>
      </w:r>
      <w:r w:rsidR="00DC7C36" w:rsidRPr="00F01693">
        <w:t>:</w:t>
      </w:r>
    </w:p>
    <w:p w14:paraId="2E1AB4C3" w14:textId="77777777" w:rsidR="00BB7988" w:rsidRPr="00F01693" w:rsidRDefault="00BB7988" w:rsidP="00F01693"/>
    <w:tbl>
      <w:tblPr>
        <w:tblW w:w="5000" w:type="pct"/>
        <w:tblLook w:val="04A0" w:firstRow="1" w:lastRow="0" w:firstColumn="1" w:lastColumn="0" w:noHBand="0" w:noVBand="1"/>
      </w:tblPr>
      <w:tblGrid>
        <w:gridCol w:w="7807"/>
        <w:gridCol w:w="1219"/>
      </w:tblGrid>
      <w:tr w:rsidR="00BB7988" w:rsidRPr="00F01693" w14:paraId="7807FF86" w14:textId="77777777" w:rsidTr="00402169">
        <w:tc>
          <w:tcPr>
            <w:tcW w:w="4325" w:type="pct"/>
            <w:shd w:val="clear" w:color="auto" w:fill="auto"/>
          </w:tcPr>
          <w:p w14:paraId="519560B9" w14:textId="77777777" w:rsidR="00BB7988" w:rsidRPr="00F01693" w:rsidRDefault="00392796" w:rsidP="00F01693">
            <w:pPr>
              <w:jc w:val="center"/>
              <w:rPr>
                <w:b/>
                <w:bCs/>
              </w:rPr>
            </w:pPr>
            <w:r w:rsidRPr="00F01693">
              <w:pict w14:anchorId="0045C2CF">
                <v:shape id="_x0000_i1027" type="#_x0000_t75" style="width:245.2pt;height:17.1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002C&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Pr=&quot;002A002C&quot; wsp:rsidRDefault=&quot;002A002C&quot; wsp:rsidP=&quot;002A002C&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y&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 NB&lt;/m:t&gt;&lt;/m:r&gt;&lt;m:d&gt;&lt;m:dPr&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m:rPr&gt;&lt;m:sty m:val=&quot;p&quot;/&gt;&lt;/m:rPr&gt;&lt;w:rPr&gt;&lt;w:rFonts w:ascii=&quot;Cambria Math&quot; w:h-ansi=&quot;Cambria Math&quot;/&gt;&lt;wx:font wx:val=&quot;Cambria Math&quot;/&gt;&lt;/w:rPr&gt;&lt;m:t&gt;log&lt;/m:t&gt;&lt;/m:r&gt;&lt;m:r&gt;&lt;w:rPr&gt;&lt;w:rFonts w:ascii=&quot;Cambria Math&quot; w:h-ansi=&quot;Cambria Math&quot;/&gt;&lt;wx:font wx:val=&quot;Cambria Math&quot;/&gt;&lt;w:i/&gt;&lt;/w:rPr&gt;&lt;m:t&gt;Pop&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func&gt;&lt;m:funcPr&gt;&lt;m:ctrlPr&gt;&lt;w:rPr&gt;&lt;w:rFonts w:ascii=&quot;Cambria Math&quot; w:h-ansi=&quot;Cambria Math&quot;/&gt;&lt;wx:font wx:val=&quot;Cambria Math&quot;/&gt;&lt;/w:rPr&gt;&lt;/m:ctrlPr&gt;&lt;/m:funcPr&gt;&lt;m:fName&gt;&lt;m:r&gt;&lt;m:rPr&gt;&lt;m:sty m:val=&quot;p&quot;/&gt;&lt;/m:rPr&gt;&lt;w:rPr&gt;&lt;w:rFonts w:ascii=&quot;Cambria Math&quot; w:h-ansi=&quot;Cambria Math&quot;/&gt;&lt;wx:font wx:val=&quot;Cambria Math&quot;/&gt;&lt;/w:rPr&gt;&lt;m:t&gt;exp&lt;/m:t&gt;&lt;/m:r&gt;&lt;/m:fName&gt;&lt;m:e&gt;&lt;m:d&gt;&lt;m:dPr&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 &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lt;/m:r&gt;&lt;/m:e&gt;&lt;m: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g&lt;/m:t&gt;&lt;/m:r&gt;&lt;/m:e&gt;&lt;m:sub&gt;&lt;m:r&gt;&lt;w:rPr&gt;&lt;w:rFonts w:ascii=&quot;Cambria Math&quot; w:h-ansi=&quot;Cambria Math&quot;/&gt;&lt;wx:font wx:val=&quot;Cambria Math&quot;/&gt;&lt;w:i/&gt;&lt;/w:rPr&gt;&lt;m:t&gt;i&lt;/m:t&gt;&lt;/m:r&gt;&lt;/m:sub&gt;&lt;/m:sSub&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e&gt;&lt;/m:d&gt;&lt;/m:e&gt;&lt;/m:func&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v&lt;/m:t&gt;&lt;/m:r&gt;&lt;/m:e&gt;&lt;m: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g&lt;/m:t&gt;&lt;/m:r&gt;&lt;/m:e&gt;&lt;m:sub&gt;&lt;m:r&gt;&lt;w:rPr&gt;&lt;w:rFonts w:ascii=&quot;Cambria Math&quot; w:h-ansi=&quot;Cambria Math&quot;/&gt;&lt;wx:font wx:val=&quot;Cambria Math&quot;/&gt;&lt;w:i/&gt;&lt;/w:rPr&gt;&lt;m:t&gt;i&lt;/m:t&gt;&lt;/m:r&gt;&lt;/m:sub&gt;&lt;/m:sSub&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s&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e&gt;&lt;/m:d&gt;&lt;/m:oMath&gt;&lt;/m:oMathPara&gt;&lt;/w:p&gt;&lt;w:sectPr wsp:rsidR=&quot;00000000&quot; wsp:rsidRPr=&quot;002A002C&quot;&gt;&lt;w:pgSz w:w=&quot;12240&quot; w:h=&quot;15840&quot;/&gt;&lt;w:pgMar w:top=&quot;1701&quot; w:right=&quot;1440&quot; w:bottom=&quot;1440&quot; w:left=&quot;1440&quot; w:header=&quot;720&quot; w:footer=&quot;720&quot; w:gutter=&quot;0&quot;/&gt;&lt;w:cols w:space=&quot;720&quot;/&gt;&lt;/w:sectPr&gt;&lt;/wx:sect&gt;&lt;/w:body&gt;&lt;/w:wordDocument&gt;">
                  <v:imagedata r:id="rId9" o:title="" chromakey="white"/>
                </v:shape>
              </w:pict>
            </w:r>
          </w:p>
        </w:tc>
        <w:tc>
          <w:tcPr>
            <w:tcW w:w="675" w:type="pct"/>
            <w:shd w:val="clear" w:color="auto" w:fill="auto"/>
          </w:tcPr>
          <w:p w14:paraId="6AAC88C6" w14:textId="77777777" w:rsidR="00BB7988" w:rsidRPr="00F01693" w:rsidRDefault="00D31BD4" w:rsidP="00F01693">
            <w:pPr>
              <w:keepNext/>
              <w:jc w:val="center"/>
            </w:pPr>
            <w:bookmarkStart w:id="4" w:name="_Ref93397699"/>
            <w:bookmarkStart w:id="5" w:name="_Ref93397725"/>
            <w:r w:rsidRPr="00F01693">
              <w:t>(</w:t>
            </w:r>
            <w:r w:rsidRPr="00F01693">
              <w:fldChar w:fldCharType="begin"/>
            </w:r>
            <w:r w:rsidRPr="00F01693">
              <w:instrText>SEQ Equation \* ARABIC</w:instrText>
            </w:r>
            <w:r w:rsidRPr="00F01693">
              <w:fldChar w:fldCharType="separate"/>
            </w:r>
            <w:r w:rsidR="00761662" w:rsidRPr="00F01693">
              <w:rPr>
                <w:noProof/>
              </w:rPr>
              <w:t>2</w:t>
            </w:r>
            <w:r w:rsidRPr="00F01693">
              <w:fldChar w:fldCharType="end"/>
            </w:r>
            <w:bookmarkEnd w:id="4"/>
            <w:bookmarkEnd w:id="5"/>
            <w:r w:rsidRPr="00F01693">
              <w:t>)</w:t>
            </w:r>
          </w:p>
        </w:tc>
      </w:tr>
    </w:tbl>
    <w:p w14:paraId="65E2B196" w14:textId="77777777" w:rsidR="00D31BD4" w:rsidRPr="00F01693" w:rsidRDefault="00D31BD4" w:rsidP="00F01693"/>
    <w:p w14:paraId="44C3B5B6" w14:textId="6C30C52B" w:rsidR="00007079" w:rsidRPr="00F01693" w:rsidRDefault="00971A6D" w:rsidP="00F01693">
      <w:r w:rsidRPr="00F01693">
        <w:t>where</w:t>
      </w:r>
      <w:r w:rsidR="00BB7988" w:rsidRPr="00F01693">
        <w:t>,</w:t>
      </w:r>
      <w:r w:rsidR="00614ABD" w:rsidRPr="00F01693">
        <w:rPr>
          <w:i/>
        </w:rPr>
        <w:t xml:space="preserve">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BB7988" w:rsidRPr="00F01693">
        <w:t xml:space="preserve"> </w:t>
      </w:r>
      <w:r w:rsidR="00614ABD" w:rsidRPr="00F01693">
        <w:t xml:space="preserve">is a </w:t>
      </w:r>
      <w:r w:rsidR="00AA459E" w:rsidRPr="00F01693">
        <w:t>set of spatial data</w:t>
      </w:r>
      <w:r w:rsidR="0024194D" w:rsidRPr="00F01693">
        <w:t xml:space="preserve"> </w:t>
      </w:r>
      <w:r w:rsidR="00374844" w:rsidRPr="00F01693">
        <w:t>encompassing MSOA centroids</w:t>
      </w:r>
      <w:r w:rsidR="00AA459E" w:rsidRPr="00F01693">
        <w:t>,</w:t>
      </w:r>
      <w:r w:rsidR="000128C2" w:rsidRPr="00F01693">
        <w:t xml:space="preserve"> </w:t>
      </w:r>
      <w:r w:rsidR="00402169" w:rsidRPr="00F01693">
        <w:fldChar w:fldCharType="begin"/>
      </w:r>
      <w:r w:rsidR="00402169" w:rsidRPr="00F01693">
        <w:instrText xml:space="preserve"> QUOTE </w:instrText>
      </w:r>
      <w:r w:rsidR="00392796" w:rsidRPr="00F01693">
        <w:rPr>
          <w:position w:val="-12"/>
        </w:rPr>
        <w:pict w14:anchorId="0E0C5D14">
          <v:shape id="_x0000_i1028" type="#_x0000_t75" style="width:14.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283&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437283&quot; wsp:rsidP=&quot;00437283&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lt;/m:r&gt;&lt;/m:e&gt;&lt;m:sub&gt;&lt;m:sSub&gt;&lt;m:sSubPr&gt;&lt;m:ctrlPr&gt;&lt;w:rPr&gt;&lt;w:rFonts w:ascii=&quot;Cambria Math&quot; w:h-ansi=&quot;Cambria Math&quot;/&gt;&lt;wx:font wx:val=&quot;Cambria Math&quot;/&gt;&lt;w:i/&gt;&lt;/w:rPr&gt;&lt;/m:ctrlPr&gt;&lt;/m:sSubPsr&gt;&lt;m:e&gt;&lt;m:r&gt;&lt;w:rPr&gt;&lt;w:rFonts w:ascii=&quot;Cambria Math&quot; w:h-ansi=&quot;Cambria Math&quot;/&gt;&lt;wx:font wx:val=&quot;Cambria Math&quot;/&gt;&lt;w:i/&gt;&lt;/w:rPr&gt;&lt;m:t&gt;g&lt;/m:t&gt;&lt;/m:r&gt;&lt;/m:e&gt;&lt;m:sub&gt;&lt;m:r&gt;&lt;w:rPr&gt;&lt;w:rFonts w:ascii=&quot;Cambria Math&quot; w:h-ansi=&quot;Cambria Math&quot;/&gt;&lt;wx:font wx:val=&quot;Cambria Math&quot;/&gt;&lt;w:i/&gt;&lt;/w:rPr&gt;&lt;m:t&gt;i&lt;/m:t&gt;&lt;/m:r&gt;&lt;/m:sub&gt;&lt;/m:sSub&gt;&lt;/m:sub&gt;&lt;/m:sSub&gt;&lt;/m:oMath&gt;&lt;/m:oMathPara&gt;&lt;/w:p&gt;&l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10" o:title="" chromakey="white"/>
          </v:shape>
        </w:pict>
      </w:r>
      <w:r w:rsidR="00402169" w:rsidRPr="00F01693">
        <w:instrText xml:space="preserve"> </w:instrText>
      </w:r>
      <w:r w:rsidR="00402169" w:rsidRPr="00F01693">
        <w:fldChar w:fldCharType="separate"/>
      </w:r>
      <w:r w:rsidR="00392796" w:rsidRPr="00F01693">
        <w:rPr>
          <w:position w:val="-12"/>
        </w:rPr>
        <w:pict w14:anchorId="6C6927BE">
          <v:shape id="_x0000_i1029" type="#_x0000_t75" style="width:14.2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283&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437283&quot; wsp:rsidP=&quot;00437283&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lt;/m:r&gt;&lt;/m:e&gt;&lt;m:sub&gt;&lt;m:sSub&gt;&lt;m:sSubPr&gt;&lt;m:ctrlPr&gt;&lt;w:rPr&gt;&lt;w:rFonts w:ascii=&quot;Cambria Math&quot; w:h-ansi=&quot;Cambria Math&quot;/&gt;&lt;wx:font wx:val=&quot;Cambria Math&quot;/&gt;&lt;w:i/&gt;&lt;/w:rPr&gt;&lt;/m:ctrlPr&gt;&lt;/m:sSubPsr&gt;&lt;m:e&gt;&lt;m:r&gt;&lt;w:rPr&gt;&lt;w:rFonts w:ascii=&quot;Cambria Math&quot; w:h-ansi=&quot;Cambria Math&quot;/&gt;&lt;wx:font wx:val=&quot;Cambria Math&quot;/&gt;&lt;w:i/&gt;&lt;/w:rPr&gt;&lt;m:t&gt;g&lt;/m:t&gt;&lt;/m:r&gt;&lt;/m:e&gt;&lt;m:sub&gt;&lt;m:r&gt;&lt;w:rPr&gt;&lt;w:rFonts w:ascii=&quot;Cambria Math&quot; w:h-ansi=&quot;Cambria Math&quot;/&gt;&lt;wx:font wx:val=&quot;Cambria Math&quot;/&gt;&lt;w:i/&gt;&lt;/w:rPr&gt;&lt;m:t&gt;i&lt;/m:t&gt;&lt;/m:r&gt;&lt;/m:sub&gt;&lt;/m:sSub&gt;&lt;/m:sub&gt;&lt;/m:sSub&gt;&lt;/m:oMath&gt;&lt;/m:oMathPara&gt;&lt;/w:p&gt;&l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10" o:title="" chromakey="white"/>
          </v:shape>
        </w:pict>
      </w:r>
      <w:r w:rsidR="00402169" w:rsidRPr="00F01693">
        <w:fldChar w:fldCharType="end"/>
      </w:r>
      <w:r w:rsidR="000128C2" w:rsidRPr="00F01693">
        <w:t xml:space="preserve"> </w:t>
      </w:r>
      <w:r w:rsidR="00BB7988" w:rsidRPr="00F01693">
        <w:t xml:space="preserve">is a vector of </w:t>
      </w:r>
      <w:r w:rsidR="003469C0" w:rsidRPr="00F01693">
        <w:t xml:space="preserve">unknown </w:t>
      </w:r>
      <w:r w:rsidR="00BB7988" w:rsidRPr="00F01693">
        <w:t>regression coefficients</w:t>
      </w:r>
      <w:r w:rsidR="0082631E" w:rsidRPr="00F01693">
        <w:t xml:space="preserve"> </w:t>
      </w:r>
      <w:r w:rsidR="000128C2" w:rsidRPr="00F01693">
        <w:t xml:space="preserve">by number of </w:t>
      </w:r>
      <w:r w:rsidR="00E66C5C" w:rsidRPr="00F01693">
        <w:t>clusters</w:t>
      </w:r>
      <w:r w:rsidR="00012181" w:rsidRPr="00F01693">
        <w:t xml:space="preserve"> </w:t>
      </w:r>
      <w:r w:rsidR="00402169" w:rsidRPr="00F01693">
        <w:fldChar w:fldCharType="begin"/>
      </w:r>
      <w:r w:rsidR="00402169" w:rsidRPr="00F01693">
        <w:instrText xml:space="preserve"> QUOTE </w:instrText>
      </w:r>
      <w:r w:rsidR="00392796" w:rsidRPr="00F01693">
        <w:rPr>
          <w:position w:val="-9"/>
        </w:rPr>
        <w:pict w14:anchorId="0B5B7C1F">
          <v:shape id="_x0000_i1030" type="#_x0000_t75" style="width:53.2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97F&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4A397F&quot; wsp:rsidP=&quot;004A397F&quot;&gt;&lt;m:oMathPara&gt;&lt;m:oMath&gt;&lt;m:r&gt;&lt;w:rPr&gt;&lt;w:rFonts w:ascii=&quot;Cambria Math&quot; w:h-ansi=&quot;Cambria Math&quot;/&gt;&lt;wx:font wx:val=&quot;Cambria Math&quot;/&gt;&lt;w:i/&gt;&lt;/w:rPr&gt;&lt;m:t&gt;G=1,??g&lt;/m:t&gt;&lt;/m:r&gt;&lt;/m:oMath&gt;&lt;/m:oMathPara&gt;&lt;/w:p&gt;&lt;w:sectPr wsp:rsidR=&quot;00000000&quot;&gt;&lt;w:pgSz w:w=&quot;12rs240&quot; w:h=&quot;15840&quot;/&gt;&lt;w:pgMar w:top=&quot;1701&quot; w:right=&quot;1440&quot; w:bottom=&quot;1440&quot; w:left=&quot;1440&quot; w:header=&quot;720&quot; w:footer=&quot;720&quot; w:gutter=&quot;0&quot;/&gt;&lt;w:cols w:space=&quot;720&quot;/&gt;&lt;/w:sectPr&gt;&lt;/wx:sect&gt;&lt;/w:body&gt;&lt;/w:wordDocument&gt;">
            <v:imagedata r:id="rId11" o:title="" chromakey="white"/>
          </v:shape>
        </w:pict>
      </w:r>
      <w:r w:rsidR="00402169" w:rsidRPr="00F01693">
        <w:instrText xml:space="preserve"> </w:instrText>
      </w:r>
      <w:r w:rsidR="00402169" w:rsidRPr="00F01693">
        <w:fldChar w:fldCharType="separate"/>
      </w:r>
      <w:r w:rsidR="00392796" w:rsidRPr="00F01693">
        <w:rPr>
          <w:position w:val="-9"/>
        </w:rPr>
        <w:pict w14:anchorId="1926996C">
          <v:shape id="_x0000_i1031" type="#_x0000_t75" style="width:53.2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97F&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4A397F&quot; wsp:rsidP=&quot;004A397F&quot;&gt;&lt;m:oMathPara&gt;&lt;m:oMath&gt;&lt;m:r&gt;&lt;w:rPr&gt;&lt;w:rFonts w:ascii=&quot;Cambria Math&quot; w:h-ansi=&quot;Cambria Math&quot;/&gt;&lt;wx:font wx:val=&quot;Cambria Math&quot;/&gt;&lt;w:i/&gt;&lt;/w:rPr&gt;&lt;m:t&gt;G=1,??g&lt;/m:t&gt;&lt;/m:r&gt;&lt;/m:oMath&gt;&lt;/m:oMathPara&gt;&lt;/w:p&gt;&lt;w:sectPr wsp:rsidR=&quot;00000000&quot;&gt;&lt;w:pgSz w:w=&quot;12rs240&quot; w:h=&quot;15840&quot;/&gt;&lt;w:pgMar w:top=&quot;1701&quot; w:right=&quot;1440&quot; w:bottom=&quot;1440&quot; w:left=&quot;1440&quot; w:header=&quot;720&quot; w:footer=&quot;720&quot; w:gutter=&quot;0&quot;/&gt;&lt;w:cols w:space=&quot;720&quot;/&gt;&lt;/w:sectPr&gt;&lt;/wx:sect&gt;&lt;/w:body&gt;&lt;/w:wordDocument&gt;">
            <v:imagedata r:id="rId11" o:title="" chromakey="white"/>
          </v:shape>
        </w:pict>
      </w:r>
      <w:r w:rsidR="00402169" w:rsidRPr="00F01693">
        <w:fldChar w:fldCharType="end"/>
      </w:r>
      <w:r w:rsidR="00A8351F" w:rsidRPr="00F01693">
        <w:t xml:space="preserve">, and </w:t>
      </w: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g</m:t>
                </m:r>
              </m:e>
              <m:sub>
                <m:r>
                  <w:rPr>
                    <w:rFonts w:ascii="Cambria Math" w:hAnsi="Cambria Math"/>
                  </w:rPr>
                  <m:t>i</m:t>
                </m:r>
              </m:sub>
            </m:sSub>
          </m:sub>
        </m:sSub>
      </m:oMath>
      <w:r w:rsidR="00BB7988" w:rsidRPr="00F01693">
        <w:t xml:space="preserve"> is </w:t>
      </w:r>
      <w:r w:rsidR="00E66C5C" w:rsidRPr="00F01693">
        <w:t>the</w:t>
      </w:r>
      <w:r w:rsidR="00BB7988" w:rsidRPr="00F01693">
        <w:t xml:space="preserve"> paramete</w:t>
      </w:r>
      <w:r w:rsidR="007566F2" w:rsidRPr="00F01693">
        <w:t>r</w:t>
      </w:r>
      <w:r w:rsidR="00E66C5C" w:rsidRPr="00F01693">
        <w:t xml:space="preserve"> controlling for overdispersion</w:t>
      </w:r>
      <w:r w:rsidR="00D038EB" w:rsidRPr="00F01693">
        <w:t>.</w:t>
      </w:r>
    </w:p>
    <w:p w14:paraId="231EE860" w14:textId="77777777" w:rsidR="00007079" w:rsidRPr="00F01693" w:rsidRDefault="00007079" w:rsidP="00F01693"/>
    <w:p w14:paraId="73C57BDF" w14:textId="1D81431F" w:rsidR="00852919" w:rsidRPr="00F01693" w:rsidRDefault="007A333C" w:rsidP="00F01693">
      <w:r w:rsidRPr="00F01693">
        <w:t>S</w:t>
      </w:r>
      <w:r w:rsidR="00B77677" w:rsidRPr="00F01693">
        <w:t xml:space="preserve">CR and </w:t>
      </w:r>
      <w:r w:rsidR="00111EC5" w:rsidRPr="00F01693">
        <w:t>S</w:t>
      </w:r>
      <w:r w:rsidRPr="00F01693">
        <w:t>FCR</w:t>
      </w:r>
      <w:r w:rsidR="00872BE1" w:rsidRPr="00F01693">
        <w:t xml:space="preserve"> ha</w:t>
      </w:r>
      <w:r w:rsidR="0094728E" w:rsidRPr="00F01693">
        <w:t>ve</w:t>
      </w:r>
      <w:r w:rsidR="00872BE1" w:rsidRPr="00F01693">
        <w:t xml:space="preserve"> two tuning parameters, </w:t>
      </w:r>
      <m:oMath>
        <m:r>
          <w:rPr>
            <w:rFonts w:ascii="Cambria Math" w:hAnsi="Cambria Math"/>
          </w:rPr>
          <m:t>G</m:t>
        </m:r>
      </m:oMath>
      <w:r w:rsidR="00E66C5C" w:rsidRPr="00F01693">
        <w:t xml:space="preserve">, determining the number of clusters, </w:t>
      </w:r>
      <w:r w:rsidR="00872BE1" w:rsidRPr="00F01693">
        <w:t xml:space="preserve">and </w:t>
      </w:r>
      <w:r w:rsidR="005B472F" w:rsidRPr="00F01693">
        <w:t xml:space="preserve">strength of spatial dependence </w:t>
      </w:r>
      <m:oMath>
        <m:r>
          <w:rPr>
            <w:rFonts w:ascii="Cambria Math" w:hAnsi="Cambria Math"/>
          </w:rPr>
          <m:t>∅</m:t>
        </m:r>
      </m:oMath>
      <w:r w:rsidR="006818D6" w:rsidRPr="00F01693">
        <w:t>,</w:t>
      </w:r>
      <w:r w:rsidR="00A83A3F" w:rsidRPr="00F01693">
        <w:t xml:space="preserve"> corresponding to weak (0.1), moderate (0.6), and strong spatial correlation (1.0)</w:t>
      </w:r>
      <w:r w:rsidR="000D0998" w:rsidRPr="00F01693">
        <w:t>.</w:t>
      </w:r>
      <w:r w:rsidR="000D0998" w:rsidRPr="00F01693">
        <w:rPr>
          <w:rStyle w:val="FootnoteReference"/>
        </w:rPr>
        <w:t xml:space="preserve"> </w:t>
      </w:r>
      <w:r w:rsidR="006818D6" w:rsidRPr="00F01693">
        <w:rPr>
          <w:rStyle w:val="FootnoteReference"/>
        </w:rPr>
        <w:footnoteReference w:id="9"/>
      </w:r>
      <w:r w:rsidR="000D0998" w:rsidRPr="00F01693">
        <w:t xml:space="preserve"> </w:t>
      </w:r>
      <w:r w:rsidR="00AC384C" w:rsidRPr="00F01693">
        <w:t xml:space="preserve">The models </w:t>
      </w:r>
      <w:r w:rsidR="00E86230" w:rsidRPr="00F01693">
        <w:t xml:space="preserve">are estimated using maximum likelihood techniques, which </w:t>
      </w:r>
      <w:r w:rsidR="00AC384C" w:rsidRPr="00F01693">
        <w:t xml:space="preserve">impose penalties </w:t>
      </w:r>
      <w:r w:rsidR="00E86230" w:rsidRPr="00F01693">
        <w:t>until they reach convergence</w:t>
      </w:r>
      <w:r w:rsidR="004A3B42" w:rsidRPr="00F01693">
        <w:t xml:space="preserve"> </w:t>
      </w:r>
      <w:r w:rsidR="00532E03" w:rsidRPr="00F01693">
        <w:rPr>
          <w:noProof/>
        </w:rPr>
        <w:t>(Li and Sang, 2019</w:t>
      </w:r>
      <w:r w:rsidR="00E86230" w:rsidRPr="00F01693">
        <w:rPr>
          <w:noProof/>
        </w:rPr>
        <w:t>;</w:t>
      </w:r>
      <w:r w:rsidR="001D5E38" w:rsidRPr="00F01693">
        <w:t xml:space="preserve"> </w:t>
      </w:r>
      <w:proofErr w:type="spellStart"/>
      <w:r w:rsidR="00A2587B" w:rsidRPr="00F01693">
        <w:t>S</w:t>
      </w:r>
      <w:r w:rsidR="00A2587B" w:rsidRPr="00F01693">
        <w:rPr>
          <w:noProof/>
        </w:rPr>
        <w:t>ugasawa</w:t>
      </w:r>
      <w:proofErr w:type="spellEnd"/>
      <w:r w:rsidR="00A2587B" w:rsidRPr="00F01693">
        <w:rPr>
          <w:noProof/>
        </w:rPr>
        <w:t xml:space="preserve"> and Murakami</w:t>
      </w:r>
      <w:r w:rsidR="00E86230" w:rsidRPr="00F01693">
        <w:rPr>
          <w:noProof/>
        </w:rPr>
        <w:t>,</w:t>
      </w:r>
      <w:r w:rsidR="00A2587B" w:rsidRPr="00F01693">
        <w:rPr>
          <w:noProof/>
        </w:rPr>
        <w:t xml:space="preserve"> 2021)</w:t>
      </w:r>
      <w:r w:rsidR="00E86230" w:rsidRPr="00F01693">
        <w:rPr>
          <w:noProof/>
        </w:rPr>
        <w:t>.</w:t>
      </w:r>
      <w:r w:rsidR="001D5E38" w:rsidRPr="00F01693">
        <w:rPr>
          <w:noProof/>
        </w:rPr>
        <w:t xml:space="preserve"> </w:t>
      </w:r>
      <w:r w:rsidR="00933374" w:rsidRPr="00F01693">
        <w:t>The penalised likelihood function</w:t>
      </w:r>
      <w:r w:rsidR="008F71B5" w:rsidRPr="00F01693">
        <w:t xml:space="preserve"> </w:t>
      </w:r>
      <w:r w:rsidR="00AF0812" w:rsidRPr="00F01693">
        <w:t>under</w:t>
      </w:r>
      <w:r w:rsidR="008F71B5" w:rsidRPr="00F01693">
        <w:t xml:space="preserve"> </w:t>
      </w:r>
      <w:r w:rsidR="00064640" w:rsidRPr="00F01693">
        <w:t xml:space="preserve">SCR and </w:t>
      </w:r>
      <w:r w:rsidR="008F71B5" w:rsidRPr="00F01693">
        <w:t>SFCR</w:t>
      </w:r>
      <w:r w:rsidR="00933374" w:rsidRPr="00F01693">
        <w:t xml:space="preserve"> can be </w:t>
      </w:r>
      <w:r w:rsidR="00B767A3" w:rsidRPr="00F01693">
        <w:t>calculated with</w:t>
      </w:r>
      <w:r w:rsidR="006003DC" w:rsidRPr="00F01693">
        <w:t xml:space="preserve"> Equation </w:t>
      </w:r>
      <w:r w:rsidR="006003DC" w:rsidRPr="00F01693">
        <w:fldChar w:fldCharType="begin"/>
      </w:r>
      <w:r w:rsidR="006003DC" w:rsidRPr="00F01693">
        <w:instrText xml:space="preserve"> REF _Ref93507831 \h </w:instrText>
      </w:r>
      <w:r w:rsidR="00D92897" w:rsidRPr="00F01693">
        <w:instrText xml:space="preserve"> \* MERGEFORMAT </w:instrText>
      </w:r>
      <w:r w:rsidR="006003DC" w:rsidRPr="00F01693">
        <w:fldChar w:fldCharType="separate"/>
      </w:r>
      <w:r w:rsidR="006003DC" w:rsidRPr="00F01693">
        <w:rPr>
          <w:noProof/>
        </w:rPr>
        <w:t>3</w:t>
      </w:r>
      <w:r w:rsidR="006003DC" w:rsidRPr="00F01693">
        <w:fldChar w:fldCharType="end"/>
      </w:r>
      <w:r w:rsidR="00933374" w:rsidRPr="00F01693">
        <w:t>:</w:t>
      </w:r>
    </w:p>
    <w:p w14:paraId="7A2E0169" w14:textId="77777777" w:rsidR="00BB7988" w:rsidRPr="00F01693" w:rsidRDefault="00BB7988" w:rsidP="00F01693"/>
    <w:tbl>
      <w:tblPr>
        <w:tblW w:w="5000" w:type="pct"/>
        <w:tblLook w:val="04A0" w:firstRow="1" w:lastRow="0" w:firstColumn="1" w:lastColumn="0" w:noHBand="0" w:noVBand="1"/>
      </w:tblPr>
      <w:tblGrid>
        <w:gridCol w:w="7807"/>
        <w:gridCol w:w="1219"/>
      </w:tblGrid>
      <w:tr w:rsidR="00BB7988" w:rsidRPr="00F01693" w14:paraId="293AE36E" w14:textId="77777777" w:rsidTr="00402169">
        <w:tc>
          <w:tcPr>
            <w:tcW w:w="4325" w:type="pct"/>
            <w:shd w:val="clear" w:color="auto" w:fill="auto"/>
          </w:tcPr>
          <w:p w14:paraId="51F90C75" w14:textId="77777777" w:rsidR="00BB7988" w:rsidRPr="00F01693" w:rsidRDefault="00402169" w:rsidP="00F01693">
            <w:pPr>
              <w:jc w:val="center"/>
              <w:rPr>
                <w:b/>
                <w:bCs/>
              </w:rPr>
            </w:pPr>
            <w:r w:rsidRPr="00F01693">
              <w:fldChar w:fldCharType="begin"/>
            </w:r>
            <w:r w:rsidRPr="00F01693">
              <w:instrText xml:space="preserve"> QUOTE </w:instrText>
            </w:r>
            <w:r w:rsidR="00392796" w:rsidRPr="00F01693">
              <w:rPr>
                <w:position w:val="-12"/>
              </w:rPr>
              <w:pict w14:anchorId="3984F092">
                <v:shape id="_x0000_i1032" type="#_x0000_t75" style="width:310.5pt;height:17.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1EFC&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B11EFC&quot; wsp:rsidP=&quot;00B11EFC&quot;&gt;&lt;m:oMathPara&gt;&lt;m:oMath&gt;&lt;m:nary&gt;&lt;m:naryPr&gt;&lt;m:chr m:val=&quot;??/&gt;&lt;m:limLoc m:val=&quot;undOvr&quot;/&gt;&lt;m:ctrlPr&gt;&lt;w:rPr&gt;&lt;w:rFonts w:ascii=&quot;Cambria Math&quot; w:h-ansi=&quot;Cambria Math&quot;/&gt;&lt;wx:font wx:val=&quot;Cambria Math&quot;/&gt;&lt;w:i/&gt;&lt;/w:rPr&gt;&lt;/m:ctrlPr&gt;&lt;/m:naryPr&gt;&lt;m:sub&gt;&lt;m:rrs&gt;&lt;w:rPr&gt;&lt;w:rFonts w:ascii=&quot;Cambria Math&quot; w:h-ansi=&quot;Cambria Math&quot;/&gt;&lt;wx:font wx:val=&quot;Cambria Math&quot;/&gt;&lt;w:i/&gt;&lt;/w:rPr&gt;&lt;m:t&gt;i=1&lt;/m:t&gt;&lt;/m:r&gt;&lt;/m:sub&gt;&lt;m:sup&gt;&lt;m:r&gt;&lt;w:rPr&gt;&lt;w:rFonts w:ascii=&quot;Cambria Math&quot; w:h-ansi=&quot;Cambria Math&quot;/&gt;&lt;wx:font wx:val=&quot;Cambria Math&quot;/&gt;&lt;w:i/&gt;&lt;/w:rPr&gt;&lt;m:t&gt;n&lt;/m:t&gt;&lt;/m:r&gt;&lt;/m:sup&gt;&lt;m:e&gt;&lt;m:func&gt;&lt;m:funcPr&gt;&lt;m:ctrlPr&gt;&lt;w:rPr&gt;&lt;w:rFonts w:ascii=&quot;Cambria Math&quot; w:h-ansi=&quot;Cambria Math&quot;/&gt;&lt;wx:font wx:val=&quot;Cambria Math&quot;/&gt;&lt;/w:rPr&gt;&lt;/m:ctrlPr&gt;&lt;/m:funcPr&gt;&lt;m:fName&gt;&lt;m:r&gt;&lt;m:rPr&gt;&lt;m:sty m:val=&quot;p&quot;/&gt;&lt;/m:rPr&gt;&lt;w:rPr&gt;&lt;w:rFonts w:ascii=&quot;Cambria Math&quot; w:h-ansi=&quot;Cambria Math&quot;/&gt;&lt;wx:font wx:val=&quot;Cambria Math&quot;/&gt;&lt;/w:rPr&gt;&lt;m:t&gt;log&lt;/m:t&gt;&lt;/m:r&gt;&lt;/m:fName&gt;&lt;m:e&gt;&lt;m:r&gt;&lt;w:rPr&gt;&lt;w:rFonts w:ascii=&quot;Cambria Math&quot; w:h-ansi=&quot;Cambria Math&quot;/&gt;&lt;wx:font wx:val=&quot;Cambria Math&quot;/&gt;&lt;w:i/&gt;&lt;/w:rPr&gt;&lt;m:t&gt;f&lt;/m:t&gt;&lt;/m:r&gt;&lt;m:d&gt;&lt;m:dPr&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Y&lt;/m:t&gt;&lt;/m:r&gt;&lt;/m:e&gt;&lt;m:sub&gt;&lt;m:r&gt;&lt;w:rPr&gt;&lt;w:rFonts w:ascii=&quot;Cambria Math&quot; w:h-ansi=&quot;Cambria Math&quot;/&gt;&lt;wx:font wx:val=&quot;Cambria Math&quot;/&gt;&lt;w:i/&gt;&lt;/w:rPr&gt;&lt;m:t&gt;i&lt;/m:t&gt;&lt;/m:r&gt;&lt;/m:sub&gt;&lt;/m:sSub&gt;&lt;/m:e&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F&lt;/m:r&gt;&lt;/m:e&gt;&lt;m:sub&gt;&lt;m:r&gt;&lt;w:rPr&gt;&lt;w:rFonts w:ascii=&quot;Cambria Math&quot; w:h-ansi=&quot;Cambria Math&quot;/&gt;&lt;wx:font wx:val=&quot;Cambria Math&quot;/&gt;&lt;w:i/&gt;&lt;/w:rPr&gt;&lt;m:t&gt;i&lt;/m:t&gt;&lt;/m:r&gt;&lt;/m:sub&gt;&lt;/m:sSub&gt;&lt;/m:e&gt;&lt;/m:d&gt;&lt;m:r&gt;&lt;w:rPr&gt;&lt;w:rFonts w:ascii=&quot;Cambria Math&quot; w:h-ansi=&quot;Cambria Math&quot;/&gt;&lt;wx:font wx:val=&quot;Cambria Math&quot;/&gt;&lt;w:i/&gt;&lt;/w:rPr&gt;&lt;m:t&gt;+ ?&lt;/m:t&gt;&lt;/m:r&gt;&lt;m:nary&gt;&lt;m:naryPr&gt;&lt;m:chr m:val=&quot;??/&gt;&lt;m:limLoc m:val=&quot;undOvr&quot;/&gt;&lt;m:supHide m:val=&quot;1&quot;/&gt;&lt;m:ctrlPr&gt;&lt;w:rPr&gt;&lt;w:rFonts w:ascii=&quot;Cambria Math&quot; w:h-ansi=&quot;Cambria Math&quot;/&gt;&lt;wx:font wx:val=&quot;Cambria Math&quot;&lt;wx/&gt;&lt;w:i/&gt;&lt;/w:rPr&gt;&lt;/m:ctrlPr&gt;&lt;/m:naryPr&gt;&lt;m:sub&gt;&lt;m:r&gt;&lt;w:rPr&gt;&lt;w:rFonts w:ascii=&quot;Cambria Math&quot; w:h-ansi=&quot;Cambria Math&quot;/&gt;&lt;wx:font wx:val=&quot;Cambria Math&quot;/&gt;&lt;w:i/&gt;&lt;/w:rPr&gt;&lt;m:t&gt;i&amp;lt;j&lt;/m:t&gt;&lt;/m:r&gt;&lt;/m:sub&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lt;/m:r&gt;&lt;/m:ce&gt;&lt;m:sub&gt;&lt;m:r&gt;&lt;w:rPr&gt;&lt;w:rFonts w:ascii=&quot;Cambria Math&quot; w:h-ansi=&quot;Cambria Math&quot;/&gt;&lt;wx:font wx:val=&quot;Cambria Math&quot;/&gt;&lt;w:i/&gt;&lt;/w:rPr&gt;&lt;m:t&gt;ij&lt;/m:t&gt;&lt;/m:r&gt;&lt;/m:sub&gt;&lt;/m:sSub&gt;&lt;m:r&gt;&lt;w:rPr&gt;&lt;w:rFonts w:ascii=&quot;Cambria Math&quot; w:h-ansi=&quot;Cambria Math&quot;/&gt;&lt;wx:font wx:val=&quot;Cambria Math&quot;/&gt;&lt;w:i/&gt;&lt;/w:rPr&gt;&lt;m:t&gt;I(&lt;/m:t&gt;&lt;/m:r&gt;&lt;/m:e&gt;&lt;/m:nary&gt;&lt;/m:e&gt;&lt;/m:func&gt;&lt;/m:e&gt;&lt;/m:nary&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g&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g&lt;/m:t&gt;&lt;/m:r&gt;&lt;/m:e&gt;&lt;m:sub&gt;&lt;m:r&gt;&lt;w:rPr&gt;&lt;w:rFonts w:ascii=&quot;Cambria Math&quot; w:h-ansi=&quot;Cambria Math&quot;/&gt;&lt;wx:font wx:val=&quot;Cambria Math&quot;/&gt;&lt;w:i/&gt;&lt;/w:rPr&gt;&lt;m:t&gt;j&lt;/m:t&gt;&lt;/m:r&gt;&lt;/m:sub&gt;&lt;/m:sSub&gt;&lt;m:r&gt;&lt;w:rPr&gt;&lt;w:rFonts w:ascii=&quot;Cambria Math&quot; w:h-ansi=&quot;Cambria Math&quot;/&gt;&lt;wx:font wx:val=&quot;Cambria Math&quot;/&gt;&lt;w:i/&gt;&lt;/w:rPr&gt;&lt;m:t&gt;)-?&lt;/wm:t&gt;&lt;/m:r&gt;&lt;m:nary&gt;&lt;m:naryPr&gt;&lt;m:chr m:val=&quot;??/&gt;&lt;m:limLoc m:val=&quot;undOvr&quot;/&gt;&lt;m:ctrlPr&gt;&lt;w:rPr&gt;&lt;w:rFonts w:ascii=&quot;Cambria Math&quot; w:h-ansi=&quot;Cambria Math&quot;/&gt;&lt;wx:font wx:val=&quot;Cambria Math&quot;/&gt;&lt;w:i/&gt;&lt;/w:rPr&gt;&lt;/m:ctrlPr&gt;&lt;/m:naryPr&gt;&lt;m:sub&gt;&lt;m:r&gt;&lt;w:rPr&gt;&lt;w:rFonts w:ascii=&quot;/wCambria Math&quot; w:h-ansi=&quot;Cambria Math&quot;/&gt;&lt;wx:font wx:val=&quot;Cambria Math&quot;/&gt;&lt;w:i/&gt;&lt;/w:rPr&gt;&lt;m:t&gt;g=1&lt;/m:t&gt;&lt;/m:r&gt;&lt;/m:sub&gt;&lt;m:sup&gt;&lt;m:r&gt;&lt;w:rPr&gt;&lt;w:rFonts w:ascii=&quot;Cambria Math&quot; w:h-ansi=&quot;Cambria Math&quot;/&gt;&lt;wx:font wx:val=&quot;Cambria Math&quot;/&gt;&lt;w:i/&gt;&lt;/w:rPr&gt;&lt;m:t&gt;G&lt;/m:t&gt;&lt;/m:r&gt;&lt;/m:sup&gt;&lt;m:e&gt;&lt;m:nary&gt;&lt;m:naryPr&gt;&lt;m:chr m:val=&quot;??/&gt;&lt;m:limLoc m:val=&quot;undOvr&quot;/&gt;&lt;m:ctrlPr&gt;&lt;w:rPr&gt;&lt;w:rFonts w:ascii=&quot;Cambria Math&quot; w:h-ansi=&quot;Cambria Math&quot;/&gt;&lt;wx:font wx:val=&quot;Cambria Math&quot;/&gt;&lt;w:i/&gt;&lt;/w:rPr&gt;&lt;/m:ctrlPr&gt;&lt;/m:naryPr&gt;&lt;m:sub&gt;&lt;m:r&gt;&lt;w:rPr&gt;&lt;w:rFonts w:ascii&gt;&lt;=&quot;Cambria Math&quot; w:h-ansi=&quot;Cambria Math&quot;/&gt;&lt;wx:font wx:val=&quot;Cambria Math&quot;/&gt;&lt;w:i/&gt;&lt;/w:rPr&gt;&lt;m:t&gt;k=1&lt;/m:t&gt;&lt;/m:r&gt;&lt;/m:sub&gt;&lt;m:sup&gt;&lt;m:r&gt;&lt;w:rPr&gt;&lt;w:rFonts w:ascii=&quot;Cambria Math&quot; w:h-ansi=&quot;Cambria Math&quot;/&gt;&lt;wx:font wx:val=&quot;Cambria Math&quot;/&gt;&lt;w:i/&gt;&lt;/w:rPr&gt;&lt;m:t&gt;p&lt;/m:t&gt;&lt;/m:r&gt;&lt;/m:sup&gt;&lt;m:e&gt;&lt;m:r&gt;&lt;w:rPr&gt;&lt;w:rFonts w:ascii=&quot;Cambria Math&quot; w:h-ansi=&quot;Cambria Math&quot;/&gt;&lt;wx:font wx:val=&quot;Cambria Math&quot;/&gt;&lt;w:i/&gt;&lt;/w:rPr&gt;&lt;m:t&gt;P&lt;/m:t&gt;&lt;/m:r&gt;&lt;m:d&gt;&lt;m:dPr&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lt;/m:r&gt;&lt;/m:e&gt;&lt;m:sub&gt;&lt;m:sSub&gt;&lt;m:sSubPr&gt;&lt;m:ctrlPr&gt;&lt;w:rPr&gt;&lt;w:rFonts w:ascii=&quot;Cambria Math&quot; w:h-ansi=&quot;Cambria Math&quot;/&gt;&lt;wx:font wx:val=&quot;Cambria Math&quot;/&gt;&lt;w:i/&gt;&lt;/w:rPr&gt;&lt;/m:ctr lPr&gt;&lt;/m:sSubPr&gt;&lt;m:e&gt;&lt;m:r&gt;&lt;w:rPr&gt;&lt;w:rFonts w:ascii=&quot;Cambria Math&quot; w:h-ansi=&quot;Cambria Math&quot;/&gt;&lt;wx:font wx:val=&quot;Cambria Math&quot;/&gt;&lt;w:i/&gt;&lt;/w:rPr&gt;&lt;m:t&gt;g&lt;/m:t&gt;&lt;/m:r&gt;&lt;/m:e&gt;&lt;m:sub&gt;&lt;m:r&gt;&lt;w:rPr&gt;&lt;w:rFonts w:ascii=&quot;Cambria Math&quot; w:h-ansi=&quot;Cambria Math&quot;/&gt;&lt;wx:font wx:val=&quot;Cambria Math&quot;/&gt;&lt;w:i/&gt;&lt;/w:rPr&gt;&lt;m:t&gt;k&lt;/m:t&gt;&lt;/m:r&gt;&lt;/m:sub&gt;&lt;/m:sSub&gt;&lt;/m:sub&gt;&lt;/m:sSub&gt;&lt;/m:e&gt;&lt;/m:d&gt;&lt;m:r&gt;&lt;w:rPr&gt;&lt;w:rFonts w:ascii=&quot;Cambria Math&quot; w:h-ansi=&quot;Cambria Math&quot;/&gt;&lt;wx:font wx:val=&quot;Cambria Math&quot;/&gt;&lt;w:i/&gt;&lt;/w:rPr&gt;&lt;m:t&gt;,&lt;/m:t&gt;&lt;/m:r&gt;&lt;/m:e&gt;&lt;/m:nary&gt;&lt;/m:e&gt;&lt;/m:nary&gt;&lt;/m:oMath&gt;&lt;/m:oMathPara&gt;&lt;/w:p&gt;&l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12" o:title="" chromakey="white"/>
                </v:shape>
              </w:pict>
            </w:r>
            <w:r w:rsidRPr="00F01693">
              <w:instrText xml:space="preserve"> </w:instrText>
            </w:r>
            <w:r w:rsidRPr="00F01693">
              <w:fldChar w:fldCharType="separate"/>
            </w:r>
            <w:r w:rsidR="00392796" w:rsidRPr="00F01693">
              <w:rPr>
                <w:position w:val="-12"/>
              </w:rPr>
              <w:pict w14:anchorId="6F943B5E">
                <v:shape id="_x0000_i1033" type="#_x0000_t75" style="width:310.5pt;height:17.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1EFC&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B11EFC&quot; wsp:rsidP=&quot;00B11EFC&quot;&gt;&lt;m:oMathPara&gt;&lt;m:oMath&gt;&lt;m:nary&gt;&lt;m:naryPr&gt;&lt;m:chr m:val=&quot;??/&gt;&lt;m:limLoc m:val=&quot;undOvr&quot;/&gt;&lt;m:ctrlPr&gt;&lt;w:rPr&gt;&lt;w:rFonts w:ascii=&quot;Cambria Math&quot; w:h-ansi=&quot;Cambria Math&quot;/&gt;&lt;wx:font wx:val=&quot;Cambria Math&quot;/&gt;&lt;w:i/&gt;&lt;/w:rPr&gt;&lt;/m:ctrlPr&gt;&lt;/m:naryPr&gt;&lt;m:sub&gt;&lt;m:rrs&gt;&lt;w:rPr&gt;&lt;w:rFonts w:ascii=&quot;Cambria Math&quot; w:h-ansi=&quot;Cambria Math&quot;/&gt;&lt;wx:font wx:val=&quot;Cambria Math&quot;/&gt;&lt;w:i/&gt;&lt;/w:rPr&gt;&lt;m:t&gt;i=1&lt;/m:t&gt;&lt;/m:r&gt;&lt;/m:sub&gt;&lt;m:sup&gt;&lt;m:r&gt;&lt;w:rPr&gt;&lt;w:rFonts w:ascii=&quot;Cambria Math&quot; w:h-ansi=&quot;Cambria Math&quot;/&gt;&lt;wx:font wx:val=&quot;Cambria Math&quot;/&gt;&lt;w:i/&gt;&lt;/w:rPr&gt;&lt;m:t&gt;n&lt;/m:t&gt;&lt;/m:r&gt;&lt;/m:sup&gt;&lt;m:e&gt;&lt;m:func&gt;&lt;m:funcPr&gt;&lt;m:ctrlPr&gt;&lt;w:rPr&gt;&lt;w:rFonts w:ascii=&quot;Cambria Math&quot; w:h-ansi=&quot;Cambria Math&quot;/&gt;&lt;wx:font wx:val=&quot;Cambria Math&quot;/&gt;&lt;/w:rPr&gt;&lt;/m:ctrlPr&gt;&lt;/m:funcPr&gt;&lt;m:fName&gt;&lt;m:r&gt;&lt;m:rPr&gt;&lt;m:sty m:val=&quot;p&quot;/&gt;&lt;/m:rPr&gt;&lt;w:rPr&gt;&lt;w:rFonts w:ascii=&quot;Cambria Math&quot; w:h-ansi=&quot;Cambria Math&quot;/&gt;&lt;wx:font wx:val=&quot;Cambria Math&quot;/&gt;&lt;/w:rPr&gt;&lt;m:t&gt;log&lt;/m:t&gt;&lt;/m:r&gt;&lt;/m:fName&gt;&lt;m:e&gt;&lt;m:r&gt;&lt;w:rPr&gt;&lt;w:rFonts w:ascii=&quot;Cambria Math&quot; w:h-ansi=&quot;Cambria Math&quot;/&gt;&lt;wx:font wx:val=&quot;Cambria Math&quot;/&gt;&lt;w:i/&gt;&lt;/w:rPr&gt;&lt;m:t&gt;f&lt;/m:t&gt;&lt;/m:r&gt;&lt;m:d&gt;&lt;m:dPr&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Y&lt;/m:t&gt;&lt;/m:r&gt;&lt;/m:e&gt;&lt;m:sub&gt;&lt;m:r&gt;&lt;w:rPr&gt;&lt;w:rFonts w:ascii=&quot;Cambria Math&quot; w:h-ansi=&quot;Cambria Math&quot;/&gt;&lt;wx:font wx:val=&quot;Cambria Math&quot;/&gt;&lt;w:i/&gt;&lt;/w:rPr&gt;&lt;m:t&gt;i&lt;/m:t&gt;&lt;/m:r&gt;&lt;/m:sub&gt;&lt;/m:sSub&gt;&lt;/m:e&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F&lt;/m:r&gt;&lt;/m:e&gt;&lt;m:sub&gt;&lt;m:r&gt;&lt;w:rPr&gt;&lt;w:rFonts w:ascii=&quot;Cambria Math&quot; w:h-ansi=&quot;Cambria Math&quot;/&gt;&lt;wx:font wx:val=&quot;Cambria Math&quot;/&gt;&lt;w:i/&gt;&lt;/w:rPr&gt;&lt;m:t&gt;i&lt;/m:t&gt;&lt;/m:r&gt;&lt;/m:sub&gt;&lt;/m:sSub&gt;&lt;/m:e&gt;&lt;/m:d&gt;&lt;m:r&gt;&lt;w:rPr&gt;&lt;w:rFonts w:ascii=&quot;Cambria Math&quot; w:h-ansi=&quot;Cambria Math&quot;/&gt;&lt;wx:font wx:val=&quot;Cambria Math&quot;/&gt;&lt;w:i/&gt;&lt;/w:rPr&gt;&lt;m:t&gt;+ ?&lt;/m:t&gt;&lt;/m:r&gt;&lt;m:nary&gt;&lt;m:naryPr&gt;&lt;m:chr m:val=&quot;??/&gt;&lt;m:limLoc m:val=&quot;undOvr&quot;/&gt;&lt;m:supHide m:val=&quot;1&quot;/&gt;&lt;m:ctrlPr&gt;&lt;w:rPr&gt;&lt;w:rFonts w:ascii=&quot;Cambria Math&quot; w:h-ansi=&quot;Cambria Math&quot;/&gt;&lt;wx:font wx:val=&quot;Cambria Math&quot;&lt;wx/&gt;&lt;w:i/&gt;&lt;/w:rPr&gt;&lt;/m:ctrlPr&gt;&lt;/m:naryPr&gt;&lt;m:sub&gt;&lt;m:r&gt;&lt;w:rPr&gt;&lt;w:rFonts w:ascii=&quot;Cambria Math&quot; w:h-ansi=&quot;Cambria Math&quot;/&gt;&lt;wx:font wx:val=&quot;Cambria Math&quot;/&gt;&lt;w:i/&gt;&lt;/w:rPr&gt;&lt;m:t&gt;i&amp;lt;j&lt;/m:t&gt;&lt;/m:r&gt;&lt;/m:sub&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lt;/m:r&gt;&lt;/m:ce&gt;&lt;m:sub&gt;&lt;m:r&gt;&lt;w:rPr&gt;&lt;w:rFonts w:ascii=&quot;Cambria Math&quot; w:h-ansi=&quot;Cambria Math&quot;/&gt;&lt;wx:font wx:val=&quot;Cambria Math&quot;/&gt;&lt;w:i/&gt;&lt;/w:rPr&gt;&lt;m:t&gt;ij&lt;/m:t&gt;&lt;/m:r&gt;&lt;/m:sub&gt;&lt;/m:sSub&gt;&lt;m:r&gt;&lt;w:rPr&gt;&lt;w:rFonts w:ascii=&quot;Cambria Math&quot; w:h-ansi=&quot;Cambria Math&quot;/&gt;&lt;wx:font wx:val=&quot;Cambria Math&quot;/&gt;&lt;w:i/&gt;&lt;/w:rPr&gt;&lt;m:t&gt;I(&lt;/m:t&gt;&lt;/m:r&gt;&lt;/m:e&gt;&lt;/m:nary&gt;&lt;/m:e&gt;&lt;/m:func&gt;&lt;/m:e&gt;&lt;/m:nary&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g&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g&lt;/m:t&gt;&lt;/m:r&gt;&lt;/m:e&gt;&lt;m:sub&gt;&lt;m:r&gt;&lt;w:rPr&gt;&lt;w:rFonts w:ascii=&quot;Cambria Math&quot; w:h-ansi=&quot;Cambria Math&quot;/&gt;&lt;wx:font wx:val=&quot;Cambria Math&quot;/&gt;&lt;w:i/&gt;&lt;/w:rPr&gt;&lt;m:t&gt;j&lt;/m:t&gt;&lt;/m:r&gt;&lt;/m:sub&gt;&lt;/m:sSub&gt;&lt;m:r&gt;&lt;w:rPr&gt;&lt;w:rFonts w:ascii=&quot;Cambria Math&quot; w:h-ansi=&quot;Cambria Math&quot;/&gt;&lt;wx:font wx:val=&quot;Cambria Math&quot;/&gt;&lt;w:i/&gt;&lt;/w:rPr&gt;&lt;m:t&gt;)-?&lt;/wm:t&gt;&lt;/m:r&gt;&lt;m:nary&gt;&lt;m:naryPr&gt;&lt;m:chr m:val=&quot;??/&gt;&lt;m:limLoc m:val=&quot;undOvr&quot;/&gt;&lt;m:ctrlPr&gt;&lt;w:rPr&gt;&lt;w:rFonts w:ascii=&quot;Cambria Math&quot; w:h-ansi=&quot;Cambria Math&quot;/&gt;&lt;wx:font wx:val=&quot;Cambria Math&quot;/&gt;&lt;w:i/&gt;&lt;/w:rPr&gt;&lt;/m:ctrlPr&gt;&lt;/m:naryPr&gt;&lt;m:sub&gt;&lt;m:r&gt;&lt;w:rPr&gt;&lt;w:rFonts w:ascii=&quot;/wCambria Math&quot; w:h-ansi=&quot;Cambria Math&quot;/&gt;&lt;wx:font wx:val=&quot;Cambria Math&quot;/&gt;&lt;w:i/&gt;&lt;/w:rPr&gt;&lt;m:t&gt;g=1&lt;/m:t&gt;&lt;/m:r&gt;&lt;/m:sub&gt;&lt;m:sup&gt;&lt;m:r&gt;&lt;w:rPr&gt;&lt;w:rFonts w:ascii=&quot;Cambria Math&quot; w:h-ansi=&quot;Cambria Math&quot;/&gt;&lt;wx:font wx:val=&quot;Cambria Math&quot;/&gt;&lt;w:i/&gt;&lt;/w:rPr&gt;&lt;m:t&gt;G&lt;/m:t&gt;&lt;/m:r&gt;&lt;/m:sup&gt;&lt;m:e&gt;&lt;m:nary&gt;&lt;m:naryPr&gt;&lt;m:chr m:val=&quot;??/&gt;&lt;m:limLoc m:val=&quot;undOvr&quot;/&gt;&lt;m:ctrlPr&gt;&lt;w:rPr&gt;&lt;w:rFonts w:ascii=&quot;Cambria Math&quot; w:h-ansi=&quot;Cambria Math&quot;/&gt;&lt;wx:font wx:val=&quot;Cambria Math&quot;/&gt;&lt;w:i/&gt;&lt;/w:rPr&gt;&lt;/m:ctrlPr&gt;&lt;/m:naryPr&gt;&lt;m:sub&gt;&lt;m:r&gt;&lt;w:rPr&gt;&lt;w:rFonts w:ascii&gt;&lt;=&quot;Cambria Math&quot; w:h-ansi=&quot;Cambria Math&quot;/&gt;&lt;wx:font wx:val=&quot;Cambria Math&quot;/&gt;&lt;w:i/&gt;&lt;/w:rPr&gt;&lt;m:t&gt;k=1&lt;/m:t&gt;&lt;/m:r&gt;&lt;/m:sub&gt;&lt;m:sup&gt;&lt;m:r&gt;&lt;w:rPr&gt;&lt;w:rFonts w:ascii=&quot;Cambria Math&quot; w:h-ansi=&quot;Cambria Math&quot;/&gt;&lt;wx:font wx:val=&quot;Cambria Math&quot;/&gt;&lt;w:i/&gt;&lt;/w:rPr&gt;&lt;m:t&gt;p&lt;/m:t&gt;&lt;/m:r&gt;&lt;/m:sup&gt;&lt;m:e&gt;&lt;m:r&gt;&lt;w:rPr&gt;&lt;w:rFonts w:ascii=&quot;Cambria Math&quot; w:h-ansi=&quot;Cambria Math&quot;/&gt;&lt;wx:font wx:val=&quot;Cambria Math&quot;/&gt;&lt;w:i/&gt;&lt;/w:rPr&gt;&lt;m:t&gt;P&lt;/m:t&gt;&lt;/m:r&gt;&lt;m:d&gt;&lt;m:dPr&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lt;/m:r&gt;&lt;/m:e&gt;&lt;m:sub&gt;&lt;m:sSub&gt;&lt;m:sSubPr&gt;&lt;m:ctrlPr&gt;&lt;w:rPr&gt;&lt;w:rFonts w:ascii=&quot;Cambria Math&quot; w:h-ansi=&quot;Cambria Math&quot;/&gt;&lt;wx:font wx:val=&quot;Cambria Math&quot;/&gt;&lt;w:i/&gt;&lt;/w:rPr&gt;&lt;/m:ctr lPr&gt;&lt;/m:sSubPr&gt;&lt;m:e&gt;&lt;m:r&gt;&lt;w:rPr&gt;&lt;w:rFonts w:ascii=&quot;Cambria Math&quot; w:h-ansi=&quot;Cambria Math&quot;/&gt;&lt;wx:font wx:val=&quot;Cambria Math&quot;/&gt;&lt;w:i/&gt;&lt;/w:rPr&gt;&lt;m:t&gt;g&lt;/m:t&gt;&lt;/m:r&gt;&lt;/m:e&gt;&lt;m:sub&gt;&lt;m:r&gt;&lt;w:rPr&gt;&lt;w:rFonts w:ascii=&quot;Cambria Math&quot; w:h-ansi=&quot;Cambria Math&quot;/&gt;&lt;wx:font wx:val=&quot;Cambria Math&quot;/&gt;&lt;w:i/&gt;&lt;/w:rPr&gt;&lt;m:t&gt;k&lt;/m:t&gt;&lt;/m:r&gt;&lt;/m:sub&gt;&lt;/m:sSub&gt;&lt;/m:sub&gt;&lt;/m:sSub&gt;&lt;/m:e&gt;&lt;/m:d&gt;&lt;m:r&gt;&lt;w:rPr&gt;&lt;w:rFonts w:ascii=&quot;Cambria Math&quot; w:h-ansi=&quot;Cambria Math&quot;/&gt;&lt;wx:font wx:val=&quot;Cambria Math&quot;/&gt;&lt;w:i/&gt;&lt;/w:rPr&gt;&lt;m:t&gt;,&lt;/m:t&gt;&lt;/m:r&gt;&lt;/m:e&gt;&lt;/m:nary&gt;&lt;/m:e&gt;&lt;/m:nary&gt;&lt;/m:oMath&gt;&lt;/m:oMathPara&gt;&lt;/w:p&gt;&l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12" o:title="" chromakey="white"/>
                </v:shape>
              </w:pict>
            </w:r>
            <w:r w:rsidRPr="00F01693">
              <w:fldChar w:fldCharType="end"/>
            </w:r>
            <w:r w:rsidR="00BB7988" w:rsidRPr="00F01693">
              <w:t xml:space="preserve"> </w:t>
            </w:r>
          </w:p>
        </w:tc>
        <w:tc>
          <w:tcPr>
            <w:tcW w:w="675" w:type="pct"/>
            <w:shd w:val="clear" w:color="auto" w:fill="auto"/>
          </w:tcPr>
          <w:p w14:paraId="5A5FD352" w14:textId="77777777" w:rsidR="00BB7988" w:rsidRPr="00F01693" w:rsidRDefault="00BB7988" w:rsidP="00F01693">
            <w:pPr>
              <w:keepNext/>
              <w:jc w:val="center"/>
            </w:pPr>
            <w:bookmarkStart w:id="6" w:name="_Ref93507831"/>
            <w:bookmarkStart w:id="7" w:name="_Ref93397759"/>
            <w:r w:rsidRPr="00F01693">
              <w:t>(</w:t>
            </w:r>
            <w:r w:rsidRPr="00F01693">
              <w:fldChar w:fldCharType="begin"/>
            </w:r>
            <w:r w:rsidRPr="00F01693">
              <w:instrText>SEQ Equation \* ARABIC</w:instrText>
            </w:r>
            <w:r w:rsidRPr="00F01693">
              <w:fldChar w:fldCharType="separate"/>
            </w:r>
            <w:r w:rsidR="00761662" w:rsidRPr="00F01693">
              <w:rPr>
                <w:noProof/>
              </w:rPr>
              <w:t>3</w:t>
            </w:r>
            <w:r w:rsidRPr="00F01693">
              <w:fldChar w:fldCharType="end"/>
            </w:r>
            <w:bookmarkEnd w:id="6"/>
            <w:r w:rsidRPr="00F01693">
              <w:t>)</w:t>
            </w:r>
            <w:bookmarkEnd w:id="7"/>
            <w:r w:rsidR="00933374" w:rsidRPr="00F01693">
              <w:t>,</w:t>
            </w:r>
          </w:p>
        </w:tc>
      </w:tr>
    </w:tbl>
    <w:p w14:paraId="5333C95A" w14:textId="77777777" w:rsidR="00D31BD4" w:rsidRPr="00F01693" w:rsidRDefault="00D31BD4" w:rsidP="00F01693"/>
    <w:p w14:paraId="04C06C19" w14:textId="6DB6E95A" w:rsidR="00453692" w:rsidRPr="00F01693" w:rsidRDefault="00BB7988" w:rsidP="00F01693">
      <w:r w:rsidRPr="00F01693">
        <w:t>Here,</w:t>
      </w:r>
      <w:r w:rsidR="007165D5" w:rsidRPr="00F01693">
        <w:rPr>
          <w:i/>
        </w:rPr>
        <w:t xml:space="preserv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Pr="00F01693">
        <w:t xml:space="preserve"> </w:t>
      </w:r>
      <w:r w:rsidR="007165D5" w:rsidRPr="00F01693">
        <w:t xml:space="preserve">is </w:t>
      </w:r>
      <m:oMath>
        <m:f>
          <m:fPr>
            <m:ctrlPr>
              <w:rPr>
                <w:rFonts w:ascii="Cambria Math" w:hAnsi="Cambria Math"/>
                <w:i/>
              </w:rPr>
            </m:ctrlPr>
          </m:fPr>
          <m:num>
            <m:sSub>
              <m:sSubPr>
                <m:ctrlPr>
                  <w:rPr>
                    <w:rFonts w:ascii="Cambria Math" w:hAnsi="Cambria Math"/>
                    <w:i/>
                  </w:rPr>
                </m:ctrlPr>
              </m:sSubPr>
              <m:e>
                <m:r>
                  <w:rPr>
                    <w:rFonts w:ascii="Cambria Math" w:hAnsi="Cambria Math"/>
                  </w:rPr>
                  <m:t>y</m:t>
                </m:r>
              </m:e>
              <m:sub>
                <m:r>
                  <w:rPr>
                    <w:rFonts w:ascii="Cambria Math" w:hAnsi="Cambria Math"/>
                  </w:rPr>
                  <m:t>i</m:t>
                </m:r>
              </m:sub>
            </m:sSub>
          </m:num>
          <m:den>
            <m:sSup>
              <m:sSupPr>
                <m:ctrlPr>
                  <w:rPr>
                    <w:rFonts w:ascii="Cambria Math" w:hAnsi="Cambria Math"/>
                    <w:i/>
                  </w:rPr>
                </m:ctrlPr>
              </m:sSupPr>
              <m:e>
                <m:r>
                  <w:rPr>
                    <w:rFonts w:ascii="Cambria Math" w:hAnsi="Cambria Math"/>
                  </w:rPr>
                  <m:t>Pop</m:t>
                </m:r>
              </m:e>
              <m:sup>
                <m:r>
                  <w:rPr>
                    <w:rFonts w:ascii="Cambria Math" w:hAnsi="Cambria Math"/>
                  </w:rPr>
                  <m:t>i</m:t>
                </m:r>
              </m:sup>
            </m:sSup>
          </m:den>
        </m:f>
      </m:oMath>
      <w:r w:rsidR="007165D5" w:rsidRPr="00F01693">
        <w:t xml:space="preserve"> </w:t>
      </w:r>
      <w:r w:rsidR="00A4158F" w:rsidRPr="00F01693">
        <w:t xml:space="preserve">that represents </w:t>
      </w:r>
      <w:r w:rsidR="007165D5" w:rsidRPr="00F01693">
        <w:t xml:space="preserve">first dose vaccination rates, </w:t>
      </w:r>
      <m:oMath>
        <m:r>
          <w:rPr>
            <w:rFonts w:ascii="Cambria Math" w:hAnsi="Cambria Math"/>
          </w:rPr>
          <m:t>ω</m:t>
        </m:r>
      </m:oMath>
      <w:r w:rsidR="00AE1311" w:rsidRPr="00F01693">
        <w:t xml:space="preserve"> is </w:t>
      </w:r>
      <w:r w:rsidR="000868EE" w:rsidRPr="00F01693">
        <w:t xml:space="preserve">a </w:t>
      </w:r>
      <w:r w:rsidR="00D37327" w:rsidRPr="00F01693">
        <w:t xml:space="preserve">spatial </w:t>
      </w:r>
      <w:r w:rsidR="00344A7F" w:rsidRPr="00F01693">
        <w:t>contingency matrix</w:t>
      </w:r>
      <w:r w:rsidR="006F0286" w:rsidRPr="00F01693">
        <w:t xml:space="preserve"> to generate the local weightings</w:t>
      </w:r>
      <w:r w:rsidR="00DC7C36" w:rsidRPr="00F01693">
        <w:t>. T</w:t>
      </w:r>
      <w:r w:rsidR="00504EDE" w:rsidRPr="00F01693">
        <w:t xml:space="preserve">he </w:t>
      </w:r>
      <w:r w:rsidR="00E27EA3" w:rsidRPr="00F01693">
        <w:t xml:space="preserve">four nearest </w:t>
      </w:r>
      <w:r w:rsidR="00BF2490" w:rsidRPr="00F01693">
        <w:t>neighbours</w:t>
      </w:r>
      <w:r w:rsidR="00504EDE" w:rsidRPr="00F01693">
        <w:t xml:space="preserve"> for each MSOA </w:t>
      </w:r>
      <w:r w:rsidR="008F71B5" w:rsidRPr="00F01693">
        <w:t>were us</w:t>
      </w:r>
      <w:r w:rsidR="00F45B5A" w:rsidRPr="00F01693">
        <w:t>ed</w:t>
      </w:r>
      <w:r w:rsidR="008F71B5" w:rsidRPr="00F01693">
        <w:t xml:space="preserve"> in this </w:t>
      </w:r>
      <w:r w:rsidR="009623DD" w:rsidRPr="00F01693">
        <w:t>study</w:t>
      </w:r>
      <w:r w:rsidR="00192463" w:rsidRPr="00F01693">
        <w:t xml:space="preserve">. </w:t>
      </w:r>
      <w:r w:rsidR="00C30714" w:rsidRPr="00F01693">
        <w:t xml:space="preserve">λ </w:t>
      </w:r>
      <w:r w:rsidR="001161D6" w:rsidRPr="00F01693">
        <w:t xml:space="preserve">and </w:t>
      </w:r>
      <m:oMath>
        <m:r>
          <w:rPr>
            <w:rFonts w:ascii="Cambria Math" w:hAnsi="Cambria Math"/>
          </w:rPr>
          <m:t>P</m:t>
        </m:r>
      </m:oMath>
      <w:r w:rsidR="001161D6" w:rsidRPr="00F01693">
        <w:t xml:space="preserve"> are both part of </w:t>
      </w:r>
      <w:r w:rsidR="00C30714" w:rsidRPr="00F01693">
        <w:t xml:space="preserve">a penalty </w:t>
      </w:r>
      <w:r w:rsidR="001161D6" w:rsidRPr="00F01693">
        <w:t>function</w:t>
      </w:r>
      <w:r w:rsidR="00BF5597" w:rsidRPr="00F01693">
        <w:t xml:space="preserve"> operating to shrink and regularise each the values of the coefficients for each cluster</w:t>
      </w:r>
      <w:r w:rsidR="001161D6" w:rsidRPr="00F01693">
        <w:t xml:space="preserve"> </w:t>
      </w:r>
      <w:r w:rsidR="00BD6ED1" w:rsidRPr="00F01693">
        <w:rPr>
          <w:noProof/>
        </w:rPr>
        <w:t>(Tibshirani, 1996</w:t>
      </w:r>
      <w:r w:rsidR="00BF5597" w:rsidRPr="00F01693">
        <w:rPr>
          <w:noProof/>
        </w:rPr>
        <w:t xml:space="preserve">; </w:t>
      </w:r>
      <w:proofErr w:type="spellStart"/>
      <w:r w:rsidR="00BF5597" w:rsidRPr="00F01693">
        <w:t>Sugasawa</w:t>
      </w:r>
      <w:proofErr w:type="spellEnd"/>
      <w:r w:rsidR="00BF5597" w:rsidRPr="00F01693">
        <w:t xml:space="preserve">, </w:t>
      </w:r>
      <w:r w:rsidR="00BF5597" w:rsidRPr="00F01693">
        <w:rPr>
          <w:noProof/>
        </w:rPr>
        <w:t>2021</w:t>
      </w:r>
      <w:r w:rsidR="00BD6ED1" w:rsidRPr="00F01693">
        <w:rPr>
          <w:noProof/>
        </w:rPr>
        <w:t>)</w:t>
      </w:r>
      <w:r w:rsidR="007D1BF8" w:rsidRPr="00F01693">
        <w:t xml:space="preserve">. </w:t>
      </w:r>
      <w:r w:rsidR="001161D6" w:rsidRPr="00F01693">
        <w:t xml:space="preserve">This </w:t>
      </w:r>
      <w:r w:rsidR="00BF5597" w:rsidRPr="00F01693">
        <w:t>part of the equation</w:t>
      </w:r>
      <w:r w:rsidR="00EF4747" w:rsidRPr="00F01693">
        <w:t xml:space="preserve"> </w:t>
      </w:r>
      <w:r w:rsidR="008A4788" w:rsidRPr="00F01693">
        <w:t xml:space="preserve">allows </w:t>
      </w:r>
      <w:r w:rsidR="001161D6" w:rsidRPr="00F01693">
        <w:t>coefficients to vary</w:t>
      </w:r>
      <w:r w:rsidR="005E7F57" w:rsidRPr="00F01693">
        <w:t xml:space="preserve"> </w:t>
      </w:r>
      <w:r w:rsidR="00EF4747" w:rsidRPr="00F01693">
        <w:t>spatially</w:t>
      </w:r>
      <w:r w:rsidR="001161D6" w:rsidRPr="00F01693">
        <w:t>,</w:t>
      </w:r>
      <w:r w:rsidR="00EF4747" w:rsidRPr="00F01693">
        <w:t xml:space="preserve"> </w:t>
      </w:r>
      <w:r w:rsidR="00F62970" w:rsidRPr="00F01693">
        <w:t xml:space="preserve">but </w:t>
      </w:r>
      <w:r w:rsidR="001161D6" w:rsidRPr="00F01693">
        <w:t xml:space="preserve">smooths them in neighbouring areas so that they are more </w:t>
      </w:r>
      <w:r w:rsidR="00F62970" w:rsidRPr="00F01693">
        <w:t>homogeneous within clusters</w:t>
      </w:r>
      <w:r w:rsidR="00503357" w:rsidRPr="00F01693">
        <w:t xml:space="preserve"> </w:t>
      </w:r>
      <w:r w:rsidR="00503357" w:rsidRPr="00F01693">
        <w:rPr>
          <w:noProof/>
        </w:rPr>
        <w:t>(Li and Sang, 2019)</w:t>
      </w:r>
      <w:r w:rsidR="00CA569C" w:rsidRPr="00F01693">
        <w:t xml:space="preserve">. </w:t>
      </w:r>
    </w:p>
    <w:p w14:paraId="64FFABDC" w14:textId="77777777" w:rsidR="00453692" w:rsidRPr="00F01693" w:rsidRDefault="00453692" w:rsidP="00F01693"/>
    <w:p w14:paraId="3F70FA47" w14:textId="038236E2" w:rsidR="00BB7988" w:rsidRPr="00F01693" w:rsidRDefault="000A1139" w:rsidP="00F01693">
      <w:r w:rsidRPr="00F01693">
        <w:t>SFCR</w:t>
      </w:r>
      <w:r w:rsidR="000B0B0C" w:rsidRPr="00F01693">
        <w:t xml:space="preserve"> produce</w:t>
      </w:r>
      <w:r w:rsidR="00FA2D2B" w:rsidRPr="00F01693">
        <w:t>s</w:t>
      </w:r>
      <w:r w:rsidR="001E67E7" w:rsidRPr="00F01693">
        <w:t xml:space="preserve"> better estimate</w:t>
      </w:r>
      <w:r w:rsidR="00BF5597" w:rsidRPr="00F01693">
        <w:t>s</w:t>
      </w:r>
      <w:r w:rsidR="001E67E7" w:rsidRPr="00F01693">
        <w:t xml:space="preserve"> than</w:t>
      </w:r>
      <w:r w:rsidR="00453692" w:rsidRPr="00F01693">
        <w:t xml:space="preserve"> SCR</w:t>
      </w:r>
      <w:r w:rsidR="00945C71" w:rsidRPr="00F01693">
        <w:t xml:space="preserve"> because regression coefficients for each cluster are based on both the similarity of the covariates as well as geographically neighbouring locations</w:t>
      </w:r>
      <w:r w:rsidR="00BF5597" w:rsidRPr="00F01693">
        <w:t xml:space="preserve"> (</w:t>
      </w:r>
      <w:proofErr w:type="spellStart"/>
      <w:r w:rsidR="00E3641E" w:rsidRPr="00F01693">
        <w:t>Sugasawa</w:t>
      </w:r>
      <w:proofErr w:type="spellEnd"/>
      <w:r w:rsidR="00E3641E" w:rsidRPr="00F01693">
        <w:t xml:space="preserve"> and Murakami</w:t>
      </w:r>
      <w:r w:rsidR="00BF5597" w:rsidRPr="00F01693">
        <w:t>,</w:t>
      </w:r>
      <w:r w:rsidR="00F90630" w:rsidRPr="00F01693">
        <w:t xml:space="preserve"> </w:t>
      </w:r>
      <w:r w:rsidR="00E3641E" w:rsidRPr="00F01693">
        <w:rPr>
          <w:noProof/>
        </w:rPr>
        <w:t>2021)</w:t>
      </w:r>
      <w:r w:rsidR="00FD22EF" w:rsidRPr="00F01693">
        <w:t>.</w:t>
      </w:r>
      <w:r w:rsidR="00CA569C" w:rsidRPr="00F01693">
        <w:t xml:space="preserve"> </w:t>
      </w:r>
      <w:r w:rsidR="00AE4213" w:rsidRPr="00F01693">
        <w:t xml:space="preserve">Note that updating </w:t>
      </w:r>
      <m:oMath>
        <m:r>
          <w:rPr>
            <w:rFonts w:ascii="Cambria Math" w:hAnsi="Cambria Math"/>
          </w:rPr>
          <m:t>θ</m:t>
        </m:r>
      </m:oMath>
      <w:r w:rsidR="00554D8A" w:rsidRPr="00F01693">
        <w:t xml:space="preserve"> under SFCR can be expressed as</w:t>
      </w:r>
      <w:r w:rsidR="0091040C" w:rsidRPr="00F01693">
        <w:t>:</w:t>
      </w:r>
    </w:p>
    <w:p w14:paraId="6C3E4A16" w14:textId="77777777" w:rsidR="00BE1A1D" w:rsidRPr="00F01693" w:rsidRDefault="00BE1A1D" w:rsidP="00F01693"/>
    <w:tbl>
      <w:tblPr>
        <w:tblW w:w="5000" w:type="pct"/>
        <w:tblLook w:val="04A0" w:firstRow="1" w:lastRow="0" w:firstColumn="1" w:lastColumn="0" w:noHBand="0" w:noVBand="1"/>
      </w:tblPr>
      <w:tblGrid>
        <w:gridCol w:w="7807"/>
        <w:gridCol w:w="1219"/>
      </w:tblGrid>
      <w:tr w:rsidR="005F7973" w:rsidRPr="00F01693" w14:paraId="68122AC2" w14:textId="77777777" w:rsidTr="00402169">
        <w:tc>
          <w:tcPr>
            <w:tcW w:w="4325" w:type="pct"/>
            <w:shd w:val="clear" w:color="auto" w:fill="auto"/>
            <w:vAlign w:val="center"/>
          </w:tcPr>
          <w:p w14:paraId="2CAD1518" w14:textId="77777777" w:rsidR="005F7973" w:rsidRPr="00F01693" w:rsidRDefault="00392796" w:rsidP="00F01693">
            <w:pPr>
              <w:jc w:val="center"/>
              <w:rPr>
                <w:b/>
                <w:bCs/>
              </w:rPr>
            </w:pPr>
            <w:r w:rsidRPr="00F01693">
              <w:pict w14:anchorId="1171AD35">
                <v:shape id="_x0000_i1034" type="#_x0000_t75" style="width:174pt;height:38.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106&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Pr=&quot;00506106&quot; wsp:rsidRDefault=&quot;00506106&quot; wsp:rsidP=&quot;00506106&quot;&gt;&lt;m:oMathPara&gt;&lt;m:oMath&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g&lt;/m:tt&gt;&lt;/m:r&gt;&lt;/m:sub&gt;&lt;m:sup&gt;&lt;m:r&gt;&lt;w:rPr&gt;&lt;w:rFonts w:ascii=&quot;Cambria Math&quot; w:h-ansi=&quot;Cambria Math&quot;/&gt;&lt;wx:font wx:val=&quot;Cambria Math&quot;/&gt;&lt;w:i/&gt;&lt;/w:rPr&gt;&lt;m:t&gt;k+1&lt;/m:t&gt;&lt;/m:r&gt;&lt;/m:sup&gt;&lt;/m:sSubSup&gt;&lt;m:r&gt;&lt;w:rPr&gt;&lt;w:rFonts w:ascii=&quot;Cambria Math&quot; w:h-ansi=&quot;Cambria Math&quot;/&gt;&lt;wx:font wx:val=&quot;Cambria Math&quot;/&gt;&lt;w:i/&gt;&lt;/w:rPr&gt;&lt;m:t&gt;=&lt;/m:t&gt;&lt;/m:r&gt;&lt;m:eqArr&gt;&lt;m:eqArrPr&gt;&lt;m:ctrlPr&gt;&lt;w:rPr&gt;&lt;w:rFonts w:ascii=&quot;Cambria Math&quot; w:h-ansi=&quot;Cambria Math&quot;/&gt;&lt;wx:font wx:val=&quot;Cambria Math&quot;/&gt;&lt;w:i/&gt;&lt;/w:rPr&gt;&lt;/m:ctrlPr&gt;&lt;/m:eqArrPr&gt;&lt;m:e&gt;&lt;m:r&gt;&lt;m:rPr&gt;&lt;m:sty m:val=&quot;p&quot;/&gt;&lt;/m:rPr&gt;&lt;w:rPr&gt;&lt;w:rFonts w:ascii=&quot;Cambria Math&quot; w:h-ansi=&quot;Cambria Math&quot;/&gt;&lt;wx:font wx:val=&quot;Cambria Math&quot;/&gt;&lt;/w:rPr&gt;&lt;m:t&gt;argmax &lt;/m:t&gt;&lt;/m:r&gt;&lt;/m:e&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lt;/m:r&gt;&lt;/m:e&gt;&lt;m:sub&gt;&lt;m:r&gt;&lt;w:rPr&gt;&lt;w:rFonts w:ascii=&quot;Cambria Math&quot; w:vh-ansi=&quot;Cambria Math&quot;/&gt;&lt;wx:font wx:val=&quot;Cambria Math&quot;/&gt;&lt;w:i/&gt;&lt;/w:rPr&gt;&lt;m:t&gt;g&lt;/m:t&gt;&lt;/m:r&gt;&lt;/m:sub&gt;&lt;/m:sSub&gt;&lt;/m:e&gt;&lt;/m:eqArr&gt;&lt;m:nary&gt;&lt;m:naryPr&gt;&lt;m:chr m:val=&quot;??/&gt;&lt;m:limLoc m:val=&quot;undOvr&quot;/&gt;&lt;m:ctrlPr&gt;&lt;w:rPr&gt;&lt;w:rFonts w:ascii=&quot;Cambria Math&quot; w:h-ansi=&quot;Cambria Mat:vh&quot;/&gt;&lt;wx:font wx:val=&quot;Cambria Math&quot;/&gt;&lt;w:i/&gt;&lt;/w:rPr&gt;&lt;/m:ctrlPr&gt;&lt;/m:naryPr&gt;&lt;m:sub&gt;&lt;m:r&gt;&lt;w:rPr&gt;&lt;w:rFonts w:ascii=&quot;Cambria Math&quot; w:h-ansi=&quot;Cambria Math&quot;/&gt;&lt;wx:font wx:val=&quot;Cambria Math&quot;/&gt;&lt;w:i/&gt;&lt;/w:rPr&gt;&lt;m:t&gt;i=1&lt;/m:t&gt;&lt;/m:r&gt;&lt;/m:sub&gt;&lt;m:sup&gt;&lt;m:r&gt;&lt;w:rPr&gt;&lt;w:rFonts w:ascii=&quot;Cambria Math&quot; w:h-ansi=&quot;Cambria Math&quot;/&gt;&lt;wx:font wx:val=&quot;Cambria Math&quot;/&gt;&lt;w:i/&gt;&lt;/w:rPr&gt;&lt;m:t&gt;n&lt;/m:t&gt;&lt;/m:r&gt;&lt;/m:sup&gt;&lt;m:e&gt;&lt;m:sSubSup&gt;&lt;m:sSubSupPr&gt;&lt;m:ctrlPr&gt;&lt;w:rPr&gt;&lt;w:rFonts w:ascii=&quot;Cambria Math&quot; w:h-ansi=&quot;Cambria Math&quot;/&gt;&lt;wx:font wx:val=&quot;Cambria Math&quot;/&gt;&lt;w:i/&gt;&lt;/w:rPr&gt;&lt;/m:ctrlPr&gt;&lt;/m:sSubSupPr&gt;&lt;m:e&gt;&lt;m:r&gt;&lt;w:rPr&gt;&lt;w:rFonts w:ascii=&quot;Cambria Math&quot; w:h-ansi=&quot;Cambria Math&quot;/&gt;&lt;wx:font wx:val=&quot;Cambria Math&quot;/&gt;&lt;w:i/&gt;&lt;/w:rPr&gt;&lt;m:t&gt;?&lt;/m:t&gt;&lt;/m:r&gt;&lt;/m:e&gt;&lt;m:sub&gt;&lt;m:r&gt;&lt;w:rPr&gt;&lt;w:rFonts w:ascii=&quot;Cambria Math&quot; w:h-ansi=&quot;Cambria Mawth&quot;/&gt;&lt;wx:font wx:val=&quot;Cambria Math&quot;/&gt;&lt;w:i/&gt;&lt;/w:rPr&gt;&lt;m:t&gt;ig&lt;/m:t&gt;&lt;/m:r&gt;&lt;/m:sub&gt;&lt;m:sup&gt;&lt;m:r&gt;&lt;w:rPr&gt;&lt;w:rFonts w:ascii=&quot;Cambria Math&quot; w:h-ansi=&quot;Cambria Math&quot;/&gt;&lt;wx:font wx:val=&quot;Cambria Math&quot;/&gt;&lt;w:i/&gt;&lt;/w:rPr&gt;&lt;m:t&gt;k&lt;/m:t&gt;&lt;/m:r&gt;&lt;/m:sup&gt;&lt;/m:sSubSup&gt;&lt;/m:e&gt;&lt;/m:nary&gt;&lt;m:func&gt;&lt;m:funcPr&gt;&lt;m:ctrlPr&gt;&lt;w:rPr&gt;&lt;w:rFonts w:ascii=&quot;Cambria Math&quot; w:h-ansi=&quot;Cambria Math&quot;/&gt;&lt;wx:font wx:val=&quot;Cambria Math&quot;/&gt;&lt;w:i/&gt;&lt;/w:rPr&gt;&lt;/m:ctrlPr&gt;&lt;/m:funcPr&gt;&lt;m:fName&gt;&lt;m:r&gt;&lt;m:rPr&gt;&lt;m:sty m:val=&quot;p&quot;/&gt;&lt;/m:rPr&gt;&lt;w:rPr&gt;&lt;w:rFonts w:ascii=&quot;Cambria Math&quot; w:h-ansi=&quot;Cambria Math&quot;/&gt;&lt;wx:font wx:val=&quot;Cambria Math&quot;/&gt;&lt;/w:rPr&gt;&lt;m:t&gt;log&lt;/m:t&gt;&lt;/m:r&gt;&lt;/m:fName&gt;&lt;m:e&gt;&lt;m:d&gt;&lt;m:dPr&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Y&lt;/m:t&gt;&lt;/m:r&gt;&lt;/m:e&gt;&lt;m:sub&gt;&lt;m:r&gt;&lt;w:rPr&gt;&lt;w:rFonts w:ascii=&quot;Cambria Math&quot; w:h-ansi=&quot;Cambria Math&quot;/&gt;&lt;wx:font wx:val=&quot;Cambria Math&quot;/&gt;&lt;w:i/&gt;&lt;/w:rPr&gt;&lt;m:t&gt;i&lt;/m:t&gt;&lt;/m:r&gt;&lt;/m:sub&gt;&lt;/m:sSub&gt;&lt;/m:e&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g&lt;/m:t&gt;&lt;/m:r&gt;&lt;/m:sub&gt;&lt;/m:sSutb&gt;&lt;/m:e&gt;&lt;/m:d&gt;&lt;m:r&gt;&lt;w:rPr&gt;&lt;w:rFonts w:ascii=&quot;Cambria Math&quot; w:h-ansi=&quot;Cambria Math&quot;/&gt;&lt;wx:font wx:val=&quot;Cambria Math&quot;/&gt;&lt;w:i/&gt;&lt;/w:rPr&gt;&lt;m:t&gt;.&lt;/m:t&gt;&lt;/m:r&gt;&lt;/m:e&gt;&lt;/m:func&gt;&lt;/m:oMath&gt;&lt;/m:oMathPara&gt;&lt;/w:p&gt;&lt;w:sectPr wsp:rsidR=&quot;00000000&quot; wsp:rsidRPr=&quot;00506106&quot;&gt;&lt;w:pgSz w:w=&quot;12240&quot; w:h=&quot;15840&quot;/&gt;&lt;w:pgMar w:top=&quot;1701&quot; w:right=&quot;1440&quot; w:bottom=&quot;1440&quot; w:left=&quot;1440&quot; w:header=&quot;720&quot; w:footer=&quot;720&quot; w:gutter=&quot;0&quot;/&gt;&lt;w:cols w:space=&quot;720&quot;/&gt;&lt;/w:sectPr&gt;&lt;/wx:sect&gt;&lt;/w:body&gt;&lt;/w:wordDocument&gt;">
                  <v:imagedata r:id="rId13" o:title="" chromakey="white"/>
                </v:shape>
              </w:pict>
            </w:r>
          </w:p>
        </w:tc>
        <w:tc>
          <w:tcPr>
            <w:tcW w:w="675" w:type="pct"/>
            <w:shd w:val="clear" w:color="auto" w:fill="auto"/>
            <w:vAlign w:val="center"/>
          </w:tcPr>
          <w:p w14:paraId="070F112A" w14:textId="77777777" w:rsidR="005F7973" w:rsidRPr="00F01693" w:rsidRDefault="005F7973" w:rsidP="00F01693">
            <w:pPr>
              <w:keepNext/>
              <w:jc w:val="center"/>
            </w:pPr>
            <w:r w:rsidRPr="00F01693">
              <w:t>(</w:t>
            </w:r>
            <w:r w:rsidRPr="00F01693">
              <w:fldChar w:fldCharType="begin"/>
            </w:r>
            <w:r w:rsidRPr="00F01693">
              <w:instrText>SEQ Equation \* ARABIC</w:instrText>
            </w:r>
            <w:r w:rsidRPr="00F01693">
              <w:fldChar w:fldCharType="separate"/>
            </w:r>
            <w:r w:rsidR="004D6B1C" w:rsidRPr="00F01693">
              <w:rPr>
                <w:noProof/>
              </w:rPr>
              <w:t>4</w:t>
            </w:r>
            <w:r w:rsidRPr="00F01693">
              <w:fldChar w:fldCharType="end"/>
            </w:r>
            <w:r w:rsidRPr="00F01693">
              <w:t>)</w:t>
            </w:r>
            <w:r w:rsidR="005865AC" w:rsidRPr="00F01693">
              <w:t>.</w:t>
            </w:r>
          </w:p>
        </w:tc>
      </w:tr>
    </w:tbl>
    <w:p w14:paraId="1BFF3EA7" w14:textId="77777777" w:rsidR="00DF5963" w:rsidRPr="00F01693" w:rsidRDefault="00DF5963" w:rsidP="00F01693"/>
    <w:p w14:paraId="2A134EE8" w14:textId="63F37856" w:rsidR="00C00452" w:rsidRPr="00F01693" w:rsidRDefault="00131A53" w:rsidP="00F01693">
      <w:r w:rsidRPr="00F01693">
        <w:t>where,</w:t>
      </w:r>
      <w:r w:rsidR="00117230" w:rsidRPr="00F01693">
        <w:t xml:space="preserve"> </w:t>
      </w:r>
      <w:r w:rsidR="00402169" w:rsidRPr="00F01693">
        <w:fldChar w:fldCharType="begin"/>
      </w:r>
      <w:r w:rsidR="00402169" w:rsidRPr="00F01693">
        <w:instrText xml:space="preserve"> QUOTE </w:instrText>
      </w:r>
      <w:r w:rsidR="00392796" w:rsidRPr="00F01693">
        <w:rPr>
          <w:position w:val="-12"/>
        </w:rPr>
        <w:pict w14:anchorId="736C0258">
          <v:shape id="_x0000_i1035" type="#_x0000_t75" style="width:1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048&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0B1048&quot; wsp:rsidP=&quot;000B1048&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ig&lt;/m:t&gt;&lt;/m:r&gt;&lt;/m:sub&gt;&lt;/m:sSub&gt;&lt;/m:oMasth&gt;&lt;/m:oMathPara&gt;&lt;/w:p&gt;&l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14" o:title="" chromakey="white"/>
          </v:shape>
        </w:pict>
      </w:r>
      <w:r w:rsidR="00402169" w:rsidRPr="00F01693">
        <w:instrText xml:space="preserve"> </w:instrText>
      </w:r>
      <w:r w:rsidR="00402169" w:rsidRPr="00F01693">
        <w:fldChar w:fldCharType="separate"/>
      </w:r>
      <w:r w:rsidR="00392796" w:rsidRPr="00F01693">
        <w:rPr>
          <w:position w:val="-12"/>
        </w:rPr>
        <w:pict w14:anchorId="510E97E1">
          <v:shape id="_x0000_i1036" type="#_x0000_t75" style="width:15pt;height:1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048&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0B1048&quot; wsp:rsidP=&quot;000B1048&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lt;/m:t&gt;&lt;/m:r&gt;&lt;/m:e&gt;&lt;m:sub&gt;&lt;m:r&gt;&lt;w:rPr&gt;&lt;w:rFonts w:ascii=&quot;Cambria Math&quot; w:h-ansi=&quot;Cambria Math&quot;/&gt;&lt;wx:font wx:val=&quot;Cambria Math&quot;/&gt;&lt;w:i/&gt;&lt;/w:rPr&gt;&lt;m:t&gt;ig&lt;/m:t&gt;&lt;/m:r&gt;&lt;/m:sub&gt;&lt;/m:sSub&gt;&lt;/m:oMasth&gt;&lt;/m:oMathPara&gt;&lt;/w:p&gt;&l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14" o:title="" chromakey="white"/>
          </v:shape>
        </w:pict>
      </w:r>
      <w:r w:rsidR="00402169" w:rsidRPr="00F01693">
        <w:fldChar w:fldCharType="end"/>
      </w:r>
      <w:r w:rsidR="00DF5963" w:rsidRPr="00F01693">
        <w:t xml:space="preserve"> </w:t>
      </w:r>
      <w:r w:rsidR="0059068D" w:rsidRPr="00F01693">
        <w:t xml:space="preserve">denotes </w:t>
      </w:r>
      <w:r w:rsidR="00DF5963" w:rsidRPr="00F01693">
        <w:t xml:space="preserve">the conditional </w:t>
      </w:r>
      <w:r w:rsidR="00AE4708" w:rsidRPr="00F01693">
        <w:t xml:space="preserve">probability </w:t>
      </w:r>
      <w:r w:rsidR="00172342" w:rsidRPr="00F01693">
        <w:t xml:space="preserve">of </w:t>
      </w:r>
      <m:oMath>
        <m:sSub>
          <m:sSubPr>
            <m:ctrlPr>
              <w:rPr>
                <w:rFonts w:ascii="Cambria Math" w:hAnsi="Cambria Math"/>
                <w:i/>
              </w:rPr>
            </m:ctrlPr>
          </m:sSubPr>
          <m:e>
            <m:r>
              <w:rPr>
                <w:rFonts w:ascii="Cambria Math" w:hAnsi="Cambria Math"/>
              </w:rPr>
              <m:t>g</m:t>
            </m:r>
          </m:e>
          <m:sub>
            <m:r>
              <w:rPr>
                <w:rFonts w:ascii="Cambria Math" w:hAnsi="Cambria Math"/>
              </w:rPr>
              <m:t>i</m:t>
            </m:r>
          </m:sub>
        </m:sSub>
        <m:r>
          <w:rPr>
            <w:rFonts w:ascii="Cambria Math" w:hAnsi="Cambria Math"/>
          </w:rPr>
          <m:t>=g</m:t>
        </m:r>
      </m:oMath>
      <w:r w:rsidR="00C44613" w:rsidRPr="00F01693">
        <w:t xml:space="preserve"> </w:t>
      </w:r>
      <w:r w:rsidR="00C50660" w:rsidRPr="00F01693">
        <w:t xml:space="preserve">using </w:t>
      </w:r>
      <w:r w:rsidR="004772B8" w:rsidRPr="00F01693">
        <w:t>smoothed weight function</w:t>
      </w:r>
      <w:r w:rsidR="00094BCD" w:rsidRPr="00F01693">
        <w:t>s</w:t>
      </w:r>
      <w:r w:rsidR="00AE0D1D" w:rsidRPr="00F01693">
        <w:t xml:space="preserve"> </w:t>
      </w:r>
      <w:r w:rsidR="00172342" w:rsidRPr="00F01693">
        <w:t xml:space="preserve">with </w:t>
      </w:r>
      <w:r w:rsidR="00B1088B" w:rsidRPr="00F01693">
        <w:t>the degree of fuzziness</w:t>
      </w:r>
      <w:r w:rsidR="00172342" w:rsidRPr="00F01693">
        <w:t xml:space="preserve"> set at</w:t>
      </w:r>
      <w:r w:rsidR="00B1088B" w:rsidRPr="00F01693">
        <w:t xml:space="preserve"> </w:t>
      </w:r>
      <m:oMath>
        <m:r>
          <w:rPr>
            <w:rFonts w:ascii="Cambria Math" w:hAnsi="Cambria Math"/>
          </w:rPr>
          <m:t>δ</m:t>
        </m:r>
      </m:oMath>
      <w:r w:rsidR="00B1088B" w:rsidRPr="00F01693">
        <w:t xml:space="preserve">=1 </w:t>
      </w:r>
      <w:r w:rsidR="00AE0D1D" w:rsidRPr="00F01693">
        <w:t>(</w:t>
      </w:r>
      <w:r w:rsidR="008A266F" w:rsidRPr="00F01693">
        <w:t xml:space="preserve">for more details, see </w:t>
      </w:r>
      <w:proofErr w:type="spellStart"/>
      <w:r w:rsidR="00390AE6" w:rsidRPr="00F01693">
        <w:t>S</w:t>
      </w:r>
      <w:r w:rsidR="00390AE6" w:rsidRPr="00F01693">
        <w:rPr>
          <w:noProof/>
        </w:rPr>
        <w:t>ugasawa</w:t>
      </w:r>
      <w:proofErr w:type="spellEnd"/>
      <w:r w:rsidR="00390AE6" w:rsidRPr="00F01693">
        <w:rPr>
          <w:noProof/>
        </w:rPr>
        <w:t xml:space="preserve"> and Murakami</w:t>
      </w:r>
      <w:r w:rsidR="008A266F" w:rsidRPr="00F01693">
        <w:rPr>
          <w:noProof/>
        </w:rPr>
        <w:t>, 2021).</w:t>
      </w:r>
      <w:r w:rsidR="00390AE6" w:rsidRPr="00F01693">
        <w:rPr>
          <w:noProof/>
        </w:rPr>
        <w:t xml:space="preserve"> </w:t>
      </w:r>
    </w:p>
    <w:p w14:paraId="41C6E3A3" w14:textId="77777777" w:rsidR="006652CB" w:rsidRPr="00F01693" w:rsidRDefault="006652CB" w:rsidP="00F01693"/>
    <w:p w14:paraId="0617B764" w14:textId="77777777" w:rsidR="00046CE5" w:rsidRPr="00F01693" w:rsidRDefault="00273438" w:rsidP="00F01693">
      <w:pPr>
        <w:pStyle w:val="Heading1"/>
      </w:pPr>
      <w:r w:rsidRPr="00F01693">
        <w:t>R</w:t>
      </w:r>
      <w:r w:rsidR="00046CE5" w:rsidRPr="00F01693">
        <w:t>esults</w:t>
      </w:r>
    </w:p>
    <w:p w14:paraId="56E31C44" w14:textId="47B7175F" w:rsidR="00AB62C0" w:rsidRPr="00F01693" w:rsidRDefault="5AE68B6F" w:rsidP="00F01693">
      <w:r w:rsidRPr="00F01693">
        <w:t xml:space="preserve">COVID-19 </w:t>
      </w:r>
      <w:r w:rsidR="2027F0EC" w:rsidRPr="00F01693">
        <w:t xml:space="preserve">first dose </w:t>
      </w:r>
      <w:r w:rsidRPr="00F01693">
        <w:t xml:space="preserve">vaccination coverage in England </w:t>
      </w:r>
      <w:r w:rsidR="311E9B37" w:rsidRPr="00F01693">
        <w:t>of</w:t>
      </w:r>
      <w:r w:rsidRPr="00F01693">
        <w:t xml:space="preserve"> people aged 25 to 50 </w:t>
      </w:r>
      <w:r w:rsidR="675779E8" w:rsidRPr="00F01693">
        <w:t>varied extensively</w:t>
      </w:r>
      <w:r w:rsidRPr="00F01693">
        <w:t xml:space="preserve"> </w:t>
      </w:r>
      <w:r w:rsidR="4E46B059" w:rsidRPr="00F01693">
        <w:t xml:space="preserve">on </w:t>
      </w:r>
      <w:r w:rsidRPr="00F01693">
        <w:t>24 June 2021</w:t>
      </w:r>
      <w:r w:rsidR="004A4563" w:rsidRPr="00F01693">
        <w:t xml:space="preserve">, as shown in </w:t>
      </w:r>
      <w:r w:rsidR="004A4563" w:rsidRPr="00F01693">
        <w:fldChar w:fldCharType="begin" w:fldLock="1"/>
      </w:r>
      <w:r w:rsidR="004A4563" w:rsidRPr="00F01693">
        <w:instrText xml:space="preserve"> REF _Ref91109038 \h  \* MERGEFORMAT </w:instrText>
      </w:r>
      <w:r w:rsidR="004A4563" w:rsidRPr="00F01693">
        <w:fldChar w:fldCharType="separate"/>
      </w:r>
      <w:r w:rsidR="004A4563" w:rsidRPr="00F01693">
        <w:t>Figure 4</w:t>
      </w:r>
      <w:r w:rsidR="004A4563" w:rsidRPr="00F01693">
        <w:fldChar w:fldCharType="end"/>
      </w:r>
      <w:r w:rsidRPr="00F01693">
        <w:t xml:space="preserve">. </w:t>
      </w:r>
      <w:r w:rsidR="0A53AE70" w:rsidRPr="00F01693">
        <w:t xml:space="preserve">The </w:t>
      </w:r>
      <w:r w:rsidR="00413E23" w:rsidRPr="00F01693">
        <w:t xml:space="preserve">map suggests that most </w:t>
      </w:r>
      <w:r w:rsidR="00FE67E1" w:rsidRPr="00F01693">
        <w:t>MSOAs in</w:t>
      </w:r>
      <w:r w:rsidR="00413E23" w:rsidRPr="00F01693">
        <w:t xml:space="preserve"> England</w:t>
      </w:r>
      <w:r w:rsidR="0926CD8F" w:rsidRPr="00F01693">
        <w:t xml:space="preserve"> ha</w:t>
      </w:r>
      <w:r w:rsidR="67E9A21E" w:rsidRPr="00F01693">
        <w:t>d</w:t>
      </w:r>
      <w:r w:rsidR="0926CD8F" w:rsidRPr="00F01693">
        <w:t xml:space="preserve"> an estimated </w:t>
      </w:r>
      <w:r w:rsidR="00752A75" w:rsidRPr="00F01693">
        <w:t xml:space="preserve">vaccination rate for this age group </w:t>
      </w:r>
      <w:r w:rsidR="00530680" w:rsidRPr="00F01693">
        <w:t>of</w:t>
      </w:r>
      <w:r w:rsidR="3D16FCA6" w:rsidRPr="00F01693">
        <w:t xml:space="preserve"> </w:t>
      </w:r>
      <w:r w:rsidR="00752A75" w:rsidRPr="00F01693">
        <w:t>over 6</w:t>
      </w:r>
      <w:r w:rsidR="0926CD8F" w:rsidRPr="00F01693">
        <w:t>0%</w:t>
      </w:r>
      <w:r w:rsidR="4D9427AA" w:rsidRPr="00F01693">
        <w:t>,</w:t>
      </w:r>
      <w:r w:rsidR="0926CD8F" w:rsidRPr="00F01693">
        <w:t xml:space="preserve"> </w:t>
      </w:r>
      <w:r w:rsidR="0D4D94F0" w:rsidRPr="00F01693">
        <w:t>but</w:t>
      </w:r>
      <w:r w:rsidR="314C36B5" w:rsidRPr="00F01693">
        <w:t xml:space="preserve"> t</w:t>
      </w:r>
      <w:r w:rsidR="47A03990" w:rsidRPr="00F01693">
        <w:t xml:space="preserve">here </w:t>
      </w:r>
      <w:r w:rsidR="3D16FCA6" w:rsidRPr="00F01693">
        <w:t>are lower levels of vacc</w:t>
      </w:r>
      <w:r w:rsidR="314C36B5" w:rsidRPr="00F01693">
        <w:t>ine</w:t>
      </w:r>
      <w:r w:rsidR="3D16FCA6" w:rsidRPr="00F01693">
        <w:t xml:space="preserve"> uptake in </w:t>
      </w:r>
      <w:r w:rsidR="004A4563" w:rsidRPr="00F01693">
        <w:t xml:space="preserve">most English cities, </w:t>
      </w:r>
      <w:r w:rsidR="00EE170B" w:rsidRPr="00F01693">
        <w:t>especially</w:t>
      </w:r>
      <w:r w:rsidR="29F8BF29" w:rsidRPr="00F01693">
        <w:t xml:space="preserve"> </w:t>
      </w:r>
      <w:r w:rsidR="3F78DFB8" w:rsidRPr="00F01693">
        <w:t xml:space="preserve">Greater London and Birmingham. </w:t>
      </w:r>
      <w:r w:rsidR="00413E23" w:rsidRPr="00F01693">
        <w:t xml:space="preserve">Rural areas showed only marginal differences from the national average vaccine uptake of 66.8% </w:t>
      </w:r>
      <w:r w:rsidR="00413E23" w:rsidRPr="00F01693">
        <w:rPr>
          <w:noProof/>
        </w:rPr>
        <w:t>(NHS Digital, 2021)</w:t>
      </w:r>
      <w:r w:rsidR="00413E23" w:rsidRPr="00F01693">
        <w:t xml:space="preserve">. </w:t>
      </w:r>
      <w:r w:rsidR="08972F86" w:rsidRPr="00F01693">
        <w:t xml:space="preserve">The </w:t>
      </w:r>
      <w:r w:rsidR="114EBCDA" w:rsidRPr="00F01693">
        <w:t>ONS reported</w:t>
      </w:r>
      <w:r w:rsidR="44FC7D60" w:rsidRPr="00F01693">
        <w:t xml:space="preserve"> vaccine uptake </w:t>
      </w:r>
      <w:r w:rsidR="1CFBC247" w:rsidRPr="00F01693">
        <w:t>in</w:t>
      </w:r>
      <w:r w:rsidR="114EBCDA" w:rsidRPr="00F01693">
        <w:t xml:space="preserve"> deprived areas </w:t>
      </w:r>
      <w:r w:rsidR="30764D18" w:rsidRPr="00F01693">
        <w:t>w</w:t>
      </w:r>
      <w:r w:rsidR="32B23B50" w:rsidRPr="00F01693">
        <w:t>as</w:t>
      </w:r>
      <w:r w:rsidR="30764D18" w:rsidRPr="00F01693">
        <w:t xml:space="preserve"> likely to </w:t>
      </w:r>
      <w:r w:rsidR="2404A029" w:rsidRPr="00F01693">
        <w:t xml:space="preserve">be </w:t>
      </w:r>
      <w:r w:rsidR="114EBCDA" w:rsidRPr="00F01693">
        <w:t>lower than wealthy areas</w:t>
      </w:r>
      <w:r w:rsidR="44FC7D60" w:rsidRPr="00F01693">
        <w:t xml:space="preserve"> </w:t>
      </w:r>
      <w:r w:rsidR="30CC1A4C" w:rsidRPr="00F01693">
        <w:rPr>
          <w:noProof/>
        </w:rPr>
        <w:t>(Office for National Statistics, 2021)</w:t>
      </w:r>
      <w:r w:rsidR="013069D8" w:rsidRPr="00F01693">
        <w:rPr>
          <w:noProof/>
        </w:rPr>
        <w:t>.</w:t>
      </w:r>
      <w:r w:rsidR="114EBCDA" w:rsidRPr="00F01693">
        <w:t xml:space="preserve"> </w:t>
      </w:r>
      <w:r w:rsidR="16952BE3" w:rsidRPr="00F01693">
        <w:t>C</w:t>
      </w:r>
      <w:r w:rsidR="5C4C805E" w:rsidRPr="00F01693">
        <w:t>oncerns</w:t>
      </w:r>
      <w:r w:rsidR="4D1583C4" w:rsidRPr="00F01693">
        <w:t xml:space="preserve"> </w:t>
      </w:r>
      <w:r w:rsidR="07B65E54" w:rsidRPr="00F01693">
        <w:t>were also</w:t>
      </w:r>
      <w:r w:rsidR="4D1583C4" w:rsidRPr="00F01693">
        <w:t xml:space="preserve"> raised about</w:t>
      </w:r>
      <w:r w:rsidR="6F6DE78E" w:rsidRPr="00F01693">
        <w:t xml:space="preserve"> lower vaccination </w:t>
      </w:r>
      <w:r w:rsidR="68382B29" w:rsidRPr="00F01693">
        <w:t>uptake</w:t>
      </w:r>
      <w:r w:rsidR="6F6DE78E" w:rsidRPr="00F01693">
        <w:t xml:space="preserve"> </w:t>
      </w:r>
      <w:r w:rsidR="61EEA432" w:rsidRPr="00F01693">
        <w:t>in</w:t>
      </w:r>
      <w:r w:rsidR="4C97437B" w:rsidRPr="00F01693">
        <w:t xml:space="preserve"> </w:t>
      </w:r>
      <w:r w:rsidR="438BB3F0" w:rsidRPr="00F01693">
        <w:t>central urban are</w:t>
      </w:r>
      <w:r w:rsidR="58AA22C1" w:rsidRPr="00F01693">
        <w:t>a</w:t>
      </w:r>
      <w:r w:rsidR="438BB3F0" w:rsidRPr="00F01693">
        <w:t xml:space="preserve">s </w:t>
      </w:r>
      <w:r w:rsidR="7D583742" w:rsidRPr="00F01693">
        <w:t xml:space="preserve">where populations were more likely to </w:t>
      </w:r>
      <w:r w:rsidR="6D730DAC" w:rsidRPr="00F01693">
        <w:t>live</w:t>
      </w:r>
      <w:r w:rsidR="49126874" w:rsidRPr="00F01693">
        <w:t xml:space="preserve"> in </w:t>
      </w:r>
      <w:r w:rsidR="0F75D7A7" w:rsidRPr="00F01693">
        <w:t>overcrowded housing</w:t>
      </w:r>
      <w:r w:rsidR="41756398" w:rsidRPr="00F01693">
        <w:t xml:space="preserve">, </w:t>
      </w:r>
      <w:r w:rsidR="1AC91513" w:rsidRPr="00F01693">
        <w:t xml:space="preserve">suffer from </w:t>
      </w:r>
      <w:r w:rsidR="49126874" w:rsidRPr="00F01693">
        <w:t>depriv</w:t>
      </w:r>
      <w:r w:rsidR="707B467C" w:rsidRPr="00F01693">
        <w:t>ation</w:t>
      </w:r>
      <w:r w:rsidR="41756398" w:rsidRPr="00F01693">
        <w:t xml:space="preserve">, </w:t>
      </w:r>
      <w:r w:rsidR="0F75D7A7" w:rsidRPr="00F01693">
        <w:t>and</w:t>
      </w:r>
      <w:r w:rsidR="07FF895A" w:rsidRPr="00F01693">
        <w:t xml:space="preserve"> </w:t>
      </w:r>
      <w:r w:rsidR="206BD3F4" w:rsidRPr="00F01693">
        <w:t>identify as</w:t>
      </w:r>
      <w:r w:rsidR="07FF895A" w:rsidRPr="00F01693">
        <w:t xml:space="preserve"> </w:t>
      </w:r>
      <w:r w:rsidR="41756398" w:rsidRPr="00F01693">
        <w:t xml:space="preserve">ethnic </w:t>
      </w:r>
      <w:r w:rsidR="26800474" w:rsidRPr="00F01693">
        <w:t>minorit</w:t>
      </w:r>
      <w:r w:rsidR="26188E48" w:rsidRPr="00F01693">
        <w:t>y groups</w:t>
      </w:r>
      <w:r w:rsidR="26800474" w:rsidRPr="00F01693">
        <w:t xml:space="preserve"> </w:t>
      </w:r>
      <w:r w:rsidR="7EC7CD82" w:rsidRPr="00F01693">
        <w:rPr>
          <w:noProof/>
        </w:rPr>
        <w:t>(Bailey and Minton, 2018; Zhang and Pryce, 2019)</w:t>
      </w:r>
      <w:r w:rsidR="41756398" w:rsidRPr="00F01693">
        <w:t>.</w:t>
      </w:r>
      <w:r w:rsidR="7D6948E5" w:rsidRPr="00F01693">
        <w:t xml:space="preserve"> </w:t>
      </w:r>
      <w:r w:rsidR="00EE170B" w:rsidRPr="00F01693">
        <w:t>These e</w:t>
      </w:r>
      <w:r w:rsidR="492FBEA2" w:rsidRPr="00F01693">
        <w:t>xisting</w:t>
      </w:r>
      <w:r w:rsidR="66F3114F" w:rsidRPr="00F01693">
        <w:t xml:space="preserve"> inequalities</w:t>
      </w:r>
      <w:r w:rsidR="1263412C" w:rsidRPr="00F01693">
        <w:t xml:space="preserve"> </w:t>
      </w:r>
      <w:r w:rsidR="79FA860A" w:rsidRPr="00F01693">
        <w:t>and clustering</w:t>
      </w:r>
      <w:r w:rsidR="00EE170B" w:rsidRPr="00F01693">
        <w:t xml:space="preserve"> or spatial dependence</w:t>
      </w:r>
      <w:r w:rsidR="79FA860A" w:rsidRPr="00F01693">
        <w:t xml:space="preserve"> of certain socio-</w:t>
      </w:r>
      <w:r w:rsidR="00BF0F97" w:rsidRPr="00F01693">
        <w:t>demographic</w:t>
      </w:r>
      <w:r w:rsidR="79FA860A" w:rsidRPr="00F01693">
        <w:t xml:space="preserve"> groups </w:t>
      </w:r>
      <w:r w:rsidR="00EE170B" w:rsidRPr="00F01693">
        <w:t>affects the spatial variation</w:t>
      </w:r>
      <w:r w:rsidR="4D9427AA" w:rsidRPr="00F01693">
        <w:t xml:space="preserve"> in vaccin</w:t>
      </w:r>
      <w:r w:rsidR="2F35501B" w:rsidRPr="00F01693">
        <w:t>e uptak</w:t>
      </w:r>
      <w:r w:rsidR="4D9427AA" w:rsidRPr="00F01693">
        <w:t>e</w:t>
      </w:r>
      <w:r w:rsidR="00554BB5" w:rsidRPr="00F01693">
        <w:t xml:space="preserve">, which may or may not relate to </w:t>
      </w:r>
      <w:r w:rsidR="00EE170B" w:rsidRPr="00F01693">
        <w:t>the accessibility of the vaccination services</w:t>
      </w:r>
      <w:r w:rsidR="175918CE" w:rsidRPr="00F01693">
        <w:fldChar w:fldCharType="begin" w:fldLock="1"/>
      </w:r>
      <w:r w:rsidR="175918CE" w:rsidRPr="00F01693">
        <w:instrText xml:space="preserve"> REF _Ref91111325 \h  \* MERGEFORMAT </w:instrText>
      </w:r>
      <w:r w:rsidR="175918CE" w:rsidRPr="00F01693">
        <w:fldChar w:fldCharType="end"/>
      </w:r>
      <w:r w:rsidR="00201646" w:rsidRPr="00F01693">
        <w:t>.</w:t>
      </w:r>
      <w:r w:rsidR="0071341D" w:rsidRPr="00F01693">
        <w:t xml:space="preserve"> Thus, we use a methodology that accounts for both and enables us to identify which variables are significant to vaccine uptake.</w:t>
      </w:r>
    </w:p>
    <w:p w14:paraId="61C04B98" w14:textId="77777777" w:rsidR="009D4C81" w:rsidRPr="00F01693" w:rsidRDefault="009D4C81" w:rsidP="00F01693"/>
    <w:p w14:paraId="2920FFD4" w14:textId="77777777" w:rsidR="00851B2B" w:rsidRPr="00F01693" w:rsidRDefault="00470ED1" w:rsidP="00F01693">
      <w:pPr>
        <w:jc w:val="center"/>
        <w:rPr>
          <w:b/>
          <w:bCs/>
        </w:rPr>
      </w:pPr>
      <w:r w:rsidRPr="00F01693">
        <w:rPr>
          <w:b/>
          <w:bCs/>
        </w:rPr>
        <w:t>[</w:t>
      </w:r>
      <w:r w:rsidR="00C11148" w:rsidRPr="00F01693">
        <w:rPr>
          <w:b/>
          <w:bCs/>
        </w:rPr>
        <w:t xml:space="preserve">Insert </w:t>
      </w:r>
      <w:r w:rsidR="00C11148" w:rsidRPr="00F01693">
        <w:rPr>
          <w:b/>
          <w:bCs/>
        </w:rPr>
        <w:fldChar w:fldCharType="begin" w:fldLock="1"/>
      </w:r>
      <w:r w:rsidR="00C11148" w:rsidRPr="00F01693">
        <w:rPr>
          <w:b/>
          <w:bCs/>
        </w:rPr>
        <w:instrText xml:space="preserve"> REF _Ref91109038 \h  \* MERGEFORMAT </w:instrText>
      </w:r>
      <w:r w:rsidR="00C11148" w:rsidRPr="00F01693">
        <w:rPr>
          <w:b/>
          <w:bCs/>
        </w:rPr>
      </w:r>
      <w:r w:rsidR="00C11148" w:rsidRPr="00F01693">
        <w:rPr>
          <w:b/>
          <w:bCs/>
        </w:rPr>
        <w:fldChar w:fldCharType="separate"/>
      </w:r>
      <w:r w:rsidR="00E67627" w:rsidRPr="00F01693">
        <w:rPr>
          <w:b/>
          <w:bCs/>
        </w:rPr>
        <w:t xml:space="preserve">Figure </w:t>
      </w:r>
      <w:r w:rsidR="00E67627" w:rsidRPr="00F01693">
        <w:rPr>
          <w:b/>
          <w:bCs/>
          <w:noProof/>
        </w:rPr>
        <w:t>4</w:t>
      </w:r>
      <w:r w:rsidR="00C11148" w:rsidRPr="00F01693">
        <w:rPr>
          <w:b/>
          <w:bCs/>
        </w:rPr>
        <w:fldChar w:fldCharType="end"/>
      </w:r>
      <w:r w:rsidR="00C11148" w:rsidRPr="00F01693">
        <w:rPr>
          <w:b/>
          <w:bCs/>
        </w:rPr>
        <w:t xml:space="preserve"> here]</w:t>
      </w:r>
    </w:p>
    <w:p w14:paraId="72033A49" w14:textId="77777777" w:rsidR="00AB62C0" w:rsidRPr="00F01693" w:rsidRDefault="00AB62C0" w:rsidP="00F01693"/>
    <w:p w14:paraId="5A18D845" w14:textId="386A7B96" w:rsidR="00046CE5" w:rsidRPr="00F01693" w:rsidRDefault="00A21CC8" w:rsidP="00F01693">
      <w:pPr>
        <w:pStyle w:val="Heading2"/>
      </w:pPr>
      <w:r w:rsidRPr="00F01693">
        <w:t>Indicators of vaccine uptake across England</w:t>
      </w:r>
    </w:p>
    <w:p w14:paraId="2143E797" w14:textId="348E701B" w:rsidR="00B32398" w:rsidRPr="00F01693" w:rsidRDefault="00723C3C" w:rsidP="00F01693">
      <w:r w:rsidRPr="00F01693">
        <w:t xml:space="preserve">Our series of NBM (see Equation 1) in </w:t>
      </w:r>
      <w:r w:rsidRPr="00F01693">
        <w:fldChar w:fldCharType="begin" w:fldLock="1"/>
      </w:r>
      <w:r w:rsidRPr="00F01693">
        <w:instrText xml:space="preserve"> REF _Ref89894575 \h  \* MERGEFORMAT </w:instrText>
      </w:r>
      <w:r w:rsidRPr="00F01693">
        <w:fldChar w:fldCharType="separate"/>
      </w:r>
      <w:r w:rsidRPr="00F01693">
        <w:t xml:space="preserve">Table </w:t>
      </w:r>
      <w:r w:rsidRPr="00F01693">
        <w:rPr>
          <w:noProof/>
        </w:rPr>
        <w:t>1</w:t>
      </w:r>
      <w:r w:rsidRPr="00F01693">
        <w:fldChar w:fldCharType="end"/>
      </w:r>
      <w:r w:rsidRPr="00F01693">
        <w:t xml:space="preserve"> show </w:t>
      </w:r>
      <w:r w:rsidR="005425F4" w:rsidRPr="00F01693">
        <w:t xml:space="preserve">that Model 4, which </w:t>
      </w:r>
      <w:r w:rsidRPr="00F01693">
        <w:t>includ</w:t>
      </w:r>
      <w:r w:rsidR="005425F4" w:rsidRPr="00F01693">
        <w:t>es covariates for households without access to a car, for</w:t>
      </w:r>
      <w:r w:rsidRPr="00F01693">
        <w:t xml:space="preserve"> accessibility to</w:t>
      </w:r>
      <w:r w:rsidR="005425F4" w:rsidRPr="00F01693">
        <w:t xml:space="preserve"> mass</w:t>
      </w:r>
      <w:r w:rsidRPr="00F01693">
        <w:t xml:space="preserve"> vaccination </w:t>
      </w:r>
      <w:r w:rsidR="005425F4" w:rsidRPr="00F01693">
        <w:t>centres</w:t>
      </w:r>
      <w:r w:rsidRPr="00F01693">
        <w:t xml:space="preserve"> </w:t>
      </w:r>
      <w:r w:rsidR="005425F4" w:rsidRPr="00F01693">
        <w:t>by car and public transport, as well as</w:t>
      </w:r>
      <w:r w:rsidRPr="00F01693">
        <w:t xml:space="preserve"> a measure of spatial correlation </w:t>
      </w:r>
      <w:r w:rsidR="005425F4" w:rsidRPr="00F01693">
        <w:t>of</w:t>
      </w:r>
      <w:r w:rsidRPr="00F01693">
        <w:t xml:space="preserve"> average vaccine uptake in adjacent areas </w:t>
      </w:r>
      <w:r w:rsidR="2573A491" w:rsidRPr="00F01693">
        <w:t xml:space="preserve">provides the </w:t>
      </w:r>
      <w:r w:rsidRPr="00F01693">
        <w:t xml:space="preserve">best </w:t>
      </w:r>
      <w:r w:rsidR="2573A491" w:rsidRPr="00F01693">
        <w:t>model fit.</w:t>
      </w:r>
      <w:r w:rsidR="00E4062A" w:rsidRPr="00F01693">
        <w:rPr>
          <w:rStyle w:val="FootnoteReference"/>
        </w:rPr>
        <w:footnoteReference w:id="10"/>
      </w:r>
      <w:r w:rsidR="0D4F9C9F" w:rsidRPr="00F01693">
        <w:t xml:space="preserve"> </w:t>
      </w:r>
      <w:r w:rsidR="00E4062A" w:rsidRPr="00F01693">
        <w:t>The Incidence Rate Ratios (IRR) or exponentials of the coefficients in Model 4 also confirm that</w:t>
      </w:r>
      <w:r w:rsidR="009146D7" w:rsidRPr="00F01693">
        <w:t xml:space="preserve"> all of our accessibility indicators are</w:t>
      </w:r>
      <w:r w:rsidR="00E4062A" w:rsidRPr="00F01693">
        <w:t xml:space="preserve"> significantly associated with vaccine uptake.</w:t>
      </w:r>
      <w:r w:rsidR="009146D7" w:rsidRPr="00F01693">
        <w:t xml:space="preserve"> However, </w:t>
      </w:r>
      <w:r w:rsidR="005425F4" w:rsidRPr="00F01693">
        <w:t xml:space="preserve">the effect size is small, with </w:t>
      </w:r>
      <w:r w:rsidR="007347EF" w:rsidRPr="00F01693">
        <w:t>0.8</w:t>
      </w:r>
      <w:r w:rsidR="005425F4" w:rsidRPr="00F01693">
        <w:t>% increase in vaccination rate</w:t>
      </w:r>
      <w:r w:rsidR="007347EF" w:rsidRPr="00F01693">
        <w:t xml:space="preserve"> in adults aged 25 to 50</w:t>
      </w:r>
      <w:r w:rsidR="005425F4" w:rsidRPr="00F01693">
        <w:t xml:space="preserve"> for each additional vaccination centre within 60 minutes by public transport, and a 0.6% decrease in vaccination rate for each additional vaccination centre within 45 minutes by car. The impact on vaccination rates for households without a car was greater, as a 1% increase in the share of households without a car correlates with a 2.8% decrease in vaccination uptake.</w:t>
      </w:r>
      <w:r w:rsidR="00D13BD1" w:rsidRPr="00F01693">
        <w:t xml:space="preserve"> This effect is still less, however, than the share of households in the lowest household income quintile in England, a unit change of which is associated with a 3.6% decrease in the first doses administered</w:t>
      </w:r>
      <w:r w:rsidR="007347EF" w:rsidRPr="00F01693">
        <w:t xml:space="preserve"> to the group under investigation</w:t>
      </w:r>
      <w:r w:rsidR="00D13BD1" w:rsidRPr="00F01693">
        <w:t xml:space="preserve">. </w:t>
      </w:r>
    </w:p>
    <w:p w14:paraId="45185C8E" w14:textId="77777777" w:rsidR="00B32398" w:rsidRPr="00F01693" w:rsidRDefault="00B32398" w:rsidP="00F01693">
      <w:pPr>
        <w:jc w:val="center"/>
        <w:rPr>
          <w:b/>
          <w:bCs/>
        </w:rPr>
      </w:pPr>
      <w:r w:rsidRPr="00F01693">
        <w:rPr>
          <w:b/>
          <w:bCs/>
        </w:rPr>
        <w:t xml:space="preserve">[Insert </w:t>
      </w:r>
      <w:r w:rsidRPr="00F01693">
        <w:rPr>
          <w:b/>
          <w:bCs/>
        </w:rPr>
        <w:fldChar w:fldCharType="begin" w:fldLock="1"/>
      </w:r>
      <w:r w:rsidRPr="00F01693">
        <w:rPr>
          <w:b/>
          <w:bCs/>
        </w:rPr>
        <w:instrText xml:space="preserve"> REF _Ref89894575 \h  \* MERGEFORMAT </w:instrText>
      </w:r>
      <w:r w:rsidRPr="00F01693">
        <w:rPr>
          <w:b/>
          <w:bCs/>
        </w:rPr>
      </w:r>
      <w:r w:rsidRPr="00F01693">
        <w:rPr>
          <w:b/>
          <w:bCs/>
        </w:rPr>
        <w:fldChar w:fldCharType="separate"/>
      </w:r>
      <w:r w:rsidRPr="00F01693">
        <w:rPr>
          <w:b/>
          <w:bCs/>
        </w:rPr>
        <w:t xml:space="preserve">Table </w:t>
      </w:r>
      <w:r w:rsidRPr="00F01693">
        <w:rPr>
          <w:b/>
          <w:bCs/>
          <w:noProof/>
        </w:rPr>
        <w:t>1</w:t>
      </w:r>
      <w:r w:rsidRPr="00F01693">
        <w:rPr>
          <w:b/>
          <w:bCs/>
        </w:rPr>
        <w:fldChar w:fldCharType="end"/>
      </w:r>
      <w:r w:rsidRPr="00F01693">
        <w:rPr>
          <w:b/>
          <w:bCs/>
        </w:rPr>
        <w:t xml:space="preserve"> here]</w:t>
      </w:r>
    </w:p>
    <w:p w14:paraId="52A37F1D" w14:textId="77777777" w:rsidR="001D0626" w:rsidRPr="00F01693" w:rsidRDefault="00B32398" w:rsidP="00F01693">
      <w:r w:rsidRPr="00F01693">
        <w:fldChar w:fldCharType="begin" w:fldLock="1"/>
      </w:r>
      <w:r w:rsidRPr="00F01693">
        <w:instrText xml:space="preserve"> REF _Ref89894575 \h  \* MERGEFORMAT </w:instrText>
      </w:r>
      <w:r w:rsidRPr="00F01693">
        <w:fldChar w:fldCharType="end"/>
      </w:r>
      <w:r w:rsidR="7B8C5DCD" w:rsidRPr="00F01693">
        <w:t xml:space="preserve"> </w:t>
      </w:r>
    </w:p>
    <w:p w14:paraId="70C34FFF" w14:textId="3E8C30E0" w:rsidR="00046CE5" w:rsidRPr="00F01693" w:rsidRDefault="007347EF" w:rsidP="00F01693">
      <w:pPr>
        <w:rPr>
          <w:noProof/>
        </w:rPr>
      </w:pPr>
      <w:r w:rsidRPr="00F01693">
        <w:t xml:space="preserve">Table 1 confirms that the </w:t>
      </w:r>
      <w:r w:rsidR="04470636" w:rsidRPr="00F01693">
        <w:t xml:space="preserve">wide array of factors </w:t>
      </w:r>
      <w:r w:rsidRPr="00F01693">
        <w:t xml:space="preserve">unrelated to accessibility, such as inequalities in education levels, occupation types, and household income, </w:t>
      </w:r>
      <w:r w:rsidR="0071341D" w:rsidRPr="00F01693">
        <w:t xml:space="preserve">have a greater </w:t>
      </w:r>
      <w:r w:rsidR="53180A16" w:rsidRPr="00F01693">
        <w:t>influenc</w:t>
      </w:r>
      <w:r w:rsidRPr="00F01693">
        <w:t>e</w:t>
      </w:r>
      <w:r w:rsidR="0071341D" w:rsidRPr="00F01693">
        <w:t xml:space="preserve"> on</w:t>
      </w:r>
      <w:r w:rsidR="53180A16" w:rsidRPr="00F01693">
        <w:t xml:space="preserve"> </w:t>
      </w:r>
      <w:r w:rsidR="6F3DC1E3" w:rsidRPr="00F01693">
        <w:t>spatial variation in vaccination rates</w:t>
      </w:r>
      <w:r w:rsidR="1AD9BB49" w:rsidRPr="00F01693">
        <w:t xml:space="preserve"> </w:t>
      </w:r>
      <w:r w:rsidR="5FAB507C" w:rsidRPr="00F01693">
        <w:rPr>
          <w:noProof/>
        </w:rPr>
        <w:t>(Pereira et al., 2021</w:t>
      </w:r>
      <w:r w:rsidRPr="00F01693">
        <w:rPr>
          <w:noProof/>
        </w:rPr>
        <w:t>). As discussed in the literature</w:t>
      </w:r>
      <w:r w:rsidR="0E50DBED" w:rsidRPr="00F01693">
        <w:t>,</w:t>
      </w:r>
      <w:r w:rsidR="3E8B859E" w:rsidRPr="00F01693">
        <w:t xml:space="preserve"> </w:t>
      </w:r>
      <w:r w:rsidR="0071341D" w:rsidRPr="00F01693">
        <w:t xml:space="preserve">greater proportions </w:t>
      </w:r>
      <w:r w:rsidR="3E8B859E" w:rsidRPr="00F01693">
        <w:t>of low-income households</w:t>
      </w:r>
      <w:r w:rsidR="092B5E25" w:rsidRPr="00F01693">
        <w:t xml:space="preserve"> and minority ethnic groups</w:t>
      </w:r>
      <w:r w:rsidR="00444836" w:rsidRPr="00F01693">
        <w:t xml:space="preserve"> </w:t>
      </w:r>
      <w:r w:rsidR="4CDCDBFC" w:rsidRPr="00F01693">
        <w:t xml:space="preserve">are associated with </w:t>
      </w:r>
      <w:r w:rsidRPr="00F01693">
        <w:t>lower vaccination rates</w:t>
      </w:r>
      <w:r w:rsidR="3E8B859E" w:rsidRPr="00F01693">
        <w:t>,</w:t>
      </w:r>
      <w:r w:rsidR="00444836" w:rsidRPr="00F01693">
        <w:t xml:space="preserve"> whilst</w:t>
      </w:r>
      <w:r w:rsidR="0071341D" w:rsidRPr="00F01693">
        <w:t xml:space="preserve"> more </w:t>
      </w:r>
      <w:r w:rsidR="77361D01" w:rsidRPr="00F01693">
        <w:t>high</w:t>
      </w:r>
      <w:r w:rsidR="0071341D" w:rsidRPr="00F01693">
        <w:t>ly</w:t>
      </w:r>
      <w:r w:rsidR="77361D01" w:rsidRPr="00F01693">
        <w:t xml:space="preserve"> educat</w:t>
      </w:r>
      <w:r w:rsidR="0071341D" w:rsidRPr="00F01693">
        <w:t>ed residents</w:t>
      </w:r>
      <w:r w:rsidR="77361D01" w:rsidRPr="00F01693">
        <w:t xml:space="preserve">, </w:t>
      </w:r>
      <w:r w:rsidR="6D8B134D" w:rsidRPr="00F01693">
        <w:t xml:space="preserve">who are at least </w:t>
      </w:r>
      <w:r w:rsidR="77361D01" w:rsidRPr="00F01693">
        <w:t xml:space="preserve">lower middle class, </w:t>
      </w:r>
      <w:r w:rsidR="0071341D" w:rsidRPr="00F01693">
        <w:t>or more</w:t>
      </w:r>
      <w:r w:rsidR="5BDC2313" w:rsidRPr="00F01693">
        <w:t xml:space="preserve"> </w:t>
      </w:r>
      <w:r w:rsidR="77361D01" w:rsidRPr="00F01693">
        <w:t xml:space="preserve">part-time workers, </w:t>
      </w:r>
      <w:r w:rsidR="0071341D" w:rsidRPr="00F01693">
        <w:t>and a</w:t>
      </w:r>
      <w:r w:rsidR="63B25F40" w:rsidRPr="00F01693">
        <w:t xml:space="preserve"> higher </w:t>
      </w:r>
      <w:r w:rsidR="77361D01" w:rsidRPr="00F01693">
        <w:t>median age</w:t>
      </w:r>
      <w:r w:rsidR="3972EDAF" w:rsidRPr="00F01693">
        <w:t xml:space="preserve"> </w:t>
      </w:r>
      <w:r w:rsidR="5847C882" w:rsidRPr="00F01693">
        <w:t>are significantly associated with increased vaccination rates.</w:t>
      </w:r>
      <w:r w:rsidR="00224CC3" w:rsidRPr="00F01693">
        <w:t xml:space="preserve"> And yet, our results demonstrate that the greatest effect, at 6.3% increase, on vaccination uptake in any MSOA</w:t>
      </w:r>
      <w:r w:rsidR="0071341D" w:rsidRPr="00F01693">
        <w:t xml:space="preserve"> was a high vaccination rate in a neighbouring MSOA</w:t>
      </w:r>
      <w:r w:rsidR="00224CC3" w:rsidRPr="00F01693">
        <w:t>. To control for this in such a way as to gain further insight into where accessibility indicators or socio-demographic characteristics are mo</w:t>
      </w:r>
      <w:r w:rsidR="0071341D" w:rsidRPr="00F01693">
        <w:t>re</w:t>
      </w:r>
      <w:r w:rsidR="00224CC3" w:rsidRPr="00F01693">
        <w:t xml:space="preserve"> relevant at a neighbourhood level, we </w:t>
      </w:r>
      <w:r w:rsidR="7E4DC4F3" w:rsidRPr="00F01693">
        <w:t>employ</w:t>
      </w:r>
      <w:r w:rsidR="1FC5828D" w:rsidRPr="00F01693">
        <w:t xml:space="preserve"> a spatially clustered </w:t>
      </w:r>
      <w:r w:rsidR="0071341D" w:rsidRPr="00F01693">
        <w:t>model</w:t>
      </w:r>
      <w:r w:rsidR="00A21CC8" w:rsidRPr="00F01693">
        <w:t>.</w:t>
      </w:r>
    </w:p>
    <w:p w14:paraId="0FE0F036" w14:textId="77777777" w:rsidR="32E0CAEE" w:rsidRPr="00F01693" w:rsidRDefault="32E0CAEE" w:rsidP="00F01693"/>
    <w:p w14:paraId="436C03C9" w14:textId="5A2672C6" w:rsidR="00046CE5" w:rsidRPr="00F01693" w:rsidRDefault="00A21CC8" w:rsidP="00F01693">
      <w:pPr>
        <w:pStyle w:val="Heading2"/>
      </w:pPr>
      <w:r w:rsidRPr="00F01693">
        <w:t>Indicators of vaccine uptake at the neighbourhood level</w:t>
      </w:r>
    </w:p>
    <w:p w14:paraId="0451EC1C" w14:textId="6C741B2A" w:rsidR="00A21CC8" w:rsidRPr="00F01693" w:rsidRDefault="00A21CC8" w:rsidP="00F01693">
      <w:r w:rsidRPr="00F01693">
        <w:t xml:space="preserve">Our SFCR model results </w:t>
      </w:r>
      <w:r w:rsidR="00204561" w:rsidRPr="00F01693">
        <w:t xml:space="preserve">in </w:t>
      </w:r>
      <w:r w:rsidR="00204561" w:rsidRPr="00F01693">
        <w:rPr>
          <w:highlight w:val="yellow"/>
        </w:rPr>
        <w:fldChar w:fldCharType="begin" w:fldLock="1"/>
      </w:r>
      <w:r w:rsidR="00204561" w:rsidRPr="00F01693">
        <w:instrText xml:space="preserve"> REF _Ref90857090 \h </w:instrText>
      </w:r>
      <w:r w:rsidR="00204561" w:rsidRPr="00F01693">
        <w:rPr>
          <w:highlight w:val="yellow"/>
        </w:rPr>
        <w:instrText xml:space="preserve"> \* MERGEFORMAT </w:instrText>
      </w:r>
      <w:r w:rsidR="00204561" w:rsidRPr="00F01693">
        <w:rPr>
          <w:highlight w:val="yellow"/>
        </w:rPr>
      </w:r>
      <w:r w:rsidR="00204561" w:rsidRPr="00F01693">
        <w:rPr>
          <w:highlight w:val="yellow"/>
        </w:rPr>
        <w:fldChar w:fldCharType="separate"/>
      </w:r>
      <w:r w:rsidR="00204561" w:rsidRPr="00F01693">
        <w:t xml:space="preserve">Table </w:t>
      </w:r>
      <w:r w:rsidR="00204561" w:rsidRPr="00F01693">
        <w:rPr>
          <w:noProof/>
        </w:rPr>
        <w:t>2</w:t>
      </w:r>
      <w:r w:rsidR="00204561" w:rsidRPr="00F01693">
        <w:rPr>
          <w:highlight w:val="yellow"/>
        </w:rPr>
        <w:fldChar w:fldCharType="end"/>
      </w:r>
      <w:r w:rsidR="00204561" w:rsidRPr="00F01693">
        <w:t xml:space="preserve"> s</w:t>
      </w:r>
      <w:r w:rsidRPr="00F01693">
        <w:t xml:space="preserve">how that all 12 covariates are significant for every cluster, but their relationship to vaccine uptake differs across </w:t>
      </w:r>
      <w:r w:rsidR="00BE7E2C" w:rsidRPr="00F01693">
        <w:t>our</w:t>
      </w:r>
      <w:r w:rsidRPr="00F01693">
        <w:t xml:space="preserve"> seven clusters </w:t>
      </w:r>
      <w:r w:rsidRPr="00F01693">
        <w:rPr>
          <w:noProof/>
        </w:rPr>
        <w:t>(Bavel et al., 2020; Viswanath et al., 2021; Whitehead et al., 2021)</w:t>
      </w:r>
      <w:r w:rsidRPr="00F01693">
        <w:t>.</w:t>
      </w:r>
      <w:r w:rsidR="00204561" w:rsidRPr="00F01693">
        <w:t xml:space="preserve"> The share of no-car households is negatively associated with vaccine uptake across all clusters, although the effect size varies greatly from a 7.8% decrease in vaccination rate in cluster G7 to a 0.9% decrease in cluster G3 for each additional 1% of households without access to a car. Meanwhile, increased accessibility by car and public transport are each positively associated with vaccine uptake in three clusters, and negatively associated in four. </w:t>
      </w:r>
      <w:r w:rsidR="00BE7E2C" w:rsidRPr="00F01693">
        <w:t>H</w:t>
      </w:r>
      <w:r w:rsidR="00204561" w:rsidRPr="00F01693">
        <w:t xml:space="preserve">aving more vaccination centres accessible by public transport only has a significant positive relationship with vaccine uptake </w:t>
      </w:r>
      <w:r w:rsidR="00BE7E2C" w:rsidRPr="00F01693">
        <w:t>in</w:t>
      </w:r>
      <w:r w:rsidR="00204561" w:rsidRPr="00F01693">
        <w:t xml:space="preserve"> about 40% of England’s MSOAs (see Table 3 for number of MSOAs per cluster). </w:t>
      </w:r>
    </w:p>
    <w:p w14:paraId="4D648C18" w14:textId="77777777" w:rsidR="6A294793" w:rsidRPr="00F01693" w:rsidRDefault="6A294793" w:rsidP="00F01693"/>
    <w:p w14:paraId="255F5B5F" w14:textId="77777777" w:rsidR="1027087C" w:rsidRPr="00F01693" w:rsidRDefault="1027087C" w:rsidP="00F01693">
      <w:pPr>
        <w:jc w:val="center"/>
        <w:rPr>
          <w:b/>
          <w:bCs/>
        </w:rPr>
      </w:pPr>
      <w:r w:rsidRPr="00F01693">
        <w:rPr>
          <w:b/>
          <w:bCs/>
        </w:rPr>
        <w:t xml:space="preserve">[Insert </w:t>
      </w:r>
      <w:r w:rsidRPr="00F01693">
        <w:rPr>
          <w:b/>
          <w:bCs/>
        </w:rPr>
        <w:fldChar w:fldCharType="begin" w:fldLock="1"/>
      </w:r>
      <w:r w:rsidRPr="00F01693">
        <w:rPr>
          <w:b/>
          <w:bCs/>
        </w:rPr>
        <w:instrText xml:space="preserve"> REF _Ref90857090 \h  \* MERGEFORMAT </w:instrText>
      </w:r>
      <w:r w:rsidRPr="00F01693">
        <w:rPr>
          <w:b/>
          <w:bCs/>
        </w:rPr>
      </w:r>
      <w:r w:rsidRPr="00F01693">
        <w:rPr>
          <w:b/>
          <w:bCs/>
        </w:rPr>
        <w:fldChar w:fldCharType="separate"/>
      </w:r>
      <w:r w:rsidRPr="00F01693">
        <w:rPr>
          <w:b/>
          <w:bCs/>
        </w:rPr>
        <w:t xml:space="preserve">Table </w:t>
      </w:r>
      <w:r w:rsidRPr="00F01693">
        <w:rPr>
          <w:b/>
          <w:bCs/>
          <w:noProof/>
        </w:rPr>
        <w:t>2</w:t>
      </w:r>
      <w:r w:rsidRPr="00F01693">
        <w:rPr>
          <w:b/>
          <w:bCs/>
        </w:rPr>
        <w:fldChar w:fldCharType="end"/>
      </w:r>
      <w:r w:rsidRPr="00F01693">
        <w:rPr>
          <w:b/>
          <w:bCs/>
        </w:rPr>
        <w:t xml:space="preserve"> here]</w:t>
      </w:r>
    </w:p>
    <w:p w14:paraId="56411F81" w14:textId="77777777" w:rsidR="6A294793" w:rsidRPr="00F01693" w:rsidRDefault="6A294793" w:rsidP="00F01693"/>
    <w:p w14:paraId="35EAD803" w14:textId="4CA52ED2" w:rsidR="00FB16EA" w:rsidRPr="00F01693" w:rsidRDefault="65B2F332" w:rsidP="00F01693">
      <w:r w:rsidRPr="00F01693">
        <w:rPr>
          <w:noProof/>
        </w:rPr>
        <w:t xml:space="preserve">To better understand the results in </w:t>
      </w:r>
      <w:r w:rsidR="00096AEB" w:rsidRPr="00F01693">
        <w:rPr>
          <w:noProof/>
        </w:rPr>
        <w:fldChar w:fldCharType="begin" w:fldLock="1"/>
      </w:r>
      <w:r w:rsidR="00096AEB" w:rsidRPr="00F01693">
        <w:rPr>
          <w:noProof/>
        </w:rPr>
        <w:instrText xml:space="preserve"> REF _Ref90857090 \h </w:instrText>
      </w:r>
      <w:r w:rsidR="000B077D" w:rsidRPr="00F01693">
        <w:rPr>
          <w:noProof/>
        </w:rPr>
        <w:instrText xml:space="preserve"> \* MERGEFORMAT </w:instrText>
      </w:r>
      <w:r w:rsidR="00096AEB" w:rsidRPr="00F01693">
        <w:rPr>
          <w:noProof/>
        </w:rPr>
      </w:r>
      <w:r w:rsidR="00096AEB" w:rsidRPr="00F01693">
        <w:rPr>
          <w:noProof/>
        </w:rPr>
        <w:fldChar w:fldCharType="separate"/>
      </w:r>
      <w:r w:rsidR="00096AEB" w:rsidRPr="00F01693">
        <w:t xml:space="preserve">Table </w:t>
      </w:r>
      <w:r w:rsidR="00096AEB" w:rsidRPr="00F01693">
        <w:rPr>
          <w:noProof/>
        </w:rPr>
        <w:t>2</w:t>
      </w:r>
      <w:r w:rsidR="00096AEB" w:rsidRPr="00F01693">
        <w:rPr>
          <w:noProof/>
        </w:rPr>
        <w:fldChar w:fldCharType="end"/>
      </w:r>
      <w:r w:rsidRPr="00F01693">
        <w:rPr>
          <w:noProof/>
        </w:rPr>
        <w:t xml:space="preserve">, the seven clusters are mapped in </w:t>
      </w:r>
      <w:r w:rsidRPr="00F01693">
        <w:fldChar w:fldCharType="begin" w:fldLock="1"/>
      </w:r>
      <w:r w:rsidRPr="00F01693">
        <w:instrText xml:space="preserve"> REF _Ref88497998 \h  \* MERGEFORMAT </w:instrText>
      </w:r>
      <w:r w:rsidRPr="00F01693">
        <w:fldChar w:fldCharType="separate"/>
      </w:r>
      <w:r w:rsidR="1027087C" w:rsidRPr="00F01693">
        <w:t xml:space="preserve">Figure </w:t>
      </w:r>
      <w:r w:rsidR="1027087C" w:rsidRPr="00F01693">
        <w:rPr>
          <w:noProof/>
        </w:rPr>
        <w:t>5</w:t>
      </w:r>
      <w:r w:rsidRPr="00F01693">
        <w:fldChar w:fldCharType="end"/>
      </w:r>
      <w:r w:rsidR="0B32D086" w:rsidRPr="00F01693">
        <w:t>, which</w:t>
      </w:r>
      <w:r w:rsidR="1027087C" w:rsidRPr="00F01693">
        <w:t xml:space="preserve"> illustrates the</w:t>
      </w:r>
      <w:r w:rsidR="7A1785F3" w:rsidRPr="00F01693">
        <w:t>ir</w:t>
      </w:r>
      <w:r w:rsidR="1027087C" w:rsidRPr="00F01693">
        <w:t xml:space="preserve"> spatial distribution</w:t>
      </w:r>
      <w:r w:rsidR="00204561" w:rsidRPr="00F01693">
        <w:t>, and can be summarised thus:</w:t>
      </w:r>
    </w:p>
    <w:p w14:paraId="65CF4DEA" w14:textId="59697744" w:rsidR="00FB16EA" w:rsidRPr="00F01693" w:rsidRDefault="00204561" w:rsidP="00F01693">
      <w:pPr>
        <w:pStyle w:val="ListParagraph"/>
        <w:numPr>
          <w:ilvl w:val="0"/>
          <w:numId w:val="24"/>
        </w:numPr>
      </w:pPr>
      <w:r w:rsidRPr="00F01693">
        <w:t>Cluster G1 is most prominent in the East and West Midlands</w:t>
      </w:r>
      <w:r w:rsidR="00836DAE" w:rsidRPr="00F01693">
        <w:t>, in both rural and urban areas.</w:t>
      </w:r>
    </w:p>
    <w:p w14:paraId="0859264A" w14:textId="79A7BD4B" w:rsidR="00CE5E89" w:rsidRPr="00F01693" w:rsidRDefault="00E3098D" w:rsidP="00F01693">
      <w:pPr>
        <w:pStyle w:val="ListParagraph"/>
        <w:numPr>
          <w:ilvl w:val="0"/>
          <w:numId w:val="24"/>
        </w:numPr>
      </w:pPr>
      <w:r w:rsidRPr="00F01693">
        <w:t xml:space="preserve">Cluster G2 </w:t>
      </w:r>
      <w:r w:rsidR="004A16E8" w:rsidRPr="00F01693">
        <w:t>is focused in southern England, including</w:t>
      </w:r>
      <w:r w:rsidRPr="00F01693">
        <w:t xml:space="preserve"> large rural </w:t>
      </w:r>
      <w:r w:rsidR="6D291110" w:rsidRPr="00F01693">
        <w:t xml:space="preserve">MSOAs </w:t>
      </w:r>
      <w:r w:rsidR="003D4048" w:rsidRPr="00F01693">
        <w:t>in</w:t>
      </w:r>
      <w:r w:rsidR="42E8BEA0" w:rsidRPr="00F01693">
        <w:t xml:space="preserve"> Wiltshire, Gloucestershire, Somerset and Dorset, </w:t>
      </w:r>
      <w:r w:rsidRPr="00F01693">
        <w:t xml:space="preserve">as well as </w:t>
      </w:r>
      <w:r w:rsidR="3CB22E6A" w:rsidRPr="00F01693">
        <w:t>urban neighbourhoods</w:t>
      </w:r>
      <w:r w:rsidRPr="00F01693">
        <w:t xml:space="preserve"> </w:t>
      </w:r>
      <w:r w:rsidR="00C63516" w:rsidRPr="00F01693">
        <w:t>across</w:t>
      </w:r>
      <w:r w:rsidRPr="00F01693">
        <w:t xml:space="preserve"> most of </w:t>
      </w:r>
      <w:r w:rsidR="609A2390" w:rsidRPr="00F01693">
        <w:t>Bristol</w:t>
      </w:r>
      <w:r w:rsidR="00C63516" w:rsidRPr="00F01693">
        <w:t xml:space="preserve"> and</w:t>
      </w:r>
      <w:r w:rsidR="609A2390" w:rsidRPr="00F01693">
        <w:t xml:space="preserve"> Southampton / Portsmouth</w:t>
      </w:r>
      <w:r w:rsidR="046669CA" w:rsidRPr="00F01693">
        <w:t>.</w:t>
      </w:r>
    </w:p>
    <w:p w14:paraId="0B8298BE" w14:textId="53BA5902" w:rsidR="00FB16EA" w:rsidRPr="00F01693" w:rsidRDefault="00CE5E89" w:rsidP="00F01693">
      <w:pPr>
        <w:pStyle w:val="ListParagraph"/>
        <w:numPr>
          <w:ilvl w:val="0"/>
          <w:numId w:val="24"/>
        </w:numPr>
      </w:pPr>
      <w:r w:rsidRPr="00F01693">
        <w:t>Cluster G3 includes a plurality of MSOAs in Greater London</w:t>
      </w:r>
      <w:r w:rsidR="00BC2D43" w:rsidRPr="00F01693">
        <w:t xml:space="preserve"> and surrounding areas of the South East.</w:t>
      </w:r>
    </w:p>
    <w:p w14:paraId="724A0990" w14:textId="2AECC990" w:rsidR="00FB16EA" w:rsidRPr="00F01693" w:rsidRDefault="080E5933" w:rsidP="00F01693">
      <w:pPr>
        <w:pStyle w:val="ListParagraph"/>
        <w:numPr>
          <w:ilvl w:val="0"/>
          <w:numId w:val="24"/>
        </w:numPr>
      </w:pPr>
      <w:r w:rsidRPr="00F01693">
        <w:t xml:space="preserve">MSOAs in </w:t>
      </w:r>
      <w:r w:rsidR="046669CA" w:rsidRPr="00F01693">
        <w:t xml:space="preserve">G4 </w:t>
      </w:r>
      <w:r w:rsidR="76846F42" w:rsidRPr="00F01693">
        <w:t xml:space="preserve">are quite widely distributed across England, from </w:t>
      </w:r>
      <w:r w:rsidR="00BE7E2C" w:rsidRPr="00F01693">
        <w:t xml:space="preserve">urban </w:t>
      </w:r>
      <w:r w:rsidR="2D2E4E4C" w:rsidRPr="00F01693">
        <w:t xml:space="preserve">Middlesbrough and Darlington in the Northeast, through </w:t>
      </w:r>
      <w:r w:rsidR="00BA15AE" w:rsidRPr="00F01693">
        <w:t>sub</w:t>
      </w:r>
      <w:r w:rsidR="1824414E" w:rsidRPr="00F01693">
        <w:t xml:space="preserve">urban areas </w:t>
      </w:r>
      <w:r w:rsidR="00BA15AE" w:rsidRPr="00F01693">
        <w:t>in</w:t>
      </w:r>
      <w:r w:rsidR="1824414E" w:rsidRPr="00F01693">
        <w:t xml:space="preserve"> the North West and </w:t>
      </w:r>
      <w:r w:rsidR="00BA15AE" w:rsidRPr="00F01693">
        <w:t xml:space="preserve">West </w:t>
      </w:r>
      <w:r w:rsidR="1824414E" w:rsidRPr="00F01693">
        <w:t xml:space="preserve">Midlands, to the mostly rural areas of </w:t>
      </w:r>
      <w:r w:rsidR="00BC2D43" w:rsidRPr="00F01693">
        <w:t>Norfolk, Suffolk and Kent in the East.</w:t>
      </w:r>
    </w:p>
    <w:p w14:paraId="613DC2FE" w14:textId="376A8FEC" w:rsidR="00AE0C6F" w:rsidRPr="00F01693" w:rsidRDefault="00AE0C6F" w:rsidP="00F01693">
      <w:pPr>
        <w:pStyle w:val="ListParagraph"/>
        <w:numPr>
          <w:ilvl w:val="0"/>
          <w:numId w:val="24"/>
        </w:numPr>
      </w:pPr>
      <w:r w:rsidRPr="00F01693">
        <w:t>Cluster</w:t>
      </w:r>
      <w:r w:rsidR="00C04B9F" w:rsidRPr="00F01693">
        <w:t xml:space="preserve"> G5 includes large parts of the North West, both in rural Cumbria and urban neighbourhoods in Manchester and Liverpool</w:t>
      </w:r>
      <w:r w:rsidR="0007044A" w:rsidRPr="00F01693">
        <w:t>, as well as scattered parts of Gloucestershire, counties around London, and neighbourhoods in inner East London.</w:t>
      </w:r>
    </w:p>
    <w:p w14:paraId="48ABB97E" w14:textId="4E29F1A3" w:rsidR="00C04B9F" w:rsidRPr="00F01693" w:rsidRDefault="00C04B9F" w:rsidP="00F01693">
      <w:pPr>
        <w:pStyle w:val="ListParagraph"/>
        <w:numPr>
          <w:ilvl w:val="0"/>
          <w:numId w:val="24"/>
        </w:numPr>
      </w:pPr>
      <w:r w:rsidRPr="00F01693">
        <w:t xml:space="preserve">MSOAs in cluster G6 are </w:t>
      </w:r>
      <w:r w:rsidR="00BE7E2C" w:rsidRPr="00F01693">
        <w:t>concentrated</w:t>
      </w:r>
      <w:r w:rsidRPr="00F01693">
        <w:t xml:space="preserve"> in the North East, again in both rural areas like the Yorkshire Dales and Northumbria and urban areas such as Leeds and Newcastle.</w:t>
      </w:r>
    </w:p>
    <w:p w14:paraId="7A97B9E2" w14:textId="25E6CD47" w:rsidR="00C04B9F" w:rsidRPr="00F01693" w:rsidRDefault="00BE7E2C" w:rsidP="00F01693">
      <w:pPr>
        <w:pStyle w:val="ListParagraph"/>
        <w:numPr>
          <w:ilvl w:val="0"/>
          <w:numId w:val="24"/>
        </w:numPr>
      </w:pPr>
      <w:r w:rsidRPr="00F01693">
        <w:t>C</w:t>
      </w:r>
      <w:r w:rsidR="00C04B9F" w:rsidRPr="00F01693">
        <w:t xml:space="preserve">luster G7 dominates the mainly rural </w:t>
      </w:r>
      <w:r w:rsidRPr="00F01693">
        <w:t xml:space="preserve">South West </w:t>
      </w:r>
      <w:r w:rsidR="00C04B9F" w:rsidRPr="00F01693">
        <w:t>counties of Devon and Cornwall</w:t>
      </w:r>
      <w:r w:rsidR="0007044A" w:rsidRPr="00F01693">
        <w:t>, but also includes the City of London</w:t>
      </w:r>
      <w:r w:rsidRPr="00F01693">
        <w:t>,</w:t>
      </w:r>
      <w:r w:rsidR="000A5CD3" w:rsidRPr="00F01693">
        <w:t xml:space="preserve"> some of its surrounding neighbourhoods and </w:t>
      </w:r>
      <w:r w:rsidR="0007044A" w:rsidRPr="00F01693">
        <w:t>large parts of Croydon and Hounslow</w:t>
      </w:r>
      <w:r w:rsidR="00C04B9F" w:rsidRPr="00F01693">
        <w:t>.</w:t>
      </w:r>
    </w:p>
    <w:p w14:paraId="2E400F11" w14:textId="77777777" w:rsidR="00810A07" w:rsidRPr="00F01693" w:rsidRDefault="00810A07" w:rsidP="00F01693"/>
    <w:p w14:paraId="6A8ED68A" w14:textId="77777777" w:rsidR="00810A07" w:rsidRPr="00F01693" w:rsidRDefault="00810A07" w:rsidP="00F01693">
      <w:pPr>
        <w:jc w:val="center"/>
        <w:rPr>
          <w:b/>
          <w:bCs/>
        </w:rPr>
      </w:pPr>
      <w:r w:rsidRPr="00F01693">
        <w:rPr>
          <w:b/>
          <w:bCs/>
        </w:rPr>
        <w:t xml:space="preserve">[Insert </w:t>
      </w:r>
      <w:r w:rsidRPr="00F01693">
        <w:rPr>
          <w:b/>
          <w:bCs/>
        </w:rPr>
        <w:fldChar w:fldCharType="begin" w:fldLock="1"/>
      </w:r>
      <w:r w:rsidRPr="00F01693">
        <w:rPr>
          <w:b/>
          <w:bCs/>
        </w:rPr>
        <w:instrText xml:space="preserve"> REF _Ref88497998 \h  \* MERGEFORMAT </w:instrText>
      </w:r>
      <w:r w:rsidRPr="00F01693">
        <w:rPr>
          <w:b/>
          <w:bCs/>
        </w:rPr>
      </w:r>
      <w:r w:rsidRPr="00F01693">
        <w:rPr>
          <w:b/>
          <w:bCs/>
        </w:rPr>
        <w:fldChar w:fldCharType="separate"/>
      </w:r>
      <w:r w:rsidR="0000155B" w:rsidRPr="00F01693">
        <w:rPr>
          <w:b/>
          <w:bCs/>
        </w:rPr>
        <w:t xml:space="preserve">Figure </w:t>
      </w:r>
      <w:r w:rsidR="0000155B" w:rsidRPr="00F01693">
        <w:rPr>
          <w:b/>
          <w:bCs/>
          <w:noProof/>
        </w:rPr>
        <w:t>5</w:t>
      </w:r>
      <w:r w:rsidRPr="00F01693">
        <w:rPr>
          <w:b/>
          <w:bCs/>
        </w:rPr>
        <w:fldChar w:fldCharType="end"/>
      </w:r>
      <w:r w:rsidRPr="00F01693">
        <w:rPr>
          <w:b/>
          <w:bCs/>
        </w:rPr>
        <w:t xml:space="preserve"> here]</w:t>
      </w:r>
    </w:p>
    <w:p w14:paraId="04C96466" w14:textId="77777777" w:rsidR="00810A07" w:rsidRPr="00F01693" w:rsidRDefault="00810A07" w:rsidP="00F01693"/>
    <w:p w14:paraId="6F33BF0A" w14:textId="4DFAF1BD" w:rsidR="00D54A61" w:rsidRPr="00F01693" w:rsidRDefault="00C04B9F" w:rsidP="00F01693">
      <w:r w:rsidRPr="00F01693">
        <w:t>Despite th</w:t>
      </w:r>
      <w:r w:rsidR="00D54A61" w:rsidRPr="00F01693">
        <w:t>e clusters mainly being focused in particular regions of the country, one can find MSOAs in each cluster in other regions of England as well, and all seven clusters include some MSOAs in London. Therefore, the spatial relationships captured by the model are not simply regional, nor do they follow clear rural-urban divides. Furthermore, when considering the coefficients in Table 2, it is not clear</w:t>
      </w:r>
      <w:r w:rsidR="00ED2A46" w:rsidRPr="00F01693">
        <w:t>, for example,</w:t>
      </w:r>
      <w:r w:rsidR="00D54A61" w:rsidRPr="00F01693">
        <w:t xml:space="preserve"> </w:t>
      </w:r>
      <w:r w:rsidR="00ED2A46" w:rsidRPr="00F01693">
        <w:t xml:space="preserve">why </w:t>
      </w:r>
      <w:r w:rsidRPr="00F01693">
        <w:t xml:space="preserve">accessibility to public transport </w:t>
      </w:r>
      <w:r w:rsidR="008F4226" w:rsidRPr="00F01693">
        <w:t xml:space="preserve">is </w:t>
      </w:r>
      <w:r w:rsidRPr="00F01693">
        <w:t>significant to higher rates of vaccination</w:t>
      </w:r>
      <w:r w:rsidR="00D54A61" w:rsidRPr="00F01693">
        <w:t xml:space="preserve"> </w:t>
      </w:r>
      <w:r w:rsidR="008F4226" w:rsidRPr="00F01693">
        <w:t>in clusters G1, G5 and G7, but to lower rates of vaccination in</w:t>
      </w:r>
      <w:r w:rsidRPr="00F01693">
        <w:t xml:space="preserve"> the other four clusters.</w:t>
      </w:r>
      <w:r w:rsidR="00D54A61" w:rsidRPr="00F01693">
        <w:t xml:space="preserve"> </w:t>
      </w:r>
      <w:r w:rsidR="004126C8" w:rsidRPr="00F01693">
        <w:t xml:space="preserve">To explore this further, </w:t>
      </w:r>
      <w:r w:rsidR="00D54A61" w:rsidRPr="00F01693">
        <w:t xml:space="preserve">in </w:t>
      </w:r>
      <w:r w:rsidR="00D54A61" w:rsidRPr="00F01693">
        <w:fldChar w:fldCharType="begin" w:fldLock="1"/>
      </w:r>
      <w:r w:rsidR="00D54A61" w:rsidRPr="00F01693">
        <w:instrText xml:space="preserve"> REF _Ref90857090 \h  \* MERGEFORMAT </w:instrText>
      </w:r>
      <w:r w:rsidR="00D54A61" w:rsidRPr="00F01693">
        <w:fldChar w:fldCharType="end"/>
      </w:r>
      <w:r w:rsidR="00D54A61" w:rsidRPr="00F01693">
        <w:fldChar w:fldCharType="begin" w:fldLock="1"/>
      </w:r>
      <w:r w:rsidR="00D54A61" w:rsidRPr="00F01693">
        <w:instrText xml:space="preserve"> REF _Ref91799104 \h  \* MERGEFORMAT </w:instrText>
      </w:r>
      <w:r w:rsidR="00D54A61" w:rsidRPr="00F01693">
        <w:fldChar w:fldCharType="separate"/>
      </w:r>
      <w:r w:rsidR="00D54A61" w:rsidRPr="00F01693">
        <w:t xml:space="preserve">Table </w:t>
      </w:r>
      <w:r w:rsidR="00D54A61" w:rsidRPr="00F01693">
        <w:rPr>
          <w:noProof/>
        </w:rPr>
        <w:t>3</w:t>
      </w:r>
      <w:r w:rsidR="00D54A61" w:rsidRPr="00F01693">
        <w:fldChar w:fldCharType="end"/>
      </w:r>
      <w:r w:rsidR="00D54A61" w:rsidRPr="00F01693">
        <w:t xml:space="preserve"> </w:t>
      </w:r>
      <w:r w:rsidR="737854D7" w:rsidRPr="00F01693">
        <w:t xml:space="preserve">we compare vaccination rates for each cluster to </w:t>
      </w:r>
      <w:r w:rsidR="00B067E6" w:rsidRPr="00F01693">
        <w:t>the</w:t>
      </w:r>
      <w:r w:rsidR="004126C8" w:rsidRPr="00F01693">
        <w:t xml:space="preserve"> number of </w:t>
      </w:r>
      <w:r w:rsidR="00B067E6" w:rsidRPr="00F01693">
        <w:t xml:space="preserve">MSOAs </w:t>
      </w:r>
      <w:r w:rsidR="00D54A61" w:rsidRPr="00F01693">
        <w:t>and</w:t>
      </w:r>
      <w:r w:rsidR="00B067E6" w:rsidRPr="00F01693">
        <w:t xml:space="preserve"> </w:t>
      </w:r>
      <w:r w:rsidR="737854D7" w:rsidRPr="00F01693">
        <w:t>mass vaccination centres</w:t>
      </w:r>
      <w:r w:rsidR="00B067E6" w:rsidRPr="00F01693">
        <w:t xml:space="preserve"> in that cluster in total and in proportion to the population, as well as their accessibility</w:t>
      </w:r>
      <w:r w:rsidR="737854D7" w:rsidRPr="00F01693">
        <w:t xml:space="preserve"> by car and by </w:t>
      </w:r>
      <w:r w:rsidR="77218540" w:rsidRPr="00F01693">
        <w:t>public transport</w:t>
      </w:r>
      <w:r w:rsidR="008F4226" w:rsidRPr="00F01693">
        <w:t>, and share of no-car households</w:t>
      </w:r>
      <w:r w:rsidR="77218540" w:rsidRPr="00F01693">
        <w:t xml:space="preserve">. </w:t>
      </w:r>
    </w:p>
    <w:p w14:paraId="5AD007E2" w14:textId="77777777" w:rsidR="00255245" w:rsidRPr="00F01693" w:rsidRDefault="00255245" w:rsidP="00F01693"/>
    <w:p w14:paraId="79CB4569" w14:textId="77777777" w:rsidR="00255245" w:rsidRPr="00F01693" w:rsidRDefault="00255245" w:rsidP="00F01693">
      <w:pPr>
        <w:jc w:val="center"/>
        <w:rPr>
          <w:b/>
          <w:bCs/>
        </w:rPr>
      </w:pPr>
      <w:r w:rsidRPr="00F01693">
        <w:rPr>
          <w:b/>
          <w:bCs/>
        </w:rPr>
        <w:t xml:space="preserve">[Insert </w:t>
      </w:r>
      <w:r w:rsidRPr="00F01693">
        <w:rPr>
          <w:b/>
          <w:bCs/>
        </w:rPr>
        <w:fldChar w:fldCharType="begin" w:fldLock="1"/>
      </w:r>
      <w:r w:rsidRPr="00F01693">
        <w:rPr>
          <w:b/>
          <w:bCs/>
        </w:rPr>
        <w:instrText xml:space="preserve"> REF _Ref93351766 \h  \* MERGEFORMAT </w:instrText>
      </w:r>
      <w:r w:rsidRPr="00F01693">
        <w:rPr>
          <w:b/>
          <w:bCs/>
        </w:rPr>
      </w:r>
      <w:r w:rsidRPr="00F01693">
        <w:rPr>
          <w:b/>
          <w:bCs/>
        </w:rPr>
        <w:fldChar w:fldCharType="separate"/>
      </w:r>
      <w:r w:rsidRPr="00F01693">
        <w:rPr>
          <w:b/>
          <w:bCs/>
        </w:rPr>
        <w:t xml:space="preserve">Table </w:t>
      </w:r>
      <w:r w:rsidRPr="00F01693">
        <w:rPr>
          <w:b/>
          <w:bCs/>
          <w:noProof/>
        </w:rPr>
        <w:t>3</w:t>
      </w:r>
      <w:r w:rsidRPr="00F01693">
        <w:rPr>
          <w:b/>
          <w:bCs/>
        </w:rPr>
        <w:fldChar w:fldCharType="end"/>
      </w:r>
      <w:r w:rsidRPr="00F01693">
        <w:rPr>
          <w:b/>
          <w:bCs/>
        </w:rPr>
        <w:fldChar w:fldCharType="begin" w:fldLock="1"/>
      </w:r>
      <w:r w:rsidRPr="00F01693">
        <w:rPr>
          <w:b/>
          <w:bCs/>
        </w:rPr>
        <w:instrText xml:space="preserve"> REF _Ref90857090 \h  \* MERGEFORMAT </w:instrText>
      </w:r>
      <w:r w:rsidRPr="00F01693">
        <w:rPr>
          <w:b/>
          <w:bCs/>
        </w:rPr>
      </w:r>
      <w:r w:rsidRPr="00F01693">
        <w:rPr>
          <w:b/>
          <w:bCs/>
        </w:rPr>
        <w:fldChar w:fldCharType="end"/>
      </w:r>
      <w:r w:rsidRPr="00F01693">
        <w:rPr>
          <w:b/>
          <w:bCs/>
        </w:rPr>
        <w:t xml:space="preserve"> here]</w:t>
      </w:r>
    </w:p>
    <w:p w14:paraId="0632C4F5" w14:textId="77777777" w:rsidR="00255245" w:rsidRPr="00F01693" w:rsidRDefault="00255245" w:rsidP="00F01693">
      <w:pPr>
        <w:jc w:val="center"/>
      </w:pPr>
    </w:p>
    <w:p w14:paraId="481ED75E" w14:textId="3C5C222D" w:rsidR="00823CBF" w:rsidRPr="00F01693" w:rsidRDefault="00816A82" w:rsidP="00F01693">
      <w:r w:rsidRPr="00F01693">
        <w:t xml:space="preserve">Clusters G1, G5 and G7 all have in common that </w:t>
      </w:r>
      <w:r w:rsidR="00EA0F43" w:rsidRPr="00F01693">
        <w:t xml:space="preserve">not having a car is one of the greatest (G1) or the greatest (G5 and G7) influence on vaccination rates among adults aged 25-50 </w:t>
      </w:r>
      <w:r w:rsidR="009E7B8C" w:rsidRPr="00F01693">
        <w:t>(see Table 2)</w:t>
      </w:r>
      <w:r w:rsidRPr="00F01693">
        <w:t xml:space="preserve">. </w:t>
      </w:r>
      <w:r w:rsidR="00943CE3" w:rsidRPr="00F01693">
        <w:t>And yet</w:t>
      </w:r>
      <w:r w:rsidR="00EA0F43" w:rsidRPr="00F01693">
        <w:t>, G1 has both the highest average vaccination rate in our analysis</w:t>
      </w:r>
      <w:r w:rsidR="00943CE3" w:rsidRPr="00F01693">
        <w:t>,</w:t>
      </w:r>
      <w:r w:rsidR="00EA0F43" w:rsidRPr="00F01693">
        <w:t xml:space="preserve"> and </w:t>
      </w:r>
      <w:r w:rsidR="00970B30" w:rsidRPr="00F01693">
        <w:t>the second lowest proportion of households without access to a car</w:t>
      </w:r>
      <w:r w:rsidR="00EA0F43" w:rsidRPr="00F01693">
        <w:t xml:space="preserve"> (</w:t>
      </w:r>
      <w:r w:rsidR="00943CE3" w:rsidRPr="00F01693">
        <w:t>see Table 3)</w:t>
      </w:r>
      <w:r w:rsidR="00EA0F43" w:rsidRPr="00F01693">
        <w:t xml:space="preserve">. </w:t>
      </w:r>
      <w:r w:rsidR="00943CE3" w:rsidRPr="00F01693">
        <w:t xml:space="preserve">Perhaps because there are few households without a car, vaccination rates do not appear to be limited by a lack of </w:t>
      </w:r>
      <w:r w:rsidR="003A0AE5" w:rsidRPr="00F01693">
        <w:t xml:space="preserve">mass vaccination centres within our </w:t>
      </w:r>
      <w:r w:rsidR="00943CE3" w:rsidRPr="00F01693">
        <w:t xml:space="preserve">travel time </w:t>
      </w:r>
      <w:r w:rsidR="003A0AE5" w:rsidRPr="00F01693">
        <w:t>thresholds. A</w:t>
      </w:r>
      <w:r w:rsidR="00943CE3" w:rsidRPr="00F01693">
        <w:t>nother reason for high vaccination rates despite poor accessibility may be</w:t>
      </w:r>
      <w:r w:rsidR="003A0AE5" w:rsidRPr="00F01693">
        <w:t xml:space="preserve"> that</w:t>
      </w:r>
      <w:r w:rsidR="009E7B8C" w:rsidRPr="00F01693">
        <w:t xml:space="preserve"> MSOAs in </w:t>
      </w:r>
      <w:r w:rsidR="00943CE3" w:rsidRPr="00F01693">
        <w:t xml:space="preserve">G1 </w:t>
      </w:r>
      <w:r w:rsidR="009E7B8C" w:rsidRPr="00F01693">
        <w:t>have</w:t>
      </w:r>
      <w:r w:rsidR="00970B30" w:rsidRPr="00F01693">
        <w:t xml:space="preserve"> the highest median age, and a slightly higher percentage of part-time workers (see Appendix C)</w:t>
      </w:r>
      <w:r w:rsidR="003A0AE5" w:rsidRPr="00F01693">
        <w:t>, two strongly positive influences on vaccine uptake in Table 2</w:t>
      </w:r>
      <w:r w:rsidR="00EA0F43" w:rsidRPr="00F01693">
        <w:t xml:space="preserve">. </w:t>
      </w:r>
      <w:r w:rsidR="009E7B8C" w:rsidRPr="00F01693">
        <w:t xml:space="preserve">In comparison, </w:t>
      </w:r>
      <w:r w:rsidR="00943CE3" w:rsidRPr="00F01693">
        <w:t>Table 3 shows that a greater proportion of households in MSOAs in clusters G5 and particularly G7, do not have access to a car, so a</w:t>
      </w:r>
      <w:r w:rsidR="00970B30" w:rsidRPr="00F01693">
        <w:t>ccessibility by public transport</w:t>
      </w:r>
      <w:r w:rsidR="00454FFF" w:rsidRPr="00F01693">
        <w:t xml:space="preserve"> </w:t>
      </w:r>
      <w:r w:rsidR="00943CE3" w:rsidRPr="00F01693">
        <w:t>to mass vaccination centres may be more important. T</w:t>
      </w:r>
      <w:r w:rsidR="009E7B8C" w:rsidRPr="00F01693">
        <w:t xml:space="preserve">he vaccination rate is above the national average in cluster G5, </w:t>
      </w:r>
      <w:r w:rsidR="00943CE3" w:rsidRPr="00F01693">
        <w:t xml:space="preserve">but </w:t>
      </w:r>
      <w:r w:rsidR="009E7B8C" w:rsidRPr="00F01693">
        <w:t xml:space="preserve">it is below average in G7. </w:t>
      </w:r>
      <w:r w:rsidR="001B2053" w:rsidRPr="00F01693">
        <w:t xml:space="preserve">Although </w:t>
      </w:r>
      <w:r w:rsidR="00255245" w:rsidRPr="00F01693">
        <w:t xml:space="preserve">Table 3 suggests that MSOAs in cluster G7 have the </w:t>
      </w:r>
      <w:r w:rsidR="001B2053" w:rsidRPr="00F01693">
        <w:t xml:space="preserve">second </w:t>
      </w:r>
      <w:r w:rsidR="003A0AE5" w:rsidRPr="00F01693">
        <w:t>highest number of</w:t>
      </w:r>
      <w:r w:rsidR="00255245" w:rsidRPr="00F01693">
        <w:t xml:space="preserve"> vaccination centres accessible within an hour by public transport</w:t>
      </w:r>
      <w:r w:rsidR="001B2053" w:rsidRPr="00F01693">
        <w:t>, Duffy et al., 2022 highlight the South West as having the highest average travel times of any region</w:t>
      </w:r>
      <w:r w:rsidR="00255245" w:rsidRPr="00F01693">
        <w:t xml:space="preserve">. </w:t>
      </w:r>
      <w:r w:rsidR="001B2053" w:rsidRPr="00F01693">
        <w:t xml:space="preserve">In </w:t>
      </w:r>
      <w:r w:rsidR="00943CE3" w:rsidRPr="00F01693">
        <w:t>any</w:t>
      </w:r>
      <w:r w:rsidR="001B2053" w:rsidRPr="00F01693">
        <w:t xml:space="preserve"> case, </w:t>
      </w:r>
      <w:r w:rsidR="00F60455" w:rsidRPr="00F01693">
        <w:t>it seems likely that</w:t>
      </w:r>
      <w:r w:rsidR="00255245" w:rsidRPr="00F01693">
        <w:t xml:space="preserve"> </w:t>
      </w:r>
      <w:r w:rsidR="0021524A" w:rsidRPr="00F01693">
        <w:t>more</w:t>
      </w:r>
      <w:r w:rsidR="00943CE3" w:rsidRPr="00F01693">
        <w:t xml:space="preserve"> vaccination services </w:t>
      </w:r>
      <w:r w:rsidR="0021524A" w:rsidRPr="00F01693">
        <w:t>accessible by public transport</w:t>
      </w:r>
      <w:r w:rsidR="00255245" w:rsidRPr="00F01693">
        <w:t xml:space="preserve"> would increase vaccination uptake</w:t>
      </w:r>
      <w:r w:rsidR="00F60455" w:rsidRPr="00F01693">
        <w:t xml:space="preserve"> in both G5 and G7, where </w:t>
      </w:r>
      <w:r w:rsidR="0021524A" w:rsidRPr="00F01693">
        <w:t>so many</w:t>
      </w:r>
      <w:r w:rsidR="00F60455" w:rsidRPr="00F01693">
        <w:t xml:space="preserve"> households lack a car</w:t>
      </w:r>
      <w:r w:rsidR="00255245" w:rsidRPr="00F01693">
        <w:t xml:space="preserve">. </w:t>
      </w:r>
    </w:p>
    <w:p w14:paraId="04E275F6" w14:textId="77777777" w:rsidR="00970B30" w:rsidRPr="00F01693" w:rsidRDefault="00970B30" w:rsidP="00F01693"/>
    <w:p w14:paraId="3D1D3EA0" w14:textId="5B987359" w:rsidR="00B067E6" w:rsidRPr="00F01693" w:rsidRDefault="0021524A" w:rsidP="00F01693">
      <w:r w:rsidRPr="00F01693">
        <w:t xml:space="preserve">The lowest car ownership levels are in </w:t>
      </w:r>
      <w:r w:rsidR="00F60455" w:rsidRPr="00F01693">
        <w:t>Cluster</w:t>
      </w:r>
      <w:r w:rsidR="45562F5A" w:rsidRPr="00F01693">
        <w:t xml:space="preserve"> </w:t>
      </w:r>
      <w:r w:rsidR="7271E43F" w:rsidRPr="00F01693">
        <w:t>G3</w:t>
      </w:r>
      <w:r w:rsidRPr="00F01693">
        <w:t>, which</w:t>
      </w:r>
      <w:r w:rsidR="006C2BD2" w:rsidRPr="00F01693">
        <w:t xml:space="preserve"> is concentrated in London, where </w:t>
      </w:r>
      <w:r w:rsidRPr="00F01693">
        <w:t>it</w:t>
      </w:r>
      <w:r w:rsidR="006C2BD2" w:rsidRPr="00F01693">
        <w:t xml:space="preserve"> has less impact on personal mobility, considering the extensive public transport network. Table 2 </w:t>
      </w:r>
      <w:r w:rsidRPr="00F01693">
        <w:t>confirms</w:t>
      </w:r>
      <w:r w:rsidR="006C2BD2" w:rsidRPr="00F01693">
        <w:t xml:space="preserve"> that the share of no-car households has the smallest effect on vaccination rates of adults aged 25-50 of any cluster</w:t>
      </w:r>
      <w:r w:rsidRPr="00F01693">
        <w:t>.</w:t>
      </w:r>
      <w:r w:rsidR="006C2BD2" w:rsidRPr="00F01693">
        <w:t xml:space="preserve"> MSOAs in G3 </w:t>
      </w:r>
      <w:r w:rsidR="00F60455" w:rsidRPr="00F01693">
        <w:t xml:space="preserve">also </w:t>
      </w:r>
      <w:r w:rsidR="006C2BD2" w:rsidRPr="00F01693">
        <w:t xml:space="preserve">have the greatest number of vaccination sites, both in total, accessible by car and by public transport within </w:t>
      </w:r>
      <w:r w:rsidRPr="00F01693">
        <w:t>our travel time thresholds</w:t>
      </w:r>
      <w:r w:rsidR="006C2BD2" w:rsidRPr="00F01693">
        <w:t xml:space="preserve"> (see Table 3). And yet, MSOAs in this group have the</w:t>
      </w:r>
      <w:r w:rsidR="00F60455" w:rsidRPr="00F01693">
        <w:t xml:space="preserve"> lowest vaccination rates </w:t>
      </w:r>
      <w:r w:rsidR="006C2BD2" w:rsidRPr="00F01693">
        <w:t>of any cluster</w:t>
      </w:r>
      <w:r w:rsidR="542BCFC9" w:rsidRPr="00F01693">
        <w:t xml:space="preserve">, </w:t>
      </w:r>
      <w:r w:rsidR="00F60455" w:rsidRPr="00F01693">
        <w:t>with</w:t>
      </w:r>
      <w:r w:rsidR="7BD684B4" w:rsidRPr="00F01693">
        <w:t xml:space="preserve"> just </w:t>
      </w:r>
      <w:r w:rsidR="2A4B4716" w:rsidRPr="00F01693">
        <w:t>62%</w:t>
      </w:r>
      <w:r w:rsidR="704C2632" w:rsidRPr="00F01693">
        <w:t xml:space="preserve"> of 25</w:t>
      </w:r>
      <w:r w:rsidR="003A45E3" w:rsidRPr="00F01693">
        <w:t xml:space="preserve"> to </w:t>
      </w:r>
      <w:r w:rsidR="704C2632" w:rsidRPr="00F01693">
        <w:t>50</w:t>
      </w:r>
      <w:r w:rsidR="004C1014" w:rsidRPr="00F01693">
        <w:t>-</w:t>
      </w:r>
      <w:r w:rsidR="704C2632" w:rsidRPr="00F01693">
        <w:t>year</w:t>
      </w:r>
      <w:r w:rsidR="00B067E6" w:rsidRPr="00F01693">
        <w:t>-</w:t>
      </w:r>
      <w:r w:rsidR="704C2632" w:rsidRPr="00F01693">
        <w:t xml:space="preserve">olds </w:t>
      </w:r>
      <w:r w:rsidR="2BB0C7CA" w:rsidRPr="00F01693">
        <w:t>vaccinated</w:t>
      </w:r>
      <w:r w:rsidR="53047F48" w:rsidRPr="00F01693">
        <w:t xml:space="preserve"> by 24 June 202</w:t>
      </w:r>
      <w:r w:rsidRPr="00F01693">
        <w:t>1</w:t>
      </w:r>
      <w:r w:rsidR="3D805F49" w:rsidRPr="00F01693">
        <w:t>.</w:t>
      </w:r>
      <w:r w:rsidR="00B81A37" w:rsidRPr="00F01693">
        <w:t xml:space="preserve"> </w:t>
      </w:r>
      <w:r w:rsidRPr="00F01693">
        <w:t>Coefficients</w:t>
      </w:r>
      <w:r w:rsidR="006C2BD2" w:rsidRPr="00F01693">
        <w:t xml:space="preserve"> in Table 2 suggest that </w:t>
      </w:r>
      <w:r w:rsidRPr="00F01693">
        <w:t>is due</w:t>
      </w:r>
      <w:r w:rsidR="006C2BD2" w:rsidRPr="00F01693">
        <w:t xml:space="preserve"> more </w:t>
      </w:r>
      <w:r w:rsidRPr="00F01693">
        <w:t>to</w:t>
      </w:r>
      <w:r w:rsidR="006C2BD2" w:rsidRPr="00F01693">
        <w:t xml:space="preserve"> income, education and occupation. T</w:t>
      </w:r>
      <w:r w:rsidR="00B81A37" w:rsidRPr="00F01693">
        <w:t>he share of lowest income households</w:t>
      </w:r>
      <w:r w:rsidR="006C2BD2" w:rsidRPr="00F01693">
        <w:t>, for example,</w:t>
      </w:r>
      <w:r w:rsidR="00B81A37" w:rsidRPr="00F01693">
        <w:t xml:space="preserve"> has a much greater negative effect than for those in any other cluster</w:t>
      </w:r>
      <w:r w:rsidR="00F60455" w:rsidRPr="00F01693">
        <w:t>, despite the fact that MSOAs in cluster G3 have fewer low-income households on average (see Appendix C)</w:t>
      </w:r>
      <w:r w:rsidR="00B81A37" w:rsidRPr="00F01693">
        <w:t xml:space="preserve">. </w:t>
      </w:r>
      <w:r w:rsidRPr="00F01693">
        <w:t>Still, increased</w:t>
      </w:r>
      <w:r w:rsidR="006C2BD2" w:rsidRPr="00F01693">
        <w:t xml:space="preserve"> accessibility would make little difference</w:t>
      </w:r>
      <w:r w:rsidRPr="00F01693">
        <w:t xml:space="preserve"> to vaccine uptake</w:t>
      </w:r>
      <w:r w:rsidR="00F60455" w:rsidRPr="00F01693">
        <w:t>.</w:t>
      </w:r>
      <w:r w:rsidR="00116476" w:rsidRPr="00F01693">
        <w:t xml:space="preserve"> The results </w:t>
      </w:r>
      <w:r w:rsidRPr="00F01693">
        <w:t>for cluster G3</w:t>
      </w:r>
      <w:r w:rsidR="00116476" w:rsidRPr="00F01693">
        <w:t xml:space="preserve"> show both the complexity of spatial relationships between socio-demographics, accessibility and vaccination, as well as how London </w:t>
      </w:r>
      <w:r w:rsidRPr="00F01693">
        <w:t>does not re</w:t>
      </w:r>
      <w:r w:rsidR="009A3D3A" w:rsidRPr="00F01693">
        <w:t>flect the situation across the country</w:t>
      </w:r>
      <w:r w:rsidR="00116476" w:rsidRPr="00F01693">
        <w:t>.</w:t>
      </w:r>
    </w:p>
    <w:p w14:paraId="3CD2DAE7" w14:textId="0024AE68" w:rsidR="00204561" w:rsidRPr="00F01693" w:rsidRDefault="00204561" w:rsidP="00F01693"/>
    <w:p w14:paraId="4367009D" w14:textId="2EC810FA" w:rsidR="00633A91" w:rsidRPr="00F01693" w:rsidRDefault="009A3D3A" w:rsidP="00F01693">
      <w:r w:rsidRPr="00F01693">
        <w:t>Finally</w:t>
      </w:r>
      <w:r w:rsidR="00D67D7A" w:rsidRPr="00F01693">
        <w:t xml:space="preserve">, </w:t>
      </w:r>
      <w:r w:rsidR="0021524A" w:rsidRPr="00F01693">
        <w:t xml:space="preserve">in clusters G2 and G4, </w:t>
      </w:r>
      <w:r w:rsidR="00D67D7A" w:rsidRPr="00F01693">
        <w:t>accessibility by car, rather than public transport</w:t>
      </w:r>
      <w:r w:rsidR="00CC525C" w:rsidRPr="00F01693">
        <w:t>,</w:t>
      </w:r>
      <w:r w:rsidR="00D67D7A" w:rsidRPr="00F01693">
        <w:t xml:space="preserve"> is more important to vaccination rates</w:t>
      </w:r>
      <w:r w:rsidR="00ED0948" w:rsidRPr="00F01693">
        <w:t>, which</w:t>
      </w:r>
      <w:r w:rsidR="00CC525C" w:rsidRPr="00F01693">
        <w:t xml:space="preserve"> as can be seen in Table 3,</w:t>
      </w:r>
      <w:r w:rsidR="441836C4" w:rsidRPr="00F01693">
        <w:t xml:space="preserve"> </w:t>
      </w:r>
      <w:r w:rsidR="00ED0948" w:rsidRPr="00F01693">
        <w:t>were</w:t>
      </w:r>
      <w:r w:rsidR="00D67D7A" w:rsidRPr="00F01693">
        <w:t xml:space="preserve"> below the national average</w:t>
      </w:r>
      <w:r w:rsidR="00ED0948" w:rsidRPr="00F01693">
        <w:t>. These clusters also had</w:t>
      </w:r>
      <w:r w:rsidR="792A56EC" w:rsidRPr="00F01693">
        <w:t xml:space="preserve"> the worst</w:t>
      </w:r>
      <w:r w:rsidR="00D67D7A" w:rsidRPr="00F01693">
        <w:t xml:space="preserve"> or second-wors</w:t>
      </w:r>
      <w:r w:rsidR="00ED0948" w:rsidRPr="00F01693">
        <w:t>t</w:t>
      </w:r>
      <w:r w:rsidR="792A56EC" w:rsidRPr="00F01693">
        <w:t xml:space="preserve"> accessibility by public transport and car. </w:t>
      </w:r>
      <w:r w:rsidR="00CC525C" w:rsidRPr="00F01693">
        <w:t>I</w:t>
      </w:r>
      <w:r w:rsidR="792A56EC" w:rsidRPr="00F01693">
        <w:t>n</w:t>
      </w:r>
      <w:r w:rsidR="00CC525C" w:rsidRPr="00F01693">
        <w:t xml:space="preserve"> the</w:t>
      </w:r>
      <w:r w:rsidR="792A56EC" w:rsidRPr="00F01693">
        <w:t xml:space="preserve"> neighbourhood</w:t>
      </w:r>
      <w:r w:rsidR="00CC525C" w:rsidRPr="00F01693">
        <w:t>s in</w:t>
      </w:r>
      <w:r w:rsidR="792A56EC" w:rsidRPr="00F01693">
        <w:t xml:space="preserve"> G4, </w:t>
      </w:r>
      <w:r w:rsidR="00CC525C" w:rsidRPr="00F01693">
        <w:t xml:space="preserve">the coefficients in Table 2 suggest </w:t>
      </w:r>
      <w:r w:rsidR="4907A03A" w:rsidRPr="00F01693">
        <w:t>accessibility</w:t>
      </w:r>
      <w:r w:rsidR="00CC525C" w:rsidRPr="00F01693">
        <w:t xml:space="preserve"> by car</w:t>
      </w:r>
      <w:r w:rsidR="009D69A4" w:rsidRPr="00F01693">
        <w:t xml:space="preserve"> is more relevant to</w:t>
      </w:r>
      <w:r w:rsidR="4907A03A" w:rsidRPr="00F01693">
        <w:t xml:space="preserve"> vaccination uptake than </w:t>
      </w:r>
      <w:r w:rsidR="009D69A4" w:rsidRPr="00F01693">
        <w:t>most</w:t>
      </w:r>
      <w:r w:rsidR="4907A03A" w:rsidRPr="00F01693">
        <w:t xml:space="preserve"> socio-demographic covariates</w:t>
      </w:r>
      <w:r w:rsidR="009D69A4" w:rsidRPr="00F01693">
        <w:t xml:space="preserve"> and </w:t>
      </w:r>
      <w:r w:rsidR="00ED0948" w:rsidRPr="00F01693">
        <w:t>any</w:t>
      </w:r>
      <w:r w:rsidR="009D69A4" w:rsidRPr="00F01693">
        <w:t xml:space="preserve"> vaccine hesitancy attributed to them</w:t>
      </w:r>
      <w:r w:rsidR="4907A03A" w:rsidRPr="00F01693">
        <w:t>.</w:t>
      </w:r>
      <w:r w:rsidR="009D69A4" w:rsidRPr="00F01693">
        <w:t xml:space="preserve"> </w:t>
      </w:r>
      <w:r w:rsidR="00D67D7A" w:rsidRPr="00F01693">
        <w:t xml:space="preserve">The </w:t>
      </w:r>
      <w:r w:rsidR="00CC525C" w:rsidRPr="00F01693">
        <w:t>coefficients for most variables effect on vaccine uptake in cluster G2 are smaller, yet increase</w:t>
      </w:r>
      <w:r w:rsidR="00A47179" w:rsidRPr="00F01693">
        <w:t xml:space="preserve">d accessibility by car </w:t>
      </w:r>
      <w:r w:rsidR="00CC525C" w:rsidRPr="00F01693">
        <w:t>is still significant, whilst</w:t>
      </w:r>
      <w:r w:rsidR="005C604E" w:rsidRPr="00F01693">
        <w:t xml:space="preserve"> increased accessibility by public transport </w:t>
      </w:r>
      <w:r w:rsidR="00617DFE" w:rsidRPr="00F01693">
        <w:t>would reduce uptake</w:t>
      </w:r>
      <w:r w:rsidR="00CC525C" w:rsidRPr="00F01693">
        <w:t xml:space="preserve"> in both clusters</w:t>
      </w:r>
      <w:r w:rsidR="005C604E" w:rsidRPr="00F01693">
        <w:t xml:space="preserve">. </w:t>
      </w:r>
      <w:r w:rsidR="009D69A4" w:rsidRPr="00F01693">
        <w:t>This may imply</w:t>
      </w:r>
      <w:r w:rsidR="00C858E9" w:rsidRPr="00F01693">
        <w:t xml:space="preserve"> that public transport is not seen as a viable option to access the mass vaccination centres, </w:t>
      </w:r>
      <w:r w:rsidR="009D69A4" w:rsidRPr="00F01693">
        <w:t>particularly for full-time workers</w:t>
      </w:r>
      <w:r w:rsidR="00CC525C" w:rsidRPr="00F01693">
        <w:t xml:space="preserve"> or</w:t>
      </w:r>
      <w:r w:rsidR="006D6574" w:rsidRPr="00F01693">
        <w:t xml:space="preserve"> </w:t>
      </w:r>
      <w:r w:rsidR="00CC525C" w:rsidRPr="00F01693">
        <w:t xml:space="preserve">where the median age is younger in </w:t>
      </w:r>
      <w:r w:rsidR="00ED0948" w:rsidRPr="00F01693">
        <w:t>MSOAs in</w:t>
      </w:r>
      <w:r w:rsidR="00CC525C" w:rsidRPr="00F01693">
        <w:t xml:space="preserve"> G4</w:t>
      </w:r>
      <w:r w:rsidR="006D6574" w:rsidRPr="00F01693">
        <w:t xml:space="preserve">, </w:t>
      </w:r>
      <w:r w:rsidR="00CC525C" w:rsidRPr="00F01693">
        <w:t>or perhaps for certain ethnic minorities in G2. In</w:t>
      </w:r>
      <w:r w:rsidR="00C858E9" w:rsidRPr="00F01693">
        <w:t xml:space="preserve"> any</w:t>
      </w:r>
      <w:r w:rsidR="00CC525C" w:rsidRPr="00F01693">
        <w:t xml:space="preserve"> case, more mass vaccination centres within 60 minutes travel time</w:t>
      </w:r>
      <w:r w:rsidR="00C858E9" w:rsidRPr="00F01693">
        <w:t xml:space="preserve"> by public transport </w:t>
      </w:r>
      <w:r w:rsidR="00674236" w:rsidRPr="00F01693">
        <w:t>is more likely to correlate with reduced vaccination uptake</w:t>
      </w:r>
      <w:r w:rsidR="003A45E3" w:rsidRPr="00F01693">
        <w:t>, perhaps confounded by</w:t>
      </w:r>
      <w:r w:rsidR="00674236" w:rsidRPr="00F01693">
        <w:t xml:space="preserve"> other spatial patterns</w:t>
      </w:r>
      <w:r w:rsidR="00C858E9" w:rsidRPr="00F01693">
        <w:t>.</w:t>
      </w:r>
      <w:r w:rsidR="00674236" w:rsidRPr="00F01693">
        <w:t xml:space="preserve"> </w:t>
      </w:r>
      <w:r w:rsidR="00ED0948" w:rsidRPr="00F01693">
        <w:t>H</w:t>
      </w:r>
      <w:r w:rsidR="00CC525C" w:rsidRPr="00F01693">
        <w:t>igh car ownership</w:t>
      </w:r>
      <w:r w:rsidR="00ED0948" w:rsidRPr="00F01693">
        <w:t>, especially</w:t>
      </w:r>
      <w:r w:rsidR="00CC525C" w:rsidRPr="00F01693">
        <w:t xml:space="preserve"> in </w:t>
      </w:r>
      <w:r w:rsidR="00ED0948" w:rsidRPr="00F01693">
        <w:t xml:space="preserve">G2, which includes </w:t>
      </w:r>
      <w:r w:rsidR="00CC525C" w:rsidRPr="00F01693">
        <w:t>southern regions of England outside London</w:t>
      </w:r>
      <w:r w:rsidR="00ED0948" w:rsidRPr="00F01693">
        <w:t>,</w:t>
      </w:r>
      <w:r w:rsidR="00CC525C" w:rsidRPr="00F01693">
        <w:t xml:space="preserve"> may explain why </w:t>
      </w:r>
      <w:r w:rsidR="006D6574" w:rsidRPr="00F01693">
        <w:t>the</w:t>
      </w:r>
      <w:r w:rsidR="00CC525C" w:rsidRPr="00F01693">
        <w:t xml:space="preserve"> pr</w:t>
      </w:r>
      <w:r w:rsidR="006D6574" w:rsidRPr="00F01693">
        <w:t xml:space="preserve">ivate car is seen as the primary means </w:t>
      </w:r>
      <w:r w:rsidR="009C6AED" w:rsidRPr="00F01693">
        <w:t>of access</w:t>
      </w:r>
      <w:r w:rsidR="00DD0895" w:rsidRPr="00F01693">
        <w:t xml:space="preserve"> to vaccination services</w:t>
      </w:r>
      <w:r w:rsidR="00CC525C" w:rsidRPr="00F01693">
        <w:t xml:space="preserve">. </w:t>
      </w:r>
      <w:r w:rsidR="00ED0948" w:rsidRPr="00F01693">
        <w:t>Or it may be due to car dependence in u</w:t>
      </w:r>
      <w:r w:rsidR="00D34E88" w:rsidRPr="00F01693">
        <w:t xml:space="preserve">rban </w:t>
      </w:r>
      <w:r w:rsidR="00ED0948" w:rsidRPr="00F01693">
        <w:t>as well as</w:t>
      </w:r>
      <w:r w:rsidR="00CC525C" w:rsidRPr="00F01693">
        <w:t xml:space="preserve"> rural </w:t>
      </w:r>
      <w:r w:rsidR="00D34E88" w:rsidRPr="00F01693">
        <w:t>neighbourhoods.</w:t>
      </w:r>
    </w:p>
    <w:p w14:paraId="618F4FF0" w14:textId="77777777" w:rsidR="00C05C70" w:rsidRPr="00F01693" w:rsidRDefault="00481610" w:rsidP="00F01693">
      <w:r w:rsidRPr="00F01693">
        <w:fldChar w:fldCharType="begin" w:fldLock="1"/>
      </w:r>
      <w:r w:rsidRPr="00F01693">
        <w:instrText xml:space="preserve"> REF _Ref90857090 \h  \* MERGEFORMAT </w:instrText>
      </w:r>
      <w:r w:rsidRPr="00F01693">
        <w:fldChar w:fldCharType="end"/>
      </w:r>
    </w:p>
    <w:p w14:paraId="51FAA046" w14:textId="77777777" w:rsidR="2152C5A6" w:rsidRPr="00F01693" w:rsidRDefault="00996BDA" w:rsidP="00F01693">
      <w:pPr>
        <w:pStyle w:val="Heading1"/>
      </w:pPr>
      <w:r w:rsidRPr="00F01693">
        <w:t>Discussion and conclusions</w:t>
      </w:r>
      <w:r w:rsidR="00B941ED" w:rsidRPr="00F01693">
        <w:t xml:space="preserve"> </w:t>
      </w:r>
    </w:p>
    <w:p w14:paraId="6AA75FE5" w14:textId="742A62DA" w:rsidR="00E00659" w:rsidRPr="00F01693" w:rsidRDefault="00E00659" w:rsidP="00F01693">
      <w:r w:rsidRPr="00F01693">
        <w:t>Our study shows that accessibility affected vaccination rates among adults aged 25-50</w:t>
      </w:r>
      <w:r w:rsidR="005126AE" w:rsidRPr="00F01693">
        <w:t xml:space="preserve">, </w:t>
      </w:r>
      <w:r w:rsidRPr="00F01693">
        <w:t xml:space="preserve">as of 24 June 2021, when most of this age group were only offered appointments at </w:t>
      </w:r>
      <w:r w:rsidR="005126AE" w:rsidRPr="00F01693">
        <w:t>mass vaccination centres</w:t>
      </w:r>
      <w:r w:rsidRPr="00F01693">
        <w:t xml:space="preserve">, rather than their local GP or walk-in clinics. </w:t>
      </w:r>
      <w:r w:rsidR="00E50B7C" w:rsidRPr="00F01693">
        <w:t xml:space="preserve">Initial exploration of the data suggests that major urban areas were most likely to be left behind by the vaccination drive, and the literature offered explanations related to income, ethnicity, education and age. Whilst these factors were significant, our study shows that accessibility by public transport and lack of car ownership also had significant, if smaller effects across England. Moreover, the greatest cause of spatial variation in our global model </w:t>
      </w:r>
      <w:r w:rsidR="0007044A" w:rsidRPr="00F01693">
        <w:t xml:space="preserve">was the vaccination rates of neighbouring areas. Thus, we </w:t>
      </w:r>
      <w:r w:rsidR="000A5CD3" w:rsidRPr="00F01693">
        <w:t xml:space="preserve">used SFCR to smooth the spatial variation across all the explanatory variables, including any spatial dependence, and gain insight into outcomes in particular areas. </w:t>
      </w:r>
      <w:r w:rsidRPr="00F01693">
        <w:t>We demonstrate that not only was the</w:t>
      </w:r>
      <w:r w:rsidR="00DD0895" w:rsidRPr="00F01693">
        <w:t>re uneven</w:t>
      </w:r>
      <w:r w:rsidRPr="00F01693">
        <w:t xml:space="preserve"> distribution of vaccination services and variation in average travel time to the nearest vaccination services by different modes of transport across England (Duffy et al., 2022), </w:t>
      </w:r>
      <w:r w:rsidR="00DD0895" w:rsidRPr="00F01693">
        <w:t>poor accessibility</w:t>
      </w:r>
      <w:r w:rsidRPr="00F01693">
        <w:t xml:space="preserve"> also contributed to some areas falling behind in terms of vaccine uptake.</w:t>
      </w:r>
      <w:r w:rsidR="003D4048" w:rsidRPr="00F01693">
        <w:t xml:space="preserve"> </w:t>
      </w:r>
    </w:p>
    <w:p w14:paraId="055C30E1" w14:textId="3CCBEDCC" w:rsidR="000A5CD3" w:rsidRPr="00F01693" w:rsidRDefault="000A5CD3" w:rsidP="00F01693"/>
    <w:p w14:paraId="766E7E94" w14:textId="7EC24CB4" w:rsidR="000A5CD3" w:rsidRPr="00F01693" w:rsidRDefault="000A5CD3" w:rsidP="00F01693">
      <w:r w:rsidRPr="00F01693">
        <w:t xml:space="preserve">Two of our clusters demonstrate </w:t>
      </w:r>
      <w:r w:rsidR="00DD0895" w:rsidRPr="00F01693">
        <w:t>the differ</w:t>
      </w:r>
      <w:r w:rsidRPr="00F01693">
        <w:t xml:space="preserve">ent ways that </w:t>
      </w:r>
      <w:r w:rsidR="00DD0895" w:rsidRPr="00F01693">
        <w:t xml:space="preserve">the </w:t>
      </w:r>
      <w:r w:rsidRPr="00F01693">
        <w:t>access</w:t>
      </w:r>
      <w:r w:rsidR="00DD0895" w:rsidRPr="00F01693">
        <w:t>ibility of mass</w:t>
      </w:r>
      <w:r w:rsidRPr="00F01693">
        <w:t xml:space="preserve"> vaccination centres failed to meet local </w:t>
      </w:r>
      <w:r w:rsidR="005126AE" w:rsidRPr="00F01693">
        <w:t>demand</w:t>
      </w:r>
      <w:r w:rsidRPr="00F01693">
        <w:t>, resulting in lower vaccine uptake</w:t>
      </w:r>
      <w:r w:rsidR="00442C68" w:rsidRPr="00F01693">
        <w:t xml:space="preserve"> than the national average at that point in time</w:t>
      </w:r>
      <w:r w:rsidRPr="00F01693">
        <w:t xml:space="preserve">. Although </w:t>
      </w:r>
      <w:r w:rsidR="004120A1" w:rsidRPr="00F01693">
        <w:t>cluster G</w:t>
      </w:r>
      <w:r w:rsidR="00FD1EA6" w:rsidRPr="00F01693">
        <w:t>7</w:t>
      </w:r>
      <w:r w:rsidR="004120A1" w:rsidRPr="00F01693">
        <w:t>, which we saw was concentrated in Devon and Cornwall</w:t>
      </w:r>
      <w:r w:rsidRPr="00F01693">
        <w:t xml:space="preserve"> had more mass vaccination centres within our travel time thresholds, the lack of accessibility by public transport and low car ownership significantly affect</w:t>
      </w:r>
      <w:r w:rsidR="004120A1" w:rsidRPr="00F01693">
        <w:t>ed</w:t>
      </w:r>
      <w:r w:rsidRPr="00F01693">
        <w:t xml:space="preserve"> vaccine uptake. Th</w:t>
      </w:r>
      <w:r w:rsidR="004120A1" w:rsidRPr="00F01693">
        <w:t xml:space="preserve">is may be partly </w:t>
      </w:r>
      <w:r w:rsidRPr="00F01693">
        <w:t>a rural problem</w:t>
      </w:r>
      <w:r w:rsidR="004120A1" w:rsidRPr="00F01693">
        <w:t xml:space="preserve"> </w:t>
      </w:r>
      <w:r w:rsidRPr="00F01693">
        <w:t>or</w:t>
      </w:r>
      <w:r w:rsidR="004120A1" w:rsidRPr="00F01693">
        <w:t xml:space="preserve"> one of relatively longer travel times</w:t>
      </w:r>
      <w:r w:rsidRPr="00F01693">
        <w:t>, considering the results of Duffy et al. (2022),</w:t>
      </w:r>
      <w:r w:rsidR="004120A1" w:rsidRPr="00F01693">
        <w:t xml:space="preserve"> but</w:t>
      </w:r>
      <w:r w:rsidR="001169DE" w:rsidRPr="00F01693">
        <w:t xml:space="preserve"> there was a clear link between lower car ownership and the effect size and </w:t>
      </w:r>
      <w:r w:rsidR="005126AE" w:rsidRPr="00F01693">
        <w:t xml:space="preserve">positive coefficients for </w:t>
      </w:r>
      <w:r w:rsidR="001169DE" w:rsidRPr="00F01693">
        <w:t xml:space="preserve">public transport accessibility to vaccination centres in </w:t>
      </w:r>
      <w:r w:rsidR="007E2903" w:rsidRPr="00F01693">
        <w:t xml:space="preserve">three </w:t>
      </w:r>
      <w:r w:rsidR="005126AE" w:rsidRPr="00F01693">
        <w:t xml:space="preserve">of our </w:t>
      </w:r>
      <w:r w:rsidR="007E2903" w:rsidRPr="00F01693">
        <w:t>clusters</w:t>
      </w:r>
      <w:r w:rsidR="005126AE" w:rsidRPr="00F01693">
        <w:t>, and they weren’t all predominantly rural</w:t>
      </w:r>
      <w:r w:rsidR="007E2903" w:rsidRPr="00F01693">
        <w:t>.</w:t>
      </w:r>
      <w:r w:rsidR="00442C68" w:rsidRPr="00F01693">
        <w:t xml:space="preserve"> In contrast, cluster G4 had objectively poorer accessibility by both car and public transport, but our model suggested that only increasing accessibility by car would be likely to increase uptake – by as much as 6% for each additional vaccination centre within our travel time threshold of 45 minutes. Increasing car ownership had a much smaller effect than for almost all other clusters and increasing public transport accessibility actually reduced likely vaccine uptake. Thus, for this cluster, </w:t>
      </w:r>
      <w:r w:rsidR="00FD1EA6" w:rsidRPr="00F01693">
        <w:t xml:space="preserve">and G2, </w:t>
      </w:r>
      <w:r w:rsidR="00442C68" w:rsidRPr="00F01693">
        <w:t>accessibility was defined as automobility.</w:t>
      </w:r>
    </w:p>
    <w:p w14:paraId="46590099" w14:textId="77777777" w:rsidR="00442C68" w:rsidRPr="00F01693" w:rsidRDefault="00442C68" w:rsidP="00F01693"/>
    <w:p w14:paraId="72874649" w14:textId="5AF95126" w:rsidR="00E50B7C" w:rsidRPr="00F01693" w:rsidRDefault="00B03E63" w:rsidP="00F01693">
      <w:r w:rsidRPr="00F01693">
        <w:t xml:space="preserve">In its haste </w:t>
      </w:r>
      <w:r w:rsidR="00FD1EA6" w:rsidRPr="00F01693">
        <w:t>to set up mass vaccination centres</w:t>
      </w:r>
      <w:r w:rsidRPr="00F01693">
        <w:t>, the Vaccine Delivery Plan used</w:t>
      </w:r>
      <w:r w:rsidR="00FD1EA6" w:rsidRPr="00F01693">
        <w:t xml:space="preserve"> a 10-mile radius as a guide for accessibility without considering actual travel times or routes, particularly </w:t>
      </w:r>
      <w:r w:rsidRPr="00F01693">
        <w:t>for those without a car</w:t>
      </w:r>
      <w:r w:rsidR="00FD1EA6" w:rsidRPr="00F01693">
        <w:t xml:space="preserve">. This approach clearly affected the Phase 2 vaccination uptake as of 24 June 2021. The Plan was also guided by available venues, and as many mass vaccination centres were in more suburban areas, located in sports venues for example, it may be that as in a study in Canada, both the more urban and more rural residents were subject to longer travel times, including by car </w:t>
      </w:r>
      <w:r w:rsidR="00FD1EA6" w:rsidRPr="00F01693">
        <w:rPr>
          <w:noProof/>
        </w:rPr>
        <w:t>(Paez and Higgins, 2021)</w:t>
      </w:r>
      <w:r w:rsidR="00FD1EA6" w:rsidRPr="00F01693">
        <w:t xml:space="preserve">. Our study highlighted the consistent negative effect on vaccine uptake across England of the share of households without access to a car, but we did not measure all aspects of people-based accessibility, such as travel costs, workplace locations, or variations in travel time. We were also unable to directly measure regional variation in the implementation of vaccine delivery, or control for the overlapping and inconsistent coverage in different areas of clinical commissioning groups, NHS hospital trusts and primary care partnerships that may have taken different approaches. There are also confounding factors of vaccine hesitancy, such as pregnancy, or of vaccine willingness, such as high excess mortality in the pre-vaccination waves of the pandemic. Nonetheless, the lack of access to a car when automobility was assumed </w:t>
      </w:r>
      <w:r w:rsidR="00C70621" w:rsidRPr="00F01693">
        <w:t>in both the appointment booking system and perhaps by residents themselves in clusters like G2 and G4 may have prevented some who wanted a vaccine from getting one.</w:t>
      </w:r>
    </w:p>
    <w:p w14:paraId="52E55779" w14:textId="77777777" w:rsidR="00FD1EA6" w:rsidRPr="00F01693" w:rsidRDefault="00FD1EA6" w:rsidP="00F01693"/>
    <w:p w14:paraId="3E697483" w14:textId="5259E18A" w:rsidR="00C70621" w:rsidRPr="00F01693" w:rsidRDefault="00D0482B" w:rsidP="00F01693">
      <w:r w:rsidRPr="00F01693">
        <w:t>It may be that individuals without access to a car expect</w:t>
      </w:r>
      <w:r w:rsidR="002D2DBA" w:rsidRPr="00F01693">
        <w:t>ed</w:t>
      </w:r>
      <w:r w:rsidRPr="00F01693">
        <w:t xml:space="preserve"> to get a lift </w:t>
      </w:r>
      <w:r w:rsidR="00660B9C" w:rsidRPr="00F01693">
        <w:t xml:space="preserve">to a vaccination centre or that taxis </w:t>
      </w:r>
      <w:r w:rsidR="002D2DBA" w:rsidRPr="00F01693">
        <w:t>we</w:t>
      </w:r>
      <w:r w:rsidR="00660B9C" w:rsidRPr="00F01693">
        <w:t xml:space="preserve">re preferred to public transport for this purpose. </w:t>
      </w:r>
      <w:r w:rsidR="00F115A6" w:rsidRPr="00F01693">
        <w:t xml:space="preserve">Yet it may also be that the expectations of travel times are so much lower </w:t>
      </w:r>
      <w:r w:rsidR="00B03E63" w:rsidRPr="00F01693">
        <w:t>and</w:t>
      </w:r>
      <w:r w:rsidR="00F61AAA" w:rsidRPr="00F01693">
        <w:t xml:space="preserve"> more flexible</w:t>
      </w:r>
      <w:r w:rsidR="002D2DBA" w:rsidRPr="00F01693">
        <w:t xml:space="preserve"> in space and time </w:t>
      </w:r>
      <w:r w:rsidR="00B03E63" w:rsidRPr="00F01693">
        <w:t xml:space="preserve">by car </w:t>
      </w:r>
      <w:r w:rsidR="002D2DBA" w:rsidRPr="00F01693">
        <w:t xml:space="preserve">that assumptions of automobility are internalised by individuals seeking vaccination </w:t>
      </w:r>
      <w:r w:rsidR="00885F99" w:rsidRPr="00F01693">
        <w:rPr>
          <w:noProof/>
        </w:rPr>
        <w:t>(Schwanen and Lucas, 2011)</w:t>
      </w:r>
      <w:r w:rsidR="002D2DBA" w:rsidRPr="00F01693">
        <w:t xml:space="preserve">. </w:t>
      </w:r>
      <w:r w:rsidR="00C70621" w:rsidRPr="00F01693">
        <w:t xml:space="preserve">Certainly, for some geographic areas of England, car accessibility only, not public transport accessibility, was significant to increasing vaccine uptake, no matter the </w:t>
      </w:r>
      <w:r w:rsidR="00B03E63" w:rsidRPr="00F01693">
        <w:t xml:space="preserve">share of </w:t>
      </w:r>
      <w:r w:rsidR="00C70621" w:rsidRPr="00F01693">
        <w:t>car own</w:t>
      </w:r>
      <w:r w:rsidR="00B03E63" w:rsidRPr="00F01693">
        <w:t xml:space="preserve">ing </w:t>
      </w:r>
      <w:r w:rsidR="00C70621" w:rsidRPr="00F01693">
        <w:t xml:space="preserve">households. </w:t>
      </w:r>
      <w:r w:rsidR="00EE6957" w:rsidRPr="00F01693">
        <w:t xml:space="preserve">For other areas, lower car ownership and poor accessibility by public transport </w:t>
      </w:r>
      <w:r w:rsidR="00C70621" w:rsidRPr="00F01693">
        <w:t>may have</w:t>
      </w:r>
      <w:r w:rsidR="00EE6957" w:rsidRPr="00F01693">
        <w:t xml:space="preserve"> combine</w:t>
      </w:r>
      <w:r w:rsidR="00C70621" w:rsidRPr="00F01693">
        <w:t>d</w:t>
      </w:r>
      <w:r w:rsidR="00EE6957" w:rsidRPr="00F01693">
        <w:t xml:space="preserve"> to create pockets of lower vaccination </w:t>
      </w:r>
      <w:r w:rsidR="00F60717" w:rsidRPr="00F01693">
        <w:t>uptake</w:t>
      </w:r>
      <w:r w:rsidR="00EE6957" w:rsidRPr="00F01693">
        <w:t xml:space="preserve">. </w:t>
      </w:r>
      <w:r w:rsidR="00B178AF" w:rsidRPr="00F01693">
        <w:t>T</w:t>
      </w:r>
      <w:r w:rsidRPr="00F01693">
        <w:t>h</w:t>
      </w:r>
      <w:r w:rsidR="00EE6957" w:rsidRPr="00F01693">
        <w:t xml:space="preserve">is has implications for both the equity of vaccine delivery and equity of health risk or outcomes. </w:t>
      </w:r>
      <w:r w:rsidR="00771E1F" w:rsidRPr="00F01693">
        <w:t xml:space="preserve">Even where </w:t>
      </w:r>
      <w:r w:rsidR="00C60108" w:rsidRPr="00F01693">
        <w:t xml:space="preserve">vaccination rates are high, the introduction of walk-in vaccination services suggest a </w:t>
      </w:r>
      <w:r w:rsidR="00EE6957" w:rsidRPr="00F01693">
        <w:t xml:space="preserve">further </w:t>
      </w:r>
      <w:r w:rsidR="00C60108" w:rsidRPr="00F01693">
        <w:t>realisation that accessibility</w:t>
      </w:r>
      <w:r w:rsidR="00EE6957" w:rsidRPr="00F01693">
        <w:t xml:space="preserve">, </w:t>
      </w:r>
      <w:r w:rsidR="00C60108" w:rsidRPr="00F01693">
        <w:t>as well as hesitancy needed to be addressed</w:t>
      </w:r>
      <w:r w:rsidR="00F60717" w:rsidRPr="00F01693">
        <w:t xml:space="preserve"> (</w:t>
      </w:r>
      <w:r w:rsidR="00C70621" w:rsidRPr="00F01693">
        <w:t>Rader et al., 202</w:t>
      </w:r>
      <w:r w:rsidR="00392796" w:rsidRPr="00F01693">
        <w:t>2</w:t>
      </w:r>
      <w:r w:rsidR="00F60717" w:rsidRPr="00F01693">
        <w:t>)</w:t>
      </w:r>
      <w:r w:rsidR="00C60108" w:rsidRPr="00F01693">
        <w:t>.</w:t>
      </w:r>
      <w:r w:rsidR="00785423" w:rsidRPr="00F01693">
        <w:t xml:space="preserve"> </w:t>
      </w:r>
    </w:p>
    <w:p w14:paraId="2C2F5814" w14:textId="77777777" w:rsidR="00C70621" w:rsidRPr="00F01693" w:rsidRDefault="00C70621" w:rsidP="00F01693"/>
    <w:p w14:paraId="6BEA50B6" w14:textId="0544A6FA" w:rsidR="000B1BEF" w:rsidRPr="00F01693" w:rsidRDefault="000B1BEF" w:rsidP="00F01693">
      <w:r w:rsidRPr="00F01693">
        <w:t xml:space="preserve">Consistent with existing research </w:t>
      </w:r>
      <w:r w:rsidRPr="00F01693">
        <w:rPr>
          <w:noProof/>
        </w:rPr>
        <w:t>(Diament et al., 2021)</w:t>
      </w:r>
      <w:r w:rsidRPr="00F01693">
        <w:t xml:space="preserve">, our models show that younger age groups, those on lower incomes, and certain minority ethnic groups are likely to have lower vaccination rates. However, unlike other studies, we also show that in some places, such as MSOAs concentrated in London (cluster G3), factors of accessibility were not as relevant as household income, but in other places (e.g. cluster G4), accessibility by car was one of the most important factors or lack of access to a car (e.g. cluster G7) was most influential on vaccination rates and outcomes. </w:t>
      </w:r>
      <w:r w:rsidR="00C864F5" w:rsidRPr="00F01693">
        <w:t xml:space="preserve">It is unclear whether analysis of spatial variation of vaccine uptake or evidence that geospatial as well as public health data were incorporated into the strategy for vaccine delivery </w:t>
      </w:r>
      <w:r w:rsidR="00C864F5" w:rsidRPr="00F01693">
        <w:rPr>
          <w:noProof/>
        </w:rPr>
        <w:t>(Utazi et al., 2019; Whitehead et al., 2021)</w:t>
      </w:r>
      <w:r w:rsidR="00C864F5" w:rsidRPr="00F01693">
        <w:t>. Yet w</w:t>
      </w:r>
      <w:r w:rsidR="00F60717" w:rsidRPr="00F01693">
        <w:t xml:space="preserve">ithout identifying areas </w:t>
      </w:r>
      <w:r w:rsidR="00B147F0" w:rsidRPr="00F01693">
        <w:t xml:space="preserve">where accessibility rather than hesitancy had a greater influence on vaccination uptake, any strategy to increase vaccination sites or locate mobile or pop-up sites could miss the locations most likely to improve uptake </w:t>
      </w:r>
      <w:r w:rsidR="00F60717" w:rsidRPr="00F01693">
        <w:rPr>
          <w:noProof/>
        </w:rPr>
        <w:t>(Krzysztofowicz and Osińska-Skotak, 2021)</w:t>
      </w:r>
      <w:r w:rsidR="00B147F0" w:rsidRPr="00F01693">
        <w:t>.</w:t>
      </w:r>
      <w:r w:rsidRPr="00F01693">
        <w:t xml:space="preserve"> </w:t>
      </w:r>
      <w:r w:rsidR="00531312" w:rsidRPr="00F01693">
        <w:t xml:space="preserve">By </w:t>
      </w:r>
      <w:r w:rsidRPr="00F01693">
        <w:t>measur</w:t>
      </w:r>
      <w:r w:rsidR="00531312" w:rsidRPr="00F01693">
        <w:t>ing</w:t>
      </w:r>
      <w:r w:rsidRPr="00F01693">
        <w:t xml:space="preserve"> not only indicators of geographic access to </w:t>
      </w:r>
      <w:r w:rsidR="00895E33" w:rsidRPr="00F01693">
        <w:t>vaccination centres</w:t>
      </w:r>
      <w:r w:rsidRPr="00F01693">
        <w:t xml:space="preserve">, but also </w:t>
      </w:r>
      <w:r w:rsidR="00895E33" w:rsidRPr="00F01693">
        <w:t>rigorous</w:t>
      </w:r>
      <w:r w:rsidR="13C144D1" w:rsidRPr="00F01693">
        <w:t>ly explor</w:t>
      </w:r>
      <w:r w:rsidR="00531312" w:rsidRPr="00F01693">
        <w:t>ing</w:t>
      </w:r>
      <w:r w:rsidR="00895E33" w:rsidRPr="00F01693">
        <w:t xml:space="preserve"> </w:t>
      </w:r>
      <w:r w:rsidRPr="00F01693">
        <w:t xml:space="preserve">how </w:t>
      </w:r>
      <w:r w:rsidR="00D229F3" w:rsidRPr="00F01693">
        <w:t>an</w:t>
      </w:r>
      <w:r w:rsidR="10D77977" w:rsidRPr="00F01693">
        <w:t>y</w:t>
      </w:r>
      <w:r w:rsidR="00D229F3" w:rsidRPr="00F01693">
        <w:t xml:space="preserve"> link</w:t>
      </w:r>
      <w:r w:rsidR="3210EC07" w:rsidRPr="00F01693">
        <w:t>s between accessibility and</w:t>
      </w:r>
      <w:r w:rsidR="00D229F3" w:rsidRPr="00F01693">
        <w:t xml:space="preserve"> vaccination uptake </w:t>
      </w:r>
      <w:r w:rsidR="000E4AAD" w:rsidRPr="00F01693">
        <w:t xml:space="preserve">in </w:t>
      </w:r>
      <w:r w:rsidR="00D229F3" w:rsidRPr="00F01693">
        <w:t>England</w:t>
      </w:r>
      <w:r w:rsidRPr="00F01693">
        <w:t xml:space="preserve"> </w:t>
      </w:r>
      <w:r w:rsidR="00D0482B" w:rsidRPr="00F01693">
        <w:t>may be confounded by</w:t>
      </w:r>
      <w:r w:rsidR="00BD2766" w:rsidRPr="00F01693">
        <w:t xml:space="preserve"> other factors of vaccine hesitancy</w:t>
      </w:r>
      <w:r w:rsidR="00531312" w:rsidRPr="00F01693">
        <w:t>, we explore where</w:t>
      </w:r>
      <w:r w:rsidR="0FCAA606" w:rsidRPr="00F01693">
        <w:t xml:space="preserve"> spatial variation in vaccine uptake reflect</w:t>
      </w:r>
      <w:r w:rsidR="00BD2766" w:rsidRPr="00F01693">
        <w:t>s</w:t>
      </w:r>
      <w:r w:rsidR="0FCAA606" w:rsidRPr="00F01693">
        <w:t xml:space="preserve"> </w:t>
      </w:r>
      <w:r w:rsidR="32B16746" w:rsidRPr="00F01693">
        <w:t xml:space="preserve">poor accessibility </w:t>
      </w:r>
      <w:r w:rsidR="00B147F0" w:rsidRPr="00F01693">
        <w:t>or a lack of automobility</w:t>
      </w:r>
      <w:r w:rsidR="00531312" w:rsidRPr="00F01693">
        <w:t xml:space="preserve">, where </w:t>
      </w:r>
      <w:r w:rsidR="7F2BEEFA" w:rsidRPr="00F01693">
        <w:t xml:space="preserve">vaccine hesitancy may be a more likely explanation, </w:t>
      </w:r>
      <w:r w:rsidR="0FCAA606" w:rsidRPr="00F01693">
        <w:t xml:space="preserve">or a combination of both. </w:t>
      </w:r>
      <w:r w:rsidR="00531312" w:rsidRPr="00F01693">
        <w:t>A</w:t>
      </w:r>
      <w:r w:rsidR="006E1CA3" w:rsidRPr="00F01693">
        <w:t xml:space="preserve">chieving equitable delivery </w:t>
      </w:r>
      <w:r w:rsidR="00531312" w:rsidRPr="00F01693">
        <w:t xml:space="preserve">and uptake </w:t>
      </w:r>
      <w:r w:rsidR="006E1CA3" w:rsidRPr="00F01693">
        <w:t xml:space="preserve">of a vaccine </w:t>
      </w:r>
      <w:r w:rsidR="000915C5" w:rsidRPr="00F01693">
        <w:t xml:space="preserve">to all age groups </w:t>
      </w:r>
      <w:r w:rsidR="006E1CA3" w:rsidRPr="00F01693">
        <w:t xml:space="preserve">is essential </w:t>
      </w:r>
      <w:r w:rsidR="00531312" w:rsidRPr="00F01693">
        <w:t>for universal</w:t>
      </w:r>
      <w:r w:rsidR="00C864F5" w:rsidRPr="00F01693">
        <w:t xml:space="preserve"> protection</w:t>
      </w:r>
      <w:r w:rsidR="393EDE77" w:rsidRPr="00F01693">
        <w:t xml:space="preserve">, and </w:t>
      </w:r>
      <w:r w:rsidR="00531312" w:rsidRPr="00F01693">
        <w:t xml:space="preserve">we conclude that </w:t>
      </w:r>
      <w:r w:rsidR="393EDE77" w:rsidRPr="00F01693">
        <w:t>poor accessibility can compound any vaccine hesitancy within the population</w:t>
      </w:r>
      <w:r w:rsidR="5F000967" w:rsidRPr="00F01693">
        <w:t>.</w:t>
      </w:r>
      <w:r w:rsidR="006E1CA3" w:rsidRPr="00F01693">
        <w:t xml:space="preserve"> </w:t>
      </w:r>
    </w:p>
    <w:p w14:paraId="677C2A19" w14:textId="77777777" w:rsidR="00FC1B63" w:rsidRPr="00F01693" w:rsidRDefault="00FC1B63" w:rsidP="00F01693"/>
    <w:p w14:paraId="2167DDD9" w14:textId="77777777" w:rsidR="00F55BD4" w:rsidRPr="00F01693" w:rsidRDefault="00F55BD4" w:rsidP="00F01693">
      <w:pPr>
        <w:pStyle w:val="Heading1"/>
        <w:numPr>
          <w:ilvl w:val="0"/>
          <w:numId w:val="0"/>
        </w:numPr>
        <w:ind w:left="360" w:hanging="360"/>
      </w:pPr>
      <w:r w:rsidRPr="00F01693">
        <w:t>Acknowledgements</w:t>
      </w:r>
    </w:p>
    <w:p w14:paraId="28B6935E" w14:textId="1B81C18A" w:rsidR="00F55BD4" w:rsidRDefault="00F55BD4" w:rsidP="00F01693"/>
    <w:p w14:paraId="5BEA88B9" w14:textId="77777777" w:rsidR="00593951" w:rsidRPr="00F01693" w:rsidRDefault="00593951" w:rsidP="00F01693"/>
    <w:p w14:paraId="7F404633" w14:textId="77777777" w:rsidR="00046CE5" w:rsidRPr="00F01693" w:rsidRDefault="002821FC" w:rsidP="00F01693">
      <w:pPr>
        <w:pStyle w:val="Heading1"/>
        <w:numPr>
          <w:ilvl w:val="0"/>
          <w:numId w:val="0"/>
        </w:numPr>
        <w:ind w:left="360" w:hanging="360"/>
      </w:pPr>
      <w:r w:rsidRPr="00F01693">
        <w:t>References</w:t>
      </w:r>
    </w:p>
    <w:p w14:paraId="5A02F14A" w14:textId="77777777" w:rsidR="00D92897" w:rsidRPr="00F01693" w:rsidRDefault="00D92897" w:rsidP="00F01693">
      <w:pPr>
        <w:adjustRightInd w:val="0"/>
        <w:ind w:left="480" w:hanging="480"/>
        <w:rPr>
          <w:noProof/>
          <w:szCs w:val="24"/>
        </w:rPr>
      </w:pPr>
      <w:r w:rsidRPr="00F01693">
        <w:rPr>
          <w:noProof/>
          <w:szCs w:val="24"/>
        </w:rPr>
        <w:t>Apparicio, P., Abdelmajid, M., Riva, M., Shearmur, R., 2008. Comparing alternative approaches to measuring the geographical accessibility of urban health services: Distance types and aggregation-error issues. Int. J. Health Geogr. 7, 7. https://doi.org/10.1186/1476-072X-7-7</w:t>
      </w:r>
    </w:p>
    <w:p w14:paraId="3DEF8DAF" w14:textId="77777777" w:rsidR="00D92897" w:rsidRPr="00F01693" w:rsidRDefault="00D92897" w:rsidP="00F01693">
      <w:pPr>
        <w:adjustRightInd w:val="0"/>
        <w:ind w:left="480" w:hanging="480"/>
        <w:rPr>
          <w:noProof/>
          <w:szCs w:val="24"/>
        </w:rPr>
      </w:pPr>
      <w:r w:rsidRPr="00F01693">
        <w:rPr>
          <w:noProof/>
          <w:szCs w:val="24"/>
        </w:rPr>
        <w:t>Bailey, N., Minton, J., 2018. The suburbanisation of poverty in British cities, 2004-16: extent, processes and nature. Urban Geogr. 39, 892–915. https://doi.org/10.1080/02723638.2017.1405689</w:t>
      </w:r>
    </w:p>
    <w:p w14:paraId="2A1B3856" w14:textId="77777777" w:rsidR="00D92897" w:rsidRPr="00F01693" w:rsidRDefault="00D92897" w:rsidP="00F01693">
      <w:pPr>
        <w:adjustRightInd w:val="0"/>
        <w:ind w:left="480" w:hanging="480"/>
        <w:rPr>
          <w:noProof/>
          <w:szCs w:val="24"/>
        </w:rPr>
      </w:pPr>
      <w:r w:rsidRPr="00F01693">
        <w:rPr>
          <w:noProof/>
          <w:szCs w:val="24"/>
        </w:rPr>
        <w:t>Baraniuk, C., 2021. Covid-19: How the UK vaccine rollout delivered success, so far. BMJ n421. https://doi.org/10.1136/bmj.n421</w:t>
      </w:r>
    </w:p>
    <w:p w14:paraId="714CF2D6" w14:textId="77777777" w:rsidR="00D92897" w:rsidRPr="00F01693" w:rsidRDefault="00D92897" w:rsidP="00F01693">
      <w:pPr>
        <w:adjustRightInd w:val="0"/>
        <w:ind w:left="480" w:hanging="480"/>
        <w:rPr>
          <w:noProof/>
          <w:szCs w:val="24"/>
        </w:rPr>
      </w:pPr>
      <w:r w:rsidRPr="00F01693">
        <w:rPr>
          <w:noProof/>
          <w:szCs w:val="24"/>
        </w:rPr>
        <w:t>Bauer, J., Brüggmann, D., Klingelhöfer, D., Maier, W., Schwettmann, L., Weiss, D.J., Groneberg, D.A., 2020. Access to intensive care in 14 European countries: a spatial analysis of intensive care need and capacity in the light of COVID-19. Intensive Care Med. 46, 2026–2034. https://doi.org/10.1007/s00134-020-06229-6</w:t>
      </w:r>
    </w:p>
    <w:p w14:paraId="300CF367" w14:textId="77777777" w:rsidR="00D92897" w:rsidRPr="00F01693" w:rsidRDefault="00D92897" w:rsidP="00F01693">
      <w:pPr>
        <w:adjustRightInd w:val="0"/>
        <w:ind w:left="480" w:hanging="480"/>
        <w:rPr>
          <w:noProof/>
          <w:szCs w:val="24"/>
        </w:rPr>
      </w:pPr>
      <w:r w:rsidRPr="00F01693">
        <w:rPr>
          <w:noProof/>
          <w:szCs w:val="24"/>
        </w:rPr>
        <w:t>Bavel, J.J. Van, Baicker, K., Boggio, P.S., Capraro, V., Cichocka, A., Cikara, M., Crockett, M.J., Crum, A.J., Douglas, K.M., Druckman, J.N., Drury, J., Dube, O., Ellemers, N., Finkel, E.J., Fowler, J.H., Gelfand, M., Han, S., Haslam, S.A., Jetten, J., Kitayama, S., Mobbs, D., Napper, L.E., Packer, D.J., Pennycook, G., Peters, E., Petty, R.E., Rand, D.G., Reicher, S.D., Schnall, S., Shariff, A., Skitka, L.J., Smith, S.S., Sunstein, C.R., Tabri, N., Tucker, J.A., Linden, S. van der, Lange, P. van, Weeden, K.A., Wohl, M.J.A., Zaki, J., Zion, S.R., Willer, R., 2020. Using social and behavioural science to support COVID-19 pandemic response. Nat. Hum. Behav. 4, 460–471. https://doi.org/10.1038/s41562-020-0884-z</w:t>
      </w:r>
    </w:p>
    <w:p w14:paraId="7BE29367" w14:textId="77777777" w:rsidR="00D92897" w:rsidRPr="00F01693" w:rsidRDefault="00D92897" w:rsidP="00F01693">
      <w:pPr>
        <w:adjustRightInd w:val="0"/>
        <w:ind w:left="480" w:hanging="480"/>
        <w:rPr>
          <w:noProof/>
          <w:szCs w:val="24"/>
        </w:rPr>
      </w:pPr>
      <w:r w:rsidRPr="00F01693">
        <w:rPr>
          <w:noProof/>
          <w:szCs w:val="24"/>
        </w:rPr>
        <w:t>Boisjoly, G., El-Geneidy, A.M., 2017. The insider: A planners’ perspective on accessibility. J. Transp. Geogr. 64, 33–43. https://doi.org/10.1016/j.jtrangeo.2017.08.006</w:t>
      </w:r>
    </w:p>
    <w:p w14:paraId="3E3DC038" w14:textId="77777777" w:rsidR="00D92897" w:rsidRPr="00F01693" w:rsidRDefault="00D92897" w:rsidP="00F01693">
      <w:pPr>
        <w:adjustRightInd w:val="0"/>
        <w:ind w:left="480" w:hanging="480"/>
        <w:rPr>
          <w:noProof/>
          <w:szCs w:val="24"/>
        </w:rPr>
      </w:pPr>
      <w:r w:rsidRPr="00F01693">
        <w:rPr>
          <w:noProof/>
          <w:szCs w:val="24"/>
        </w:rPr>
        <w:t>Burnham, K.P., Anderson, D.R., 2004. Model Selection and Multimodel Inference. Springer New York, New York, NY. https://doi.org/10.1007/b97636</w:t>
      </w:r>
    </w:p>
    <w:p w14:paraId="6203EA1A" w14:textId="77777777" w:rsidR="00D92897" w:rsidRPr="00F01693" w:rsidRDefault="00D92897" w:rsidP="00F01693">
      <w:pPr>
        <w:adjustRightInd w:val="0"/>
        <w:ind w:left="480" w:hanging="480"/>
        <w:rPr>
          <w:noProof/>
          <w:szCs w:val="24"/>
        </w:rPr>
      </w:pPr>
      <w:r w:rsidRPr="00F01693">
        <w:rPr>
          <w:noProof/>
          <w:szCs w:val="24"/>
        </w:rPr>
        <w:t>Chen, B.Y., Cheng, X.-P., Kwan, M.-P., Schwanen, T., 2020. Evaluating spatial accessibility to healthcare services under travel time uncertainty: A reliability-based floating catchment area approach. J. Transp. Geogr. 87, 102794. https://doi.org/10.1016/j.jtrangeo.2020.102794</w:t>
      </w:r>
    </w:p>
    <w:p w14:paraId="4B38C568" w14:textId="77777777" w:rsidR="00D92897" w:rsidRPr="00F01693" w:rsidRDefault="00D92897" w:rsidP="00F01693">
      <w:pPr>
        <w:adjustRightInd w:val="0"/>
        <w:ind w:left="480" w:hanging="480"/>
        <w:rPr>
          <w:noProof/>
          <w:szCs w:val="24"/>
        </w:rPr>
      </w:pPr>
      <w:r w:rsidRPr="00F01693">
        <w:rPr>
          <w:noProof/>
          <w:szCs w:val="24"/>
        </w:rPr>
        <w:t>Department for Transport, 2021. Transport Secretary hails work of transport industry in vaccination roll-out [WWW Document]. News story. URL https://www.gov.uk/government/news/transport-secretary-hails-work-of-transport-industry-in-vaccination-roll-out (accessed 2.7.22).</w:t>
      </w:r>
    </w:p>
    <w:p w14:paraId="5BF9F814" w14:textId="77777777" w:rsidR="00D92897" w:rsidRPr="00F01693" w:rsidRDefault="00D92897" w:rsidP="00F01693">
      <w:pPr>
        <w:adjustRightInd w:val="0"/>
        <w:ind w:left="480" w:hanging="480"/>
        <w:rPr>
          <w:noProof/>
          <w:szCs w:val="24"/>
        </w:rPr>
      </w:pPr>
      <w:r w:rsidRPr="00F01693">
        <w:rPr>
          <w:noProof/>
          <w:szCs w:val="24"/>
        </w:rPr>
        <w:t>Department of Health and Social Care, 2021a. UK moves into next phase of vaccine roll-out as government target hit early [WWW Document]. URL https://www.gov.uk/government/news/uk-moves-into-next-phase-of-vaccine-roll-out-as-government-target-hit-early (accessed 1.3.22).</w:t>
      </w:r>
    </w:p>
    <w:p w14:paraId="1FAEF42E" w14:textId="77777777" w:rsidR="00D92897" w:rsidRPr="00F01693" w:rsidRDefault="00D92897" w:rsidP="00F01693">
      <w:pPr>
        <w:adjustRightInd w:val="0"/>
        <w:ind w:left="480" w:hanging="480"/>
        <w:rPr>
          <w:noProof/>
          <w:szCs w:val="24"/>
        </w:rPr>
      </w:pPr>
      <w:r w:rsidRPr="00F01693">
        <w:rPr>
          <w:noProof/>
          <w:szCs w:val="24"/>
        </w:rPr>
        <w:t>Department of Health and Social Care, 2021b. UK COVID-19 vaccines delivery plan [WWW Document]. URL https://assets.publishing.service.gov.uk/government/uploads/system/uploads/attachment_data/file/951928/uk-covid-19-vaccines-delivery-plan-final.pdf (accessed 1.3.22).</w:t>
      </w:r>
    </w:p>
    <w:p w14:paraId="15DA452E" w14:textId="77777777" w:rsidR="00D92897" w:rsidRPr="00F01693" w:rsidRDefault="00D92897" w:rsidP="00F01693">
      <w:pPr>
        <w:adjustRightInd w:val="0"/>
        <w:ind w:left="480" w:hanging="480"/>
        <w:rPr>
          <w:noProof/>
          <w:szCs w:val="24"/>
        </w:rPr>
      </w:pPr>
      <w:r w:rsidRPr="00F01693">
        <w:rPr>
          <w:noProof/>
          <w:szCs w:val="24"/>
        </w:rPr>
        <w:t>Department of Health and Social Care, 2021c. JCVI final statement on phase 2 of the COVID-19 vaccination programme: 13 April 2021 [WWW Document]. Indep. Rep. URL https://www.gov.uk/government/publications/priority-groups-for-phase-2-of-the-coronavirus-covid-19-vaccination-programme-advice-from-the-jcvi/jcvi-final-statement-on-phase-2-of-the-covid-19-vaccination-programme-13-april-2021 (accessed 2.7.22).</w:t>
      </w:r>
    </w:p>
    <w:p w14:paraId="719CBF96" w14:textId="77777777" w:rsidR="00D92897" w:rsidRPr="00F01693" w:rsidRDefault="00D92897" w:rsidP="00F01693">
      <w:pPr>
        <w:adjustRightInd w:val="0"/>
        <w:ind w:left="480" w:hanging="480"/>
        <w:rPr>
          <w:noProof/>
          <w:szCs w:val="24"/>
        </w:rPr>
      </w:pPr>
      <w:r w:rsidRPr="00F01693">
        <w:rPr>
          <w:noProof/>
          <w:szCs w:val="24"/>
        </w:rPr>
        <w:t>Diament, S.M., Kaya, A., Magenheim, E.B., 2021. Frames that matter: Increasing the willingness to get the Covid-19 vaccines. Soc. Sci. Med. 114562. https://doi.org/10.1016/j.socscimed.2021.114562</w:t>
      </w:r>
    </w:p>
    <w:p w14:paraId="256EE171" w14:textId="77777777" w:rsidR="00D92897" w:rsidRPr="00F01693" w:rsidRDefault="00D92897" w:rsidP="00F01693">
      <w:pPr>
        <w:adjustRightInd w:val="0"/>
        <w:ind w:left="480" w:hanging="480"/>
        <w:rPr>
          <w:noProof/>
          <w:szCs w:val="24"/>
        </w:rPr>
      </w:pPr>
      <w:r w:rsidRPr="00F01693">
        <w:rPr>
          <w:noProof/>
          <w:szCs w:val="24"/>
        </w:rPr>
        <w:t>Duffy, C., Newing, A., Górska, J., 2022. Evaluating the Geographical Accessibility and Equity of COVID-19 Vaccination Sites in England. Vaccines 10, 50. https://doi.org/10.3390/vaccines10010050</w:t>
      </w:r>
    </w:p>
    <w:p w14:paraId="29CB80F2" w14:textId="77777777" w:rsidR="00D92897" w:rsidRPr="00F01693" w:rsidRDefault="00D92897" w:rsidP="00F01693">
      <w:pPr>
        <w:adjustRightInd w:val="0"/>
        <w:ind w:left="480" w:hanging="480"/>
        <w:rPr>
          <w:noProof/>
          <w:szCs w:val="24"/>
          <w:lang w:val="nl-NL"/>
        </w:rPr>
      </w:pPr>
      <w:r w:rsidRPr="00F01693">
        <w:rPr>
          <w:noProof/>
          <w:szCs w:val="24"/>
        </w:rPr>
        <w:t xml:space="preserve">Freeman, D., Loe, B.S., Chadwick, A., Vaccari, C., Waite, F., Rosebrock, L., Jenner, L., Petit, A., Lewandowsky, S., Vanderslott, S., Innocenti, S., Larkin, M., Giubilini, A., Yu, L.-M., McShane, H., Pollard, A.J., Lambe, S., 2020. COVID-19 vaccine hesitancy in the UK: the Oxford coronavirus explanations, attitudes, and narratives survey (Oceans) II. </w:t>
      </w:r>
      <w:r w:rsidRPr="00F01693">
        <w:rPr>
          <w:noProof/>
          <w:szCs w:val="24"/>
          <w:lang w:val="nl-NL"/>
        </w:rPr>
        <w:t>Psychol. Med. 1–15. https://doi.org/10.1017/S0033291720005188</w:t>
      </w:r>
    </w:p>
    <w:p w14:paraId="7F1E9608" w14:textId="77777777" w:rsidR="00D92897" w:rsidRPr="00F01693" w:rsidRDefault="00D92897" w:rsidP="00F01693">
      <w:pPr>
        <w:adjustRightInd w:val="0"/>
        <w:ind w:left="480" w:hanging="480"/>
        <w:rPr>
          <w:noProof/>
          <w:szCs w:val="24"/>
        </w:rPr>
      </w:pPr>
      <w:r w:rsidRPr="00F01693">
        <w:rPr>
          <w:noProof/>
          <w:szCs w:val="24"/>
          <w:lang w:val="nl-NL"/>
        </w:rPr>
        <w:t xml:space="preserve">Geurs, K.T., van Wee, B., 2004. </w:t>
      </w:r>
      <w:r w:rsidRPr="00F01693">
        <w:rPr>
          <w:noProof/>
          <w:szCs w:val="24"/>
        </w:rPr>
        <w:t>Accessibility evaluation of land-use and transport strategies: Review and research directions. J. Transp. Geogr. 12, 127–140. https://doi.org/10.1016/j.jtrangeo.2003.10.005</w:t>
      </w:r>
    </w:p>
    <w:p w14:paraId="536EB41B" w14:textId="77777777" w:rsidR="00D92897" w:rsidRPr="00F01693" w:rsidRDefault="00D92897" w:rsidP="00F01693">
      <w:pPr>
        <w:adjustRightInd w:val="0"/>
        <w:ind w:left="480" w:hanging="480"/>
        <w:rPr>
          <w:noProof/>
          <w:szCs w:val="24"/>
        </w:rPr>
      </w:pPr>
      <w:r w:rsidRPr="00F01693">
        <w:rPr>
          <w:noProof/>
          <w:szCs w:val="24"/>
        </w:rPr>
        <w:t>Ghorbanzadeh, M., Kim, K., Erman Ozguven, E., Horner, M.W., 2021. Spatial accessibility assessment of COVID-19 patients to healthcare facilities: A case study of Florida. Travel Behav. Soc. 24, 95–101. https://doi.org/10.1016/j.tbs.2021.03.004</w:t>
      </w:r>
    </w:p>
    <w:p w14:paraId="59004BBF" w14:textId="77777777" w:rsidR="00D92897" w:rsidRPr="00F01693" w:rsidRDefault="00D92897" w:rsidP="00F01693">
      <w:pPr>
        <w:adjustRightInd w:val="0"/>
        <w:ind w:left="480" w:hanging="480"/>
        <w:rPr>
          <w:noProof/>
          <w:szCs w:val="24"/>
        </w:rPr>
      </w:pPr>
      <w:r w:rsidRPr="00F01693">
        <w:rPr>
          <w:noProof/>
          <w:szCs w:val="24"/>
        </w:rPr>
        <w:t>Haynes, R., Lovett, A., Sünnenberg, G., 2003. Potential Accessibility, Travel Time, and Consumer Choice: Geographical Variations in General Medical Practice Registrations in Eastern England. Environ. Plan. A Econ. Sp. 35, 1733–1750. https://doi.org/10.1068/a35165</w:t>
      </w:r>
    </w:p>
    <w:p w14:paraId="7B66B35A" w14:textId="77777777" w:rsidR="00D92897" w:rsidRPr="00F01693" w:rsidRDefault="00D92897" w:rsidP="00F01693">
      <w:pPr>
        <w:adjustRightInd w:val="0"/>
        <w:ind w:left="480" w:hanging="480"/>
        <w:rPr>
          <w:noProof/>
          <w:szCs w:val="24"/>
        </w:rPr>
      </w:pPr>
      <w:r w:rsidRPr="00F01693">
        <w:rPr>
          <w:noProof/>
          <w:szCs w:val="24"/>
        </w:rPr>
        <w:t>Jain, A., van Hoek, A.J., Boccia, D., Thomas, S.L., 2017. Lower vaccine uptake amongst older individuals living alone: A systematic review and meta-analysis of social determinants of vaccine uptake. Vaccine 35, 2315–2328. https://doi.org/10.1016/j.vaccine.2017.03.013</w:t>
      </w:r>
    </w:p>
    <w:p w14:paraId="2DFB8326" w14:textId="77777777" w:rsidR="00D92897" w:rsidRPr="00F01693" w:rsidRDefault="00D92897" w:rsidP="00F01693">
      <w:pPr>
        <w:adjustRightInd w:val="0"/>
        <w:ind w:left="480" w:hanging="480"/>
        <w:rPr>
          <w:noProof/>
          <w:szCs w:val="24"/>
        </w:rPr>
      </w:pPr>
      <w:r w:rsidRPr="00F01693">
        <w:rPr>
          <w:noProof/>
          <w:szCs w:val="24"/>
        </w:rPr>
        <w:t>Kang, J.-Y., Michels, A., Lyu, F., Wang, Shaohua, Agbodo, N., Freeman, V.L., Wang, Shaowen, 2020. Rapidly measuring spatial accessibility of COVID-19 healthcare resources: a case study of Illinois, USA. Int. J. Health Geogr. 19, 36. https://doi.org/10.1186/s12942-020-00229-x</w:t>
      </w:r>
    </w:p>
    <w:p w14:paraId="24E32199" w14:textId="77777777" w:rsidR="00D92897" w:rsidRPr="00F01693" w:rsidRDefault="00D92897" w:rsidP="00F01693">
      <w:pPr>
        <w:adjustRightInd w:val="0"/>
        <w:ind w:left="480" w:hanging="480"/>
        <w:rPr>
          <w:noProof/>
          <w:szCs w:val="24"/>
        </w:rPr>
      </w:pPr>
      <w:r w:rsidRPr="00F01693">
        <w:rPr>
          <w:noProof/>
          <w:szCs w:val="24"/>
        </w:rPr>
        <w:t>Krzysztofowicz, S., Osińska-Skotak, K., 2021. The Use of GIS Technology to Optimize COVID-19 Vaccine Distribution: A Case Study of the City of Warsaw, Poland. Int. J. Environ. Res. Public Health 18, 5636. https://doi.org/10.3390/ijerph18115636</w:t>
      </w:r>
    </w:p>
    <w:p w14:paraId="388CA76D" w14:textId="77777777" w:rsidR="00D92897" w:rsidRPr="00F01693" w:rsidRDefault="00D92897" w:rsidP="00F01693">
      <w:pPr>
        <w:adjustRightInd w:val="0"/>
        <w:ind w:left="480" w:hanging="480"/>
        <w:rPr>
          <w:noProof/>
          <w:szCs w:val="24"/>
        </w:rPr>
      </w:pPr>
      <w:r w:rsidRPr="00F01693">
        <w:rPr>
          <w:noProof/>
          <w:szCs w:val="24"/>
        </w:rPr>
        <w:t>Kujala, R., Weckström, C., Mladenović, M. N., &amp; Saramäki, J. (2018). Travel times and transfers in public transport: Comprehensive accessibility analysis based on Pareto-optimal journeys. Computers, Environment and Urban Systems, 67, 41–54. https://doi.org/10.1016/j.compenvurbsys.2017.08.012</w:t>
      </w:r>
    </w:p>
    <w:p w14:paraId="06FFC6F6" w14:textId="77777777" w:rsidR="00D92897" w:rsidRPr="00F01693" w:rsidRDefault="00D92897" w:rsidP="00F01693">
      <w:pPr>
        <w:adjustRightInd w:val="0"/>
        <w:ind w:left="480" w:hanging="480"/>
        <w:rPr>
          <w:noProof/>
          <w:szCs w:val="24"/>
        </w:rPr>
      </w:pPr>
      <w:r w:rsidRPr="00F01693">
        <w:rPr>
          <w:noProof/>
          <w:szCs w:val="24"/>
          <w:lang w:val="nl-NL"/>
        </w:rPr>
        <w:t xml:space="preserve">Lee, J., Miller, H.J., 2019. </w:t>
      </w:r>
      <w:r w:rsidRPr="00F01693">
        <w:rPr>
          <w:noProof/>
          <w:szCs w:val="24"/>
        </w:rPr>
        <w:t>Analyzing collective accessibility using average space-time prisms. Transp. Res. Part D Transp. Environ. 69, 250–264. https://doi.org/10.1016/j.trd.2019.02.004</w:t>
      </w:r>
    </w:p>
    <w:p w14:paraId="1D806DFD" w14:textId="77777777" w:rsidR="00D92897" w:rsidRPr="00F01693" w:rsidRDefault="00D92897" w:rsidP="00F01693">
      <w:pPr>
        <w:adjustRightInd w:val="0"/>
        <w:ind w:left="480" w:hanging="480"/>
        <w:rPr>
          <w:noProof/>
          <w:szCs w:val="24"/>
        </w:rPr>
      </w:pPr>
      <w:r w:rsidRPr="00F01693">
        <w:rPr>
          <w:noProof/>
          <w:szCs w:val="24"/>
          <w:lang w:val="nl-NL"/>
        </w:rPr>
        <w:t xml:space="preserve">Lee, J., Miller, H.J., 2020. </w:t>
      </w:r>
      <w:r w:rsidRPr="00F01693">
        <w:rPr>
          <w:noProof/>
          <w:szCs w:val="24"/>
        </w:rPr>
        <w:t>Robust accessibility: Measuring accessibility based on travelers’ heterogeneous strategies for managing travel time uncertainty. J. Transp. Geogr. 86, 102747. https://doi.org/10.1016/j.jtrangeo.2020.102747</w:t>
      </w:r>
    </w:p>
    <w:p w14:paraId="6308333D" w14:textId="77777777" w:rsidR="00D92897" w:rsidRPr="00F01693" w:rsidRDefault="00D92897" w:rsidP="00F01693">
      <w:pPr>
        <w:adjustRightInd w:val="0"/>
        <w:ind w:left="480" w:hanging="480"/>
        <w:rPr>
          <w:noProof/>
          <w:szCs w:val="24"/>
        </w:rPr>
      </w:pPr>
      <w:r w:rsidRPr="00F01693">
        <w:rPr>
          <w:noProof/>
          <w:szCs w:val="24"/>
        </w:rPr>
        <w:t>Lee, W. Do, Qian, M., Schwanen, T., 2021. The association between socioeconomic status and mobility reductions in the early stage of England’s COVID-19 epidemic. Health Place 69, 102563. https://doi.org/10.1016/j.healthplace.2021.102563</w:t>
      </w:r>
    </w:p>
    <w:p w14:paraId="4CA28B11" w14:textId="77777777" w:rsidR="00D92897" w:rsidRPr="00F01693" w:rsidRDefault="00D92897" w:rsidP="00F01693">
      <w:pPr>
        <w:adjustRightInd w:val="0"/>
        <w:ind w:left="480" w:hanging="480"/>
        <w:rPr>
          <w:noProof/>
          <w:szCs w:val="24"/>
        </w:rPr>
      </w:pPr>
      <w:r w:rsidRPr="00F01693">
        <w:rPr>
          <w:noProof/>
          <w:szCs w:val="24"/>
        </w:rPr>
        <w:t>Li, F., Sang, H., 2019. Spatial Homogeneity Pursuit of Regression Coefficients for Large Datasets. J. Am. Stat. Assoc. 114, 1050–1062. https://doi.org/10.1080/01621459.2018.1529595</w:t>
      </w:r>
    </w:p>
    <w:p w14:paraId="12BDF833" w14:textId="77777777" w:rsidR="00D92897" w:rsidRPr="00F01693" w:rsidRDefault="00D92897" w:rsidP="00F01693">
      <w:pPr>
        <w:adjustRightInd w:val="0"/>
        <w:ind w:left="480" w:hanging="480"/>
        <w:rPr>
          <w:noProof/>
          <w:szCs w:val="24"/>
        </w:rPr>
      </w:pPr>
      <w:r w:rsidRPr="00F01693">
        <w:rPr>
          <w:noProof/>
          <w:szCs w:val="24"/>
        </w:rPr>
        <w:t>Luo, W., Wang, F., 2003. Measures of spatial accessibility to health care in a GIS environment: Synthesis and a case study in the Chicago region. Environ. Plan. B Plan. Des. 30, 865–884. https://doi.org/10.1068/b29120</w:t>
      </w:r>
    </w:p>
    <w:p w14:paraId="1CE77B05" w14:textId="77777777" w:rsidR="00D92897" w:rsidRPr="00F01693" w:rsidRDefault="00D92897" w:rsidP="00F01693">
      <w:pPr>
        <w:adjustRightInd w:val="0"/>
        <w:ind w:left="480" w:hanging="480"/>
        <w:rPr>
          <w:noProof/>
          <w:szCs w:val="24"/>
        </w:rPr>
      </w:pPr>
      <w:r w:rsidRPr="00F01693">
        <w:rPr>
          <w:noProof/>
          <w:szCs w:val="24"/>
        </w:rPr>
        <w:t>Mohammadi, A., Mollalo, A., Bergquist, R., Kiani, B., 2021. Measuring COVID-19 vaccination coverage: an enhanced age-adjusted two-step floating catchment area model. Infect. Dis. Poverty 10, 118. https://doi.org/10.1186/s40249-021-00904-6</w:t>
      </w:r>
    </w:p>
    <w:p w14:paraId="77673505" w14:textId="77777777" w:rsidR="00D92897" w:rsidRPr="00F01693" w:rsidRDefault="00D92897" w:rsidP="00F01693">
      <w:pPr>
        <w:adjustRightInd w:val="0"/>
        <w:ind w:left="480" w:hanging="480"/>
        <w:rPr>
          <w:noProof/>
          <w:szCs w:val="24"/>
          <w:lang w:val="nl-NL"/>
        </w:rPr>
      </w:pPr>
      <w:r w:rsidRPr="00F01693">
        <w:rPr>
          <w:noProof/>
          <w:szCs w:val="24"/>
        </w:rPr>
        <w:t xml:space="preserve">Neutens, T., 2015. Accessibility, equity and health care: review and research directions for transport geographers. </w:t>
      </w:r>
      <w:r w:rsidRPr="00F01693">
        <w:rPr>
          <w:noProof/>
          <w:szCs w:val="24"/>
          <w:lang w:val="nl-NL"/>
        </w:rPr>
        <w:t>J. Transp. Geogr. 43, 14–27. https://doi.org/10.1016/j.jtrangeo.2014.12.006</w:t>
      </w:r>
    </w:p>
    <w:p w14:paraId="4D6A0896" w14:textId="77777777" w:rsidR="00D92897" w:rsidRPr="00F01693" w:rsidRDefault="00D92897" w:rsidP="00F01693">
      <w:pPr>
        <w:adjustRightInd w:val="0"/>
        <w:ind w:left="480" w:hanging="480"/>
        <w:rPr>
          <w:noProof/>
          <w:szCs w:val="24"/>
          <w:lang w:val="nl-NL"/>
        </w:rPr>
      </w:pPr>
      <w:r w:rsidRPr="00F01693">
        <w:rPr>
          <w:noProof/>
          <w:szCs w:val="24"/>
          <w:lang w:val="nl-NL"/>
        </w:rPr>
        <w:t xml:space="preserve">Neutens, T., Schwanen, T., Witlox, F., de Maeyer, P., 2010a. </w:t>
      </w:r>
      <w:r w:rsidRPr="00F01693">
        <w:rPr>
          <w:noProof/>
          <w:szCs w:val="24"/>
        </w:rPr>
        <w:t xml:space="preserve">Evaluating the Temporal Organization of Public Service Provision Using Space-Time Accessibility Analysis. </w:t>
      </w:r>
      <w:r w:rsidRPr="00F01693">
        <w:rPr>
          <w:noProof/>
          <w:szCs w:val="24"/>
          <w:lang w:val="nl-NL"/>
        </w:rPr>
        <w:t>Urban Geogr. 31, 1039–1064. https://doi.org/10.2747/0272-3638.31.8.1039</w:t>
      </w:r>
    </w:p>
    <w:p w14:paraId="77D8416C" w14:textId="77777777" w:rsidR="00D92897" w:rsidRPr="00F01693" w:rsidRDefault="00D92897" w:rsidP="00F01693">
      <w:pPr>
        <w:adjustRightInd w:val="0"/>
        <w:ind w:left="480" w:hanging="480"/>
        <w:rPr>
          <w:noProof/>
          <w:szCs w:val="24"/>
        </w:rPr>
      </w:pPr>
      <w:r w:rsidRPr="00F01693">
        <w:rPr>
          <w:noProof/>
          <w:szCs w:val="24"/>
          <w:lang w:val="nl-NL"/>
        </w:rPr>
        <w:t xml:space="preserve">Neutens, T., Schwanen, T., Witlox, F., De Maeyer, P., 2010b. </w:t>
      </w:r>
      <w:r w:rsidRPr="00F01693">
        <w:rPr>
          <w:noProof/>
          <w:szCs w:val="24"/>
        </w:rPr>
        <w:t>Equity of Urban Service Delivery: A Comparison of Different Accessibility Measures. Environ. Plan. A Econ. Sp. 42, 1613–1635. https://doi.org/10.1068/a4230</w:t>
      </w:r>
    </w:p>
    <w:p w14:paraId="3E52D1C2" w14:textId="77777777" w:rsidR="00D92897" w:rsidRPr="00F01693" w:rsidRDefault="00D92897" w:rsidP="00F01693">
      <w:pPr>
        <w:adjustRightInd w:val="0"/>
        <w:ind w:left="480" w:hanging="480"/>
        <w:rPr>
          <w:noProof/>
          <w:szCs w:val="24"/>
        </w:rPr>
      </w:pPr>
      <w:r w:rsidRPr="00F01693">
        <w:rPr>
          <w:noProof/>
          <w:szCs w:val="24"/>
        </w:rPr>
        <w:t>NHS Digital, 2021. NHS walk-in vaccination sites open up in ‘Grab A Jab’ weekend. News.</w:t>
      </w:r>
    </w:p>
    <w:p w14:paraId="0A45CD55" w14:textId="77777777" w:rsidR="00D92897" w:rsidRPr="00F01693" w:rsidRDefault="00D92897" w:rsidP="00F01693">
      <w:pPr>
        <w:adjustRightInd w:val="0"/>
        <w:ind w:left="480" w:hanging="480"/>
        <w:rPr>
          <w:noProof/>
          <w:szCs w:val="24"/>
        </w:rPr>
      </w:pPr>
      <w:r w:rsidRPr="00F01693">
        <w:rPr>
          <w:noProof/>
          <w:szCs w:val="24"/>
        </w:rPr>
        <w:t>Office for National Statistics, 2021. Coronavirus and changing attitudes towards vaccination, England [WWW Document]. Stat. Bull. URL https://www.ons.gov.uk/peoplepopulationandcommunity/healthandsocialcare/healthandwellbeing/bulletins/coronavirusandchangingattitudestowardsvaccinationengland/7to16september2021#vaccine-uptake (accessed 3.23.21).</w:t>
      </w:r>
    </w:p>
    <w:p w14:paraId="32E2DECA" w14:textId="77777777" w:rsidR="00D92897" w:rsidRPr="00F01693" w:rsidRDefault="00D92897" w:rsidP="00F01693">
      <w:pPr>
        <w:adjustRightInd w:val="0"/>
        <w:ind w:left="480" w:hanging="480"/>
        <w:rPr>
          <w:noProof/>
          <w:szCs w:val="24"/>
        </w:rPr>
      </w:pPr>
      <w:r w:rsidRPr="00F01693">
        <w:rPr>
          <w:noProof/>
          <w:szCs w:val="24"/>
        </w:rPr>
        <w:t>Paez, A., Higgins, C.D., 2021. The Accessibility Implications of a Pilot COVID-19 Vaccination Program in Hamilton, Ontario. Findings. https://doi.org/10.32866/001c.24082</w:t>
      </w:r>
    </w:p>
    <w:p w14:paraId="4489CBF7" w14:textId="77777777" w:rsidR="00D92897" w:rsidRPr="00F01693" w:rsidRDefault="00D92897" w:rsidP="00F01693">
      <w:pPr>
        <w:adjustRightInd w:val="0"/>
        <w:ind w:left="480" w:hanging="480"/>
        <w:rPr>
          <w:noProof/>
          <w:szCs w:val="24"/>
        </w:rPr>
      </w:pPr>
      <w:r w:rsidRPr="00F01693">
        <w:rPr>
          <w:noProof/>
          <w:szCs w:val="24"/>
        </w:rPr>
        <w:t>Paez, A., Mercado, R.G., Farber, S., Morency, C., Roorda, M., 2010. Accessibility to health care facilities in Montreal Island: an application of relative accessibility indicators from the perspective of senior and non-senior residents. Int. J. Health Geogr. 9, 52. https://doi.org/10.1186/1476-072X-9-52</w:t>
      </w:r>
    </w:p>
    <w:p w14:paraId="7562A1BD" w14:textId="77777777" w:rsidR="00D92897" w:rsidRPr="00F01693" w:rsidRDefault="00D92897" w:rsidP="00F01693">
      <w:pPr>
        <w:adjustRightInd w:val="0"/>
        <w:ind w:left="480" w:hanging="480"/>
        <w:rPr>
          <w:noProof/>
          <w:szCs w:val="24"/>
        </w:rPr>
      </w:pPr>
      <w:r w:rsidRPr="00F01693">
        <w:rPr>
          <w:noProof/>
          <w:szCs w:val="24"/>
        </w:rPr>
        <w:t>Paul, E., Steptoe, A., Fancourt, D., 2021. Attitudes towards vaccines and intention to vaccinate against COVID-19: Implications for public health communications. Lancet Reg. Heal. - Eur. 1. https://doi.org/10.1016/j.lanepe.2020.100012</w:t>
      </w:r>
    </w:p>
    <w:p w14:paraId="63E3B5C9" w14:textId="77777777" w:rsidR="00D92897" w:rsidRPr="00F01693" w:rsidRDefault="00D92897" w:rsidP="00F01693">
      <w:pPr>
        <w:adjustRightInd w:val="0"/>
        <w:ind w:left="480" w:hanging="480"/>
        <w:rPr>
          <w:noProof/>
          <w:szCs w:val="24"/>
          <w:lang w:val="nl-NL"/>
        </w:rPr>
      </w:pPr>
      <w:r w:rsidRPr="00F01693">
        <w:rPr>
          <w:noProof/>
          <w:szCs w:val="24"/>
          <w:lang w:val="nl-NL"/>
        </w:rPr>
        <w:t xml:space="preserve">Pereira, R.H.M., Kau, C., Mendes, L., Serra, B., Amaral, P., Gouveia, N., Paez, A., 2021. </w:t>
      </w:r>
      <w:r w:rsidRPr="00F01693">
        <w:rPr>
          <w:noProof/>
          <w:szCs w:val="24"/>
        </w:rPr>
        <w:t xml:space="preserve">Geographic access to COVID-19 healthcare in Brazil using a balanced float catchment area approach. </w:t>
      </w:r>
      <w:r w:rsidRPr="00F01693">
        <w:rPr>
          <w:noProof/>
          <w:szCs w:val="24"/>
          <w:lang w:val="nl-NL"/>
        </w:rPr>
        <w:t>Soc. Sci. Med. 273, 113773. https://doi.org/10.1016/j.socscimed.2021.113773</w:t>
      </w:r>
    </w:p>
    <w:p w14:paraId="31C1D00A" w14:textId="77777777" w:rsidR="00D92897" w:rsidRPr="00F01693" w:rsidRDefault="00D92897" w:rsidP="00F01693">
      <w:pPr>
        <w:adjustRightInd w:val="0"/>
        <w:ind w:left="480" w:hanging="480"/>
        <w:rPr>
          <w:noProof/>
          <w:szCs w:val="24"/>
          <w:lang w:val="nl-NL"/>
        </w:rPr>
      </w:pPr>
      <w:r w:rsidRPr="00F01693">
        <w:rPr>
          <w:noProof/>
          <w:szCs w:val="24"/>
          <w:lang w:val="nl-NL"/>
        </w:rPr>
        <w:t xml:space="preserve">Rader, B., Astley, C. M., Sewalk, K., Delamater, P. L., Cordiano, K., Wronski, L., Rivera, J. M., Hallberg, K., Pera, M. F., Cantor, J., Whaley, C. M., Bravata, D. M., Lee, L., Patel, A., &amp; Brownstein, J. S. (2022). Spatial modeling of vaccine deserts as barriers to controlling SARS-CoV-2. </w:t>
      </w:r>
      <w:r w:rsidRPr="00F01693">
        <w:rPr>
          <w:i/>
          <w:iCs/>
          <w:noProof/>
          <w:szCs w:val="24"/>
          <w:lang w:val="nl-NL"/>
        </w:rPr>
        <w:t>Communications Medicine,</w:t>
      </w:r>
      <w:r w:rsidRPr="00F01693">
        <w:rPr>
          <w:noProof/>
          <w:szCs w:val="24"/>
          <w:lang w:val="nl-NL"/>
        </w:rPr>
        <w:t xml:space="preserve"> 2(1). https://doi.org/10.1038/s43856-022-00183-8</w:t>
      </w:r>
    </w:p>
    <w:p w14:paraId="7356D84F" w14:textId="77777777" w:rsidR="00D92897" w:rsidRPr="00F01693" w:rsidRDefault="00D92897" w:rsidP="00F01693">
      <w:pPr>
        <w:adjustRightInd w:val="0"/>
        <w:ind w:left="480" w:hanging="480"/>
        <w:rPr>
          <w:noProof/>
          <w:szCs w:val="24"/>
        </w:rPr>
      </w:pPr>
      <w:r w:rsidRPr="00F01693">
        <w:rPr>
          <w:noProof/>
          <w:szCs w:val="24"/>
        </w:rPr>
        <w:t>Robertson, E., Reeve, K.S., Niedzwiedz, C.L., Moore, J., Blake, M., Green, M., Katikireddi, S.V., Benzeval, M.J., 2021. Predictors of COVID-19 vaccine hesitancy in the UK household longitudinal study. Brain. Behav. Immun. 94, 41–50. https://doi.org/10.1016/j.bbi.2021.03.008</w:t>
      </w:r>
    </w:p>
    <w:p w14:paraId="65B5563E" w14:textId="77777777" w:rsidR="00D92897" w:rsidRPr="00F01693" w:rsidRDefault="00D92897" w:rsidP="00F01693">
      <w:pPr>
        <w:adjustRightInd w:val="0"/>
        <w:ind w:left="480" w:hanging="480"/>
        <w:rPr>
          <w:noProof/>
          <w:szCs w:val="24"/>
        </w:rPr>
      </w:pPr>
      <w:r w:rsidRPr="00F01693">
        <w:rPr>
          <w:noProof/>
          <w:szCs w:val="24"/>
        </w:rPr>
        <w:t>Ryan, J., Pereira, R.H.M., 2021. What are we missing when we measure accessibility? Comparing calculated and self-reported accounts among older people. J. Transp. Geogr. 93, 103086. https://doi.org/10.1016/j.jtrangeo.2021.103086</w:t>
      </w:r>
    </w:p>
    <w:p w14:paraId="78BA78FD" w14:textId="77777777" w:rsidR="00D92897" w:rsidRPr="00F01693" w:rsidRDefault="00D92897" w:rsidP="00F01693">
      <w:pPr>
        <w:adjustRightInd w:val="0"/>
        <w:ind w:left="480" w:hanging="480"/>
        <w:rPr>
          <w:noProof/>
          <w:szCs w:val="24"/>
        </w:rPr>
      </w:pPr>
      <w:r w:rsidRPr="00F01693">
        <w:rPr>
          <w:noProof/>
          <w:szCs w:val="24"/>
        </w:rPr>
        <w:t>Schwanen, T., Lucas, K., 2011. Understanding Auto Motives, in: Lucas, K., Blumenberg, E., Weinberger, R. (Eds.), Auto Motives: Understanding Car Use Behaviours. Emerald Group Publishing Limited, pp. 3–38. https://doi.org/10.1108/9780857242341-001</w:t>
      </w:r>
    </w:p>
    <w:p w14:paraId="24C07467" w14:textId="77777777" w:rsidR="00D92897" w:rsidRPr="00F01693" w:rsidRDefault="00D92897" w:rsidP="00F01693">
      <w:pPr>
        <w:adjustRightInd w:val="0"/>
        <w:ind w:left="480" w:hanging="480"/>
        <w:rPr>
          <w:noProof/>
          <w:szCs w:val="24"/>
        </w:rPr>
      </w:pPr>
      <w:r w:rsidRPr="00F01693">
        <w:rPr>
          <w:noProof/>
          <w:szCs w:val="24"/>
        </w:rPr>
        <w:t>Shah, T.I., Milosavljevic, S., Bath, B., 2017. Measuring geographical accessibility to rural and remote health care services: Challenges and considerations. Spat. Spatiotemporal. Epidemiol. 21, 87–96. https://doi.org/10.1016/j.sste.2017.04.002</w:t>
      </w:r>
    </w:p>
    <w:p w14:paraId="063E5BE1" w14:textId="77777777" w:rsidR="00D92897" w:rsidRPr="00F01693" w:rsidRDefault="00D92897" w:rsidP="00F01693">
      <w:pPr>
        <w:adjustRightInd w:val="0"/>
        <w:ind w:left="480" w:hanging="480"/>
        <w:rPr>
          <w:noProof/>
          <w:szCs w:val="24"/>
        </w:rPr>
      </w:pPr>
      <w:r w:rsidRPr="00F01693">
        <w:rPr>
          <w:noProof/>
          <w:szCs w:val="24"/>
        </w:rPr>
        <w:t>Sugasawa, S., 2021. Grouped Heterogeneous Mixture Modeling for Clustered Data. J. Am. Stat. Assoc. 116, 999–1010. https://doi.org/10.1080/01621459.2020.1777136</w:t>
      </w:r>
    </w:p>
    <w:p w14:paraId="21576CA7" w14:textId="77777777" w:rsidR="00D92897" w:rsidRPr="00F01693" w:rsidRDefault="00D92897" w:rsidP="00F01693">
      <w:pPr>
        <w:adjustRightInd w:val="0"/>
        <w:ind w:left="480" w:hanging="480"/>
        <w:rPr>
          <w:noProof/>
          <w:szCs w:val="24"/>
        </w:rPr>
      </w:pPr>
      <w:r w:rsidRPr="00F01693">
        <w:rPr>
          <w:noProof/>
          <w:szCs w:val="24"/>
        </w:rPr>
        <w:t>Sugasawa, S., Murakami, D., 2021. Spatially clustered regression. Spat. Stat. 44, 100525. https://doi.org/10.1016/j.spasta.2021.100525</w:t>
      </w:r>
    </w:p>
    <w:p w14:paraId="31F01910" w14:textId="77777777" w:rsidR="00D92897" w:rsidRPr="00F01693" w:rsidRDefault="00D92897" w:rsidP="00F01693">
      <w:pPr>
        <w:adjustRightInd w:val="0"/>
        <w:ind w:left="480" w:hanging="480"/>
        <w:rPr>
          <w:noProof/>
          <w:szCs w:val="24"/>
        </w:rPr>
      </w:pPr>
      <w:r w:rsidRPr="00F01693">
        <w:rPr>
          <w:noProof/>
          <w:szCs w:val="24"/>
        </w:rPr>
        <w:t>Tibshirani, R., 1996. Regression Shrinkage and Selection Via the Lasso. J. R. Stat. Soc. Ser. B 58, 267–288. https://doi.org/10.1111/j.2517-6161.1996.tb02080.x</w:t>
      </w:r>
    </w:p>
    <w:p w14:paraId="62FE3ED8" w14:textId="77777777" w:rsidR="00D92897" w:rsidRPr="00F01693" w:rsidRDefault="00D92897" w:rsidP="00F01693">
      <w:pPr>
        <w:adjustRightInd w:val="0"/>
        <w:ind w:left="480" w:hanging="480"/>
        <w:rPr>
          <w:noProof/>
          <w:szCs w:val="24"/>
        </w:rPr>
      </w:pPr>
      <w:r w:rsidRPr="00F01693">
        <w:rPr>
          <w:noProof/>
          <w:szCs w:val="24"/>
        </w:rPr>
        <w:t>UK Government, 2021. Every adult in UK offered COVID-19 vaccine [WWW Document]. Press release. URL https://www.gov.uk/government/news/every-adult-in-uk-offered-covid-19-vaccine (accessed 1.3.22).</w:t>
      </w:r>
    </w:p>
    <w:p w14:paraId="4EBDE1F9" w14:textId="77777777" w:rsidR="00D92897" w:rsidRPr="00F01693" w:rsidRDefault="00D92897" w:rsidP="00F01693">
      <w:pPr>
        <w:adjustRightInd w:val="0"/>
        <w:ind w:left="480" w:hanging="480"/>
        <w:rPr>
          <w:noProof/>
          <w:szCs w:val="24"/>
          <w:lang w:val="nl-NL"/>
        </w:rPr>
      </w:pPr>
      <w:r w:rsidRPr="00F01693">
        <w:rPr>
          <w:noProof/>
          <w:szCs w:val="24"/>
        </w:rPr>
        <w:t xml:space="preserve">Utazi, C.E., Thorley, J., Alegana, V.A., Ferrari, M.J., Takahashi, S., Metcalf, C.J.E., Lessler, J., Cutts, F.T., Tatem, A.J., 2019. Mapping vaccination coverage to explore the effects of delivery mechanisms and inform vaccination strategies. </w:t>
      </w:r>
      <w:r w:rsidRPr="00F01693">
        <w:rPr>
          <w:noProof/>
          <w:szCs w:val="24"/>
          <w:lang w:val="nl-NL"/>
        </w:rPr>
        <w:t>Nat. Commun. 10, 1633. https://doi.org/10.1038/s41467-019-09611-1</w:t>
      </w:r>
    </w:p>
    <w:p w14:paraId="6592F0CF" w14:textId="77777777" w:rsidR="00D92897" w:rsidRPr="00F01693" w:rsidRDefault="00D92897" w:rsidP="00F01693">
      <w:pPr>
        <w:adjustRightInd w:val="0"/>
        <w:ind w:left="480" w:hanging="480"/>
        <w:rPr>
          <w:noProof/>
          <w:szCs w:val="24"/>
        </w:rPr>
      </w:pPr>
      <w:r w:rsidRPr="00F01693">
        <w:rPr>
          <w:noProof/>
          <w:szCs w:val="24"/>
          <w:lang w:val="nl-NL"/>
        </w:rPr>
        <w:t xml:space="preserve">Viswanath, K., Bekalu, M., Dhawan, D., Pinnamaneni, R., Lang, J., McLoud, R., 2021. </w:t>
      </w:r>
      <w:r w:rsidRPr="00F01693">
        <w:rPr>
          <w:noProof/>
          <w:szCs w:val="24"/>
        </w:rPr>
        <w:t>Individual and social determinants of COVID-19 vaccine uptake. BMC Public Health 21, 818. https://doi.org/10.1186/s12889-021-10862-1</w:t>
      </w:r>
    </w:p>
    <w:p w14:paraId="512D2FDB" w14:textId="77777777" w:rsidR="00D92897" w:rsidRPr="00F01693" w:rsidRDefault="00D92897" w:rsidP="00F01693">
      <w:pPr>
        <w:adjustRightInd w:val="0"/>
        <w:ind w:left="480" w:hanging="480"/>
        <w:rPr>
          <w:noProof/>
          <w:szCs w:val="24"/>
        </w:rPr>
      </w:pPr>
      <w:r w:rsidRPr="00F01693">
        <w:rPr>
          <w:noProof/>
          <w:szCs w:val="24"/>
        </w:rPr>
        <w:t>Whitehead, J., Carr, P.A., Scott, N., Lawrenson, R., 2021. Spatial inequity in distribution of COVID-19 vaccination services in Aotearoa. medRxiv 2021.08.26.21262647. https://doi.org/10.1101/2021.08.26.21262647</w:t>
      </w:r>
    </w:p>
    <w:p w14:paraId="4D91CBA9" w14:textId="77777777" w:rsidR="00D92897" w:rsidRPr="00F01693" w:rsidRDefault="00D92897" w:rsidP="00F01693">
      <w:pPr>
        <w:adjustRightInd w:val="0"/>
        <w:ind w:left="480" w:hanging="480"/>
        <w:rPr>
          <w:noProof/>
          <w:szCs w:val="24"/>
        </w:rPr>
      </w:pPr>
      <w:r w:rsidRPr="00F01693">
        <w:rPr>
          <w:noProof/>
          <w:szCs w:val="24"/>
        </w:rPr>
        <w:t>Woolf, K., McManus, I.C., Martin, C.A., Nellums, L.B., Guyatt, A.L., Melbourne, C., Bryant, L., Gogoi, M., Wobi, F., Al-Oraibi, A., Hassan, O., Gupta, A., John, C., Tobin, M.D., Carr, S., Simpson, S., Gregary, B., Aujayeb, A., Zingwe, S., Reza, R., Gray, L.J., Khunti, K., Pareek, M., 2021. Ethnic differences in SARS-CoV-2 vaccine hesitancy in United Kingdom healthcare workers: Results from the UK-REACH prospective nationwide cohort study. Lancet Reg. Heal. - Eur. 9, 100180. https://doi.org/10.1016/j.lanepe.2021.100180</w:t>
      </w:r>
    </w:p>
    <w:p w14:paraId="6D3EE9D5" w14:textId="77777777" w:rsidR="00D92897" w:rsidRPr="00F01693" w:rsidRDefault="00D92897" w:rsidP="00F01693">
      <w:pPr>
        <w:adjustRightInd w:val="0"/>
        <w:ind w:left="480" w:hanging="480"/>
        <w:rPr>
          <w:noProof/>
        </w:rPr>
      </w:pPr>
      <w:r w:rsidRPr="00F01693">
        <w:rPr>
          <w:noProof/>
          <w:szCs w:val="24"/>
        </w:rPr>
        <w:t>Zhang, M. Le, Pryce, G., 2019. The dynamics of poverty, employment and access to amenities in polycentric cities: Measuring the decentralisation of poverty and its impacts in England and Wales. Urban Stud. 106, 004209801986077. https://doi.org/10.1177/0042098019860776</w:t>
      </w:r>
    </w:p>
    <w:p w14:paraId="7EC0FA9F" w14:textId="77777777" w:rsidR="00BD551F" w:rsidRPr="00F01693" w:rsidRDefault="00BD551F" w:rsidP="00F01693">
      <w:pPr>
        <w:sectPr w:rsidR="00BD551F" w:rsidRPr="00F01693" w:rsidSect="00F12DDA">
          <w:pgSz w:w="11906" w:h="16838"/>
          <w:pgMar w:top="1701" w:right="1440" w:bottom="1440" w:left="1440" w:header="851" w:footer="992" w:gutter="0"/>
          <w:cols w:space="425"/>
          <w:docGrid w:linePitch="360"/>
        </w:sectPr>
      </w:pPr>
    </w:p>
    <w:p w14:paraId="4C5BA73D" w14:textId="77777777" w:rsidR="0086698E" w:rsidRPr="00F01693" w:rsidRDefault="0086698E" w:rsidP="00F01693">
      <w:pPr>
        <w:pStyle w:val="Heading3"/>
      </w:pPr>
      <w:bookmarkStart w:id="8" w:name="_Ref90856248"/>
      <w:r w:rsidRPr="00F01693">
        <w:t xml:space="preserve">Figures </w:t>
      </w:r>
    </w:p>
    <w:p w14:paraId="732BA433" w14:textId="51E33F40" w:rsidR="0086698E" w:rsidRPr="00F01693" w:rsidRDefault="008970B8" w:rsidP="00F01693">
      <w:pPr>
        <w:jc w:val="center"/>
      </w:pPr>
      <w:r w:rsidRPr="00F01693">
        <w:rPr>
          <w:noProof/>
        </w:rPr>
        <w:drawing>
          <wp:inline distT="0" distB="0" distL="0" distR="0" wp14:anchorId="47E4CD38" wp14:editId="2356BED2">
            <wp:extent cx="8095615" cy="4866005"/>
            <wp:effectExtent l="0" t="0" r="0" b="0"/>
            <wp:docPr id="66"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hart, lin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095615" cy="4866005"/>
                    </a:xfrm>
                    <a:prstGeom prst="rect">
                      <a:avLst/>
                    </a:prstGeom>
                    <a:noFill/>
                    <a:ln>
                      <a:noFill/>
                    </a:ln>
                  </pic:spPr>
                </pic:pic>
              </a:graphicData>
            </a:graphic>
          </wp:inline>
        </w:drawing>
      </w:r>
    </w:p>
    <w:p w14:paraId="6C473EF2" w14:textId="77777777" w:rsidR="0086698E" w:rsidRPr="00F01693" w:rsidRDefault="0086698E" w:rsidP="00F01693">
      <w:pPr>
        <w:pStyle w:val="Caption"/>
      </w:pPr>
      <w:bookmarkStart w:id="9" w:name="_Ref91111325"/>
      <w:r w:rsidRPr="00F01693">
        <w:t>Note: Dotted black lines delineate the Phases of vaccine rollout, and the red line presents 24 June 2021.</w:t>
      </w:r>
      <w:bookmarkStart w:id="10" w:name="_Ref93350926"/>
    </w:p>
    <w:p w14:paraId="0446C506" w14:textId="77777777" w:rsidR="0086698E" w:rsidRPr="00F01693" w:rsidRDefault="0086698E" w:rsidP="00F01693">
      <w:pPr>
        <w:pStyle w:val="Caption"/>
      </w:pPr>
      <w:bookmarkStart w:id="11" w:name="_Ref93359560"/>
      <w:r w:rsidRPr="00F01693">
        <w:t xml:space="preserve">Figure </w:t>
      </w:r>
      <w:r w:rsidRPr="00F01693">
        <w:fldChar w:fldCharType="begin"/>
      </w:r>
      <w:r w:rsidRPr="00F01693">
        <w:instrText>SEQ Figure \* ARABIC</w:instrText>
      </w:r>
      <w:r w:rsidRPr="00F01693">
        <w:fldChar w:fldCharType="separate"/>
      </w:r>
      <w:r w:rsidR="00761662" w:rsidRPr="00F01693">
        <w:rPr>
          <w:noProof/>
        </w:rPr>
        <w:t>1</w:t>
      </w:r>
      <w:r w:rsidRPr="00F01693">
        <w:fldChar w:fldCharType="end"/>
      </w:r>
      <w:bookmarkEnd w:id="9"/>
      <w:bookmarkEnd w:id="10"/>
      <w:bookmarkEnd w:id="11"/>
      <w:r w:rsidRPr="00F01693">
        <w:t xml:space="preserve">. Temporal changes in cumulative vaccine uptake of the first dose for England, by age groups. </w:t>
      </w:r>
    </w:p>
    <w:p w14:paraId="0C5223BD" w14:textId="522D579F" w:rsidR="00B4680A" w:rsidRPr="00F01693" w:rsidRDefault="00A21048" w:rsidP="00F01693">
      <w:pPr>
        <w:keepNext/>
        <w:jc w:val="center"/>
      </w:pPr>
      <w:r w:rsidRPr="00F01693">
        <w:rPr>
          <w:noProof/>
        </w:rPr>
        <w:drawing>
          <wp:inline distT="0" distB="0" distL="0" distR="0" wp14:anchorId="308751E5" wp14:editId="3324DC2E">
            <wp:extent cx="8697595" cy="5232400"/>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697595" cy="5232400"/>
                    </a:xfrm>
                    <a:prstGeom prst="rect">
                      <a:avLst/>
                    </a:prstGeom>
                  </pic:spPr>
                </pic:pic>
              </a:graphicData>
            </a:graphic>
          </wp:inline>
        </w:drawing>
      </w:r>
    </w:p>
    <w:p w14:paraId="4631BA4A" w14:textId="77777777" w:rsidR="0086698E" w:rsidRPr="00F01693" w:rsidRDefault="0086698E" w:rsidP="00F01693">
      <w:pPr>
        <w:pStyle w:val="Caption"/>
      </w:pPr>
      <w:bookmarkStart w:id="12" w:name="_Ref93353334"/>
      <w:r w:rsidRPr="00F01693">
        <w:t xml:space="preserve">Figure </w:t>
      </w:r>
      <w:r w:rsidRPr="00F01693">
        <w:fldChar w:fldCharType="begin"/>
      </w:r>
      <w:r w:rsidRPr="00F01693">
        <w:instrText>SEQ Figure \* ARABIC</w:instrText>
      </w:r>
      <w:r w:rsidRPr="00F01693">
        <w:fldChar w:fldCharType="separate"/>
      </w:r>
      <w:r w:rsidR="00761662" w:rsidRPr="00F01693">
        <w:rPr>
          <w:noProof/>
        </w:rPr>
        <w:t>2</w:t>
      </w:r>
      <w:r w:rsidRPr="00F01693">
        <w:fldChar w:fldCharType="end"/>
      </w:r>
      <w:bookmarkEnd w:id="12"/>
      <w:r w:rsidRPr="00F01693">
        <w:t>. Temporal changes in age group to have first vaccine dose in England.</w:t>
      </w:r>
    </w:p>
    <w:p w14:paraId="7CC47E4C" w14:textId="77777777" w:rsidR="0086698E" w:rsidRPr="00F01693" w:rsidRDefault="0086698E" w:rsidP="00F01693"/>
    <w:bookmarkEnd w:id="8"/>
    <w:p w14:paraId="192E2C83" w14:textId="4BA3A73D" w:rsidR="006F4728" w:rsidRPr="00F01693" w:rsidRDefault="008970B8" w:rsidP="00F01693">
      <w:pPr>
        <w:rPr>
          <w:b/>
          <w:bCs/>
          <w:noProof/>
        </w:rPr>
      </w:pPr>
      <w:r w:rsidRPr="00F01693">
        <w:rPr>
          <w:noProof/>
        </w:rPr>
        <w:drawing>
          <wp:inline distT="0" distB="0" distL="0" distR="0" wp14:anchorId="6C1C9F4D" wp14:editId="2AA3092C">
            <wp:extent cx="4316095" cy="4316095"/>
            <wp:effectExtent l="0" t="0" r="0" b="0"/>
            <wp:docPr id="68" name="Picture 1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Map&#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16095" cy="4316095"/>
                    </a:xfrm>
                    <a:prstGeom prst="rect">
                      <a:avLst/>
                    </a:prstGeom>
                    <a:noFill/>
                    <a:ln>
                      <a:noFill/>
                    </a:ln>
                  </pic:spPr>
                </pic:pic>
              </a:graphicData>
            </a:graphic>
          </wp:inline>
        </w:drawing>
      </w:r>
      <w:r w:rsidRPr="00F01693">
        <w:rPr>
          <w:noProof/>
        </w:rPr>
        <w:drawing>
          <wp:inline distT="0" distB="0" distL="0" distR="0" wp14:anchorId="2118411D" wp14:editId="758A0511">
            <wp:extent cx="4316095" cy="4316095"/>
            <wp:effectExtent l="0" t="0" r="0" b="0"/>
            <wp:docPr id="69" name="Picture 1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p&#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16095" cy="4316095"/>
                    </a:xfrm>
                    <a:prstGeom prst="rect">
                      <a:avLst/>
                    </a:prstGeom>
                    <a:noFill/>
                    <a:ln>
                      <a:noFill/>
                    </a:ln>
                  </pic:spPr>
                </pic:pic>
              </a:graphicData>
            </a:graphic>
          </wp:inline>
        </w:drawing>
      </w:r>
    </w:p>
    <w:p w14:paraId="1B6E5DA8" w14:textId="7C07370F" w:rsidR="006F4728" w:rsidRPr="00F01693" w:rsidRDefault="008970B8" w:rsidP="00F01693">
      <w:r w:rsidRPr="00F01693">
        <w:rPr>
          <w:noProof/>
        </w:rPr>
        <w:drawing>
          <wp:inline distT="0" distB="0" distL="0" distR="0" wp14:anchorId="3A86BDFE" wp14:editId="42DEE515">
            <wp:extent cx="4316095" cy="4316095"/>
            <wp:effectExtent l="0" t="0" r="0" b="0"/>
            <wp:docPr id="70" name="Picture 20" descr="Chart, map,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hart, map, surface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16095" cy="4316095"/>
                    </a:xfrm>
                    <a:prstGeom prst="rect">
                      <a:avLst/>
                    </a:prstGeom>
                    <a:noFill/>
                    <a:ln>
                      <a:noFill/>
                    </a:ln>
                  </pic:spPr>
                </pic:pic>
              </a:graphicData>
            </a:graphic>
          </wp:inline>
        </w:drawing>
      </w:r>
      <w:r w:rsidRPr="00F01693">
        <w:rPr>
          <w:noProof/>
        </w:rPr>
        <w:drawing>
          <wp:inline distT="0" distB="0" distL="0" distR="0" wp14:anchorId="5E33858D" wp14:editId="0399A200">
            <wp:extent cx="4328795" cy="4328795"/>
            <wp:effectExtent l="0" t="0" r="0" b="0"/>
            <wp:docPr id="71"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ap&#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328795" cy="4328795"/>
                    </a:xfrm>
                    <a:prstGeom prst="rect">
                      <a:avLst/>
                    </a:prstGeom>
                    <a:noFill/>
                    <a:ln>
                      <a:noFill/>
                    </a:ln>
                  </pic:spPr>
                </pic:pic>
              </a:graphicData>
            </a:graphic>
          </wp:inline>
        </w:drawing>
      </w:r>
      <w:r w:rsidR="006F4728" w:rsidRPr="00F01693">
        <w:t>Note: Grey dots represent the location of 198 COVID-19 (mass) vaccination centres across England.</w:t>
      </w:r>
    </w:p>
    <w:p w14:paraId="740BB51E" w14:textId="77777777" w:rsidR="006F4728" w:rsidRPr="00F01693" w:rsidRDefault="006F4728" w:rsidP="00F01693">
      <w:pPr>
        <w:rPr>
          <w:noProof/>
        </w:rPr>
      </w:pPr>
    </w:p>
    <w:p w14:paraId="00303DDB" w14:textId="77777777" w:rsidR="006F4728" w:rsidRPr="00F01693" w:rsidRDefault="006F4728" w:rsidP="00F01693">
      <w:pPr>
        <w:pStyle w:val="Caption"/>
      </w:pPr>
      <w:bookmarkStart w:id="13" w:name="_Ref89899282"/>
      <w:r w:rsidRPr="00F01693">
        <w:t xml:space="preserve">Figure </w:t>
      </w:r>
      <w:r w:rsidRPr="00F01693">
        <w:fldChar w:fldCharType="begin"/>
      </w:r>
      <w:r w:rsidRPr="00F01693">
        <w:instrText>SEQ Figure \* ARABIC</w:instrText>
      </w:r>
      <w:r w:rsidRPr="00F01693">
        <w:fldChar w:fldCharType="separate"/>
      </w:r>
      <w:r w:rsidR="00761662" w:rsidRPr="00F01693">
        <w:rPr>
          <w:noProof/>
        </w:rPr>
        <w:t>3</w:t>
      </w:r>
      <w:r w:rsidRPr="00F01693">
        <w:fldChar w:fldCharType="end"/>
      </w:r>
      <w:bookmarkEnd w:id="13"/>
      <w:r w:rsidRPr="00F01693">
        <w:t>. Number of accessible COVID-19 vaccination centres within 45 min by car (left) and 60 min by public transportation (right) for England (above) and zoomed to London (below).</w:t>
      </w:r>
    </w:p>
    <w:p w14:paraId="55C1BB12" w14:textId="77777777" w:rsidR="005857B0" w:rsidRPr="00F01693" w:rsidRDefault="005857B0" w:rsidP="00F01693">
      <w:pPr>
        <w:sectPr w:rsidR="005857B0" w:rsidRPr="00F01693" w:rsidSect="00BD551F">
          <w:pgSz w:w="16838" w:h="11906" w:orient="landscape"/>
          <w:pgMar w:top="1440" w:right="1701" w:bottom="1440" w:left="1440" w:header="851" w:footer="992" w:gutter="0"/>
          <w:cols w:space="425"/>
          <w:docGrid w:linePitch="360"/>
        </w:sectPr>
      </w:pPr>
    </w:p>
    <w:p w14:paraId="04328A72" w14:textId="3214B448" w:rsidR="00BD551F" w:rsidRPr="00F01693" w:rsidRDefault="008970B8" w:rsidP="00F01693">
      <w:pPr>
        <w:jc w:val="center"/>
      </w:pPr>
      <w:r w:rsidRPr="00F01693">
        <w:rPr>
          <w:noProof/>
        </w:rPr>
        <w:drawing>
          <wp:inline distT="0" distB="0" distL="0" distR="0" wp14:anchorId="24349E93" wp14:editId="68BCE7C7">
            <wp:extent cx="5729605" cy="5729605"/>
            <wp:effectExtent l="0" t="0" r="0" b="0"/>
            <wp:docPr id="7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29605" cy="5729605"/>
                    </a:xfrm>
                    <a:prstGeom prst="rect">
                      <a:avLst/>
                    </a:prstGeom>
                    <a:noFill/>
                    <a:ln>
                      <a:noFill/>
                    </a:ln>
                  </pic:spPr>
                </pic:pic>
              </a:graphicData>
            </a:graphic>
          </wp:inline>
        </w:drawing>
      </w:r>
    </w:p>
    <w:p w14:paraId="21F5DE4E" w14:textId="77777777" w:rsidR="00BD551F" w:rsidRPr="00F01693" w:rsidRDefault="00BD551F" w:rsidP="00F01693">
      <w:pPr>
        <w:pStyle w:val="Caption"/>
      </w:pPr>
      <w:bookmarkStart w:id="14" w:name="_Ref91109038"/>
      <w:r w:rsidRPr="00F01693">
        <w:t xml:space="preserve">Figure </w:t>
      </w:r>
      <w:r w:rsidRPr="00F01693">
        <w:fldChar w:fldCharType="begin"/>
      </w:r>
      <w:r w:rsidRPr="00F01693">
        <w:instrText>SEQ Figure \* ARABIC</w:instrText>
      </w:r>
      <w:r w:rsidRPr="00F01693">
        <w:fldChar w:fldCharType="separate"/>
      </w:r>
      <w:r w:rsidR="00761662" w:rsidRPr="00F01693">
        <w:rPr>
          <w:noProof/>
        </w:rPr>
        <w:t>4</w:t>
      </w:r>
      <w:r w:rsidRPr="00F01693">
        <w:fldChar w:fldCharType="end"/>
      </w:r>
      <w:bookmarkEnd w:id="14"/>
      <w:r w:rsidRPr="00F01693">
        <w:t>. COVID-19 vaccination coverage on 24 June 2021 by MSOA level in England.</w:t>
      </w:r>
    </w:p>
    <w:p w14:paraId="705E1439" w14:textId="77777777" w:rsidR="005857B0" w:rsidRPr="00F01693" w:rsidRDefault="005857B0" w:rsidP="00F01693">
      <w:pPr>
        <w:sectPr w:rsidR="005857B0" w:rsidRPr="00F01693" w:rsidSect="005857B0">
          <w:pgSz w:w="11906" w:h="16838"/>
          <w:pgMar w:top="1701" w:right="1440" w:bottom="1440" w:left="1440" w:header="851" w:footer="992" w:gutter="0"/>
          <w:cols w:space="425"/>
          <w:docGrid w:linePitch="360"/>
        </w:sectPr>
      </w:pPr>
    </w:p>
    <w:p w14:paraId="643AD042" w14:textId="78A967EA" w:rsidR="00E9270F" w:rsidRPr="00F01693" w:rsidRDefault="004F5E19" w:rsidP="00F01693">
      <w:pPr>
        <w:pStyle w:val="Caption"/>
      </w:pPr>
      <w:bookmarkStart w:id="15" w:name="_Ref88255206"/>
      <w:bookmarkStart w:id="16" w:name="_Ref88498038"/>
      <w:commentRangeStart w:id="17"/>
      <w:commentRangeStart w:id="18"/>
      <w:commentRangeStart w:id="19"/>
      <w:commentRangeStart w:id="20"/>
      <w:commentRangeStart w:id="21"/>
      <w:commentRangeEnd w:id="17"/>
      <w:r w:rsidRPr="00F01693">
        <w:rPr>
          <w:rStyle w:val="CommentReference"/>
        </w:rPr>
        <w:commentReference w:id="17"/>
      </w:r>
      <w:commentRangeEnd w:id="18"/>
      <w:r w:rsidRPr="00F01693">
        <w:rPr>
          <w:rStyle w:val="CommentReference"/>
        </w:rPr>
        <w:commentReference w:id="18"/>
      </w:r>
      <w:commentRangeEnd w:id="19"/>
      <w:r w:rsidRPr="00F01693">
        <w:rPr>
          <w:rStyle w:val="CommentReference"/>
        </w:rPr>
        <w:commentReference w:id="19"/>
      </w:r>
      <w:commentRangeEnd w:id="20"/>
      <w:r w:rsidRPr="00F01693">
        <w:rPr>
          <w:rStyle w:val="CommentReference"/>
        </w:rPr>
        <w:commentReference w:id="20"/>
      </w:r>
      <w:commentRangeEnd w:id="21"/>
      <w:r w:rsidR="00F20103" w:rsidRPr="00F01693">
        <w:rPr>
          <w:rStyle w:val="CommentReference"/>
          <w:b w:val="0"/>
          <w:bCs w:val="0"/>
        </w:rPr>
        <w:commentReference w:id="21"/>
      </w:r>
      <w:del w:id="22" w:author="Won Do Lee" w:date="2022-01-19T16:05:00Z">
        <w:r w:rsidR="008970B8" w:rsidRPr="00F01693">
          <w:rPr>
            <w:noProof/>
          </w:rPr>
          <w:drawing>
            <wp:inline distT="0" distB="0" distL="0" distR="0" wp14:anchorId="11B4363C" wp14:editId="704A97AB">
              <wp:extent cx="4316095" cy="4316095"/>
              <wp:effectExtent l="0" t="0" r="0" b="0"/>
              <wp:docPr id="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16095" cy="4316095"/>
                      </a:xfrm>
                      <a:prstGeom prst="rect">
                        <a:avLst/>
                      </a:prstGeom>
                      <a:noFill/>
                      <a:ln>
                        <a:noFill/>
                      </a:ln>
                    </pic:spPr>
                  </pic:pic>
                </a:graphicData>
              </a:graphic>
            </wp:inline>
          </w:drawing>
        </w:r>
        <w:r w:rsidR="008970B8" w:rsidRPr="00F01693">
          <w:rPr>
            <w:noProof/>
          </w:rPr>
          <w:drawing>
            <wp:inline distT="0" distB="0" distL="0" distR="0" wp14:anchorId="4991648D" wp14:editId="46F2CCEC">
              <wp:extent cx="4316095" cy="4316095"/>
              <wp:effectExtent l="0" t="0" r="0" b="0"/>
              <wp:docPr id="7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16095" cy="4316095"/>
                      </a:xfrm>
                      <a:prstGeom prst="rect">
                        <a:avLst/>
                      </a:prstGeom>
                      <a:noFill/>
                      <a:ln>
                        <a:noFill/>
                      </a:ln>
                    </pic:spPr>
                  </pic:pic>
                </a:graphicData>
              </a:graphic>
            </wp:inline>
          </w:drawing>
        </w:r>
      </w:del>
      <w:ins w:id="23" w:author="Won Do Lee" w:date="2022-01-19T16:06:00Z">
        <w:r w:rsidR="008970B8" w:rsidRPr="00F01693">
          <w:rPr>
            <w:noProof/>
          </w:rPr>
          <w:drawing>
            <wp:inline distT="0" distB="0" distL="0" distR="0" wp14:anchorId="69CB5D5F" wp14:editId="1708EF8D">
              <wp:extent cx="4316095" cy="4316095"/>
              <wp:effectExtent l="0" t="0" r="0" b="0"/>
              <wp:docPr id="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16095" cy="4316095"/>
                      </a:xfrm>
                      <a:prstGeom prst="rect">
                        <a:avLst/>
                      </a:prstGeom>
                      <a:noFill/>
                      <a:ln>
                        <a:noFill/>
                      </a:ln>
                    </pic:spPr>
                  </pic:pic>
                </a:graphicData>
              </a:graphic>
            </wp:inline>
          </w:drawing>
        </w:r>
        <w:r w:rsidR="008970B8" w:rsidRPr="00F01693">
          <w:rPr>
            <w:noProof/>
          </w:rPr>
          <w:drawing>
            <wp:inline distT="0" distB="0" distL="0" distR="0" wp14:anchorId="39C9F1C9" wp14:editId="6B14A8E7">
              <wp:extent cx="4316095" cy="4316095"/>
              <wp:effectExtent l="0" t="0" r="0" b="0"/>
              <wp:docPr id="7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16095" cy="4316095"/>
                      </a:xfrm>
                      <a:prstGeom prst="rect">
                        <a:avLst/>
                      </a:prstGeom>
                      <a:noFill/>
                      <a:ln>
                        <a:noFill/>
                      </a:ln>
                    </pic:spPr>
                  </pic:pic>
                </a:graphicData>
              </a:graphic>
            </wp:inline>
          </w:drawing>
        </w:r>
      </w:ins>
      <w:commentRangeStart w:id="24"/>
      <w:commentRangeEnd w:id="24"/>
      <w:ins w:id="25" w:author="Won Do Lee" w:date="2022-01-19T16:08:00Z">
        <w:r w:rsidR="00817DFB" w:rsidRPr="00F01693">
          <w:rPr>
            <w:rStyle w:val="CommentReference"/>
          </w:rPr>
          <w:commentReference w:id="24"/>
        </w:r>
      </w:ins>
    </w:p>
    <w:p w14:paraId="3F545010" w14:textId="77777777" w:rsidR="004F5E19" w:rsidRPr="00F01693" w:rsidRDefault="004F5E19" w:rsidP="00F01693">
      <w:pPr>
        <w:pStyle w:val="Caption"/>
      </w:pPr>
      <w:bookmarkStart w:id="26" w:name="_Ref88497998"/>
      <w:r w:rsidRPr="00F01693">
        <w:t xml:space="preserve">Figure </w:t>
      </w:r>
      <w:r w:rsidRPr="00F01693">
        <w:fldChar w:fldCharType="begin"/>
      </w:r>
      <w:r w:rsidRPr="00F01693">
        <w:instrText>SEQ Figure \* ARABIC</w:instrText>
      </w:r>
      <w:r w:rsidRPr="00F01693">
        <w:fldChar w:fldCharType="separate"/>
      </w:r>
      <w:r w:rsidR="00761662" w:rsidRPr="00F01693">
        <w:rPr>
          <w:noProof/>
        </w:rPr>
        <w:t>5</w:t>
      </w:r>
      <w:r w:rsidRPr="00F01693">
        <w:fldChar w:fldCharType="end"/>
      </w:r>
      <w:bookmarkEnd w:id="26"/>
      <w:r w:rsidRPr="00F01693">
        <w:t xml:space="preserve">. Spatial distribution of generated clusters for England (left) and zoomed to London (right) by </w:t>
      </w:r>
      <w:r w:rsidR="00E53F2A" w:rsidRPr="00F01693">
        <w:t>the first dose</w:t>
      </w:r>
      <w:r w:rsidRPr="00F01693">
        <w:t xml:space="preserve"> vaccine uptake over 25.</w:t>
      </w:r>
    </w:p>
    <w:bookmarkEnd w:id="15"/>
    <w:bookmarkEnd w:id="16"/>
    <w:p w14:paraId="209058B8" w14:textId="77777777" w:rsidR="001E49DC" w:rsidRPr="00F01693" w:rsidRDefault="001E49DC" w:rsidP="00F01693"/>
    <w:p w14:paraId="5CA85BB1" w14:textId="77777777" w:rsidR="001E306B" w:rsidRPr="00F01693" w:rsidRDefault="001E306B" w:rsidP="00F01693"/>
    <w:p w14:paraId="41D26EC4" w14:textId="77777777" w:rsidR="001E49DC" w:rsidRPr="00F01693" w:rsidRDefault="001E49DC" w:rsidP="00F01693"/>
    <w:p w14:paraId="40F02A66" w14:textId="77777777" w:rsidR="001E306B" w:rsidRPr="00F01693" w:rsidRDefault="001E306B" w:rsidP="00F01693"/>
    <w:p w14:paraId="589752AF" w14:textId="77777777" w:rsidR="00B14390" w:rsidRPr="00F01693" w:rsidRDefault="00B14390" w:rsidP="00F01693">
      <w:pPr>
        <w:pStyle w:val="Heading3"/>
      </w:pPr>
      <w:bookmarkStart w:id="27" w:name="_Ref89894575"/>
      <w:r w:rsidRPr="00F01693">
        <w:t>Tables</w:t>
      </w:r>
    </w:p>
    <w:p w14:paraId="404BF64A" w14:textId="77777777" w:rsidR="00AA53AD" w:rsidRPr="00F01693" w:rsidRDefault="00AA53AD" w:rsidP="00F01693">
      <w:pPr>
        <w:pStyle w:val="Caption"/>
      </w:pPr>
      <w:r w:rsidRPr="00F01693">
        <w:t xml:space="preserve">Table </w:t>
      </w:r>
      <w:r w:rsidRPr="00F01693">
        <w:fldChar w:fldCharType="begin"/>
      </w:r>
      <w:r w:rsidRPr="00F01693">
        <w:instrText>SEQ Table \* ARABIC</w:instrText>
      </w:r>
      <w:r w:rsidRPr="00F01693">
        <w:fldChar w:fldCharType="separate"/>
      </w:r>
      <w:r w:rsidR="00761662" w:rsidRPr="00F01693">
        <w:rPr>
          <w:noProof/>
        </w:rPr>
        <w:t>1</w:t>
      </w:r>
      <w:r w:rsidRPr="00F01693">
        <w:fldChar w:fldCharType="end"/>
      </w:r>
      <w:bookmarkEnd w:id="27"/>
      <w:r w:rsidRPr="00F01693">
        <w:t>. IRRs (incident rate ratios) and model fit for the negative binomial regression models.</w:t>
      </w: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2127"/>
        <w:gridCol w:w="4110"/>
        <w:gridCol w:w="1862"/>
        <w:gridCol w:w="1863"/>
        <w:gridCol w:w="1862"/>
        <w:gridCol w:w="1863"/>
      </w:tblGrid>
      <w:tr w:rsidR="00AA53AD" w:rsidRPr="00F01693" w14:paraId="0F3106BF" w14:textId="77777777" w:rsidTr="00402169">
        <w:trPr>
          <w:trHeight w:val="20"/>
        </w:trPr>
        <w:tc>
          <w:tcPr>
            <w:tcW w:w="2127" w:type="dxa"/>
            <w:vMerge w:val="restart"/>
            <w:tcBorders>
              <w:top w:val="single" w:sz="12" w:space="0" w:color="auto"/>
              <w:left w:val="nil"/>
              <w:bottom w:val="single" w:sz="12" w:space="0" w:color="666666"/>
            </w:tcBorders>
            <w:shd w:val="clear" w:color="auto" w:fill="A5A5A5"/>
            <w:noWrap/>
          </w:tcPr>
          <w:p w14:paraId="3D34523E" w14:textId="77777777" w:rsidR="00AA53AD" w:rsidRPr="00F01693" w:rsidRDefault="00AA53AD" w:rsidP="00F01693">
            <w:pPr>
              <w:jc w:val="center"/>
              <w:rPr>
                <w:b/>
                <w:bCs/>
                <w:sz w:val="20"/>
                <w:szCs w:val="20"/>
              </w:rPr>
            </w:pPr>
            <w:r w:rsidRPr="00F01693">
              <w:rPr>
                <w:b/>
                <w:bCs/>
                <w:sz w:val="20"/>
                <w:szCs w:val="20"/>
              </w:rPr>
              <w:t>Domains</w:t>
            </w:r>
          </w:p>
        </w:tc>
        <w:tc>
          <w:tcPr>
            <w:tcW w:w="4110" w:type="dxa"/>
            <w:vMerge w:val="restart"/>
            <w:tcBorders>
              <w:top w:val="single" w:sz="12" w:space="0" w:color="auto"/>
              <w:bottom w:val="single" w:sz="12" w:space="0" w:color="666666"/>
            </w:tcBorders>
            <w:shd w:val="clear" w:color="auto" w:fill="A5A5A5"/>
            <w:noWrap/>
          </w:tcPr>
          <w:p w14:paraId="1B43FACE" w14:textId="77777777" w:rsidR="00AA53AD" w:rsidRPr="00F01693" w:rsidRDefault="00AA53AD" w:rsidP="00F01693">
            <w:pPr>
              <w:jc w:val="center"/>
              <w:rPr>
                <w:b/>
                <w:bCs/>
                <w:sz w:val="20"/>
                <w:szCs w:val="20"/>
              </w:rPr>
            </w:pPr>
            <w:r w:rsidRPr="00F01693">
              <w:rPr>
                <w:b/>
                <w:bCs/>
                <w:sz w:val="20"/>
                <w:szCs w:val="20"/>
              </w:rPr>
              <w:t>Variables</w:t>
            </w:r>
          </w:p>
        </w:tc>
        <w:tc>
          <w:tcPr>
            <w:tcW w:w="7450" w:type="dxa"/>
            <w:gridSpan w:val="4"/>
            <w:tcBorders>
              <w:top w:val="single" w:sz="12" w:space="0" w:color="auto"/>
              <w:bottom w:val="single" w:sz="12" w:space="0" w:color="666666"/>
              <w:right w:val="nil"/>
            </w:tcBorders>
            <w:shd w:val="clear" w:color="auto" w:fill="A5A5A5"/>
            <w:noWrap/>
          </w:tcPr>
          <w:p w14:paraId="19F961FE" w14:textId="77777777" w:rsidR="00AA53AD" w:rsidRPr="00F01693" w:rsidRDefault="00AA53AD" w:rsidP="00F01693">
            <w:pPr>
              <w:jc w:val="center"/>
              <w:rPr>
                <w:b/>
                <w:bCs/>
                <w:sz w:val="20"/>
                <w:szCs w:val="20"/>
              </w:rPr>
            </w:pPr>
            <w:r w:rsidRPr="00F01693">
              <w:rPr>
                <w:b/>
                <w:bCs/>
                <w:sz w:val="20"/>
                <w:szCs w:val="20"/>
              </w:rPr>
              <w:t>IRR (SE)</w:t>
            </w:r>
          </w:p>
        </w:tc>
      </w:tr>
      <w:tr w:rsidR="00AB62C0" w:rsidRPr="00F01693" w14:paraId="4D168701" w14:textId="77777777" w:rsidTr="00402169">
        <w:trPr>
          <w:trHeight w:val="20"/>
        </w:trPr>
        <w:tc>
          <w:tcPr>
            <w:tcW w:w="2127" w:type="dxa"/>
            <w:vMerge/>
            <w:tcBorders>
              <w:left w:val="nil"/>
              <w:bottom w:val="single" w:sz="12" w:space="0" w:color="auto"/>
            </w:tcBorders>
            <w:shd w:val="clear" w:color="auto" w:fill="A5A5A5"/>
            <w:noWrap/>
            <w:hideMark/>
          </w:tcPr>
          <w:p w14:paraId="66DC8D13" w14:textId="77777777" w:rsidR="00AA53AD" w:rsidRPr="00F01693" w:rsidRDefault="00AA53AD" w:rsidP="00F01693">
            <w:pPr>
              <w:jc w:val="center"/>
              <w:rPr>
                <w:b/>
                <w:bCs/>
                <w:sz w:val="20"/>
                <w:szCs w:val="20"/>
              </w:rPr>
            </w:pPr>
          </w:p>
        </w:tc>
        <w:tc>
          <w:tcPr>
            <w:tcW w:w="4110" w:type="dxa"/>
            <w:vMerge/>
            <w:tcBorders>
              <w:bottom w:val="single" w:sz="12" w:space="0" w:color="auto"/>
            </w:tcBorders>
            <w:shd w:val="clear" w:color="auto" w:fill="A5A5A5"/>
            <w:noWrap/>
            <w:hideMark/>
          </w:tcPr>
          <w:p w14:paraId="361CFAE1" w14:textId="77777777" w:rsidR="00AA53AD" w:rsidRPr="00F01693" w:rsidRDefault="00AA53AD" w:rsidP="00F01693">
            <w:pPr>
              <w:jc w:val="center"/>
              <w:rPr>
                <w:sz w:val="20"/>
                <w:szCs w:val="20"/>
              </w:rPr>
            </w:pPr>
          </w:p>
        </w:tc>
        <w:tc>
          <w:tcPr>
            <w:tcW w:w="1862" w:type="dxa"/>
            <w:tcBorders>
              <w:bottom w:val="single" w:sz="12" w:space="0" w:color="auto"/>
            </w:tcBorders>
            <w:shd w:val="clear" w:color="auto" w:fill="A5A5A5"/>
            <w:noWrap/>
            <w:hideMark/>
          </w:tcPr>
          <w:p w14:paraId="10D14F93" w14:textId="77777777" w:rsidR="00AA53AD" w:rsidRPr="00F01693" w:rsidRDefault="00167B24" w:rsidP="00F01693">
            <w:pPr>
              <w:jc w:val="center"/>
              <w:rPr>
                <w:sz w:val="20"/>
                <w:szCs w:val="20"/>
              </w:rPr>
            </w:pPr>
            <w:r w:rsidRPr="00F01693">
              <w:rPr>
                <w:sz w:val="20"/>
                <w:szCs w:val="20"/>
              </w:rPr>
              <w:t>Model 1</w:t>
            </w:r>
          </w:p>
        </w:tc>
        <w:tc>
          <w:tcPr>
            <w:tcW w:w="1863" w:type="dxa"/>
            <w:tcBorders>
              <w:bottom w:val="single" w:sz="12" w:space="0" w:color="auto"/>
            </w:tcBorders>
            <w:shd w:val="clear" w:color="auto" w:fill="A5A5A5"/>
            <w:noWrap/>
            <w:hideMark/>
          </w:tcPr>
          <w:p w14:paraId="48E678F8" w14:textId="77777777" w:rsidR="00AA53AD" w:rsidRPr="00F01693" w:rsidRDefault="00167B24" w:rsidP="00F01693">
            <w:pPr>
              <w:jc w:val="center"/>
              <w:rPr>
                <w:sz w:val="20"/>
                <w:szCs w:val="20"/>
              </w:rPr>
            </w:pPr>
            <w:r w:rsidRPr="00F01693">
              <w:rPr>
                <w:sz w:val="20"/>
                <w:szCs w:val="20"/>
              </w:rPr>
              <w:t>Model 2</w:t>
            </w:r>
          </w:p>
        </w:tc>
        <w:tc>
          <w:tcPr>
            <w:tcW w:w="1862" w:type="dxa"/>
            <w:tcBorders>
              <w:bottom w:val="single" w:sz="12" w:space="0" w:color="auto"/>
            </w:tcBorders>
            <w:shd w:val="clear" w:color="auto" w:fill="A5A5A5"/>
            <w:noWrap/>
            <w:hideMark/>
          </w:tcPr>
          <w:p w14:paraId="4CBB8F45" w14:textId="77777777" w:rsidR="00AA53AD" w:rsidRPr="00F01693" w:rsidRDefault="00167B24" w:rsidP="00F01693">
            <w:pPr>
              <w:jc w:val="center"/>
              <w:rPr>
                <w:sz w:val="20"/>
                <w:szCs w:val="20"/>
              </w:rPr>
            </w:pPr>
            <w:r w:rsidRPr="00F01693">
              <w:rPr>
                <w:sz w:val="20"/>
                <w:szCs w:val="20"/>
              </w:rPr>
              <w:t>Model 3</w:t>
            </w:r>
          </w:p>
        </w:tc>
        <w:tc>
          <w:tcPr>
            <w:tcW w:w="1863" w:type="dxa"/>
            <w:tcBorders>
              <w:bottom w:val="single" w:sz="12" w:space="0" w:color="auto"/>
              <w:right w:val="nil"/>
            </w:tcBorders>
            <w:shd w:val="clear" w:color="auto" w:fill="A5A5A5"/>
            <w:noWrap/>
            <w:hideMark/>
          </w:tcPr>
          <w:p w14:paraId="5274275A" w14:textId="77777777" w:rsidR="00AA53AD" w:rsidRPr="00F01693" w:rsidRDefault="00167B24" w:rsidP="00F01693">
            <w:pPr>
              <w:jc w:val="center"/>
              <w:rPr>
                <w:sz w:val="20"/>
                <w:szCs w:val="20"/>
              </w:rPr>
            </w:pPr>
            <w:r w:rsidRPr="00F01693">
              <w:rPr>
                <w:sz w:val="20"/>
                <w:szCs w:val="20"/>
              </w:rPr>
              <w:t>Model 4</w:t>
            </w:r>
          </w:p>
        </w:tc>
      </w:tr>
      <w:tr w:rsidR="00AA53AD" w:rsidRPr="00F01693" w14:paraId="48FC12C5" w14:textId="77777777" w:rsidTr="00402169">
        <w:trPr>
          <w:trHeight w:val="20"/>
        </w:trPr>
        <w:tc>
          <w:tcPr>
            <w:tcW w:w="2127" w:type="dxa"/>
            <w:tcBorders>
              <w:top w:val="single" w:sz="12" w:space="0" w:color="auto"/>
              <w:left w:val="nil"/>
            </w:tcBorders>
            <w:shd w:val="clear" w:color="auto" w:fill="auto"/>
            <w:noWrap/>
            <w:hideMark/>
          </w:tcPr>
          <w:p w14:paraId="74460CFF" w14:textId="77777777" w:rsidR="00AA53AD" w:rsidRPr="00F01693" w:rsidRDefault="00AA53AD" w:rsidP="00F01693">
            <w:pPr>
              <w:rPr>
                <w:b/>
                <w:bCs/>
                <w:sz w:val="20"/>
                <w:szCs w:val="20"/>
              </w:rPr>
            </w:pPr>
            <w:r w:rsidRPr="00F01693">
              <w:rPr>
                <w:b/>
                <w:bCs/>
                <w:sz w:val="20"/>
                <w:szCs w:val="20"/>
              </w:rPr>
              <w:t>Income</w:t>
            </w:r>
          </w:p>
        </w:tc>
        <w:tc>
          <w:tcPr>
            <w:tcW w:w="4110" w:type="dxa"/>
            <w:tcBorders>
              <w:top w:val="single" w:sz="12" w:space="0" w:color="auto"/>
            </w:tcBorders>
            <w:shd w:val="clear" w:color="auto" w:fill="auto"/>
            <w:noWrap/>
            <w:hideMark/>
          </w:tcPr>
          <w:p w14:paraId="3E6D9876" w14:textId="77777777" w:rsidR="00AA53AD" w:rsidRPr="00F01693" w:rsidRDefault="00AA53AD" w:rsidP="00F01693">
            <w:pPr>
              <w:rPr>
                <w:sz w:val="20"/>
                <w:szCs w:val="20"/>
              </w:rPr>
            </w:pPr>
            <w:r w:rsidRPr="00F01693">
              <w:rPr>
                <w:sz w:val="20"/>
                <w:szCs w:val="20"/>
              </w:rPr>
              <w:t>Share of households in lowest household income quintile at national level</w:t>
            </w:r>
          </w:p>
        </w:tc>
        <w:tc>
          <w:tcPr>
            <w:tcW w:w="1862" w:type="dxa"/>
            <w:tcBorders>
              <w:top w:val="single" w:sz="12" w:space="0" w:color="auto"/>
            </w:tcBorders>
            <w:shd w:val="clear" w:color="auto" w:fill="auto"/>
            <w:noWrap/>
            <w:hideMark/>
          </w:tcPr>
          <w:p w14:paraId="0D7EAA3B" w14:textId="77777777" w:rsidR="00AA53AD" w:rsidRPr="00F01693" w:rsidRDefault="00AA53AD" w:rsidP="00F01693">
            <w:pPr>
              <w:jc w:val="right"/>
              <w:rPr>
                <w:sz w:val="20"/>
                <w:szCs w:val="20"/>
              </w:rPr>
            </w:pPr>
            <w:r w:rsidRPr="00F01693">
              <w:rPr>
                <w:sz w:val="20"/>
                <w:szCs w:val="20"/>
              </w:rPr>
              <w:t>0.959</w:t>
            </w:r>
            <w:r w:rsidRPr="00F01693">
              <w:rPr>
                <w:sz w:val="20"/>
                <w:szCs w:val="20"/>
                <w:vertAlign w:val="superscript"/>
              </w:rPr>
              <w:t>***</w:t>
            </w:r>
            <w:r w:rsidRPr="00F01693">
              <w:rPr>
                <w:sz w:val="20"/>
                <w:szCs w:val="20"/>
              </w:rPr>
              <w:t xml:space="preserve"> (0.001)</w:t>
            </w:r>
          </w:p>
        </w:tc>
        <w:tc>
          <w:tcPr>
            <w:tcW w:w="1863" w:type="dxa"/>
            <w:tcBorders>
              <w:top w:val="single" w:sz="12" w:space="0" w:color="auto"/>
            </w:tcBorders>
            <w:shd w:val="clear" w:color="auto" w:fill="auto"/>
            <w:noWrap/>
            <w:hideMark/>
          </w:tcPr>
          <w:p w14:paraId="4F555839" w14:textId="77777777" w:rsidR="00AA53AD" w:rsidRPr="00F01693" w:rsidRDefault="00AA53AD" w:rsidP="00F01693">
            <w:pPr>
              <w:jc w:val="right"/>
              <w:rPr>
                <w:sz w:val="20"/>
                <w:szCs w:val="20"/>
              </w:rPr>
            </w:pPr>
            <w:r w:rsidRPr="00F01693">
              <w:rPr>
                <w:sz w:val="20"/>
                <w:szCs w:val="20"/>
              </w:rPr>
              <w:t>0.957</w:t>
            </w:r>
            <w:r w:rsidRPr="00F01693">
              <w:rPr>
                <w:sz w:val="20"/>
                <w:szCs w:val="20"/>
                <w:vertAlign w:val="superscript"/>
              </w:rPr>
              <w:t>***</w:t>
            </w:r>
            <w:r w:rsidRPr="00F01693">
              <w:rPr>
                <w:sz w:val="20"/>
                <w:szCs w:val="20"/>
              </w:rPr>
              <w:t xml:space="preserve"> (0.001)</w:t>
            </w:r>
          </w:p>
        </w:tc>
        <w:tc>
          <w:tcPr>
            <w:tcW w:w="1862" w:type="dxa"/>
            <w:tcBorders>
              <w:top w:val="single" w:sz="12" w:space="0" w:color="auto"/>
            </w:tcBorders>
            <w:shd w:val="clear" w:color="auto" w:fill="auto"/>
            <w:noWrap/>
            <w:hideMark/>
          </w:tcPr>
          <w:p w14:paraId="182664CA" w14:textId="77777777" w:rsidR="00AA53AD" w:rsidRPr="00F01693" w:rsidRDefault="00AA53AD" w:rsidP="00F01693">
            <w:pPr>
              <w:jc w:val="right"/>
              <w:rPr>
                <w:sz w:val="20"/>
                <w:szCs w:val="20"/>
              </w:rPr>
            </w:pPr>
            <w:r w:rsidRPr="00F01693">
              <w:rPr>
                <w:sz w:val="20"/>
                <w:szCs w:val="20"/>
              </w:rPr>
              <w:t>0.964</w:t>
            </w:r>
            <w:r w:rsidRPr="00F01693">
              <w:rPr>
                <w:sz w:val="20"/>
                <w:szCs w:val="20"/>
                <w:vertAlign w:val="superscript"/>
              </w:rPr>
              <w:t>***</w:t>
            </w:r>
            <w:r w:rsidRPr="00F01693">
              <w:rPr>
                <w:sz w:val="20"/>
                <w:szCs w:val="20"/>
              </w:rPr>
              <w:t xml:space="preserve"> (0.001)</w:t>
            </w:r>
          </w:p>
        </w:tc>
        <w:tc>
          <w:tcPr>
            <w:tcW w:w="1863" w:type="dxa"/>
            <w:tcBorders>
              <w:top w:val="single" w:sz="12" w:space="0" w:color="auto"/>
              <w:right w:val="nil"/>
            </w:tcBorders>
            <w:shd w:val="clear" w:color="auto" w:fill="auto"/>
            <w:noWrap/>
            <w:hideMark/>
          </w:tcPr>
          <w:p w14:paraId="13F56A4F" w14:textId="77777777" w:rsidR="00AA53AD" w:rsidRPr="00F01693" w:rsidRDefault="00AA53AD" w:rsidP="00F01693">
            <w:pPr>
              <w:jc w:val="right"/>
              <w:rPr>
                <w:sz w:val="20"/>
                <w:szCs w:val="20"/>
              </w:rPr>
            </w:pPr>
            <w:r w:rsidRPr="00F01693">
              <w:rPr>
                <w:sz w:val="20"/>
                <w:szCs w:val="20"/>
              </w:rPr>
              <w:t>0.964</w:t>
            </w:r>
            <w:r w:rsidRPr="00F01693">
              <w:rPr>
                <w:sz w:val="20"/>
                <w:szCs w:val="20"/>
                <w:vertAlign w:val="superscript"/>
              </w:rPr>
              <w:t>***</w:t>
            </w:r>
            <w:r w:rsidRPr="00F01693">
              <w:rPr>
                <w:sz w:val="20"/>
                <w:szCs w:val="20"/>
              </w:rPr>
              <w:t xml:space="preserve"> (0.001)</w:t>
            </w:r>
          </w:p>
        </w:tc>
      </w:tr>
      <w:tr w:rsidR="00AA53AD" w:rsidRPr="00F01693" w14:paraId="2588EB39" w14:textId="77777777" w:rsidTr="00402169">
        <w:trPr>
          <w:trHeight w:val="20"/>
        </w:trPr>
        <w:tc>
          <w:tcPr>
            <w:tcW w:w="2127" w:type="dxa"/>
            <w:tcBorders>
              <w:left w:val="nil"/>
            </w:tcBorders>
            <w:shd w:val="clear" w:color="auto" w:fill="auto"/>
            <w:noWrap/>
            <w:hideMark/>
          </w:tcPr>
          <w:p w14:paraId="0968E0A4" w14:textId="77777777" w:rsidR="00AA53AD" w:rsidRPr="00F01693" w:rsidRDefault="00AA53AD" w:rsidP="00F01693">
            <w:pPr>
              <w:rPr>
                <w:b/>
                <w:bCs/>
                <w:sz w:val="20"/>
                <w:szCs w:val="20"/>
              </w:rPr>
            </w:pPr>
            <w:r w:rsidRPr="00F01693">
              <w:rPr>
                <w:b/>
                <w:bCs/>
                <w:sz w:val="20"/>
                <w:szCs w:val="20"/>
              </w:rPr>
              <w:t>Qualification</w:t>
            </w:r>
          </w:p>
        </w:tc>
        <w:tc>
          <w:tcPr>
            <w:tcW w:w="4110" w:type="dxa"/>
            <w:shd w:val="clear" w:color="auto" w:fill="auto"/>
            <w:noWrap/>
            <w:hideMark/>
          </w:tcPr>
          <w:p w14:paraId="177EBB96" w14:textId="77777777" w:rsidR="00AA53AD" w:rsidRPr="00F01693" w:rsidRDefault="00AA53AD" w:rsidP="00F01693">
            <w:pPr>
              <w:rPr>
                <w:sz w:val="20"/>
                <w:szCs w:val="20"/>
              </w:rPr>
            </w:pPr>
            <w:r w:rsidRPr="00F01693">
              <w:rPr>
                <w:sz w:val="20"/>
                <w:szCs w:val="20"/>
              </w:rPr>
              <w:t>Share of 3 &amp; 4 or above</w:t>
            </w:r>
          </w:p>
        </w:tc>
        <w:tc>
          <w:tcPr>
            <w:tcW w:w="1862" w:type="dxa"/>
            <w:shd w:val="clear" w:color="auto" w:fill="auto"/>
            <w:noWrap/>
            <w:hideMark/>
          </w:tcPr>
          <w:p w14:paraId="73EF3252" w14:textId="77777777" w:rsidR="00AA53AD" w:rsidRPr="00F01693" w:rsidRDefault="00AA53AD" w:rsidP="00F01693">
            <w:pPr>
              <w:jc w:val="right"/>
              <w:rPr>
                <w:sz w:val="20"/>
                <w:szCs w:val="20"/>
              </w:rPr>
            </w:pPr>
            <w:r w:rsidRPr="00F01693">
              <w:rPr>
                <w:sz w:val="20"/>
                <w:szCs w:val="20"/>
              </w:rPr>
              <w:t>1.029</w:t>
            </w:r>
            <w:r w:rsidRPr="00F01693">
              <w:rPr>
                <w:sz w:val="20"/>
                <w:szCs w:val="20"/>
                <w:vertAlign w:val="superscript"/>
              </w:rPr>
              <w:t>***</w:t>
            </w:r>
            <w:r w:rsidRPr="00F01693">
              <w:rPr>
                <w:sz w:val="20"/>
                <w:szCs w:val="20"/>
              </w:rPr>
              <w:t xml:space="preserve"> (0.002)</w:t>
            </w:r>
          </w:p>
        </w:tc>
        <w:tc>
          <w:tcPr>
            <w:tcW w:w="1863" w:type="dxa"/>
            <w:shd w:val="clear" w:color="auto" w:fill="auto"/>
            <w:noWrap/>
            <w:hideMark/>
          </w:tcPr>
          <w:p w14:paraId="3A6A62E9" w14:textId="77777777" w:rsidR="00AA53AD" w:rsidRPr="00F01693" w:rsidRDefault="00AA53AD" w:rsidP="00F01693">
            <w:pPr>
              <w:jc w:val="right"/>
              <w:rPr>
                <w:sz w:val="20"/>
                <w:szCs w:val="20"/>
              </w:rPr>
            </w:pPr>
            <w:r w:rsidRPr="00F01693">
              <w:rPr>
                <w:sz w:val="20"/>
                <w:szCs w:val="20"/>
              </w:rPr>
              <w:t>1.029</w:t>
            </w:r>
            <w:r w:rsidRPr="00F01693">
              <w:rPr>
                <w:sz w:val="20"/>
                <w:szCs w:val="20"/>
                <w:vertAlign w:val="superscript"/>
              </w:rPr>
              <w:t>***</w:t>
            </w:r>
            <w:r w:rsidRPr="00F01693">
              <w:rPr>
                <w:sz w:val="20"/>
                <w:szCs w:val="20"/>
              </w:rPr>
              <w:t xml:space="preserve"> (0.002)</w:t>
            </w:r>
          </w:p>
        </w:tc>
        <w:tc>
          <w:tcPr>
            <w:tcW w:w="1862" w:type="dxa"/>
            <w:shd w:val="clear" w:color="auto" w:fill="auto"/>
            <w:noWrap/>
            <w:hideMark/>
          </w:tcPr>
          <w:p w14:paraId="1E614682" w14:textId="77777777" w:rsidR="00AA53AD" w:rsidRPr="00F01693" w:rsidRDefault="00AA53AD" w:rsidP="00F01693">
            <w:pPr>
              <w:jc w:val="right"/>
              <w:rPr>
                <w:sz w:val="20"/>
                <w:szCs w:val="20"/>
              </w:rPr>
            </w:pPr>
            <w:r w:rsidRPr="00F01693">
              <w:rPr>
                <w:sz w:val="20"/>
                <w:szCs w:val="20"/>
              </w:rPr>
              <w:t>1.027</w:t>
            </w:r>
            <w:r w:rsidRPr="00F01693">
              <w:rPr>
                <w:sz w:val="20"/>
                <w:szCs w:val="20"/>
                <w:vertAlign w:val="superscript"/>
              </w:rPr>
              <w:t>***</w:t>
            </w:r>
            <w:r w:rsidRPr="00F01693">
              <w:rPr>
                <w:sz w:val="20"/>
                <w:szCs w:val="20"/>
              </w:rPr>
              <w:t xml:space="preserve"> (0.001)</w:t>
            </w:r>
          </w:p>
        </w:tc>
        <w:tc>
          <w:tcPr>
            <w:tcW w:w="1863" w:type="dxa"/>
            <w:tcBorders>
              <w:right w:val="nil"/>
            </w:tcBorders>
            <w:shd w:val="clear" w:color="auto" w:fill="auto"/>
            <w:noWrap/>
            <w:hideMark/>
          </w:tcPr>
          <w:p w14:paraId="14DAB61B" w14:textId="77777777" w:rsidR="00AA53AD" w:rsidRPr="00F01693" w:rsidRDefault="00AA53AD" w:rsidP="00F01693">
            <w:pPr>
              <w:jc w:val="right"/>
              <w:rPr>
                <w:sz w:val="20"/>
                <w:szCs w:val="20"/>
              </w:rPr>
            </w:pPr>
            <w:r w:rsidRPr="00F01693">
              <w:rPr>
                <w:sz w:val="20"/>
                <w:szCs w:val="20"/>
              </w:rPr>
              <w:t>1.025</w:t>
            </w:r>
            <w:r w:rsidRPr="00F01693">
              <w:rPr>
                <w:sz w:val="20"/>
                <w:szCs w:val="20"/>
                <w:vertAlign w:val="superscript"/>
              </w:rPr>
              <w:t>***</w:t>
            </w:r>
            <w:r w:rsidRPr="00F01693">
              <w:rPr>
                <w:sz w:val="20"/>
                <w:szCs w:val="20"/>
              </w:rPr>
              <w:t xml:space="preserve"> (0.001)</w:t>
            </w:r>
          </w:p>
        </w:tc>
      </w:tr>
      <w:tr w:rsidR="00AA53AD" w:rsidRPr="00F01693" w14:paraId="0FF01F80" w14:textId="77777777" w:rsidTr="00402169">
        <w:trPr>
          <w:trHeight w:val="20"/>
        </w:trPr>
        <w:tc>
          <w:tcPr>
            <w:tcW w:w="2127" w:type="dxa"/>
            <w:tcBorders>
              <w:left w:val="nil"/>
            </w:tcBorders>
            <w:shd w:val="clear" w:color="auto" w:fill="auto"/>
            <w:noWrap/>
            <w:hideMark/>
          </w:tcPr>
          <w:p w14:paraId="10B4B324" w14:textId="77777777" w:rsidR="00AA53AD" w:rsidRPr="00F01693" w:rsidRDefault="00AA53AD" w:rsidP="00F01693">
            <w:pPr>
              <w:rPr>
                <w:b/>
                <w:bCs/>
                <w:sz w:val="20"/>
                <w:szCs w:val="20"/>
              </w:rPr>
            </w:pPr>
            <w:r w:rsidRPr="00F01693">
              <w:rPr>
                <w:b/>
                <w:bCs/>
                <w:sz w:val="20"/>
                <w:szCs w:val="20"/>
              </w:rPr>
              <w:t>Occupation</w:t>
            </w:r>
          </w:p>
        </w:tc>
        <w:tc>
          <w:tcPr>
            <w:tcW w:w="4110" w:type="dxa"/>
            <w:shd w:val="clear" w:color="auto" w:fill="auto"/>
            <w:noWrap/>
            <w:hideMark/>
          </w:tcPr>
          <w:p w14:paraId="7F491FDA" w14:textId="77777777" w:rsidR="00AA53AD" w:rsidRPr="00F01693" w:rsidRDefault="00AA53AD" w:rsidP="00F01693">
            <w:pPr>
              <w:rPr>
                <w:sz w:val="20"/>
                <w:szCs w:val="20"/>
              </w:rPr>
            </w:pPr>
            <w:r w:rsidRPr="00F01693">
              <w:rPr>
                <w:sz w:val="20"/>
                <w:szCs w:val="20"/>
              </w:rPr>
              <w:t>Share of Social Grade C1 (lower middle class)</w:t>
            </w:r>
          </w:p>
        </w:tc>
        <w:tc>
          <w:tcPr>
            <w:tcW w:w="1862" w:type="dxa"/>
            <w:shd w:val="clear" w:color="auto" w:fill="auto"/>
            <w:noWrap/>
            <w:hideMark/>
          </w:tcPr>
          <w:p w14:paraId="3357DBBE" w14:textId="77777777" w:rsidR="00AA53AD" w:rsidRPr="00F01693" w:rsidRDefault="00AA53AD" w:rsidP="00F01693">
            <w:pPr>
              <w:jc w:val="right"/>
              <w:rPr>
                <w:sz w:val="20"/>
                <w:szCs w:val="20"/>
              </w:rPr>
            </w:pPr>
            <w:r w:rsidRPr="00F01693">
              <w:rPr>
                <w:sz w:val="20"/>
                <w:szCs w:val="20"/>
              </w:rPr>
              <w:t>1.006</w:t>
            </w:r>
            <w:r w:rsidRPr="00F01693">
              <w:rPr>
                <w:sz w:val="20"/>
                <w:szCs w:val="20"/>
                <w:vertAlign w:val="superscript"/>
              </w:rPr>
              <w:t>***</w:t>
            </w:r>
            <w:r w:rsidRPr="00F01693">
              <w:rPr>
                <w:sz w:val="20"/>
                <w:szCs w:val="20"/>
              </w:rPr>
              <w:t xml:space="preserve"> (0.002)</w:t>
            </w:r>
          </w:p>
        </w:tc>
        <w:tc>
          <w:tcPr>
            <w:tcW w:w="1863" w:type="dxa"/>
            <w:shd w:val="clear" w:color="auto" w:fill="auto"/>
            <w:noWrap/>
            <w:hideMark/>
          </w:tcPr>
          <w:p w14:paraId="4C95D114" w14:textId="77777777" w:rsidR="00AA53AD" w:rsidRPr="00F01693" w:rsidRDefault="00AA53AD" w:rsidP="00F01693">
            <w:pPr>
              <w:jc w:val="right"/>
              <w:rPr>
                <w:sz w:val="20"/>
                <w:szCs w:val="20"/>
              </w:rPr>
            </w:pPr>
            <w:r w:rsidRPr="00F01693">
              <w:rPr>
                <w:sz w:val="20"/>
                <w:szCs w:val="20"/>
              </w:rPr>
              <w:t>1.008</w:t>
            </w:r>
            <w:r w:rsidRPr="00F01693">
              <w:rPr>
                <w:sz w:val="20"/>
                <w:szCs w:val="20"/>
                <w:vertAlign w:val="superscript"/>
              </w:rPr>
              <w:t>***</w:t>
            </w:r>
            <w:r w:rsidRPr="00F01693">
              <w:rPr>
                <w:sz w:val="20"/>
                <w:szCs w:val="20"/>
              </w:rPr>
              <w:t xml:space="preserve"> (0.002)</w:t>
            </w:r>
          </w:p>
        </w:tc>
        <w:tc>
          <w:tcPr>
            <w:tcW w:w="1862" w:type="dxa"/>
            <w:shd w:val="clear" w:color="auto" w:fill="auto"/>
            <w:noWrap/>
            <w:hideMark/>
          </w:tcPr>
          <w:p w14:paraId="2A82C9ED" w14:textId="77777777" w:rsidR="00AA53AD" w:rsidRPr="00F01693" w:rsidRDefault="00AA53AD" w:rsidP="00F01693">
            <w:pPr>
              <w:jc w:val="right"/>
              <w:rPr>
                <w:sz w:val="20"/>
                <w:szCs w:val="20"/>
              </w:rPr>
            </w:pPr>
            <w:r w:rsidRPr="00F01693">
              <w:rPr>
                <w:sz w:val="20"/>
                <w:szCs w:val="20"/>
              </w:rPr>
              <w:t>1.008</w:t>
            </w:r>
            <w:r w:rsidRPr="00F01693">
              <w:rPr>
                <w:sz w:val="20"/>
                <w:szCs w:val="20"/>
                <w:vertAlign w:val="superscript"/>
              </w:rPr>
              <w:t>***</w:t>
            </w:r>
            <w:r w:rsidRPr="00F01693">
              <w:rPr>
                <w:sz w:val="20"/>
                <w:szCs w:val="20"/>
              </w:rPr>
              <w:t xml:space="preserve"> (0.002)</w:t>
            </w:r>
          </w:p>
        </w:tc>
        <w:tc>
          <w:tcPr>
            <w:tcW w:w="1863" w:type="dxa"/>
            <w:tcBorders>
              <w:right w:val="nil"/>
            </w:tcBorders>
            <w:shd w:val="clear" w:color="auto" w:fill="auto"/>
            <w:noWrap/>
            <w:hideMark/>
          </w:tcPr>
          <w:p w14:paraId="768964E2" w14:textId="77777777" w:rsidR="00AA53AD" w:rsidRPr="00F01693" w:rsidRDefault="00AA53AD" w:rsidP="00F01693">
            <w:pPr>
              <w:jc w:val="right"/>
              <w:rPr>
                <w:sz w:val="20"/>
                <w:szCs w:val="20"/>
              </w:rPr>
            </w:pPr>
            <w:r w:rsidRPr="00F01693">
              <w:rPr>
                <w:sz w:val="20"/>
                <w:szCs w:val="20"/>
              </w:rPr>
              <w:t>1.008</w:t>
            </w:r>
            <w:r w:rsidRPr="00F01693">
              <w:rPr>
                <w:sz w:val="20"/>
                <w:szCs w:val="20"/>
                <w:vertAlign w:val="superscript"/>
              </w:rPr>
              <w:t>***</w:t>
            </w:r>
            <w:r w:rsidRPr="00F01693">
              <w:rPr>
                <w:sz w:val="20"/>
                <w:szCs w:val="20"/>
              </w:rPr>
              <w:t xml:space="preserve"> (0.002)</w:t>
            </w:r>
          </w:p>
        </w:tc>
      </w:tr>
      <w:tr w:rsidR="00AA53AD" w:rsidRPr="00F01693" w14:paraId="54CBD41B" w14:textId="77777777" w:rsidTr="00402169">
        <w:trPr>
          <w:trHeight w:val="20"/>
        </w:trPr>
        <w:tc>
          <w:tcPr>
            <w:tcW w:w="2127" w:type="dxa"/>
            <w:vMerge w:val="restart"/>
            <w:tcBorders>
              <w:left w:val="nil"/>
            </w:tcBorders>
            <w:shd w:val="clear" w:color="auto" w:fill="auto"/>
            <w:noWrap/>
            <w:hideMark/>
          </w:tcPr>
          <w:p w14:paraId="09F52C79" w14:textId="77777777" w:rsidR="00AA53AD" w:rsidRPr="00F01693" w:rsidRDefault="00AA53AD" w:rsidP="00F01693">
            <w:pPr>
              <w:rPr>
                <w:b/>
                <w:bCs/>
                <w:sz w:val="20"/>
                <w:szCs w:val="20"/>
              </w:rPr>
            </w:pPr>
            <w:r w:rsidRPr="00F01693">
              <w:rPr>
                <w:b/>
                <w:bCs/>
                <w:sz w:val="20"/>
                <w:szCs w:val="20"/>
              </w:rPr>
              <w:t>Accessibility</w:t>
            </w:r>
          </w:p>
        </w:tc>
        <w:tc>
          <w:tcPr>
            <w:tcW w:w="4110" w:type="dxa"/>
            <w:shd w:val="clear" w:color="auto" w:fill="auto"/>
            <w:noWrap/>
            <w:hideMark/>
          </w:tcPr>
          <w:p w14:paraId="1DB7CF90" w14:textId="77777777" w:rsidR="00AA53AD" w:rsidRPr="00F01693" w:rsidRDefault="00AA53AD" w:rsidP="00F01693">
            <w:pPr>
              <w:rPr>
                <w:sz w:val="20"/>
                <w:szCs w:val="20"/>
              </w:rPr>
            </w:pPr>
            <w:r w:rsidRPr="00F01693">
              <w:rPr>
                <w:sz w:val="20"/>
                <w:szCs w:val="20"/>
              </w:rPr>
              <w:t>Number of accessible vaccination centres within 45 min on a weekday by car</w:t>
            </w:r>
          </w:p>
        </w:tc>
        <w:tc>
          <w:tcPr>
            <w:tcW w:w="1862" w:type="dxa"/>
            <w:shd w:val="clear" w:color="auto" w:fill="auto"/>
            <w:noWrap/>
            <w:hideMark/>
          </w:tcPr>
          <w:p w14:paraId="2FA2843B" w14:textId="77777777" w:rsidR="00AA53AD" w:rsidRPr="00F01693" w:rsidRDefault="00AA53AD" w:rsidP="00F01693">
            <w:pPr>
              <w:jc w:val="center"/>
              <w:rPr>
                <w:sz w:val="20"/>
                <w:szCs w:val="20"/>
              </w:rPr>
            </w:pPr>
            <w:r w:rsidRPr="00F01693">
              <w:rPr>
                <w:sz w:val="20"/>
                <w:szCs w:val="20"/>
              </w:rPr>
              <w:t>-</w:t>
            </w:r>
          </w:p>
        </w:tc>
        <w:tc>
          <w:tcPr>
            <w:tcW w:w="1863" w:type="dxa"/>
            <w:shd w:val="clear" w:color="auto" w:fill="auto"/>
            <w:noWrap/>
            <w:hideMark/>
          </w:tcPr>
          <w:p w14:paraId="08B798C3" w14:textId="77777777" w:rsidR="00AA53AD" w:rsidRPr="00F01693" w:rsidRDefault="00AA53AD" w:rsidP="00F01693">
            <w:pPr>
              <w:jc w:val="right"/>
              <w:rPr>
                <w:sz w:val="20"/>
                <w:szCs w:val="20"/>
              </w:rPr>
            </w:pPr>
            <w:r w:rsidRPr="00F01693">
              <w:rPr>
                <w:sz w:val="20"/>
                <w:szCs w:val="20"/>
              </w:rPr>
              <w:t>0.993</w:t>
            </w:r>
            <w:r w:rsidRPr="00F01693">
              <w:rPr>
                <w:sz w:val="20"/>
                <w:szCs w:val="20"/>
                <w:vertAlign w:val="superscript"/>
              </w:rPr>
              <w:t>**</w:t>
            </w:r>
            <w:r w:rsidRPr="00F01693">
              <w:rPr>
                <w:sz w:val="20"/>
                <w:szCs w:val="20"/>
              </w:rPr>
              <w:t xml:space="preserve"> (0.002)</w:t>
            </w:r>
          </w:p>
        </w:tc>
        <w:tc>
          <w:tcPr>
            <w:tcW w:w="1862" w:type="dxa"/>
            <w:shd w:val="clear" w:color="auto" w:fill="auto"/>
            <w:noWrap/>
            <w:hideMark/>
          </w:tcPr>
          <w:p w14:paraId="066C35B4" w14:textId="77777777" w:rsidR="00AA53AD" w:rsidRPr="00F01693" w:rsidRDefault="00AA53AD" w:rsidP="00F01693">
            <w:pPr>
              <w:jc w:val="center"/>
              <w:rPr>
                <w:sz w:val="20"/>
                <w:szCs w:val="20"/>
              </w:rPr>
            </w:pPr>
            <w:r w:rsidRPr="00F01693">
              <w:rPr>
                <w:sz w:val="20"/>
                <w:szCs w:val="20"/>
              </w:rPr>
              <w:t>-</w:t>
            </w:r>
          </w:p>
        </w:tc>
        <w:tc>
          <w:tcPr>
            <w:tcW w:w="1863" w:type="dxa"/>
            <w:tcBorders>
              <w:right w:val="nil"/>
            </w:tcBorders>
            <w:shd w:val="clear" w:color="auto" w:fill="auto"/>
            <w:noWrap/>
            <w:hideMark/>
          </w:tcPr>
          <w:p w14:paraId="0054EB19" w14:textId="77777777" w:rsidR="00AA53AD" w:rsidRPr="00F01693" w:rsidRDefault="00AA53AD" w:rsidP="00F01693">
            <w:pPr>
              <w:jc w:val="right"/>
              <w:rPr>
                <w:sz w:val="20"/>
                <w:szCs w:val="20"/>
              </w:rPr>
            </w:pPr>
            <w:r w:rsidRPr="00F01693">
              <w:rPr>
                <w:sz w:val="20"/>
                <w:szCs w:val="20"/>
              </w:rPr>
              <w:t>0.994</w:t>
            </w:r>
            <w:r w:rsidRPr="00F01693">
              <w:rPr>
                <w:sz w:val="20"/>
                <w:szCs w:val="20"/>
                <w:vertAlign w:val="superscript"/>
              </w:rPr>
              <w:t>**</w:t>
            </w:r>
            <w:r w:rsidRPr="00F01693">
              <w:rPr>
                <w:sz w:val="20"/>
                <w:szCs w:val="20"/>
              </w:rPr>
              <w:t xml:space="preserve"> (0.002)</w:t>
            </w:r>
          </w:p>
        </w:tc>
      </w:tr>
      <w:tr w:rsidR="00AA53AD" w:rsidRPr="00F01693" w14:paraId="279AA48F" w14:textId="77777777" w:rsidTr="00402169">
        <w:trPr>
          <w:trHeight w:val="20"/>
        </w:trPr>
        <w:tc>
          <w:tcPr>
            <w:tcW w:w="2127" w:type="dxa"/>
            <w:vMerge/>
            <w:tcBorders>
              <w:left w:val="nil"/>
            </w:tcBorders>
            <w:shd w:val="clear" w:color="auto" w:fill="auto"/>
            <w:noWrap/>
            <w:hideMark/>
          </w:tcPr>
          <w:p w14:paraId="2A94E83A" w14:textId="77777777" w:rsidR="00AA53AD" w:rsidRPr="00F01693" w:rsidRDefault="00AA53AD" w:rsidP="00F01693">
            <w:pPr>
              <w:rPr>
                <w:b/>
                <w:bCs/>
                <w:sz w:val="20"/>
                <w:szCs w:val="20"/>
              </w:rPr>
            </w:pPr>
          </w:p>
        </w:tc>
        <w:tc>
          <w:tcPr>
            <w:tcW w:w="4110" w:type="dxa"/>
            <w:shd w:val="clear" w:color="auto" w:fill="auto"/>
            <w:noWrap/>
            <w:hideMark/>
          </w:tcPr>
          <w:p w14:paraId="2D9DC7D2" w14:textId="77777777" w:rsidR="00AA53AD" w:rsidRPr="00F01693" w:rsidRDefault="00AA53AD" w:rsidP="00F01693">
            <w:pPr>
              <w:rPr>
                <w:sz w:val="20"/>
                <w:szCs w:val="20"/>
              </w:rPr>
            </w:pPr>
            <w:r w:rsidRPr="00F01693">
              <w:rPr>
                <w:sz w:val="20"/>
                <w:szCs w:val="20"/>
              </w:rPr>
              <w:t>Number of accessible vaccination centres within 60 min on a weekday at 12 pm by public transportation</w:t>
            </w:r>
          </w:p>
        </w:tc>
        <w:tc>
          <w:tcPr>
            <w:tcW w:w="1862" w:type="dxa"/>
            <w:shd w:val="clear" w:color="auto" w:fill="auto"/>
            <w:noWrap/>
            <w:hideMark/>
          </w:tcPr>
          <w:p w14:paraId="19079976" w14:textId="77777777" w:rsidR="00AA53AD" w:rsidRPr="00F01693" w:rsidRDefault="00AA53AD" w:rsidP="00F01693">
            <w:pPr>
              <w:jc w:val="center"/>
              <w:rPr>
                <w:sz w:val="20"/>
                <w:szCs w:val="20"/>
              </w:rPr>
            </w:pPr>
            <w:r w:rsidRPr="00F01693">
              <w:rPr>
                <w:sz w:val="20"/>
                <w:szCs w:val="20"/>
              </w:rPr>
              <w:t>-</w:t>
            </w:r>
          </w:p>
        </w:tc>
        <w:tc>
          <w:tcPr>
            <w:tcW w:w="1863" w:type="dxa"/>
            <w:shd w:val="clear" w:color="auto" w:fill="auto"/>
            <w:noWrap/>
            <w:hideMark/>
          </w:tcPr>
          <w:p w14:paraId="5396F2FF" w14:textId="77777777" w:rsidR="00AA53AD" w:rsidRPr="00F01693" w:rsidRDefault="00AA53AD" w:rsidP="00F01693">
            <w:pPr>
              <w:jc w:val="right"/>
              <w:rPr>
                <w:sz w:val="20"/>
                <w:szCs w:val="20"/>
              </w:rPr>
            </w:pPr>
            <w:r w:rsidRPr="00F01693">
              <w:rPr>
                <w:sz w:val="20"/>
                <w:szCs w:val="20"/>
              </w:rPr>
              <w:t>1.002 (0.002)</w:t>
            </w:r>
          </w:p>
        </w:tc>
        <w:tc>
          <w:tcPr>
            <w:tcW w:w="1862" w:type="dxa"/>
            <w:shd w:val="clear" w:color="auto" w:fill="auto"/>
            <w:noWrap/>
            <w:hideMark/>
          </w:tcPr>
          <w:p w14:paraId="60F50424" w14:textId="77777777" w:rsidR="00AA53AD" w:rsidRPr="00F01693" w:rsidRDefault="00AA53AD" w:rsidP="00F01693">
            <w:pPr>
              <w:jc w:val="center"/>
              <w:rPr>
                <w:sz w:val="20"/>
                <w:szCs w:val="20"/>
              </w:rPr>
            </w:pPr>
            <w:r w:rsidRPr="00F01693">
              <w:rPr>
                <w:sz w:val="20"/>
                <w:szCs w:val="20"/>
              </w:rPr>
              <w:t>-</w:t>
            </w:r>
          </w:p>
        </w:tc>
        <w:tc>
          <w:tcPr>
            <w:tcW w:w="1863" w:type="dxa"/>
            <w:tcBorders>
              <w:right w:val="nil"/>
            </w:tcBorders>
            <w:shd w:val="clear" w:color="auto" w:fill="auto"/>
            <w:noWrap/>
            <w:hideMark/>
          </w:tcPr>
          <w:p w14:paraId="32ACBB4F" w14:textId="77777777" w:rsidR="00AA53AD" w:rsidRPr="00F01693" w:rsidRDefault="00AA53AD" w:rsidP="00F01693">
            <w:pPr>
              <w:jc w:val="right"/>
              <w:rPr>
                <w:sz w:val="20"/>
                <w:szCs w:val="20"/>
              </w:rPr>
            </w:pPr>
            <w:r w:rsidRPr="00F01693">
              <w:rPr>
                <w:sz w:val="20"/>
                <w:szCs w:val="20"/>
              </w:rPr>
              <w:t>1.008</w:t>
            </w:r>
            <w:r w:rsidRPr="00F01693">
              <w:rPr>
                <w:sz w:val="20"/>
                <w:szCs w:val="20"/>
                <w:vertAlign w:val="superscript"/>
              </w:rPr>
              <w:t>***</w:t>
            </w:r>
            <w:r w:rsidRPr="00F01693">
              <w:rPr>
                <w:sz w:val="20"/>
                <w:szCs w:val="20"/>
              </w:rPr>
              <w:t xml:space="preserve"> (0.002)</w:t>
            </w:r>
          </w:p>
        </w:tc>
      </w:tr>
      <w:tr w:rsidR="00AA53AD" w:rsidRPr="00F01693" w14:paraId="54F51B93" w14:textId="77777777" w:rsidTr="00402169">
        <w:trPr>
          <w:trHeight w:val="20"/>
        </w:trPr>
        <w:tc>
          <w:tcPr>
            <w:tcW w:w="2127" w:type="dxa"/>
            <w:vMerge/>
            <w:tcBorders>
              <w:left w:val="nil"/>
            </w:tcBorders>
            <w:shd w:val="clear" w:color="auto" w:fill="auto"/>
            <w:noWrap/>
            <w:hideMark/>
          </w:tcPr>
          <w:p w14:paraId="72A7DA23" w14:textId="77777777" w:rsidR="00AA53AD" w:rsidRPr="00F01693" w:rsidRDefault="00AA53AD" w:rsidP="00F01693">
            <w:pPr>
              <w:rPr>
                <w:b/>
                <w:bCs/>
                <w:sz w:val="20"/>
                <w:szCs w:val="20"/>
              </w:rPr>
            </w:pPr>
          </w:p>
        </w:tc>
        <w:tc>
          <w:tcPr>
            <w:tcW w:w="4110" w:type="dxa"/>
            <w:shd w:val="clear" w:color="auto" w:fill="auto"/>
            <w:noWrap/>
            <w:hideMark/>
          </w:tcPr>
          <w:p w14:paraId="2C6868E7" w14:textId="77777777" w:rsidR="00AA53AD" w:rsidRPr="00F01693" w:rsidRDefault="00AA53AD" w:rsidP="00F01693">
            <w:pPr>
              <w:rPr>
                <w:sz w:val="20"/>
                <w:szCs w:val="20"/>
              </w:rPr>
            </w:pPr>
            <w:r w:rsidRPr="00F01693">
              <w:rPr>
                <w:sz w:val="20"/>
                <w:szCs w:val="20"/>
              </w:rPr>
              <w:t>Share of households with no car</w:t>
            </w:r>
          </w:p>
        </w:tc>
        <w:tc>
          <w:tcPr>
            <w:tcW w:w="1862" w:type="dxa"/>
            <w:shd w:val="clear" w:color="auto" w:fill="auto"/>
            <w:noWrap/>
            <w:hideMark/>
          </w:tcPr>
          <w:p w14:paraId="3C8D26E2" w14:textId="77777777" w:rsidR="00AA53AD" w:rsidRPr="00F01693" w:rsidRDefault="00AA53AD" w:rsidP="00F01693">
            <w:pPr>
              <w:jc w:val="right"/>
              <w:rPr>
                <w:sz w:val="20"/>
                <w:szCs w:val="20"/>
              </w:rPr>
            </w:pPr>
            <w:r w:rsidRPr="00F01693">
              <w:rPr>
                <w:sz w:val="20"/>
                <w:szCs w:val="20"/>
              </w:rPr>
              <w:t>0.96</w:t>
            </w:r>
            <w:r w:rsidRPr="00F01693">
              <w:rPr>
                <w:sz w:val="20"/>
                <w:szCs w:val="20"/>
                <w:vertAlign w:val="superscript"/>
              </w:rPr>
              <w:t>***</w:t>
            </w:r>
            <w:r w:rsidRPr="00F01693">
              <w:rPr>
                <w:sz w:val="20"/>
                <w:szCs w:val="20"/>
              </w:rPr>
              <w:t xml:space="preserve"> (0.002)</w:t>
            </w:r>
          </w:p>
        </w:tc>
        <w:tc>
          <w:tcPr>
            <w:tcW w:w="1863" w:type="dxa"/>
            <w:shd w:val="clear" w:color="auto" w:fill="auto"/>
            <w:noWrap/>
            <w:hideMark/>
          </w:tcPr>
          <w:p w14:paraId="0E197217" w14:textId="77777777" w:rsidR="00AA53AD" w:rsidRPr="00F01693" w:rsidRDefault="00AA53AD" w:rsidP="00F01693">
            <w:pPr>
              <w:jc w:val="right"/>
              <w:rPr>
                <w:sz w:val="20"/>
                <w:szCs w:val="20"/>
              </w:rPr>
            </w:pPr>
            <w:r w:rsidRPr="00F01693">
              <w:rPr>
                <w:sz w:val="20"/>
                <w:szCs w:val="20"/>
              </w:rPr>
              <w:t>0.961</w:t>
            </w:r>
            <w:r w:rsidRPr="00F01693">
              <w:rPr>
                <w:sz w:val="20"/>
                <w:szCs w:val="20"/>
                <w:vertAlign w:val="superscript"/>
              </w:rPr>
              <w:t>***</w:t>
            </w:r>
            <w:r w:rsidRPr="00F01693">
              <w:rPr>
                <w:sz w:val="20"/>
                <w:szCs w:val="20"/>
              </w:rPr>
              <w:t xml:space="preserve"> (0.002)</w:t>
            </w:r>
          </w:p>
        </w:tc>
        <w:tc>
          <w:tcPr>
            <w:tcW w:w="1862" w:type="dxa"/>
            <w:shd w:val="clear" w:color="auto" w:fill="auto"/>
            <w:noWrap/>
            <w:hideMark/>
          </w:tcPr>
          <w:p w14:paraId="013A8280" w14:textId="77777777" w:rsidR="00AA53AD" w:rsidRPr="00F01693" w:rsidRDefault="00AA53AD" w:rsidP="00F01693">
            <w:pPr>
              <w:jc w:val="right"/>
              <w:rPr>
                <w:sz w:val="20"/>
                <w:szCs w:val="20"/>
              </w:rPr>
            </w:pPr>
            <w:r w:rsidRPr="00F01693">
              <w:rPr>
                <w:sz w:val="20"/>
                <w:szCs w:val="20"/>
              </w:rPr>
              <w:t>0.975</w:t>
            </w:r>
            <w:r w:rsidRPr="00F01693">
              <w:rPr>
                <w:sz w:val="20"/>
                <w:szCs w:val="20"/>
                <w:vertAlign w:val="superscript"/>
              </w:rPr>
              <w:t>***</w:t>
            </w:r>
            <w:r w:rsidRPr="00F01693">
              <w:rPr>
                <w:sz w:val="20"/>
                <w:szCs w:val="20"/>
              </w:rPr>
              <w:t xml:space="preserve"> (0.002)</w:t>
            </w:r>
          </w:p>
        </w:tc>
        <w:tc>
          <w:tcPr>
            <w:tcW w:w="1863" w:type="dxa"/>
            <w:tcBorders>
              <w:right w:val="nil"/>
            </w:tcBorders>
            <w:shd w:val="clear" w:color="auto" w:fill="auto"/>
            <w:noWrap/>
            <w:hideMark/>
          </w:tcPr>
          <w:p w14:paraId="3CAD0712" w14:textId="77777777" w:rsidR="00AA53AD" w:rsidRPr="00F01693" w:rsidRDefault="00AA53AD" w:rsidP="00F01693">
            <w:pPr>
              <w:jc w:val="right"/>
              <w:rPr>
                <w:sz w:val="20"/>
                <w:szCs w:val="20"/>
              </w:rPr>
            </w:pPr>
            <w:r w:rsidRPr="00F01693">
              <w:rPr>
                <w:sz w:val="20"/>
                <w:szCs w:val="20"/>
              </w:rPr>
              <w:t>0.972</w:t>
            </w:r>
            <w:r w:rsidRPr="00F01693">
              <w:rPr>
                <w:sz w:val="20"/>
                <w:szCs w:val="20"/>
                <w:vertAlign w:val="superscript"/>
              </w:rPr>
              <w:t>***</w:t>
            </w:r>
            <w:r w:rsidRPr="00F01693">
              <w:rPr>
                <w:sz w:val="20"/>
                <w:szCs w:val="20"/>
              </w:rPr>
              <w:t xml:space="preserve"> (0.002)</w:t>
            </w:r>
          </w:p>
        </w:tc>
      </w:tr>
      <w:tr w:rsidR="00AA53AD" w:rsidRPr="00F01693" w14:paraId="1A296CC9" w14:textId="77777777" w:rsidTr="00402169">
        <w:trPr>
          <w:trHeight w:val="20"/>
        </w:trPr>
        <w:tc>
          <w:tcPr>
            <w:tcW w:w="2127" w:type="dxa"/>
            <w:tcBorders>
              <w:left w:val="nil"/>
            </w:tcBorders>
            <w:shd w:val="clear" w:color="auto" w:fill="auto"/>
            <w:noWrap/>
            <w:hideMark/>
          </w:tcPr>
          <w:p w14:paraId="5A2FBA21" w14:textId="77777777" w:rsidR="00AA53AD" w:rsidRPr="00F01693" w:rsidRDefault="00AA53AD" w:rsidP="00F01693">
            <w:pPr>
              <w:rPr>
                <w:b/>
                <w:bCs/>
                <w:sz w:val="20"/>
                <w:szCs w:val="20"/>
              </w:rPr>
            </w:pPr>
            <w:r w:rsidRPr="00F01693">
              <w:rPr>
                <w:b/>
                <w:bCs/>
                <w:sz w:val="20"/>
                <w:szCs w:val="20"/>
              </w:rPr>
              <w:t>Activity commitment</w:t>
            </w:r>
          </w:p>
        </w:tc>
        <w:tc>
          <w:tcPr>
            <w:tcW w:w="4110" w:type="dxa"/>
            <w:shd w:val="clear" w:color="auto" w:fill="auto"/>
            <w:noWrap/>
            <w:hideMark/>
          </w:tcPr>
          <w:p w14:paraId="74047B1F" w14:textId="77777777" w:rsidR="00AA53AD" w:rsidRPr="00F01693" w:rsidRDefault="00AA53AD" w:rsidP="00F01693">
            <w:pPr>
              <w:rPr>
                <w:sz w:val="20"/>
                <w:szCs w:val="20"/>
              </w:rPr>
            </w:pPr>
            <w:r w:rsidRPr="00F01693">
              <w:rPr>
                <w:sz w:val="20"/>
                <w:szCs w:val="20"/>
              </w:rPr>
              <w:t>Share of part-time workers in the resident</w:t>
            </w:r>
            <w:r w:rsidRPr="00F01693">
              <w:rPr>
                <w:sz w:val="20"/>
                <w:szCs w:val="20"/>
              </w:rPr>
              <w:br/>
              <w:t>population aged 16-74</w:t>
            </w:r>
          </w:p>
        </w:tc>
        <w:tc>
          <w:tcPr>
            <w:tcW w:w="1862" w:type="dxa"/>
            <w:shd w:val="clear" w:color="auto" w:fill="auto"/>
            <w:noWrap/>
            <w:hideMark/>
          </w:tcPr>
          <w:p w14:paraId="6AF44D1E" w14:textId="77777777" w:rsidR="00AA53AD" w:rsidRPr="00F01693" w:rsidRDefault="00AA53AD" w:rsidP="00F01693">
            <w:pPr>
              <w:jc w:val="right"/>
              <w:rPr>
                <w:sz w:val="20"/>
                <w:szCs w:val="20"/>
              </w:rPr>
            </w:pPr>
            <w:r w:rsidRPr="00F01693">
              <w:rPr>
                <w:sz w:val="20"/>
                <w:szCs w:val="20"/>
              </w:rPr>
              <w:t>1.038</w:t>
            </w:r>
            <w:r w:rsidRPr="00F01693">
              <w:rPr>
                <w:sz w:val="20"/>
                <w:szCs w:val="20"/>
                <w:vertAlign w:val="superscript"/>
              </w:rPr>
              <w:t>***</w:t>
            </w:r>
            <w:r w:rsidRPr="00F01693">
              <w:rPr>
                <w:sz w:val="20"/>
                <w:szCs w:val="20"/>
              </w:rPr>
              <w:t xml:space="preserve"> (0.002)</w:t>
            </w:r>
          </w:p>
        </w:tc>
        <w:tc>
          <w:tcPr>
            <w:tcW w:w="1863" w:type="dxa"/>
            <w:shd w:val="clear" w:color="auto" w:fill="auto"/>
            <w:noWrap/>
            <w:hideMark/>
          </w:tcPr>
          <w:p w14:paraId="393F77A7" w14:textId="77777777" w:rsidR="00AA53AD" w:rsidRPr="00F01693" w:rsidRDefault="00AA53AD" w:rsidP="00F01693">
            <w:pPr>
              <w:jc w:val="right"/>
              <w:rPr>
                <w:sz w:val="20"/>
                <w:szCs w:val="20"/>
              </w:rPr>
            </w:pPr>
            <w:r w:rsidRPr="00F01693">
              <w:rPr>
                <w:sz w:val="20"/>
                <w:szCs w:val="20"/>
              </w:rPr>
              <w:t>1.036</w:t>
            </w:r>
            <w:r w:rsidRPr="00F01693">
              <w:rPr>
                <w:sz w:val="20"/>
                <w:szCs w:val="20"/>
                <w:vertAlign w:val="superscript"/>
              </w:rPr>
              <w:t>***</w:t>
            </w:r>
            <w:r w:rsidRPr="00F01693">
              <w:rPr>
                <w:sz w:val="20"/>
                <w:szCs w:val="20"/>
              </w:rPr>
              <w:t xml:space="preserve"> (0.002)</w:t>
            </w:r>
          </w:p>
        </w:tc>
        <w:tc>
          <w:tcPr>
            <w:tcW w:w="1862" w:type="dxa"/>
            <w:shd w:val="clear" w:color="auto" w:fill="auto"/>
            <w:noWrap/>
            <w:hideMark/>
          </w:tcPr>
          <w:p w14:paraId="52DE0FF8" w14:textId="77777777" w:rsidR="00AA53AD" w:rsidRPr="00F01693" w:rsidRDefault="00AA53AD" w:rsidP="00F01693">
            <w:pPr>
              <w:jc w:val="right"/>
              <w:rPr>
                <w:sz w:val="20"/>
                <w:szCs w:val="20"/>
              </w:rPr>
            </w:pPr>
            <w:r w:rsidRPr="00F01693">
              <w:rPr>
                <w:sz w:val="20"/>
                <w:szCs w:val="20"/>
              </w:rPr>
              <w:t>1.03</w:t>
            </w:r>
            <w:r w:rsidRPr="00F01693">
              <w:rPr>
                <w:sz w:val="20"/>
                <w:szCs w:val="20"/>
                <w:vertAlign w:val="superscript"/>
              </w:rPr>
              <w:t>***</w:t>
            </w:r>
            <w:r w:rsidRPr="00F01693">
              <w:rPr>
                <w:sz w:val="20"/>
                <w:szCs w:val="20"/>
              </w:rPr>
              <w:t xml:space="preserve"> (0.002)</w:t>
            </w:r>
          </w:p>
        </w:tc>
        <w:tc>
          <w:tcPr>
            <w:tcW w:w="1863" w:type="dxa"/>
            <w:tcBorders>
              <w:right w:val="nil"/>
            </w:tcBorders>
            <w:shd w:val="clear" w:color="auto" w:fill="auto"/>
            <w:noWrap/>
            <w:hideMark/>
          </w:tcPr>
          <w:p w14:paraId="2C176FD1" w14:textId="77777777" w:rsidR="00AA53AD" w:rsidRPr="00F01693" w:rsidRDefault="00AA53AD" w:rsidP="00F01693">
            <w:pPr>
              <w:jc w:val="right"/>
              <w:rPr>
                <w:sz w:val="20"/>
                <w:szCs w:val="20"/>
              </w:rPr>
            </w:pPr>
            <w:r w:rsidRPr="00F01693">
              <w:rPr>
                <w:sz w:val="20"/>
                <w:szCs w:val="20"/>
              </w:rPr>
              <w:t>1.03</w:t>
            </w:r>
            <w:r w:rsidRPr="00F01693">
              <w:rPr>
                <w:sz w:val="20"/>
                <w:szCs w:val="20"/>
                <w:vertAlign w:val="superscript"/>
              </w:rPr>
              <w:t>***</w:t>
            </w:r>
            <w:r w:rsidRPr="00F01693">
              <w:rPr>
                <w:sz w:val="20"/>
                <w:szCs w:val="20"/>
              </w:rPr>
              <w:t xml:space="preserve"> (0.002)</w:t>
            </w:r>
          </w:p>
        </w:tc>
      </w:tr>
      <w:tr w:rsidR="00AA53AD" w:rsidRPr="00F01693" w14:paraId="34C3F1F1" w14:textId="77777777" w:rsidTr="00402169">
        <w:trPr>
          <w:trHeight w:val="20"/>
        </w:trPr>
        <w:tc>
          <w:tcPr>
            <w:tcW w:w="2127" w:type="dxa"/>
            <w:tcBorders>
              <w:left w:val="nil"/>
            </w:tcBorders>
            <w:shd w:val="clear" w:color="auto" w:fill="auto"/>
            <w:noWrap/>
            <w:hideMark/>
          </w:tcPr>
          <w:p w14:paraId="423F15EA" w14:textId="77777777" w:rsidR="00AA53AD" w:rsidRPr="00F01693" w:rsidRDefault="00AA53AD" w:rsidP="00F01693">
            <w:pPr>
              <w:rPr>
                <w:b/>
                <w:bCs/>
                <w:sz w:val="20"/>
                <w:szCs w:val="20"/>
              </w:rPr>
            </w:pPr>
            <w:r w:rsidRPr="00F01693">
              <w:rPr>
                <w:b/>
                <w:bCs/>
                <w:sz w:val="20"/>
                <w:szCs w:val="20"/>
              </w:rPr>
              <w:t>Population Health</w:t>
            </w:r>
          </w:p>
        </w:tc>
        <w:tc>
          <w:tcPr>
            <w:tcW w:w="4110" w:type="dxa"/>
            <w:shd w:val="clear" w:color="auto" w:fill="auto"/>
            <w:noWrap/>
            <w:hideMark/>
          </w:tcPr>
          <w:p w14:paraId="09388302" w14:textId="77777777" w:rsidR="00AA53AD" w:rsidRPr="00F01693" w:rsidRDefault="00AA53AD" w:rsidP="00F01693">
            <w:pPr>
              <w:rPr>
                <w:sz w:val="20"/>
                <w:szCs w:val="20"/>
              </w:rPr>
            </w:pPr>
            <w:r w:rsidRPr="00F01693">
              <w:rPr>
                <w:sz w:val="20"/>
                <w:szCs w:val="20"/>
              </w:rPr>
              <w:t>Median ages of the resident population</w:t>
            </w:r>
          </w:p>
        </w:tc>
        <w:tc>
          <w:tcPr>
            <w:tcW w:w="1862" w:type="dxa"/>
            <w:shd w:val="clear" w:color="auto" w:fill="auto"/>
            <w:noWrap/>
            <w:hideMark/>
          </w:tcPr>
          <w:p w14:paraId="5806A4C3" w14:textId="77777777" w:rsidR="00AA53AD" w:rsidRPr="00F01693" w:rsidRDefault="00AA53AD" w:rsidP="00F01693">
            <w:pPr>
              <w:jc w:val="right"/>
              <w:rPr>
                <w:sz w:val="20"/>
                <w:szCs w:val="20"/>
              </w:rPr>
            </w:pPr>
            <w:r w:rsidRPr="00F01693">
              <w:rPr>
                <w:sz w:val="20"/>
                <w:szCs w:val="20"/>
              </w:rPr>
              <w:t>1.038</w:t>
            </w:r>
            <w:r w:rsidRPr="00F01693">
              <w:rPr>
                <w:sz w:val="20"/>
                <w:szCs w:val="20"/>
                <w:vertAlign w:val="superscript"/>
              </w:rPr>
              <w:t>***</w:t>
            </w:r>
            <w:r w:rsidRPr="00F01693">
              <w:rPr>
                <w:sz w:val="20"/>
                <w:szCs w:val="20"/>
              </w:rPr>
              <w:t xml:space="preserve"> (0.002)</w:t>
            </w:r>
          </w:p>
        </w:tc>
        <w:tc>
          <w:tcPr>
            <w:tcW w:w="1863" w:type="dxa"/>
            <w:shd w:val="clear" w:color="auto" w:fill="auto"/>
            <w:noWrap/>
            <w:hideMark/>
          </w:tcPr>
          <w:p w14:paraId="11EBC028" w14:textId="77777777" w:rsidR="00AA53AD" w:rsidRPr="00F01693" w:rsidRDefault="00AA53AD" w:rsidP="00F01693">
            <w:pPr>
              <w:jc w:val="right"/>
              <w:rPr>
                <w:sz w:val="20"/>
                <w:szCs w:val="20"/>
              </w:rPr>
            </w:pPr>
            <w:r w:rsidRPr="00F01693">
              <w:rPr>
                <w:sz w:val="20"/>
                <w:szCs w:val="20"/>
              </w:rPr>
              <w:t>1.037</w:t>
            </w:r>
            <w:r w:rsidRPr="00F01693">
              <w:rPr>
                <w:sz w:val="20"/>
                <w:szCs w:val="20"/>
                <w:vertAlign w:val="superscript"/>
              </w:rPr>
              <w:t>***</w:t>
            </w:r>
            <w:r w:rsidRPr="00F01693">
              <w:rPr>
                <w:sz w:val="20"/>
                <w:szCs w:val="20"/>
              </w:rPr>
              <w:t xml:space="preserve"> (0.002)</w:t>
            </w:r>
          </w:p>
        </w:tc>
        <w:tc>
          <w:tcPr>
            <w:tcW w:w="1862" w:type="dxa"/>
            <w:shd w:val="clear" w:color="auto" w:fill="auto"/>
            <w:noWrap/>
            <w:hideMark/>
          </w:tcPr>
          <w:p w14:paraId="1C3786EA" w14:textId="77777777" w:rsidR="00AA53AD" w:rsidRPr="00F01693" w:rsidRDefault="00AA53AD" w:rsidP="00F01693">
            <w:pPr>
              <w:jc w:val="right"/>
              <w:rPr>
                <w:sz w:val="20"/>
                <w:szCs w:val="20"/>
              </w:rPr>
            </w:pPr>
            <w:r w:rsidRPr="00F01693">
              <w:rPr>
                <w:sz w:val="20"/>
                <w:szCs w:val="20"/>
              </w:rPr>
              <w:t>1.026</w:t>
            </w:r>
            <w:r w:rsidRPr="00F01693">
              <w:rPr>
                <w:sz w:val="20"/>
                <w:szCs w:val="20"/>
                <w:vertAlign w:val="superscript"/>
              </w:rPr>
              <w:t>***</w:t>
            </w:r>
            <w:r w:rsidRPr="00F01693">
              <w:rPr>
                <w:sz w:val="20"/>
                <w:szCs w:val="20"/>
              </w:rPr>
              <w:t xml:space="preserve"> (0.002)</w:t>
            </w:r>
          </w:p>
        </w:tc>
        <w:tc>
          <w:tcPr>
            <w:tcW w:w="1863" w:type="dxa"/>
            <w:tcBorders>
              <w:right w:val="nil"/>
            </w:tcBorders>
            <w:shd w:val="clear" w:color="auto" w:fill="auto"/>
            <w:noWrap/>
            <w:hideMark/>
          </w:tcPr>
          <w:p w14:paraId="193F8452" w14:textId="77777777" w:rsidR="00AA53AD" w:rsidRPr="00F01693" w:rsidRDefault="00AA53AD" w:rsidP="00F01693">
            <w:pPr>
              <w:jc w:val="right"/>
              <w:rPr>
                <w:sz w:val="20"/>
                <w:szCs w:val="20"/>
              </w:rPr>
            </w:pPr>
            <w:r w:rsidRPr="00F01693">
              <w:rPr>
                <w:sz w:val="20"/>
                <w:szCs w:val="20"/>
              </w:rPr>
              <w:t>1.025</w:t>
            </w:r>
            <w:r w:rsidRPr="00F01693">
              <w:rPr>
                <w:sz w:val="20"/>
                <w:szCs w:val="20"/>
                <w:vertAlign w:val="superscript"/>
              </w:rPr>
              <w:t>***</w:t>
            </w:r>
            <w:r w:rsidRPr="00F01693">
              <w:rPr>
                <w:sz w:val="20"/>
                <w:szCs w:val="20"/>
              </w:rPr>
              <w:t xml:space="preserve"> (0.002)</w:t>
            </w:r>
          </w:p>
        </w:tc>
      </w:tr>
      <w:tr w:rsidR="00AA53AD" w:rsidRPr="00F01693" w14:paraId="4F06E829" w14:textId="77777777" w:rsidTr="00402169">
        <w:trPr>
          <w:trHeight w:val="20"/>
        </w:trPr>
        <w:tc>
          <w:tcPr>
            <w:tcW w:w="2127" w:type="dxa"/>
            <w:vMerge w:val="restart"/>
            <w:tcBorders>
              <w:left w:val="nil"/>
            </w:tcBorders>
            <w:shd w:val="clear" w:color="auto" w:fill="auto"/>
            <w:noWrap/>
            <w:hideMark/>
          </w:tcPr>
          <w:p w14:paraId="5C256E36" w14:textId="77777777" w:rsidR="00AA53AD" w:rsidRPr="00F01693" w:rsidRDefault="00AA53AD" w:rsidP="00F01693">
            <w:pPr>
              <w:rPr>
                <w:b/>
                <w:bCs/>
                <w:sz w:val="20"/>
                <w:szCs w:val="20"/>
              </w:rPr>
            </w:pPr>
            <w:r w:rsidRPr="00F01693">
              <w:rPr>
                <w:b/>
                <w:bCs/>
                <w:sz w:val="20"/>
                <w:szCs w:val="20"/>
              </w:rPr>
              <w:t>Ethnicity</w:t>
            </w:r>
          </w:p>
        </w:tc>
        <w:tc>
          <w:tcPr>
            <w:tcW w:w="4110" w:type="dxa"/>
            <w:shd w:val="clear" w:color="auto" w:fill="auto"/>
            <w:noWrap/>
            <w:hideMark/>
          </w:tcPr>
          <w:p w14:paraId="2301E848" w14:textId="77777777" w:rsidR="00AA53AD" w:rsidRPr="00F01693" w:rsidRDefault="00AA53AD" w:rsidP="00F01693">
            <w:pPr>
              <w:rPr>
                <w:sz w:val="20"/>
                <w:szCs w:val="20"/>
              </w:rPr>
            </w:pPr>
            <w:r w:rsidRPr="00F01693">
              <w:rPr>
                <w:sz w:val="20"/>
                <w:szCs w:val="20"/>
              </w:rPr>
              <w:t>Share of Chinese resident population</w:t>
            </w:r>
          </w:p>
        </w:tc>
        <w:tc>
          <w:tcPr>
            <w:tcW w:w="1862" w:type="dxa"/>
            <w:shd w:val="clear" w:color="auto" w:fill="auto"/>
            <w:noWrap/>
            <w:hideMark/>
          </w:tcPr>
          <w:p w14:paraId="1B38E3C1" w14:textId="77777777" w:rsidR="00AA53AD" w:rsidRPr="00F01693" w:rsidRDefault="00AA53AD" w:rsidP="00F01693">
            <w:pPr>
              <w:jc w:val="right"/>
              <w:rPr>
                <w:sz w:val="20"/>
                <w:szCs w:val="20"/>
              </w:rPr>
            </w:pPr>
            <w:r w:rsidRPr="00F01693">
              <w:rPr>
                <w:sz w:val="20"/>
                <w:szCs w:val="20"/>
              </w:rPr>
              <w:t>0.975</w:t>
            </w:r>
            <w:r w:rsidRPr="00F01693">
              <w:rPr>
                <w:sz w:val="20"/>
                <w:szCs w:val="20"/>
                <w:vertAlign w:val="superscript"/>
              </w:rPr>
              <w:t>***</w:t>
            </w:r>
            <w:r w:rsidRPr="00F01693">
              <w:rPr>
                <w:sz w:val="20"/>
                <w:szCs w:val="20"/>
              </w:rPr>
              <w:t xml:space="preserve"> (0.001)</w:t>
            </w:r>
          </w:p>
        </w:tc>
        <w:tc>
          <w:tcPr>
            <w:tcW w:w="1863" w:type="dxa"/>
            <w:shd w:val="clear" w:color="auto" w:fill="auto"/>
            <w:noWrap/>
            <w:hideMark/>
          </w:tcPr>
          <w:p w14:paraId="70863588" w14:textId="77777777" w:rsidR="00AA53AD" w:rsidRPr="00F01693" w:rsidRDefault="00AA53AD" w:rsidP="00F01693">
            <w:pPr>
              <w:jc w:val="right"/>
              <w:rPr>
                <w:sz w:val="20"/>
                <w:szCs w:val="20"/>
              </w:rPr>
            </w:pPr>
            <w:r w:rsidRPr="00F01693">
              <w:rPr>
                <w:sz w:val="20"/>
                <w:szCs w:val="20"/>
              </w:rPr>
              <w:t>0.974</w:t>
            </w:r>
            <w:r w:rsidRPr="00F01693">
              <w:rPr>
                <w:sz w:val="20"/>
                <w:szCs w:val="20"/>
                <w:vertAlign w:val="superscript"/>
              </w:rPr>
              <w:t>***</w:t>
            </w:r>
            <w:r w:rsidRPr="00F01693">
              <w:rPr>
                <w:sz w:val="20"/>
                <w:szCs w:val="20"/>
              </w:rPr>
              <w:t xml:space="preserve"> (0.001)</w:t>
            </w:r>
          </w:p>
        </w:tc>
        <w:tc>
          <w:tcPr>
            <w:tcW w:w="1862" w:type="dxa"/>
            <w:shd w:val="clear" w:color="auto" w:fill="auto"/>
            <w:noWrap/>
            <w:hideMark/>
          </w:tcPr>
          <w:p w14:paraId="67C09B1D" w14:textId="77777777" w:rsidR="00AA53AD" w:rsidRPr="00F01693" w:rsidRDefault="00AA53AD" w:rsidP="00F01693">
            <w:pPr>
              <w:jc w:val="right"/>
              <w:rPr>
                <w:sz w:val="20"/>
                <w:szCs w:val="20"/>
              </w:rPr>
            </w:pPr>
            <w:r w:rsidRPr="00F01693">
              <w:rPr>
                <w:sz w:val="20"/>
                <w:szCs w:val="20"/>
              </w:rPr>
              <w:t>0.979</w:t>
            </w:r>
            <w:r w:rsidRPr="00F01693">
              <w:rPr>
                <w:sz w:val="20"/>
                <w:szCs w:val="20"/>
                <w:vertAlign w:val="superscript"/>
              </w:rPr>
              <w:t>***</w:t>
            </w:r>
            <w:r w:rsidRPr="00F01693">
              <w:rPr>
                <w:sz w:val="20"/>
                <w:szCs w:val="20"/>
              </w:rPr>
              <w:t xml:space="preserve"> (0.001)</w:t>
            </w:r>
          </w:p>
        </w:tc>
        <w:tc>
          <w:tcPr>
            <w:tcW w:w="1863" w:type="dxa"/>
            <w:tcBorders>
              <w:right w:val="nil"/>
            </w:tcBorders>
            <w:shd w:val="clear" w:color="auto" w:fill="auto"/>
            <w:noWrap/>
            <w:hideMark/>
          </w:tcPr>
          <w:p w14:paraId="630B9959" w14:textId="77777777" w:rsidR="00AA53AD" w:rsidRPr="00F01693" w:rsidRDefault="00AA53AD" w:rsidP="00F01693">
            <w:pPr>
              <w:jc w:val="right"/>
              <w:rPr>
                <w:sz w:val="20"/>
                <w:szCs w:val="20"/>
              </w:rPr>
            </w:pPr>
            <w:r w:rsidRPr="00F01693">
              <w:rPr>
                <w:sz w:val="20"/>
                <w:szCs w:val="20"/>
              </w:rPr>
              <w:t>0.979</w:t>
            </w:r>
            <w:r w:rsidRPr="00F01693">
              <w:rPr>
                <w:sz w:val="20"/>
                <w:szCs w:val="20"/>
                <w:vertAlign w:val="superscript"/>
              </w:rPr>
              <w:t>***</w:t>
            </w:r>
            <w:r w:rsidRPr="00F01693">
              <w:rPr>
                <w:sz w:val="20"/>
                <w:szCs w:val="20"/>
              </w:rPr>
              <w:t xml:space="preserve"> (0.001)</w:t>
            </w:r>
          </w:p>
        </w:tc>
      </w:tr>
      <w:tr w:rsidR="00AA53AD" w:rsidRPr="00F01693" w14:paraId="7BEF611A" w14:textId="77777777" w:rsidTr="00402169">
        <w:trPr>
          <w:trHeight w:val="20"/>
        </w:trPr>
        <w:tc>
          <w:tcPr>
            <w:tcW w:w="2127" w:type="dxa"/>
            <w:vMerge/>
            <w:tcBorders>
              <w:left w:val="nil"/>
            </w:tcBorders>
            <w:shd w:val="clear" w:color="auto" w:fill="auto"/>
            <w:noWrap/>
            <w:hideMark/>
          </w:tcPr>
          <w:p w14:paraId="57055E43" w14:textId="77777777" w:rsidR="00AA53AD" w:rsidRPr="00F01693" w:rsidRDefault="00AA53AD" w:rsidP="00F01693">
            <w:pPr>
              <w:rPr>
                <w:b/>
                <w:bCs/>
                <w:sz w:val="20"/>
                <w:szCs w:val="20"/>
              </w:rPr>
            </w:pPr>
          </w:p>
        </w:tc>
        <w:tc>
          <w:tcPr>
            <w:tcW w:w="4110" w:type="dxa"/>
            <w:shd w:val="clear" w:color="auto" w:fill="auto"/>
            <w:noWrap/>
            <w:hideMark/>
          </w:tcPr>
          <w:p w14:paraId="03FE035D" w14:textId="77777777" w:rsidR="00AA53AD" w:rsidRPr="00F01693" w:rsidRDefault="00AA53AD" w:rsidP="00F01693">
            <w:pPr>
              <w:rPr>
                <w:sz w:val="20"/>
                <w:szCs w:val="20"/>
              </w:rPr>
            </w:pPr>
            <w:r w:rsidRPr="00F01693">
              <w:rPr>
                <w:sz w:val="20"/>
                <w:szCs w:val="20"/>
              </w:rPr>
              <w:t>Share of Other Asian resident population</w:t>
            </w:r>
          </w:p>
        </w:tc>
        <w:tc>
          <w:tcPr>
            <w:tcW w:w="1862" w:type="dxa"/>
            <w:shd w:val="clear" w:color="auto" w:fill="auto"/>
            <w:noWrap/>
            <w:hideMark/>
          </w:tcPr>
          <w:p w14:paraId="42D3C427" w14:textId="77777777" w:rsidR="00AA53AD" w:rsidRPr="00F01693" w:rsidRDefault="00AA53AD" w:rsidP="00F01693">
            <w:pPr>
              <w:jc w:val="right"/>
              <w:rPr>
                <w:sz w:val="20"/>
                <w:szCs w:val="20"/>
              </w:rPr>
            </w:pPr>
            <w:r w:rsidRPr="00F01693">
              <w:rPr>
                <w:sz w:val="20"/>
                <w:szCs w:val="20"/>
              </w:rPr>
              <w:t>0.983</w:t>
            </w:r>
            <w:r w:rsidRPr="00F01693">
              <w:rPr>
                <w:sz w:val="20"/>
                <w:szCs w:val="20"/>
                <w:vertAlign w:val="superscript"/>
              </w:rPr>
              <w:t>***</w:t>
            </w:r>
            <w:r w:rsidRPr="00F01693">
              <w:rPr>
                <w:sz w:val="20"/>
                <w:szCs w:val="20"/>
              </w:rPr>
              <w:t xml:space="preserve"> (0.001)</w:t>
            </w:r>
          </w:p>
        </w:tc>
        <w:tc>
          <w:tcPr>
            <w:tcW w:w="1863" w:type="dxa"/>
            <w:shd w:val="clear" w:color="auto" w:fill="auto"/>
            <w:noWrap/>
            <w:hideMark/>
          </w:tcPr>
          <w:p w14:paraId="5118DCF1" w14:textId="77777777" w:rsidR="00AA53AD" w:rsidRPr="00F01693" w:rsidRDefault="00AA53AD" w:rsidP="00F01693">
            <w:pPr>
              <w:jc w:val="right"/>
              <w:rPr>
                <w:sz w:val="20"/>
                <w:szCs w:val="20"/>
              </w:rPr>
            </w:pPr>
            <w:r w:rsidRPr="00F01693">
              <w:rPr>
                <w:sz w:val="20"/>
                <w:szCs w:val="20"/>
              </w:rPr>
              <w:t>0.984</w:t>
            </w:r>
            <w:r w:rsidRPr="00F01693">
              <w:rPr>
                <w:sz w:val="20"/>
                <w:szCs w:val="20"/>
                <w:vertAlign w:val="superscript"/>
              </w:rPr>
              <w:t>***</w:t>
            </w:r>
            <w:r w:rsidRPr="00F01693">
              <w:rPr>
                <w:sz w:val="20"/>
                <w:szCs w:val="20"/>
              </w:rPr>
              <w:t xml:space="preserve"> (0.001)</w:t>
            </w:r>
          </w:p>
        </w:tc>
        <w:tc>
          <w:tcPr>
            <w:tcW w:w="1862" w:type="dxa"/>
            <w:shd w:val="clear" w:color="auto" w:fill="auto"/>
            <w:noWrap/>
            <w:hideMark/>
          </w:tcPr>
          <w:p w14:paraId="41E0DC0C" w14:textId="77777777" w:rsidR="00AA53AD" w:rsidRPr="00F01693" w:rsidRDefault="00AA53AD" w:rsidP="00F01693">
            <w:pPr>
              <w:jc w:val="right"/>
              <w:rPr>
                <w:sz w:val="20"/>
                <w:szCs w:val="20"/>
              </w:rPr>
            </w:pPr>
            <w:r w:rsidRPr="00F01693">
              <w:rPr>
                <w:sz w:val="20"/>
                <w:szCs w:val="20"/>
              </w:rPr>
              <w:t>0.99</w:t>
            </w:r>
            <w:r w:rsidRPr="00F01693">
              <w:rPr>
                <w:sz w:val="20"/>
                <w:szCs w:val="20"/>
                <w:vertAlign w:val="superscript"/>
              </w:rPr>
              <w:t>***</w:t>
            </w:r>
            <w:r w:rsidRPr="00F01693">
              <w:rPr>
                <w:sz w:val="20"/>
                <w:szCs w:val="20"/>
              </w:rPr>
              <w:t xml:space="preserve"> (0.001)</w:t>
            </w:r>
          </w:p>
        </w:tc>
        <w:tc>
          <w:tcPr>
            <w:tcW w:w="1863" w:type="dxa"/>
            <w:tcBorders>
              <w:right w:val="nil"/>
            </w:tcBorders>
            <w:shd w:val="clear" w:color="auto" w:fill="auto"/>
            <w:noWrap/>
            <w:hideMark/>
          </w:tcPr>
          <w:p w14:paraId="6A6691AC" w14:textId="77777777" w:rsidR="00AA53AD" w:rsidRPr="00F01693" w:rsidRDefault="00AA53AD" w:rsidP="00F01693">
            <w:pPr>
              <w:jc w:val="right"/>
              <w:rPr>
                <w:sz w:val="20"/>
                <w:szCs w:val="20"/>
              </w:rPr>
            </w:pPr>
            <w:r w:rsidRPr="00F01693">
              <w:rPr>
                <w:sz w:val="20"/>
                <w:szCs w:val="20"/>
              </w:rPr>
              <w:t>0.991</w:t>
            </w:r>
            <w:r w:rsidRPr="00F01693">
              <w:rPr>
                <w:sz w:val="20"/>
                <w:szCs w:val="20"/>
                <w:vertAlign w:val="superscript"/>
              </w:rPr>
              <w:t>***</w:t>
            </w:r>
            <w:r w:rsidRPr="00F01693">
              <w:rPr>
                <w:sz w:val="20"/>
                <w:szCs w:val="20"/>
              </w:rPr>
              <w:t xml:space="preserve"> (0.001)</w:t>
            </w:r>
          </w:p>
        </w:tc>
      </w:tr>
      <w:tr w:rsidR="00AA53AD" w:rsidRPr="00F01693" w14:paraId="4AE4FBBA" w14:textId="77777777" w:rsidTr="00402169">
        <w:trPr>
          <w:trHeight w:val="20"/>
        </w:trPr>
        <w:tc>
          <w:tcPr>
            <w:tcW w:w="2127" w:type="dxa"/>
            <w:vMerge/>
            <w:tcBorders>
              <w:left w:val="nil"/>
            </w:tcBorders>
            <w:shd w:val="clear" w:color="auto" w:fill="auto"/>
            <w:noWrap/>
            <w:hideMark/>
          </w:tcPr>
          <w:p w14:paraId="296D18AF" w14:textId="77777777" w:rsidR="00AA53AD" w:rsidRPr="00F01693" w:rsidRDefault="00AA53AD" w:rsidP="00F01693">
            <w:pPr>
              <w:rPr>
                <w:b/>
                <w:bCs/>
                <w:sz w:val="20"/>
                <w:szCs w:val="20"/>
              </w:rPr>
            </w:pPr>
          </w:p>
        </w:tc>
        <w:tc>
          <w:tcPr>
            <w:tcW w:w="4110" w:type="dxa"/>
            <w:shd w:val="clear" w:color="auto" w:fill="auto"/>
            <w:noWrap/>
            <w:hideMark/>
          </w:tcPr>
          <w:p w14:paraId="5958BD53" w14:textId="77777777" w:rsidR="00AA53AD" w:rsidRPr="00F01693" w:rsidRDefault="00AA53AD" w:rsidP="00F01693">
            <w:pPr>
              <w:rPr>
                <w:sz w:val="20"/>
                <w:szCs w:val="20"/>
              </w:rPr>
            </w:pPr>
            <w:r w:rsidRPr="00F01693">
              <w:rPr>
                <w:sz w:val="20"/>
                <w:szCs w:val="20"/>
              </w:rPr>
              <w:t>Share of African resident population</w:t>
            </w:r>
          </w:p>
        </w:tc>
        <w:tc>
          <w:tcPr>
            <w:tcW w:w="1862" w:type="dxa"/>
            <w:shd w:val="clear" w:color="auto" w:fill="auto"/>
            <w:noWrap/>
            <w:hideMark/>
          </w:tcPr>
          <w:p w14:paraId="3C640B7E" w14:textId="77777777" w:rsidR="00AA53AD" w:rsidRPr="00F01693" w:rsidRDefault="00AA53AD" w:rsidP="00F01693">
            <w:pPr>
              <w:jc w:val="right"/>
              <w:rPr>
                <w:sz w:val="20"/>
                <w:szCs w:val="20"/>
              </w:rPr>
            </w:pPr>
            <w:r w:rsidRPr="00F01693">
              <w:rPr>
                <w:sz w:val="20"/>
                <w:szCs w:val="20"/>
              </w:rPr>
              <w:t>0.991</w:t>
            </w:r>
            <w:r w:rsidRPr="00F01693">
              <w:rPr>
                <w:sz w:val="20"/>
                <w:szCs w:val="20"/>
                <w:vertAlign w:val="superscript"/>
              </w:rPr>
              <w:t>***</w:t>
            </w:r>
            <w:r w:rsidRPr="00F01693">
              <w:rPr>
                <w:sz w:val="20"/>
                <w:szCs w:val="20"/>
              </w:rPr>
              <w:t xml:space="preserve"> (0.002)</w:t>
            </w:r>
          </w:p>
        </w:tc>
        <w:tc>
          <w:tcPr>
            <w:tcW w:w="1863" w:type="dxa"/>
            <w:shd w:val="clear" w:color="auto" w:fill="auto"/>
            <w:noWrap/>
            <w:hideMark/>
          </w:tcPr>
          <w:p w14:paraId="6519C1A7" w14:textId="77777777" w:rsidR="00AA53AD" w:rsidRPr="00F01693" w:rsidRDefault="00AA53AD" w:rsidP="00F01693">
            <w:pPr>
              <w:jc w:val="right"/>
              <w:rPr>
                <w:sz w:val="20"/>
                <w:szCs w:val="20"/>
              </w:rPr>
            </w:pPr>
            <w:r w:rsidRPr="00F01693">
              <w:rPr>
                <w:sz w:val="20"/>
                <w:szCs w:val="20"/>
              </w:rPr>
              <w:t>0.992</w:t>
            </w:r>
            <w:r w:rsidRPr="00F01693">
              <w:rPr>
                <w:sz w:val="20"/>
                <w:szCs w:val="20"/>
                <w:vertAlign w:val="superscript"/>
              </w:rPr>
              <w:t>***</w:t>
            </w:r>
            <w:r w:rsidRPr="00F01693">
              <w:rPr>
                <w:sz w:val="20"/>
                <w:szCs w:val="20"/>
              </w:rPr>
              <w:t xml:space="preserve"> (0.002)</w:t>
            </w:r>
          </w:p>
        </w:tc>
        <w:tc>
          <w:tcPr>
            <w:tcW w:w="1862" w:type="dxa"/>
            <w:shd w:val="clear" w:color="auto" w:fill="auto"/>
            <w:noWrap/>
            <w:hideMark/>
          </w:tcPr>
          <w:p w14:paraId="28271E8D" w14:textId="77777777" w:rsidR="00AA53AD" w:rsidRPr="00F01693" w:rsidRDefault="00AA53AD" w:rsidP="00F01693">
            <w:pPr>
              <w:jc w:val="right"/>
              <w:rPr>
                <w:sz w:val="20"/>
                <w:szCs w:val="20"/>
              </w:rPr>
            </w:pPr>
            <w:r w:rsidRPr="00F01693">
              <w:rPr>
                <w:sz w:val="20"/>
                <w:szCs w:val="20"/>
              </w:rPr>
              <w:t>0.994</w:t>
            </w:r>
            <w:r w:rsidRPr="00F01693">
              <w:rPr>
                <w:sz w:val="20"/>
                <w:szCs w:val="20"/>
                <w:vertAlign w:val="superscript"/>
              </w:rPr>
              <w:t>***</w:t>
            </w:r>
            <w:r w:rsidRPr="00F01693">
              <w:rPr>
                <w:sz w:val="20"/>
                <w:szCs w:val="20"/>
              </w:rPr>
              <w:t xml:space="preserve"> (0.001)</w:t>
            </w:r>
          </w:p>
        </w:tc>
        <w:tc>
          <w:tcPr>
            <w:tcW w:w="1863" w:type="dxa"/>
            <w:tcBorders>
              <w:right w:val="nil"/>
            </w:tcBorders>
            <w:shd w:val="clear" w:color="auto" w:fill="auto"/>
            <w:noWrap/>
            <w:hideMark/>
          </w:tcPr>
          <w:p w14:paraId="7FCBDCDD" w14:textId="77777777" w:rsidR="00AA53AD" w:rsidRPr="00F01693" w:rsidRDefault="00AA53AD" w:rsidP="00F01693">
            <w:pPr>
              <w:jc w:val="right"/>
              <w:rPr>
                <w:sz w:val="20"/>
                <w:szCs w:val="20"/>
              </w:rPr>
            </w:pPr>
            <w:r w:rsidRPr="00F01693">
              <w:rPr>
                <w:sz w:val="20"/>
                <w:szCs w:val="20"/>
              </w:rPr>
              <w:t>0.995</w:t>
            </w:r>
            <w:r w:rsidRPr="00F01693">
              <w:rPr>
                <w:sz w:val="20"/>
                <w:szCs w:val="20"/>
                <w:vertAlign w:val="superscript"/>
              </w:rPr>
              <w:t>**</w:t>
            </w:r>
            <w:r w:rsidRPr="00F01693">
              <w:rPr>
                <w:sz w:val="20"/>
                <w:szCs w:val="20"/>
              </w:rPr>
              <w:t xml:space="preserve"> (0.001)</w:t>
            </w:r>
          </w:p>
        </w:tc>
      </w:tr>
      <w:tr w:rsidR="00AA53AD" w:rsidRPr="00F01693" w14:paraId="23900B1F" w14:textId="77777777" w:rsidTr="00402169">
        <w:trPr>
          <w:trHeight w:val="20"/>
        </w:trPr>
        <w:tc>
          <w:tcPr>
            <w:tcW w:w="2127" w:type="dxa"/>
            <w:vMerge/>
            <w:tcBorders>
              <w:left w:val="nil"/>
            </w:tcBorders>
            <w:shd w:val="clear" w:color="auto" w:fill="auto"/>
            <w:noWrap/>
            <w:hideMark/>
          </w:tcPr>
          <w:p w14:paraId="4D99E8B5" w14:textId="77777777" w:rsidR="00AA53AD" w:rsidRPr="00F01693" w:rsidRDefault="00AA53AD" w:rsidP="00F01693">
            <w:pPr>
              <w:rPr>
                <w:b/>
                <w:bCs/>
                <w:sz w:val="20"/>
                <w:szCs w:val="20"/>
              </w:rPr>
            </w:pPr>
          </w:p>
        </w:tc>
        <w:tc>
          <w:tcPr>
            <w:tcW w:w="4110" w:type="dxa"/>
            <w:shd w:val="clear" w:color="auto" w:fill="auto"/>
            <w:noWrap/>
            <w:hideMark/>
          </w:tcPr>
          <w:p w14:paraId="2481554D" w14:textId="77777777" w:rsidR="00AA53AD" w:rsidRPr="00F01693" w:rsidRDefault="00AA53AD" w:rsidP="00F01693">
            <w:pPr>
              <w:rPr>
                <w:sz w:val="20"/>
                <w:szCs w:val="20"/>
              </w:rPr>
            </w:pPr>
            <w:r w:rsidRPr="00F01693">
              <w:rPr>
                <w:sz w:val="20"/>
                <w:szCs w:val="20"/>
              </w:rPr>
              <w:t>Share of Caribbean resident population</w:t>
            </w:r>
          </w:p>
        </w:tc>
        <w:tc>
          <w:tcPr>
            <w:tcW w:w="1862" w:type="dxa"/>
            <w:shd w:val="clear" w:color="auto" w:fill="auto"/>
            <w:noWrap/>
            <w:hideMark/>
          </w:tcPr>
          <w:p w14:paraId="10B233E2" w14:textId="77777777" w:rsidR="00AA53AD" w:rsidRPr="00F01693" w:rsidRDefault="00AA53AD" w:rsidP="00F01693">
            <w:pPr>
              <w:jc w:val="right"/>
              <w:rPr>
                <w:sz w:val="20"/>
                <w:szCs w:val="20"/>
              </w:rPr>
            </w:pPr>
            <w:r w:rsidRPr="00F01693">
              <w:rPr>
                <w:sz w:val="20"/>
                <w:szCs w:val="20"/>
              </w:rPr>
              <w:t>0.978</w:t>
            </w:r>
            <w:r w:rsidRPr="00F01693">
              <w:rPr>
                <w:sz w:val="20"/>
                <w:szCs w:val="20"/>
                <w:vertAlign w:val="superscript"/>
              </w:rPr>
              <w:t>***</w:t>
            </w:r>
            <w:r w:rsidRPr="00F01693">
              <w:rPr>
                <w:sz w:val="20"/>
                <w:szCs w:val="20"/>
              </w:rPr>
              <w:t xml:space="preserve"> (0.002)</w:t>
            </w:r>
          </w:p>
        </w:tc>
        <w:tc>
          <w:tcPr>
            <w:tcW w:w="1863" w:type="dxa"/>
            <w:shd w:val="clear" w:color="auto" w:fill="auto"/>
            <w:noWrap/>
            <w:hideMark/>
          </w:tcPr>
          <w:p w14:paraId="1F7D0E77" w14:textId="77777777" w:rsidR="00AA53AD" w:rsidRPr="00F01693" w:rsidRDefault="00AA53AD" w:rsidP="00F01693">
            <w:pPr>
              <w:jc w:val="right"/>
              <w:rPr>
                <w:sz w:val="20"/>
                <w:szCs w:val="20"/>
              </w:rPr>
            </w:pPr>
            <w:r w:rsidRPr="00F01693">
              <w:rPr>
                <w:sz w:val="20"/>
                <w:szCs w:val="20"/>
              </w:rPr>
              <w:t>0.978</w:t>
            </w:r>
            <w:r w:rsidRPr="00F01693">
              <w:rPr>
                <w:sz w:val="20"/>
                <w:szCs w:val="20"/>
                <w:vertAlign w:val="superscript"/>
              </w:rPr>
              <w:t>***</w:t>
            </w:r>
            <w:r w:rsidRPr="00F01693">
              <w:rPr>
                <w:sz w:val="20"/>
                <w:szCs w:val="20"/>
              </w:rPr>
              <w:t xml:space="preserve"> (0.002)</w:t>
            </w:r>
          </w:p>
        </w:tc>
        <w:tc>
          <w:tcPr>
            <w:tcW w:w="1862" w:type="dxa"/>
            <w:shd w:val="clear" w:color="auto" w:fill="auto"/>
            <w:noWrap/>
            <w:hideMark/>
          </w:tcPr>
          <w:p w14:paraId="1BA0A8E6" w14:textId="77777777" w:rsidR="00AA53AD" w:rsidRPr="00F01693" w:rsidRDefault="00AA53AD" w:rsidP="00F01693">
            <w:pPr>
              <w:jc w:val="right"/>
              <w:rPr>
                <w:sz w:val="20"/>
                <w:szCs w:val="20"/>
              </w:rPr>
            </w:pPr>
            <w:r w:rsidRPr="00F01693">
              <w:rPr>
                <w:sz w:val="20"/>
                <w:szCs w:val="20"/>
              </w:rPr>
              <w:t>0.988</w:t>
            </w:r>
            <w:r w:rsidRPr="00F01693">
              <w:rPr>
                <w:sz w:val="20"/>
                <w:szCs w:val="20"/>
                <w:vertAlign w:val="superscript"/>
              </w:rPr>
              <w:t>***</w:t>
            </w:r>
            <w:r w:rsidRPr="00F01693">
              <w:rPr>
                <w:sz w:val="20"/>
                <w:szCs w:val="20"/>
              </w:rPr>
              <w:t xml:space="preserve"> (0.001)</w:t>
            </w:r>
          </w:p>
        </w:tc>
        <w:tc>
          <w:tcPr>
            <w:tcW w:w="1863" w:type="dxa"/>
            <w:tcBorders>
              <w:right w:val="nil"/>
            </w:tcBorders>
            <w:shd w:val="clear" w:color="auto" w:fill="auto"/>
            <w:noWrap/>
            <w:hideMark/>
          </w:tcPr>
          <w:p w14:paraId="7D7C45D6" w14:textId="77777777" w:rsidR="00AA53AD" w:rsidRPr="00F01693" w:rsidRDefault="00AA53AD" w:rsidP="00F01693">
            <w:pPr>
              <w:jc w:val="right"/>
              <w:rPr>
                <w:sz w:val="20"/>
                <w:szCs w:val="20"/>
              </w:rPr>
            </w:pPr>
            <w:r w:rsidRPr="00F01693">
              <w:rPr>
                <w:sz w:val="20"/>
                <w:szCs w:val="20"/>
              </w:rPr>
              <w:t>0.988</w:t>
            </w:r>
            <w:r w:rsidRPr="00F01693">
              <w:rPr>
                <w:sz w:val="20"/>
                <w:szCs w:val="20"/>
                <w:vertAlign w:val="superscript"/>
              </w:rPr>
              <w:t>***</w:t>
            </w:r>
            <w:r w:rsidRPr="00F01693">
              <w:rPr>
                <w:sz w:val="20"/>
                <w:szCs w:val="20"/>
              </w:rPr>
              <w:t xml:space="preserve"> (0.001)</w:t>
            </w:r>
          </w:p>
        </w:tc>
      </w:tr>
      <w:tr w:rsidR="00AA53AD" w:rsidRPr="00F01693" w14:paraId="3B79BBE2" w14:textId="77777777" w:rsidTr="00402169">
        <w:trPr>
          <w:trHeight w:val="20"/>
        </w:trPr>
        <w:tc>
          <w:tcPr>
            <w:tcW w:w="2127" w:type="dxa"/>
            <w:tcBorders>
              <w:left w:val="nil"/>
              <w:bottom w:val="double" w:sz="4" w:space="0" w:color="auto"/>
            </w:tcBorders>
            <w:shd w:val="clear" w:color="auto" w:fill="auto"/>
            <w:noWrap/>
            <w:hideMark/>
          </w:tcPr>
          <w:p w14:paraId="680758C9" w14:textId="77777777" w:rsidR="00AA53AD" w:rsidRPr="00F01693" w:rsidRDefault="00AA53AD" w:rsidP="00F01693">
            <w:pPr>
              <w:rPr>
                <w:b/>
                <w:bCs/>
                <w:sz w:val="20"/>
                <w:szCs w:val="20"/>
              </w:rPr>
            </w:pPr>
            <w:r w:rsidRPr="00F01693">
              <w:rPr>
                <w:b/>
                <w:bCs/>
                <w:sz w:val="20"/>
                <w:szCs w:val="20"/>
              </w:rPr>
              <w:t>Spatial lag effects</w:t>
            </w:r>
          </w:p>
        </w:tc>
        <w:tc>
          <w:tcPr>
            <w:tcW w:w="4110" w:type="dxa"/>
            <w:tcBorders>
              <w:bottom w:val="double" w:sz="4" w:space="0" w:color="auto"/>
            </w:tcBorders>
            <w:shd w:val="clear" w:color="auto" w:fill="auto"/>
            <w:noWrap/>
            <w:hideMark/>
          </w:tcPr>
          <w:p w14:paraId="7CE5FD85" w14:textId="77777777" w:rsidR="00AA53AD" w:rsidRPr="00F01693" w:rsidRDefault="00AA53AD" w:rsidP="00F01693">
            <w:pPr>
              <w:rPr>
                <w:sz w:val="20"/>
                <w:szCs w:val="20"/>
              </w:rPr>
            </w:pPr>
            <w:r w:rsidRPr="00F01693">
              <w:rPr>
                <w:sz w:val="20"/>
                <w:szCs w:val="20"/>
              </w:rPr>
              <w:t>Average vaccine uptake in adjacent areas</w:t>
            </w:r>
          </w:p>
        </w:tc>
        <w:tc>
          <w:tcPr>
            <w:tcW w:w="1862" w:type="dxa"/>
            <w:tcBorders>
              <w:bottom w:val="double" w:sz="4" w:space="0" w:color="auto"/>
            </w:tcBorders>
            <w:shd w:val="clear" w:color="auto" w:fill="auto"/>
            <w:noWrap/>
            <w:hideMark/>
          </w:tcPr>
          <w:p w14:paraId="1E3BC3BD" w14:textId="77777777" w:rsidR="00AA53AD" w:rsidRPr="00F01693" w:rsidRDefault="00AA53AD" w:rsidP="00F01693">
            <w:pPr>
              <w:jc w:val="right"/>
              <w:rPr>
                <w:sz w:val="20"/>
                <w:szCs w:val="20"/>
              </w:rPr>
            </w:pPr>
          </w:p>
        </w:tc>
        <w:tc>
          <w:tcPr>
            <w:tcW w:w="1863" w:type="dxa"/>
            <w:tcBorders>
              <w:bottom w:val="double" w:sz="4" w:space="0" w:color="auto"/>
            </w:tcBorders>
            <w:shd w:val="clear" w:color="auto" w:fill="auto"/>
            <w:noWrap/>
            <w:hideMark/>
          </w:tcPr>
          <w:p w14:paraId="75D0FD34" w14:textId="77777777" w:rsidR="00AA53AD" w:rsidRPr="00F01693" w:rsidRDefault="00AA53AD" w:rsidP="00F01693">
            <w:pPr>
              <w:jc w:val="right"/>
              <w:rPr>
                <w:sz w:val="20"/>
                <w:szCs w:val="20"/>
              </w:rPr>
            </w:pPr>
          </w:p>
        </w:tc>
        <w:tc>
          <w:tcPr>
            <w:tcW w:w="1862" w:type="dxa"/>
            <w:tcBorders>
              <w:bottom w:val="double" w:sz="4" w:space="0" w:color="auto"/>
            </w:tcBorders>
            <w:shd w:val="clear" w:color="auto" w:fill="auto"/>
            <w:noWrap/>
            <w:hideMark/>
          </w:tcPr>
          <w:p w14:paraId="6D8EA208" w14:textId="77777777" w:rsidR="00AA53AD" w:rsidRPr="00F01693" w:rsidRDefault="00AA53AD" w:rsidP="00F01693">
            <w:pPr>
              <w:jc w:val="right"/>
              <w:rPr>
                <w:sz w:val="20"/>
                <w:szCs w:val="20"/>
              </w:rPr>
            </w:pPr>
            <w:r w:rsidRPr="00F01693">
              <w:rPr>
                <w:sz w:val="20"/>
                <w:szCs w:val="20"/>
              </w:rPr>
              <w:t>1.063</w:t>
            </w:r>
            <w:r w:rsidRPr="00F01693">
              <w:rPr>
                <w:sz w:val="20"/>
                <w:szCs w:val="20"/>
                <w:vertAlign w:val="superscript"/>
              </w:rPr>
              <w:t>***</w:t>
            </w:r>
            <w:r w:rsidRPr="00F01693">
              <w:rPr>
                <w:sz w:val="20"/>
                <w:szCs w:val="20"/>
              </w:rPr>
              <w:t xml:space="preserve"> (0.001)</w:t>
            </w:r>
          </w:p>
        </w:tc>
        <w:tc>
          <w:tcPr>
            <w:tcW w:w="1863" w:type="dxa"/>
            <w:tcBorders>
              <w:bottom w:val="double" w:sz="4" w:space="0" w:color="auto"/>
              <w:right w:val="nil"/>
            </w:tcBorders>
            <w:shd w:val="clear" w:color="auto" w:fill="auto"/>
            <w:noWrap/>
            <w:hideMark/>
          </w:tcPr>
          <w:p w14:paraId="13EB0DB6" w14:textId="77777777" w:rsidR="00AA53AD" w:rsidRPr="00F01693" w:rsidRDefault="00AA53AD" w:rsidP="00F01693">
            <w:pPr>
              <w:jc w:val="right"/>
              <w:rPr>
                <w:sz w:val="20"/>
                <w:szCs w:val="20"/>
              </w:rPr>
            </w:pPr>
            <w:r w:rsidRPr="00F01693">
              <w:rPr>
                <w:sz w:val="20"/>
                <w:szCs w:val="20"/>
              </w:rPr>
              <w:t>1.063</w:t>
            </w:r>
            <w:r w:rsidRPr="00F01693">
              <w:rPr>
                <w:sz w:val="20"/>
                <w:szCs w:val="20"/>
                <w:vertAlign w:val="superscript"/>
              </w:rPr>
              <w:t>***</w:t>
            </w:r>
            <w:r w:rsidRPr="00F01693">
              <w:rPr>
                <w:sz w:val="20"/>
                <w:szCs w:val="20"/>
              </w:rPr>
              <w:t xml:space="preserve"> (0.002)</w:t>
            </w:r>
          </w:p>
        </w:tc>
      </w:tr>
      <w:tr w:rsidR="00AA53AD" w:rsidRPr="00F01693" w14:paraId="07117AC7" w14:textId="77777777" w:rsidTr="00402169">
        <w:trPr>
          <w:trHeight w:val="20"/>
        </w:trPr>
        <w:tc>
          <w:tcPr>
            <w:tcW w:w="2127" w:type="dxa"/>
            <w:vMerge w:val="restart"/>
            <w:tcBorders>
              <w:top w:val="double" w:sz="4" w:space="0" w:color="auto"/>
              <w:left w:val="nil"/>
            </w:tcBorders>
            <w:shd w:val="clear" w:color="auto" w:fill="auto"/>
            <w:noWrap/>
            <w:hideMark/>
          </w:tcPr>
          <w:p w14:paraId="4829B2DB" w14:textId="77777777" w:rsidR="00AA53AD" w:rsidRPr="00F01693" w:rsidRDefault="00AA53AD" w:rsidP="00F01693">
            <w:pPr>
              <w:rPr>
                <w:b/>
                <w:bCs/>
                <w:sz w:val="20"/>
                <w:szCs w:val="20"/>
              </w:rPr>
            </w:pPr>
            <w:r w:rsidRPr="00F01693">
              <w:rPr>
                <w:b/>
                <w:bCs/>
                <w:sz w:val="20"/>
                <w:szCs w:val="20"/>
              </w:rPr>
              <w:t>Model criteria information</w:t>
            </w:r>
          </w:p>
        </w:tc>
        <w:tc>
          <w:tcPr>
            <w:tcW w:w="4110" w:type="dxa"/>
            <w:tcBorders>
              <w:top w:val="double" w:sz="4" w:space="0" w:color="auto"/>
            </w:tcBorders>
            <w:shd w:val="clear" w:color="auto" w:fill="auto"/>
            <w:noWrap/>
            <w:hideMark/>
          </w:tcPr>
          <w:p w14:paraId="02BF48AA" w14:textId="77777777" w:rsidR="00AA53AD" w:rsidRPr="00F01693" w:rsidRDefault="00AA53AD" w:rsidP="00F01693">
            <w:pPr>
              <w:rPr>
                <w:sz w:val="20"/>
                <w:szCs w:val="20"/>
              </w:rPr>
            </w:pPr>
            <w:r w:rsidRPr="00F01693">
              <w:rPr>
                <w:sz w:val="20"/>
                <w:szCs w:val="20"/>
              </w:rPr>
              <w:t>Log-likelihood</w:t>
            </w:r>
          </w:p>
        </w:tc>
        <w:tc>
          <w:tcPr>
            <w:tcW w:w="1862" w:type="dxa"/>
            <w:tcBorders>
              <w:top w:val="double" w:sz="4" w:space="0" w:color="auto"/>
            </w:tcBorders>
            <w:shd w:val="clear" w:color="auto" w:fill="auto"/>
            <w:noWrap/>
            <w:hideMark/>
          </w:tcPr>
          <w:p w14:paraId="7F5351B5" w14:textId="77777777" w:rsidR="00AA53AD" w:rsidRPr="00F01693" w:rsidRDefault="00AA53AD" w:rsidP="00F01693">
            <w:pPr>
              <w:jc w:val="right"/>
              <w:rPr>
                <w:sz w:val="20"/>
                <w:szCs w:val="20"/>
              </w:rPr>
            </w:pPr>
            <w:r w:rsidRPr="00F01693">
              <w:rPr>
                <w:sz w:val="20"/>
                <w:szCs w:val="20"/>
              </w:rPr>
              <w:t>-44006.57</w:t>
            </w:r>
          </w:p>
        </w:tc>
        <w:tc>
          <w:tcPr>
            <w:tcW w:w="1863" w:type="dxa"/>
            <w:tcBorders>
              <w:top w:val="double" w:sz="4" w:space="0" w:color="auto"/>
            </w:tcBorders>
            <w:shd w:val="clear" w:color="auto" w:fill="auto"/>
            <w:noWrap/>
            <w:hideMark/>
          </w:tcPr>
          <w:p w14:paraId="3A72968D" w14:textId="77777777" w:rsidR="00AA53AD" w:rsidRPr="00F01693" w:rsidRDefault="00AA53AD" w:rsidP="00F01693">
            <w:pPr>
              <w:jc w:val="right"/>
              <w:rPr>
                <w:sz w:val="20"/>
                <w:szCs w:val="20"/>
              </w:rPr>
            </w:pPr>
            <w:r w:rsidRPr="00F01693">
              <w:rPr>
                <w:sz w:val="20"/>
                <w:szCs w:val="20"/>
              </w:rPr>
              <w:t>-44000.81</w:t>
            </w:r>
          </w:p>
        </w:tc>
        <w:tc>
          <w:tcPr>
            <w:tcW w:w="1862" w:type="dxa"/>
            <w:tcBorders>
              <w:top w:val="double" w:sz="4" w:space="0" w:color="auto"/>
            </w:tcBorders>
            <w:shd w:val="clear" w:color="auto" w:fill="auto"/>
            <w:noWrap/>
            <w:hideMark/>
          </w:tcPr>
          <w:p w14:paraId="59066B20" w14:textId="77777777" w:rsidR="00AA53AD" w:rsidRPr="00F01693" w:rsidRDefault="00AA53AD" w:rsidP="00F01693">
            <w:pPr>
              <w:jc w:val="right"/>
              <w:rPr>
                <w:sz w:val="20"/>
                <w:szCs w:val="20"/>
              </w:rPr>
            </w:pPr>
            <w:r w:rsidRPr="00F01693">
              <w:rPr>
                <w:sz w:val="20"/>
                <w:szCs w:val="20"/>
              </w:rPr>
              <w:t>-43183.36</w:t>
            </w:r>
          </w:p>
        </w:tc>
        <w:tc>
          <w:tcPr>
            <w:tcW w:w="1863" w:type="dxa"/>
            <w:tcBorders>
              <w:top w:val="double" w:sz="4" w:space="0" w:color="auto"/>
              <w:right w:val="nil"/>
            </w:tcBorders>
            <w:shd w:val="clear" w:color="auto" w:fill="auto"/>
            <w:noWrap/>
            <w:hideMark/>
          </w:tcPr>
          <w:p w14:paraId="66488489" w14:textId="77777777" w:rsidR="00AA53AD" w:rsidRPr="00F01693" w:rsidRDefault="00AA53AD" w:rsidP="00F01693">
            <w:pPr>
              <w:jc w:val="right"/>
              <w:rPr>
                <w:sz w:val="20"/>
                <w:szCs w:val="20"/>
              </w:rPr>
            </w:pPr>
            <w:r w:rsidRPr="00F01693">
              <w:rPr>
                <w:sz w:val="20"/>
                <w:szCs w:val="20"/>
              </w:rPr>
              <w:t>-43171.96</w:t>
            </w:r>
          </w:p>
        </w:tc>
      </w:tr>
      <w:tr w:rsidR="00AA53AD" w:rsidRPr="00F01693" w14:paraId="00266111" w14:textId="77777777" w:rsidTr="00402169">
        <w:trPr>
          <w:trHeight w:val="20"/>
        </w:trPr>
        <w:tc>
          <w:tcPr>
            <w:tcW w:w="2127" w:type="dxa"/>
            <w:vMerge/>
            <w:tcBorders>
              <w:left w:val="nil"/>
            </w:tcBorders>
            <w:shd w:val="clear" w:color="auto" w:fill="auto"/>
            <w:noWrap/>
            <w:hideMark/>
          </w:tcPr>
          <w:p w14:paraId="449FD333" w14:textId="77777777" w:rsidR="00AA53AD" w:rsidRPr="00F01693" w:rsidRDefault="00AA53AD" w:rsidP="00F01693">
            <w:pPr>
              <w:rPr>
                <w:b/>
                <w:bCs/>
                <w:sz w:val="20"/>
                <w:szCs w:val="20"/>
              </w:rPr>
            </w:pPr>
          </w:p>
        </w:tc>
        <w:tc>
          <w:tcPr>
            <w:tcW w:w="4110" w:type="dxa"/>
            <w:shd w:val="clear" w:color="auto" w:fill="auto"/>
            <w:noWrap/>
            <w:hideMark/>
          </w:tcPr>
          <w:p w14:paraId="42761A21" w14:textId="77777777" w:rsidR="00AA53AD" w:rsidRPr="00F01693" w:rsidRDefault="00AA53AD" w:rsidP="00F01693">
            <w:pPr>
              <w:rPr>
                <w:sz w:val="20"/>
                <w:szCs w:val="20"/>
              </w:rPr>
            </w:pPr>
            <w:r w:rsidRPr="00F01693">
              <w:rPr>
                <w:sz w:val="20"/>
                <w:szCs w:val="20"/>
              </w:rPr>
              <w:t>AIC</w:t>
            </w:r>
          </w:p>
        </w:tc>
        <w:tc>
          <w:tcPr>
            <w:tcW w:w="1862" w:type="dxa"/>
            <w:shd w:val="clear" w:color="auto" w:fill="auto"/>
            <w:noWrap/>
            <w:hideMark/>
          </w:tcPr>
          <w:p w14:paraId="47D52C38" w14:textId="77777777" w:rsidR="00AA53AD" w:rsidRPr="00F01693" w:rsidRDefault="00AA53AD" w:rsidP="00F01693">
            <w:pPr>
              <w:jc w:val="right"/>
              <w:rPr>
                <w:sz w:val="20"/>
                <w:szCs w:val="20"/>
              </w:rPr>
            </w:pPr>
            <w:r w:rsidRPr="00F01693">
              <w:rPr>
                <w:sz w:val="20"/>
                <w:szCs w:val="20"/>
              </w:rPr>
              <w:t>88037.000</w:t>
            </w:r>
          </w:p>
        </w:tc>
        <w:tc>
          <w:tcPr>
            <w:tcW w:w="1863" w:type="dxa"/>
            <w:shd w:val="clear" w:color="auto" w:fill="auto"/>
            <w:noWrap/>
            <w:hideMark/>
          </w:tcPr>
          <w:p w14:paraId="580E3E14" w14:textId="77777777" w:rsidR="00AA53AD" w:rsidRPr="00F01693" w:rsidRDefault="00AA53AD" w:rsidP="00F01693">
            <w:pPr>
              <w:jc w:val="right"/>
              <w:rPr>
                <w:sz w:val="20"/>
                <w:szCs w:val="20"/>
              </w:rPr>
            </w:pPr>
            <w:r w:rsidRPr="00F01693">
              <w:rPr>
                <w:sz w:val="20"/>
                <w:szCs w:val="20"/>
              </w:rPr>
              <w:t>88030.000</w:t>
            </w:r>
          </w:p>
        </w:tc>
        <w:tc>
          <w:tcPr>
            <w:tcW w:w="1862" w:type="dxa"/>
            <w:shd w:val="clear" w:color="auto" w:fill="auto"/>
            <w:noWrap/>
            <w:hideMark/>
          </w:tcPr>
          <w:p w14:paraId="35706806" w14:textId="77777777" w:rsidR="00AA53AD" w:rsidRPr="00F01693" w:rsidRDefault="00AA53AD" w:rsidP="00F01693">
            <w:pPr>
              <w:jc w:val="right"/>
              <w:rPr>
                <w:sz w:val="20"/>
                <w:szCs w:val="20"/>
              </w:rPr>
            </w:pPr>
            <w:r w:rsidRPr="00F01693">
              <w:rPr>
                <w:sz w:val="20"/>
                <w:szCs w:val="20"/>
              </w:rPr>
              <w:t>86393.000</w:t>
            </w:r>
          </w:p>
        </w:tc>
        <w:tc>
          <w:tcPr>
            <w:tcW w:w="1863" w:type="dxa"/>
            <w:tcBorders>
              <w:right w:val="nil"/>
            </w:tcBorders>
            <w:shd w:val="clear" w:color="auto" w:fill="auto"/>
            <w:noWrap/>
            <w:hideMark/>
          </w:tcPr>
          <w:p w14:paraId="34537117" w14:textId="77777777" w:rsidR="00AA53AD" w:rsidRPr="00F01693" w:rsidRDefault="00AA53AD" w:rsidP="00F01693">
            <w:pPr>
              <w:jc w:val="right"/>
              <w:rPr>
                <w:sz w:val="20"/>
                <w:szCs w:val="20"/>
              </w:rPr>
            </w:pPr>
            <w:r w:rsidRPr="00F01693">
              <w:rPr>
                <w:sz w:val="20"/>
                <w:szCs w:val="20"/>
              </w:rPr>
              <w:t>86374.000</w:t>
            </w:r>
          </w:p>
        </w:tc>
      </w:tr>
      <w:tr w:rsidR="00AA53AD" w:rsidRPr="00F01693" w14:paraId="131DD895" w14:textId="77777777" w:rsidTr="00402169">
        <w:trPr>
          <w:trHeight w:val="20"/>
        </w:trPr>
        <w:tc>
          <w:tcPr>
            <w:tcW w:w="2127" w:type="dxa"/>
            <w:vMerge/>
            <w:tcBorders>
              <w:left w:val="nil"/>
            </w:tcBorders>
            <w:shd w:val="clear" w:color="auto" w:fill="auto"/>
            <w:noWrap/>
          </w:tcPr>
          <w:p w14:paraId="5B667741" w14:textId="77777777" w:rsidR="00AA53AD" w:rsidRPr="00F01693" w:rsidRDefault="00AA53AD" w:rsidP="00F01693">
            <w:pPr>
              <w:rPr>
                <w:b/>
                <w:bCs/>
                <w:sz w:val="20"/>
                <w:szCs w:val="20"/>
              </w:rPr>
            </w:pPr>
          </w:p>
        </w:tc>
        <w:tc>
          <w:tcPr>
            <w:tcW w:w="4110" w:type="dxa"/>
            <w:shd w:val="clear" w:color="auto" w:fill="auto"/>
            <w:noWrap/>
          </w:tcPr>
          <w:p w14:paraId="04F9EDA8" w14:textId="77777777" w:rsidR="00AA53AD" w:rsidRPr="00F01693" w:rsidRDefault="00AA53AD" w:rsidP="00F01693">
            <w:pPr>
              <w:rPr>
                <w:sz w:val="20"/>
                <w:szCs w:val="20"/>
              </w:rPr>
            </w:pPr>
            <w:r w:rsidRPr="00F01693">
              <w:rPr>
                <w:sz w:val="20"/>
                <w:szCs w:val="20"/>
              </w:rPr>
              <w:t>BIC</w:t>
            </w:r>
          </w:p>
        </w:tc>
        <w:tc>
          <w:tcPr>
            <w:tcW w:w="1862" w:type="dxa"/>
            <w:shd w:val="clear" w:color="auto" w:fill="auto"/>
            <w:noWrap/>
          </w:tcPr>
          <w:p w14:paraId="031EFD42" w14:textId="77777777" w:rsidR="00AA53AD" w:rsidRPr="00F01693" w:rsidRDefault="00AA53AD" w:rsidP="00F01693">
            <w:pPr>
              <w:jc w:val="right"/>
              <w:rPr>
                <w:sz w:val="20"/>
                <w:szCs w:val="20"/>
              </w:rPr>
            </w:pPr>
            <w:r w:rsidRPr="00F01693">
              <w:rPr>
                <w:sz w:val="20"/>
                <w:szCs w:val="20"/>
              </w:rPr>
              <w:t>88062.955</w:t>
            </w:r>
          </w:p>
        </w:tc>
        <w:tc>
          <w:tcPr>
            <w:tcW w:w="1863" w:type="dxa"/>
            <w:shd w:val="clear" w:color="auto" w:fill="auto"/>
            <w:noWrap/>
          </w:tcPr>
          <w:p w14:paraId="56E67B6E" w14:textId="77777777" w:rsidR="00AA53AD" w:rsidRPr="00F01693" w:rsidRDefault="00AA53AD" w:rsidP="00F01693">
            <w:pPr>
              <w:jc w:val="right"/>
              <w:rPr>
                <w:sz w:val="20"/>
                <w:szCs w:val="20"/>
              </w:rPr>
            </w:pPr>
            <w:r w:rsidRPr="00F01693">
              <w:rPr>
                <w:sz w:val="20"/>
                <w:szCs w:val="20"/>
              </w:rPr>
              <w:t>88051.425</w:t>
            </w:r>
          </w:p>
        </w:tc>
        <w:tc>
          <w:tcPr>
            <w:tcW w:w="1862" w:type="dxa"/>
            <w:shd w:val="clear" w:color="auto" w:fill="auto"/>
            <w:noWrap/>
          </w:tcPr>
          <w:p w14:paraId="631A1C7A" w14:textId="77777777" w:rsidR="00AA53AD" w:rsidRPr="00F01693" w:rsidRDefault="00AA53AD" w:rsidP="00F01693">
            <w:pPr>
              <w:jc w:val="right"/>
              <w:rPr>
                <w:sz w:val="20"/>
                <w:szCs w:val="20"/>
              </w:rPr>
            </w:pPr>
            <w:r w:rsidRPr="00F01693">
              <w:rPr>
                <w:sz w:val="20"/>
                <w:szCs w:val="20"/>
              </w:rPr>
              <w:t>86416.525</w:t>
            </w:r>
          </w:p>
        </w:tc>
        <w:tc>
          <w:tcPr>
            <w:tcW w:w="1863" w:type="dxa"/>
            <w:tcBorders>
              <w:right w:val="nil"/>
            </w:tcBorders>
            <w:shd w:val="clear" w:color="auto" w:fill="auto"/>
            <w:noWrap/>
          </w:tcPr>
          <w:p w14:paraId="7BC36C47" w14:textId="77777777" w:rsidR="00AA53AD" w:rsidRPr="00F01693" w:rsidRDefault="00AA53AD" w:rsidP="00F01693">
            <w:pPr>
              <w:jc w:val="right"/>
              <w:rPr>
                <w:sz w:val="20"/>
                <w:szCs w:val="20"/>
              </w:rPr>
            </w:pPr>
            <w:r w:rsidRPr="00F01693">
              <w:rPr>
                <w:sz w:val="20"/>
                <w:szCs w:val="20"/>
              </w:rPr>
              <w:t>86393.735</w:t>
            </w:r>
          </w:p>
        </w:tc>
      </w:tr>
      <w:tr w:rsidR="00AA53AD" w:rsidRPr="00F01693" w14:paraId="00350DAE" w14:textId="77777777" w:rsidTr="00402169">
        <w:trPr>
          <w:trHeight w:val="20"/>
        </w:trPr>
        <w:tc>
          <w:tcPr>
            <w:tcW w:w="2127" w:type="dxa"/>
            <w:vMerge/>
            <w:tcBorders>
              <w:left w:val="nil"/>
              <w:bottom w:val="single" w:sz="4" w:space="0" w:color="999999"/>
            </w:tcBorders>
            <w:shd w:val="clear" w:color="auto" w:fill="auto"/>
            <w:noWrap/>
            <w:hideMark/>
          </w:tcPr>
          <w:p w14:paraId="7B0A781C" w14:textId="77777777" w:rsidR="00AA53AD" w:rsidRPr="00F01693" w:rsidRDefault="00AA53AD" w:rsidP="00F01693">
            <w:pPr>
              <w:rPr>
                <w:b/>
                <w:bCs/>
                <w:sz w:val="20"/>
                <w:szCs w:val="20"/>
              </w:rPr>
            </w:pPr>
          </w:p>
        </w:tc>
        <w:tc>
          <w:tcPr>
            <w:tcW w:w="4110" w:type="dxa"/>
            <w:tcBorders>
              <w:bottom w:val="single" w:sz="4" w:space="0" w:color="999999"/>
            </w:tcBorders>
            <w:shd w:val="clear" w:color="auto" w:fill="auto"/>
            <w:noWrap/>
            <w:hideMark/>
          </w:tcPr>
          <w:p w14:paraId="5BAEBBE9" w14:textId="77777777" w:rsidR="00AA53AD" w:rsidRPr="00F01693" w:rsidRDefault="00FC5252" w:rsidP="00F01693">
            <w:pPr>
              <w:rPr>
                <w:sz w:val="20"/>
                <w:szCs w:val="20"/>
              </w:rPr>
            </w:pPr>
            <w:r w:rsidRPr="00F01693">
              <w:rPr>
                <w:sz w:val="20"/>
                <w:szCs w:val="20"/>
              </w:rPr>
              <w:t>Dispersion parameter</w:t>
            </w:r>
          </w:p>
        </w:tc>
        <w:tc>
          <w:tcPr>
            <w:tcW w:w="1862" w:type="dxa"/>
            <w:tcBorders>
              <w:bottom w:val="single" w:sz="4" w:space="0" w:color="999999"/>
            </w:tcBorders>
            <w:shd w:val="clear" w:color="auto" w:fill="auto"/>
            <w:noWrap/>
            <w:hideMark/>
          </w:tcPr>
          <w:p w14:paraId="596BCFA8" w14:textId="77777777" w:rsidR="00AA53AD" w:rsidRPr="00F01693" w:rsidRDefault="00AA53AD" w:rsidP="00F01693">
            <w:pPr>
              <w:jc w:val="right"/>
              <w:rPr>
                <w:sz w:val="20"/>
                <w:szCs w:val="20"/>
              </w:rPr>
            </w:pPr>
            <w:r w:rsidRPr="00F01693">
              <w:rPr>
                <w:sz w:val="20"/>
                <w:szCs w:val="20"/>
              </w:rPr>
              <w:t>162.770</w:t>
            </w:r>
          </w:p>
        </w:tc>
        <w:tc>
          <w:tcPr>
            <w:tcW w:w="1863" w:type="dxa"/>
            <w:tcBorders>
              <w:bottom w:val="single" w:sz="4" w:space="0" w:color="999999"/>
            </w:tcBorders>
            <w:shd w:val="clear" w:color="auto" w:fill="auto"/>
            <w:noWrap/>
            <w:hideMark/>
          </w:tcPr>
          <w:p w14:paraId="180A3D18" w14:textId="77777777" w:rsidR="00AA53AD" w:rsidRPr="00F01693" w:rsidRDefault="00AA53AD" w:rsidP="00F01693">
            <w:pPr>
              <w:jc w:val="right"/>
              <w:rPr>
                <w:sz w:val="20"/>
                <w:szCs w:val="20"/>
              </w:rPr>
            </w:pPr>
            <w:r w:rsidRPr="00F01693">
              <w:rPr>
                <w:sz w:val="20"/>
                <w:szCs w:val="20"/>
              </w:rPr>
              <w:t>163.060</w:t>
            </w:r>
          </w:p>
        </w:tc>
        <w:tc>
          <w:tcPr>
            <w:tcW w:w="1862" w:type="dxa"/>
            <w:tcBorders>
              <w:bottom w:val="single" w:sz="4" w:space="0" w:color="999999"/>
            </w:tcBorders>
            <w:shd w:val="clear" w:color="auto" w:fill="auto"/>
            <w:noWrap/>
            <w:hideMark/>
          </w:tcPr>
          <w:p w14:paraId="5BD68C1F" w14:textId="77777777" w:rsidR="00AA53AD" w:rsidRPr="00F01693" w:rsidRDefault="00AA53AD" w:rsidP="00F01693">
            <w:pPr>
              <w:jc w:val="right"/>
              <w:rPr>
                <w:sz w:val="20"/>
                <w:szCs w:val="20"/>
              </w:rPr>
            </w:pPr>
            <w:r w:rsidRPr="00F01693">
              <w:rPr>
                <w:sz w:val="20"/>
                <w:szCs w:val="20"/>
              </w:rPr>
              <w:t>212.060</w:t>
            </w:r>
          </w:p>
        </w:tc>
        <w:tc>
          <w:tcPr>
            <w:tcW w:w="1863" w:type="dxa"/>
            <w:tcBorders>
              <w:bottom w:val="single" w:sz="4" w:space="0" w:color="999999"/>
              <w:right w:val="nil"/>
            </w:tcBorders>
            <w:shd w:val="clear" w:color="auto" w:fill="auto"/>
            <w:noWrap/>
            <w:hideMark/>
          </w:tcPr>
          <w:p w14:paraId="50CA6943" w14:textId="77777777" w:rsidR="00AA53AD" w:rsidRPr="00F01693" w:rsidRDefault="00AA53AD" w:rsidP="00F01693">
            <w:pPr>
              <w:jc w:val="right"/>
              <w:rPr>
                <w:sz w:val="20"/>
                <w:szCs w:val="20"/>
              </w:rPr>
            </w:pPr>
            <w:r w:rsidRPr="00F01693">
              <w:rPr>
                <w:sz w:val="20"/>
                <w:szCs w:val="20"/>
              </w:rPr>
              <w:t>212.830</w:t>
            </w:r>
          </w:p>
        </w:tc>
      </w:tr>
      <w:tr w:rsidR="00AA53AD" w:rsidRPr="00F01693" w14:paraId="0234045D" w14:textId="77777777" w:rsidTr="00402169">
        <w:trPr>
          <w:trHeight w:val="20"/>
        </w:trPr>
        <w:tc>
          <w:tcPr>
            <w:tcW w:w="6237" w:type="dxa"/>
            <w:gridSpan w:val="2"/>
            <w:tcBorders>
              <w:left w:val="nil"/>
              <w:bottom w:val="single" w:sz="12" w:space="0" w:color="auto"/>
            </w:tcBorders>
            <w:shd w:val="clear" w:color="auto" w:fill="auto"/>
            <w:noWrap/>
            <w:hideMark/>
          </w:tcPr>
          <w:p w14:paraId="0E5A73A0" w14:textId="77777777" w:rsidR="00AA53AD" w:rsidRPr="00F01693" w:rsidRDefault="00AA53AD" w:rsidP="00F01693">
            <w:pPr>
              <w:rPr>
                <w:b/>
                <w:bCs/>
                <w:sz w:val="20"/>
                <w:szCs w:val="20"/>
              </w:rPr>
            </w:pPr>
            <w:r w:rsidRPr="00F01693">
              <w:rPr>
                <w:b/>
                <w:bCs/>
                <w:sz w:val="20"/>
                <w:szCs w:val="20"/>
              </w:rPr>
              <w:t>Moran's I of residuals</w:t>
            </w:r>
          </w:p>
        </w:tc>
        <w:tc>
          <w:tcPr>
            <w:tcW w:w="1862" w:type="dxa"/>
            <w:tcBorders>
              <w:bottom w:val="single" w:sz="12" w:space="0" w:color="auto"/>
            </w:tcBorders>
            <w:shd w:val="clear" w:color="auto" w:fill="auto"/>
            <w:noWrap/>
            <w:hideMark/>
          </w:tcPr>
          <w:p w14:paraId="3F12896F" w14:textId="77777777" w:rsidR="00AA53AD" w:rsidRPr="00F01693" w:rsidRDefault="00AA53AD" w:rsidP="00F01693">
            <w:pPr>
              <w:jc w:val="right"/>
              <w:rPr>
                <w:sz w:val="20"/>
                <w:szCs w:val="20"/>
              </w:rPr>
            </w:pPr>
            <w:r w:rsidRPr="00F01693">
              <w:rPr>
                <w:sz w:val="20"/>
                <w:szCs w:val="20"/>
              </w:rPr>
              <w:t>0.520</w:t>
            </w:r>
          </w:p>
        </w:tc>
        <w:tc>
          <w:tcPr>
            <w:tcW w:w="1863" w:type="dxa"/>
            <w:tcBorders>
              <w:bottom w:val="single" w:sz="12" w:space="0" w:color="auto"/>
            </w:tcBorders>
            <w:shd w:val="clear" w:color="auto" w:fill="auto"/>
            <w:noWrap/>
            <w:hideMark/>
          </w:tcPr>
          <w:p w14:paraId="452F3408" w14:textId="77777777" w:rsidR="00AA53AD" w:rsidRPr="00F01693" w:rsidRDefault="00AA53AD" w:rsidP="00F01693">
            <w:pPr>
              <w:jc w:val="right"/>
              <w:rPr>
                <w:sz w:val="20"/>
                <w:szCs w:val="20"/>
              </w:rPr>
            </w:pPr>
            <w:r w:rsidRPr="00F01693">
              <w:rPr>
                <w:sz w:val="20"/>
                <w:szCs w:val="20"/>
              </w:rPr>
              <w:t>0.521</w:t>
            </w:r>
          </w:p>
        </w:tc>
        <w:tc>
          <w:tcPr>
            <w:tcW w:w="1862" w:type="dxa"/>
            <w:tcBorders>
              <w:bottom w:val="single" w:sz="12" w:space="0" w:color="auto"/>
            </w:tcBorders>
            <w:shd w:val="clear" w:color="auto" w:fill="auto"/>
            <w:noWrap/>
            <w:hideMark/>
          </w:tcPr>
          <w:p w14:paraId="3EEBF89D" w14:textId="77777777" w:rsidR="00AA53AD" w:rsidRPr="00F01693" w:rsidRDefault="00AA53AD" w:rsidP="00F01693">
            <w:pPr>
              <w:jc w:val="right"/>
              <w:rPr>
                <w:sz w:val="20"/>
                <w:szCs w:val="20"/>
              </w:rPr>
            </w:pPr>
            <w:r w:rsidRPr="00F01693">
              <w:rPr>
                <w:sz w:val="20"/>
                <w:szCs w:val="20"/>
              </w:rPr>
              <w:t>0.221</w:t>
            </w:r>
          </w:p>
        </w:tc>
        <w:tc>
          <w:tcPr>
            <w:tcW w:w="1863" w:type="dxa"/>
            <w:tcBorders>
              <w:bottom w:val="single" w:sz="12" w:space="0" w:color="auto"/>
              <w:right w:val="nil"/>
            </w:tcBorders>
            <w:shd w:val="clear" w:color="auto" w:fill="auto"/>
            <w:noWrap/>
            <w:hideMark/>
          </w:tcPr>
          <w:p w14:paraId="7DAD737A" w14:textId="77777777" w:rsidR="00AA53AD" w:rsidRPr="00F01693" w:rsidRDefault="00AA53AD" w:rsidP="00F01693">
            <w:pPr>
              <w:jc w:val="right"/>
              <w:rPr>
                <w:sz w:val="20"/>
                <w:szCs w:val="20"/>
              </w:rPr>
            </w:pPr>
            <w:r w:rsidRPr="00F01693">
              <w:rPr>
                <w:sz w:val="20"/>
                <w:szCs w:val="20"/>
              </w:rPr>
              <w:t>0.221</w:t>
            </w:r>
          </w:p>
        </w:tc>
      </w:tr>
    </w:tbl>
    <w:p w14:paraId="20980CC6" w14:textId="77777777" w:rsidR="00AA53AD" w:rsidRPr="00F01693" w:rsidRDefault="00AA53AD" w:rsidP="00F01693">
      <w:pPr>
        <w:rPr>
          <w:b/>
          <w:bCs/>
        </w:rPr>
      </w:pPr>
      <w:r w:rsidRPr="00F01693">
        <w:rPr>
          <w:b/>
          <w:bCs/>
        </w:rPr>
        <w:t xml:space="preserve">Note: </w:t>
      </w:r>
      <w:r w:rsidRPr="00F01693">
        <w:rPr>
          <w:b/>
          <w:bCs/>
          <w:vertAlign w:val="superscript"/>
        </w:rPr>
        <w:t>*</w:t>
      </w:r>
      <w:r w:rsidRPr="00F01693">
        <w:rPr>
          <w:b/>
          <w:bCs/>
        </w:rPr>
        <w:t xml:space="preserve">p&lt;0.5; </w:t>
      </w:r>
      <w:r w:rsidRPr="00F01693">
        <w:rPr>
          <w:b/>
          <w:bCs/>
          <w:vertAlign w:val="superscript"/>
        </w:rPr>
        <w:t>**</w:t>
      </w:r>
      <w:r w:rsidRPr="00F01693">
        <w:rPr>
          <w:b/>
          <w:bCs/>
        </w:rPr>
        <w:t xml:space="preserve">p&lt;0.01; </w:t>
      </w:r>
      <w:r w:rsidRPr="00F01693">
        <w:rPr>
          <w:b/>
          <w:bCs/>
          <w:vertAlign w:val="superscript"/>
        </w:rPr>
        <w:t>***</w:t>
      </w:r>
      <w:r w:rsidRPr="00F01693">
        <w:rPr>
          <w:b/>
          <w:bCs/>
        </w:rPr>
        <w:t>p&lt;0.001.</w:t>
      </w:r>
    </w:p>
    <w:p w14:paraId="042EC920" w14:textId="77777777" w:rsidR="00A4688E" w:rsidRPr="00F01693" w:rsidRDefault="00A4688E" w:rsidP="00F01693"/>
    <w:p w14:paraId="11E675CB" w14:textId="77777777" w:rsidR="003B4C33" w:rsidRPr="00F01693" w:rsidRDefault="003B4C33" w:rsidP="00F01693">
      <w:pPr>
        <w:pStyle w:val="Caption"/>
      </w:pPr>
      <w:bookmarkStart w:id="28" w:name="_Ref90857090"/>
      <w:r w:rsidRPr="00F01693">
        <w:t xml:space="preserve">Table </w:t>
      </w:r>
      <w:r w:rsidRPr="00F01693">
        <w:fldChar w:fldCharType="begin"/>
      </w:r>
      <w:r w:rsidRPr="00F01693">
        <w:instrText>SEQ Table \* ARABIC</w:instrText>
      </w:r>
      <w:r w:rsidRPr="00F01693">
        <w:fldChar w:fldCharType="separate"/>
      </w:r>
      <w:r w:rsidR="00761662" w:rsidRPr="00F01693">
        <w:rPr>
          <w:noProof/>
        </w:rPr>
        <w:t>2</w:t>
      </w:r>
      <w:r w:rsidRPr="00F01693">
        <w:fldChar w:fldCharType="end"/>
      </w:r>
      <w:bookmarkEnd w:id="28"/>
      <w:r w:rsidRPr="00F01693">
        <w:t xml:space="preserve">. IRRs (incident rate ratios) and model fit (at </w:t>
      </w:r>
      <w:r w:rsidR="004A0D24" w:rsidRPr="00F01693">
        <w:rPr>
          <w:i/>
          <w:iCs/>
        </w:rPr>
        <w:t>G</w:t>
      </w:r>
      <w:r w:rsidRPr="00F01693">
        <w:t>=7 over 200 maximum iterations) for the spatially fuzzy clustered regression model.</w:t>
      </w:r>
    </w:p>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2247"/>
        <w:gridCol w:w="4841"/>
        <w:gridCol w:w="944"/>
        <w:gridCol w:w="944"/>
        <w:gridCol w:w="944"/>
        <w:gridCol w:w="944"/>
        <w:gridCol w:w="944"/>
        <w:gridCol w:w="944"/>
        <w:gridCol w:w="945"/>
      </w:tblGrid>
      <w:tr w:rsidR="003B4C33" w:rsidRPr="00F01693" w14:paraId="49B4BF54" w14:textId="77777777" w:rsidTr="00402169">
        <w:trPr>
          <w:trHeight w:val="20"/>
        </w:trPr>
        <w:tc>
          <w:tcPr>
            <w:tcW w:w="2247" w:type="dxa"/>
            <w:tcBorders>
              <w:top w:val="single" w:sz="12" w:space="0" w:color="auto"/>
              <w:left w:val="nil"/>
              <w:bottom w:val="single" w:sz="12" w:space="0" w:color="666666"/>
            </w:tcBorders>
            <w:shd w:val="clear" w:color="auto" w:fill="A5A5A5"/>
            <w:noWrap/>
          </w:tcPr>
          <w:p w14:paraId="5141A3D1" w14:textId="77777777" w:rsidR="003B4C33" w:rsidRPr="00F01693" w:rsidRDefault="003B4C33" w:rsidP="00F01693">
            <w:pPr>
              <w:jc w:val="center"/>
              <w:rPr>
                <w:b/>
                <w:bCs/>
              </w:rPr>
            </w:pPr>
            <w:r w:rsidRPr="00F01693">
              <w:rPr>
                <w:b/>
                <w:bCs/>
              </w:rPr>
              <w:t>Domains</w:t>
            </w:r>
          </w:p>
        </w:tc>
        <w:tc>
          <w:tcPr>
            <w:tcW w:w="4841" w:type="dxa"/>
            <w:tcBorders>
              <w:top w:val="single" w:sz="12" w:space="0" w:color="auto"/>
              <w:bottom w:val="single" w:sz="12" w:space="0" w:color="666666"/>
            </w:tcBorders>
            <w:shd w:val="clear" w:color="auto" w:fill="A5A5A5"/>
            <w:noWrap/>
          </w:tcPr>
          <w:p w14:paraId="5E36762B" w14:textId="77777777" w:rsidR="003B4C33" w:rsidRPr="00F01693" w:rsidRDefault="003B4C33" w:rsidP="00F01693">
            <w:pPr>
              <w:jc w:val="center"/>
              <w:rPr>
                <w:b/>
                <w:bCs/>
              </w:rPr>
            </w:pPr>
            <w:r w:rsidRPr="00F01693">
              <w:rPr>
                <w:b/>
                <w:bCs/>
              </w:rPr>
              <w:t>Variables</w:t>
            </w:r>
          </w:p>
        </w:tc>
        <w:tc>
          <w:tcPr>
            <w:tcW w:w="944" w:type="dxa"/>
            <w:tcBorders>
              <w:top w:val="single" w:sz="12" w:space="0" w:color="auto"/>
              <w:bottom w:val="single" w:sz="12" w:space="0" w:color="666666"/>
              <w:right w:val="nil"/>
            </w:tcBorders>
            <w:shd w:val="clear" w:color="auto" w:fill="A5A5A5"/>
            <w:noWrap/>
          </w:tcPr>
          <w:p w14:paraId="6A604961" w14:textId="77777777" w:rsidR="003B4C33" w:rsidRPr="00F01693" w:rsidRDefault="003B4C33" w:rsidP="00F01693">
            <w:pPr>
              <w:jc w:val="center"/>
            </w:pPr>
            <w:r w:rsidRPr="00F01693">
              <w:rPr>
                <w:b/>
                <w:bCs/>
              </w:rPr>
              <w:t>G1</w:t>
            </w:r>
          </w:p>
        </w:tc>
        <w:tc>
          <w:tcPr>
            <w:tcW w:w="944" w:type="dxa"/>
            <w:tcBorders>
              <w:top w:val="single" w:sz="12" w:space="0" w:color="auto"/>
              <w:bottom w:val="single" w:sz="12" w:space="0" w:color="666666"/>
              <w:right w:val="nil"/>
            </w:tcBorders>
            <w:shd w:val="clear" w:color="auto" w:fill="A5A5A5"/>
          </w:tcPr>
          <w:p w14:paraId="0AEBEE73" w14:textId="77777777" w:rsidR="003B4C33" w:rsidRPr="00F01693" w:rsidRDefault="003B4C33" w:rsidP="00F01693">
            <w:pPr>
              <w:jc w:val="center"/>
            </w:pPr>
            <w:r w:rsidRPr="00F01693">
              <w:rPr>
                <w:b/>
                <w:bCs/>
              </w:rPr>
              <w:t>G2</w:t>
            </w:r>
          </w:p>
        </w:tc>
        <w:tc>
          <w:tcPr>
            <w:tcW w:w="944" w:type="dxa"/>
            <w:tcBorders>
              <w:top w:val="single" w:sz="12" w:space="0" w:color="auto"/>
              <w:bottom w:val="single" w:sz="12" w:space="0" w:color="666666"/>
              <w:right w:val="nil"/>
            </w:tcBorders>
            <w:shd w:val="clear" w:color="auto" w:fill="A5A5A5"/>
          </w:tcPr>
          <w:p w14:paraId="18276DF3" w14:textId="77777777" w:rsidR="003B4C33" w:rsidRPr="00F01693" w:rsidRDefault="003B4C33" w:rsidP="00F01693">
            <w:pPr>
              <w:jc w:val="center"/>
            </w:pPr>
            <w:r w:rsidRPr="00F01693">
              <w:rPr>
                <w:b/>
                <w:bCs/>
              </w:rPr>
              <w:t>G3</w:t>
            </w:r>
          </w:p>
        </w:tc>
        <w:tc>
          <w:tcPr>
            <w:tcW w:w="944" w:type="dxa"/>
            <w:tcBorders>
              <w:top w:val="single" w:sz="12" w:space="0" w:color="auto"/>
              <w:bottom w:val="single" w:sz="12" w:space="0" w:color="666666"/>
              <w:right w:val="nil"/>
            </w:tcBorders>
            <w:shd w:val="clear" w:color="auto" w:fill="A5A5A5"/>
          </w:tcPr>
          <w:p w14:paraId="3BB1B149" w14:textId="77777777" w:rsidR="003B4C33" w:rsidRPr="00F01693" w:rsidRDefault="003B4C33" w:rsidP="00F01693">
            <w:pPr>
              <w:jc w:val="center"/>
              <w:rPr>
                <w:b/>
                <w:bCs/>
              </w:rPr>
            </w:pPr>
            <w:r w:rsidRPr="00F01693">
              <w:rPr>
                <w:b/>
                <w:bCs/>
              </w:rPr>
              <w:t>G4</w:t>
            </w:r>
          </w:p>
        </w:tc>
        <w:tc>
          <w:tcPr>
            <w:tcW w:w="944" w:type="dxa"/>
            <w:tcBorders>
              <w:top w:val="single" w:sz="12" w:space="0" w:color="auto"/>
              <w:bottom w:val="single" w:sz="12" w:space="0" w:color="666666"/>
            </w:tcBorders>
            <w:shd w:val="clear" w:color="auto" w:fill="A5A5A5"/>
          </w:tcPr>
          <w:p w14:paraId="2AEB053A" w14:textId="77777777" w:rsidR="003B4C33" w:rsidRPr="00F01693" w:rsidRDefault="003B4C33" w:rsidP="00F01693">
            <w:pPr>
              <w:jc w:val="center"/>
              <w:rPr>
                <w:b/>
                <w:bCs/>
              </w:rPr>
            </w:pPr>
            <w:r w:rsidRPr="00F01693">
              <w:rPr>
                <w:b/>
                <w:bCs/>
              </w:rPr>
              <w:t>G5</w:t>
            </w:r>
          </w:p>
        </w:tc>
        <w:tc>
          <w:tcPr>
            <w:tcW w:w="944" w:type="dxa"/>
            <w:tcBorders>
              <w:top w:val="single" w:sz="12" w:space="0" w:color="auto"/>
              <w:bottom w:val="single" w:sz="12" w:space="0" w:color="666666"/>
            </w:tcBorders>
            <w:shd w:val="clear" w:color="auto" w:fill="A5A5A5"/>
          </w:tcPr>
          <w:p w14:paraId="15345565" w14:textId="77777777" w:rsidR="003B4C33" w:rsidRPr="00F01693" w:rsidRDefault="003B4C33" w:rsidP="00F01693">
            <w:pPr>
              <w:jc w:val="center"/>
              <w:rPr>
                <w:b/>
                <w:bCs/>
              </w:rPr>
            </w:pPr>
            <w:r w:rsidRPr="00F01693">
              <w:rPr>
                <w:b/>
                <w:bCs/>
              </w:rPr>
              <w:t>G6</w:t>
            </w:r>
          </w:p>
        </w:tc>
        <w:tc>
          <w:tcPr>
            <w:tcW w:w="945" w:type="dxa"/>
            <w:tcBorders>
              <w:top w:val="single" w:sz="12" w:space="0" w:color="auto"/>
              <w:bottom w:val="single" w:sz="12" w:space="0" w:color="666666"/>
              <w:right w:val="nil"/>
            </w:tcBorders>
            <w:shd w:val="clear" w:color="auto" w:fill="A5A5A5"/>
          </w:tcPr>
          <w:p w14:paraId="13BCB692" w14:textId="77777777" w:rsidR="003B4C33" w:rsidRPr="00F01693" w:rsidRDefault="003B4C33" w:rsidP="00F01693">
            <w:pPr>
              <w:jc w:val="center"/>
              <w:rPr>
                <w:b/>
                <w:bCs/>
              </w:rPr>
            </w:pPr>
            <w:r w:rsidRPr="00F01693">
              <w:rPr>
                <w:b/>
                <w:bCs/>
              </w:rPr>
              <w:t>G7</w:t>
            </w:r>
          </w:p>
        </w:tc>
      </w:tr>
      <w:tr w:rsidR="003B4C33" w:rsidRPr="00F01693" w14:paraId="761DC545" w14:textId="77777777" w:rsidTr="00402169">
        <w:trPr>
          <w:trHeight w:val="20"/>
        </w:trPr>
        <w:tc>
          <w:tcPr>
            <w:tcW w:w="2247" w:type="dxa"/>
            <w:tcBorders>
              <w:top w:val="single" w:sz="12" w:space="0" w:color="auto"/>
              <w:left w:val="nil"/>
            </w:tcBorders>
            <w:shd w:val="clear" w:color="auto" w:fill="auto"/>
            <w:noWrap/>
            <w:hideMark/>
          </w:tcPr>
          <w:p w14:paraId="361CCD83" w14:textId="77777777" w:rsidR="003B4C33" w:rsidRPr="00F01693" w:rsidRDefault="003B4C33" w:rsidP="00F01693">
            <w:pPr>
              <w:rPr>
                <w:b/>
                <w:bCs/>
              </w:rPr>
            </w:pPr>
            <w:r w:rsidRPr="00F01693">
              <w:rPr>
                <w:b/>
                <w:bCs/>
              </w:rPr>
              <w:t>Income</w:t>
            </w:r>
          </w:p>
        </w:tc>
        <w:tc>
          <w:tcPr>
            <w:tcW w:w="4841" w:type="dxa"/>
            <w:tcBorders>
              <w:top w:val="single" w:sz="12" w:space="0" w:color="auto"/>
            </w:tcBorders>
            <w:shd w:val="clear" w:color="auto" w:fill="auto"/>
            <w:noWrap/>
            <w:hideMark/>
          </w:tcPr>
          <w:p w14:paraId="0A04E5D2" w14:textId="77777777" w:rsidR="003B4C33" w:rsidRPr="00F01693" w:rsidRDefault="003B4C33" w:rsidP="00F01693">
            <w:r w:rsidRPr="00F01693">
              <w:t>Share of households in lowest household income quintile at national level</w:t>
            </w:r>
          </w:p>
        </w:tc>
        <w:tc>
          <w:tcPr>
            <w:tcW w:w="944" w:type="dxa"/>
            <w:tcBorders>
              <w:top w:val="single" w:sz="12" w:space="0" w:color="auto"/>
            </w:tcBorders>
            <w:shd w:val="clear" w:color="auto" w:fill="auto"/>
            <w:noWrap/>
          </w:tcPr>
          <w:p w14:paraId="78F16AD9" w14:textId="77777777" w:rsidR="003B4C33" w:rsidRPr="00F01693" w:rsidRDefault="003B4C33" w:rsidP="00F01693">
            <w:pPr>
              <w:jc w:val="right"/>
              <w:rPr>
                <w:rFonts w:eastAsia="Times New Roman"/>
                <w:color w:val="000000"/>
              </w:rPr>
            </w:pPr>
            <w:r w:rsidRPr="00F01693">
              <w:t>0.980</w:t>
            </w:r>
          </w:p>
        </w:tc>
        <w:tc>
          <w:tcPr>
            <w:tcW w:w="944" w:type="dxa"/>
            <w:tcBorders>
              <w:top w:val="single" w:sz="12" w:space="0" w:color="auto"/>
            </w:tcBorders>
            <w:shd w:val="clear" w:color="auto" w:fill="auto"/>
            <w:noWrap/>
          </w:tcPr>
          <w:p w14:paraId="609D048F" w14:textId="77777777" w:rsidR="003B4C33" w:rsidRPr="00F01693" w:rsidRDefault="003B4C33" w:rsidP="00F01693">
            <w:pPr>
              <w:jc w:val="right"/>
              <w:rPr>
                <w:rFonts w:eastAsia="Times New Roman"/>
                <w:color w:val="000000"/>
              </w:rPr>
            </w:pPr>
            <w:r w:rsidRPr="00F01693">
              <w:t>0.971</w:t>
            </w:r>
          </w:p>
        </w:tc>
        <w:tc>
          <w:tcPr>
            <w:tcW w:w="944" w:type="dxa"/>
            <w:tcBorders>
              <w:top w:val="single" w:sz="12" w:space="0" w:color="auto"/>
            </w:tcBorders>
            <w:shd w:val="clear" w:color="auto" w:fill="auto"/>
            <w:noWrap/>
          </w:tcPr>
          <w:p w14:paraId="02C4DA5D" w14:textId="77777777" w:rsidR="003B4C33" w:rsidRPr="00F01693" w:rsidRDefault="003B4C33" w:rsidP="00F01693">
            <w:pPr>
              <w:jc w:val="right"/>
              <w:rPr>
                <w:rFonts w:eastAsia="Times New Roman"/>
                <w:color w:val="000000"/>
              </w:rPr>
            </w:pPr>
            <w:r w:rsidRPr="00F01693">
              <w:t>0.896</w:t>
            </w:r>
          </w:p>
        </w:tc>
        <w:tc>
          <w:tcPr>
            <w:tcW w:w="944" w:type="dxa"/>
            <w:tcBorders>
              <w:top w:val="single" w:sz="12" w:space="0" w:color="auto"/>
              <w:right w:val="nil"/>
            </w:tcBorders>
            <w:shd w:val="clear" w:color="auto" w:fill="auto"/>
            <w:noWrap/>
          </w:tcPr>
          <w:p w14:paraId="54F9D14A" w14:textId="77777777" w:rsidR="003B4C33" w:rsidRPr="00F01693" w:rsidRDefault="003B4C33" w:rsidP="00F01693">
            <w:pPr>
              <w:jc w:val="right"/>
              <w:rPr>
                <w:rFonts w:eastAsia="Times New Roman"/>
                <w:color w:val="000000"/>
              </w:rPr>
            </w:pPr>
            <w:r w:rsidRPr="00F01693">
              <w:t>0.965</w:t>
            </w:r>
          </w:p>
        </w:tc>
        <w:tc>
          <w:tcPr>
            <w:tcW w:w="944" w:type="dxa"/>
            <w:tcBorders>
              <w:top w:val="single" w:sz="12" w:space="0" w:color="auto"/>
            </w:tcBorders>
            <w:shd w:val="clear" w:color="auto" w:fill="auto"/>
          </w:tcPr>
          <w:p w14:paraId="0EDEE3DF" w14:textId="77777777" w:rsidR="003B4C33" w:rsidRPr="00F01693" w:rsidRDefault="003B4C33" w:rsidP="00F01693">
            <w:pPr>
              <w:jc w:val="right"/>
              <w:rPr>
                <w:rFonts w:eastAsia="Times New Roman"/>
                <w:color w:val="000000"/>
              </w:rPr>
            </w:pPr>
            <w:r w:rsidRPr="00F01693">
              <w:t>0.978</w:t>
            </w:r>
          </w:p>
        </w:tc>
        <w:tc>
          <w:tcPr>
            <w:tcW w:w="944" w:type="dxa"/>
            <w:tcBorders>
              <w:top w:val="single" w:sz="12" w:space="0" w:color="auto"/>
            </w:tcBorders>
            <w:shd w:val="clear" w:color="auto" w:fill="auto"/>
          </w:tcPr>
          <w:p w14:paraId="17D8A048" w14:textId="77777777" w:rsidR="003B4C33" w:rsidRPr="00F01693" w:rsidRDefault="003B4C33" w:rsidP="00F01693">
            <w:pPr>
              <w:jc w:val="right"/>
              <w:rPr>
                <w:rFonts w:eastAsia="Times New Roman"/>
                <w:color w:val="000000"/>
              </w:rPr>
            </w:pPr>
            <w:r w:rsidRPr="00F01693">
              <w:t>0.937</w:t>
            </w:r>
          </w:p>
        </w:tc>
        <w:tc>
          <w:tcPr>
            <w:tcW w:w="945" w:type="dxa"/>
            <w:tcBorders>
              <w:top w:val="single" w:sz="12" w:space="0" w:color="auto"/>
              <w:right w:val="nil"/>
            </w:tcBorders>
            <w:shd w:val="clear" w:color="auto" w:fill="auto"/>
          </w:tcPr>
          <w:p w14:paraId="6C899B75" w14:textId="77777777" w:rsidR="003B4C33" w:rsidRPr="00F01693" w:rsidRDefault="003B4C33" w:rsidP="00F01693">
            <w:pPr>
              <w:jc w:val="right"/>
              <w:rPr>
                <w:rFonts w:eastAsia="Times New Roman"/>
                <w:color w:val="000000"/>
              </w:rPr>
            </w:pPr>
            <w:r w:rsidRPr="00F01693">
              <w:t>0.964</w:t>
            </w:r>
          </w:p>
        </w:tc>
      </w:tr>
      <w:tr w:rsidR="003B4C33" w:rsidRPr="00F01693" w14:paraId="7BAB4220" w14:textId="77777777" w:rsidTr="00402169">
        <w:trPr>
          <w:trHeight w:val="20"/>
        </w:trPr>
        <w:tc>
          <w:tcPr>
            <w:tcW w:w="2247" w:type="dxa"/>
            <w:tcBorders>
              <w:left w:val="nil"/>
            </w:tcBorders>
            <w:shd w:val="clear" w:color="auto" w:fill="auto"/>
            <w:noWrap/>
            <w:hideMark/>
          </w:tcPr>
          <w:p w14:paraId="6F25EC50" w14:textId="77777777" w:rsidR="003B4C33" w:rsidRPr="00F01693" w:rsidRDefault="003B4C33" w:rsidP="00F01693">
            <w:pPr>
              <w:rPr>
                <w:b/>
                <w:bCs/>
              </w:rPr>
            </w:pPr>
            <w:r w:rsidRPr="00F01693">
              <w:rPr>
                <w:b/>
                <w:bCs/>
              </w:rPr>
              <w:t>Qualification</w:t>
            </w:r>
          </w:p>
        </w:tc>
        <w:tc>
          <w:tcPr>
            <w:tcW w:w="4841" w:type="dxa"/>
            <w:shd w:val="clear" w:color="auto" w:fill="auto"/>
            <w:noWrap/>
            <w:hideMark/>
          </w:tcPr>
          <w:p w14:paraId="1CE7A9D5" w14:textId="77777777" w:rsidR="003B4C33" w:rsidRPr="00F01693" w:rsidRDefault="003B4C33" w:rsidP="00F01693">
            <w:r w:rsidRPr="00F01693">
              <w:t>Share of 3 &amp; 4 or above</w:t>
            </w:r>
          </w:p>
        </w:tc>
        <w:tc>
          <w:tcPr>
            <w:tcW w:w="944" w:type="dxa"/>
            <w:shd w:val="clear" w:color="auto" w:fill="auto"/>
            <w:noWrap/>
          </w:tcPr>
          <w:p w14:paraId="7E6B1216" w14:textId="77777777" w:rsidR="003B4C33" w:rsidRPr="00F01693" w:rsidRDefault="003B4C33" w:rsidP="00F01693">
            <w:pPr>
              <w:jc w:val="right"/>
              <w:rPr>
                <w:rFonts w:eastAsia="Times New Roman"/>
                <w:color w:val="000000"/>
              </w:rPr>
            </w:pPr>
            <w:r w:rsidRPr="00F01693">
              <w:t>1.016</w:t>
            </w:r>
          </w:p>
        </w:tc>
        <w:tc>
          <w:tcPr>
            <w:tcW w:w="944" w:type="dxa"/>
            <w:shd w:val="clear" w:color="auto" w:fill="auto"/>
            <w:noWrap/>
          </w:tcPr>
          <w:p w14:paraId="6CA1E1A8" w14:textId="77777777" w:rsidR="003B4C33" w:rsidRPr="00F01693" w:rsidRDefault="003B4C33" w:rsidP="00F01693">
            <w:pPr>
              <w:jc w:val="right"/>
              <w:rPr>
                <w:rFonts w:eastAsia="Times New Roman"/>
                <w:color w:val="000000"/>
              </w:rPr>
            </w:pPr>
            <w:r w:rsidRPr="00F01693">
              <w:t>1.031</w:t>
            </w:r>
          </w:p>
        </w:tc>
        <w:tc>
          <w:tcPr>
            <w:tcW w:w="944" w:type="dxa"/>
            <w:shd w:val="clear" w:color="auto" w:fill="auto"/>
            <w:noWrap/>
          </w:tcPr>
          <w:p w14:paraId="195ADA0D" w14:textId="77777777" w:rsidR="003B4C33" w:rsidRPr="00F01693" w:rsidRDefault="003B4C33" w:rsidP="00F01693">
            <w:pPr>
              <w:jc w:val="right"/>
              <w:rPr>
                <w:rFonts w:eastAsia="Times New Roman"/>
                <w:color w:val="000000"/>
              </w:rPr>
            </w:pPr>
            <w:r w:rsidRPr="00F01693">
              <w:t>1.091</w:t>
            </w:r>
          </w:p>
        </w:tc>
        <w:tc>
          <w:tcPr>
            <w:tcW w:w="944" w:type="dxa"/>
            <w:tcBorders>
              <w:right w:val="nil"/>
            </w:tcBorders>
            <w:shd w:val="clear" w:color="auto" w:fill="auto"/>
            <w:noWrap/>
          </w:tcPr>
          <w:p w14:paraId="4D6BED7A" w14:textId="77777777" w:rsidR="003B4C33" w:rsidRPr="00F01693" w:rsidRDefault="003B4C33" w:rsidP="00F01693">
            <w:pPr>
              <w:jc w:val="right"/>
              <w:rPr>
                <w:rFonts w:eastAsia="Times New Roman"/>
                <w:color w:val="000000"/>
              </w:rPr>
            </w:pPr>
            <w:r w:rsidRPr="00F01693">
              <w:t>1.034</w:t>
            </w:r>
          </w:p>
        </w:tc>
        <w:tc>
          <w:tcPr>
            <w:tcW w:w="944" w:type="dxa"/>
            <w:shd w:val="clear" w:color="auto" w:fill="auto"/>
          </w:tcPr>
          <w:p w14:paraId="40824979" w14:textId="77777777" w:rsidR="003B4C33" w:rsidRPr="00F01693" w:rsidRDefault="003B4C33" w:rsidP="00F01693">
            <w:pPr>
              <w:jc w:val="right"/>
              <w:rPr>
                <w:rFonts w:eastAsia="Times New Roman"/>
                <w:color w:val="000000"/>
              </w:rPr>
            </w:pPr>
            <w:r w:rsidRPr="00F01693">
              <w:t>1.028</w:t>
            </w:r>
          </w:p>
        </w:tc>
        <w:tc>
          <w:tcPr>
            <w:tcW w:w="944" w:type="dxa"/>
            <w:shd w:val="clear" w:color="auto" w:fill="auto"/>
          </w:tcPr>
          <w:p w14:paraId="61496CDD" w14:textId="77777777" w:rsidR="003B4C33" w:rsidRPr="00F01693" w:rsidRDefault="003B4C33" w:rsidP="00F01693">
            <w:pPr>
              <w:jc w:val="right"/>
              <w:rPr>
                <w:rFonts w:eastAsia="Times New Roman"/>
                <w:color w:val="000000"/>
              </w:rPr>
            </w:pPr>
            <w:r w:rsidRPr="00F01693">
              <w:t>1.014</w:t>
            </w:r>
          </w:p>
        </w:tc>
        <w:tc>
          <w:tcPr>
            <w:tcW w:w="945" w:type="dxa"/>
            <w:tcBorders>
              <w:right w:val="nil"/>
            </w:tcBorders>
            <w:shd w:val="clear" w:color="auto" w:fill="auto"/>
          </w:tcPr>
          <w:p w14:paraId="58E2462E" w14:textId="77777777" w:rsidR="003B4C33" w:rsidRPr="00F01693" w:rsidRDefault="003B4C33" w:rsidP="00F01693">
            <w:pPr>
              <w:jc w:val="right"/>
              <w:rPr>
                <w:rFonts w:eastAsia="Times New Roman"/>
                <w:color w:val="000000"/>
              </w:rPr>
            </w:pPr>
            <w:r w:rsidRPr="00F01693">
              <w:t>1.013</w:t>
            </w:r>
          </w:p>
        </w:tc>
      </w:tr>
      <w:tr w:rsidR="003B4C33" w:rsidRPr="00F01693" w14:paraId="656801F4" w14:textId="77777777" w:rsidTr="00402169">
        <w:trPr>
          <w:trHeight w:val="20"/>
        </w:trPr>
        <w:tc>
          <w:tcPr>
            <w:tcW w:w="2247" w:type="dxa"/>
            <w:tcBorders>
              <w:left w:val="nil"/>
            </w:tcBorders>
            <w:shd w:val="clear" w:color="auto" w:fill="auto"/>
            <w:noWrap/>
            <w:hideMark/>
          </w:tcPr>
          <w:p w14:paraId="7414C9A5" w14:textId="77777777" w:rsidR="003B4C33" w:rsidRPr="00F01693" w:rsidRDefault="003B4C33" w:rsidP="00F01693">
            <w:pPr>
              <w:rPr>
                <w:b/>
                <w:bCs/>
              </w:rPr>
            </w:pPr>
            <w:r w:rsidRPr="00F01693">
              <w:rPr>
                <w:b/>
                <w:bCs/>
              </w:rPr>
              <w:t>Occupation</w:t>
            </w:r>
          </w:p>
        </w:tc>
        <w:tc>
          <w:tcPr>
            <w:tcW w:w="4841" w:type="dxa"/>
            <w:shd w:val="clear" w:color="auto" w:fill="auto"/>
            <w:noWrap/>
            <w:hideMark/>
          </w:tcPr>
          <w:p w14:paraId="5C88C13E" w14:textId="77777777" w:rsidR="003B4C33" w:rsidRPr="00F01693" w:rsidRDefault="003B4C33" w:rsidP="00F01693">
            <w:r w:rsidRPr="00F01693">
              <w:t>Share of Social Grade C1 (lower middle class)</w:t>
            </w:r>
          </w:p>
        </w:tc>
        <w:tc>
          <w:tcPr>
            <w:tcW w:w="944" w:type="dxa"/>
            <w:shd w:val="clear" w:color="auto" w:fill="A5A5A5"/>
            <w:noWrap/>
          </w:tcPr>
          <w:p w14:paraId="056A3C92" w14:textId="77777777" w:rsidR="003B4C33" w:rsidRPr="00F01693" w:rsidRDefault="003B4C33" w:rsidP="00F01693">
            <w:pPr>
              <w:jc w:val="right"/>
              <w:rPr>
                <w:rFonts w:eastAsia="Times New Roman"/>
                <w:color w:val="000000"/>
              </w:rPr>
            </w:pPr>
            <w:r w:rsidRPr="00F01693">
              <w:t>0.985</w:t>
            </w:r>
          </w:p>
        </w:tc>
        <w:tc>
          <w:tcPr>
            <w:tcW w:w="944" w:type="dxa"/>
            <w:shd w:val="clear" w:color="auto" w:fill="auto"/>
            <w:noWrap/>
          </w:tcPr>
          <w:p w14:paraId="57A266BC" w14:textId="77777777" w:rsidR="003B4C33" w:rsidRPr="00F01693" w:rsidRDefault="003B4C33" w:rsidP="00F01693">
            <w:pPr>
              <w:jc w:val="right"/>
              <w:rPr>
                <w:rFonts w:eastAsia="Times New Roman"/>
                <w:color w:val="000000"/>
              </w:rPr>
            </w:pPr>
            <w:r w:rsidRPr="00F01693">
              <w:t>1.007</w:t>
            </w:r>
          </w:p>
        </w:tc>
        <w:tc>
          <w:tcPr>
            <w:tcW w:w="944" w:type="dxa"/>
            <w:shd w:val="clear" w:color="auto" w:fill="auto"/>
            <w:noWrap/>
          </w:tcPr>
          <w:p w14:paraId="0C4C0EE5" w14:textId="77777777" w:rsidR="003B4C33" w:rsidRPr="00F01693" w:rsidRDefault="003B4C33" w:rsidP="00F01693">
            <w:pPr>
              <w:jc w:val="right"/>
              <w:rPr>
                <w:rFonts w:eastAsia="Times New Roman"/>
                <w:color w:val="000000"/>
              </w:rPr>
            </w:pPr>
            <w:r w:rsidRPr="00F01693">
              <w:t>1.061</w:t>
            </w:r>
          </w:p>
        </w:tc>
        <w:tc>
          <w:tcPr>
            <w:tcW w:w="944" w:type="dxa"/>
            <w:tcBorders>
              <w:right w:val="nil"/>
            </w:tcBorders>
            <w:shd w:val="clear" w:color="auto" w:fill="auto"/>
            <w:noWrap/>
          </w:tcPr>
          <w:p w14:paraId="5CE41D70" w14:textId="77777777" w:rsidR="003B4C33" w:rsidRPr="00F01693" w:rsidRDefault="003B4C33" w:rsidP="00F01693">
            <w:pPr>
              <w:jc w:val="right"/>
              <w:rPr>
                <w:rFonts w:eastAsia="Times New Roman"/>
                <w:color w:val="000000"/>
              </w:rPr>
            </w:pPr>
            <w:r w:rsidRPr="00F01693">
              <w:t>1.044</w:t>
            </w:r>
          </w:p>
        </w:tc>
        <w:tc>
          <w:tcPr>
            <w:tcW w:w="944" w:type="dxa"/>
            <w:shd w:val="clear" w:color="auto" w:fill="auto"/>
          </w:tcPr>
          <w:p w14:paraId="364A3F02" w14:textId="77777777" w:rsidR="003B4C33" w:rsidRPr="00F01693" w:rsidRDefault="003B4C33" w:rsidP="00F01693">
            <w:pPr>
              <w:jc w:val="right"/>
              <w:rPr>
                <w:rFonts w:eastAsia="Times New Roman"/>
                <w:color w:val="000000"/>
              </w:rPr>
            </w:pPr>
            <w:r w:rsidRPr="00F01693">
              <w:t>1.001</w:t>
            </w:r>
          </w:p>
        </w:tc>
        <w:tc>
          <w:tcPr>
            <w:tcW w:w="944" w:type="dxa"/>
            <w:shd w:val="clear" w:color="auto" w:fill="A5A5A5"/>
          </w:tcPr>
          <w:p w14:paraId="59600A17" w14:textId="77777777" w:rsidR="003B4C33" w:rsidRPr="00F01693" w:rsidRDefault="003B4C33" w:rsidP="00F01693">
            <w:pPr>
              <w:jc w:val="right"/>
              <w:rPr>
                <w:rFonts w:eastAsia="Times New Roman"/>
                <w:color w:val="000000"/>
              </w:rPr>
            </w:pPr>
            <w:r w:rsidRPr="00F01693">
              <w:t>1.000</w:t>
            </w:r>
          </w:p>
        </w:tc>
        <w:tc>
          <w:tcPr>
            <w:tcW w:w="945" w:type="dxa"/>
            <w:tcBorders>
              <w:right w:val="nil"/>
            </w:tcBorders>
            <w:shd w:val="clear" w:color="auto" w:fill="A5A5A5"/>
          </w:tcPr>
          <w:p w14:paraId="546FF071" w14:textId="77777777" w:rsidR="003B4C33" w:rsidRPr="00F01693" w:rsidRDefault="003B4C33" w:rsidP="00F01693">
            <w:pPr>
              <w:jc w:val="right"/>
              <w:rPr>
                <w:rFonts w:eastAsia="Times New Roman"/>
                <w:color w:val="000000"/>
              </w:rPr>
            </w:pPr>
            <w:r w:rsidRPr="00F01693">
              <w:t>0.994</w:t>
            </w:r>
          </w:p>
        </w:tc>
      </w:tr>
      <w:tr w:rsidR="003B4C33" w:rsidRPr="00F01693" w14:paraId="33A8E128" w14:textId="77777777" w:rsidTr="00402169">
        <w:trPr>
          <w:trHeight w:val="20"/>
        </w:trPr>
        <w:tc>
          <w:tcPr>
            <w:tcW w:w="2247" w:type="dxa"/>
            <w:vMerge w:val="restart"/>
            <w:tcBorders>
              <w:left w:val="nil"/>
            </w:tcBorders>
            <w:shd w:val="clear" w:color="auto" w:fill="auto"/>
            <w:noWrap/>
            <w:hideMark/>
          </w:tcPr>
          <w:p w14:paraId="621FE4DA" w14:textId="77777777" w:rsidR="003B4C33" w:rsidRPr="00F01693" w:rsidRDefault="003B4C33" w:rsidP="00F01693">
            <w:pPr>
              <w:rPr>
                <w:b/>
                <w:bCs/>
              </w:rPr>
            </w:pPr>
            <w:r w:rsidRPr="00F01693">
              <w:rPr>
                <w:b/>
                <w:bCs/>
              </w:rPr>
              <w:t>Accessibility</w:t>
            </w:r>
          </w:p>
        </w:tc>
        <w:tc>
          <w:tcPr>
            <w:tcW w:w="4841" w:type="dxa"/>
            <w:shd w:val="clear" w:color="auto" w:fill="auto"/>
            <w:noWrap/>
            <w:hideMark/>
          </w:tcPr>
          <w:p w14:paraId="7C9B58A8" w14:textId="77777777" w:rsidR="003B4C33" w:rsidRPr="00F01693" w:rsidRDefault="003B4C33" w:rsidP="00F01693">
            <w:r w:rsidRPr="00F01693">
              <w:t>Number of accessible vaccination centres within 45 min on a weekday by car</w:t>
            </w:r>
          </w:p>
        </w:tc>
        <w:tc>
          <w:tcPr>
            <w:tcW w:w="944" w:type="dxa"/>
            <w:shd w:val="clear" w:color="auto" w:fill="auto"/>
            <w:noWrap/>
          </w:tcPr>
          <w:p w14:paraId="6EA52096" w14:textId="77777777" w:rsidR="003B4C33" w:rsidRPr="00F01693" w:rsidRDefault="003B4C33" w:rsidP="00F01693">
            <w:pPr>
              <w:jc w:val="right"/>
              <w:rPr>
                <w:rFonts w:eastAsia="Times New Roman"/>
                <w:color w:val="000000"/>
              </w:rPr>
            </w:pPr>
            <w:r w:rsidRPr="00F01693">
              <w:t>0.984</w:t>
            </w:r>
          </w:p>
        </w:tc>
        <w:tc>
          <w:tcPr>
            <w:tcW w:w="944" w:type="dxa"/>
            <w:shd w:val="clear" w:color="auto" w:fill="A5A5A5"/>
            <w:noWrap/>
          </w:tcPr>
          <w:p w14:paraId="4FE00890" w14:textId="77777777" w:rsidR="003B4C33" w:rsidRPr="00F01693" w:rsidRDefault="003B4C33" w:rsidP="00F01693">
            <w:pPr>
              <w:jc w:val="right"/>
              <w:rPr>
                <w:rFonts w:eastAsia="Times New Roman"/>
                <w:color w:val="000000"/>
              </w:rPr>
            </w:pPr>
            <w:r w:rsidRPr="00F01693">
              <w:t>1.018</w:t>
            </w:r>
          </w:p>
        </w:tc>
        <w:tc>
          <w:tcPr>
            <w:tcW w:w="944" w:type="dxa"/>
            <w:shd w:val="clear" w:color="auto" w:fill="A5A5A5"/>
            <w:noWrap/>
          </w:tcPr>
          <w:p w14:paraId="60B54FB5" w14:textId="77777777" w:rsidR="003B4C33" w:rsidRPr="00F01693" w:rsidRDefault="003B4C33" w:rsidP="00F01693">
            <w:pPr>
              <w:jc w:val="right"/>
              <w:rPr>
                <w:rFonts w:eastAsia="Times New Roman"/>
                <w:color w:val="000000"/>
              </w:rPr>
            </w:pPr>
            <w:r w:rsidRPr="00F01693">
              <w:t>1.000</w:t>
            </w:r>
          </w:p>
        </w:tc>
        <w:tc>
          <w:tcPr>
            <w:tcW w:w="944" w:type="dxa"/>
            <w:tcBorders>
              <w:right w:val="nil"/>
            </w:tcBorders>
            <w:shd w:val="clear" w:color="auto" w:fill="A5A5A5"/>
            <w:noWrap/>
          </w:tcPr>
          <w:p w14:paraId="26BFB2F7" w14:textId="77777777" w:rsidR="003B4C33" w:rsidRPr="00F01693" w:rsidRDefault="003B4C33" w:rsidP="00F01693">
            <w:pPr>
              <w:jc w:val="right"/>
              <w:rPr>
                <w:rFonts w:eastAsia="Times New Roman"/>
                <w:color w:val="000000"/>
              </w:rPr>
            </w:pPr>
            <w:r w:rsidRPr="00F01693">
              <w:t>1.060</w:t>
            </w:r>
          </w:p>
        </w:tc>
        <w:tc>
          <w:tcPr>
            <w:tcW w:w="944" w:type="dxa"/>
            <w:shd w:val="clear" w:color="auto" w:fill="auto"/>
          </w:tcPr>
          <w:p w14:paraId="234169E6" w14:textId="77777777" w:rsidR="003B4C33" w:rsidRPr="00F01693" w:rsidRDefault="003B4C33" w:rsidP="00F01693">
            <w:pPr>
              <w:jc w:val="right"/>
              <w:rPr>
                <w:rFonts w:eastAsia="Times New Roman"/>
                <w:color w:val="000000"/>
              </w:rPr>
            </w:pPr>
            <w:r w:rsidRPr="00F01693">
              <w:t>0.977</w:t>
            </w:r>
          </w:p>
        </w:tc>
        <w:tc>
          <w:tcPr>
            <w:tcW w:w="944" w:type="dxa"/>
            <w:shd w:val="clear" w:color="auto" w:fill="auto"/>
          </w:tcPr>
          <w:p w14:paraId="1F8870ED" w14:textId="77777777" w:rsidR="003B4C33" w:rsidRPr="00F01693" w:rsidRDefault="003B4C33" w:rsidP="00F01693">
            <w:pPr>
              <w:jc w:val="right"/>
              <w:rPr>
                <w:rFonts w:eastAsia="Times New Roman"/>
                <w:color w:val="000000"/>
              </w:rPr>
            </w:pPr>
            <w:r w:rsidRPr="00F01693">
              <w:t>0.959</w:t>
            </w:r>
          </w:p>
        </w:tc>
        <w:tc>
          <w:tcPr>
            <w:tcW w:w="945" w:type="dxa"/>
            <w:tcBorders>
              <w:right w:val="nil"/>
            </w:tcBorders>
            <w:shd w:val="clear" w:color="auto" w:fill="auto"/>
          </w:tcPr>
          <w:p w14:paraId="5060FBCE" w14:textId="77777777" w:rsidR="003B4C33" w:rsidRPr="00F01693" w:rsidRDefault="003B4C33" w:rsidP="00F01693">
            <w:pPr>
              <w:jc w:val="right"/>
              <w:rPr>
                <w:rFonts w:eastAsia="Times New Roman"/>
                <w:color w:val="000000"/>
              </w:rPr>
            </w:pPr>
            <w:r w:rsidRPr="00F01693">
              <w:t>0.991</w:t>
            </w:r>
          </w:p>
        </w:tc>
      </w:tr>
      <w:tr w:rsidR="003B4C33" w:rsidRPr="00F01693" w14:paraId="5E37A21B" w14:textId="77777777" w:rsidTr="00402169">
        <w:trPr>
          <w:trHeight w:val="20"/>
        </w:trPr>
        <w:tc>
          <w:tcPr>
            <w:tcW w:w="2247" w:type="dxa"/>
            <w:vMerge/>
            <w:tcBorders>
              <w:left w:val="nil"/>
            </w:tcBorders>
            <w:shd w:val="clear" w:color="auto" w:fill="auto"/>
            <w:noWrap/>
            <w:hideMark/>
          </w:tcPr>
          <w:p w14:paraId="70D294C5" w14:textId="77777777" w:rsidR="003B4C33" w:rsidRPr="00F01693" w:rsidRDefault="003B4C33" w:rsidP="00F01693">
            <w:pPr>
              <w:rPr>
                <w:b/>
                <w:bCs/>
              </w:rPr>
            </w:pPr>
          </w:p>
        </w:tc>
        <w:tc>
          <w:tcPr>
            <w:tcW w:w="4841" w:type="dxa"/>
            <w:shd w:val="clear" w:color="auto" w:fill="auto"/>
            <w:noWrap/>
            <w:hideMark/>
          </w:tcPr>
          <w:p w14:paraId="59A23038" w14:textId="77777777" w:rsidR="003B4C33" w:rsidRPr="00F01693" w:rsidRDefault="003B4C33" w:rsidP="00F01693">
            <w:r w:rsidRPr="00F01693">
              <w:t>Number of accessible vaccination centres within 60 min on a weekday at 12 pm by public transportation</w:t>
            </w:r>
          </w:p>
        </w:tc>
        <w:tc>
          <w:tcPr>
            <w:tcW w:w="944" w:type="dxa"/>
            <w:shd w:val="clear" w:color="auto" w:fill="auto"/>
            <w:noWrap/>
          </w:tcPr>
          <w:p w14:paraId="3E20A87D" w14:textId="77777777" w:rsidR="003B4C33" w:rsidRPr="00F01693" w:rsidRDefault="003B4C33" w:rsidP="00F01693">
            <w:pPr>
              <w:jc w:val="right"/>
              <w:rPr>
                <w:rFonts w:eastAsia="Times New Roman"/>
                <w:color w:val="000000"/>
              </w:rPr>
            </w:pPr>
            <w:r w:rsidRPr="00F01693">
              <w:t>1.019</w:t>
            </w:r>
          </w:p>
        </w:tc>
        <w:tc>
          <w:tcPr>
            <w:tcW w:w="944" w:type="dxa"/>
            <w:shd w:val="clear" w:color="auto" w:fill="A5A5A5"/>
            <w:noWrap/>
          </w:tcPr>
          <w:p w14:paraId="05EC9C94" w14:textId="77777777" w:rsidR="003B4C33" w:rsidRPr="00F01693" w:rsidRDefault="003B4C33" w:rsidP="00F01693">
            <w:pPr>
              <w:jc w:val="right"/>
              <w:rPr>
                <w:rFonts w:eastAsia="Times New Roman"/>
                <w:color w:val="000000"/>
              </w:rPr>
            </w:pPr>
            <w:r w:rsidRPr="00F01693">
              <w:t>0.992</w:t>
            </w:r>
          </w:p>
        </w:tc>
        <w:tc>
          <w:tcPr>
            <w:tcW w:w="944" w:type="dxa"/>
            <w:shd w:val="clear" w:color="auto" w:fill="A5A5A5"/>
            <w:noWrap/>
          </w:tcPr>
          <w:p w14:paraId="613F9316" w14:textId="77777777" w:rsidR="003B4C33" w:rsidRPr="00F01693" w:rsidRDefault="003B4C33" w:rsidP="00F01693">
            <w:pPr>
              <w:jc w:val="right"/>
              <w:rPr>
                <w:rFonts w:eastAsia="Times New Roman"/>
                <w:color w:val="000000"/>
              </w:rPr>
            </w:pPr>
            <w:r w:rsidRPr="00F01693">
              <w:t>0.966</w:t>
            </w:r>
          </w:p>
        </w:tc>
        <w:tc>
          <w:tcPr>
            <w:tcW w:w="944" w:type="dxa"/>
            <w:tcBorders>
              <w:right w:val="nil"/>
            </w:tcBorders>
            <w:shd w:val="clear" w:color="auto" w:fill="A5A5A5"/>
            <w:noWrap/>
          </w:tcPr>
          <w:p w14:paraId="5EFA8B1B" w14:textId="77777777" w:rsidR="003B4C33" w:rsidRPr="00F01693" w:rsidRDefault="003B4C33" w:rsidP="00F01693">
            <w:pPr>
              <w:jc w:val="right"/>
              <w:rPr>
                <w:rFonts w:eastAsia="Times New Roman"/>
                <w:color w:val="000000"/>
              </w:rPr>
            </w:pPr>
            <w:r w:rsidRPr="00F01693">
              <w:t>0.980</w:t>
            </w:r>
          </w:p>
        </w:tc>
        <w:tc>
          <w:tcPr>
            <w:tcW w:w="944" w:type="dxa"/>
            <w:shd w:val="clear" w:color="auto" w:fill="auto"/>
          </w:tcPr>
          <w:p w14:paraId="4CB77C06" w14:textId="77777777" w:rsidR="003B4C33" w:rsidRPr="00F01693" w:rsidRDefault="003B4C33" w:rsidP="00F01693">
            <w:pPr>
              <w:jc w:val="right"/>
              <w:rPr>
                <w:rFonts w:eastAsia="Times New Roman"/>
                <w:color w:val="000000"/>
              </w:rPr>
            </w:pPr>
            <w:r w:rsidRPr="00F01693">
              <w:t>1.020</w:t>
            </w:r>
          </w:p>
        </w:tc>
        <w:tc>
          <w:tcPr>
            <w:tcW w:w="944" w:type="dxa"/>
            <w:shd w:val="clear" w:color="auto" w:fill="A5A5A5"/>
          </w:tcPr>
          <w:p w14:paraId="361DDDA1" w14:textId="77777777" w:rsidR="003B4C33" w:rsidRPr="00F01693" w:rsidRDefault="003B4C33" w:rsidP="00F01693">
            <w:pPr>
              <w:jc w:val="right"/>
              <w:rPr>
                <w:rFonts w:eastAsia="Times New Roman"/>
                <w:color w:val="000000"/>
              </w:rPr>
            </w:pPr>
            <w:r w:rsidRPr="00F01693">
              <w:t>0.988</w:t>
            </w:r>
          </w:p>
        </w:tc>
        <w:tc>
          <w:tcPr>
            <w:tcW w:w="945" w:type="dxa"/>
            <w:tcBorders>
              <w:right w:val="nil"/>
            </w:tcBorders>
            <w:shd w:val="clear" w:color="auto" w:fill="auto"/>
          </w:tcPr>
          <w:p w14:paraId="32CC2F19" w14:textId="77777777" w:rsidR="003B4C33" w:rsidRPr="00F01693" w:rsidRDefault="003B4C33" w:rsidP="00F01693">
            <w:pPr>
              <w:jc w:val="right"/>
              <w:rPr>
                <w:rFonts w:eastAsia="Times New Roman"/>
                <w:color w:val="000000"/>
              </w:rPr>
            </w:pPr>
            <w:r w:rsidRPr="00F01693">
              <w:t>1.018</w:t>
            </w:r>
          </w:p>
        </w:tc>
      </w:tr>
      <w:tr w:rsidR="003B4C33" w:rsidRPr="00F01693" w14:paraId="143C82FB" w14:textId="77777777" w:rsidTr="00402169">
        <w:trPr>
          <w:trHeight w:val="20"/>
        </w:trPr>
        <w:tc>
          <w:tcPr>
            <w:tcW w:w="2247" w:type="dxa"/>
            <w:vMerge/>
            <w:tcBorders>
              <w:left w:val="nil"/>
            </w:tcBorders>
            <w:shd w:val="clear" w:color="auto" w:fill="auto"/>
            <w:noWrap/>
            <w:hideMark/>
          </w:tcPr>
          <w:p w14:paraId="1752BF5A" w14:textId="77777777" w:rsidR="003B4C33" w:rsidRPr="00F01693" w:rsidRDefault="003B4C33" w:rsidP="00F01693">
            <w:pPr>
              <w:rPr>
                <w:b/>
                <w:bCs/>
              </w:rPr>
            </w:pPr>
          </w:p>
        </w:tc>
        <w:tc>
          <w:tcPr>
            <w:tcW w:w="4841" w:type="dxa"/>
            <w:shd w:val="clear" w:color="auto" w:fill="auto"/>
            <w:noWrap/>
            <w:hideMark/>
          </w:tcPr>
          <w:p w14:paraId="5C83957E" w14:textId="77777777" w:rsidR="003B4C33" w:rsidRPr="00F01693" w:rsidRDefault="003B4C33" w:rsidP="00F01693">
            <w:r w:rsidRPr="00F01693">
              <w:t>Share of households owning no car</w:t>
            </w:r>
          </w:p>
        </w:tc>
        <w:tc>
          <w:tcPr>
            <w:tcW w:w="944" w:type="dxa"/>
            <w:shd w:val="clear" w:color="auto" w:fill="auto"/>
            <w:noWrap/>
          </w:tcPr>
          <w:p w14:paraId="3F0AECA6" w14:textId="77777777" w:rsidR="003B4C33" w:rsidRPr="00F01693" w:rsidRDefault="003B4C33" w:rsidP="00F01693">
            <w:pPr>
              <w:jc w:val="right"/>
              <w:rPr>
                <w:rFonts w:eastAsia="Times New Roman"/>
                <w:color w:val="000000"/>
              </w:rPr>
            </w:pPr>
            <w:r w:rsidRPr="00F01693">
              <w:t>0.949</w:t>
            </w:r>
          </w:p>
        </w:tc>
        <w:tc>
          <w:tcPr>
            <w:tcW w:w="944" w:type="dxa"/>
            <w:shd w:val="clear" w:color="auto" w:fill="auto"/>
            <w:noWrap/>
          </w:tcPr>
          <w:p w14:paraId="21256909" w14:textId="77777777" w:rsidR="003B4C33" w:rsidRPr="00F01693" w:rsidRDefault="003B4C33" w:rsidP="00F01693">
            <w:pPr>
              <w:jc w:val="right"/>
              <w:rPr>
                <w:rFonts w:eastAsia="Times New Roman"/>
                <w:color w:val="000000"/>
              </w:rPr>
            </w:pPr>
            <w:r w:rsidRPr="00F01693">
              <w:t>0.958</w:t>
            </w:r>
          </w:p>
        </w:tc>
        <w:tc>
          <w:tcPr>
            <w:tcW w:w="944" w:type="dxa"/>
            <w:shd w:val="clear" w:color="auto" w:fill="auto"/>
            <w:noWrap/>
          </w:tcPr>
          <w:p w14:paraId="333B31BF" w14:textId="77777777" w:rsidR="003B4C33" w:rsidRPr="00F01693" w:rsidRDefault="003B4C33" w:rsidP="00F01693">
            <w:pPr>
              <w:jc w:val="right"/>
              <w:rPr>
                <w:rFonts w:eastAsia="Times New Roman"/>
                <w:color w:val="000000"/>
              </w:rPr>
            </w:pPr>
            <w:r w:rsidRPr="00F01693">
              <w:t>0.991</w:t>
            </w:r>
          </w:p>
        </w:tc>
        <w:tc>
          <w:tcPr>
            <w:tcW w:w="944" w:type="dxa"/>
            <w:tcBorders>
              <w:right w:val="nil"/>
            </w:tcBorders>
            <w:shd w:val="clear" w:color="auto" w:fill="auto"/>
            <w:noWrap/>
          </w:tcPr>
          <w:p w14:paraId="00F03E10" w14:textId="77777777" w:rsidR="003B4C33" w:rsidRPr="00F01693" w:rsidRDefault="003B4C33" w:rsidP="00F01693">
            <w:pPr>
              <w:jc w:val="right"/>
              <w:rPr>
                <w:rFonts w:eastAsia="Times New Roman"/>
                <w:color w:val="000000"/>
              </w:rPr>
            </w:pPr>
            <w:r w:rsidRPr="00F01693">
              <w:t>0.983</w:t>
            </w:r>
          </w:p>
        </w:tc>
        <w:tc>
          <w:tcPr>
            <w:tcW w:w="944" w:type="dxa"/>
            <w:shd w:val="clear" w:color="auto" w:fill="auto"/>
          </w:tcPr>
          <w:p w14:paraId="1B899ED7" w14:textId="77777777" w:rsidR="003B4C33" w:rsidRPr="00F01693" w:rsidRDefault="003B4C33" w:rsidP="00F01693">
            <w:pPr>
              <w:jc w:val="right"/>
              <w:rPr>
                <w:rFonts w:eastAsia="Times New Roman"/>
                <w:color w:val="000000"/>
              </w:rPr>
            </w:pPr>
            <w:r w:rsidRPr="00F01693">
              <w:t>0.930</w:t>
            </w:r>
          </w:p>
        </w:tc>
        <w:tc>
          <w:tcPr>
            <w:tcW w:w="944" w:type="dxa"/>
            <w:shd w:val="clear" w:color="auto" w:fill="auto"/>
          </w:tcPr>
          <w:p w14:paraId="099F6C56" w14:textId="77777777" w:rsidR="003B4C33" w:rsidRPr="00F01693" w:rsidRDefault="003B4C33" w:rsidP="00F01693">
            <w:pPr>
              <w:jc w:val="right"/>
              <w:rPr>
                <w:rFonts w:eastAsia="Times New Roman"/>
                <w:color w:val="000000"/>
              </w:rPr>
            </w:pPr>
            <w:r w:rsidRPr="00F01693">
              <w:t>0.974</w:t>
            </w:r>
          </w:p>
        </w:tc>
        <w:tc>
          <w:tcPr>
            <w:tcW w:w="945" w:type="dxa"/>
            <w:tcBorders>
              <w:right w:val="nil"/>
            </w:tcBorders>
            <w:shd w:val="clear" w:color="auto" w:fill="auto"/>
          </w:tcPr>
          <w:p w14:paraId="440BD022" w14:textId="77777777" w:rsidR="003B4C33" w:rsidRPr="00F01693" w:rsidRDefault="003B4C33" w:rsidP="00F01693">
            <w:pPr>
              <w:jc w:val="right"/>
              <w:rPr>
                <w:rFonts w:eastAsia="Times New Roman"/>
                <w:color w:val="000000"/>
              </w:rPr>
            </w:pPr>
            <w:r w:rsidRPr="00F01693">
              <w:t>0.923</w:t>
            </w:r>
          </w:p>
        </w:tc>
      </w:tr>
      <w:tr w:rsidR="003B4C33" w:rsidRPr="00F01693" w14:paraId="3E51BFDA" w14:textId="77777777" w:rsidTr="00402169">
        <w:trPr>
          <w:trHeight w:val="20"/>
        </w:trPr>
        <w:tc>
          <w:tcPr>
            <w:tcW w:w="2247" w:type="dxa"/>
            <w:tcBorders>
              <w:left w:val="nil"/>
            </w:tcBorders>
            <w:shd w:val="clear" w:color="auto" w:fill="auto"/>
            <w:noWrap/>
            <w:hideMark/>
          </w:tcPr>
          <w:p w14:paraId="70799213" w14:textId="77777777" w:rsidR="003B4C33" w:rsidRPr="00F01693" w:rsidRDefault="003B4C33" w:rsidP="00F01693">
            <w:pPr>
              <w:rPr>
                <w:b/>
                <w:bCs/>
              </w:rPr>
            </w:pPr>
            <w:r w:rsidRPr="00F01693">
              <w:rPr>
                <w:b/>
                <w:bCs/>
              </w:rPr>
              <w:t>Activity commitment</w:t>
            </w:r>
          </w:p>
        </w:tc>
        <w:tc>
          <w:tcPr>
            <w:tcW w:w="4841" w:type="dxa"/>
            <w:shd w:val="clear" w:color="auto" w:fill="auto"/>
            <w:noWrap/>
            <w:hideMark/>
          </w:tcPr>
          <w:p w14:paraId="02E5DA44" w14:textId="77777777" w:rsidR="003B4C33" w:rsidRPr="00F01693" w:rsidRDefault="003B4C33" w:rsidP="00F01693">
            <w:r w:rsidRPr="00F01693">
              <w:t>Share of part-time workers in the resident</w:t>
            </w:r>
            <w:r w:rsidRPr="00F01693">
              <w:br/>
              <w:t>population aged 16-74</w:t>
            </w:r>
          </w:p>
        </w:tc>
        <w:tc>
          <w:tcPr>
            <w:tcW w:w="944" w:type="dxa"/>
            <w:shd w:val="clear" w:color="auto" w:fill="auto"/>
            <w:noWrap/>
          </w:tcPr>
          <w:p w14:paraId="46F323D1" w14:textId="77777777" w:rsidR="003B4C33" w:rsidRPr="00F01693" w:rsidRDefault="003B4C33" w:rsidP="00F01693">
            <w:pPr>
              <w:jc w:val="right"/>
              <w:rPr>
                <w:rFonts w:eastAsia="Times New Roman"/>
                <w:color w:val="000000"/>
              </w:rPr>
            </w:pPr>
            <w:r w:rsidRPr="00F01693">
              <w:t>1.039</w:t>
            </w:r>
          </w:p>
        </w:tc>
        <w:tc>
          <w:tcPr>
            <w:tcW w:w="944" w:type="dxa"/>
            <w:shd w:val="clear" w:color="auto" w:fill="auto"/>
            <w:noWrap/>
          </w:tcPr>
          <w:p w14:paraId="78B1DCD8" w14:textId="77777777" w:rsidR="003B4C33" w:rsidRPr="00F01693" w:rsidRDefault="003B4C33" w:rsidP="00F01693">
            <w:pPr>
              <w:jc w:val="right"/>
              <w:rPr>
                <w:rFonts w:eastAsia="Times New Roman"/>
                <w:color w:val="000000"/>
              </w:rPr>
            </w:pPr>
            <w:r w:rsidRPr="00F01693">
              <w:t>1.038</w:t>
            </w:r>
          </w:p>
        </w:tc>
        <w:tc>
          <w:tcPr>
            <w:tcW w:w="944" w:type="dxa"/>
            <w:shd w:val="clear" w:color="auto" w:fill="auto"/>
            <w:noWrap/>
          </w:tcPr>
          <w:p w14:paraId="5A724C18" w14:textId="77777777" w:rsidR="003B4C33" w:rsidRPr="00F01693" w:rsidRDefault="003B4C33" w:rsidP="00F01693">
            <w:pPr>
              <w:jc w:val="right"/>
              <w:rPr>
                <w:rFonts w:eastAsia="Times New Roman"/>
                <w:color w:val="000000"/>
              </w:rPr>
            </w:pPr>
            <w:r w:rsidRPr="00F01693">
              <w:t>1.046</w:t>
            </w:r>
          </w:p>
        </w:tc>
        <w:tc>
          <w:tcPr>
            <w:tcW w:w="944" w:type="dxa"/>
            <w:tcBorders>
              <w:right w:val="nil"/>
            </w:tcBorders>
            <w:shd w:val="clear" w:color="auto" w:fill="auto"/>
            <w:noWrap/>
          </w:tcPr>
          <w:p w14:paraId="6DDE17D9" w14:textId="77777777" w:rsidR="003B4C33" w:rsidRPr="00F01693" w:rsidRDefault="003B4C33" w:rsidP="00F01693">
            <w:pPr>
              <w:jc w:val="right"/>
              <w:rPr>
                <w:rFonts w:eastAsia="Times New Roman"/>
                <w:color w:val="000000"/>
              </w:rPr>
            </w:pPr>
            <w:r w:rsidRPr="00F01693">
              <w:t>1.069</w:t>
            </w:r>
          </w:p>
        </w:tc>
        <w:tc>
          <w:tcPr>
            <w:tcW w:w="944" w:type="dxa"/>
            <w:shd w:val="clear" w:color="auto" w:fill="auto"/>
          </w:tcPr>
          <w:p w14:paraId="7C45C595" w14:textId="77777777" w:rsidR="003B4C33" w:rsidRPr="00F01693" w:rsidRDefault="003B4C33" w:rsidP="00F01693">
            <w:pPr>
              <w:jc w:val="right"/>
              <w:rPr>
                <w:rFonts w:eastAsia="Times New Roman"/>
                <w:color w:val="000000"/>
              </w:rPr>
            </w:pPr>
            <w:r w:rsidRPr="00F01693">
              <w:t>1.021</w:t>
            </w:r>
          </w:p>
        </w:tc>
        <w:tc>
          <w:tcPr>
            <w:tcW w:w="944" w:type="dxa"/>
            <w:shd w:val="clear" w:color="auto" w:fill="A5A5A5"/>
          </w:tcPr>
          <w:p w14:paraId="1BB9D8BF" w14:textId="77777777" w:rsidR="003B4C33" w:rsidRPr="00F01693" w:rsidRDefault="003B4C33" w:rsidP="00F01693">
            <w:pPr>
              <w:jc w:val="right"/>
              <w:rPr>
                <w:rFonts w:eastAsia="Times New Roman"/>
                <w:color w:val="000000"/>
              </w:rPr>
            </w:pPr>
            <w:r w:rsidRPr="00F01693">
              <w:t>0.995</w:t>
            </w:r>
          </w:p>
        </w:tc>
        <w:tc>
          <w:tcPr>
            <w:tcW w:w="945" w:type="dxa"/>
            <w:tcBorders>
              <w:right w:val="nil"/>
            </w:tcBorders>
            <w:shd w:val="clear" w:color="auto" w:fill="auto"/>
          </w:tcPr>
          <w:p w14:paraId="43BCD55A" w14:textId="77777777" w:rsidR="003B4C33" w:rsidRPr="00F01693" w:rsidRDefault="003B4C33" w:rsidP="00F01693">
            <w:pPr>
              <w:jc w:val="right"/>
              <w:rPr>
                <w:rFonts w:eastAsia="Times New Roman"/>
                <w:color w:val="000000"/>
              </w:rPr>
            </w:pPr>
            <w:r w:rsidRPr="00F01693">
              <w:t>1.023</w:t>
            </w:r>
          </w:p>
        </w:tc>
      </w:tr>
      <w:tr w:rsidR="003B4C33" w:rsidRPr="00F01693" w14:paraId="64FFF473" w14:textId="77777777" w:rsidTr="00402169">
        <w:trPr>
          <w:trHeight w:val="20"/>
        </w:trPr>
        <w:tc>
          <w:tcPr>
            <w:tcW w:w="2247" w:type="dxa"/>
            <w:tcBorders>
              <w:left w:val="nil"/>
              <w:bottom w:val="single" w:sz="4" w:space="0" w:color="999999"/>
            </w:tcBorders>
            <w:shd w:val="clear" w:color="auto" w:fill="auto"/>
            <w:noWrap/>
            <w:hideMark/>
          </w:tcPr>
          <w:p w14:paraId="6139E616" w14:textId="77777777" w:rsidR="003B4C33" w:rsidRPr="00F01693" w:rsidRDefault="003B4C33" w:rsidP="00F01693">
            <w:pPr>
              <w:rPr>
                <w:b/>
                <w:bCs/>
              </w:rPr>
            </w:pPr>
            <w:r w:rsidRPr="00F01693">
              <w:rPr>
                <w:b/>
                <w:bCs/>
              </w:rPr>
              <w:t>Population Health</w:t>
            </w:r>
          </w:p>
        </w:tc>
        <w:tc>
          <w:tcPr>
            <w:tcW w:w="4841" w:type="dxa"/>
            <w:tcBorders>
              <w:bottom w:val="single" w:sz="4" w:space="0" w:color="999999"/>
            </w:tcBorders>
            <w:shd w:val="clear" w:color="auto" w:fill="auto"/>
            <w:noWrap/>
            <w:hideMark/>
          </w:tcPr>
          <w:p w14:paraId="053CB64F" w14:textId="77777777" w:rsidR="003B4C33" w:rsidRPr="00F01693" w:rsidRDefault="003B4C33" w:rsidP="00F01693">
            <w:r w:rsidRPr="00F01693">
              <w:t>Median ages of the resident population</w:t>
            </w:r>
          </w:p>
        </w:tc>
        <w:tc>
          <w:tcPr>
            <w:tcW w:w="944" w:type="dxa"/>
            <w:tcBorders>
              <w:bottom w:val="single" w:sz="4" w:space="0" w:color="999999"/>
            </w:tcBorders>
            <w:shd w:val="clear" w:color="auto" w:fill="auto"/>
            <w:noWrap/>
          </w:tcPr>
          <w:p w14:paraId="052A9FC9" w14:textId="77777777" w:rsidR="003B4C33" w:rsidRPr="00F01693" w:rsidRDefault="003B4C33" w:rsidP="00F01693">
            <w:pPr>
              <w:jc w:val="right"/>
              <w:rPr>
                <w:rFonts w:eastAsia="Times New Roman"/>
                <w:color w:val="000000"/>
              </w:rPr>
            </w:pPr>
            <w:r w:rsidRPr="00F01693">
              <w:t>1.032</w:t>
            </w:r>
          </w:p>
        </w:tc>
        <w:tc>
          <w:tcPr>
            <w:tcW w:w="944" w:type="dxa"/>
            <w:tcBorders>
              <w:bottom w:val="single" w:sz="4" w:space="0" w:color="999999"/>
            </w:tcBorders>
            <w:shd w:val="clear" w:color="auto" w:fill="auto"/>
            <w:noWrap/>
          </w:tcPr>
          <w:p w14:paraId="4F40A681" w14:textId="77777777" w:rsidR="003B4C33" w:rsidRPr="00F01693" w:rsidRDefault="003B4C33" w:rsidP="00F01693">
            <w:pPr>
              <w:jc w:val="right"/>
              <w:rPr>
                <w:rFonts w:eastAsia="Times New Roman"/>
                <w:color w:val="000000"/>
              </w:rPr>
            </w:pPr>
            <w:r w:rsidRPr="00F01693">
              <w:t>1.036</w:t>
            </w:r>
          </w:p>
        </w:tc>
        <w:tc>
          <w:tcPr>
            <w:tcW w:w="944" w:type="dxa"/>
            <w:tcBorders>
              <w:bottom w:val="single" w:sz="4" w:space="0" w:color="999999"/>
            </w:tcBorders>
            <w:shd w:val="clear" w:color="auto" w:fill="auto"/>
            <w:noWrap/>
          </w:tcPr>
          <w:p w14:paraId="7E407D73" w14:textId="77777777" w:rsidR="003B4C33" w:rsidRPr="00F01693" w:rsidRDefault="003B4C33" w:rsidP="00F01693">
            <w:pPr>
              <w:jc w:val="right"/>
              <w:rPr>
                <w:rFonts w:eastAsia="Times New Roman"/>
                <w:color w:val="000000"/>
              </w:rPr>
            </w:pPr>
            <w:r w:rsidRPr="00F01693">
              <w:t>1.003</w:t>
            </w:r>
          </w:p>
        </w:tc>
        <w:tc>
          <w:tcPr>
            <w:tcW w:w="944" w:type="dxa"/>
            <w:tcBorders>
              <w:bottom w:val="single" w:sz="4" w:space="0" w:color="999999"/>
              <w:right w:val="nil"/>
            </w:tcBorders>
            <w:shd w:val="clear" w:color="auto" w:fill="auto"/>
            <w:noWrap/>
          </w:tcPr>
          <w:p w14:paraId="0B1995C6" w14:textId="77777777" w:rsidR="003B4C33" w:rsidRPr="00F01693" w:rsidRDefault="003B4C33" w:rsidP="00F01693">
            <w:pPr>
              <w:jc w:val="right"/>
              <w:rPr>
                <w:rFonts w:eastAsia="Times New Roman"/>
                <w:color w:val="000000"/>
              </w:rPr>
            </w:pPr>
            <w:r w:rsidRPr="00F01693">
              <w:t>1.066</w:t>
            </w:r>
          </w:p>
        </w:tc>
        <w:tc>
          <w:tcPr>
            <w:tcW w:w="944" w:type="dxa"/>
            <w:tcBorders>
              <w:bottom w:val="single" w:sz="4" w:space="0" w:color="999999"/>
            </w:tcBorders>
            <w:shd w:val="clear" w:color="auto" w:fill="auto"/>
          </w:tcPr>
          <w:p w14:paraId="6F937D1B" w14:textId="77777777" w:rsidR="003B4C33" w:rsidRPr="00F01693" w:rsidRDefault="003B4C33" w:rsidP="00F01693">
            <w:pPr>
              <w:jc w:val="right"/>
              <w:rPr>
                <w:rFonts w:eastAsia="Times New Roman"/>
                <w:color w:val="000000"/>
              </w:rPr>
            </w:pPr>
            <w:r w:rsidRPr="00F01693">
              <w:t>1.006</w:t>
            </w:r>
          </w:p>
        </w:tc>
        <w:tc>
          <w:tcPr>
            <w:tcW w:w="944" w:type="dxa"/>
            <w:tcBorders>
              <w:bottom w:val="single" w:sz="4" w:space="0" w:color="999999"/>
            </w:tcBorders>
            <w:shd w:val="clear" w:color="auto" w:fill="auto"/>
          </w:tcPr>
          <w:p w14:paraId="08336D26" w14:textId="77777777" w:rsidR="003B4C33" w:rsidRPr="00F01693" w:rsidRDefault="003B4C33" w:rsidP="00F01693">
            <w:pPr>
              <w:jc w:val="right"/>
              <w:rPr>
                <w:rFonts w:eastAsia="Times New Roman"/>
                <w:color w:val="000000"/>
              </w:rPr>
            </w:pPr>
            <w:r w:rsidRPr="00F01693">
              <w:t>1.035</w:t>
            </w:r>
          </w:p>
        </w:tc>
        <w:tc>
          <w:tcPr>
            <w:tcW w:w="945" w:type="dxa"/>
            <w:tcBorders>
              <w:bottom w:val="single" w:sz="4" w:space="0" w:color="999999"/>
              <w:right w:val="nil"/>
            </w:tcBorders>
            <w:shd w:val="clear" w:color="auto" w:fill="auto"/>
          </w:tcPr>
          <w:p w14:paraId="37EEF37E" w14:textId="77777777" w:rsidR="003B4C33" w:rsidRPr="00F01693" w:rsidRDefault="003B4C33" w:rsidP="00F01693">
            <w:pPr>
              <w:jc w:val="right"/>
              <w:rPr>
                <w:rFonts w:eastAsia="Times New Roman"/>
                <w:color w:val="000000"/>
              </w:rPr>
            </w:pPr>
            <w:r w:rsidRPr="00F01693">
              <w:t>1.018</w:t>
            </w:r>
          </w:p>
        </w:tc>
      </w:tr>
      <w:tr w:rsidR="003B4C33" w:rsidRPr="00F01693" w14:paraId="236EAE13" w14:textId="77777777" w:rsidTr="00402169">
        <w:trPr>
          <w:trHeight w:val="20"/>
        </w:trPr>
        <w:tc>
          <w:tcPr>
            <w:tcW w:w="2247" w:type="dxa"/>
            <w:vMerge w:val="restart"/>
            <w:tcBorders>
              <w:left w:val="nil"/>
            </w:tcBorders>
            <w:shd w:val="clear" w:color="auto" w:fill="auto"/>
            <w:noWrap/>
            <w:hideMark/>
          </w:tcPr>
          <w:p w14:paraId="4A51CB26" w14:textId="77777777" w:rsidR="003B4C33" w:rsidRPr="00F01693" w:rsidRDefault="003B4C33" w:rsidP="00F01693">
            <w:pPr>
              <w:rPr>
                <w:b/>
                <w:bCs/>
              </w:rPr>
            </w:pPr>
            <w:r w:rsidRPr="00F01693">
              <w:rPr>
                <w:b/>
                <w:bCs/>
              </w:rPr>
              <w:t>Ethnicity</w:t>
            </w:r>
          </w:p>
        </w:tc>
        <w:tc>
          <w:tcPr>
            <w:tcW w:w="4841" w:type="dxa"/>
            <w:shd w:val="clear" w:color="auto" w:fill="auto"/>
            <w:noWrap/>
            <w:hideMark/>
          </w:tcPr>
          <w:p w14:paraId="3EEB55CF" w14:textId="77777777" w:rsidR="003B4C33" w:rsidRPr="00F01693" w:rsidRDefault="003B4C33" w:rsidP="00F01693">
            <w:r w:rsidRPr="00F01693">
              <w:t>Share of Chinese resident population</w:t>
            </w:r>
          </w:p>
        </w:tc>
        <w:tc>
          <w:tcPr>
            <w:tcW w:w="944" w:type="dxa"/>
            <w:shd w:val="clear" w:color="auto" w:fill="auto"/>
            <w:noWrap/>
          </w:tcPr>
          <w:p w14:paraId="6547BA57" w14:textId="77777777" w:rsidR="003B4C33" w:rsidRPr="00F01693" w:rsidRDefault="003B4C33" w:rsidP="00F01693">
            <w:pPr>
              <w:jc w:val="right"/>
              <w:rPr>
                <w:rFonts w:eastAsia="Times New Roman"/>
                <w:color w:val="000000"/>
              </w:rPr>
            </w:pPr>
            <w:r w:rsidRPr="00F01693">
              <w:t>0.976</w:t>
            </w:r>
          </w:p>
        </w:tc>
        <w:tc>
          <w:tcPr>
            <w:tcW w:w="944" w:type="dxa"/>
            <w:shd w:val="clear" w:color="auto" w:fill="auto"/>
            <w:noWrap/>
          </w:tcPr>
          <w:p w14:paraId="0BC49B23" w14:textId="77777777" w:rsidR="003B4C33" w:rsidRPr="00F01693" w:rsidRDefault="003B4C33" w:rsidP="00F01693">
            <w:pPr>
              <w:jc w:val="right"/>
              <w:rPr>
                <w:rFonts w:eastAsia="Times New Roman"/>
                <w:color w:val="000000"/>
              </w:rPr>
            </w:pPr>
            <w:r w:rsidRPr="00F01693">
              <w:t>0.956</w:t>
            </w:r>
          </w:p>
        </w:tc>
        <w:tc>
          <w:tcPr>
            <w:tcW w:w="944" w:type="dxa"/>
            <w:shd w:val="clear" w:color="auto" w:fill="auto"/>
            <w:noWrap/>
          </w:tcPr>
          <w:p w14:paraId="1080470A" w14:textId="77777777" w:rsidR="003B4C33" w:rsidRPr="00F01693" w:rsidRDefault="003B4C33" w:rsidP="00F01693">
            <w:pPr>
              <w:jc w:val="right"/>
              <w:rPr>
                <w:rFonts w:eastAsia="Times New Roman"/>
                <w:color w:val="000000"/>
              </w:rPr>
            </w:pPr>
            <w:r w:rsidRPr="00F01693">
              <w:t>0.989</w:t>
            </w:r>
          </w:p>
        </w:tc>
        <w:tc>
          <w:tcPr>
            <w:tcW w:w="944" w:type="dxa"/>
            <w:tcBorders>
              <w:right w:val="nil"/>
            </w:tcBorders>
            <w:shd w:val="clear" w:color="auto" w:fill="auto"/>
            <w:noWrap/>
          </w:tcPr>
          <w:p w14:paraId="2431FC63" w14:textId="77777777" w:rsidR="003B4C33" w:rsidRPr="00F01693" w:rsidRDefault="003B4C33" w:rsidP="00F01693">
            <w:pPr>
              <w:jc w:val="right"/>
              <w:rPr>
                <w:rFonts w:eastAsia="Times New Roman"/>
                <w:color w:val="000000"/>
              </w:rPr>
            </w:pPr>
            <w:r w:rsidRPr="00F01693">
              <w:t>0.962</w:t>
            </w:r>
          </w:p>
        </w:tc>
        <w:tc>
          <w:tcPr>
            <w:tcW w:w="944" w:type="dxa"/>
            <w:shd w:val="clear" w:color="auto" w:fill="auto"/>
          </w:tcPr>
          <w:p w14:paraId="2CAC2CD2" w14:textId="77777777" w:rsidR="003B4C33" w:rsidRPr="00F01693" w:rsidRDefault="003B4C33" w:rsidP="00F01693">
            <w:pPr>
              <w:jc w:val="right"/>
              <w:rPr>
                <w:rFonts w:eastAsia="Times New Roman"/>
                <w:color w:val="000000"/>
              </w:rPr>
            </w:pPr>
            <w:r w:rsidRPr="00F01693">
              <w:t>0.981</w:t>
            </w:r>
          </w:p>
        </w:tc>
        <w:tc>
          <w:tcPr>
            <w:tcW w:w="944" w:type="dxa"/>
            <w:shd w:val="clear" w:color="auto" w:fill="auto"/>
          </w:tcPr>
          <w:p w14:paraId="6440395F" w14:textId="77777777" w:rsidR="003B4C33" w:rsidRPr="00F01693" w:rsidRDefault="003B4C33" w:rsidP="00F01693">
            <w:pPr>
              <w:jc w:val="right"/>
              <w:rPr>
                <w:rFonts w:eastAsia="Times New Roman"/>
                <w:color w:val="000000"/>
              </w:rPr>
            </w:pPr>
            <w:r w:rsidRPr="00F01693">
              <w:t>0.928</w:t>
            </w:r>
          </w:p>
        </w:tc>
        <w:tc>
          <w:tcPr>
            <w:tcW w:w="945" w:type="dxa"/>
            <w:tcBorders>
              <w:right w:val="nil"/>
            </w:tcBorders>
            <w:shd w:val="clear" w:color="auto" w:fill="auto"/>
          </w:tcPr>
          <w:p w14:paraId="0EE5DD7D" w14:textId="77777777" w:rsidR="003B4C33" w:rsidRPr="00F01693" w:rsidRDefault="003B4C33" w:rsidP="00F01693">
            <w:pPr>
              <w:jc w:val="right"/>
              <w:rPr>
                <w:rFonts w:eastAsia="Times New Roman"/>
                <w:color w:val="000000"/>
              </w:rPr>
            </w:pPr>
            <w:r w:rsidRPr="00F01693">
              <w:t>0.970</w:t>
            </w:r>
          </w:p>
        </w:tc>
      </w:tr>
      <w:tr w:rsidR="003B4C33" w:rsidRPr="00F01693" w14:paraId="68BB7B81" w14:textId="77777777" w:rsidTr="00402169">
        <w:trPr>
          <w:trHeight w:val="20"/>
        </w:trPr>
        <w:tc>
          <w:tcPr>
            <w:tcW w:w="2247" w:type="dxa"/>
            <w:vMerge/>
            <w:tcBorders>
              <w:left w:val="nil"/>
            </w:tcBorders>
            <w:shd w:val="clear" w:color="auto" w:fill="auto"/>
            <w:noWrap/>
            <w:hideMark/>
          </w:tcPr>
          <w:p w14:paraId="6818C214" w14:textId="77777777" w:rsidR="003B4C33" w:rsidRPr="00F01693" w:rsidRDefault="003B4C33" w:rsidP="00F01693">
            <w:pPr>
              <w:rPr>
                <w:b/>
                <w:bCs/>
              </w:rPr>
            </w:pPr>
          </w:p>
        </w:tc>
        <w:tc>
          <w:tcPr>
            <w:tcW w:w="4841" w:type="dxa"/>
            <w:shd w:val="clear" w:color="auto" w:fill="auto"/>
            <w:noWrap/>
            <w:hideMark/>
          </w:tcPr>
          <w:p w14:paraId="18DA556E" w14:textId="77777777" w:rsidR="003B4C33" w:rsidRPr="00F01693" w:rsidRDefault="003B4C33" w:rsidP="00F01693">
            <w:r w:rsidRPr="00F01693">
              <w:t>Share of Other Asian resident population</w:t>
            </w:r>
          </w:p>
        </w:tc>
        <w:tc>
          <w:tcPr>
            <w:tcW w:w="944" w:type="dxa"/>
            <w:shd w:val="clear" w:color="auto" w:fill="auto"/>
            <w:noWrap/>
          </w:tcPr>
          <w:p w14:paraId="0B0C207A" w14:textId="77777777" w:rsidR="003B4C33" w:rsidRPr="00F01693" w:rsidRDefault="003B4C33" w:rsidP="00F01693">
            <w:pPr>
              <w:jc w:val="right"/>
              <w:rPr>
                <w:rFonts w:eastAsia="Times New Roman"/>
                <w:color w:val="000000"/>
              </w:rPr>
            </w:pPr>
            <w:r w:rsidRPr="00F01693">
              <w:t>0.995</w:t>
            </w:r>
          </w:p>
        </w:tc>
        <w:tc>
          <w:tcPr>
            <w:tcW w:w="944" w:type="dxa"/>
            <w:shd w:val="clear" w:color="auto" w:fill="auto"/>
            <w:noWrap/>
          </w:tcPr>
          <w:p w14:paraId="6B468EAE" w14:textId="77777777" w:rsidR="003B4C33" w:rsidRPr="00F01693" w:rsidRDefault="003B4C33" w:rsidP="00F01693">
            <w:pPr>
              <w:jc w:val="right"/>
              <w:rPr>
                <w:rFonts w:eastAsia="Times New Roman"/>
                <w:color w:val="000000"/>
              </w:rPr>
            </w:pPr>
            <w:r w:rsidRPr="00F01693">
              <w:t>0.960</w:t>
            </w:r>
          </w:p>
        </w:tc>
        <w:tc>
          <w:tcPr>
            <w:tcW w:w="944" w:type="dxa"/>
            <w:shd w:val="clear" w:color="auto" w:fill="A5A5A5"/>
            <w:noWrap/>
          </w:tcPr>
          <w:p w14:paraId="0CDCA96B" w14:textId="77777777" w:rsidR="003B4C33" w:rsidRPr="00F01693" w:rsidRDefault="003B4C33" w:rsidP="00F01693">
            <w:pPr>
              <w:jc w:val="right"/>
              <w:rPr>
                <w:rFonts w:eastAsia="Times New Roman"/>
                <w:color w:val="000000"/>
              </w:rPr>
            </w:pPr>
            <w:r w:rsidRPr="00F01693">
              <w:t>1.009</w:t>
            </w:r>
          </w:p>
        </w:tc>
        <w:tc>
          <w:tcPr>
            <w:tcW w:w="944" w:type="dxa"/>
            <w:tcBorders>
              <w:right w:val="nil"/>
            </w:tcBorders>
            <w:shd w:val="clear" w:color="auto" w:fill="auto"/>
            <w:noWrap/>
          </w:tcPr>
          <w:p w14:paraId="085C1942" w14:textId="77777777" w:rsidR="003B4C33" w:rsidRPr="00F01693" w:rsidRDefault="003B4C33" w:rsidP="00F01693">
            <w:pPr>
              <w:jc w:val="right"/>
              <w:rPr>
                <w:rFonts w:eastAsia="Times New Roman"/>
                <w:color w:val="000000"/>
              </w:rPr>
            </w:pPr>
            <w:r w:rsidRPr="00F01693">
              <w:t>0.988</w:t>
            </w:r>
          </w:p>
        </w:tc>
        <w:tc>
          <w:tcPr>
            <w:tcW w:w="944" w:type="dxa"/>
            <w:shd w:val="clear" w:color="auto" w:fill="auto"/>
          </w:tcPr>
          <w:p w14:paraId="5041B2F8" w14:textId="77777777" w:rsidR="003B4C33" w:rsidRPr="00F01693" w:rsidRDefault="003B4C33" w:rsidP="00F01693">
            <w:pPr>
              <w:jc w:val="right"/>
              <w:rPr>
                <w:rFonts w:eastAsia="Times New Roman"/>
                <w:color w:val="000000"/>
              </w:rPr>
            </w:pPr>
            <w:r w:rsidRPr="00F01693">
              <w:t>0.989</w:t>
            </w:r>
          </w:p>
        </w:tc>
        <w:tc>
          <w:tcPr>
            <w:tcW w:w="944" w:type="dxa"/>
            <w:shd w:val="clear" w:color="auto" w:fill="A5A5A5"/>
          </w:tcPr>
          <w:p w14:paraId="037BC491" w14:textId="77777777" w:rsidR="003B4C33" w:rsidRPr="00F01693" w:rsidRDefault="003B4C33" w:rsidP="00F01693">
            <w:pPr>
              <w:jc w:val="right"/>
              <w:rPr>
                <w:rFonts w:eastAsia="Times New Roman"/>
                <w:color w:val="000000"/>
              </w:rPr>
            </w:pPr>
            <w:r w:rsidRPr="00F01693">
              <w:t>1.006</w:t>
            </w:r>
          </w:p>
        </w:tc>
        <w:tc>
          <w:tcPr>
            <w:tcW w:w="945" w:type="dxa"/>
            <w:tcBorders>
              <w:right w:val="nil"/>
            </w:tcBorders>
            <w:shd w:val="clear" w:color="auto" w:fill="auto"/>
          </w:tcPr>
          <w:p w14:paraId="3E309471" w14:textId="77777777" w:rsidR="003B4C33" w:rsidRPr="00F01693" w:rsidRDefault="003B4C33" w:rsidP="00F01693">
            <w:pPr>
              <w:jc w:val="right"/>
              <w:rPr>
                <w:rFonts w:eastAsia="Times New Roman"/>
                <w:color w:val="000000"/>
              </w:rPr>
            </w:pPr>
            <w:r w:rsidRPr="00F01693">
              <w:t>0.964</w:t>
            </w:r>
          </w:p>
        </w:tc>
      </w:tr>
      <w:tr w:rsidR="003B4C33" w:rsidRPr="00F01693" w14:paraId="403383DA" w14:textId="77777777" w:rsidTr="00402169">
        <w:trPr>
          <w:trHeight w:val="20"/>
        </w:trPr>
        <w:tc>
          <w:tcPr>
            <w:tcW w:w="2247" w:type="dxa"/>
            <w:vMerge/>
            <w:tcBorders>
              <w:left w:val="nil"/>
            </w:tcBorders>
            <w:shd w:val="clear" w:color="auto" w:fill="auto"/>
            <w:noWrap/>
            <w:hideMark/>
          </w:tcPr>
          <w:p w14:paraId="7B7DF680" w14:textId="77777777" w:rsidR="003B4C33" w:rsidRPr="00F01693" w:rsidRDefault="003B4C33" w:rsidP="00F01693">
            <w:pPr>
              <w:rPr>
                <w:b/>
                <w:bCs/>
              </w:rPr>
            </w:pPr>
          </w:p>
        </w:tc>
        <w:tc>
          <w:tcPr>
            <w:tcW w:w="4841" w:type="dxa"/>
            <w:shd w:val="clear" w:color="auto" w:fill="auto"/>
            <w:noWrap/>
            <w:hideMark/>
          </w:tcPr>
          <w:p w14:paraId="2A668942" w14:textId="77777777" w:rsidR="003B4C33" w:rsidRPr="00F01693" w:rsidRDefault="003B4C33" w:rsidP="00F01693">
            <w:r w:rsidRPr="00F01693">
              <w:t>Share of African resident population</w:t>
            </w:r>
          </w:p>
        </w:tc>
        <w:tc>
          <w:tcPr>
            <w:tcW w:w="944" w:type="dxa"/>
            <w:shd w:val="clear" w:color="auto" w:fill="auto"/>
            <w:noWrap/>
          </w:tcPr>
          <w:p w14:paraId="3AAC6D16" w14:textId="77777777" w:rsidR="003B4C33" w:rsidRPr="00F01693" w:rsidRDefault="003B4C33" w:rsidP="00F01693">
            <w:pPr>
              <w:jc w:val="right"/>
              <w:rPr>
                <w:rFonts w:eastAsia="Times New Roman"/>
                <w:color w:val="000000"/>
              </w:rPr>
            </w:pPr>
            <w:r w:rsidRPr="00F01693">
              <w:t>0.973</w:t>
            </w:r>
          </w:p>
        </w:tc>
        <w:tc>
          <w:tcPr>
            <w:tcW w:w="944" w:type="dxa"/>
            <w:shd w:val="clear" w:color="auto" w:fill="auto"/>
            <w:noWrap/>
          </w:tcPr>
          <w:p w14:paraId="03E1C31B" w14:textId="77777777" w:rsidR="003B4C33" w:rsidRPr="00F01693" w:rsidRDefault="003B4C33" w:rsidP="00F01693">
            <w:pPr>
              <w:jc w:val="right"/>
              <w:rPr>
                <w:rFonts w:eastAsia="Times New Roman"/>
                <w:color w:val="000000"/>
              </w:rPr>
            </w:pPr>
            <w:r w:rsidRPr="00F01693">
              <w:t>0.993</w:t>
            </w:r>
          </w:p>
        </w:tc>
        <w:tc>
          <w:tcPr>
            <w:tcW w:w="944" w:type="dxa"/>
            <w:shd w:val="clear" w:color="auto" w:fill="A5A5A5"/>
            <w:noWrap/>
          </w:tcPr>
          <w:p w14:paraId="07069BAF" w14:textId="77777777" w:rsidR="003B4C33" w:rsidRPr="00F01693" w:rsidRDefault="003B4C33" w:rsidP="00F01693">
            <w:pPr>
              <w:jc w:val="right"/>
              <w:rPr>
                <w:rFonts w:eastAsia="Times New Roman"/>
                <w:color w:val="000000"/>
              </w:rPr>
            </w:pPr>
            <w:r w:rsidRPr="00F01693">
              <w:t>1.007</w:t>
            </w:r>
          </w:p>
        </w:tc>
        <w:tc>
          <w:tcPr>
            <w:tcW w:w="944" w:type="dxa"/>
            <w:tcBorders>
              <w:right w:val="nil"/>
            </w:tcBorders>
            <w:shd w:val="clear" w:color="auto" w:fill="auto"/>
            <w:noWrap/>
          </w:tcPr>
          <w:p w14:paraId="238F36E2" w14:textId="77777777" w:rsidR="003B4C33" w:rsidRPr="00F01693" w:rsidRDefault="003B4C33" w:rsidP="00F01693">
            <w:pPr>
              <w:jc w:val="right"/>
              <w:rPr>
                <w:rFonts w:eastAsia="Times New Roman"/>
                <w:color w:val="000000"/>
              </w:rPr>
            </w:pPr>
            <w:r w:rsidRPr="00F01693">
              <w:t>0.984</w:t>
            </w:r>
          </w:p>
        </w:tc>
        <w:tc>
          <w:tcPr>
            <w:tcW w:w="944" w:type="dxa"/>
            <w:shd w:val="clear" w:color="auto" w:fill="A5A5A5"/>
          </w:tcPr>
          <w:p w14:paraId="48393951" w14:textId="77777777" w:rsidR="003B4C33" w:rsidRPr="00F01693" w:rsidRDefault="003B4C33" w:rsidP="00F01693">
            <w:pPr>
              <w:jc w:val="right"/>
              <w:rPr>
                <w:rFonts w:eastAsia="Times New Roman"/>
                <w:color w:val="000000"/>
              </w:rPr>
            </w:pPr>
            <w:r w:rsidRPr="00F01693">
              <w:t>1.006</w:t>
            </w:r>
          </w:p>
        </w:tc>
        <w:tc>
          <w:tcPr>
            <w:tcW w:w="944" w:type="dxa"/>
            <w:shd w:val="clear" w:color="auto" w:fill="auto"/>
          </w:tcPr>
          <w:p w14:paraId="5658C1A0" w14:textId="77777777" w:rsidR="003B4C33" w:rsidRPr="00F01693" w:rsidRDefault="003B4C33" w:rsidP="00F01693">
            <w:pPr>
              <w:jc w:val="right"/>
              <w:rPr>
                <w:rFonts w:eastAsia="Times New Roman"/>
                <w:color w:val="000000"/>
              </w:rPr>
            </w:pPr>
            <w:r w:rsidRPr="00F01693">
              <w:t>0.897</w:t>
            </w:r>
          </w:p>
        </w:tc>
        <w:tc>
          <w:tcPr>
            <w:tcW w:w="945" w:type="dxa"/>
            <w:tcBorders>
              <w:right w:val="nil"/>
            </w:tcBorders>
            <w:shd w:val="clear" w:color="auto" w:fill="auto"/>
          </w:tcPr>
          <w:p w14:paraId="2608F1DD" w14:textId="77777777" w:rsidR="003B4C33" w:rsidRPr="00F01693" w:rsidRDefault="003B4C33" w:rsidP="00F01693">
            <w:pPr>
              <w:jc w:val="right"/>
              <w:rPr>
                <w:rFonts w:eastAsia="Times New Roman"/>
                <w:color w:val="000000"/>
              </w:rPr>
            </w:pPr>
            <w:r w:rsidRPr="00F01693">
              <w:t>1.000</w:t>
            </w:r>
          </w:p>
        </w:tc>
      </w:tr>
      <w:tr w:rsidR="003B4C33" w:rsidRPr="00F01693" w14:paraId="69B95BDB" w14:textId="77777777" w:rsidTr="00402169">
        <w:trPr>
          <w:trHeight w:val="20"/>
        </w:trPr>
        <w:tc>
          <w:tcPr>
            <w:tcW w:w="2247" w:type="dxa"/>
            <w:vMerge/>
            <w:tcBorders>
              <w:left w:val="nil"/>
              <w:bottom w:val="double" w:sz="4" w:space="0" w:color="auto"/>
            </w:tcBorders>
            <w:shd w:val="clear" w:color="auto" w:fill="auto"/>
            <w:noWrap/>
            <w:hideMark/>
          </w:tcPr>
          <w:p w14:paraId="13561080" w14:textId="77777777" w:rsidR="003B4C33" w:rsidRPr="00F01693" w:rsidRDefault="003B4C33" w:rsidP="00F01693">
            <w:pPr>
              <w:rPr>
                <w:b/>
                <w:bCs/>
              </w:rPr>
            </w:pPr>
          </w:p>
        </w:tc>
        <w:tc>
          <w:tcPr>
            <w:tcW w:w="4841" w:type="dxa"/>
            <w:tcBorders>
              <w:bottom w:val="double" w:sz="4" w:space="0" w:color="auto"/>
            </w:tcBorders>
            <w:shd w:val="clear" w:color="auto" w:fill="auto"/>
            <w:noWrap/>
            <w:hideMark/>
          </w:tcPr>
          <w:p w14:paraId="67C3AADB" w14:textId="77777777" w:rsidR="003B4C33" w:rsidRPr="00F01693" w:rsidRDefault="003B4C33" w:rsidP="00F01693">
            <w:r w:rsidRPr="00F01693">
              <w:t>Share of Caribbean resident popula</w:t>
            </w:r>
            <w:r w:rsidR="00624ADE" w:rsidRPr="00F01693">
              <w:t>t</w:t>
            </w:r>
            <w:r w:rsidRPr="00F01693">
              <w:t>ion</w:t>
            </w:r>
          </w:p>
        </w:tc>
        <w:tc>
          <w:tcPr>
            <w:tcW w:w="944" w:type="dxa"/>
            <w:tcBorders>
              <w:bottom w:val="double" w:sz="4" w:space="0" w:color="auto"/>
            </w:tcBorders>
            <w:shd w:val="clear" w:color="auto" w:fill="auto"/>
            <w:noWrap/>
          </w:tcPr>
          <w:p w14:paraId="587E81C7" w14:textId="77777777" w:rsidR="003B4C33" w:rsidRPr="00F01693" w:rsidRDefault="003B4C33" w:rsidP="00F01693">
            <w:pPr>
              <w:jc w:val="right"/>
              <w:rPr>
                <w:rFonts w:eastAsia="Times New Roman"/>
                <w:color w:val="000000"/>
              </w:rPr>
            </w:pPr>
            <w:r w:rsidRPr="00F01693">
              <w:t>0.927</w:t>
            </w:r>
          </w:p>
        </w:tc>
        <w:tc>
          <w:tcPr>
            <w:tcW w:w="944" w:type="dxa"/>
            <w:tcBorders>
              <w:bottom w:val="double" w:sz="4" w:space="0" w:color="auto"/>
            </w:tcBorders>
            <w:shd w:val="clear" w:color="auto" w:fill="auto"/>
            <w:noWrap/>
          </w:tcPr>
          <w:p w14:paraId="0845908E" w14:textId="77777777" w:rsidR="003B4C33" w:rsidRPr="00F01693" w:rsidRDefault="003B4C33" w:rsidP="00F01693">
            <w:pPr>
              <w:jc w:val="right"/>
              <w:rPr>
                <w:rFonts w:eastAsia="Times New Roman"/>
                <w:color w:val="000000"/>
              </w:rPr>
            </w:pPr>
            <w:r w:rsidRPr="00F01693">
              <w:t>0.965</w:t>
            </w:r>
          </w:p>
        </w:tc>
        <w:tc>
          <w:tcPr>
            <w:tcW w:w="944" w:type="dxa"/>
            <w:tcBorders>
              <w:bottom w:val="double" w:sz="4" w:space="0" w:color="auto"/>
            </w:tcBorders>
            <w:shd w:val="clear" w:color="auto" w:fill="auto"/>
            <w:noWrap/>
          </w:tcPr>
          <w:p w14:paraId="6FC74238" w14:textId="77777777" w:rsidR="003B4C33" w:rsidRPr="00F01693" w:rsidRDefault="003B4C33" w:rsidP="00F01693">
            <w:pPr>
              <w:jc w:val="right"/>
              <w:rPr>
                <w:rFonts w:eastAsia="Times New Roman"/>
                <w:color w:val="000000"/>
              </w:rPr>
            </w:pPr>
            <w:r w:rsidRPr="00F01693">
              <w:t>0.994</w:t>
            </w:r>
          </w:p>
        </w:tc>
        <w:tc>
          <w:tcPr>
            <w:tcW w:w="944" w:type="dxa"/>
            <w:tcBorders>
              <w:bottom w:val="double" w:sz="4" w:space="0" w:color="auto"/>
              <w:right w:val="nil"/>
            </w:tcBorders>
            <w:shd w:val="clear" w:color="auto" w:fill="auto"/>
            <w:noWrap/>
          </w:tcPr>
          <w:p w14:paraId="4A4445BF" w14:textId="77777777" w:rsidR="003B4C33" w:rsidRPr="00F01693" w:rsidRDefault="003B4C33" w:rsidP="00F01693">
            <w:pPr>
              <w:jc w:val="right"/>
              <w:rPr>
                <w:rFonts w:eastAsia="Times New Roman"/>
                <w:color w:val="000000"/>
              </w:rPr>
            </w:pPr>
            <w:r w:rsidRPr="00F01693">
              <w:t>0.985</w:t>
            </w:r>
          </w:p>
        </w:tc>
        <w:tc>
          <w:tcPr>
            <w:tcW w:w="944" w:type="dxa"/>
            <w:tcBorders>
              <w:bottom w:val="double" w:sz="4" w:space="0" w:color="auto"/>
            </w:tcBorders>
            <w:shd w:val="clear" w:color="auto" w:fill="auto"/>
          </w:tcPr>
          <w:p w14:paraId="38347D57" w14:textId="77777777" w:rsidR="003B4C33" w:rsidRPr="00F01693" w:rsidRDefault="003B4C33" w:rsidP="00F01693">
            <w:pPr>
              <w:jc w:val="right"/>
              <w:rPr>
                <w:rFonts w:eastAsia="Times New Roman"/>
                <w:color w:val="000000"/>
              </w:rPr>
            </w:pPr>
            <w:r w:rsidRPr="00F01693">
              <w:t>0.974</w:t>
            </w:r>
          </w:p>
        </w:tc>
        <w:tc>
          <w:tcPr>
            <w:tcW w:w="944" w:type="dxa"/>
            <w:tcBorders>
              <w:bottom w:val="double" w:sz="4" w:space="0" w:color="auto"/>
            </w:tcBorders>
            <w:shd w:val="clear" w:color="auto" w:fill="auto"/>
          </w:tcPr>
          <w:p w14:paraId="50B93AFC" w14:textId="77777777" w:rsidR="003B4C33" w:rsidRPr="00F01693" w:rsidRDefault="003B4C33" w:rsidP="00F01693">
            <w:pPr>
              <w:jc w:val="right"/>
              <w:rPr>
                <w:rFonts w:eastAsia="Times New Roman"/>
                <w:color w:val="000000"/>
              </w:rPr>
            </w:pPr>
            <w:r w:rsidRPr="00F01693">
              <w:t>0.999</w:t>
            </w:r>
          </w:p>
        </w:tc>
        <w:tc>
          <w:tcPr>
            <w:tcW w:w="945" w:type="dxa"/>
            <w:tcBorders>
              <w:bottom w:val="double" w:sz="4" w:space="0" w:color="auto"/>
              <w:right w:val="nil"/>
            </w:tcBorders>
            <w:shd w:val="clear" w:color="auto" w:fill="auto"/>
          </w:tcPr>
          <w:p w14:paraId="6D18C137" w14:textId="77777777" w:rsidR="003B4C33" w:rsidRPr="00F01693" w:rsidRDefault="003B4C33" w:rsidP="00F01693">
            <w:pPr>
              <w:jc w:val="right"/>
              <w:rPr>
                <w:rFonts w:eastAsia="Times New Roman"/>
                <w:color w:val="000000"/>
              </w:rPr>
            </w:pPr>
            <w:r w:rsidRPr="00F01693">
              <w:t>0.973</w:t>
            </w:r>
          </w:p>
        </w:tc>
      </w:tr>
      <w:tr w:rsidR="003B4C33" w:rsidRPr="00F01693" w14:paraId="255F3B64" w14:textId="77777777" w:rsidTr="00402169">
        <w:trPr>
          <w:trHeight w:val="20"/>
        </w:trPr>
        <w:tc>
          <w:tcPr>
            <w:tcW w:w="2247" w:type="dxa"/>
            <w:vMerge w:val="restart"/>
            <w:tcBorders>
              <w:top w:val="double" w:sz="4" w:space="0" w:color="auto"/>
              <w:left w:val="nil"/>
            </w:tcBorders>
            <w:shd w:val="clear" w:color="auto" w:fill="auto"/>
            <w:noWrap/>
            <w:hideMark/>
          </w:tcPr>
          <w:p w14:paraId="0705CA96" w14:textId="77777777" w:rsidR="003B4C33" w:rsidRPr="00F01693" w:rsidRDefault="003B4C33" w:rsidP="00F01693">
            <w:pPr>
              <w:rPr>
                <w:b/>
                <w:bCs/>
              </w:rPr>
            </w:pPr>
            <w:r w:rsidRPr="00F01693">
              <w:rPr>
                <w:b/>
                <w:bCs/>
              </w:rPr>
              <w:t>Model criteria information</w:t>
            </w:r>
          </w:p>
        </w:tc>
        <w:tc>
          <w:tcPr>
            <w:tcW w:w="4841" w:type="dxa"/>
            <w:tcBorders>
              <w:top w:val="double" w:sz="4" w:space="0" w:color="auto"/>
            </w:tcBorders>
            <w:shd w:val="clear" w:color="auto" w:fill="auto"/>
            <w:noWrap/>
            <w:hideMark/>
          </w:tcPr>
          <w:p w14:paraId="043990CC" w14:textId="77777777" w:rsidR="003B4C33" w:rsidRPr="00F01693" w:rsidRDefault="003B4C33" w:rsidP="00F01693">
            <w:r w:rsidRPr="00F01693">
              <w:t>Log-likelihood</w:t>
            </w:r>
          </w:p>
        </w:tc>
        <w:tc>
          <w:tcPr>
            <w:tcW w:w="6609" w:type="dxa"/>
            <w:gridSpan w:val="7"/>
            <w:tcBorders>
              <w:top w:val="double" w:sz="4" w:space="0" w:color="auto"/>
              <w:right w:val="nil"/>
            </w:tcBorders>
            <w:shd w:val="clear" w:color="auto" w:fill="auto"/>
            <w:noWrap/>
          </w:tcPr>
          <w:p w14:paraId="2F748D58" w14:textId="77777777" w:rsidR="003B4C33" w:rsidRPr="00F01693" w:rsidRDefault="003B4C33" w:rsidP="00F01693">
            <w:pPr>
              <w:jc w:val="right"/>
              <w:rPr>
                <w:rFonts w:eastAsia="Times New Roman"/>
                <w:color w:val="000000"/>
              </w:rPr>
            </w:pPr>
            <w:r w:rsidRPr="00F01693">
              <w:t>-38653.160</w:t>
            </w:r>
          </w:p>
        </w:tc>
      </w:tr>
      <w:tr w:rsidR="003B4C33" w:rsidRPr="00F01693" w14:paraId="1027D92B" w14:textId="77777777" w:rsidTr="00402169">
        <w:trPr>
          <w:trHeight w:val="20"/>
        </w:trPr>
        <w:tc>
          <w:tcPr>
            <w:tcW w:w="2247" w:type="dxa"/>
            <w:vMerge/>
            <w:tcBorders>
              <w:left w:val="nil"/>
            </w:tcBorders>
            <w:shd w:val="clear" w:color="auto" w:fill="auto"/>
            <w:noWrap/>
            <w:hideMark/>
          </w:tcPr>
          <w:p w14:paraId="51763DAC" w14:textId="77777777" w:rsidR="003B4C33" w:rsidRPr="00F01693" w:rsidRDefault="003B4C33" w:rsidP="00F01693">
            <w:pPr>
              <w:rPr>
                <w:b/>
                <w:bCs/>
              </w:rPr>
            </w:pPr>
          </w:p>
        </w:tc>
        <w:tc>
          <w:tcPr>
            <w:tcW w:w="4841" w:type="dxa"/>
            <w:shd w:val="clear" w:color="auto" w:fill="auto"/>
            <w:noWrap/>
            <w:hideMark/>
          </w:tcPr>
          <w:p w14:paraId="4028E13A" w14:textId="77777777" w:rsidR="003B4C33" w:rsidRPr="00F01693" w:rsidRDefault="003B4C33" w:rsidP="00F01693">
            <w:r w:rsidRPr="00F01693">
              <w:t>AIC</w:t>
            </w:r>
          </w:p>
        </w:tc>
        <w:tc>
          <w:tcPr>
            <w:tcW w:w="6609" w:type="dxa"/>
            <w:gridSpan w:val="7"/>
            <w:tcBorders>
              <w:right w:val="nil"/>
            </w:tcBorders>
            <w:shd w:val="clear" w:color="auto" w:fill="auto"/>
            <w:noWrap/>
          </w:tcPr>
          <w:p w14:paraId="7B553D91" w14:textId="77777777" w:rsidR="003B4C33" w:rsidRPr="00F01693" w:rsidRDefault="003B4C33" w:rsidP="00F01693">
            <w:pPr>
              <w:jc w:val="right"/>
              <w:rPr>
                <w:rFonts w:eastAsia="Times New Roman"/>
                <w:color w:val="000000"/>
              </w:rPr>
            </w:pPr>
            <w:r w:rsidRPr="00F01693">
              <w:t>77330.320</w:t>
            </w:r>
          </w:p>
        </w:tc>
      </w:tr>
      <w:tr w:rsidR="003B4C33" w:rsidRPr="00F01693" w14:paraId="2E5C92A0" w14:textId="77777777" w:rsidTr="00402169">
        <w:trPr>
          <w:trHeight w:val="20"/>
        </w:trPr>
        <w:tc>
          <w:tcPr>
            <w:tcW w:w="2247" w:type="dxa"/>
            <w:vMerge/>
            <w:tcBorders>
              <w:left w:val="nil"/>
            </w:tcBorders>
            <w:shd w:val="clear" w:color="auto" w:fill="auto"/>
            <w:noWrap/>
          </w:tcPr>
          <w:p w14:paraId="63C2F2E7" w14:textId="77777777" w:rsidR="003B4C33" w:rsidRPr="00F01693" w:rsidRDefault="003B4C33" w:rsidP="00F01693">
            <w:pPr>
              <w:rPr>
                <w:b/>
                <w:bCs/>
              </w:rPr>
            </w:pPr>
          </w:p>
        </w:tc>
        <w:tc>
          <w:tcPr>
            <w:tcW w:w="4841" w:type="dxa"/>
            <w:shd w:val="clear" w:color="auto" w:fill="auto"/>
            <w:noWrap/>
          </w:tcPr>
          <w:p w14:paraId="48ED6F2B" w14:textId="77777777" w:rsidR="003B4C33" w:rsidRPr="00F01693" w:rsidRDefault="003B4C33" w:rsidP="00F01693">
            <w:r w:rsidRPr="00F01693">
              <w:t>BIC</w:t>
            </w:r>
          </w:p>
        </w:tc>
        <w:tc>
          <w:tcPr>
            <w:tcW w:w="6609" w:type="dxa"/>
            <w:gridSpan w:val="7"/>
            <w:tcBorders>
              <w:right w:val="nil"/>
            </w:tcBorders>
            <w:shd w:val="clear" w:color="auto" w:fill="auto"/>
            <w:noWrap/>
          </w:tcPr>
          <w:p w14:paraId="57CEA9FF" w14:textId="77777777" w:rsidR="003B4C33" w:rsidRPr="00F01693" w:rsidRDefault="003B4C33" w:rsidP="00F01693">
            <w:pPr>
              <w:jc w:val="right"/>
            </w:pPr>
            <w:r w:rsidRPr="00F01693">
              <w:t>77356.135</w:t>
            </w:r>
          </w:p>
        </w:tc>
      </w:tr>
      <w:tr w:rsidR="003B4C33" w:rsidRPr="00F01693" w14:paraId="2B888744" w14:textId="77777777" w:rsidTr="00402169">
        <w:trPr>
          <w:trHeight w:val="20"/>
        </w:trPr>
        <w:tc>
          <w:tcPr>
            <w:tcW w:w="2247" w:type="dxa"/>
            <w:vMerge/>
            <w:tcBorders>
              <w:left w:val="nil"/>
              <w:bottom w:val="single" w:sz="12" w:space="0" w:color="auto"/>
            </w:tcBorders>
            <w:shd w:val="clear" w:color="auto" w:fill="auto"/>
            <w:noWrap/>
            <w:hideMark/>
          </w:tcPr>
          <w:p w14:paraId="3071C8B0" w14:textId="77777777" w:rsidR="003B4C33" w:rsidRPr="00F01693" w:rsidRDefault="003B4C33" w:rsidP="00F01693">
            <w:pPr>
              <w:rPr>
                <w:b/>
                <w:bCs/>
              </w:rPr>
            </w:pPr>
          </w:p>
        </w:tc>
        <w:tc>
          <w:tcPr>
            <w:tcW w:w="4841" w:type="dxa"/>
            <w:tcBorders>
              <w:bottom w:val="single" w:sz="12" w:space="0" w:color="auto"/>
            </w:tcBorders>
            <w:shd w:val="clear" w:color="auto" w:fill="auto"/>
            <w:noWrap/>
            <w:hideMark/>
          </w:tcPr>
          <w:p w14:paraId="182CC322" w14:textId="77777777" w:rsidR="003B4C33" w:rsidRPr="00F01693" w:rsidRDefault="00FC5252" w:rsidP="00F01693">
            <w:r w:rsidRPr="00F01693">
              <w:t>Dispersion parameter</w:t>
            </w:r>
          </w:p>
        </w:tc>
        <w:tc>
          <w:tcPr>
            <w:tcW w:w="944" w:type="dxa"/>
            <w:tcBorders>
              <w:bottom w:val="single" w:sz="12" w:space="0" w:color="auto"/>
            </w:tcBorders>
            <w:shd w:val="clear" w:color="auto" w:fill="auto"/>
            <w:noWrap/>
          </w:tcPr>
          <w:p w14:paraId="0846B5DD" w14:textId="77777777" w:rsidR="003B4C33" w:rsidRPr="00F01693" w:rsidRDefault="003B4C33" w:rsidP="00F01693">
            <w:pPr>
              <w:jc w:val="right"/>
              <w:rPr>
                <w:rFonts w:eastAsia="Times New Roman"/>
                <w:color w:val="000000"/>
              </w:rPr>
            </w:pPr>
            <w:r w:rsidRPr="00F01693">
              <w:t>913.129</w:t>
            </w:r>
          </w:p>
        </w:tc>
        <w:tc>
          <w:tcPr>
            <w:tcW w:w="944" w:type="dxa"/>
            <w:tcBorders>
              <w:bottom w:val="single" w:sz="12" w:space="0" w:color="auto"/>
            </w:tcBorders>
            <w:shd w:val="clear" w:color="auto" w:fill="auto"/>
            <w:noWrap/>
          </w:tcPr>
          <w:p w14:paraId="1BBB8FD7" w14:textId="77777777" w:rsidR="003B4C33" w:rsidRPr="00F01693" w:rsidRDefault="003B4C33" w:rsidP="00F01693">
            <w:pPr>
              <w:jc w:val="right"/>
              <w:rPr>
                <w:rFonts w:eastAsia="Times New Roman"/>
                <w:color w:val="000000"/>
              </w:rPr>
            </w:pPr>
            <w:r w:rsidRPr="00F01693">
              <w:t>587.355</w:t>
            </w:r>
          </w:p>
        </w:tc>
        <w:tc>
          <w:tcPr>
            <w:tcW w:w="944" w:type="dxa"/>
            <w:tcBorders>
              <w:bottom w:val="single" w:sz="12" w:space="0" w:color="auto"/>
            </w:tcBorders>
            <w:shd w:val="clear" w:color="auto" w:fill="auto"/>
            <w:noWrap/>
          </w:tcPr>
          <w:p w14:paraId="0589F98F" w14:textId="77777777" w:rsidR="003B4C33" w:rsidRPr="00F01693" w:rsidRDefault="003B4C33" w:rsidP="00F01693">
            <w:pPr>
              <w:jc w:val="right"/>
              <w:rPr>
                <w:rFonts w:eastAsia="Times New Roman"/>
                <w:color w:val="000000"/>
              </w:rPr>
            </w:pPr>
            <w:r w:rsidRPr="00F01693">
              <w:t>430.199</w:t>
            </w:r>
          </w:p>
        </w:tc>
        <w:tc>
          <w:tcPr>
            <w:tcW w:w="944" w:type="dxa"/>
            <w:tcBorders>
              <w:bottom w:val="single" w:sz="12" w:space="0" w:color="auto"/>
              <w:right w:val="nil"/>
            </w:tcBorders>
            <w:shd w:val="clear" w:color="auto" w:fill="auto"/>
            <w:noWrap/>
          </w:tcPr>
          <w:p w14:paraId="19379D3F" w14:textId="77777777" w:rsidR="003B4C33" w:rsidRPr="00F01693" w:rsidRDefault="003B4C33" w:rsidP="00F01693">
            <w:pPr>
              <w:jc w:val="right"/>
              <w:rPr>
                <w:rFonts w:eastAsia="Times New Roman"/>
                <w:color w:val="000000"/>
              </w:rPr>
            </w:pPr>
            <w:r w:rsidRPr="00F01693">
              <w:t>424.243</w:t>
            </w:r>
          </w:p>
        </w:tc>
        <w:tc>
          <w:tcPr>
            <w:tcW w:w="944" w:type="dxa"/>
            <w:tcBorders>
              <w:bottom w:val="single" w:sz="12" w:space="0" w:color="auto"/>
            </w:tcBorders>
            <w:shd w:val="clear" w:color="auto" w:fill="auto"/>
          </w:tcPr>
          <w:p w14:paraId="05983981" w14:textId="77777777" w:rsidR="003B4C33" w:rsidRPr="00F01693" w:rsidRDefault="003B4C33" w:rsidP="00F01693">
            <w:pPr>
              <w:jc w:val="right"/>
              <w:rPr>
                <w:rFonts w:eastAsia="Times New Roman"/>
                <w:color w:val="000000"/>
              </w:rPr>
            </w:pPr>
            <w:r w:rsidRPr="00F01693">
              <w:t>831.948</w:t>
            </w:r>
          </w:p>
        </w:tc>
        <w:tc>
          <w:tcPr>
            <w:tcW w:w="944" w:type="dxa"/>
            <w:tcBorders>
              <w:bottom w:val="single" w:sz="12" w:space="0" w:color="auto"/>
            </w:tcBorders>
            <w:shd w:val="clear" w:color="auto" w:fill="auto"/>
          </w:tcPr>
          <w:p w14:paraId="3BE2C582" w14:textId="77777777" w:rsidR="003B4C33" w:rsidRPr="00F01693" w:rsidRDefault="003B4C33" w:rsidP="00F01693">
            <w:pPr>
              <w:jc w:val="right"/>
              <w:rPr>
                <w:rFonts w:eastAsia="Times New Roman"/>
                <w:color w:val="000000"/>
              </w:rPr>
            </w:pPr>
            <w:r w:rsidRPr="00F01693">
              <w:t>819.016</w:t>
            </w:r>
          </w:p>
        </w:tc>
        <w:tc>
          <w:tcPr>
            <w:tcW w:w="945" w:type="dxa"/>
            <w:tcBorders>
              <w:bottom w:val="single" w:sz="12" w:space="0" w:color="auto"/>
              <w:right w:val="nil"/>
            </w:tcBorders>
            <w:shd w:val="clear" w:color="auto" w:fill="auto"/>
          </w:tcPr>
          <w:p w14:paraId="05BFD62F" w14:textId="77777777" w:rsidR="003B4C33" w:rsidRPr="00F01693" w:rsidRDefault="003B4C33" w:rsidP="00F01693">
            <w:pPr>
              <w:jc w:val="right"/>
              <w:rPr>
                <w:rFonts w:eastAsia="Times New Roman"/>
                <w:color w:val="000000"/>
              </w:rPr>
            </w:pPr>
            <w:r w:rsidRPr="00F01693">
              <w:t>869.485</w:t>
            </w:r>
          </w:p>
        </w:tc>
      </w:tr>
    </w:tbl>
    <w:p w14:paraId="2FBA0C67" w14:textId="77777777" w:rsidR="00A4688E" w:rsidRPr="00F01693" w:rsidRDefault="003B4C33" w:rsidP="00F01693">
      <w:pPr>
        <w:rPr>
          <w:b/>
          <w:bCs/>
        </w:rPr>
      </w:pPr>
      <w:r w:rsidRPr="00F01693">
        <w:rPr>
          <w:b/>
          <w:bCs/>
        </w:rPr>
        <w:t xml:space="preserve">Note: heterogeneous responses (compared to </w:t>
      </w:r>
      <w:r w:rsidR="00DE3104" w:rsidRPr="00F01693">
        <w:rPr>
          <w:b/>
          <w:bCs/>
        </w:rPr>
        <w:t>Model 4</w:t>
      </w:r>
      <w:r w:rsidRPr="00F01693">
        <w:rPr>
          <w:b/>
          <w:bCs/>
        </w:rPr>
        <w:t>) are shaded in darker grey.</w:t>
      </w:r>
      <w:bookmarkStart w:id="29" w:name="_Ref90856331"/>
    </w:p>
    <w:p w14:paraId="0F7A96F3" w14:textId="77777777" w:rsidR="00D55B7E" w:rsidRPr="00F01693" w:rsidRDefault="00D55B7E" w:rsidP="00F01693"/>
    <w:p w14:paraId="6CFD9F59" w14:textId="77777777" w:rsidR="00D55B7E" w:rsidRPr="00F01693" w:rsidRDefault="00D55B7E" w:rsidP="00F01693">
      <w:pPr>
        <w:pStyle w:val="Caption"/>
      </w:pPr>
      <w:bookmarkStart w:id="30" w:name="_Ref91799104"/>
    </w:p>
    <w:p w14:paraId="58D70694" w14:textId="77777777" w:rsidR="00723B96" w:rsidRPr="00F01693" w:rsidRDefault="00723B96" w:rsidP="00F01693"/>
    <w:p w14:paraId="4C242F4F" w14:textId="77777777" w:rsidR="003B4C33" w:rsidRPr="00F01693" w:rsidRDefault="003B4C33" w:rsidP="00F01693">
      <w:pPr>
        <w:pStyle w:val="Caption"/>
      </w:pPr>
      <w:bookmarkStart w:id="31" w:name="_Ref93351766"/>
      <w:r w:rsidRPr="00F01693">
        <w:t xml:space="preserve">Table </w:t>
      </w:r>
      <w:r w:rsidRPr="00F01693">
        <w:fldChar w:fldCharType="begin"/>
      </w:r>
      <w:r w:rsidRPr="00F01693">
        <w:instrText>SEQ Table \* ARABIC</w:instrText>
      </w:r>
      <w:r w:rsidRPr="00F01693">
        <w:fldChar w:fldCharType="separate"/>
      </w:r>
      <w:r w:rsidR="00761662" w:rsidRPr="00F01693">
        <w:rPr>
          <w:noProof/>
        </w:rPr>
        <w:t>3</w:t>
      </w:r>
      <w:r w:rsidRPr="00F01693">
        <w:fldChar w:fldCharType="end"/>
      </w:r>
      <w:bookmarkEnd w:id="29"/>
      <w:bookmarkEnd w:id="30"/>
      <w:bookmarkEnd w:id="31"/>
      <w:r w:rsidRPr="00F01693">
        <w:t>. Inequalities in access to vaccin</w:t>
      </w:r>
      <w:r w:rsidR="00727A53" w:rsidRPr="00F01693">
        <w:t>ation service</w:t>
      </w:r>
      <w:r w:rsidRPr="00F01693">
        <w:t>s</w:t>
      </w:r>
      <w:r w:rsidR="00387A32" w:rsidRPr="00F01693">
        <w:t xml:space="preserve"> along </w:t>
      </w:r>
      <w:r w:rsidR="008B5EF4" w:rsidRPr="00F01693">
        <w:t>and</w:t>
      </w:r>
      <w:r w:rsidR="00387A32" w:rsidRPr="00F01693">
        <w:t xml:space="preserve"> the difference in neighbourhood characteristics</w:t>
      </w:r>
      <w:r w:rsidR="00F82C80" w:rsidRPr="00F01693">
        <w:t>,</w:t>
      </w:r>
      <w:r w:rsidRPr="00F01693">
        <w:t xml:space="preserve"> by clusters.</w:t>
      </w:r>
    </w:p>
    <w:tbl>
      <w:tblPr>
        <w:tblW w:w="14601"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993"/>
        <w:gridCol w:w="1381"/>
        <w:gridCol w:w="1382"/>
        <w:gridCol w:w="2198"/>
        <w:gridCol w:w="2410"/>
        <w:gridCol w:w="2268"/>
        <w:gridCol w:w="2268"/>
        <w:gridCol w:w="1701"/>
      </w:tblGrid>
      <w:tr w:rsidR="008F4226" w:rsidRPr="00F01693" w14:paraId="7B0B756E" w14:textId="492594E0" w:rsidTr="008F4226">
        <w:trPr>
          <w:trHeight w:val="20"/>
        </w:trPr>
        <w:tc>
          <w:tcPr>
            <w:tcW w:w="993" w:type="dxa"/>
            <w:vMerge w:val="restart"/>
            <w:tcBorders>
              <w:top w:val="single" w:sz="12" w:space="0" w:color="auto"/>
              <w:left w:val="nil"/>
              <w:bottom w:val="single" w:sz="12" w:space="0" w:color="666666"/>
              <w:right w:val="single" w:sz="4" w:space="0" w:color="auto"/>
            </w:tcBorders>
            <w:shd w:val="clear" w:color="auto" w:fill="A5A5A5"/>
            <w:noWrap/>
            <w:hideMark/>
          </w:tcPr>
          <w:p w14:paraId="2337D7D9" w14:textId="77777777" w:rsidR="008F4226" w:rsidRPr="00F01693" w:rsidRDefault="008F4226" w:rsidP="00F01693">
            <w:pPr>
              <w:jc w:val="center"/>
              <w:rPr>
                <w:b/>
                <w:bCs/>
              </w:rPr>
            </w:pPr>
            <w:bookmarkStart w:id="32" w:name="_Ref89896241"/>
            <w:r w:rsidRPr="00F01693">
              <w:rPr>
                <w:b/>
                <w:bCs/>
              </w:rPr>
              <w:t>Groups</w:t>
            </w:r>
          </w:p>
        </w:tc>
        <w:tc>
          <w:tcPr>
            <w:tcW w:w="2763" w:type="dxa"/>
            <w:gridSpan w:val="2"/>
            <w:vMerge w:val="restart"/>
            <w:tcBorders>
              <w:top w:val="single" w:sz="12" w:space="0" w:color="auto"/>
              <w:left w:val="single" w:sz="4" w:space="0" w:color="auto"/>
              <w:bottom w:val="single" w:sz="12" w:space="0" w:color="666666"/>
              <w:right w:val="single" w:sz="4" w:space="0" w:color="auto"/>
            </w:tcBorders>
            <w:shd w:val="clear" w:color="auto" w:fill="A5A5A5"/>
          </w:tcPr>
          <w:p w14:paraId="306053C2" w14:textId="77777777" w:rsidR="008F4226" w:rsidRPr="00F01693" w:rsidRDefault="008F4226" w:rsidP="00F01693">
            <w:pPr>
              <w:jc w:val="center"/>
            </w:pPr>
            <w:r w:rsidRPr="00F01693">
              <w:rPr>
                <w:b/>
                <w:bCs/>
              </w:rPr>
              <w:t>People aged 25 to 50 received their first dose uptake (%)</w:t>
            </w:r>
          </w:p>
        </w:tc>
        <w:tc>
          <w:tcPr>
            <w:tcW w:w="4608" w:type="dxa"/>
            <w:gridSpan w:val="2"/>
            <w:vMerge w:val="restart"/>
            <w:tcBorders>
              <w:top w:val="single" w:sz="12" w:space="0" w:color="auto"/>
              <w:left w:val="single" w:sz="4" w:space="0" w:color="auto"/>
              <w:bottom w:val="single" w:sz="12" w:space="0" w:color="666666"/>
              <w:right w:val="single" w:sz="4" w:space="0" w:color="auto"/>
            </w:tcBorders>
            <w:shd w:val="clear" w:color="auto" w:fill="A5A5A5"/>
          </w:tcPr>
          <w:p w14:paraId="7A7A0E98" w14:textId="77777777" w:rsidR="008F4226" w:rsidRPr="00F01693" w:rsidRDefault="008F4226" w:rsidP="00F01693">
            <w:pPr>
              <w:jc w:val="center"/>
              <w:rPr>
                <w:b/>
                <w:bCs/>
              </w:rPr>
            </w:pPr>
            <w:r w:rsidRPr="00F01693">
              <w:rPr>
                <w:b/>
                <w:bCs/>
              </w:rPr>
              <w:t>Geographic accessibility to access to vaccination services.</w:t>
            </w:r>
          </w:p>
        </w:tc>
        <w:tc>
          <w:tcPr>
            <w:tcW w:w="4536" w:type="dxa"/>
            <w:gridSpan w:val="2"/>
            <w:tcBorders>
              <w:top w:val="single" w:sz="12" w:space="0" w:color="auto"/>
              <w:left w:val="single" w:sz="4" w:space="0" w:color="auto"/>
              <w:bottom w:val="single" w:sz="4" w:space="0" w:color="999999"/>
              <w:right w:val="nil"/>
            </w:tcBorders>
            <w:shd w:val="clear" w:color="auto" w:fill="A5A5A5"/>
            <w:noWrap/>
            <w:hideMark/>
          </w:tcPr>
          <w:p w14:paraId="378EC43F" w14:textId="77777777" w:rsidR="008F4226" w:rsidRPr="00F01693" w:rsidRDefault="008F4226" w:rsidP="00F01693">
            <w:pPr>
              <w:jc w:val="center"/>
              <w:rPr>
                <w:b/>
                <w:bCs/>
              </w:rPr>
            </w:pPr>
            <w:r w:rsidRPr="00F01693">
              <w:rPr>
                <w:b/>
                <w:bCs/>
              </w:rPr>
              <w:t>Actual place-based accessibility</w:t>
            </w:r>
          </w:p>
        </w:tc>
        <w:tc>
          <w:tcPr>
            <w:tcW w:w="1701" w:type="dxa"/>
            <w:vMerge w:val="restart"/>
            <w:tcBorders>
              <w:top w:val="single" w:sz="12" w:space="0" w:color="auto"/>
              <w:left w:val="single" w:sz="4" w:space="0" w:color="auto"/>
              <w:right w:val="single" w:sz="4" w:space="0" w:color="auto"/>
            </w:tcBorders>
            <w:shd w:val="clear" w:color="auto" w:fill="A5A5A5"/>
          </w:tcPr>
          <w:p w14:paraId="41CD34E9" w14:textId="11900042" w:rsidR="008F4226" w:rsidRPr="00F01693" w:rsidRDefault="008F4226" w:rsidP="00F01693">
            <w:pPr>
              <w:jc w:val="center"/>
              <w:rPr>
                <w:b/>
                <w:bCs/>
              </w:rPr>
            </w:pPr>
            <w:r w:rsidRPr="00F01693">
              <w:rPr>
                <w:rFonts w:eastAsia="Times New Roman"/>
                <w:b/>
                <w:color w:val="000000"/>
              </w:rPr>
              <w:t>% of households without access to a vehicle</w:t>
            </w:r>
          </w:p>
        </w:tc>
      </w:tr>
      <w:tr w:rsidR="008F4226" w:rsidRPr="00F01693" w14:paraId="23FA1226" w14:textId="787398D2" w:rsidTr="008F4226">
        <w:trPr>
          <w:trHeight w:val="20"/>
        </w:trPr>
        <w:tc>
          <w:tcPr>
            <w:tcW w:w="993" w:type="dxa"/>
            <w:vMerge/>
            <w:tcBorders>
              <w:right w:val="single" w:sz="4" w:space="0" w:color="auto"/>
            </w:tcBorders>
            <w:shd w:val="clear" w:color="auto" w:fill="auto"/>
            <w:noWrap/>
          </w:tcPr>
          <w:p w14:paraId="01A50748" w14:textId="77777777" w:rsidR="008F4226" w:rsidRPr="00F01693" w:rsidRDefault="008F4226" w:rsidP="00F01693">
            <w:pPr>
              <w:jc w:val="center"/>
              <w:rPr>
                <w:b/>
                <w:bCs/>
              </w:rPr>
            </w:pPr>
          </w:p>
        </w:tc>
        <w:tc>
          <w:tcPr>
            <w:tcW w:w="2763" w:type="dxa"/>
            <w:gridSpan w:val="2"/>
            <w:vMerge/>
            <w:tcBorders>
              <w:left w:val="single" w:sz="4" w:space="0" w:color="auto"/>
              <w:right w:val="single" w:sz="4" w:space="0" w:color="auto"/>
            </w:tcBorders>
            <w:shd w:val="clear" w:color="auto" w:fill="auto"/>
          </w:tcPr>
          <w:p w14:paraId="3315149F" w14:textId="77777777" w:rsidR="008F4226" w:rsidRPr="00F01693" w:rsidRDefault="008F4226" w:rsidP="00F01693">
            <w:pPr>
              <w:jc w:val="center"/>
            </w:pPr>
          </w:p>
        </w:tc>
        <w:tc>
          <w:tcPr>
            <w:tcW w:w="4608" w:type="dxa"/>
            <w:gridSpan w:val="2"/>
            <w:vMerge/>
            <w:tcBorders>
              <w:left w:val="single" w:sz="4" w:space="0" w:color="auto"/>
            </w:tcBorders>
            <w:shd w:val="clear" w:color="auto" w:fill="auto"/>
          </w:tcPr>
          <w:p w14:paraId="4AC4EBD5" w14:textId="77777777" w:rsidR="008F4226" w:rsidRPr="00F01693" w:rsidRDefault="008F4226" w:rsidP="00F01693">
            <w:pPr>
              <w:jc w:val="center"/>
            </w:pPr>
          </w:p>
        </w:tc>
        <w:tc>
          <w:tcPr>
            <w:tcW w:w="2268" w:type="dxa"/>
            <w:tcBorders>
              <w:top w:val="single" w:sz="4" w:space="0" w:color="999999"/>
              <w:left w:val="single" w:sz="4" w:space="0" w:color="auto"/>
              <w:bottom w:val="single" w:sz="12" w:space="0" w:color="666666"/>
            </w:tcBorders>
            <w:shd w:val="clear" w:color="auto" w:fill="A5A5A5"/>
            <w:noWrap/>
          </w:tcPr>
          <w:p w14:paraId="7F982813" w14:textId="77777777" w:rsidR="008F4226" w:rsidRPr="00F01693" w:rsidRDefault="008F4226" w:rsidP="00F01693">
            <w:pPr>
              <w:jc w:val="center"/>
              <w:rPr>
                <w:b/>
                <w:bCs/>
              </w:rPr>
            </w:pPr>
            <w:r w:rsidRPr="00F01693">
              <w:rPr>
                <w:b/>
                <w:bCs/>
              </w:rPr>
              <w:t>Accessible centres by car within 45 min.</w:t>
            </w:r>
          </w:p>
        </w:tc>
        <w:tc>
          <w:tcPr>
            <w:tcW w:w="2268" w:type="dxa"/>
            <w:tcBorders>
              <w:top w:val="single" w:sz="4" w:space="0" w:color="999999"/>
              <w:bottom w:val="single" w:sz="12" w:space="0" w:color="666666"/>
              <w:right w:val="single" w:sz="4" w:space="0" w:color="auto"/>
            </w:tcBorders>
            <w:shd w:val="clear" w:color="auto" w:fill="A5A5A5"/>
            <w:noWrap/>
          </w:tcPr>
          <w:p w14:paraId="0B465365" w14:textId="77777777" w:rsidR="008F4226" w:rsidRPr="00F01693" w:rsidRDefault="008F4226" w:rsidP="00F01693">
            <w:pPr>
              <w:jc w:val="center"/>
              <w:rPr>
                <w:b/>
                <w:bCs/>
              </w:rPr>
            </w:pPr>
            <w:r w:rsidRPr="00F01693">
              <w:rPr>
                <w:b/>
                <w:bCs/>
              </w:rPr>
              <w:t>Accessible centres by public transportation within 60 min.</w:t>
            </w:r>
          </w:p>
        </w:tc>
        <w:tc>
          <w:tcPr>
            <w:tcW w:w="1701" w:type="dxa"/>
            <w:vMerge/>
            <w:tcBorders>
              <w:left w:val="single" w:sz="4" w:space="0" w:color="auto"/>
              <w:bottom w:val="single" w:sz="12" w:space="0" w:color="666666"/>
              <w:right w:val="single" w:sz="4" w:space="0" w:color="auto"/>
            </w:tcBorders>
            <w:shd w:val="clear" w:color="auto" w:fill="A5A5A5"/>
          </w:tcPr>
          <w:p w14:paraId="05BAA9C0" w14:textId="0C4015C6" w:rsidR="008F4226" w:rsidRPr="00F01693" w:rsidRDefault="008F4226" w:rsidP="00F01693">
            <w:pPr>
              <w:jc w:val="center"/>
              <w:rPr>
                <w:b/>
                <w:bCs/>
              </w:rPr>
            </w:pPr>
          </w:p>
        </w:tc>
      </w:tr>
      <w:tr w:rsidR="008F4226" w:rsidRPr="00F01693" w14:paraId="5A707BBB" w14:textId="650EEF28" w:rsidTr="008F4226">
        <w:trPr>
          <w:trHeight w:val="20"/>
        </w:trPr>
        <w:tc>
          <w:tcPr>
            <w:tcW w:w="993" w:type="dxa"/>
            <w:vMerge/>
            <w:tcBorders>
              <w:right w:val="single" w:sz="4" w:space="0" w:color="auto"/>
            </w:tcBorders>
            <w:shd w:val="clear" w:color="auto" w:fill="auto"/>
            <w:noWrap/>
            <w:hideMark/>
          </w:tcPr>
          <w:p w14:paraId="4B970815" w14:textId="77777777" w:rsidR="008F4226" w:rsidRPr="00F01693" w:rsidRDefault="008F4226" w:rsidP="00F01693">
            <w:pPr>
              <w:rPr>
                <w:b/>
                <w:bCs/>
              </w:rPr>
            </w:pPr>
          </w:p>
        </w:tc>
        <w:tc>
          <w:tcPr>
            <w:tcW w:w="1381" w:type="dxa"/>
            <w:tcBorders>
              <w:top w:val="single" w:sz="12" w:space="0" w:color="666666"/>
              <w:left w:val="single" w:sz="4" w:space="0" w:color="auto"/>
              <w:bottom w:val="single" w:sz="12" w:space="0" w:color="auto"/>
              <w:right w:val="single" w:sz="4" w:space="0" w:color="999999"/>
            </w:tcBorders>
            <w:shd w:val="clear" w:color="auto" w:fill="A5A5A5"/>
          </w:tcPr>
          <w:p w14:paraId="7C1DE405" w14:textId="77777777" w:rsidR="008F4226" w:rsidRPr="00F01693" w:rsidRDefault="008F4226" w:rsidP="00F01693">
            <w:pPr>
              <w:jc w:val="center"/>
            </w:pPr>
            <w:r w:rsidRPr="00F01693">
              <w:t>Mean (SD)</w:t>
            </w:r>
          </w:p>
        </w:tc>
        <w:tc>
          <w:tcPr>
            <w:tcW w:w="1382" w:type="dxa"/>
            <w:tcBorders>
              <w:top w:val="single" w:sz="12" w:space="0" w:color="666666"/>
              <w:left w:val="single" w:sz="4" w:space="0" w:color="999999"/>
              <w:bottom w:val="single" w:sz="12" w:space="0" w:color="auto"/>
              <w:right w:val="single" w:sz="4" w:space="0" w:color="auto"/>
            </w:tcBorders>
            <w:shd w:val="clear" w:color="auto" w:fill="A5A5A5"/>
            <w:noWrap/>
            <w:hideMark/>
          </w:tcPr>
          <w:p w14:paraId="21C17E37" w14:textId="77777777" w:rsidR="008F4226" w:rsidRPr="00F01693" w:rsidRDefault="008F4226" w:rsidP="00F01693">
            <w:pPr>
              <w:jc w:val="center"/>
            </w:pPr>
            <w:r w:rsidRPr="00F01693">
              <w:t>Number of MSOAs</w:t>
            </w:r>
          </w:p>
        </w:tc>
        <w:tc>
          <w:tcPr>
            <w:tcW w:w="2198" w:type="dxa"/>
            <w:tcBorders>
              <w:top w:val="single" w:sz="12" w:space="0" w:color="666666"/>
              <w:left w:val="single" w:sz="4" w:space="0" w:color="auto"/>
              <w:bottom w:val="single" w:sz="12" w:space="0" w:color="auto"/>
            </w:tcBorders>
            <w:shd w:val="clear" w:color="auto" w:fill="A5A5A5"/>
            <w:noWrap/>
            <w:hideMark/>
          </w:tcPr>
          <w:p w14:paraId="1713DB20" w14:textId="77777777" w:rsidR="008F4226" w:rsidRPr="00F01693" w:rsidRDefault="008F4226" w:rsidP="00F01693">
            <w:pPr>
              <w:jc w:val="center"/>
            </w:pPr>
            <w:r w:rsidRPr="00F01693">
              <w:t>Number of COVID-19 vaccination centres</w:t>
            </w:r>
          </w:p>
        </w:tc>
        <w:tc>
          <w:tcPr>
            <w:tcW w:w="2410" w:type="dxa"/>
            <w:tcBorders>
              <w:top w:val="single" w:sz="12" w:space="0" w:color="666666"/>
              <w:bottom w:val="single" w:sz="12" w:space="0" w:color="auto"/>
              <w:right w:val="single" w:sz="4" w:space="0" w:color="auto"/>
            </w:tcBorders>
            <w:shd w:val="clear" w:color="auto" w:fill="A5A5A5"/>
            <w:noWrap/>
            <w:hideMark/>
          </w:tcPr>
          <w:p w14:paraId="6FCA179D" w14:textId="77777777" w:rsidR="008F4226" w:rsidRPr="00F01693" w:rsidRDefault="008F4226" w:rsidP="00F01693">
            <w:pPr>
              <w:jc w:val="center"/>
            </w:pPr>
            <w:r w:rsidRPr="00F01693">
              <w:t>Vaccination centres per 100,000 inhabitants</w:t>
            </w:r>
          </w:p>
        </w:tc>
        <w:tc>
          <w:tcPr>
            <w:tcW w:w="2268" w:type="dxa"/>
            <w:tcBorders>
              <w:top w:val="single" w:sz="12" w:space="0" w:color="666666"/>
              <w:left w:val="single" w:sz="4" w:space="0" w:color="auto"/>
              <w:bottom w:val="single" w:sz="12" w:space="0" w:color="auto"/>
            </w:tcBorders>
            <w:shd w:val="clear" w:color="auto" w:fill="A5A5A5"/>
            <w:noWrap/>
            <w:hideMark/>
          </w:tcPr>
          <w:p w14:paraId="36F8DCB2" w14:textId="77777777" w:rsidR="008F4226" w:rsidRPr="00F01693" w:rsidRDefault="008F4226" w:rsidP="00F01693">
            <w:pPr>
              <w:jc w:val="center"/>
            </w:pPr>
            <w:r w:rsidRPr="00F01693">
              <w:t>Mean (SD)</w:t>
            </w:r>
          </w:p>
        </w:tc>
        <w:tc>
          <w:tcPr>
            <w:tcW w:w="2268" w:type="dxa"/>
            <w:tcBorders>
              <w:top w:val="single" w:sz="12" w:space="0" w:color="666666"/>
              <w:bottom w:val="single" w:sz="12" w:space="0" w:color="auto"/>
              <w:right w:val="nil"/>
            </w:tcBorders>
            <w:shd w:val="clear" w:color="auto" w:fill="A5A5A5"/>
            <w:noWrap/>
            <w:hideMark/>
          </w:tcPr>
          <w:p w14:paraId="0437597B" w14:textId="77777777" w:rsidR="008F4226" w:rsidRPr="00F01693" w:rsidRDefault="008F4226" w:rsidP="00F01693">
            <w:pPr>
              <w:jc w:val="center"/>
            </w:pPr>
            <w:r w:rsidRPr="00F01693">
              <w:t>Mean (SD)</w:t>
            </w:r>
          </w:p>
        </w:tc>
        <w:tc>
          <w:tcPr>
            <w:tcW w:w="1701" w:type="dxa"/>
            <w:tcBorders>
              <w:top w:val="single" w:sz="12" w:space="0" w:color="666666"/>
              <w:bottom w:val="single" w:sz="12" w:space="0" w:color="auto"/>
              <w:right w:val="single" w:sz="4" w:space="0" w:color="auto"/>
            </w:tcBorders>
            <w:shd w:val="clear" w:color="auto" w:fill="A5A5A5"/>
          </w:tcPr>
          <w:p w14:paraId="08F9CB85" w14:textId="5ACCCCDD" w:rsidR="008F4226" w:rsidRPr="00F01693" w:rsidRDefault="008F4226" w:rsidP="00F01693">
            <w:pPr>
              <w:jc w:val="center"/>
            </w:pPr>
            <w:r w:rsidRPr="00F01693">
              <w:t>Mean (SD)</w:t>
            </w:r>
          </w:p>
        </w:tc>
      </w:tr>
      <w:tr w:rsidR="008F4226" w:rsidRPr="00F01693" w14:paraId="65B40EE0" w14:textId="720155B3" w:rsidTr="008F4226">
        <w:trPr>
          <w:trHeight w:val="20"/>
        </w:trPr>
        <w:tc>
          <w:tcPr>
            <w:tcW w:w="993" w:type="dxa"/>
            <w:tcBorders>
              <w:top w:val="single" w:sz="12" w:space="0" w:color="auto"/>
              <w:left w:val="nil"/>
            </w:tcBorders>
            <w:shd w:val="clear" w:color="auto" w:fill="auto"/>
            <w:noWrap/>
            <w:hideMark/>
          </w:tcPr>
          <w:p w14:paraId="284789AE" w14:textId="77777777" w:rsidR="008F4226" w:rsidRPr="00F01693" w:rsidRDefault="008F4226" w:rsidP="00F01693">
            <w:pPr>
              <w:rPr>
                <w:b/>
                <w:bCs/>
              </w:rPr>
            </w:pPr>
            <w:r w:rsidRPr="00F01693">
              <w:rPr>
                <w:b/>
                <w:bCs/>
              </w:rPr>
              <w:t>G1</w:t>
            </w:r>
          </w:p>
        </w:tc>
        <w:tc>
          <w:tcPr>
            <w:tcW w:w="1381" w:type="dxa"/>
            <w:tcBorders>
              <w:top w:val="single" w:sz="12" w:space="0" w:color="auto"/>
              <w:right w:val="single" w:sz="4" w:space="0" w:color="999999"/>
            </w:tcBorders>
            <w:shd w:val="clear" w:color="auto" w:fill="auto"/>
          </w:tcPr>
          <w:p w14:paraId="5B799C65" w14:textId="77777777" w:rsidR="008F4226" w:rsidRPr="00F01693" w:rsidRDefault="008F4226" w:rsidP="00F01693">
            <w:pPr>
              <w:jc w:val="right"/>
            </w:pPr>
            <w:r w:rsidRPr="00F01693">
              <w:t>0.71 (0.1)</w:t>
            </w:r>
          </w:p>
        </w:tc>
        <w:tc>
          <w:tcPr>
            <w:tcW w:w="1382" w:type="dxa"/>
            <w:tcBorders>
              <w:top w:val="single" w:sz="12" w:space="0" w:color="auto"/>
              <w:left w:val="single" w:sz="4" w:space="0" w:color="999999"/>
              <w:right w:val="single" w:sz="4" w:space="0" w:color="auto"/>
            </w:tcBorders>
            <w:shd w:val="clear" w:color="auto" w:fill="auto"/>
            <w:noWrap/>
            <w:hideMark/>
          </w:tcPr>
          <w:p w14:paraId="6371B3C5" w14:textId="77777777" w:rsidR="008F4226" w:rsidRPr="00F01693" w:rsidRDefault="008F4226" w:rsidP="00F01693">
            <w:pPr>
              <w:jc w:val="right"/>
            </w:pPr>
            <w:r w:rsidRPr="00F01693">
              <w:t>1098</w:t>
            </w:r>
          </w:p>
        </w:tc>
        <w:tc>
          <w:tcPr>
            <w:tcW w:w="2198" w:type="dxa"/>
            <w:tcBorders>
              <w:top w:val="single" w:sz="12" w:space="0" w:color="auto"/>
              <w:left w:val="single" w:sz="4" w:space="0" w:color="auto"/>
            </w:tcBorders>
            <w:shd w:val="clear" w:color="auto" w:fill="auto"/>
            <w:noWrap/>
            <w:hideMark/>
          </w:tcPr>
          <w:p w14:paraId="1C0A67AF" w14:textId="77777777" w:rsidR="008F4226" w:rsidRPr="00F01693" w:rsidRDefault="008F4226" w:rsidP="00F01693">
            <w:pPr>
              <w:jc w:val="right"/>
            </w:pPr>
            <w:r w:rsidRPr="00F01693">
              <w:t>21</w:t>
            </w:r>
          </w:p>
        </w:tc>
        <w:tc>
          <w:tcPr>
            <w:tcW w:w="2410" w:type="dxa"/>
            <w:tcBorders>
              <w:top w:val="single" w:sz="12" w:space="0" w:color="auto"/>
              <w:right w:val="single" w:sz="4" w:space="0" w:color="auto"/>
            </w:tcBorders>
            <w:shd w:val="clear" w:color="auto" w:fill="auto"/>
            <w:noWrap/>
            <w:hideMark/>
          </w:tcPr>
          <w:p w14:paraId="56385341" w14:textId="77777777" w:rsidR="008F4226" w:rsidRPr="00F01693" w:rsidRDefault="008F4226" w:rsidP="00F01693">
            <w:pPr>
              <w:jc w:val="right"/>
            </w:pPr>
            <w:r w:rsidRPr="00F01693">
              <w:t>0.67</w:t>
            </w:r>
          </w:p>
        </w:tc>
        <w:tc>
          <w:tcPr>
            <w:tcW w:w="2268" w:type="dxa"/>
            <w:tcBorders>
              <w:top w:val="single" w:sz="12" w:space="0" w:color="auto"/>
              <w:left w:val="single" w:sz="4" w:space="0" w:color="auto"/>
            </w:tcBorders>
            <w:shd w:val="clear" w:color="auto" w:fill="auto"/>
            <w:noWrap/>
            <w:hideMark/>
          </w:tcPr>
          <w:p w14:paraId="49DEC4AC" w14:textId="77777777" w:rsidR="008F4226" w:rsidRPr="00F01693" w:rsidRDefault="008F4226" w:rsidP="00F01693">
            <w:pPr>
              <w:jc w:val="right"/>
            </w:pPr>
            <w:r w:rsidRPr="00F01693">
              <w:t>6.35 (8.31)</w:t>
            </w:r>
          </w:p>
        </w:tc>
        <w:tc>
          <w:tcPr>
            <w:tcW w:w="2268" w:type="dxa"/>
            <w:tcBorders>
              <w:top w:val="single" w:sz="12" w:space="0" w:color="auto"/>
              <w:right w:val="nil"/>
            </w:tcBorders>
            <w:shd w:val="clear" w:color="auto" w:fill="auto"/>
            <w:noWrap/>
            <w:hideMark/>
          </w:tcPr>
          <w:p w14:paraId="022BCF15" w14:textId="77777777" w:rsidR="008F4226" w:rsidRPr="00F01693" w:rsidRDefault="008F4226" w:rsidP="00F01693">
            <w:pPr>
              <w:jc w:val="right"/>
            </w:pPr>
            <w:r w:rsidRPr="00F01693">
              <w:t>1.52 (2.58)</w:t>
            </w:r>
          </w:p>
        </w:tc>
        <w:tc>
          <w:tcPr>
            <w:tcW w:w="1701" w:type="dxa"/>
            <w:tcBorders>
              <w:top w:val="single" w:sz="12" w:space="0" w:color="auto"/>
              <w:right w:val="single" w:sz="4" w:space="0" w:color="auto"/>
            </w:tcBorders>
            <w:shd w:val="clear" w:color="auto" w:fill="auto"/>
          </w:tcPr>
          <w:p w14:paraId="3841B08F" w14:textId="30E389F5" w:rsidR="008F4226" w:rsidRPr="00F01693" w:rsidRDefault="008F4226" w:rsidP="00F01693">
            <w:pPr>
              <w:jc w:val="right"/>
            </w:pPr>
            <w:r w:rsidRPr="00F01693">
              <w:rPr>
                <w:rFonts w:eastAsia="Times New Roman"/>
                <w:color w:val="000000"/>
              </w:rPr>
              <w:t>0.232 (0.131)</w:t>
            </w:r>
          </w:p>
        </w:tc>
      </w:tr>
      <w:tr w:rsidR="008F4226" w:rsidRPr="00F01693" w14:paraId="682FCF57" w14:textId="4B1F3398" w:rsidTr="008F4226">
        <w:trPr>
          <w:trHeight w:val="20"/>
        </w:trPr>
        <w:tc>
          <w:tcPr>
            <w:tcW w:w="993" w:type="dxa"/>
            <w:tcBorders>
              <w:left w:val="nil"/>
            </w:tcBorders>
            <w:shd w:val="clear" w:color="auto" w:fill="auto"/>
            <w:noWrap/>
            <w:hideMark/>
          </w:tcPr>
          <w:p w14:paraId="47AB94B3" w14:textId="77777777" w:rsidR="008F4226" w:rsidRPr="00F01693" w:rsidRDefault="008F4226" w:rsidP="00F01693">
            <w:pPr>
              <w:rPr>
                <w:b/>
                <w:bCs/>
              </w:rPr>
            </w:pPr>
            <w:r w:rsidRPr="00F01693">
              <w:rPr>
                <w:b/>
                <w:bCs/>
              </w:rPr>
              <w:t>G2</w:t>
            </w:r>
          </w:p>
        </w:tc>
        <w:tc>
          <w:tcPr>
            <w:tcW w:w="1381" w:type="dxa"/>
            <w:tcBorders>
              <w:right w:val="single" w:sz="4" w:space="0" w:color="999999"/>
            </w:tcBorders>
            <w:shd w:val="clear" w:color="auto" w:fill="auto"/>
          </w:tcPr>
          <w:p w14:paraId="1C746208" w14:textId="77777777" w:rsidR="008F4226" w:rsidRPr="00F01693" w:rsidRDefault="008F4226" w:rsidP="00F01693">
            <w:pPr>
              <w:jc w:val="right"/>
            </w:pPr>
            <w:r w:rsidRPr="00F01693">
              <w:t>0.66 (0.11)</w:t>
            </w:r>
          </w:p>
        </w:tc>
        <w:tc>
          <w:tcPr>
            <w:tcW w:w="1382" w:type="dxa"/>
            <w:tcBorders>
              <w:left w:val="single" w:sz="4" w:space="0" w:color="999999"/>
              <w:right w:val="single" w:sz="4" w:space="0" w:color="auto"/>
            </w:tcBorders>
            <w:shd w:val="clear" w:color="auto" w:fill="auto"/>
            <w:noWrap/>
            <w:hideMark/>
          </w:tcPr>
          <w:p w14:paraId="37E19FED" w14:textId="77777777" w:rsidR="008F4226" w:rsidRPr="00F01693" w:rsidRDefault="008F4226" w:rsidP="00F01693">
            <w:pPr>
              <w:jc w:val="right"/>
            </w:pPr>
            <w:r w:rsidRPr="00F01693">
              <w:t>995</w:t>
            </w:r>
          </w:p>
        </w:tc>
        <w:tc>
          <w:tcPr>
            <w:tcW w:w="2198" w:type="dxa"/>
            <w:tcBorders>
              <w:left w:val="single" w:sz="4" w:space="0" w:color="auto"/>
            </w:tcBorders>
            <w:shd w:val="clear" w:color="auto" w:fill="auto"/>
            <w:noWrap/>
            <w:hideMark/>
          </w:tcPr>
          <w:p w14:paraId="65C12AD3" w14:textId="77777777" w:rsidR="008F4226" w:rsidRPr="00F01693" w:rsidRDefault="008F4226" w:rsidP="00F01693">
            <w:pPr>
              <w:jc w:val="right"/>
            </w:pPr>
            <w:r w:rsidRPr="00F01693">
              <w:t>25</w:t>
            </w:r>
          </w:p>
        </w:tc>
        <w:tc>
          <w:tcPr>
            <w:tcW w:w="2410" w:type="dxa"/>
            <w:tcBorders>
              <w:right w:val="single" w:sz="4" w:space="0" w:color="auto"/>
            </w:tcBorders>
            <w:shd w:val="clear" w:color="auto" w:fill="auto"/>
            <w:noWrap/>
            <w:hideMark/>
          </w:tcPr>
          <w:p w14:paraId="3E94D7CA" w14:textId="77777777" w:rsidR="008F4226" w:rsidRPr="00F01693" w:rsidRDefault="008F4226" w:rsidP="00F01693">
            <w:pPr>
              <w:jc w:val="right"/>
            </w:pPr>
            <w:r w:rsidRPr="00F01693">
              <w:t>0.78</w:t>
            </w:r>
          </w:p>
        </w:tc>
        <w:tc>
          <w:tcPr>
            <w:tcW w:w="2268" w:type="dxa"/>
            <w:tcBorders>
              <w:left w:val="single" w:sz="4" w:space="0" w:color="auto"/>
            </w:tcBorders>
            <w:shd w:val="clear" w:color="auto" w:fill="auto"/>
            <w:noWrap/>
            <w:hideMark/>
          </w:tcPr>
          <w:p w14:paraId="6F2732E0" w14:textId="77777777" w:rsidR="008F4226" w:rsidRPr="00F01693" w:rsidRDefault="008F4226" w:rsidP="00F01693">
            <w:pPr>
              <w:jc w:val="right"/>
            </w:pPr>
            <w:r w:rsidRPr="00F01693">
              <w:t>5.45 (8.77)</w:t>
            </w:r>
          </w:p>
        </w:tc>
        <w:tc>
          <w:tcPr>
            <w:tcW w:w="2268" w:type="dxa"/>
            <w:tcBorders>
              <w:right w:val="nil"/>
            </w:tcBorders>
            <w:shd w:val="clear" w:color="auto" w:fill="auto"/>
            <w:noWrap/>
            <w:hideMark/>
          </w:tcPr>
          <w:p w14:paraId="4DD7BB0D" w14:textId="77777777" w:rsidR="008F4226" w:rsidRPr="00F01693" w:rsidRDefault="008F4226" w:rsidP="00F01693">
            <w:pPr>
              <w:jc w:val="right"/>
            </w:pPr>
            <w:r w:rsidRPr="00F01693">
              <w:t>1.35 (2.94)</w:t>
            </w:r>
          </w:p>
        </w:tc>
        <w:tc>
          <w:tcPr>
            <w:tcW w:w="1701" w:type="dxa"/>
            <w:tcBorders>
              <w:right w:val="single" w:sz="4" w:space="0" w:color="auto"/>
            </w:tcBorders>
            <w:shd w:val="clear" w:color="auto" w:fill="auto"/>
          </w:tcPr>
          <w:p w14:paraId="070B194D" w14:textId="2196D55C" w:rsidR="008F4226" w:rsidRPr="00F01693" w:rsidRDefault="008F4226" w:rsidP="00F01693">
            <w:pPr>
              <w:jc w:val="right"/>
            </w:pPr>
            <w:r w:rsidRPr="00F01693">
              <w:rPr>
                <w:rFonts w:eastAsia="Times New Roman"/>
                <w:color w:val="000000"/>
              </w:rPr>
              <w:t>0.227 (0.142)</w:t>
            </w:r>
          </w:p>
        </w:tc>
      </w:tr>
      <w:tr w:rsidR="008F4226" w:rsidRPr="00F01693" w14:paraId="5BBB0865" w14:textId="4FD65299" w:rsidTr="00867EAC">
        <w:trPr>
          <w:trHeight w:val="20"/>
        </w:trPr>
        <w:tc>
          <w:tcPr>
            <w:tcW w:w="993" w:type="dxa"/>
            <w:tcBorders>
              <w:left w:val="nil"/>
            </w:tcBorders>
            <w:shd w:val="clear" w:color="auto" w:fill="auto"/>
            <w:noWrap/>
            <w:hideMark/>
          </w:tcPr>
          <w:p w14:paraId="0D3232D9" w14:textId="77777777" w:rsidR="008F4226" w:rsidRPr="00F01693" w:rsidRDefault="008F4226" w:rsidP="00F01693">
            <w:pPr>
              <w:rPr>
                <w:b/>
                <w:bCs/>
              </w:rPr>
            </w:pPr>
            <w:r w:rsidRPr="00F01693">
              <w:rPr>
                <w:b/>
                <w:bCs/>
              </w:rPr>
              <w:t>G3</w:t>
            </w:r>
          </w:p>
        </w:tc>
        <w:tc>
          <w:tcPr>
            <w:tcW w:w="1381" w:type="dxa"/>
            <w:tcBorders>
              <w:right w:val="single" w:sz="4" w:space="0" w:color="999999"/>
            </w:tcBorders>
            <w:shd w:val="clear" w:color="auto" w:fill="auto"/>
          </w:tcPr>
          <w:p w14:paraId="59D55412" w14:textId="77777777" w:rsidR="008F4226" w:rsidRPr="00F01693" w:rsidRDefault="008F4226" w:rsidP="00F01693">
            <w:pPr>
              <w:jc w:val="right"/>
            </w:pPr>
            <w:r w:rsidRPr="00F01693">
              <w:t>0.62 (0.1)</w:t>
            </w:r>
          </w:p>
        </w:tc>
        <w:tc>
          <w:tcPr>
            <w:tcW w:w="1382" w:type="dxa"/>
            <w:tcBorders>
              <w:left w:val="single" w:sz="4" w:space="0" w:color="999999"/>
              <w:right w:val="single" w:sz="4" w:space="0" w:color="auto"/>
            </w:tcBorders>
            <w:shd w:val="clear" w:color="auto" w:fill="auto"/>
            <w:noWrap/>
            <w:hideMark/>
          </w:tcPr>
          <w:p w14:paraId="68071AF1" w14:textId="77777777" w:rsidR="008F4226" w:rsidRPr="00F01693" w:rsidRDefault="008F4226" w:rsidP="00F01693">
            <w:pPr>
              <w:jc w:val="right"/>
            </w:pPr>
            <w:r w:rsidRPr="00F01693">
              <w:t>1,114</w:t>
            </w:r>
          </w:p>
        </w:tc>
        <w:tc>
          <w:tcPr>
            <w:tcW w:w="2198" w:type="dxa"/>
            <w:tcBorders>
              <w:left w:val="single" w:sz="4" w:space="0" w:color="auto"/>
            </w:tcBorders>
            <w:shd w:val="clear" w:color="auto" w:fill="auto"/>
            <w:noWrap/>
            <w:hideMark/>
          </w:tcPr>
          <w:p w14:paraId="73A178AC" w14:textId="77777777" w:rsidR="008F4226" w:rsidRPr="00F01693" w:rsidRDefault="008F4226" w:rsidP="00F01693">
            <w:pPr>
              <w:jc w:val="right"/>
            </w:pPr>
            <w:r w:rsidRPr="00F01693">
              <w:t>47</w:t>
            </w:r>
          </w:p>
        </w:tc>
        <w:tc>
          <w:tcPr>
            <w:tcW w:w="2410" w:type="dxa"/>
            <w:tcBorders>
              <w:right w:val="single" w:sz="4" w:space="0" w:color="auto"/>
            </w:tcBorders>
            <w:shd w:val="clear" w:color="auto" w:fill="auto"/>
            <w:noWrap/>
            <w:hideMark/>
          </w:tcPr>
          <w:p w14:paraId="149F589F" w14:textId="77777777" w:rsidR="008F4226" w:rsidRPr="00F01693" w:rsidRDefault="008F4226" w:rsidP="00F01693">
            <w:pPr>
              <w:jc w:val="right"/>
            </w:pPr>
            <w:r w:rsidRPr="00F01693">
              <w:t>1.14</w:t>
            </w:r>
          </w:p>
        </w:tc>
        <w:tc>
          <w:tcPr>
            <w:tcW w:w="2268" w:type="dxa"/>
            <w:tcBorders>
              <w:left w:val="single" w:sz="4" w:space="0" w:color="auto"/>
            </w:tcBorders>
            <w:shd w:val="clear" w:color="auto" w:fill="D9D9D9" w:themeFill="background1" w:themeFillShade="D9"/>
            <w:noWrap/>
            <w:hideMark/>
          </w:tcPr>
          <w:p w14:paraId="4017823C" w14:textId="77777777" w:rsidR="008F4226" w:rsidRPr="00F01693" w:rsidRDefault="008F4226" w:rsidP="00F01693">
            <w:pPr>
              <w:jc w:val="right"/>
            </w:pPr>
            <w:r w:rsidRPr="00F01693">
              <w:t>18.62 (13.09)</w:t>
            </w:r>
          </w:p>
        </w:tc>
        <w:tc>
          <w:tcPr>
            <w:tcW w:w="2268" w:type="dxa"/>
            <w:tcBorders>
              <w:right w:val="nil"/>
            </w:tcBorders>
            <w:shd w:val="clear" w:color="auto" w:fill="D9D9D9" w:themeFill="background1" w:themeFillShade="D9"/>
            <w:noWrap/>
            <w:hideMark/>
          </w:tcPr>
          <w:p w14:paraId="60EC13A8" w14:textId="77777777" w:rsidR="008F4226" w:rsidRPr="00F01693" w:rsidRDefault="008F4226" w:rsidP="00F01693">
            <w:pPr>
              <w:jc w:val="right"/>
            </w:pPr>
            <w:r w:rsidRPr="00F01693">
              <w:t>3.9 (5.04)</w:t>
            </w:r>
          </w:p>
        </w:tc>
        <w:tc>
          <w:tcPr>
            <w:tcW w:w="1701" w:type="dxa"/>
            <w:tcBorders>
              <w:right w:val="single" w:sz="4" w:space="0" w:color="auto"/>
            </w:tcBorders>
            <w:shd w:val="clear" w:color="auto" w:fill="D9D9D9" w:themeFill="background1" w:themeFillShade="D9"/>
          </w:tcPr>
          <w:p w14:paraId="6C2B9730" w14:textId="4F99C339" w:rsidR="008F4226" w:rsidRPr="00F01693" w:rsidRDefault="008F4226" w:rsidP="00F01693">
            <w:pPr>
              <w:widowControl/>
              <w:wordWrap/>
              <w:autoSpaceDE/>
              <w:autoSpaceDN/>
              <w:jc w:val="right"/>
            </w:pPr>
            <w:r w:rsidRPr="00F01693">
              <w:rPr>
                <w:rFonts w:eastAsia="Times New Roman"/>
                <w:color w:val="000000"/>
              </w:rPr>
              <w:t>0.269 (0.17)</w:t>
            </w:r>
          </w:p>
        </w:tc>
      </w:tr>
      <w:tr w:rsidR="008F4226" w:rsidRPr="00F01693" w14:paraId="3B4E2A0C" w14:textId="5F5403F2" w:rsidTr="00867EAC">
        <w:trPr>
          <w:trHeight w:val="20"/>
        </w:trPr>
        <w:tc>
          <w:tcPr>
            <w:tcW w:w="993" w:type="dxa"/>
            <w:tcBorders>
              <w:left w:val="nil"/>
            </w:tcBorders>
            <w:shd w:val="clear" w:color="auto" w:fill="auto"/>
            <w:noWrap/>
            <w:hideMark/>
          </w:tcPr>
          <w:p w14:paraId="313DE7E7" w14:textId="77777777" w:rsidR="008F4226" w:rsidRPr="00F01693" w:rsidRDefault="008F4226" w:rsidP="00F01693">
            <w:pPr>
              <w:rPr>
                <w:b/>
                <w:bCs/>
              </w:rPr>
            </w:pPr>
            <w:r w:rsidRPr="00F01693">
              <w:rPr>
                <w:b/>
                <w:bCs/>
              </w:rPr>
              <w:t>G4</w:t>
            </w:r>
          </w:p>
        </w:tc>
        <w:tc>
          <w:tcPr>
            <w:tcW w:w="1381" w:type="dxa"/>
            <w:tcBorders>
              <w:right w:val="single" w:sz="4" w:space="0" w:color="999999"/>
            </w:tcBorders>
            <w:shd w:val="clear" w:color="auto" w:fill="auto"/>
          </w:tcPr>
          <w:p w14:paraId="2EF66143" w14:textId="77777777" w:rsidR="008F4226" w:rsidRPr="00F01693" w:rsidRDefault="008F4226" w:rsidP="00F01693">
            <w:pPr>
              <w:jc w:val="right"/>
            </w:pPr>
            <w:r w:rsidRPr="00F01693">
              <w:t>0.63 (0.12)</w:t>
            </w:r>
          </w:p>
        </w:tc>
        <w:tc>
          <w:tcPr>
            <w:tcW w:w="1382" w:type="dxa"/>
            <w:tcBorders>
              <w:left w:val="single" w:sz="4" w:space="0" w:color="999999"/>
              <w:right w:val="single" w:sz="4" w:space="0" w:color="auto"/>
            </w:tcBorders>
            <w:shd w:val="clear" w:color="auto" w:fill="auto"/>
            <w:noWrap/>
            <w:hideMark/>
          </w:tcPr>
          <w:p w14:paraId="3CFE00BC" w14:textId="77777777" w:rsidR="008F4226" w:rsidRPr="00F01693" w:rsidRDefault="008F4226" w:rsidP="00F01693">
            <w:pPr>
              <w:jc w:val="right"/>
            </w:pPr>
            <w:r w:rsidRPr="00F01693">
              <w:t>815</w:t>
            </w:r>
          </w:p>
        </w:tc>
        <w:tc>
          <w:tcPr>
            <w:tcW w:w="2198" w:type="dxa"/>
            <w:tcBorders>
              <w:left w:val="single" w:sz="4" w:space="0" w:color="auto"/>
            </w:tcBorders>
            <w:shd w:val="clear" w:color="auto" w:fill="auto"/>
            <w:noWrap/>
            <w:hideMark/>
          </w:tcPr>
          <w:p w14:paraId="776F0B61" w14:textId="77777777" w:rsidR="008F4226" w:rsidRPr="00F01693" w:rsidRDefault="008F4226" w:rsidP="00F01693">
            <w:pPr>
              <w:jc w:val="right"/>
            </w:pPr>
            <w:r w:rsidRPr="00F01693">
              <w:t>29</w:t>
            </w:r>
          </w:p>
        </w:tc>
        <w:tc>
          <w:tcPr>
            <w:tcW w:w="2410" w:type="dxa"/>
            <w:tcBorders>
              <w:right w:val="single" w:sz="4" w:space="0" w:color="auto"/>
            </w:tcBorders>
            <w:shd w:val="clear" w:color="auto" w:fill="auto"/>
            <w:noWrap/>
            <w:hideMark/>
          </w:tcPr>
          <w:p w14:paraId="7A147555" w14:textId="77777777" w:rsidR="008F4226" w:rsidRPr="00F01693" w:rsidRDefault="008F4226" w:rsidP="00F01693">
            <w:pPr>
              <w:jc w:val="right"/>
            </w:pPr>
            <w:r w:rsidRPr="00F01693">
              <w:t>1.12</w:t>
            </w:r>
          </w:p>
        </w:tc>
        <w:tc>
          <w:tcPr>
            <w:tcW w:w="2268" w:type="dxa"/>
            <w:tcBorders>
              <w:left w:val="single" w:sz="4" w:space="0" w:color="auto"/>
            </w:tcBorders>
            <w:shd w:val="clear" w:color="auto" w:fill="auto"/>
            <w:noWrap/>
            <w:hideMark/>
          </w:tcPr>
          <w:p w14:paraId="7DE629B3" w14:textId="77777777" w:rsidR="008F4226" w:rsidRPr="00F01693" w:rsidRDefault="008F4226" w:rsidP="00F01693">
            <w:pPr>
              <w:jc w:val="right"/>
            </w:pPr>
            <w:r w:rsidRPr="00F01693">
              <w:t>6.15 (7.76)</w:t>
            </w:r>
          </w:p>
        </w:tc>
        <w:tc>
          <w:tcPr>
            <w:tcW w:w="2268" w:type="dxa"/>
            <w:tcBorders>
              <w:right w:val="nil"/>
            </w:tcBorders>
            <w:shd w:val="clear" w:color="auto" w:fill="auto"/>
            <w:noWrap/>
            <w:hideMark/>
          </w:tcPr>
          <w:p w14:paraId="01DAA08E" w14:textId="77777777" w:rsidR="008F4226" w:rsidRPr="00F01693" w:rsidRDefault="008F4226" w:rsidP="00F01693">
            <w:pPr>
              <w:jc w:val="right"/>
            </w:pPr>
            <w:r w:rsidRPr="00F01693">
              <w:t>1.27 (2.7)</w:t>
            </w:r>
          </w:p>
        </w:tc>
        <w:tc>
          <w:tcPr>
            <w:tcW w:w="1701" w:type="dxa"/>
            <w:tcBorders>
              <w:right w:val="single" w:sz="4" w:space="0" w:color="auto"/>
            </w:tcBorders>
            <w:shd w:val="clear" w:color="auto" w:fill="D9D9D9" w:themeFill="background1" w:themeFillShade="D9"/>
          </w:tcPr>
          <w:p w14:paraId="35285054" w14:textId="4F962F19" w:rsidR="008F4226" w:rsidRPr="00F01693" w:rsidRDefault="008F4226" w:rsidP="00F01693">
            <w:pPr>
              <w:jc w:val="right"/>
            </w:pPr>
            <w:r w:rsidRPr="00F01693">
              <w:rPr>
                <w:rFonts w:eastAsia="Times New Roman"/>
                <w:color w:val="000000"/>
              </w:rPr>
              <w:t>0.254 (0.143)</w:t>
            </w:r>
          </w:p>
        </w:tc>
      </w:tr>
      <w:tr w:rsidR="008F4226" w:rsidRPr="00F01693" w14:paraId="1C054079" w14:textId="669E7231" w:rsidTr="00867EAC">
        <w:trPr>
          <w:trHeight w:val="20"/>
        </w:trPr>
        <w:tc>
          <w:tcPr>
            <w:tcW w:w="993" w:type="dxa"/>
            <w:tcBorders>
              <w:left w:val="nil"/>
            </w:tcBorders>
            <w:shd w:val="clear" w:color="auto" w:fill="auto"/>
            <w:noWrap/>
            <w:hideMark/>
          </w:tcPr>
          <w:p w14:paraId="40AFEC9F" w14:textId="77777777" w:rsidR="008F4226" w:rsidRPr="00F01693" w:rsidRDefault="008F4226" w:rsidP="00F01693">
            <w:pPr>
              <w:rPr>
                <w:b/>
                <w:bCs/>
              </w:rPr>
            </w:pPr>
            <w:r w:rsidRPr="00F01693">
              <w:rPr>
                <w:b/>
                <w:bCs/>
              </w:rPr>
              <w:t>G5</w:t>
            </w:r>
          </w:p>
        </w:tc>
        <w:tc>
          <w:tcPr>
            <w:tcW w:w="1381" w:type="dxa"/>
            <w:tcBorders>
              <w:right w:val="single" w:sz="4" w:space="0" w:color="999999"/>
            </w:tcBorders>
            <w:shd w:val="clear" w:color="auto" w:fill="auto"/>
          </w:tcPr>
          <w:p w14:paraId="38156D93" w14:textId="77777777" w:rsidR="008F4226" w:rsidRPr="00F01693" w:rsidRDefault="008F4226" w:rsidP="00F01693">
            <w:pPr>
              <w:jc w:val="right"/>
            </w:pPr>
            <w:r w:rsidRPr="00F01693">
              <w:t>0.69 (0.09)</w:t>
            </w:r>
          </w:p>
        </w:tc>
        <w:tc>
          <w:tcPr>
            <w:tcW w:w="1382" w:type="dxa"/>
            <w:tcBorders>
              <w:left w:val="single" w:sz="4" w:space="0" w:color="999999"/>
              <w:right w:val="single" w:sz="4" w:space="0" w:color="auto"/>
            </w:tcBorders>
            <w:shd w:val="clear" w:color="auto" w:fill="auto"/>
            <w:noWrap/>
            <w:hideMark/>
          </w:tcPr>
          <w:p w14:paraId="291963C4" w14:textId="77777777" w:rsidR="008F4226" w:rsidRPr="00F01693" w:rsidRDefault="008F4226" w:rsidP="00F01693">
            <w:pPr>
              <w:jc w:val="right"/>
            </w:pPr>
            <w:r w:rsidRPr="00F01693">
              <w:t>1,054</w:t>
            </w:r>
          </w:p>
        </w:tc>
        <w:tc>
          <w:tcPr>
            <w:tcW w:w="2198" w:type="dxa"/>
            <w:tcBorders>
              <w:left w:val="single" w:sz="4" w:space="0" w:color="auto"/>
            </w:tcBorders>
            <w:shd w:val="clear" w:color="auto" w:fill="auto"/>
            <w:noWrap/>
            <w:hideMark/>
          </w:tcPr>
          <w:p w14:paraId="4E1514FE" w14:textId="77777777" w:rsidR="008F4226" w:rsidRPr="00F01693" w:rsidRDefault="008F4226" w:rsidP="00F01693">
            <w:pPr>
              <w:jc w:val="right"/>
            </w:pPr>
            <w:r w:rsidRPr="00F01693">
              <w:t>22</w:t>
            </w:r>
          </w:p>
        </w:tc>
        <w:tc>
          <w:tcPr>
            <w:tcW w:w="2410" w:type="dxa"/>
            <w:tcBorders>
              <w:right w:val="single" w:sz="4" w:space="0" w:color="auto"/>
            </w:tcBorders>
            <w:shd w:val="clear" w:color="auto" w:fill="auto"/>
            <w:noWrap/>
            <w:hideMark/>
          </w:tcPr>
          <w:p w14:paraId="19D3365B" w14:textId="77777777" w:rsidR="008F4226" w:rsidRPr="00F01693" w:rsidRDefault="008F4226" w:rsidP="00F01693">
            <w:pPr>
              <w:jc w:val="right"/>
            </w:pPr>
            <w:r w:rsidRPr="00F01693">
              <w:t>0.67</w:t>
            </w:r>
          </w:p>
        </w:tc>
        <w:tc>
          <w:tcPr>
            <w:tcW w:w="2268" w:type="dxa"/>
            <w:tcBorders>
              <w:left w:val="single" w:sz="4" w:space="0" w:color="auto"/>
            </w:tcBorders>
            <w:shd w:val="clear" w:color="auto" w:fill="auto"/>
            <w:noWrap/>
            <w:hideMark/>
          </w:tcPr>
          <w:p w14:paraId="56D911FB" w14:textId="77777777" w:rsidR="008F4226" w:rsidRPr="00F01693" w:rsidRDefault="008F4226" w:rsidP="00F01693">
            <w:pPr>
              <w:jc w:val="right"/>
            </w:pPr>
            <w:r w:rsidRPr="00F01693">
              <w:t>6.61 (9.51)</w:t>
            </w:r>
          </w:p>
        </w:tc>
        <w:tc>
          <w:tcPr>
            <w:tcW w:w="2268" w:type="dxa"/>
            <w:tcBorders>
              <w:right w:val="nil"/>
            </w:tcBorders>
            <w:shd w:val="clear" w:color="auto" w:fill="auto"/>
            <w:noWrap/>
            <w:hideMark/>
          </w:tcPr>
          <w:p w14:paraId="6093AA9D" w14:textId="77777777" w:rsidR="008F4226" w:rsidRPr="00F01693" w:rsidRDefault="008F4226" w:rsidP="00F01693">
            <w:pPr>
              <w:jc w:val="right"/>
            </w:pPr>
            <w:r w:rsidRPr="00F01693">
              <w:t>1.37 (3.06)</w:t>
            </w:r>
          </w:p>
        </w:tc>
        <w:tc>
          <w:tcPr>
            <w:tcW w:w="1701" w:type="dxa"/>
            <w:tcBorders>
              <w:right w:val="single" w:sz="4" w:space="0" w:color="auto"/>
            </w:tcBorders>
            <w:shd w:val="clear" w:color="auto" w:fill="D9D9D9" w:themeFill="background1" w:themeFillShade="D9"/>
          </w:tcPr>
          <w:p w14:paraId="678FAD2C" w14:textId="45AC1D18" w:rsidR="008F4226" w:rsidRPr="00F01693" w:rsidRDefault="008F4226" w:rsidP="00F01693">
            <w:pPr>
              <w:widowControl/>
              <w:wordWrap/>
              <w:autoSpaceDE/>
              <w:autoSpaceDN/>
              <w:jc w:val="right"/>
            </w:pPr>
            <w:r w:rsidRPr="00F01693">
              <w:rPr>
                <w:rFonts w:eastAsia="Times New Roman"/>
                <w:color w:val="000000"/>
              </w:rPr>
              <w:t>0.26 (0.154)</w:t>
            </w:r>
          </w:p>
        </w:tc>
      </w:tr>
      <w:tr w:rsidR="008F4226" w:rsidRPr="00F01693" w14:paraId="39E94571" w14:textId="0DF355FE" w:rsidTr="00867EAC">
        <w:trPr>
          <w:trHeight w:val="20"/>
        </w:trPr>
        <w:tc>
          <w:tcPr>
            <w:tcW w:w="993" w:type="dxa"/>
            <w:tcBorders>
              <w:left w:val="nil"/>
            </w:tcBorders>
            <w:shd w:val="clear" w:color="auto" w:fill="auto"/>
            <w:noWrap/>
            <w:hideMark/>
          </w:tcPr>
          <w:p w14:paraId="108729F7" w14:textId="77777777" w:rsidR="008F4226" w:rsidRPr="00F01693" w:rsidRDefault="008F4226" w:rsidP="00F01693">
            <w:pPr>
              <w:rPr>
                <w:b/>
                <w:bCs/>
              </w:rPr>
            </w:pPr>
            <w:r w:rsidRPr="00F01693">
              <w:rPr>
                <w:b/>
                <w:bCs/>
              </w:rPr>
              <w:t>G6</w:t>
            </w:r>
          </w:p>
        </w:tc>
        <w:tc>
          <w:tcPr>
            <w:tcW w:w="1381" w:type="dxa"/>
            <w:tcBorders>
              <w:right w:val="single" w:sz="4" w:space="0" w:color="999999"/>
            </w:tcBorders>
            <w:shd w:val="clear" w:color="auto" w:fill="auto"/>
          </w:tcPr>
          <w:p w14:paraId="2C61B190" w14:textId="77777777" w:rsidR="008F4226" w:rsidRPr="00F01693" w:rsidRDefault="008F4226" w:rsidP="00F01693">
            <w:pPr>
              <w:jc w:val="right"/>
            </w:pPr>
            <w:r w:rsidRPr="00F01693">
              <w:t>0.7 (0.11)</w:t>
            </w:r>
          </w:p>
        </w:tc>
        <w:tc>
          <w:tcPr>
            <w:tcW w:w="1382" w:type="dxa"/>
            <w:tcBorders>
              <w:left w:val="single" w:sz="4" w:space="0" w:color="999999"/>
              <w:right w:val="single" w:sz="4" w:space="0" w:color="auto"/>
            </w:tcBorders>
            <w:shd w:val="clear" w:color="auto" w:fill="auto"/>
            <w:noWrap/>
            <w:hideMark/>
          </w:tcPr>
          <w:p w14:paraId="3AE5AA12" w14:textId="77777777" w:rsidR="008F4226" w:rsidRPr="00F01693" w:rsidRDefault="008F4226" w:rsidP="00F01693">
            <w:pPr>
              <w:jc w:val="right"/>
            </w:pPr>
            <w:r w:rsidRPr="00F01693">
              <w:t>1,175</w:t>
            </w:r>
          </w:p>
        </w:tc>
        <w:tc>
          <w:tcPr>
            <w:tcW w:w="2198" w:type="dxa"/>
            <w:tcBorders>
              <w:left w:val="single" w:sz="4" w:space="0" w:color="auto"/>
            </w:tcBorders>
            <w:shd w:val="clear" w:color="auto" w:fill="auto"/>
            <w:noWrap/>
            <w:hideMark/>
          </w:tcPr>
          <w:p w14:paraId="17BA3654" w14:textId="77777777" w:rsidR="008F4226" w:rsidRPr="00F01693" w:rsidRDefault="008F4226" w:rsidP="00F01693">
            <w:pPr>
              <w:jc w:val="right"/>
            </w:pPr>
            <w:r w:rsidRPr="00F01693">
              <w:t>31</w:t>
            </w:r>
          </w:p>
        </w:tc>
        <w:tc>
          <w:tcPr>
            <w:tcW w:w="2410" w:type="dxa"/>
            <w:tcBorders>
              <w:right w:val="single" w:sz="4" w:space="0" w:color="auto"/>
            </w:tcBorders>
            <w:shd w:val="clear" w:color="auto" w:fill="auto"/>
            <w:noWrap/>
            <w:hideMark/>
          </w:tcPr>
          <w:p w14:paraId="5DC2FA6C" w14:textId="77777777" w:rsidR="008F4226" w:rsidRPr="00F01693" w:rsidRDefault="008F4226" w:rsidP="00F01693">
            <w:pPr>
              <w:jc w:val="right"/>
            </w:pPr>
            <w:r w:rsidRPr="00F01693">
              <w:t>0.90</w:t>
            </w:r>
          </w:p>
        </w:tc>
        <w:tc>
          <w:tcPr>
            <w:tcW w:w="2268" w:type="dxa"/>
            <w:tcBorders>
              <w:left w:val="single" w:sz="4" w:space="0" w:color="auto"/>
            </w:tcBorders>
            <w:shd w:val="clear" w:color="auto" w:fill="auto"/>
            <w:noWrap/>
            <w:hideMark/>
          </w:tcPr>
          <w:p w14:paraId="1C0DED22" w14:textId="77777777" w:rsidR="008F4226" w:rsidRPr="00F01693" w:rsidRDefault="008F4226" w:rsidP="00F01693">
            <w:pPr>
              <w:jc w:val="right"/>
            </w:pPr>
            <w:r w:rsidRPr="00F01693">
              <w:t>6.92 (8.57)</w:t>
            </w:r>
          </w:p>
        </w:tc>
        <w:tc>
          <w:tcPr>
            <w:tcW w:w="2268" w:type="dxa"/>
            <w:tcBorders>
              <w:right w:val="nil"/>
            </w:tcBorders>
            <w:shd w:val="clear" w:color="auto" w:fill="auto"/>
            <w:noWrap/>
            <w:hideMark/>
          </w:tcPr>
          <w:p w14:paraId="5D4EFA68" w14:textId="77777777" w:rsidR="008F4226" w:rsidRPr="00F01693" w:rsidRDefault="008F4226" w:rsidP="00F01693">
            <w:pPr>
              <w:jc w:val="right"/>
            </w:pPr>
            <w:r w:rsidRPr="00F01693">
              <w:t>1.45 (2.8)</w:t>
            </w:r>
          </w:p>
        </w:tc>
        <w:tc>
          <w:tcPr>
            <w:tcW w:w="1701" w:type="dxa"/>
            <w:tcBorders>
              <w:right w:val="single" w:sz="4" w:space="0" w:color="auto"/>
            </w:tcBorders>
            <w:shd w:val="clear" w:color="auto" w:fill="D9D9D9" w:themeFill="background1" w:themeFillShade="D9"/>
          </w:tcPr>
          <w:p w14:paraId="4B369F0E" w14:textId="13A64343" w:rsidR="008F4226" w:rsidRPr="00F01693" w:rsidRDefault="008F4226" w:rsidP="00F01693">
            <w:pPr>
              <w:jc w:val="right"/>
            </w:pPr>
            <w:r w:rsidRPr="00F01693">
              <w:rPr>
                <w:rFonts w:eastAsia="Times New Roman"/>
                <w:color w:val="000000"/>
              </w:rPr>
              <w:t>0.254 (0.138)</w:t>
            </w:r>
          </w:p>
        </w:tc>
      </w:tr>
      <w:tr w:rsidR="008F4226" w:rsidRPr="00F01693" w14:paraId="032A6301" w14:textId="0980B541" w:rsidTr="00867EAC">
        <w:trPr>
          <w:trHeight w:val="20"/>
        </w:trPr>
        <w:tc>
          <w:tcPr>
            <w:tcW w:w="993" w:type="dxa"/>
            <w:tcBorders>
              <w:left w:val="nil"/>
              <w:bottom w:val="double" w:sz="4" w:space="0" w:color="auto"/>
            </w:tcBorders>
            <w:shd w:val="clear" w:color="auto" w:fill="auto"/>
            <w:noWrap/>
            <w:hideMark/>
          </w:tcPr>
          <w:p w14:paraId="4519DBD7" w14:textId="77777777" w:rsidR="008F4226" w:rsidRPr="00F01693" w:rsidRDefault="008F4226" w:rsidP="00F01693">
            <w:pPr>
              <w:rPr>
                <w:b/>
                <w:bCs/>
              </w:rPr>
            </w:pPr>
            <w:r w:rsidRPr="00F01693">
              <w:rPr>
                <w:b/>
                <w:bCs/>
              </w:rPr>
              <w:t>G7</w:t>
            </w:r>
          </w:p>
        </w:tc>
        <w:tc>
          <w:tcPr>
            <w:tcW w:w="1381" w:type="dxa"/>
            <w:tcBorders>
              <w:bottom w:val="double" w:sz="4" w:space="0" w:color="auto"/>
              <w:right w:val="single" w:sz="4" w:space="0" w:color="999999"/>
            </w:tcBorders>
            <w:shd w:val="clear" w:color="auto" w:fill="auto"/>
          </w:tcPr>
          <w:p w14:paraId="0C138E24" w14:textId="77777777" w:rsidR="008F4226" w:rsidRPr="00F01693" w:rsidRDefault="008F4226" w:rsidP="00F01693">
            <w:pPr>
              <w:jc w:val="right"/>
            </w:pPr>
            <w:r w:rsidRPr="00F01693">
              <w:t>0.65 (0.12)</w:t>
            </w:r>
          </w:p>
        </w:tc>
        <w:tc>
          <w:tcPr>
            <w:tcW w:w="1382" w:type="dxa"/>
            <w:tcBorders>
              <w:left w:val="single" w:sz="4" w:space="0" w:color="999999"/>
              <w:bottom w:val="double" w:sz="4" w:space="0" w:color="auto"/>
              <w:right w:val="single" w:sz="4" w:space="0" w:color="auto"/>
            </w:tcBorders>
            <w:shd w:val="clear" w:color="auto" w:fill="auto"/>
            <w:noWrap/>
            <w:hideMark/>
          </w:tcPr>
          <w:p w14:paraId="6540B60B" w14:textId="77777777" w:rsidR="008F4226" w:rsidRPr="00F01693" w:rsidRDefault="008F4226" w:rsidP="00F01693">
            <w:pPr>
              <w:jc w:val="right"/>
            </w:pPr>
            <w:r w:rsidRPr="00F01693">
              <w:t>540</w:t>
            </w:r>
          </w:p>
        </w:tc>
        <w:tc>
          <w:tcPr>
            <w:tcW w:w="2198" w:type="dxa"/>
            <w:tcBorders>
              <w:left w:val="single" w:sz="4" w:space="0" w:color="auto"/>
              <w:bottom w:val="double" w:sz="4" w:space="0" w:color="auto"/>
            </w:tcBorders>
            <w:shd w:val="clear" w:color="auto" w:fill="auto"/>
            <w:noWrap/>
            <w:hideMark/>
          </w:tcPr>
          <w:p w14:paraId="7E94C252" w14:textId="77777777" w:rsidR="008F4226" w:rsidRPr="00F01693" w:rsidRDefault="008F4226" w:rsidP="00F01693">
            <w:pPr>
              <w:jc w:val="right"/>
            </w:pPr>
            <w:r w:rsidRPr="00F01693">
              <w:t>23</w:t>
            </w:r>
          </w:p>
        </w:tc>
        <w:tc>
          <w:tcPr>
            <w:tcW w:w="2410" w:type="dxa"/>
            <w:tcBorders>
              <w:bottom w:val="double" w:sz="4" w:space="0" w:color="auto"/>
              <w:right w:val="single" w:sz="4" w:space="0" w:color="auto"/>
            </w:tcBorders>
            <w:shd w:val="clear" w:color="auto" w:fill="auto"/>
            <w:noWrap/>
            <w:hideMark/>
          </w:tcPr>
          <w:p w14:paraId="2BEFCD6F" w14:textId="77777777" w:rsidR="008F4226" w:rsidRPr="00F01693" w:rsidRDefault="008F4226" w:rsidP="00F01693">
            <w:pPr>
              <w:jc w:val="right"/>
            </w:pPr>
            <w:r w:rsidRPr="00F01693">
              <w:t>1.25</w:t>
            </w:r>
          </w:p>
        </w:tc>
        <w:tc>
          <w:tcPr>
            <w:tcW w:w="2268" w:type="dxa"/>
            <w:tcBorders>
              <w:left w:val="single" w:sz="4" w:space="0" w:color="auto"/>
              <w:bottom w:val="double" w:sz="4" w:space="0" w:color="auto"/>
            </w:tcBorders>
            <w:shd w:val="clear" w:color="auto" w:fill="D9D9D9" w:themeFill="background1" w:themeFillShade="D9"/>
            <w:noWrap/>
            <w:hideMark/>
          </w:tcPr>
          <w:p w14:paraId="29A8E8BA" w14:textId="77777777" w:rsidR="008F4226" w:rsidRPr="00F01693" w:rsidRDefault="008F4226" w:rsidP="00F01693">
            <w:pPr>
              <w:jc w:val="right"/>
            </w:pPr>
            <w:r w:rsidRPr="00F01693">
              <w:t>9.28 (12.64)</w:t>
            </w:r>
          </w:p>
        </w:tc>
        <w:tc>
          <w:tcPr>
            <w:tcW w:w="2268" w:type="dxa"/>
            <w:tcBorders>
              <w:bottom w:val="double" w:sz="4" w:space="0" w:color="auto"/>
              <w:right w:val="nil"/>
            </w:tcBorders>
            <w:shd w:val="clear" w:color="auto" w:fill="D9D9D9" w:themeFill="background1" w:themeFillShade="D9"/>
            <w:noWrap/>
            <w:hideMark/>
          </w:tcPr>
          <w:p w14:paraId="4FF4F366" w14:textId="77777777" w:rsidR="008F4226" w:rsidRPr="00F01693" w:rsidRDefault="008F4226" w:rsidP="00F01693">
            <w:pPr>
              <w:jc w:val="right"/>
            </w:pPr>
            <w:r w:rsidRPr="00F01693">
              <w:t>2.47 (4.31)</w:t>
            </w:r>
          </w:p>
        </w:tc>
        <w:tc>
          <w:tcPr>
            <w:tcW w:w="1701" w:type="dxa"/>
            <w:tcBorders>
              <w:bottom w:val="double" w:sz="4" w:space="0" w:color="auto"/>
              <w:right w:val="single" w:sz="4" w:space="0" w:color="auto"/>
            </w:tcBorders>
            <w:shd w:val="clear" w:color="auto" w:fill="D9D9D9" w:themeFill="background1" w:themeFillShade="D9"/>
          </w:tcPr>
          <w:p w14:paraId="29B637EF" w14:textId="17EDD25C" w:rsidR="008F4226" w:rsidRPr="00F01693" w:rsidRDefault="008F4226" w:rsidP="00F01693">
            <w:pPr>
              <w:jc w:val="right"/>
            </w:pPr>
            <w:r w:rsidRPr="00F01693">
              <w:rPr>
                <w:rFonts w:eastAsia="Times New Roman"/>
                <w:color w:val="000000"/>
              </w:rPr>
              <w:t>0.278 (0.175)</w:t>
            </w:r>
          </w:p>
        </w:tc>
      </w:tr>
      <w:tr w:rsidR="008F4226" w:rsidRPr="00F01693" w14:paraId="0D04FA91" w14:textId="4E8CA3F0" w:rsidTr="008F4226">
        <w:trPr>
          <w:trHeight w:val="20"/>
        </w:trPr>
        <w:tc>
          <w:tcPr>
            <w:tcW w:w="993" w:type="dxa"/>
            <w:tcBorders>
              <w:top w:val="double" w:sz="4" w:space="0" w:color="auto"/>
              <w:left w:val="nil"/>
              <w:bottom w:val="single" w:sz="12" w:space="0" w:color="auto"/>
            </w:tcBorders>
            <w:shd w:val="clear" w:color="auto" w:fill="auto"/>
            <w:noWrap/>
            <w:hideMark/>
          </w:tcPr>
          <w:p w14:paraId="0C24D3C4" w14:textId="77777777" w:rsidR="008F4226" w:rsidRPr="00F01693" w:rsidRDefault="008F4226" w:rsidP="00F01693">
            <w:pPr>
              <w:rPr>
                <w:b/>
                <w:bCs/>
              </w:rPr>
            </w:pPr>
            <w:r w:rsidRPr="00F01693">
              <w:rPr>
                <w:b/>
                <w:bCs/>
              </w:rPr>
              <w:t>England</w:t>
            </w:r>
          </w:p>
        </w:tc>
        <w:tc>
          <w:tcPr>
            <w:tcW w:w="1381" w:type="dxa"/>
            <w:tcBorders>
              <w:top w:val="double" w:sz="4" w:space="0" w:color="auto"/>
              <w:bottom w:val="single" w:sz="12" w:space="0" w:color="auto"/>
              <w:right w:val="single" w:sz="4" w:space="0" w:color="999999"/>
            </w:tcBorders>
            <w:shd w:val="clear" w:color="auto" w:fill="auto"/>
          </w:tcPr>
          <w:p w14:paraId="7BDCB4BC" w14:textId="77777777" w:rsidR="008F4226" w:rsidRPr="00F01693" w:rsidRDefault="008F4226" w:rsidP="00F01693">
            <w:pPr>
              <w:jc w:val="right"/>
            </w:pPr>
            <w:r w:rsidRPr="00F01693">
              <w:t>0.67 (0.11)</w:t>
            </w:r>
          </w:p>
        </w:tc>
        <w:tc>
          <w:tcPr>
            <w:tcW w:w="1382" w:type="dxa"/>
            <w:tcBorders>
              <w:top w:val="double" w:sz="4" w:space="0" w:color="auto"/>
              <w:left w:val="single" w:sz="4" w:space="0" w:color="999999"/>
              <w:bottom w:val="single" w:sz="12" w:space="0" w:color="auto"/>
              <w:right w:val="single" w:sz="4" w:space="0" w:color="auto"/>
            </w:tcBorders>
            <w:shd w:val="clear" w:color="auto" w:fill="auto"/>
            <w:noWrap/>
            <w:hideMark/>
          </w:tcPr>
          <w:p w14:paraId="5D0E7969" w14:textId="77777777" w:rsidR="008F4226" w:rsidRPr="00F01693" w:rsidRDefault="008F4226" w:rsidP="00F01693">
            <w:pPr>
              <w:jc w:val="right"/>
            </w:pPr>
            <w:r w:rsidRPr="00F01693">
              <w:t>6,791</w:t>
            </w:r>
          </w:p>
        </w:tc>
        <w:tc>
          <w:tcPr>
            <w:tcW w:w="2198" w:type="dxa"/>
            <w:tcBorders>
              <w:top w:val="double" w:sz="4" w:space="0" w:color="auto"/>
              <w:left w:val="single" w:sz="4" w:space="0" w:color="auto"/>
              <w:bottom w:val="single" w:sz="12" w:space="0" w:color="auto"/>
            </w:tcBorders>
            <w:shd w:val="clear" w:color="auto" w:fill="auto"/>
            <w:noWrap/>
            <w:hideMark/>
          </w:tcPr>
          <w:p w14:paraId="0F549C12" w14:textId="77777777" w:rsidR="008F4226" w:rsidRPr="00F01693" w:rsidRDefault="008F4226" w:rsidP="00F01693">
            <w:pPr>
              <w:jc w:val="right"/>
            </w:pPr>
            <w:r w:rsidRPr="00F01693">
              <w:t>198</w:t>
            </w:r>
          </w:p>
        </w:tc>
        <w:tc>
          <w:tcPr>
            <w:tcW w:w="2410" w:type="dxa"/>
            <w:tcBorders>
              <w:top w:val="double" w:sz="4" w:space="0" w:color="auto"/>
              <w:bottom w:val="single" w:sz="12" w:space="0" w:color="auto"/>
              <w:right w:val="single" w:sz="4" w:space="0" w:color="auto"/>
            </w:tcBorders>
            <w:shd w:val="clear" w:color="auto" w:fill="auto"/>
            <w:noWrap/>
            <w:hideMark/>
          </w:tcPr>
          <w:p w14:paraId="3BF419BC" w14:textId="77777777" w:rsidR="008F4226" w:rsidRPr="00F01693" w:rsidRDefault="008F4226" w:rsidP="00F01693">
            <w:pPr>
              <w:jc w:val="right"/>
            </w:pPr>
            <w:r w:rsidRPr="00F01693">
              <w:t>0.91</w:t>
            </w:r>
          </w:p>
        </w:tc>
        <w:tc>
          <w:tcPr>
            <w:tcW w:w="2268" w:type="dxa"/>
            <w:tcBorders>
              <w:top w:val="double" w:sz="4" w:space="0" w:color="auto"/>
              <w:left w:val="single" w:sz="4" w:space="0" w:color="auto"/>
              <w:bottom w:val="single" w:sz="12" w:space="0" w:color="auto"/>
            </w:tcBorders>
            <w:shd w:val="clear" w:color="auto" w:fill="auto"/>
            <w:noWrap/>
            <w:hideMark/>
          </w:tcPr>
          <w:p w14:paraId="1E8C07CF" w14:textId="77777777" w:rsidR="008F4226" w:rsidRPr="00F01693" w:rsidRDefault="008F4226" w:rsidP="00F01693">
            <w:pPr>
              <w:jc w:val="right"/>
            </w:pPr>
            <w:r w:rsidRPr="00F01693">
              <w:t>8.58 (10.85)</w:t>
            </w:r>
          </w:p>
        </w:tc>
        <w:tc>
          <w:tcPr>
            <w:tcW w:w="2268" w:type="dxa"/>
            <w:tcBorders>
              <w:top w:val="double" w:sz="4" w:space="0" w:color="auto"/>
              <w:bottom w:val="single" w:sz="12" w:space="0" w:color="auto"/>
              <w:right w:val="nil"/>
            </w:tcBorders>
            <w:shd w:val="clear" w:color="auto" w:fill="auto"/>
            <w:noWrap/>
            <w:hideMark/>
          </w:tcPr>
          <w:p w14:paraId="7D1440C0" w14:textId="77777777" w:rsidR="008F4226" w:rsidRPr="00F01693" w:rsidRDefault="008F4226" w:rsidP="00F01693">
            <w:pPr>
              <w:jc w:val="right"/>
            </w:pPr>
            <w:r w:rsidRPr="00F01693">
              <w:t>1.9 (3.54)</w:t>
            </w:r>
          </w:p>
        </w:tc>
        <w:tc>
          <w:tcPr>
            <w:tcW w:w="1701" w:type="dxa"/>
            <w:tcBorders>
              <w:top w:val="double" w:sz="4" w:space="0" w:color="auto"/>
              <w:bottom w:val="single" w:sz="12" w:space="0" w:color="auto"/>
              <w:right w:val="single" w:sz="4" w:space="0" w:color="auto"/>
            </w:tcBorders>
            <w:shd w:val="clear" w:color="auto" w:fill="auto"/>
          </w:tcPr>
          <w:p w14:paraId="047A1F68" w14:textId="76E4F5C9" w:rsidR="008F4226" w:rsidRPr="00F01693" w:rsidRDefault="008F4226" w:rsidP="00F01693">
            <w:pPr>
              <w:widowControl/>
              <w:wordWrap/>
              <w:autoSpaceDE/>
              <w:autoSpaceDN/>
              <w:jc w:val="right"/>
            </w:pPr>
            <w:r w:rsidRPr="00F01693">
              <w:rPr>
                <w:rFonts w:eastAsia="Times New Roman"/>
                <w:color w:val="000000"/>
              </w:rPr>
              <w:t>0.252 (0.15)</w:t>
            </w:r>
          </w:p>
        </w:tc>
      </w:tr>
    </w:tbl>
    <w:bookmarkEnd w:id="32"/>
    <w:p w14:paraId="5B41ED5B" w14:textId="77777777" w:rsidR="00867EAC" w:rsidRPr="00F01693" w:rsidRDefault="00867EAC" w:rsidP="00F01693">
      <w:pPr>
        <w:rPr>
          <w:b/>
          <w:bCs/>
        </w:rPr>
      </w:pPr>
      <w:r w:rsidRPr="00F01693">
        <w:rPr>
          <w:b/>
          <w:bCs/>
        </w:rPr>
        <w:t>Note: Grey shaded presents the above than average of England.</w:t>
      </w:r>
    </w:p>
    <w:p w14:paraId="314A5911" w14:textId="77777777" w:rsidR="00C541CF" w:rsidRPr="00F01693" w:rsidRDefault="00C541CF" w:rsidP="00F01693">
      <w:pPr>
        <w:rPr>
          <w:noProof/>
        </w:rPr>
      </w:pPr>
    </w:p>
    <w:p w14:paraId="372ED681" w14:textId="77777777" w:rsidR="008F4226" w:rsidRPr="00F01693" w:rsidRDefault="008F4226" w:rsidP="00F01693">
      <w:pPr>
        <w:rPr>
          <w:noProof/>
        </w:rPr>
      </w:pPr>
    </w:p>
    <w:p w14:paraId="7F6B5DF0" w14:textId="0C47BD1E" w:rsidR="008F4226" w:rsidRPr="00F01693" w:rsidRDefault="008F4226" w:rsidP="00F01693">
      <w:pPr>
        <w:rPr>
          <w:noProof/>
        </w:rPr>
        <w:sectPr w:rsidR="008F4226" w:rsidRPr="00F01693" w:rsidSect="005857B0">
          <w:pgSz w:w="16838" w:h="11906" w:orient="landscape"/>
          <w:pgMar w:top="1440" w:right="1440" w:bottom="1440" w:left="1701" w:header="851" w:footer="992" w:gutter="0"/>
          <w:cols w:space="425"/>
          <w:docGrid w:linePitch="360"/>
        </w:sectPr>
      </w:pPr>
    </w:p>
    <w:p w14:paraId="54FFC46F" w14:textId="77777777" w:rsidR="0086698E" w:rsidRPr="00F01693" w:rsidRDefault="000324DF" w:rsidP="00F01693">
      <w:pPr>
        <w:pStyle w:val="Heading2"/>
      </w:pPr>
      <w:r w:rsidRPr="00F01693">
        <w:t xml:space="preserve">Appendix A. </w:t>
      </w:r>
      <w:r w:rsidR="00BE452D" w:rsidRPr="00F01693">
        <w:t>Selection of t</w:t>
      </w:r>
      <w:r w:rsidR="003D57D9" w:rsidRPr="00F01693">
        <w:t>ravel time thresholds</w:t>
      </w:r>
    </w:p>
    <w:p w14:paraId="731FC717" w14:textId="77777777" w:rsidR="00C06E7B" w:rsidRPr="00F01693" w:rsidRDefault="00C06E7B" w:rsidP="00F01693"/>
    <w:p w14:paraId="2525A55C" w14:textId="77777777" w:rsidR="00C06E7B" w:rsidRPr="00F01693" w:rsidRDefault="3E6D8567" w:rsidP="00F01693">
      <w:pPr>
        <w:pStyle w:val="Heading3"/>
      </w:pPr>
      <w:r w:rsidRPr="00F01693">
        <w:t>Travel time and distance by</w:t>
      </w:r>
      <w:r w:rsidR="00C06E7B" w:rsidRPr="00F01693">
        <w:t xml:space="preserve"> car</w:t>
      </w:r>
      <w:r w:rsidR="4810D898" w:rsidRPr="00F01693">
        <w:t>:</w:t>
      </w:r>
    </w:p>
    <w:p w14:paraId="30457265" w14:textId="4EEEFC33" w:rsidR="00C06E7B" w:rsidRPr="00F01693" w:rsidRDefault="00546544" w:rsidP="00F01693">
      <w:r w:rsidRPr="00F01693">
        <w:t>P</w:t>
      </w:r>
      <w:r w:rsidR="00404284" w:rsidRPr="00F01693">
        <w:t>eople living in all 6791 MSOAs can access at least one mass vaccination centre within 10 miles’ drive if measuring f</w:t>
      </w:r>
      <w:r w:rsidR="00C06E7B" w:rsidRPr="00F01693">
        <w:t xml:space="preserve">rom the centroid of </w:t>
      </w:r>
      <w:r w:rsidR="00404284" w:rsidRPr="00F01693">
        <w:t>the</w:t>
      </w:r>
      <w:r w:rsidR="00C06E7B" w:rsidRPr="00F01693">
        <w:t xml:space="preserve"> MSOA</w:t>
      </w:r>
      <w:r w:rsidR="00566BB4" w:rsidRPr="00F01693">
        <w:t xml:space="preserve"> </w:t>
      </w:r>
      <w:r w:rsidR="00566BB4" w:rsidRPr="00F01693">
        <w:rPr>
          <w:noProof/>
        </w:rPr>
        <w:t>(Department of Health and Social Care, 2021b).</w:t>
      </w:r>
    </w:p>
    <w:tbl>
      <w:tblPr>
        <w:tblW w:w="5000" w:type="pct"/>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2898"/>
        <w:gridCol w:w="3028"/>
        <w:gridCol w:w="3100"/>
      </w:tblGrid>
      <w:tr w:rsidR="00C06E7B" w:rsidRPr="00F01693" w14:paraId="45AFEB7B" w14:textId="77777777" w:rsidTr="00402169">
        <w:trPr>
          <w:trHeight w:val="300"/>
          <w:jc w:val="center"/>
        </w:trPr>
        <w:tc>
          <w:tcPr>
            <w:tcW w:w="1605" w:type="pct"/>
            <w:tcBorders>
              <w:top w:val="single" w:sz="12" w:space="0" w:color="auto"/>
              <w:left w:val="nil"/>
              <w:bottom w:val="single" w:sz="12" w:space="0" w:color="auto"/>
            </w:tcBorders>
            <w:shd w:val="clear" w:color="auto" w:fill="A5A5A5"/>
            <w:noWrap/>
            <w:hideMark/>
          </w:tcPr>
          <w:p w14:paraId="73425A77" w14:textId="77777777" w:rsidR="00C06E7B" w:rsidRPr="00F01693" w:rsidRDefault="00C06E7B" w:rsidP="00F01693">
            <w:pPr>
              <w:widowControl/>
              <w:wordWrap/>
              <w:autoSpaceDE/>
              <w:autoSpaceDN/>
              <w:jc w:val="center"/>
              <w:rPr>
                <w:rFonts w:eastAsia="Times New Roman"/>
                <w:b/>
                <w:bCs/>
                <w:sz w:val="20"/>
                <w:szCs w:val="20"/>
              </w:rPr>
            </w:pPr>
          </w:p>
        </w:tc>
        <w:tc>
          <w:tcPr>
            <w:tcW w:w="1677" w:type="pct"/>
            <w:tcBorders>
              <w:top w:val="single" w:sz="12" w:space="0" w:color="auto"/>
              <w:bottom w:val="single" w:sz="12" w:space="0" w:color="auto"/>
            </w:tcBorders>
            <w:shd w:val="clear" w:color="auto" w:fill="A5A5A5"/>
            <w:noWrap/>
            <w:hideMark/>
          </w:tcPr>
          <w:p w14:paraId="539575E6" w14:textId="77777777" w:rsidR="00C06E7B" w:rsidRPr="00F01693" w:rsidRDefault="00C06E7B"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Distance (km)</w:t>
            </w:r>
          </w:p>
        </w:tc>
        <w:tc>
          <w:tcPr>
            <w:tcW w:w="1717" w:type="pct"/>
            <w:tcBorders>
              <w:top w:val="single" w:sz="12" w:space="0" w:color="auto"/>
              <w:bottom w:val="single" w:sz="12" w:space="0" w:color="auto"/>
              <w:right w:val="nil"/>
            </w:tcBorders>
            <w:shd w:val="clear" w:color="auto" w:fill="A5A5A5"/>
            <w:noWrap/>
            <w:hideMark/>
          </w:tcPr>
          <w:p w14:paraId="27D8DD56" w14:textId="77777777" w:rsidR="00C06E7B" w:rsidRPr="00F01693" w:rsidRDefault="00C06E7B"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Duration (min.)</w:t>
            </w:r>
          </w:p>
        </w:tc>
      </w:tr>
      <w:tr w:rsidR="00C06E7B" w:rsidRPr="00F01693" w14:paraId="6B9110D9" w14:textId="77777777" w:rsidTr="00402169">
        <w:trPr>
          <w:trHeight w:val="300"/>
          <w:jc w:val="center"/>
        </w:trPr>
        <w:tc>
          <w:tcPr>
            <w:tcW w:w="1605" w:type="pct"/>
            <w:tcBorders>
              <w:top w:val="single" w:sz="12" w:space="0" w:color="auto"/>
              <w:left w:val="nil"/>
            </w:tcBorders>
            <w:shd w:val="clear" w:color="auto" w:fill="auto"/>
            <w:noWrap/>
            <w:hideMark/>
          </w:tcPr>
          <w:p w14:paraId="08E9B337"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Median</w:t>
            </w:r>
          </w:p>
        </w:tc>
        <w:tc>
          <w:tcPr>
            <w:tcW w:w="1677" w:type="pct"/>
            <w:tcBorders>
              <w:top w:val="single" w:sz="12" w:space="0" w:color="auto"/>
            </w:tcBorders>
            <w:shd w:val="clear" w:color="auto" w:fill="auto"/>
            <w:noWrap/>
            <w:hideMark/>
          </w:tcPr>
          <w:p w14:paraId="088CFD2E"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9.8</w:t>
            </w:r>
          </w:p>
        </w:tc>
        <w:tc>
          <w:tcPr>
            <w:tcW w:w="1717" w:type="pct"/>
            <w:tcBorders>
              <w:top w:val="single" w:sz="12" w:space="0" w:color="auto"/>
              <w:right w:val="nil"/>
            </w:tcBorders>
            <w:shd w:val="clear" w:color="auto" w:fill="auto"/>
            <w:noWrap/>
            <w:hideMark/>
          </w:tcPr>
          <w:p w14:paraId="23D98A08"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13.53</w:t>
            </w:r>
          </w:p>
        </w:tc>
      </w:tr>
      <w:tr w:rsidR="00C06E7B" w:rsidRPr="00F01693" w14:paraId="14A10F4C" w14:textId="77777777" w:rsidTr="00402169">
        <w:trPr>
          <w:trHeight w:val="300"/>
          <w:jc w:val="center"/>
        </w:trPr>
        <w:tc>
          <w:tcPr>
            <w:tcW w:w="1605" w:type="pct"/>
            <w:tcBorders>
              <w:left w:val="nil"/>
              <w:bottom w:val="single" w:sz="4" w:space="0" w:color="999999"/>
            </w:tcBorders>
            <w:shd w:val="clear" w:color="auto" w:fill="auto"/>
            <w:noWrap/>
            <w:hideMark/>
          </w:tcPr>
          <w:p w14:paraId="37403AA9"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Mean</w:t>
            </w:r>
          </w:p>
        </w:tc>
        <w:tc>
          <w:tcPr>
            <w:tcW w:w="1677" w:type="pct"/>
            <w:tcBorders>
              <w:bottom w:val="single" w:sz="4" w:space="0" w:color="999999"/>
            </w:tcBorders>
            <w:shd w:val="clear" w:color="auto" w:fill="auto"/>
            <w:noWrap/>
            <w:hideMark/>
          </w:tcPr>
          <w:p w14:paraId="3617398A" w14:textId="77777777" w:rsidR="00C06E7B" w:rsidRPr="00F01693" w:rsidRDefault="00C06E7B" w:rsidP="00F01693">
            <w:pPr>
              <w:widowControl/>
              <w:wordWrap/>
              <w:autoSpaceDE/>
              <w:autoSpaceDN/>
              <w:jc w:val="right"/>
              <w:rPr>
                <w:rFonts w:eastAsia="Times New Roman"/>
                <w:b/>
                <w:bCs/>
                <w:color w:val="000000"/>
                <w:sz w:val="20"/>
                <w:szCs w:val="20"/>
              </w:rPr>
            </w:pPr>
            <w:r w:rsidRPr="00F01693">
              <w:rPr>
                <w:rFonts w:eastAsia="Times New Roman"/>
                <w:b/>
                <w:bCs/>
                <w:color w:val="000000"/>
                <w:sz w:val="20"/>
                <w:szCs w:val="20"/>
              </w:rPr>
              <w:t>13.75</w:t>
            </w:r>
          </w:p>
        </w:tc>
        <w:tc>
          <w:tcPr>
            <w:tcW w:w="1717" w:type="pct"/>
            <w:tcBorders>
              <w:bottom w:val="single" w:sz="4" w:space="0" w:color="999999"/>
              <w:right w:val="nil"/>
            </w:tcBorders>
            <w:shd w:val="clear" w:color="auto" w:fill="auto"/>
            <w:noWrap/>
            <w:hideMark/>
          </w:tcPr>
          <w:p w14:paraId="34073C4C" w14:textId="77777777" w:rsidR="00C06E7B" w:rsidRPr="00F01693" w:rsidRDefault="00C06E7B" w:rsidP="00F01693">
            <w:pPr>
              <w:widowControl/>
              <w:wordWrap/>
              <w:autoSpaceDE/>
              <w:autoSpaceDN/>
              <w:jc w:val="right"/>
              <w:rPr>
                <w:rFonts w:eastAsia="Times New Roman"/>
                <w:b/>
                <w:bCs/>
                <w:color w:val="000000"/>
                <w:sz w:val="20"/>
                <w:szCs w:val="20"/>
              </w:rPr>
            </w:pPr>
            <w:r w:rsidRPr="00F01693">
              <w:rPr>
                <w:rFonts w:eastAsia="Times New Roman"/>
                <w:b/>
                <w:bCs/>
                <w:color w:val="000000"/>
                <w:sz w:val="20"/>
                <w:szCs w:val="20"/>
              </w:rPr>
              <w:t>16.4</w:t>
            </w:r>
          </w:p>
        </w:tc>
      </w:tr>
      <w:tr w:rsidR="00C06E7B" w:rsidRPr="00F01693" w14:paraId="777C005E" w14:textId="77777777" w:rsidTr="00402169">
        <w:trPr>
          <w:trHeight w:val="300"/>
          <w:jc w:val="center"/>
        </w:trPr>
        <w:tc>
          <w:tcPr>
            <w:tcW w:w="1605" w:type="pct"/>
            <w:tcBorders>
              <w:left w:val="nil"/>
              <w:bottom w:val="single" w:sz="12" w:space="0" w:color="auto"/>
            </w:tcBorders>
            <w:shd w:val="clear" w:color="auto" w:fill="auto"/>
            <w:noWrap/>
            <w:hideMark/>
          </w:tcPr>
          <w:p w14:paraId="01D4885E"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SD</w:t>
            </w:r>
          </w:p>
        </w:tc>
        <w:tc>
          <w:tcPr>
            <w:tcW w:w="1677" w:type="pct"/>
            <w:tcBorders>
              <w:bottom w:val="single" w:sz="12" w:space="0" w:color="auto"/>
            </w:tcBorders>
            <w:shd w:val="clear" w:color="auto" w:fill="auto"/>
            <w:noWrap/>
            <w:hideMark/>
          </w:tcPr>
          <w:p w14:paraId="518022A3"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12.51</w:t>
            </w:r>
          </w:p>
        </w:tc>
        <w:tc>
          <w:tcPr>
            <w:tcW w:w="1717" w:type="pct"/>
            <w:tcBorders>
              <w:bottom w:val="single" w:sz="12" w:space="0" w:color="auto"/>
              <w:right w:val="nil"/>
            </w:tcBorders>
            <w:shd w:val="clear" w:color="auto" w:fill="auto"/>
            <w:noWrap/>
            <w:hideMark/>
          </w:tcPr>
          <w:p w14:paraId="3BBDB2AA"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11.44</w:t>
            </w:r>
          </w:p>
        </w:tc>
      </w:tr>
    </w:tbl>
    <w:p w14:paraId="6B270377" w14:textId="77777777" w:rsidR="00C06E7B" w:rsidRPr="00F01693" w:rsidRDefault="00C06E7B" w:rsidP="00F01693"/>
    <w:p w14:paraId="52BCED08" w14:textId="77777777" w:rsidR="00C06E7B" w:rsidRPr="00F01693" w:rsidRDefault="3A4022DC" w:rsidP="00F01693">
      <w:pPr>
        <w:pStyle w:val="Heading3"/>
      </w:pPr>
      <w:r w:rsidRPr="00F01693">
        <w:t>Travel time</w:t>
      </w:r>
      <w:r w:rsidR="00C06E7B" w:rsidRPr="00F01693">
        <w:t xml:space="preserve"> </w:t>
      </w:r>
      <w:r w:rsidR="00404284" w:rsidRPr="00F01693">
        <w:t>by</w:t>
      </w:r>
      <w:r w:rsidR="00C06E7B" w:rsidRPr="00F01693">
        <w:t xml:space="preserve"> public transportation</w:t>
      </w:r>
    </w:p>
    <w:p w14:paraId="34DE2F0A" w14:textId="77777777" w:rsidR="00C06E7B" w:rsidRPr="00F01693" w:rsidRDefault="00C06E7B" w:rsidP="00F01693">
      <w:r w:rsidRPr="00F01693">
        <w:t>From the centroid of 6</w:t>
      </w:r>
      <w:r w:rsidR="00D20966" w:rsidRPr="00F01693">
        <w:t>,</w:t>
      </w:r>
      <w:r w:rsidRPr="00F01693">
        <w:t>791 MSOAs to nearest vaccination centres by public transportation</w:t>
      </w:r>
      <w:r w:rsidR="003913CC" w:rsidRPr="00F01693">
        <w:t xml:space="preserve"> was calculated for six different times of day on Tuesday and Saturday</w:t>
      </w:r>
      <w:r w:rsidRPr="00F01693">
        <w:t>.</w:t>
      </w:r>
      <w:r w:rsidR="003913CC" w:rsidRPr="00F01693">
        <w:t xml:space="preserve"> Noon on Tuesdays was chosen as it captures both more MSOAs and more variation in accessibility than other times, except for 8:00, which is a clear outlier in terms of travel duration</w:t>
      </w:r>
      <w:r w:rsidRPr="00F01693">
        <w:t>.</w:t>
      </w:r>
    </w:p>
    <w:p w14:paraId="4ABF5206" w14:textId="77777777" w:rsidR="00C06E7B" w:rsidRPr="00F01693" w:rsidRDefault="00C06E7B" w:rsidP="00F01693"/>
    <w:p w14:paraId="28BA7D48" w14:textId="77777777" w:rsidR="00C06E7B" w:rsidRPr="00F01693" w:rsidRDefault="00C06E7B" w:rsidP="00F01693">
      <w:pPr>
        <w:rPr>
          <w:i/>
          <w:iCs/>
        </w:rPr>
      </w:pPr>
      <w:r w:rsidRPr="00F01693">
        <w:rPr>
          <w:i/>
          <w:iCs/>
        </w:rPr>
        <w:t>Tuesday</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983"/>
        <w:gridCol w:w="1174"/>
        <w:gridCol w:w="1174"/>
        <w:gridCol w:w="1174"/>
        <w:gridCol w:w="1174"/>
        <w:gridCol w:w="1174"/>
        <w:gridCol w:w="1173"/>
      </w:tblGrid>
      <w:tr w:rsidR="00C06E7B" w:rsidRPr="00F01693" w14:paraId="58DC2FF0" w14:textId="77777777" w:rsidTr="00402169">
        <w:trPr>
          <w:trHeight w:val="300"/>
        </w:trPr>
        <w:tc>
          <w:tcPr>
            <w:tcW w:w="1098" w:type="pct"/>
            <w:tcBorders>
              <w:top w:val="single" w:sz="12" w:space="0" w:color="auto"/>
              <w:left w:val="nil"/>
              <w:bottom w:val="double" w:sz="4" w:space="0" w:color="auto"/>
            </w:tcBorders>
            <w:shd w:val="clear" w:color="auto" w:fill="A5A5A5"/>
            <w:noWrap/>
            <w:hideMark/>
          </w:tcPr>
          <w:p w14:paraId="1565097A" w14:textId="77777777" w:rsidR="00C06E7B" w:rsidRPr="00F01693" w:rsidRDefault="00C06E7B"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Duration (min.)</w:t>
            </w:r>
          </w:p>
        </w:tc>
        <w:tc>
          <w:tcPr>
            <w:tcW w:w="650" w:type="pct"/>
            <w:tcBorders>
              <w:top w:val="single" w:sz="12" w:space="0" w:color="auto"/>
              <w:bottom w:val="double" w:sz="4" w:space="0" w:color="auto"/>
            </w:tcBorders>
            <w:shd w:val="clear" w:color="auto" w:fill="A5A5A5"/>
            <w:noWrap/>
            <w:hideMark/>
          </w:tcPr>
          <w:p w14:paraId="60294A63" w14:textId="77777777" w:rsidR="00C06E7B" w:rsidRPr="00F01693" w:rsidRDefault="00C06E7B"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8</w:t>
            </w:r>
            <w:r w:rsidR="00404284" w:rsidRPr="00F01693">
              <w:rPr>
                <w:rFonts w:eastAsia="Times New Roman"/>
                <w:b/>
                <w:bCs/>
                <w:color w:val="000000"/>
                <w:sz w:val="20"/>
                <w:szCs w:val="20"/>
              </w:rPr>
              <w:t>:00</w:t>
            </w:r>
          </w:p>
        </w:tc>
        <w:tc>
          <w:tcPr>
            <w:tcW w:w="650" w:type="pct"/>
            <w:tcBorders>
              <w:top w:val="single" w:sz="12" w:space="0" w:color="auto"/>
              <w:bottom w:val="double" w:sz="4" w:space="0" w:color="auto"/>
            </w:tcBorders>
            <w:shd w:val="clear" w:color="auto" w:fill="A5A5A5"/>
            <w:noWrap/>
            <w:hideMark/>
          </w:tcPr>
          <w:p w14:paraId="2B17933B" w14:textId="77777777" w:rsidR="00C06E7B" w:rsidRPr="00F01693" w:rsidRDefault="00C06E7B"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10</w:t>
            </w:r>
            <w:r w:rsidR="00404284" w:rsidRPr="00F01693">
              <w:rPr>
                <w:rFonts w:eastAsia="Times New Roman"/>
                <w:b/>
                <w:bCs/>
                <w:color w:val="000000"/>
                <w:sz w:val="20"/>
                <w:szCs w:val="20"/>
              </w:rPr>
              <w:t>:00</w:t>
            </w:r>
          </w:p>
        </w:tc>
        <w:tc>
          <w:tcPr>
            <w:tcW w:w="650" w:type="pct"/>
            <w:tcBorders>
              <w:top w:val="single" w:sz="12" w:space="0" w:color="auto"/>
              <w:bottom w:val="double" w:sz="4" w:space="0" w:color="auto"/>
            </w:tcBorders>
            <w:shd w:val="clear" w:color="auto" w:fill="A5A5A5"/>
            <w:noWrap/>
            <w:hideMark/>
          </w:tcPr>
          <w:p w14:paraId="4277FB0D" w14:textId="77777777" w:rsidR="00C06E7B" w:rsidRPr="00F01693" w:rsidRDefault="00C06E7B"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12</w:t>
            </w:r>
            <w:r w:rsidR="00404284" w:rsidRPr="00F01693">
              <w:rPr>
                <w:rFonts w:eastAsia="Times New Roman"/>
                <w:b/>
                <w:bCs/>
                <w:color w:val="000000"/>
                <w:sz w:val="20"/>
                <w:szCs w:val="20"/>
              </w:rPr>
              <w:t>:00</w:t>
            </w:r>
          </w:p>
        </w:tc>
        <w:tc>
          <w:tcPr>
            <w:tcW w:w="650" w:type="pct"/>
            <w:tcBorders>
              <w:top w:val="single" w:sz="12" w:space="0" w:color="auto"/>
              <w:bottom w:val="double" w:sz="4" w:space="0" w:color="auto"/>
            </w:tcBorders>
            <w:shd w:val="clear" w:color="auto" w:fill="A5A5A5"/>
            <w:noWrap/>
            <w:hideMark/>
          </w:tcPr>
          <w:p w14:paraId="0FE6F98B" w14:textId="77777777" w:rsidR="00C06E7B" w:rsidRPr="00F01693" w:rsidRDefault="00404284"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14:00</w:t>
            </w:r>
          </w:p>
        </w:tc>
        <w:tc>
          <w:tcPr>
            <w:tcW w:w="650" w:type="pct"/>
            <w:tcBorders>
              <w:top w:val="single" w:sz="12" w:space="0" w:color="auto"/>
              <w:bottom w:val="double" w:sz="4" w:space="0" w:color="auto"/>
            </w:tcBorders>
            <w:shd w:val="clear" w:color="auto" w:fill="A5A5A5"/>
            <w:noWrap/>
            <w:hideMark/>
          </w:tcPr>
          <w:p w14:paraId="2AFFF87A" w14:textId="77777777" w:rsidR="00C06E7B" w:rsidRPr="00F01693" w:rsidRDefault="00404284"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16:00</w:t>
            </w:r>
          </w:p>
        </w:tc>
        <w:tc>
          <w:tcPr>
            <w:tcW w:w="650" w:type="pct"/>
            <w:tcBorders>
              <w:top w:val="single" w:sz="12" w:space="0" w:color="auto"/>
              <w:bottom w:val="double" w:sz="4" w:space="0" w:color="auto"/>
              <w:right w:val="nil"/>
            </w:tcBorders>
            <w:shd w:val="clear" w:color="auto" w:fill="A5A5A5"/>
            <w:noWrap/>
            <w:hideMark/>
          </w:tcPr>
          <w:p w14:paraId="38EC35E4" w14:textId="77777777" w:rsidR="00C06E7B" w:rsidRPr="00F01693" w:rsidRDefault="00404284"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18:00</w:t>
            </w:r>
          </w:p>
        </w:tc>
      </w:tr>
      <w:tr w:rsidR="00C06E7B" w:rsidRPr="00F01693" w14:paraId="7F918B98" w14:textId="77777777" w:rsidTr="00402169">
        <w:trPr>
          <w:trHeight w:val="300"/>
        </w:trPr>
        <w:tc>
          <w:tcPr>
            <w:tcW w:w="1098" w:type="pct"/>
            <w:tcBorders>
              <w:top w:val="double" w:sz="4" w:space="0" w:color="auto"/>
              <w:left w:val="nil"/>
            </w:tcBorders>
            <w:shd w:val="clear" w:color="auto" w:fill="auto"/>
            <w:noWrap/>
            <w:hideMark/>
          </w:tcPr>
          <w:p w14:paraId="1227E84D"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Median</w:t>
            </w:r>
          </w:p>
        </w:tc>
        <w:tc>
          <w:tcPr>
            <w:tcW w:w="650" w:type="pct"/>
            <w:tcBorders>
              <w:top w:val="double" w:sz="4" w:space="0" w:color="auto"/>
            </w:tcBorders>
            <w:shd w:val="clear" w:color="auto" w:fill="auto"/>
            <w:noWrap/>
            <w:hideMark/>
          </w:tcPr>
          <w:p w14:paraId="20078AD8"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4.69</w:t>
            </w:r>
          </w:p>
        </w:tc>
        <w:tc>
          <w:tcPr>
            <w:tcW w:w="650" w:type="pct"/>
            <w:tcBorders>
              <w:top w:val="double" w:sz="4" w:space="0" w:color="auto"/>
            </w:tcBorders>
            <w:shd w:val="clear" w:color="auto" w:fill="auto"/>
            <w:noWrap/>
            <w:hideMark/>
          </w:tcPr>
          <w:p w14:paraId="5C665523"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3.67</w:t>
            </w:r>
          </w:p>
        </w:tc>
        <w:tc>
          <w:tcPr>
            <w:tcW w:w="650" w:type="pct"/>
            <w:tcBorders>
              <w:top w:val="double" w:sz="4" w:space="0" w:color="auto"/>
            </w:tcBorders>
            <w:shd w:val="clear" w:color="auto" w:fill="FFFF00"/>
            <w:noWrap/>
            <w:hideMark/>
          </w:tcPr>
          <w:p w14:paraId="5CDD034B"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4.00</w:t>
            </w:r>
          </w:p>
        </w:tc>
        <w:tc>
          <w:tcPr>
            <w:tcW w:w="650" w:type="pct"/>
            <w:tcBorders>
              <w:top w:val="double" w:sz="4" w:space="0" w:color="auto"/>
            </w:tcBorders>
            <w:shd w:val="clear" w:color="auto" w:fill="auto"/>
            <w:noWrap/>
            <w:hideMark/>
          </w:tcPr>
          <w:p w14:paraId="25D43D73"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4.25</w:t>
            </w:r>
          </w:p>
        </w:tc>
        <w:tc>
          <w:tcPr>
            <w:tcW w:w="650" w:type="pct"/>
            <w:tcBorders>
              <w:top w:val="double" w:sz="4" w:space="0" w:color="auto"/>
            </w:tcBorders>
            <w:shd w:val="clear" w:color="auto" w:fill="auto"/>
            <w:noWrap/>
            <w:hideMark/>
          </w:tcPr>
          <w:p w14:paraId="5A461927"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5.42</w:t>
            </w:r>
          </w:p>
        </w:tc>
        <w:tc>
          <w:tcPr>
            <w:tcW w:w="650" w:type="pct"/>
            <w:tcBorders>
              <w:top w:val="double" w:sz="4" w:space="0" w:color="auto"/>
              <w:right w:val="nil"/>
            </w:tcBorders>
            <w:shd w:val="clear" w:color="auto" w:fill="auto"/>
            <w:noWrap/>
            <w:hideMark/>
          </w:tcPr>
          <w:p w14:paraId="4E3FC5BC"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4.07</w:t>
            </w:r>
          </w:p>
        </w:tc>
      </w:tr>
      <w:tr w:rsidR="00C06E7B" w:rsidRPr="00F01693" w14:paraId="206BFC71" w14:textId="77777777" w:rsidTr="00402169">
        <w:trPr>
          <w:trHeight w:val="300"/>
        </w:trPr>
        <w:tc>
          <w:tcPr>
            <w:tcW w:w="1098" w:type="pct"/>
            <w:tcBorders>
              <w:left w:val="nil"/>
            </w:tcBorders>
            <w:shd w:val="clear" w:color="auto" w:fill="auto"/>
            <w:noWrap/>
            <w:hideMark/>
          </w:tcPr>
          <w:p w14:paraId="0DA53F4E"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Mean</w:t>
            </w:r>
          </w:p>
        </w:tc>
        <w:tc>
          <w:tcPr>
            <w:tcW w:w="650" w:type="pct"/>
            <w:shd w:val="clear" w:color="auto" w:fill="auto"/>
            <w:noWrap/>
            <w:hideMark/>
          </w:tcPr>
          <w:p w14:paraId="177A5B32"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58.49</w:t>
            </w:r>
          </w:p>
        </w:tc>
        <w:tc>
          <w:tcPr>
            <w:tcW w:w="650" w:type="pct"/>
            <w:shd w:val="clear" w:color="auto" w:fill="auto"/>
            <w:noWrap/>
            <w:hideMark/>
          </w:tcPr>
          <w:p w14:paraId="4C09480F"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8.29</w:t>
            </w:r>
          </w:p>
        </w:tc>
        <w:tc>
          <w:tcPr>
            <w:tcW w:w="650" w:type="pct"/>
            <w:shd w:val="clear" w:color="auto" w:fill="FFFF00"/>
            <w:noWrap/>
            <w:hideMark/>
          </w:tcPr>
          <w:p w14:paraId="1B1E3873"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8.79</w:t>
            </w:r>
          </w:p>
        </w:tc>
        <w:tc>
          <w:tcPr>
            <w:tcW w:w="650" w:type="pct"/>
            <w:shd w:val="clear" w:color="auto" w:fill="auto"/>
            <w:noWrap/>
            <w:hideMark/>
          </w:tcPr>
          <w:p w14:paraId="716854D0"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7.39</w:t>
            </w:r>
          </w:p>
        </w:tc>
        <w:tc>
          <w:tcPr>
            <w:tcW w:w="650" w:type="pct"/>
            <w:shd w:val="clear" w:color="auto" w:fill="auto"/>
            <w:noWrap/>
            <w:hideMark/>
          </w:tcPr>
          <w:p w14:paraId="4A8AA2E0"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8.40</w:t>
            </w:r>
          </w:p>
        </w:tc>
        <w:tc>
          <w:tcPr>
            <w:tcW w:w="650" w:type="pct"/>
            <w:tcBorders>
              <w:right w:val="nil"/>
            </w:tcBorders>
            <w:shd w:val="clear" w:color="auto" w:fill="auto"/>
            <w:noWrap/>
            <w:hideMark/>
          </w:tcPr>
          <w:p w14:paraId="43975A32"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8.35</w:t>
            </w:r>
          </w:p>
        </w:tc>
      </w:tr>
      <w:tr w:rsidR="00C06E7B" w:rsidRPr="00F01693" w14:paraId="5A186DA5" w14:textId="77777777" w:rsidTr="00402169">
        <w:trPr>
          <w:trHeight w:val="300"/>
        </w:trPr>
        <w:tc>
          <w:tcPr>
            <w:tcW w:w="1098" w:type="pct"/>
            <w:tcBorders>
              <w:left w:val="nil"/>
              <w:bottom w:val="double" w:sz="4" w:space="0" w:color="auto"/>
            </w:tcBorders>
            <w:shd w:val="clear" w:color="auto" w:fill="auto"/>
            <w:noWrap/>
            <w:hideMark/>
          </w:tcPr>
          <w:p w14:paraId="69C05171"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SD</w:t>
            </w:r>
          </w:p>
        </w:tc>
        <w:tc>
          <w:tcPr>
            <w:tcW w:w="650" w:type="pct"/>
            <w:tcBorders>
              <w:bottom w:val="double" w:sz="4" w:space="0" w:color="auto"/>
            </w:tcBorders>
            <w:shd w:val="clear" w:color="auto" w:fill="auto"/>
            <w:noWrap/>
            <w:hideMark/>
          </w:tcPr>
          <w:p w14:paraId="12014674"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107.31</w:t>
            </w:r>
          </w:p>
        </w:tc>
        <w:tc>
          <w:tcPr>
            <w:tcW w:w="650" w:type="pct"/>
            <w:tcBorders>
              <w:bottom w:val="double" w:sz="4" w:space="0" w:color="auto"/>
            </w:tcBorders>
            <w:shd w:val="clear" w:color="auto" w:fill="auto"/>
            <w:noWrap/>
            <w:hideMark/>
          </w:tcPr>
          <w:p w14:paraId="55F880EB"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65.23</w:t>
            </w:r>
          </w:p>
        </w:tc>
        <w:tc>
          <w:tcPr>
            <w:tcW w:w="650" w:type="pct"/>
            <w:tcBorders>
              <w:bottom w:val="double" w:sz="4" w:space="0" w:color="auto"/>
            </w:tcBorders>
            <w:shd w:val="clear" w:color="auto" w:fill="FFFF00"/>
            <w:noWrap/>
            <w:hideMark/>
          </w:tcPr>
          <w:p w14:paraId="39769ABA"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66.07</w:t>
            </w:r>
          </w:p>
        </w:tc>
        <w:tc>
          <w:tcPr>
            <w:tcW w:w="650" w:type="pct"/>
            <w:tcBorders>
              <w:bottom w:val="double" w:sz="4" w:space="0" w:color="auto"/>
            </w:tcBorders>
            <w:shd w:val="clear" w:color="auto" w:fill="auto"/>
            <w:noWrap/>
            <w:hideMark/>
          </w:tcPr>
          <w:p w14:paraId="161AA5DE"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50.43</w:t>
            </w:r>
          </w:p>
        </w:tc>
        <w:tc>
          <w:tcPr>
            <w:tcW w:w="650" w:type="pct"/>
            <w:tcBorders>
              <w:bottom w:val="double" w:sz="4" w:space="0" w:color="auto"/>
            </w:tcBorders>
            <w:shd w:val="clear" w:color="auto" w:fill="auto"/>
            <w:noWrap/>
            <w:hideMark/>
          </w:tcPr>
          <w:p w14:paraId="1759F664"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51.31</w:t>
            </w:r>
          </w:p>
        </w:tc>
        <w:tc>
          <w:tcPr>
            <w:tcW w:w="650" w:type="pct"/>
            <w:tcBorders>
              <w:bottom w:val="double" w:sz="4" w:space="0" w:color="auto"/>
              <w:right w:val="nil"/>
            </w:tcBorders>
            <w:shd w:val="clear" w:color="auto" w:fill="auto"/>
            <w:noWrap/>
            <w:hideMark/>
          </w:tcPr>
          <w:p w14:paraId="714E0B67"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4.07</w:t>
            </w:r>
          </w:p>
        </w:tc>
      </w:tr>
      <w:tr w:rsidR="00C06E7B" w:rsidRPr="00F01693" w14:paraId="13AAC626" w14:textId="77777777" w:rsidTr="00402169">
        <w:trPr>
          <w:trHeight w:val="300"/>
        </w:trPr>
        <w:tc>
          <w:tcPr>
            <w:tcW w:w="1098" w:type="pct"/>
            <w:tcBorders>
              <w:top w:val="double" w:sz="4" w:space="0" w:color="auto"/>
              <w:left w:val="nil"/>
            </w:tcBorders>
            <w:shd w:val="clear" w:color="auto" w:fill="auto"/>
            <w:noWrap/>
            <w:hideMark/>
          </w:tcPr>
          <w:p w14:paraId="76333D43"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Coverage of MSOA</w:t>
            </w:r>
          </w:p>
        </w:tc>
        <w:tc>
          <w:tcPr>
            <w:tcW w:w="650" w:type="pct"/>
            <w:tcBorders>
              <w:top w:val="double" w:sz="4" w:space="0" w:color="auto"/>
            </w:tcBorders>
            <w:shd w:val="clear" w:color="auto" w:fill="auto"/>
            <w:noWrap/>
            <w:hideMark/>
          </w:tcPr>
          <w:p w14:paraId="26C229E1"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 xml:space="preserve">        5,688</w:t>
            </w:r>
          </w:p>
        </w:tc>
        <w:tc>
          <w:tcPr>
            <w:tcW w:w="650" w:type="pct"/>
            <w:tcBorders>
              <w:top w:val="double" w:sz="4" w:space="0" w:color="auto"/>
            </w:tcBorders>
            <w:shd w:val="clear" w:color="auto" w:fill="auto"/>
            <w:noWrap/>
            <w:hideMark/>
          </w:tcPr>
          <w:p w14:paraId="01CD5E01"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 xml:space="preserve">        5,786</w:t>
            </w:r>
          </w:p>
        </w:tc>
        <w:tc>
          <w:tcPr>
            <w:tcW w:w="650" w:type="pct"/>
            <w:tcBorders>
              <w:top w:val="double" w:sz="4" w:space="0" w:color="auto"/>
            </w:tcBorders>
            <w:shd w:val="clear" w:color="auto" w:fill="FFFF00"/>
            <w:noWrap/>
            <w:hideMark/>
          </w:tcPr>
          <w:p w14:paraId="3E9C07DB"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 xml:space="preserve">        5,830</w:t>
            </w:r>
          </w:p>
        </w:tc>
        <w:tc>
          <w:tcPr>
            <w:tcW w:w="650" w:type="pct"/>
            <w:tcBorders>
              <w:top w:val="double" w:sz="4" w:space="0" w:color="auto"/>
            </w:tcBorders>
            <w:shd w:val="clear" w:color="auto" w:fill="auto"/>
            <w:noWrap/>
            <w:hideMark/>
          </w:tcPr>
          <w:p w14:paraId="02E63EF2"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 xml:space="preserve">        5,831</w:t>
            </w:r>
          </w:p>
        </w:tc>
        <w:tc>
          <w:tcPr>
            <w:tcW w:w="650" w:type="pct"/>
            <w:tcBorders>
              <w:top w:val="double" w:sz="4" w:space="0" w:color="auto"/>
            </w:tcBorders>
            <w:shd w:val="clear" w:color="auto" w:fill="auto"/>
            <w:noWrap/>
            <w:hideMark/>
          </w:tcPr>
          <w:p w14:paraId="560980FC"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 xml:space="preserve">        5,827</w:t>
            </w:r>
          </w:p>
        </w:tc>
        <w:tc>
          <w:tcPr>
            <w:tcW w:w="650" w:type="pct"/>
            <w:tcBorders>
              <w:top w:val="double" w:sz="4" w:space="0" w:color="auto"/>
              <w:right w:val="nil"/>
            </w:tcBorders>
            <w:shd w:val="clear" w:color="auto" w:fill="auto"/>
            <w:noWrap/>
            <w:hideMark/>
          </w:tcPr>
          <w:p w14:paraId="45A630CB"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 xml:space="preserve">        5,820</w:t>
            </w:r>
          </w:p>
        </w:tc>
      </w:tr>
      <w:tr w:rsidR="00C06E7B" w:rsidRPr="00F01693" w14:paraId="28FBA8E6" w14:textId="77777777" w:rsidTr="00402169">
        <w:trPr>
          <w:trHeight w:val="64"/>
        </w:trPr>
        <w:tc>
          <w:tcPr>
            <w:tcW w:w="1098" w:type="pct"/>
            <w:tcBorders>
              <w:left w:val="nil"/>
            </w:tcBorders>
            <w:shd w:val="clear" w:color="auto" w:fill="auto"/>
            <w:noWrap/>
            <w:hideMark/>
          </w:tcPr>
          <w:p w14:paraId="19805096"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Coverage(%)</w:t>
            </w:r>
          </w:p>
        </w:tc>
        <w:tc>
          <w:tcPr>
            <w:tcW w:w="650" w:type="pct"/>
            <w:shd w:val="clear" w:color="auto" w:fill="auto"/>
            <w:noWrap/>
            <w:hideMark/>
          </w:tcPr>
          <w:p w14:paraId="6AA0477B"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0.84</w:t>
            </w:r>
          </w:p>
        </w:tc>
        <w:tc>
          <w:tcPr>
            <w:tcW w:w="650" w:type="pct"/>
            <w:shd w:val="clear" w:color="auto" w:fill="auto"/>
            <w:noWrap/>
            <w:hideMark/>
          </w:tcPr>
          <w:p w14:paraId="21E33458"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0.85</w:t>
            </w:r>
          </w:p>
        </w:tc>
        <w:tc>
          <w:tcPr>
            <w:tcW w:w="650" w:type="pct"/>
            <w:shd w:val="clear" w:color="auto" w:fill="FFFF00"/>
            <w:noWrap/>
            <w:hideMark/>
          </w:tcPr>
          <w:p w14:paraId="245BD4B5"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0.86</w:t>
            </w:r>
          </w:p>
        </w:tc>
        <w:tc>
          <w:tcPr>
            <w:tcW w:w="650" w:type="pct"/>
            <w:shd w:val="clear" w:color="auto" w:fill="auto"/>
            <w:noWrap/>
            <w:hideMark/>
          </w:tcPr>
          <w:p w14:paraId="71FBFB31"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0.86</w:t>
            </w:r>
          </w:p>
        </w:tc>
        <w:tc>
          <w:tcPr>
            <w:tcW w:w="650" w:type="pct"/>
            <w:shd w:val="clear" w:color="auto" w:fill="auto"/>
            <w:noWrap/>
            <w:hideMark/>
          </w:tcPr>
          <w:p w14:paraId="6AE08607"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0.86</w:t>
            </w:r>
          </w:p>
        </w:tc>
        <w:tc>
          <w:tcPr>
            <w:tcW w:w="650" w:type="pct"/>
            <w:tcBorders>
              <w:right w:val="nil"/>
            </w:tcBorders>
            <w:shd w:val="clear" w:color="auto" w:fill="auto"/>
            <w:noWrap/>
            <w:hideMark/>
          </w:tcPr>
          <w:p w14:paraId="4282A4DE"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0.86</w:t>
            </w:r>
          </w:p>
        </w:tc>
      </w:tr>
    </w:tbl>
    <w:p w14:paraId="598B47A2" w14:textId="77777777" w:rsidR="00C06E7B" w:rsidRPr="00F01693" w:rsidRDefault="00C06E7B" w:rsidP="00F01693"/>
    <w:p w14:paraId="4F480803" w14:textId="77777777" w:rsidR="00C06E7B" w:rsidRPr="00F01693" w:rsidRDefault="00C06E7B" w:rsidP="00F01693">
      <w:pPr>
        <w:rPr>
          <w:i/>
          <w:iCs/>
        </w:rPr>
      </w:pPr>
      <w:r w:rsidRPr="00F01693">
        <w:rPr>
          <w:i/>
          <w:iCs/>
        </w:rPr>
        <w:t>Saturday</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989"/>
        <w:gridCol w:w="1173"/>
        <w:gridCol w:w="1173"/>
        <w:gridCol w:w="1173"/>
        <w:gridCol w:w="1173"/>
        <w:gridCol w:w="1173"/>
        <w:gridCol w:w="1172"/>
      </w:tblGrid>
      <w:tr w:rsidR="00C06E7B" w:rsidRPr="00F01693" w14:paraId="06A71155" w14:textId="77777777" w:rsidTr="00402169">
        <w:trPr>
          <w:trHeight w:val="300"/>
        </w:trPr>
        <w:tc>
          <w:tcPr>
            <w:tcW w:w="1101" w:type="pct"/>
            <w:tcBorders>
              <w:top w:val="single" w:sz="12" w:space="0" w:color="auto"/>
              <w:left w:val="nil"/>
              <w:bottom w:val="double" w:sz="4" w:space="0" w:color="auto"/>
            </w:tcBorders>
            <w:shd w:val="clear" w:color="auto" w:fill="A5A5A5"/>
          </w:tcPr>
          <w:p w14:paraId="19684617" w14:textId="77777777" w:rsidR="00C06E7B" w:rsidRPr="00F01693" w:rsidRDefault="00C06E7B"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Duration (min.)</w:t>
            </w:r>
          </w:p>
        </w:tc>
        <w:tc>
          <w:tcPr>
            <w:tcW w:w="650" w:type="pct"/>
            <w:tcBorders>
              <w:top w:val="single" w:sz="12" w:space="0" w:color="auto"/>
              <w:bottom w:val="double" w:sz="4" w:space="0" w:color="auto"/>
            </w:tcBorders>
            <w:shd w:val="clear" w:color="auto" w:fill="A5A5A5"/>
            <w:noWrap/>
            <w:hideMark/>
          </w:tcPr>
          <w:p w14:paraId="5055A284" w14:textId="77777777" w:rsidR="00C06E7B" w:rsidRPr="00F01693" w:rsidRDefault="00C06E7B"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8</w:t>
            </w:r>
            <w:r w:rsidR="00404284" w:rsidRPr="00F01693">
              <w:rPr>
                <w:rFonts w:eastAsia="Times New Roman"/>
                <w:b/>
                <w:bCs/>
                <w:color w:val="000000"/>
                <w:sz w:val="20"/>
                <w:szCs w:val="20"/>
              </w:rPr>
              <w:t>:00</w:t>
            </w:r>
          </w:p>
        </w:tc>
        <w:tc>
          <w:tcPr>
            <w:tcW w:w="650" w:type="pct"/>
            <w:tcBorders>
              <w:top w:val="single" w:sz="12" w:space="0" w:color="auto"/>
              <w:bottom w:val="double" w:sz="4" w:space="0" w:color="auto"/>
            </w:tcBorders>
            <w:shd w:val="clear" w:color="auto" w:fill="A5A5A5"/>
            <w:noWrap/>
            <w:hideMark/>
          </w:tcPr>
          <w:p w14:paraId="00488AB5" w14:textId="77777777" w:rsidR="00C06E7B" w:rsidRPr="00F01693" w:rsidRDefault="00C06E7B"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10</w:t>
            </w:r>
            <w:r w:rsidR="00404284" w:rsidRPr="00F01693">
              <w:rPr>
                <w:rFonts w:eastAsia="Times New Roman"/>
                <w:b/>
                <w:bCs/>
                <w:color w:val="000000"/>
                <w:sz w:val="20"/>
                <w:szCs w:val="20"/>
              </w:rPr>
              <w:t>:00</w:t>
            </w:r>
          </w:p>
        </w:tc>
        <w:tc>
          <w:tcPr>
            <w:tcW w:w="650" w:type="pct"/>
            <w:tcBorders>
              <w:top w:val="single" w:sz="12" w:space="0" w:color="auto"/>
              <w:bottom w:val="double" w:sz="4" w:space="0" w:color="auto"/>
            </w:tcBorders>
            <w:shd w:val="clear" w:color="auto" w:fill="A5A5A5"/>
            <w:noWrap/>
            <w:hideMark/>
          </w:tcPr>
          <w:p w14:paraId="79FDF2AE" w14:textId="77777777" w:rsidR="00C06E7B" w:rsidRPr="00F01693" w:rsidRDefault="00C06E7B"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12</w:t>
            </w:r>
            <w:r w:rsidR="00404284" w:rsidRPr="00F01693">
              <w:rPr>
                <w:rFonts w:eastAsia="Times New Roman"/>
                <w:b/>
                <w:bCs/>
                <w:color w:val="000000"/>
                <w:sz w:val="20"/>
                <w:szCs w:val="20"/>
              </w:rPr>
              <w:t>:00</w:t>
            </w:r>
          </w:p>
        </w:tc>
        <w:tc>
          <w:tcPr>
            <w:tcW w:w="650" w:type="pct"/>
            <w:tcBorders>
              <w:top w:val="single" w:sz="12" w:space="0" w:color="auto"/>
              <w:bottom w:val="double" w:sz="4" w:space="0" w:color="auto"/>
            </w:tcBorders>
            <w:shd w:val="clear" w:color="auto" w:fill="A5A5A5"/>
            <w:noWrap/>
            <w:hideMark/>
          </w:tcPr>
          <w:p w14:paraId="1E53EE82" w14:textId="77777777" w:rsidR="00C06E7B" w:rsidRPr="00F01693" w:rsidRDefault="00404284"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14:00</w:t>
            </w:r>
          </w:p>
        </w:tc>
        <w:tc>
          <w:tcPr>
            <w:tcW w:w="650" w:type="pct"/>
            <w:tcBorders>
              <w:top w:val="single" w:sz="12" w:space="0" w:color="auto"/>
              <w:bottom w:val="double" w:sz="4" w:space="0" w:color="auto"/>
            </w:tcBorders>
            <w:shd w:val="clear" w:color="auto" w:fill="A5A5A5"/>
            <w:noWrap/>
            <w:hideMark/>
          </w:tcPr>
          <w:p w14:paraId="14F1A54E" w14:textId="77777777" w:rsidR="00C06E7B" w:rsidRPr="00F01693" w:rsidRDefault="00404284"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16:00</w:t>
            </w:r>
          </w:p>
        </w:tc>
        <w:tc>
          <w:tcPr>
            <w:tcW w:w="650" w:type="pct"/>
            <w:tcBorders>
              <w:top w:val="single" w:sz="12" w:space="0" w:color="auto"/>
              <w:bottom w:val="double" w:sz="4" w:space="0" w:color="auto"/>
              <w:right w:val="nil"/>
            </w:tcBorders>
            <w:shd w:val="clear" w:color="auto" w:fill="A5A5A5"/>
            <w:noWrap/>
            <w:hideMark/>
          </w:tcPr>
          <w:p w14:paraId="155F5E08" w14:textId="77777777" w:rsidR="00C06E7B" w:rsidRPr="00F01693" w:rsidRDefault="00404284" w:rsidP="00F01693">
            <w:pPr>
              <w:widowControl/>
              <w:wordWrap/>
              <w:autoSpaceDE/>
              <w:autoSpaceDN/>
              <w:jc w:val="center"/>
              <w:rPr>
                <w:rFonts w:eastAsia="Times New Roman"/>
                <w:b/>
                <w:bCs/>
                <w:color w:val="000000"/>
                <w:sz w:val="20"/>
                <w:szCs w:val="20"/>
              </w:rPr>
            </w:pPr>
            <w:r w:rsidRPr="00F01693">
              <w:rPr>
                <w:rFonts w:eastAsia="Times New Roman"/>
                <w:b/>
                <w:bCs/>
                <w:color w:val="000000"/>
                <w:sz w:val="20"/>
                <w:szCs w:val="20"/>
              </w:rPr>
              <w:t>18:00</w:t>
            </w:r>
          </w:p>
        </w:tc>
      </w:tr>
      <w:tr w:rsidR="00C06E7B" w:rsidRPr="00F01693" w14:paraId="10D32B74" w14:textId="77777777" w:rsidTr="00402169">
        <w:trPr>
          <w:trHeight w:val="300"/>
        </w:trPr>
        <w:tc>
          <w:tcPr>
            <w:tcW w:w="1101" w:type="pct"/>
            <w:tcBorders>
              <w:top w:val="double" w:sz="4" w:space="0" w:color="auto"/>
              <w:left w:val="nil"/>
            </w:tcBorders>
            <w:shd w:val="clear" w:color="auto" w:fill="auto"/>
          </w:tcPr>
          <w:p w14:paraId="525094BD"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Median</w:t>
            </w:r>
          </w:p>
        </w:tc>
        <w:tc>
          <w:tcPr>
            <w:tcW w:w="650" w:type="pct"/>
            <w:tcBorders>
              <w:top w:val="double" w:sz="4" w:space="0" w:color="auto"/>
            </w:tcBorders>
            <w:shd w:val="clear" w:color="auto" w:fill="auto"/>
            <w:noWrap/>
            <w:hideMark/>
          </w:tcPr>
          <w:p w14:paraId="7866EC9A"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4.67</w:t>
            </w:r>
          </w:p>
        </w:tc>
        <w:tc>
          <w:tcPr>
            <w:tcW w:w="650" w:type="pct"/>
            <w:tcBorders>
              <w:top w:val="double" w:sz="4" w:space="0" w:color="auto"/>
            </w:tcBorders>
            <w:shd w:val="clear" w:color="auto" w:fill="auto"/>
            <w:noWrap/>
            <w:hideMark/>
          </w:tcPr>
          <w:p w14:paraId="1F8FB6E6"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3.57</w:t>
            </w:r>
          </w:p>
        </w:tc>
        <w:tc>
          <w:tcPr>
            <w:tcW w:w="650" w:type="pct"/>
            <w:tcBorders>
              <w:top w:val="double" w:sz="4" w:space="0" w:color="auto"/>
            </w:tcBorders>
            <w:shd w:val="clear" w:color="auto" w:fill="auto"/>
            <w:noWrap/>
            <w:hideMark/>
          </w:tcPr>
          <w:p w14:paraId="67685F35"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4.00</w:t>
            </w:r>
          </w:p>
        </w:tc>
        <w:tc>
          <w:tcPr>
            <w:tcW w:w="650" w:type="pct"/>
            <w:tcBorders>
              <w:top w:val="double" w:sz="4" w:space="0" w:color="auto"/>
            </w:tcBorders>
            <w:shd w:val="clear" w:color="auto" w:fill="auto"/>
            <w:noWrap/>
            <w:hideMark/>
          </w:tcPr>
          <w:p w14:paraId="2A19634D"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4.22</w:t>
            </w:r>
          </w:p>
        </w:tc>
        <w:tc>
          <w:tcPr>
            <w:tcW w:w="650" w:type="pct"/>
            <w:tcBorders>
              <w:top w:val="double" w:sz="4" w:space="0" w:color="auto"/>
            </w:tcBorders>
            <w:shd w:val="clear" w:color="auto" w:fill="auto"/>
            <w:noWrap/>
            <w:hideMark/>
          </w:tcPr>
          <w:p w14:paraId="2B033BCB"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5.30</w:t>
            </w:r>
          </w:p>
        </w:tc>
        <w:tc>
          <w:tcPr>
            <w:tcW w:w="650" w:type="pct"/>
            <w:tcBorders>
              <w:top w:val="double" w:sz="4" w:space="0" w:color="auto"/>
              <w:right w:val="nil"/>
            </w:tcBorders>
            <w:shd w:val="clear" w:color="auto" w:fill="auto"/>
            <w:noWrap/>
            <w:hideMark/>
          </w:tcPr>
          <w:p w14:paraId="3619A4C7"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34.08</w:t>
            </w:r>
          </w:p>
        </w:tc>
      </w:tr>
      <w:tr w:rsidR="00C06E7B" w:rsidRPr="00F01693" w14:paraId="4339DD63" w14:textId="77777777" w:rsidTr="00402169">
        <w:trPr>
          <w:trHeight w:val="300"/>
        </w:trPr>
        <w:tc>
          <w:tcPr>
            <w:tcW w:w="1101" w:type="pct"/>
            <w:tcBorders>
              <w:left w:val="nil"/>
            </w:tcBorders>
            <w:shd w:val="clear" w:color="auto" w:fill="auto"/>
          </w:tcPr>
          <w:p w14:paraId="1036CDB8"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Mean</w:t>
            </w:r>
          </w:p>
        </w:tc>
        <w:tc>
          <w:tcPr>
            <w:tcW w:w="650" w:type="pct"/>
            <w:shd w:val="clear" w:color="auto" w:fill="auto"/>
            <w:noWrap/>
            <w:hideMark/>
          </w:tcPr>
          <w:p w14:paraId="217ED7C0"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58.54</w:t>
            </w:r>
          </w:p>
        </w:tc>
        <w:tc>
          <w:tcPr>
            <w:tcW w:w="650" w:type="pct"/>
            <w:shd w:val="clear" w:color="auto" w:fill="auto"/>
            <w:noWrap/>
            <w:hideMark/>
          </w:tcPr>
          <w:p w14:paraId="1A27944E"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7.40</w:t>
            </w:r>
          </w:p>
        </w:tc>
        <w:tc>
          <w:tcPr>
            <w:tcW w:w="650" w:type="pct"/>
            <w:shd w:val="clear" w:color="auto" w:fill="auto"/>
            <w:noWrap/>
            <w:hideMark/>
          </w:tcPr>
          <w:p w14:paraId="7B71269C"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7.83</w:t>
            </w:r>
          </w:p>
        </w:tc>
        <w:tc>
          <w:tcPr>
            <w:tcW w:w="650" w:type="pct"/>
            <w:shd w:val="clear" w:color="auto" w:fill="auto"/>
            <w:noWrap/>
            <w:hideMark/>
          </w:tcPr>
          <w:p w14:paraId="3EE32A4E"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6.66</w:t>
            </w:r>
          </w:p>
        </w:tc>
        <w:tc>
          <w:tcPr>
            <w:tcW w:w="650" w:type="pct"/>
            <w:shd w:val="clear" w:color="auto" w:fill="auto"/>
            <w:noWrap/>
            <w:hideMark/>
          </w:tcPr>
          <w:p w14:paraId="2BDAC116"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7.53</w:t>
            </w:r>
          </w:p>
        </w:tc>
        <w:tc>
          <w:tcPr>
            <w:tcW w:w="650" w:type="pct"/>
            <w:tcBorders>
              <w:right w:val="nil"/>
            </w:tcBorders>
            <w:shd w:val="clear" w:color="auto" w:fill="auto"/>
            <w:noWrap/>
            <w:hideMark/>
          </w:tcPr>
          <w:p w14:paraId="022E3F2A"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7.67</w:t>
            </w:r>
          </w:p>
        </w:tc>
      </w:tr>
      <w:tr w:rsidR="00C06E7B" w:rsidRPr="00F01693" w14:paraId="4DD0DB71" w14:textId="77777777" w:rsidTr="00402169">
        <w:trPr>
          <w:trHeight w:val="300"/>
        </w:trPr>
        <w:tc>
          <w:tcPr>
            <w:tcW w:w="1101" w:type="pct"/>
            <w:tcBorders>
              <w:left w:val="nil"/>
              <w:bottom w:val="double" w:sz="4" w:space="0" w:color="auto"/>
            </w:tcBorders>
            <w:shd w:val="clear" w:color="auto" w:fill="auto"/>
          </w:tcPr>
          <w:p w14:paraId="1DEF0279"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SD</w:t>
            </w:r>
          </w:p>
        </w:tc>
        <w:tc>
          <w:tcPr>
            <w:tcW w:w="650" w:type="pct"/>
            <w:tcBorders>
              <w:bottom w:val="double" w:sz="4" w:space="0" w:color="auto"/>
            </w:tcBorders>
            <w:shd w:val="clear" w:color="auto" w:fill="auto"/>
            <w:noWrap/>
            <w:hideMark/>
          </w:tcPr>
          <w:p w14:paraId="753EAED3"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110.27</w:t>
            </w:r>
          </w:p>
        </w:tc>
        <w:tc>
          <w:tcPr>
            <w:tcW w:w="650" w:type="pct"/>
            <w:tcBorders>
              <w:bottom w:val="double" w:sz="4" w:space="0" w:color="auto"/>
            </w:tcBorders>
            <w:shd w:val="clear" w:color="auto" w:fill="auto"/>
            <w:noWrap/>
            <w:hideMark/>
          </w:tcPr>
          <w:p w14:paraId="00C5D0D0"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60.18</w:t>
            </w:r>
          </w:p>
        </w:tc>
        <w:tc>
          <w:tcPr>
            <w:tcW w:w="650" w:type="pct"/>
            <w:tcBorders>
              <w:bottom w:val="double" w:sz="4" w:space="0" w:color="auto"/>
            </w:tcBorders>
            <w:shd w:val="clear" w:color="auto" w:fill="auto"/>
            <w:noWrap/>
            <w:hideMark/>
          </w:tcPr>
          <w:p w14:paraId="3FE86E4A"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57.81</w:t>
            </w:r>
          </w:p>
        </w:tc>
        <w:tc>
          <w:tcPr>
            <w:tcW w:w="650" w:type="pct"/>
            <w:tcBorders>
              <w:bottom w:val="double" w:sz="4" w:space="0" w:color="auto"/>
            </w:tcBorders>
            <w:shd w:val="clear" w:color="auto" w:fill="auto"/>
            <w:noWrap/>
            <w:hideMark/>
          </w:tcPr>
          <w:p w14:paraId="52DBE599"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1.60</w:t>
            </w:r>
          </w:p>
        </w:tc>
        <w:tc>
          <w:tcPr>
            <w:tcW w:w="650" w:type="pct"/>
            <w:tcBorders>
              <w:bottom w:val="double" w:sz="4" w:space="0" w:color="auto"/>
            </w:tcBorders>
            <w:shd w:val="clear" w:color="auto" w:fill="auto"/>
            <w:noWrap/>
            <w:hideMark/>
          </w:tcPr>
          <w:p w14:paraId="59040648"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2.22</w:t>
            </w:r>
          </w:p>
        </w:tc>
        <w:tc>
          <w:tcPr>
            <w:tcW w:w="650" w:type="pct"/>
            <w:tcBorders>
              <w:bottom w:val="double" w:sz="4" w:space="0" w:color="auto"/>
              <w:right w:val="nil"/>
            </w:tcBorders>
            <w:shd w:val="clear" w:color="auto" w:fill="auto"/>
            <w:noWrap/>
            <w:hideMark/>
          </w:tcPr>
          <w:p w14:paraId="0A71E0FC"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45.32</w:t>
            </w:r>
          </w:p>
        </w:tc>
      </w:tr>
      <w:tr w:rsidR="00C06E7B" w:rsidRPr="00F01693" w14:paraId="2C4E0545" w14:textId="77777777" w:rsidTr="00402169">
        <w:trPr>
          <w:trHeight w:val="300"/>
        </w:trPr>
        <w:tc>
          <w:tcPr>
            <w:tcW w:w="1101" w:type="pct"/>
            <w:tcBorders>
              <w:top w:val="double" w:sz="4" w:space="0" w:color="auto"/>
              <w:left w:val="nil"/>
            </w:tcBorders>
            <w:shd w:val="clear" w:color="auto" w:fill="auto"/>
          </w:tcPr>
          <w:p w14:paraId="607F6B38"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Coverage of MSOA</w:t>
            </w:r>
          </w:p>
        </w:tc>
        <w:tc>
          <w:tcPr>
            <w:tcW w:w="650" w:type="pct"/>
            <w:tcBorders>
              <w:top w:val="double" w:sz="4" w:space="0" w:color="auto"/>
            </w:tcBorders>
            <w:shd w:val="clear" w:color="auto" w:fill="auto"/>
            <w:noWrap/>
            <w:hideMark/>
          </w:tcPr>
          <w:p w14:paraId="13413623"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 xml:space="preserve">     5,681 </w:t>
            </w:r>
          </w:p>
        </w:tc>
        <w:tc>
          <w:tcPr>
            <w:tcW w:w="650" w:type="pct"/>
            <w:tcBorders>
              <w:top w:val="double" w:sz="4" w:space="0" w:color="auto"/>
            </w:tcBorders>
            <w:shd w:val="clear" w:color="auto" w:fill="auto"/>
            <w:noWrap/>
            <w:hideMark/>
          </w:tcPr>
          <w:p w14:paraId="47C69AAE"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5,773</w:t>
            </w:r>
          </w:p>
        </w:tc>
        <w:tc>
          <w:tcPr>
            <w:tcW w:w="650" w:type="pct"/>
            <w:tcBorders>
              <w:top w:val="double" w:sz="4" w:space="0" w:color="auto"/>
            </w:tcBorders>
            <w:shd w:val="clear" w:color="auto" w:fill="auto"/>
            <w:noWrap/>
            <w:hideMark/>
          </w:tcPr>
          <w:p w14:paraId="2928E75E"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 xml:space="preserve">        5,820 </w:t>
            </w:r>
          </w:p>
        </w:tc>
        <w:tc>
          <w:tcPr>
            <w:tcW w:w="650" w:type="pct"/>
            <w:tcBorders>
              <w:top w:val="double" w:sz="4" w:space="0" w:color="auto"/>
            </w:tcBorders>
            <w:shd w:val="clear" w:color="auto" w:fill="auto"/>
            <w:noWrap/>
            <w:hideMark/>
          </w:tcPr>
          <w:p w14:paraId="2140D90B"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 xml:space="preserve">        5,821 </w:t>
            </w:r>
          </w:p>
        </w:tc>
        <w:tc>
          <w:tcPr>
            <w:tcW w:w="650" w:type="pct"/>
            <w:tcBorders>
              <w:top w:val="double" w:sz="4" w:space="0" w:color="auto"/>
            </w:tcBorders>
            <w:shd w:val="clear" w:color="auto" w:fill="auto"/>
            <w:noWrap/>
            <w:hideMark/>
          </w:tcPr>
          <w:p w14:paraId="4FD330F2"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 xml:space="preserve">        5,817 </w:t>
            </w:r>
          </w:p>
        </w:tc>
        <w:tc>
          <w:tcPr>
            <w:tcW w:w="650" w:type="pct"/>
            <w:tcBorders>
              <w:top w:val="double" w:sz="4" w:space="0" w:color="auto"/>
              <w:right w:val="nil"/>
            </w:tcBorders>
            <w:shd w:val="clear" w:color="auto" w:fill="auto"/>
            <w:noWrap/>
            <w:hideMark/>
          </w:tcPr>
          <w:p w14:paraId="7409855C"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 xml:space="preserve">        5,813 </w:t>
            </w:r>
          </w:p>
        </w:tc>
      </w:tr>
      <w:tr w:rsidR="00C06E7B" w:rsidRPr="00F01693" w14:paraId="41EAAF10" w14:textId="77777777" w:rsidTr="00402169">
        <w:trPr>
          <w:trHeight w:val="300"/>
        </w:trPr>
        <w:tc>
          <w:tcPr>
            <w:tcW w:w="1101" w:type="pct"/>
            <w:tcBorders>
              <w:left w:val="nil"/>
            </w:tcBorders>
            <w:shd w:val="clear" w:color="auto" w:fill="auto"/>
          </w:tcPr>
          <w:p w14:paraId="482D02CE" w14:textId="77777777" w:rsidR="00C06E7B" w:rsidRPr="00F01693" w:rsidRDefault="00C06E7B" w:rsidP="00F01693">
            <w:pPr>
              <w:widowControl/>
              <w:wordWrap/>
              <w:autoSpaceDE/>
              <w:autoSpaceDN/>
              <w:rPr>
                <w:rFonts w:eastAsia="Times New Roman"/>
                <w:b/>
                <w:bCs/>
                <w:color w:val="000000"/>
                <w:sz w:val="20"/>
                <w:szCs w:val="20"/>
              </w:rPr>
            </w:pPr>
            <w:r w:rsidRPr="00F01693">
              <w:rPr>
                <w:rFonts w:eastAsia="Times New Roman"/>
                <w:color w:val="000000"/>
                <w:sz w:val="20"/>
                <w:szCs w:val="20"/>
              </w:rPr>
              <w:t>Coverage(%)</w:t>
            </w:r>
          </w:p>
        </w:tc>
        <w:tc>
          <w:tcPr>
            <w:tcW w:w="650" w:type="pct"/>
            <w:shd w:val="clear" w:color="auto" w:fill="auto"/>
            <w:noWrap/>
            <w:hideMark/>
          </w:tcPr>
          <w:p w14:paraId="01D17168"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0.84</w:t>
            </w:r>
          </w:p>
        </w:tc>
        <w:tc>
          <w:tcPr>
            <w:tcW w:w="650" w:type="pct"/>
            <w:shd w:val="clear" w:color="auto" w:fill="auto"/>
            <w:noWrap/>
            <w:hideMark/>
          </w:tcPr>
          <w:p w14:paraId="5AF84AB7"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0.85</w:t>
            </w:r>
          </w:p>
        </w:tc>
        <w:tc>
          <w:tcPr>
            <w:tcW w:w="650" w:type="pct"/>
            <w:shd w:val="clear" w:color="auto" w:fill="auto"/>
            <w:noWrap/>
            <w:hideMark/>
          </w:tcPr>
          <w:p w14:paraId="02574792"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0.86</w:t>
            </w:r>
          </w:p>
        </w:tc>
        <w:tc>
          <w:tcPr>
            <w:tcW w:w="650" w:type="pct"/>
            <w:shd w:val="clear" w:color="auto" w:fill="auto"/>
            <w:noWrap/>
            <w:hideMark/>
          </w:tcPr>
          <w:p w14:paraId="69616488"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0.86</w:t>
            </w:r>
          </w:p>
        </w:tc>
        <w:tc>
          <w:tcPr>
            <w:tcW w:w="650" w:type="pct"/>
            <w:shd w:val="clear" w:color="auto" w:fill="auto"/>
            <w:noWrap/>
            <w:hideMark/>
          </w:tcPr>
          <w:p w14:paraId="585AB3F6"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0.86</w:t>
            </w:r>
          </w:p>
        </w:tc>
        <w:tc>
          <w:tcPr>
            <w:tcW w:w="650" w:type="pct"/>
            <w:tcBorders>
              <w:right w:val="nil"/>
            </w:tcBorders>
            <w:shd w:val="clear" w:color="auto" w:fill="auto"/>
            <w:noWrap/>
            <w:hideMark/>
          </w:tcPr>
          <w:p w14:paraId="2AB6CD32" w14:textId="77777777" w:rsidR="00C06E7B" w:rsidRPr="00F01693" w:rsidRDefault="00C06E7B" w:rsidP="00F01693">
            <w:pPr>
              <w:widowControl/>
              <w:wordWrap/>
              <w:autoSpaceDE/>
              <w:autoSpaceDN/>
              <w:jc w:val="right"/>
              <w:rPr>
                <w:rFonts w:eastAsia="Times New Roman"/>
                <w:color w:val="000000"/>
                <w:sz w:val="20"/>
                <w:szCs w:val="20"/>
              </w:rPr>
            </w:pPr>
            <w:r w:rsidRPr="00F01693">
              <w:rPr>
                <w:rFonts w:eastAsia="Times New Roman"/>
                <w:color w:val="000000"/>
                <w:sz w:val="20"/>
                <w:szCs w:val="20"/>
              </w:rPr>
              <w:t>0.86</w:t>
            </w:r>
          </w:p>
        </w:tc>
      </w:tr>
    </w:tbl>
    <w:p w14:paraId="634ABF9E" w14:textId="77777777" w:rsidR="00C541CF" w:rsidRPr="00F01693" w:rsidRDefault="00C541CF" w:rsidP="00F01693">
      <w:r w:rsidRPr="00F01693">
        <w:br w:type="page"/>
      </w:r>
    </w:p>
    <w:p w14:paraId="45A60330" w14:textId="77777777" w:rsidR="008D609D" w:rsidRPr="00F01693" w:rsidRDefault="008D609D" w:rsidP="00F01693">
      <w:pPr>
        <w:pStyle w:val="Heading2"/>
      </w:pPr>
      <w:r w:rsidRPr="00F01693">
        <w:t xml:space="preserve">Appendix B. </w:t>
      </w:r>
      <w:r w:rsidR="003D57D9" w:rsidRPr="00F01693">
        <w:t>Selection of tuning parameters</w:t>
      </w:r>
    </w:p>
    <w:p w14:paraId="0CD52CC5" w14:textId="77777777" w:rsidR="008D609D" w:rsidRPr="00F01693" w:rsidRDefault="008D609D" w:rsidP="00F01693"/>
    <w:p w14:paraId="69233D5B" w14:textId="705B7327" w:rsidR="00C7383E" w:rsidRPr="00F01693" w:rsidRDefault="00C7383E" w:rsidP="00F01693">
      <w:pPr>
        <w:pStyle w:val="Caption"/>
      </w:pPr>
      <w:r w:rsidRPr="00F01693">
        <w:rPr>
          <w:rFonts w:eastAsia="Times New Roman"/>
          <w:color w:val="000000"/>
        </w:rPr>
        <w:t xml:space="preserve">Average BIC replicated 5 times by different tuning parameter </w:t>
      </w:r>
      <w:r w:rsidR="00402169" w:rsidRPr="00F01693">
        <w:rPr>
          <w:rFonts w:eastAsia="Times New Roman"/>
          <w:color w:val="000000"/>
        </w:rPr>
        <w:fldChar w:fldCharType="begin"/>
      </w:r>
      <w:r w:rsidR="00402169" w:rsidRPr="00F01693">
        <w:rPr>
          <w:rFonts w:eastAsia="Times New Roman"/>
          <w:color w:val="000000"/>
        </w:rPr>
        <w:instrText xml:space="preserve"> QUOTE </w:instrText>
      </w:r>
      <w:r w:rsidR="00392796" w:rsidRPr="00F01693">
        <w:rPr>
          <w:position w:val="-8"/>
        </w:rPr>
        <w:pict w14:anchorId="134D718E">
          <v:shape id="_x0000_i1037" type="#_x0000_t75" style="width:7.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2BC6&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592BC6&quot; wsp:rsidP=&quot;00592BC6&quot;&gt;&lt;m:oMathPara&gt;&lt;m:oMath&gt;&lt;m:r&gt;&lt;m:rPr&gt;&lt;m:sty m:val=&quot;bi&quot;/&gt;&lt;/m:rPr&gt;&lt;w:rPr&gt;&lt;w:rFonts w:ascii=&quot;Cambria Math&quot; w:fareast=&quot;Times New Roman&quot; w:h-ansi=&quot;Cambria Math&quot;/&gt;&lt;wx:font wx:val=&quot;Cambria Math&quot;/&gt;&lt;w:b/&gt;&lt;w:b-cs/&gt;&lt;w:i/&gt;&lt;w:color w:val=&quot;000000&quot;/&gt;&lt;/w:rPr&gt;&lt;m:t&gt;?&lt;/m:t&gt;&lt;/m:r&gt;&lt;/m:oMath&gt;&lt;/m:oMathPara&gt;&lt;/w:p&gt;&lt;w:sectPr wsp:rsidR=&quot;00000000&quot;&gt;&lt;w:pgSz w:w=&quot;12240&quot; w:h=&quot;15840&quot;/&gt;&lt;w:pgMar w:top=&quot;1701&quot; w:right=&quot;1440&quot; w:bottom=&quot;1440&quot; w:left=&quot;1440&quot; w:header=&quot;720&quot; w:footer=&quot;720&quot; w:gutter=&quot;0&quot;/&gt;&lt;w:cols w:space=&quot;720&quot;/&gt;&lt;/w:sect&gt;Pr&gt;&lt;/wx:sect&gt;&lt;/w:body&gt;&lt;/w:wordDocument&gt;">
            <v:imagedata r:id="rId30" o:title="" chromakey="white"/>
          </v:shape>
        </w:pict>
      </w:r>
      <w:r w:rsidR="00402169" w:rsidRPr="00F01693">
        <w:rPr>
          <w:rFonts w:eastAsia="Times New Roman"/>
          <w:color w:val="000000"/>
        </w:rPr>
        <w:instrText xml:space="preserve"> </w:instrText>
      </w:r>
      <w:r w:rsidR="00402169" w:rsidRPr="00F01693">
        <w:rPr>
          <w:rFonts w:eastAsia="Times New Roman"/>
          <w:color w:val="000000"/>
        </w:rPr>
        <w:fldChar w:fldCharType="separate"/>
      </w:r>
      <w:r w:rsidR="00392796" w:rsidRPr="00F01693">
        <w:rPr>
          <w:position w:val="-8"/>
        </w:rPr>
        <w:pict w14:anchorId="1D0A1DA5">
          <v:shape id="_x0000_i1038" type="#_x0000_t75" style="width:7.5pt;height:1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2BC6&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592BC6&quot; wsp:rsidP=&quot;00592BC6&quot;&gt;&lt;m:oMathPara&gt;&lt;m:oMath&gt;&lt;m:r&gt;&lt;m:rPr&gt;&lt;m:sty m:val=&quot;bi&quot;/&gt;&lt;/m:rPr&gt;&lt;w:rPr&gt;&lt;w:rFonts w:ascii=&quot;Cambria Math&quot; w:fareast=&quot;Times New Roman&quot; w:h-ansi=&quot;Cambria Math&quot;/&gt;&lt;wx:font wx:val=&quot;Cambria Math&quot;/&gt;&lt;w:b/&gt;&lt;w:b-cs/&gt;&lt;w:i/&gt;&lt;w:color w:val=&quot;000000&quot;/&gt;&lt;/w:rPr&gt;&lt;m:t&gt;?&lt;/m:t&gt;&lt;/m:r&gt;&lt;/m:oMath&gt;&lt;/m:oMathPara&gt;&lt;/w:p&gt;&lt;w:sectPr wsp:rsidR=&quot;00000000&quot;&gt;&lt;w:pgSz w:w=&quot;12240&quot; w:h=&quot;15840&quot;/&gt;&lt;w:pgMar w:top=&quot;1701&quot; w:right=&quot;1440&quot; w:bottom=&quot;1440&quot; w:left=&quot;1440&quot; w:header=&quot;720&quot; w:footer=&quot;720&quot; w:gutter=&quot;0&quot;/&gt;&lt;w:cols w:space=&quot;720&quot;/&gt;&lt;/w:sect&gt;Pr&gt;&lt;/wx:sect&gt;&lt;/w:body&gt;&lt;/w:wordDocument&gt;">
            <v:imagedata r:id="rId30" o:title="" chromakey="white"/>
          </v:shape>
        </w:pict>
      </w:r>
      <w:r w:rsidR="00402169" w:rsidRPr="00F01693">
        <w:rPr>
          <w:rFonts w:eastAsia="Times New Roman"/>
          <w:color w:val="000000"/>
        </w:rPr>
        <w:fldChar w:fldCharType="end"/>
      </w:r>
      <w:r w:rsidR="00FB21B1" w:rsidRPr="00F01693">
        <w:rPr>
          <w:rFonts w:eastAsia="Times New Roman"/>
          <w:color w:val="000000"/>
        </w:rPr>
        <w:t xml:space="preserve"> by different number of groups </w:t>
      </w:r>
      <m:oMath>
        <m:r>
          <m:rPr>
            <m:sty m:val="bi"/>
          </m:rPr>
          <w:rPr>
            <w:rFonts w:ascii="Cambria Math" w:eastAsia="Times New Roman" w:hAnsi="Cambria Math"/>
            <w:color w:val="000000"/>
          </w:rPr>
          <m:t>G</m:t>
        </m:r>
      </m:oMath>
      <w:r w:rsidRPr="00F01693">
        <w:rPr>
          <w:rFonts w:eastAsia="Times New Roman"/>
          <w:color w:val="000000"/>
        </w:rPr>
        <w:t>.</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3471"/>
        <w:gridCol w:w="1856"/>
        <w:gridCol w:w="1850"/>
        <w:gridCol w:w="1849"/>
      </w:tblGrid>
      <w:tr w:rsidR="00C7383E" w:rsidRPr="00F01693" w14:paraId="0F75A353" w14:textId="77777777" w:rsidTr="00402169">
        <w:trPr>
          <w:trHeight w:val="300"/>
        </w:trPr>
        <w:tc>
          <w:tcPr>
            <w:tcW w:w="1923" w:type="pct"/>
            <w:vMerge w:val="restart"/>
            <w:tcBorders>
              <w:top w:val="single" w:sz="12" w:space="0" w:color="auto"/>
              <w:left w:val="nil"/>
              <w:bottom w:val="single" w:sz="12" w:space="0" w:color="666666"/>
            </w:tcBorders>
            <w:shd w:val="clear" w:color="auto" w:fill="A5A5A5"/>
            <w:noWrap/>
          </w:tcPr>
          <w:p w14:paraId="07F5CA51" w14:textId="15D531DE" w:rsidR="00C7383E" w:rsidRPr="00F01693" w:rsidRDefault="00C7383E" w:rsidP="00F01693">
            <w:pPr>
              <w:rPr>
                <w:rFonts w:eastAsia="Times New Roman"/>
                <w:b/>
                <w:bCs/>
                <w:color w:val="000000"/>
              </w:rPr>
            </w:pPr>
            <w:r w:rsidRPr="00F01693">
              <w:rPr>
                <w:rFonts w:eastAsia="Times New Roman"/>
                <w:b/>
                <w:bCs/>
                <w:color w:val="000000"/>
              </w:rPr>
              <w:t>Number of groups</w:t>
            </w:r>
            <w:r w:rsidR="00FB21B1" w:rsidRPr="00F01693">
              <w:rPr>
                <w:rFonts w:eastAsia="Times New Roman"/>
                <w:b/>
                <w:bCs/>
                <w:color w:val="000000"/>
              </w:rPr>
              <w:t xml:space="preserve"> </w:t>
            </w:r>
            <m:oMath>
              <m:r>
                <m:rPr>
                  <m:sty m:val="bi"/>
                </m:rPr>
                <w:rPr>
                  <w:rFonts w:ascii="Cambria Math" w:eastAsia="Times New Roman" w:hAnsi="Cambria Math"/>
                  <w:color w:val="000000"/>
                </w:rPr>
                <m:t>G</m:t>
              </m:r>
            </m:oMath>
          </w:p>
        </w:tc>
        <w:tc>
          <w:tcPr>
            <w:tcW w:w="3077" w:type="pct"/>
            <w:gridSpan w:val="3"/>
            <w:tcBorders>
              <w:top w:val="single" w:sz="12" w:space="0" w:color="auto"/>
              <w:bottom w:val="single" w:sz="12" w:space="0" w:color="666666"/>
              <w:right w:val="nil"/>
            </w:tcBorders>
            <w:shd w:val="clear" w:color="auto" w:fill="A5A5A5"/>
            <w:noWrap/>
          </w:tcPr>
          <w:p w14:paraId="7B5F3B5F" w14:textId="77777777" w:rsidR="00C7383E" w:rsidRPr="00F01693" w:rsidRDefault="00C7383E" w:rsidP="00F01693">
            <w:pPr>
              <w:widowControl/>
              <w:wordWrap/>
              <w:autoSpaceDE/>
              <w:autoSpaceDN/>
              <w:jc w:val="center"/>
              <w:rPr>
                <w:rFonts w:eastAsia="Times New Roman"/>
                <w:b/>
                <w:bCs/>
                <w:color w:val="000000"/>
              </w:rPr>
            </w:pPr>
            <w:r w:rsidRPr="00F01693">
              <w:rPr>
                <w:rFonts w:eastAsia="Times New Roman"/>
                <w:b/>
                <w:bCs/>
                <w:color w:val="000000"/>
              </w:rPr>
              <w:t xml:space="preserve">Average BIC for replicated 5 times </w:t>
            </w:r>
          </w:p>
        </w:tc>
      </w:tr>
      <w:tr w:rsidR="00C541CF" w:rsidRPr="00F01693" w14:paraId="1EABE346" w14:textId="77777777" w:rsidTr="00402169">
        <w:trPr>
          <w:trHeight w:val="300"/>
        </w:trPr>
        <w:tc>
          <w:tcPr>
            <w:tcW w:w="1923" w:type="pct"/>
            <w:vMerge/>
            <w:tcBorders>
              <w:left w:val="nil"/>
              <w:bottom w:val="single" w:sz="12" w:space="0" w:color="auto"/>
            </w:tcBorders>
            <w:shd w:val="clear" w:color="auto" w:fill="A5A5A5"/>
            <w:noWrap/>
            <w:hideMark/>
          </w:tcPr>
          <w:p w14:paraId="2F076BB7" w14:textId="77777777" w:rsidR="00C7383E" w:rsidRPr="00F01693" w:rsidRDefault="00C7383E" w:rsidP="00F01693">
            <w:pPr>
              <w:widowControl/>
              <w:wordWrap/>
              <w:autoSpaceDE/>
              <w:autoSpaceDN/>
              <w:rPr>
                <w:rFonts w:eastAsia="Times New Roman"/>
                <w:b/>
                <w:bCs/>
                <w:color w:val="000000"/>
              </w:rPr>
            </w:pPr>
          </w:p>
        </w:tc>
        <w:tc>
          <w:tcPr>
            <w:tcW w:w="1028" w:type="pct"/>
            <w:tcBorders>
              <w:bottom w:val="single" w:sz="12" w:space="0" w:color="auto"/>
            </w:tcBorders>
            <w:shd w:val="clear" w:color="auto" w:fill="A5A5A5"/>
            <w:noWrap/>
            <w:hideMark/>
          </w:tcPr>
          <w:p w14:paraId="4ABC06AC" w14:textId="77777777" w:rsidR="00C7383E" w:rsidRPr="00F01693" w:rsidRDefault="00402169" w:rsidP="00F01693">
            <w:pPr>
              <w:widowControl/>
              <w:wordWrap/>
              <w:autoSpaceDE/>
              <w:autoSpaceDN/>
              <w:jc w:val="center"/>
              <w:rPr>
                <w:rFonts w:eastAsia="Times New Roman"/>
                <w:color w:val="000000"/>
              </w:rPr>
            </w:pPr>
            <w:r w:rsidRPr="00F01693">
              <w:rPr>
                <w:rFonts w:eastAsia="Times New Roman"/>
                <w:color w:val="000000"/>
              </w:rPr>
              <w:fldChar w:fldCharType="begin"/>
            </w:r>
            <w:r w:rsidRPr="00F01693">
              <w:rPr>
                <w:rFonts w:eastAsia="Times New Roman"/>
                <w:color w:val="000000"/>
              </w:rPr>
              <w:instrText xml:space="preserve"> QUOTE </w:instrText>
            </w:r>
            <w:r w:rsidR="00392796" w:rsidRPr="00F01693">
              <w:rPr>
                <w:position w:val="-9"/>
              </w:rPr>
              <w:pict w14:anchorId="1B7C70E0">
                <v:shape id="_x0000_i1039" type="#_x0000_t75" style="width:8.2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410&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4A7410&quot; wsp:rsidP=&quot;004A7410&quot;&gt;&lt;m:oMathPara&gt;&lt;m:oMath&gt;&lt;m:r&gt;&lt;m:rPr&gt;&lt;m:sty m:val=&quot;bi&quot;/&gt;&lt;/m:rPr&gt;&lt;w:rPr&gt;&lt;w:rFonts w:ascii=&quot;Cambria Math&quot; w:fareast=&quot;Times New Roman&quot; w:h-ansi=&quot;Cambria Math&quot;/&gt;&lt;wx:font wx:val=&quot;Cambria Math&quot;/&gt;&lt;w:b/&gt;&lt;w:i/&gt;&lt;w:color w:val=&quot;000000&quot;/&gt;&lt;/w:rPr&gt;&lt;m:t&gt;?&lt;/sm:t&gt;&lt;/m:r&gt;&lt;/m:oMath&gt;&lt;/m:oMathPara&gt;&lt;/w:p&gt;&l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31" o:title="" chromakey="white"/>
                </v:shape>
              </w:pict>
            </w:r>
            <w:r w:rsidRPr="00F01693">
              <w:rPr>
                <w:rFonts w:eastAsia="Times New Roman"/>
                <w:color w:val="000000"/>
              </w:rPr>
              <w:instrText xml:space="preserve"> </w:instrText>
            </w:r>
            <w:r w:rsidRPr="00F01693">
              <w:rPr>
                <w:rFonts w:eastAsia="Times New Roman"/>
                <w:color w:val="000000"/>
              </w:rPr>
              <w:fldChar w:fldCharType="separate"/>
            </w:r>
            <w:r w:rsidR="00392796" w:rsidRPr="00F01693">
              <w:rPr>
                <w:position w:val="-9"/>
              </w:rPr>
              <w:pict w14:anchorId="1002FE4C">
                <v:shape id="_x0000_i1040" type="#_x0000_t75" style="width:8.2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410&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4A7410&quot; wsp:rsidP=&quot;004A7410&quot;&gt;&lt;m:oMathPara&gt;&lt;m:oMath&gt;&lt;m:r&gt;&lt;m:rPr&gt;&lt;m:sty m:val=&quot;bi&quot;/&gt;&lt;/m:rPr&gt;&lt;w:rPr&gt;&lt;w:rFonts w:ascii=&quot;Cambria Math&quot; w:fareast=&quot;Times New Roman&quot; w:h-ansi=&quot;Cambria Math&quot;/&gt;&lt;wx:font wx:val=&quot;Cambria Math&quot;/&gt;&lt;w:b/&gt;&lt;w:i/&gt;&lt;w:color w:val=&quot;000000&quot;/&gt;&lt;/w:rPr&gt;&lt;m:t&gt;?&lt;/sm:t&gt;&lt;/m:r&gt;&lt;/m:oMath&gt;&lt;/m:oMathPara&gt;&lt;/w:p&gt;&l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31" o:title="" chromakey="white"/>
                </v:shape>
              </w:pict>
            </w:r>
            <w:r w:rsidRPr="00F01693">
              <w:rPr>
                <w:rFonts w:eastAsia="Times New Roman"/>
                <w:color w:val="000000"/>
              </w:rPr>
              <w:fldChar w:fldCharType="end"/>
            </w:r>
            <w:r w:rsidR="00C7383E" w:rsidRPr="00F01693">
              <w:rPr>
                <w:rFonts w:eastAsia="Times New Roman"/>
                <w:color w:val="000000"/>
              </w:rPr>
              <w:t xml:space="preserve"> = 0.5</w:t>
            </w:r>
          </w:p>
        </w:tc>
        <w:tc>
          <w:tcPr>
            <w:tcW w:w="1025" w:type="pct"/>
            <w:tcBorders>
              <w:bottom w:val="single" w:sz="12" w:space="0" w:color="auto"/>
            </w:tcBorders>
            <w:shd w:val="clear" w:color="auto" w:fill="A5A5A5"/>
            <w:noWrap/>
            <w:hideMark/>
          </w:tcPr>
          <w:p w14:paraId="2A58E15B" w14:textId="77777777" w:rsidR="00C7383E" w:rsidRPr="00F01693" w:rsidRDefault="00402169" w:rsidP="00F01693">
            <w:pPr>
              <w:widowControl/>
              <w:wordWrap/>
              <w:autoSpaceDE/>
              <w:autoSpaceDN/>
              <w:jc w:val="center"/>
              <w:rPr>
                <w:rFonts w:eastAsia="Times New Roman"/>
                <w:color w:val="000000"/>
              </w:rPr>
            </w:pPr>
            <w:r w:rsidRPr="00F01693">
              <w:rPr>
                <w:rFonts w:eastAsia="Times New Roman"/>
                <w:color w:val="000000"/>
              </w:rPr>
              <w:fldChar w:fldCharType="begin"/>
            </w:r>
            <w:r w:rsidRPr="00F01693">
              <w:rPr>
                <w:rFonts w:eastAsia="Times New Roman"/>
                <w:color w:val="000000"/>
              </w:rPr>
              <w:instrText xml:space="preserve"> QUOTE </w:instrText>
            </w:r>
            <w:r w:rsidR="00392796" w:rsidRPr="00F01693">
              <w:rPr>
                <w:position w:val="-9"/>
              </w:rPr>
              <w:pict w14:anchorId="5DE25092">
                <v:shape id="_x0000_i1041" type="#_x0000_t75" style="width:8.2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5903&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A65903&quot; wsp:rsidP=&quot;00A65903&quot;&gt;&lt;m:oMathPara&gt;&lt;m:oMath&gt;&lt;m:r&gt;&lt;m:rPr&gt;&lt;m:sty m:val=&quot;bi&quot;/&gt;&lt;/m:rPr&gt;&lt;w:rPr&gt;&lt;w:rFonts w:ascii=&quot;Cambria Math&quot; w:fareast=&quot;Times New Roman&quot; w:h-ansi=&quot;Cambria Math&quot;/&gt;&lt;wx:font wx:val=&quot;Cambria Math&quot;/&gt;&lt;w:b/&gt;&lt;w:i/&gt;&lt;w:color w:val=&quot;000000&quot;/&gt;&lt;/w:rPr&gt;&lt;m:t&gt;?&lt;/sm:t&gt;&lt;/m:r&gt;&lt;/m:oMath&gt;&lt;/m:oMathPara&gt;&lt;/w:p&gt;&l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31" o:title="" chromakey="white"/>
                </v:shape>
              </w:pict>
            </w:r>
            <w:r w:rsidRPr="00F01693">
              <w:rPr>
                <w:rFonts w:eastAsia="Times New Roman"/>
                <w:color w:val="000000"/>
              </w:rPr>
              <w:instrText xml:space="preserve"> </w:instrText>
            </w:r>
            <w:r w:rsidRPr="00F01693">
              <w:rPr>
                <w:rFonts w:eastAsia="Times New Roman"/>
                <w:color w:val="000000"/>
              </w:rPr>
              <w:fldChar w:fldCharType="separate"/>
            </w:r>
            <w:r w:rsidR="00392796" w:rsidRPr="00F01693">
              <w:rPr>
                <w:position w:val="-9"/>
              </w:rPr>
              <w:pict w14:anchorId="4E39DC43">
                <v:shape id="_x0000_i1042" type="#_x0000_t75" style="width:8.2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5903&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A65903&quot; wsp:rsidP=&quot;00A65903&quot;&gt;&lt;m:oMathPara&gt;&lt;m:oMath&gt;&lt;m:r&gt;&lt;m:rPr&gt;&lt;m:sty m:val=&quot;bi&quot;/&gt;&lt;/m:rPr&gt;&lt;w:rPr&gt;&lt;w:rFonts w:ascii=&quot;Cambria Math&quot; w:fareast=&quot;Times New Roman&quot; w:h-ansi=&quot;Cambria Math&quot;/&gt;&lt;wx:font wx:val=&quot;Cambria Math&quot;/&gt;&lt;w:b/&gt;&lt;w:i/&gt;&lt;w:color w:val=&quot;000000&quot;/&gt;&lt;/w:rPr&gt;&lt;m:t&gt;?&lt;/sm:t&gt;&lt;/m:r&gt;&lt;/m:oMath&gt;&lt;/m:oMathPara&gt;&lt;/w:p&gt;&l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31" o:title="" chromakey="white"/>
                </v:shape>
              </w:pict>
            </w:r>
            <w:r w:rsidRPr="00F01693">
              <w:rPr>
                <w:rFonts w:eastAsia="Times New Roman"/>
                <w:color w:val="000000"/>
              </w:rPr>
              <w:fldChar w:fldCharType="end"/>
            </w:r>
            <w:r w:rsidR="00C7383E" w:rsidRPr="00F01693">
              <w:rPr>
                <w:rFonts w:eastAsia="Times New Roman"/>
                <w:color w:val="000000"/>
              </w:rPr>
              <w:t xml:space="preserve">  = 0.6</w:t>
            </w:r>
          </w:p>
        </w:tc>
        <w:tc>
          <w:tcPr>
            <w:tcW w:w="1025" w:type="pct"/>
            <w:tcBorders>
              <w:bottom w:val="single" w:sz="12" w:space="0" w:color="auto"/>
              <w:right w:val="nil"/>
            </w:tcBorders>
            <w:shd w:val="clear" w:color="auto" w:fill="A5A5A5"/>
            <w:noWrap/>
            <w:hideMark/>
          </w:tcPr>
          <w:p w14:paraId="2ECA36FA" w14:textId="77777777" w:rsidR="00C7383E" w:rsidRPr="00F01693" w:rsidRDefault="00402169" w:rsidP="00F01693">
            <w:pPr>
              <w:widowControl/>
              <w:wordWrap/>
              <w:autoSpaceDE/>
              <w:autoSpaceDN/>
              <w:jc w:val="center"/>
              <w:rPr>
                <w:rFonts w:eastAsia="Times New Roman"/>
                <w:color w:val="000000"/>
              </w:rPr>
            </w:pPr>
            <w:r w:rsidRPr="00F01693">
              <w:rPr>
                <w:rFonts w:eastAsia="Times New Roman"/>
                <w:color w:val="000000"/>
              </w:rPr>
              <w:fldChar w:fldCharType="begin"/>
            </w:r>
            <w:r w:rsidRPr="00F01693">
              <w:rPr>
                <w:rFonts w:eastAsia="Times New Roman"/>
                <w:color w:val="000000"/>
              </w:rPr>
              <w:instrText xml:space="preserve"> QUOTE </w:instrText>
            </w:r>
            <w:r w:rsidR="00392796" w:rsidRPr="00F01693">
              <w:rPr>
                <w:position w:val="-9"/>
              </w:rPr>
              <w:pict w14:anchorId="1CC3CD69">
                <v:shape id="_x0000_i1043" type="#_x0000_t75" style="width:8.2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453&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736453&quot; wsp:rsidP=&quot;00736453&quot;&gt;&lt;m:oMathPara&gt;&lt;m:oMath&gt;&lt;m:r&gt;&lt;m:rPr&gt;&lt;m:sty m:val=&quot;bi&quot;/&gt;&lt;/m:rPr&gt;&lt;w:rPr&gt;&lt;w:rFonts w:ascii=&quot;Cambria Math&quot; w:fareast=&quot;Times New Roman&quot; w:h-ansi=&quot;Cambria Math&quot;/&gt;&lt;wx:font wx:val=&quot;Cambria Math&quot;/&gt;&lt;w:b/&gt;&lt;w:i/&gt;&lt;w:color w:val=&quot;000000&quot;/&gt;&lt;/w:rPr&gt;&lt;m:t&gt;?&lt;/sm:t&gt;&lt;/m:r&gt;&lt;/m:oMath&gt;&lt;/m:oMathPara&gt;&lt;/w:p&gt;&l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31" o:title="" chromakey="white"/>
                </v:shape>
              </w:pict>
            </w:r>
            <w:r w:rsidRPr="00F01693">
              <w:rPr>
                <w:rFonts w:eastAsia="Times New Roman"/>
                <w:color w:val="000000"/>
              </w:rPr>
              <w:instrText xml:space="preserve"> </w:instrText>
            </w:r>
            <w:r w:rsidRPr="00F01693">
              <w:rPr>
                <w:rFonts w:eastAsia="Times New Roman"/>
                <w:color w:val="000000"/>
              </w:rPr>
              <w:fldChar w:fldCharType="separate"/>
            </w:r>
            <w:r w:rsidR="00392796" w:rsidRPr="00F01693">
              <w:rPr>
                <w:position w:val="-9"/>
              </w:rPr>
              <w:pict w14:anchorId="1EABEB2C">
                <v:shape id="_x0000_i1044" type="#_x0000_t75" style="width:8.25pt;height: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defaultTabStop w:val=&quot;720&quot;/&gt;&lt;w:punctuationKerning/&gt;&lt;w:characterSpacingControl w:val=&quot;DontCompress&quot;/&gt;&lt;w:optimizeForBrowser/&gt;&lt;w:allowPNG/&gt;&lt;w:savePreviewPicture/&gt;&lt;w:validateAgainstSchema/&gt;&lt;w:saveInvalidXML w:val=&quot;off&quot;/&gt;&lt;w:ignoreMixedContent w:val=&quot;off&quot;/&gt;&lt;w:alwaysShowPlaceholderText w:val=&quot;off&quot;/&gt;&lt;w:compat&gt;&lt;w:breakWrappedTables/&gt;&lt;w:snapToGridInCell/&gt;&lt;w:wrapTextWithPunct/&gt;&lt;w:useAsianBreakRules/&gt;&lt;w:dontGrowAutofit/&gt;&lt;w:useFELayout/&gt;&lt;/w:compat&gt;&lt;w:docVars&gt;&lt;w:docVar w:name=&quot;__Grammarly_42____i&quot; w:val=&quot;H4sIAAAAAAAEAKtWckksSQxILCpxzi/NK1GyMqwFAAEhoTITAAAA&quot;/&gt;&lt;w:docVar w:name=&quot;__Grammarly_42___1&quot; w:val=&quot;H4sIAAAAAAAEAKtWcslP9kxRslIyNDayMDEzMzQyMjUxtDA3MzJS0lEKTi0uzszPAykwtqwFAKnQulwtAAAA&quot;/&gt;&lt;/w:docVars&gt;&lt;wsp:rsids&gt;&lt;wsp:rsidRoot wsp:val=&quot;00046CE5&quot;/&gt;&lt;wsp:rsid wsp:val=&quot;000001DF&quot;/&gt;&lt;wsp:rsid wsp:val=&quot;000002A7&quot;/&gt;&lt;wsp:rsid wsp:val=&quot;00001460&quot;/&gt;&lt;wsp:rsid wsp:val=&quot;0000155B&quot;/&gt;&lt;wsp:rsid wsp:val=&quot;00003ED3&quot;/&gt;&lt;wsp:rsid wsp:val=&quot;00004826&quot;/&gt;&lt;wsp:rsid wsp:val=&quot;000048B5&quot;/&gt;&lt;wsp:rsid wsp:val=&quot;000049D7&quot;/&gt;&lt;wsp:rsid wsp:val=&quot;00005BA4&quot;/&gt;&lt;wsp:rsid wsp:val=&quot;00005BD8&quot;/&gt;&lt;wsp:rsid wsp:val=&quot;00005DB4&quot;/&gt;&lt;wsp:rsid wsp:val=&quot;00006473&quot;/&gt;&lt;wsp:rsid wsp:val=&quot;00007079&quot;/&gt;&lt;wsp:rsid wsp:val=&quot;000072FF&quot;/&gt;&lt;wsp:rsid wsp:val=&quot;00007E04&quot;/&gt;&lt;wsp:rsid wsp:val=&quot;0000E4D6&quot;/&gt;&lt;wsp:rsid wsp:val=&quot;000102EB&quot;/&gt;&lt;wsp:rsid wsp:val=&quot;000104CC&quot;/&gt;&lt;wsp:rsid wsp:val=&quot;0001116A&quot;/&gt;&lt;wsp:rsid wsp:val=&quot;00012181&quot;/&gt;&lt;wsp:rsid wsp:val=&quot;000128C2&quot;/&gt;&lt;wsp:rsid wsp:val=&quot;00013609&quot;/&gt;&lt;wsp:rsid wsp:val=&quot;000140A3&quot;/&gt;&lt;wsp:rsid wsp:val=&quot;00015EA2&quot;/&gt;&lt;wsp:rsid wsp:val=&quot;000161E4&quot;/&gt;&lt;wsp:rsid wsp:val=&quot;000164B5&quot;/&gt;&lt;wsp:rsid wsp:val=&quot;0001655A&quot;/&gt;&lt;wsp:rsid wsp:val=&quot;00016BF0&quot;/&gt;&lt;wsp:rsid wsp:val=&quot;0001777F&quot;/&gt;&lt;wsp:rsid wsp:val=&quot;00017EB1&quot;/&gt;&lt;wsp:rsid wsp:val=&quot;000218FF&quot;/&gt;&lt;wsp:rsid wsp:val=&quot;00021EE8&quot;/&gt;&lt;wsp:rsid wsp:val=&quot;000221D2&quot;/&gt;&lt;wsp:rsid wsp:val=&quot;00022EB5&quot;/&gt;&lt;wsp:rsid wsp:val=&quot;000232C5&quot;/&gt;&lt;wsp:rsid wsp:val=&quot;000232EF&quot;/&gt;&lt;wsp:rsid wsp:val=&quot;00025A56&quot;/&gt;&lt;wsp:rsid wsp:val=&quot;00026410&quot;/&gt;&lt;wsp:rsid wsp:val=&quot;00026BFC&quot;/&gt;&lt;wsp:rsid wsp:val=&quot;00026C68&quot;/&gt;&lt;wsp:rsid wsp:val=&quot;00026DE0&quot;/&gt;&lt;wsp:rsid wsp:val=&quot;00027139&quot;/&gt;&lt;wsp:rsid wsp:val=&quot;000278DE&quot;/&gt;&lt;wsp:rsid wsp:val=&quot;00031B38&quot;/&gt;&lt;wsp:rsid wsp:val=&quot;000322EC&quot;/&gt;&lt;wsp:rsid wsp:val=&quot;000324DF&quot;/&gt;&lt;wsp:rsid wsp:val=&quot;00033536&quot;/&gt;&lt;wsp:rsid wsp:val=&quot;00034D1C&quot;/&gt;&lt;wsp:rsid wsp:val=&quot;00034DFC&quot;/&gt;&lt;wsp:rsid wsp:val=&quot;000357DF&quot;/&gt;&lt;wsp:rsid wsp:val=&quot;00036B08&quot;/&gt;&lt;wsp:rsid wsp:val=&quot;00036D05&quot;/&gt;&lt;wsp:rsid wsp:val=&quot;0003723A&quot;/&gt;&lt;wsp:rsid wsp:val=&quot;00037739&quot;/&gt;&lt;wsp:rsid wsp:val=&quot;00039C30&quot;/&gt;&lt;wsp:rsid wsp:val=&quot;00043EA1&quot;/&gt;&lt;wsp:rsid wsp:val=&quot;0004471D&quot;/&gt;&lt;wsp:rsid wsp:val=&quot;00044D86&quot;/&gt;&lt;wsp:rsid wsp:val=&quot;0004664C&quot;/&gt;&lt;wsp:rsid wsp:val=&quot;00046CE5&quot;/&gt;&lt;wsp:rsid wsp:val=&quot;00047116&quot;/&gt;&lt;wsp:rsid wsp:val=&quot;000512F9&quot;/&gt;&lt;wsp:rsid wsp:val=&quot;00051B14&quot;/&gt;&lt;wsp:rsid wsp:val=&quot;0005238E&quot;/&gt;&lt;wsp:rsid wsp:val=&quot;0005307F&quot;/&gt;&lt;wsp:rsid wsp:val=&quot;00053D9F&quot;/&gt;&lt;wsp:rsid wsp:val=&quot;000570BB&quot;/&gt;&lt;wsp:rsid wsp:val=&quot;00057125&quot;/&gt;&lt;wsp:rsid wsp:val=&quot;000571AC&quot;/&gt;&lt;wsp:rsid wsp:val=&quot;00057CE5&quot;/&gt;&lt;wsp:rsid wsp:val=&quot;000604BE&quot;/&gt;&lt;wsp:rsid wsp:val=&quot;000611AB&quot;/&gt;&lt;wsp:rsid wsp:val=&quot;00061BDF&quot;/&gt;&lt;wsp:rsid wsp:val=&quot;0006316C&quot;/&gt;&lt;wsp:rsid wsp:val=&quot;00063686&quot;/&gt;&lt;wsp:rsid wsp:val=&quot;00064626&quot;/&gt;&lt;wsp:rsid wsp:val=&quot;00064640&quot;/&gt;&lt;wsp:rsid wsp:val=&quot;000649D5&quot;/&gt;&lt;wsp:rsid wsp:val=&quot;00064AAB&quot;/&gt;&lt;wsp:rsid wsp:val=&quot;00065861&quot;/&gt;&lt;wsp:rsid wsp:val=&quot;00066296&quot;/&gt;&lt;wsp:rsid wsp:val=&quot;00067299&quot;/&gt;&lt;wsp:rsid wsp:val=&quot;00067CBF&quot;/&gt;&lt;wsp:rsid wsp:val=&quot;0007018C&quot;/&gt;&lt;wsp:rsid wsp:val=&quot;00070863&quot;/&gt;&lt;wsp:rsid wsp:val=&quot;00071011&quot;/&gt;&lt;wsp:rsid wsp:val=&quot;00073124&quot;/&gt;&lt;wsp:rsid wsp:val=&quot;0007326D&quot;/&gt;&lt;wsp:rsid wsp:val=&quot;000733A4&quot;/&gt;&lt;wsp:rsid wsp:val=&quot;0008217B&quot;/&gt;&lt;wsp:rsid wsp:val=&quot;00082F05&quot;/&gt;&lt;wsp:rsid wsp:val=&quot;0008314E&quot;/&gt;&lt;wsp:rsid wsp:val=&quot;00083906&quot;/&gt;&lt;wsp:rsid wsp:val=&quot;00084C33&quot;/&gt;&lt;wsp:rsid wsp:val=&quot;0008608D&quot;/&gt;&lt;wsp:rsid wsp:val=&quot;000868EE&quot;/&gt;&lt;wsp:rsid wsp:val=&quot;00086EAA&quot;/&gt;&lt;wsp:rsid wsp:val=&quot;00086FD2&quot;/&gt;&lt;wsp:rsid wsp:val=&quot;000915C5&quot;/&gt;&lt;wsp:rsid wsp:val=&quot;0009171E&quot;/&gt;&lt;wsp:rsid wsp:val=&quot;00091F68&quot;/&gt;&lt;wsp:rsid wsp:val=&quot;00092F05&quot;/&gt;&lt;wsp:rsid wsp:val=&quot;0009308F&quot;/&gt;&lt;wsp:rsid wsp:val=&quot;00093D99&quot;/&gt;&lt;wsp:rsid wsp:val=&quot;00094278&quot;/&gt;&lt;wsp:rsid wsp:val=&quot;00094BCD&quot;/&gt;&lt;wsp:rsid wsp:val=&quot;00094D2B&quot;/&gt;&lt;wsp:rsid wsp:val=&quot;000965BD&quot;/&gt;&lt;wsp:rsid wsp:val=&quot;00096AEB&quot;/&gt;&lt;wsp:rsid wsp:val=&quot;00096C7D&quot;/&gt;&lt;wsp:rsid wsp:val=&quot;000A0097&quot;/&gt;&lt;wsp:rsid wsp:val=&quot;000A01F2&quot;/&gt;&lt;wsp:rsid wsp:val=&quot;000A0656&quot;/&gt;&lt;wsp:rsid wsp:val=&quot;000A1139&quot;/&gt;&lt;wsp:rsid wsp:val=&quot;000A1E65&quot;/&gt;&lt;wsp:rsid wsp:val=&quot;000A5700&quot;/&gt;&lt;wsp:rsid wsp:val=&quot;000A5F4E&quot;/&gt;&lt;wsp:rsid wsp:val=&quot;000A6249&quot;/&gt;&lt;wsp:rsid wsp:val=&quot;000A65D0&quot;/&gt;&lt;wsp:rsid wsp:val=&quot;000A6E48&quot;/&gt;&lt;wsp:rsid wsp:val=&quot;000A7358&quot;/&gt;&lt;wsp:rsid wsp:val=&quot;000B0332&quot;/&gt;&lt;wsp:rsid wsp:val=&quot;000B03A0&quot;/&gt;&lt;wsp:rsid wsp:val=&quot;000B051E&quot;/&gt;&lt;wsp:rsid wsp:val=&quot;000B077D&quot;/&gt;&lt;wsp:rsid wsp:val=&quot;000B092B&quot;/&gt;&lt;wsp:rsid wsp:val=&quot;000B0B0C&quot;/&gt;&lt;wsp:rsid wsp:val=&quot;000B0CF6&quot;/&gt;&lt;wsp:rsid wsp:val=&quot;000B12E2&quot;/&gt;&lt;wsp:rsid wsp:val=&quot;000B137A&quot;/&gt;&lt;wsp:rsid wsp:val=&quot;000B2CE3&quot;/&gt;&lt;wsp:rsid wsp:val=&quot;000B53C8&quot;/&gt;&lt;wsp:rsid wsp:val=&quot;000B5BD7&quot;/&gt;&lt;wsp:rsid wsp:val=&quot;000B6F1C&quot;/&gt;&lt;wsp:rsid wsp:val=&quot;000B7585&quot;/&gt;&lt;wsp:rsid wsp:val=&quot;000C04AE&quot;/&gt;&lt;wsp:rsid wsp:val=&quot;000C0A12&quot;/&gt;&lt;wsp:rsid wsp:val=&quot;000C0DDB&quot;/&gt;&lt;wsp:rsid wsp:val=&quot;000C176B&quot;/&gt;&lt;wsp:rsid wsp:val=&quot;000C1949&quot;/&gt;&lt;wsp:rsid wsp:val=&quot;000C1C59&quot;/&gt;&lt;wsp:rsid wsp:val=&quot;000C2BBA&quot;/&gt;&lt;wsp:rsid wsp:val=&quot;000C317B&quot;/&gt;&lt;wsp:rsid wsp:val=&quot;000C3917&quot;/&gt;&lt;wsp:rsid wsp:val=&quot;000C65CE&quot;/&gt;&lt;wsp:rsid wsp:val=&quot;000C7D59&quot;/&gt;&lt;wsp:rsid wsp:val=&quot;000D0998&quot;/&gt;&lt;wsp:rsid wsp:val=&quot;000D1D73&quot;/&gt;&lt;wsp:rsid wsp:val=&quot;000D2446&quot;/&gt;&lt;wsp:rsid wsp:val=&quot;000D5CE2&quot;/&gt;&lt;wsp:rsid wsp:val=&quot;000D5F3C&quot;/&gt;&lt;wsp:rsid wsp:val=&quot;000D6BDE&quot;/&gt;&lt;wsp:rsid wsp:val=&quot;000D7EFB&quot;/&gt;&lt;wsp:rsid wsp:val=&quot;000E0A63&quot;/&gt;&lt;wsp:rsid wsp:val=&quot;000E1FEA&quot;/&gt;&lt;wsp:rsid wsp:val=&quot;000E299A&quot;/&gt;&lt;wsp:rsid wsp:val=&quot;000E34A2&quot;/&gt;&lt;wsp:rsid wsp:val=&quot;000E3C4D&quot;/&gt;&lt;wsp:rsid wsp:val=&quot;000E421A&quot;/&gt;&lt;wsp:rsid wsp:val=&quot;000E4224&quot;/&gt;&lt;wsp:rsid wsp:val=&quot;000E4587&quot;/&gt;&lt;wsp:rsid wsp:val=&quot;000E4AAD&quot;/&gt;&lt;wsp:rsid wsp:val=&quot;000E5E74&quot;/&gt;&lt;wsp:rsid wsp:val=&quot;000E666F&quot;/&gt;&lt;wsp:rsid wsp:val=&quot;000E6742&quot;/&gt;&lt;wsp:rsid wsp:val=&quot;000E69ED&quot;/&gt;&lt;wsp:rsid wsp:val=&quot;000E705C&quot;/&gt;&lt;wsp:rsid wsp:val=&quot;000F00E6&quot;/&gt;&lt;wsp:rsid wsp:val=&quot;000F06E6&quot;/&gt;&lt;wsp:rsid wsp:val=&quot;000F16E6&quot;/&gt;&lt;wsp:rsid wsp:val=&quot;000F1836&quot;/&gt;&lt;wsp:rsid wsp:val=&quot;000F1FF8&quot;/&gt;&lt;wsp:rsid wsp:val=&quot;000F221B&quot;/&gt;&lt;wsp:rsid wsp:val=&quot;000F2A3D&quot;/&gt;&lt;wsp:rsid wsp:val=&quot;000F2ADA&quot;/&gt;&lt;wsp:rsid wsp:val=&quot;000F2B8B&quot;/&gt;&lt;wsp:rsid wsp:val=&quot;000F3869&quot;/&gt;&lt;wsp:rsid wsp:val=&quot;000F527A&quot;/&gt;&lt;wsp:rsid wsp:val=&quot;000F5796&quot;/&gt;&lt;wsp:rsid wsp:val=&quot;000F5D81&quot;/&gt;&lt;wsp:rsid wsp:val=&quot;000F67D9&quot;/&gt;&lt;wsp:rsid wsp:val=&quot;000F6BF5&quot;/&gt;&lt;wsp:rsid wsp:val=&quot;000F714F&quot;/&gt;&lt;wsp:rsid wsp:val=&quot;000F771B&quot;/&gt;&lt;wsp:rsid wsp:val=&quot;000F7ADF&quot;/&gt;&lt;wsp:rsid wsp:val=&quot;000F7E61&quot;/&gt;&lt;wsp:rsid wsp:val=&quot;000F7F9B&quot;/&gt;&lt;wsp:rsid wsp:val=&quot;001004BA&quot;/&gt;&lt;wsp:rsid wsp:val=&quot;0010113C&quot;/&gt;&lt;wsp:rsid wsp:val=&quot;0010146B&quot;/&gt;&lt;wsp:rsid wsp:val=&quot;00102558&quot;/&gt;&lt;wsp:rsid wsp:val=&quot;00102F19&quot;/&gt;&lt;wsp:rsid wsp:val=&quot;00103DDE&quot;/&gt;&lt;wsp:rsid wsp:val=&quot;001046B9&quot;/&gt;&lt;wsp:rsid wsp:val=&quot;0010593A&quot;/&gt;&lt;wsp:rsid wsp:val=&quot;001062BB&quot;/&gt;&lt;wsp:rsid wsp:val=&quot;001062E3&quot;/&gt;&lt;wsp:rsid wsp:val=&quot;00111699&quot;/&gt;&lt;wsp:rsid wsp:val=&quot;00111EC5&quot;/&gt;&lt;wsp:rsid wsp:val=&quot;001120E1&quot;/&gt;&lt;wsp:rsid wsp:val=&quot;00112B80&quot;/&gt;&lt;wsp:rsid wsp:val=&quot;001130AA&quot;/&gt;&lt;wsp:rsid wsp:val=&quot;0011666A&quot;/&gt;&lt;wsp:rsid wsp:val=&quot;00116E99&quot;/&gt;&lt;wsp:rsid wsp:val=&quot;001170EE&quot;/&gt;&lt;wsp:rsid wsp:val=&quot;00117230&quot;/&gt;&lt;wsp:rsid wsp:val=&quot;00117298&quot;/&gt;&lt;wsp:rsid wsp:val=&quot;001178B4&quot;/&gt;&lt;wsp:rsid wsp:val=&quot;00117C52&quot;/&gt;&lt;wsp:rsid wsp:val=&quot;00117CEE&quot;/&gt;&lt;wsp:rsid wsp:val=&quot;0012092E&quot;/&gt;&lt;wsp:rsid wsp:val=&quot;001218D1&quot;/&gt;&lt;wsp:rsid wsp:val=&quot;001224BA&quot;/&gt;&lt;wsp:rsid wsp:val=&quot;00123015&quot;/&gt;&lt;wsp:rsid wsp:val=&quot;00126EFF&quot;/&gt;&lt;wsp:rsid wsp:val=&quot;0013168A&quot;/&gt;&lt;wsp:rsid wsp:val=&quot;00131A53&quot;/&gt;&lt;wsp:rsid wsp:val=&quot;00131D8B&quot;/&gt;&lt;wsp:rsid wsp:val=&quot;00132B49&quot;/&gt;&lt;wsp:rsid wsp:val=&quot;00134FF0&quot;/&gt;&lt;wsp:rsid wsp:val=&quot;00141068&quot;/&gt;&lt;wsp:rsid wsp:val=&quot;0014375E&quot;/&gt;&lt;wsp:rsid wsp:val=&quot;00143DF0&quot;/&gt;&lt;wsp:rsid wsp:val=&quot;0014442A&quot;/&gt;&lt;wsp:rsid wsp:val=&quot;001445DC&quot;/&gt;&lt;wsp:rsid wsp:val=&quot;00144BB9&quot;/&gt;&lt;wsp:rsid wsp:val=&quot;001452F5&quot;/&gt;&lt;wsp:rsid wsp:val=&quot;0014576B&quot;/&gt;&lt;wsp:rsid wsp:val=&quot;00147366&quot;/&gt;&lt;wsp:rsid wsp:val=&quot;00150F8A&quot;/&gt;&lt;wsp:rsid wsp:val=&quot;00150FEA&quot;/&gt;&lt;wsp:rsid wsp:val=&quot;0015257E&quot;/&gt;&lt;wsp:rsid wsp:val=&quot;00152B00&quot;/&gt;&lt;wsp:rsid wsp:val=&quot;001535DC&quot;/&gt;&lt;wsp:rsid wsp:val=&quot;00153897&quot;/&gt;&lt;wsp:rsid wsp:val=&quot;00153C49&quot;/&gt;&lt;wsp:rsid wsp:val=&quot;0015496C&quot;/&gt;&lt;wsp:rsid wsp:val=&quot;001551D7&quot;/&gt;&lt;wsp:rsid wsp:val=&quot;001567B0&quot;/&gt;&lt;wsp:rsid wsp:val=&quot;0016070A&quot;/&gt;&lt;wsp:rsid wsp:val=&quot;001614AD&quot;/&gt;&lt;wsp:rsid wsp:val=&quot;0016157A&quot;/&gt;&lt;wsp:rsid wsp:val=&quot;001615B2&quot;/&gt;&lt;wsp:rsid wsp:val=&quot;00161A69&quot;/&gt;&lt;wsp:rsid wsp:val=&quot;00161F94&quot;/&gt;&lt;wsp:rsid wsp:val=&quot;00162227&quot;/&gt;&lt;wsp:rsid wsp:val=&quot;00162633&quot;/&gt;&lt;wsp:rsid wsp:val=&quot;00166A6D&quot;/&gt;&lt;wsp:rsid wsp:val=&quot;00166CAB&quot;/&gt;&lt;wsp:rsid wsp:val=&quot;001672BE&quot;/&gt;&lt;wsp:rsid wsp:val=&quot;00167B24&quot;/&gt;&lt;wsp:rsid wsp:val=&quot;001700B2&quot;/&gt;&lt;wsp:rsid wsp:val=&quot;0017046A&quot;/&gt;&lt;wsp:rsid wsp:val=&quot;00170C39&quot;/&gt;&lt;wsp:rsid wsp:val=&quot;00171F3D&quot;/&gt;&lt;wsp:rsid wsp:val=&quot;00172B34&quot;/&gt;&lt;wsp:rsid wsp:val=&quot;0017462A&quot;/&gt;&lt;wsp:rsid wsp:val=&quot;00174F39&quot;/&gt;&lt;wsp:rsid wsp:val=&quot;0017583C&quot;/&gt;&lt;wsp:rsid wsp:val=&quot;0017658C&quot;/&gt;&lt;wsp:rsid wsp:val=&quot;00177183&quot;/&gt;&lt;wsp:rsid wsp:val=&quot;00177467&quot;/&gt;&lt;wsp:rsid wsp:val=&quot;0018106C&quot;/&gt;&lt;wsp:rsid wsp:val=&quot;00181230&quot;/&gt;&lt;wsp:rsid wsp:val=&quot;001817CD&quot;/&gt;&lt;wsp:rsid wsp:val=&quot;001831F8&quot;/&gt;&lt;wsp:rsid wsp:val=&quot;0018359A&quot;/&gt;&lt;wsp:rsid wsp:val=&quot;0018360D&quot;/&gt;&lt;wsp:rsid wsp:val=&quot;001842FE&quot;/&gt;&lt;wsp:rsid wsp:val=&quot;00184B5D&quot;/&gt;&lt;wsp:rsid wsp:val=&quot;0018604A&quot;/&gt;&lt;wsp:rsid wsp:val=&quot;00191174&quot;/&gt;&lt;wsp:rsid wsp:val=&quot;00192463&quot;/&gt;&lt;wsp:rsid wsp:val=&quot;00192A79&quot;/&gt;&lt;wsp:rsid wsp:val=&quot;00194D45&quot;/&gt;&lt;wsp:rsid wsp:val=&quot;00194E22&quot;/&gt;&lt;wsp:rsid wsp:val=&quot;001954C9&quot;/&gt;&lt;wsp:rsid wsp:val=&quot;00195DCA&quot;/&gt;&lt;wsp:rsid wsp:val=&quot;00195F6E&quot;/&gt;&lt;wsp:rsid wsp:val=&quot;00196569&quot;/&gt;&lt;wsp:rsid wsp:val=&quot;00197BE4&quot;/&gt;&lt;wsp:rsid wsp:val=&quot;001A0056&quot;/&gt;&lt;wsp:rsid wsp:val=&quot;001A0184&quot;/&gt;&lt;wsp:rsid wsp:val=&quot;001A03C2&quot;/&gt;&lt;wsp:rsid wsp:val=&quot;001A3481&quot;/&gt;&lt;wsp:rsid wsp:val=&quot;001A3FD9&quot;/&gt;&lt;wsp:rsid wsp:val=&quot;001A46F9&quot;/&gt;&lt;wsp:rsid wsp:val=&quot;001A4B94&quot;/&gt;&lt;wsp:rsid wsp:val=&quot;001A57A6&quot;/&gt;&lt;wsp:rsid wsp:val=&quot;001A6BC9&quot;/&gt;&lt;wsp:rsid wsp:val=&quot;001A7A1C&quot;/&gt;&lt;wsp:rsid wsp:val=&quot;001ACB90&quot;/&gt;&lt;wsp:rsid wsp:val=&quot;001B0871&quot;/&gt;&lt;wsp:rsid wsp:val=&quot;001B1C4C&quot;/&gt;&lt;wsp:rsid wsp:val=&quot;001B2A62&quot;/&gt;&lt;wsp:rsid wsp:val=&quot;001B3760&quot;/&gt;&lt;wsp:rsid wsp:val=&quot;001B441F&quot;/&gt;&lt;wsp:rsid wsp:val=&quot;001B4B0F&quot;/&gt;&lt;wsp:rsid wsp:val=&quot;001B6791&quot;/&gt;&lt;wsp:rsid wsp:val=&quot;001B7BE3&quot;/&gt;&lt;wsp:rsid wsp:val=&quot;001B7F9F&quot;/&gt;&lt;wsp:rsid wsp:val=&quot;001BFB26&quot;/&gt;&lt;wsp:rsid wsp:val=&quot;001C073F&quot;/&gt;&lt;wsp:rsid wsp:val=&quot;001C0B8A&quot;/&gt;&lt;wsp:rsid wsp:val=&quot;001C2188&quot;/&gt;&lt;wsp:rsid wsp:val=&quot;001C3537&quot;/&gt;&lt;wsp:rsid wsp:val=&quot;001C59B4&quot;/&gt;&lt;wsp:rsid wsp:val=&quot;001C6463&quot;/&gt;&lt;wsp:rsid wsp:val=&quot;001C737E&quot;/&gt;&lt;wsp:rsid wsp:val=&quot;001D0626&quot;/&gt;&lt;wsp:rsid wsp:val=&quot;001D1D1D&quot;/&gt;&lt;wsp:rsid wsp:val=&quot;001D1DE5&quot;/&gt;&lt;wsp:rsid wsp:val=&quot;001D2746&quot;/&gt;&lt;wsp:rsid wsp:val=&quot;001D5A15&quot;/&gt;&lt;wsp:rsid wsp:val=&quot;001D5E38&quot;/&gt;&lt;wsp:rsid wsp:val=&quot;001D6D30&quot;/&gt;&lt;wsp:rsid wsp:val=&quot;001D6F2B&quot;/&gt;&lt;wsp:rsid wsp:val=&quot;001D7604&quot;/&gt;&lt;wsp:rsid wsp:val=&quot;001E02DB&quot;/&gt;&lt;wsp:rsid wsp:val=&quot;001E1EAD&quot;/&gt;&lt;wsp:rsid wsp:val=&quot;001E2494&quot;/&gt;&lt;wsp:rsid wsp:val=&quot;001E2802&quot;/&gt;&lt;wsp:rsid wsp:val=&quot;001E306B&quot;/&gt;&lt;wsp:rsid wsp:val=&quot;001E33D4&quot;/&gt;&lt;wsp:rsid wsp:val=&quot;001E49DC&quot;/&gt;&lt;wsp:rsid wsp:val=&quot;001E4C13&quot;/&gt;&lt;wsp:rsid wsp:val=&quot;001E51F7&quot;/&gt;&lt;wsp:rsid wsp:val=&quot;001E53A8&quot;/&gt;&lt;wsp:rsid wsp:val=&quot;001E67E7&quot;/&gt;&lt;wsp:rsid wsp:val=&quot;001E7381&quot;/&gt;&lt;wsp:rsid wsp:val=&quot;001F0335&quot;/&gt;&lt;wsp:rsid wsp:val=&quot;001F042E&quot;/&gt;&lt;wsp:rsid wsp:val=&quot;001F0EE4&quot;/&gt;&lt;wsp:rsid wsp:val=&quot;001F123C&quot;/&gt;&lt;wsp:rsid wsp:val=&quot;001F1421&quot;/&gt;&lt;wsp:rsid wsp:val=&quot;001F23D7&quot;/&gt;&lt;wsp:rsid wsp:val=&quot;001F341A&quot;/&gt;&lt;wsp:rsid wsp:val=&quot;001F5B65&quot;/&gt;&lt;wsp:rsid wsp:val=&quot;001F5C6B&quot;/&gt;&lt;wsp:rsid wsp:val=&quot;001F7010&quot;/&gt;&lt;wsp:rsid wsp:val=&quot;001F7BC9&quot;/&gt;&lt;wsp:rsid wsp:val=&quot;00200F02&quot;/&gt;&lt;wsp:rsid wsp:val=&quot;002011F3&quot;/&gt;&lt;wsp:rsid wsp:val=&quot;002012AF&quot;/&gt;&lt;wsp:rsid wsp:val=&quot;00201646&quot;/&gt;&lt;wsp:rsid wsp:val=&quot;00202110&quot;/&gt;&lt;wsp:rsid wsp:val=&quot;0020296A&quot;/&gt;&lt;wsp:rsid wsp:val=&quot;00203824&quot;/&gt;&lt;wsp:rsid wsp:val=&quot;00204728&quot;/&gt;&lt;wsp:rsid wsp:val=&quot;00204921&quot;/&gt;&lt;wsp:rsid wsp:val=&quot;00205FD4&quot;/&gt;&lt;wsp:rsid wsp:val=&quot;00207B0C&quot;/&gt;&lt;wsp:rsid wsp:val=&quot;00207C68&quot;/&gt;&lt;wsp:rsid wsp:val=&quot;00211D78&quot;/&gt;&lt;wsp:rsid wsp:val=&quot;00211DDA&quot;/&gt;&lt;wsp:rsid wsp:val=&quot;0021208B&quot;/&gt;&lt;wsp:rsid wsp:val=&quot;002129B2&quot;/&gt;&lt;wsp:rsid wsp:val=&quot;0021315B&quot;/&gt;&lt;wsp:rsid wsp:val=&quot;0021331D&quot;/&gt;&lt;wsp:rsid wsp:val=&quot;002135AC&quot;/&gt;&lt;wsp:rsid wsp:val=&quot;002141FE&quot;/&gt;&lt;wsp:rsid wsp:val=&quot;00216438&quot;/&gt;&lt;wsp:rsid wsp:val=&quot;00216A42&quot;/&gt;&lt;wsp:rsid wsp:val=&quot;002200F8&quot;/&gt;&lt;wsp:rsid wsp:val=&quot;002217CB&quot;/&gt;&lt;wsp:rsid wsp:val=&quot;00222047&quot;/&gt;&lt;wsp:rsid wsp:val=&quot;002221F8&quot;/&gt;&lt;wsp:rsid wsp:val=&quot;00222689&quot;/&gt;&lt;wsp:rsid wsp:val=&quot;0022303F&quot;/&gt;&lt;wsp:rsid wsp:val=&quot;00225448&quot;/&gt;&lt;wsp:rsid wsp:val=&quot;00225576&quot;/&gt;&lt;wsp:rsid wsp:val=&quot;00226BD5&quot;/&gt;&lt;wsp:rsid wsp:val=&quot;00226FFF&quot;/&gt;&lt;wsp:rsid wsp:val=&quot;0022778D&quot;/&gt;&lt;wsp:rsid wsp:val=&quot;0023134D&quot;/&gt;&lt;wsp:rsid wsp:val=&quot;0023197A&quot;/&gt;&lt;wsp:rsid wsp:val=&quot;00234838&quot;/&gt;&lt;wsp:rsid wsp:val=&quot;00236119&quot;/&gt;&lt;wsp:rsid wsp:val=&quot;00237AB1&quot;/&gt;&lt;wsp:rsid wsp:val=&quot;00237B29&quot;/&gt;&lt;wsp:rsid wsp:val=&quot;00240079&quot;/&gt;&lt;wsp:rsid wsp:val=&quot;00240A2A&quot;/&gt;&lt;wsp:rsid wsp:val=&quot;00240ADF&quot;/&gt;&lt;wsp:rsid wsp:val=&quot;00241550&quot;/&gt;&lt;wsp:rsid wsp:val=&quot;00241638&quot;/&gt;&lt;wsp:rsid wsp:val=&quot;0024194D&quot;/&gt;&lt;wsp:rsid wsp:val=&quot;00243E48&quot;/&gt;&lt;wsp:rsid wsp:val=&quot;0024413F&quot;/&gt;&lt;wsp:rsid wsp:val=&quot;00244212&quot;/&gt;&lt;wsp:rsid wsp:val=&quot;002442C5&quot;/&gt;&lt;wsp:rsid wsp:val=&quot;00245562&quot;/&gt;&lt;wsp:rsid wsp:val=&quot;00246F17&quot;/&gt;&lt;wsp:rsid wsp:val=&quot;00247B9A&quot;/&gt;&lt;wsp:rsid wsp:val=&quot;00250439&quot;/&gt;&lt;wsp:rsid wsp:val=&quot;00252C8F&quot;/&gt;&lt;wsp:rsid wsp:val=&quot;00253BBC&quot;/&gt;&lt;wsp:rsid wsp:val=&quot;00253E48&quot;/&gt;&lt;wsp:rsid wsp:val=&quot;0025594F&quot;/&gt;&lt;wsp:rsid wsp:val=&quot;00255F9C&quot;/&gt;&lt;wsp:rsid wsp:val=&quot;002561C2&quot;/&gt;&lt;wsp:rsid wsp:val=&quot;00256673&quot;/&gt;&lt;wsp:rsid wsp:val=&quot;00256816&quot;/&gt;&lt;wsp:rsid wsp:val=&quot;00256A21&quot;/&gt;&lt;wsp:rsid wsp:val=&quot;00261AA4&quot;/&gt;&lt;wsp:rsid wsp:val=&quot;002631C5&quot;/&gt;&lt;wsp:rsid wsp:val=&quot;00263CFD&quot;/&gt;&lt;wsp:rsid wsp:val=&quot;0026430B&quot;/&gt;&lt;wsp:rsid wsp:val=&quot;00264AD3&quot;/&gt;&lt;wsp:rsid wsp:val=&quot;00264D10&quot;/&gt;&lt;wsp:rsid wsp:val=&quot;002657CC&quot;/&gt;&lt;wsp:rsid wsp:val=&quot;00265B16&quot;/&gt;&lt;wsp:rsid wsp:val=&quot;00265E13&quot;/&gt;&lt;wsp:rsid wsp:val=&quot;00265E88&quot;/&gt;&lt;wsp:rsid wsp:val=&quot;00266E80&quot;/&gt;&lt;wsp:rsid wsp:val=&quot;00271CD8&quot;/&gt;&lt;wsp:rsid wsp:val=&quot;002724A8&quot;/&gt;&lt;wsp:rsid wsp:val=&quot;002724BA&quot;/&gt;&lt;wsp:rsid wsp:val=&quot;00273438&quot;/&gt;&lt;wsp:rsid wsp:val=&quot;002740CD&quot;/&gt;&lt;wsp:rsid wsp:val=&quot;00275AFD&quot;/&gt;&lt;wsp:rsid wsp:val=&quot;00276831&quot;/&gt;&lt;wsp:rsid wsp:val=&quot;00276F00&quot;/&gt;&lt;wsp:rsid wsp:val=&quot;00277D36&quot;/&gt;&lt;wsp:rsid wsp:val=&quot;00277ED3&quot;/&gt;&lt;wsp:rsid wsp:val=&quot;002821FC&quot;/&gt;&lt;wsp:rsid wsp:val=&quot;00282839&quot;/&gt;&lt;wsp:rsid wsp:val=&quot;00283CDA&quot;/&gt;&lt;wsp:rsid wsp:val=&quot;002860A4&quot;/&gt;&lt;wsp:rsid wsp:val=&quot;00292400&quot;/&gt;&lt;wsp:rsid wsp:val=&quot;002934BD&quot;/&gt;&lt;wsp:rsid wsp:val=&quot;002937A9&quot;/&gt;&lt;wsp:rsid wsp:val=&quot;002937C3&quot;/&gt;&lt;wsp:rsid wsp:val=&quot;00293896&quot;/&gt;&lt;wsp:rsid wsp:val=&quot;0029424F&quot;/&gt;&lt;wsp:rsid wsp:val=&quot;00294287&quot;/&gt;&lt;wsp:rsid wsp:val=&quot;00294355&quot;/&gt;&lt;wsp:rsid wsp:val=&quot;00295129&quot;/&gt;&lt;wsp:rsid wsp:val=&quot;00295857&quot;/&gt;&lt;wsp:rsid wsp:val=&quot;0029585E&quot;/&gt;&lt;wsp:rsid wsp:val=&quot;0029589F&quot;/&gt;&lt;wsp:rsid wsp:val=&quot;002967B0&quot;/&gt;&lt;wsp:rsid wsp:val=&quot;002A1398&quot;/&gt;&lt;wsp:rsid wsp:val=&quot;002A2611&quot;/&gt;&lt;wsp:rsid wsp:val=&quot;002A3329&quot;/&gt;&lt;wsp:rsid wsp:val=&quot;002A440C&quot;/&gt;&lt;wsp:rsid wsp:val=&quot;002A512E&quot;/&gt;&lt;wsp:rsid wsp:val=&quot;002A5FC5&quot;/&gt;&lt;wsp:rsid wsp:val=&quot;002A729A&quot;/&gt;&lt;wsp:rsid wsp:val=&quot;002B18FF&quot;/&gt;&lt;wsp:rsid wsp:val=&quot;002B199F&quot;/&gt;&lt;wsp:rsid wsp:val=&quot;002B20AA&quot;/&gt;&lt;wsp:rsid wsp:val=&quot;002B378A&quot;/&gt;&lt;wsp:rsid wsp:val=&quot;002B4403&quot;/&gt;&lt;wsp:rsid wsp:val=&quot;002B4C8D&quot;/&gt;&lt;wsp:rsid wsp:val=&quot;002B5587&quot;/&gt;&lt;wsp:rsid wsp:val=&quot;002B5A2D&quot;/&gt;&lt;wsp:rsid wsp:val=&quot;002B6134&quot;/&gt;&lt;wsp:rsid wsp:val=&quot;002B6194&quot;/&gt;&lt;wsp:rsid wsp:val=&quot;002B61CB&quot;/&gt;&lt;wsp:rsid wsp:val=&quot;002B6C6B&quot;/&gt;&lt;wsp:rsid wsp:val=&quot;002B6F28&quot;/&gt;&lt;wsp:rsid wsp:val=&quot;002B7571&quot;/&gt;&lt;wsp:rsid wsp:val=&quot;002B75D6&quot;/&gt;&lt;wsp:rsid wsp:val=&quot;002C04F1&quot;/&gt;&lt;wsp:rsid wsp:val=&quot;002C1057&quot;/&gt;&lt;wsp:rsid wsp:val=&quot;002C2B6F&quot;/&gt;&lt;wsp:rsid wsp:val=&quot;002C3734&quot;/&gt;&lt;wsp:rsid wsp:val=&quot;002C574E&quot;/&gt;&lt;wsp:rsid wsp:val=&quot;002C5BE6&quot;/&gt;&lt;wsp:rsid wsp:val=&quot;002C7C5B&quot;/&gt;&lt;wsp:rsid wsp:val=&quot;002D0258&quot;/&gt;&lt;wsp:rsid wsp:val=&quot;002D0EB2&quot;/&gt;&lt;wsp:rsid wsp:val=&quot;002D1D05&quot;/&gt;&lt;wsp:rsid wsp:val=&quot;002D27F7&quot;/&gt;&lt;wsp:rsid wsp:val=&quot;002D289C&quot;/&gt;&lt;wsp:rsid wsp:val=&quot;002D2DBA&quot;/&gt;&lt;wsp:rsid wsp:val=&quot;002D3BDF&quot;/&gt;&lt;wsp:rsid wsp:val=&quot;002D3D7F&quot;/&gt;&lt;wsp:rsid wsp:val=&quot;002D42C2&quot;/&gt;&lt;wsp:rsid wsp:val=&quot;002D486E&quot;/&gt;&lt;wsp:rsid wsp:val=&quot;002D499C&quot;/&gt;&lt;wsp:rsid wsp:val=&quot;002D5169&quot;/&gt;&lt;wsp:rsid wsp:val=&quot;002D5343&quot;/&gt;&lt;wsp:rsid wsp:val=&quot;002D5A17&quot;/&gt;&lt;wsp:rsid wsp:val=&quot;002D7B93&quot;/&gt;&lt;wsp:rsid wsp:val=&quot;002E05C6&quot;/&gt;&lt;wsp:rsid wsp:val=&quot;002E17A6&quot;/&gt;&lt;wsp:rsid wsp:val=&quot;002E3199&quot;/&gt;&lt;wsp:rsid wsp:val=&quot;002E54D9&quot;/&gt;&lt;wsp:rsid wsp:val=&quot;002F07AF&quot;/&gt;&lt;wsp:rsid wsp:val=&quot;002F3464&quot;/&gt;&lt;wsp:rsid wsp:val=&quot;002F34BB&quot;/&gt;&lt;wsp:rsid wsp:val=&quot;002F3C97&quot;/&gt;&lt;wsp:rsid wsp:val=&quot;002F57A4&quot;/&gt;&lt;wsp:rsid wsp:val=&quot;002F6558&quot;/&gt;&lt;wsp:rsid wsp:val=&quot;002F7CD7&quot;/&gt;&lt;wsp:rsid wsp:val=&quot;002F7FCE&quot;/&gt;&lt;wsp:rsid wsp:val=&quot;003013B4&quot;/&gt;&lt;wsp:rsid wsp:val=&quot;00301B1A&quot;/&gt;&lt;wsp:rsid wsp:val=&quot;003035B7&quot;/&gt;&lt;wsp:rsid wsp:val=&quot;00303CFE&quot;/&gt;&lt;wsp:rsid wsp:val=&quot;0030456F&quot;/&gt;&lt;wsp:rsid wsp:val=&quot;003045E3&quot;/&gt;&lt;wsp:rsid wsp:val=&quot;0030546F&quot;/&gt;&lt;wsp:rsid wsp:val=&quot;00305D8B&quot;/&gt;&lt;wsp:rsid wsp:val=&quot;00305FCC&quot;/&gt;&lt;wsp:rsid wsp:val=&quot;003066E8&quot;/&gt;&lt;wsp:rsid wsp:val=&quot;00307E60&quot;/&gt;&lt;wsp:rsid wsp:val=&quot;00310BBB&quot;/&gt;&lt;wsp:rsid wsp:val=&quot;00311101&quot;/&gt;&lt;wsp:rsid wsp:val=&quot;0031317A&quot;/&gt;&lt;wsp:rsid wsp:val=&quot;00313926&quot;/&gt;&lt;wsp:rsid wsp:val=&quot;00313952&quot;/&gt;&lt;wsp:rsid wsp:val=&quot;003142E1&quot;/&gt;&lt;wsp:rsid wsp:val=&quot;00315FF7&quot;/&gt;&lt;wsp:rsid wsp:val=&quot;003175CE&quot;/&gt;&lt;wsp:rsid wsp:val=&quot;00317CFE&quot;/&gt;&lt;wsp:rsid wsp:val=&quot;00320972&quot;/&gt;&lt;wsp:rsid wsp:val=&quot;00321390&quot;/&gt;&lt;wsp:rsid wsp:val=&quot;0032161A&quot;/&gt;&lt;wsp:rsid wsp:val=&quot;00321CF9&quot;/&gt;&lt;wsp:rsid wsp:val=&quot;00322107&quot;/&gt;&lt;wsp:rsid wsp:val=&quot;003239A0&quot;/&gt;&lt;wsp:rsid wsp:val=&quot;00323F02&quot;/&gt;&lt;wsp:rsid wsp:val=&quot;00325716&quot;/&gt;&lt;wsp:rsid wsp:val=&quot;00326362&quot;/&gt;&lt;wsp:rsid wsp:val=&quot;00326590&quot;/&gt;&lt;wsp:rsid wsp:val=&quot;00326B5D&quot;/&gt;&lt;wsp:rsid wsp:val=&quot;0032712E&quot;/&gt;&lt;wsp:rsid wsp:val=&quot;0033191A&quot;/&gt;&lt;wsp:rsid wsp:val=&quot;00331EF5&quot;/&gt;&lt;wsp:rsid wsp:val=&quot;00332430&quot;/&gt;&lt;wsp:rsid wsp:val=&quot;00333118&quot;/&gt;&lt;wsp:rsid wsp:val=&quot;00333511&quot;/&gt;&lt;wsp:rsid wsp:val=&quot;00333694&quot;/&gt;&lt;wsp:rsid wsp:val=&quot;00333F1E&quot;/&gt;&lt;wsp:rsid wsp:val=&quot;00336ADB&quot;/&gt;&lt;wsp:rsid wsp:val=&quot;0033782C&quot;/&gt;&lt;wsp:rsid wsp:val=&quot;00337C84&quot;/&gt;&lt;wsp:rsid wsp:val=&quot;0034049C&quot;/&gt;&lt;wsp:rsid wsp:val=&quot;0034163B&quot;/&gt;&lt;wsp:rsid wsp:val=&quot;00341AF2&quot;/&gt;&lt;wsp:rsid wsp:val=&quot;00343C4C&quot;/&gt;&lt;wsp:rsid wsp:val=&quot;00344A7F&quot;/&gt;&lt;wsp:rsid wsp:val=&quot;00345DBF&quot;/&gt;&lt;wsp:rsid wsp:val=&quot;003469C0&quot;/&gt;&lt;wsp:rsid wsp:val=&quot;00346EFE&quot;/&gt;&lt;wsp:rsid wsp:val=&quot;003502EC&quot;/&gt;&lt;wsp:rsid wsp:val=&quot;00350D8B&quot;/&gt;&lt;wsp:rsid wsp:val=&quot;00350E4F&quot;/&gt;&lt;wsp:rsid wsp:val=&quot;0035202A&quot;/&gt;&lt;wsp:rsid wsp:val=&quot;00353041&quot;/&gt;&lt;wsp:rsid wsp:val=&quot;0035311A&quot;/&gt;&lt;wsp:rsid wsp:val=&quot;0035394D&quot;/&gt;&lt;wsp:rsid wsp:val=&quot;00353C6B&quot;/&gt;&lt;wsp:rsid wsp:val=&quot;00353CA2&quot;/&gt;&lt;wsp:rsid wsp:val=&quot;00353CD0&quot;/&gt;&lt;wsp:rsid wsp:val=&quot;00355262&quot;/&gt;&lt;wsp:rsid wsp:val=&quot;00355DF7&quot;/&gt;&lt;wsp:rsid wsp:val=&quot;00355F5F&quot;/&gt;&lt;wsp:rsid wsp:val=&quot;003569FD&quot;/&gt;&lt;wsp:rsid wsp:val=&quot;00357223&quot;/&gt;&lt;wsp:rsid wsp:val=&quot;003576AA&quot;/&gt;&lt;wsp:rsid wsp:val=&quot;00364C49&quot;/&gt;&lt;wsp:rsid wsp:val=&quot;00365AC1&quot;/&gt;&lt;wsp:rsid wsp:val=&quot;00366BEE&quot;/&gt;&lt;wsp:rsid wsp:val=&quot;00370013&quot;/&gt;&lt;wsp:rsid wsp:val=&quot;0037011B&quot;/&gt;&lt;wsp:rsid wsp:val=&quot;00370795&quot;/&gt;&lt;wsp:rsid wsp:val=&quot;00372009&quot;/&gt;&lt;wsp:rsid wsp:val=&quot;0037237A&quot;/&gt;&lt;wsp:rsid wsp:val=&quot;003726A5&quot;/&gt;&lt;wsp:rsid wsp:val=&quot;00372AF2&quot;/&gt;&lt;wsp:rsid wsp:val=&quot;00374844&quot;/&gt;&lt;wsp:rsid wsp:val=&quot;00376603&quot;/&gt;&lt;wsp:rsid wsp:val=&quot;003771D8&quot;/&gt;&lt;wsp:rsid wsp:val=&quot;00377319&quot;/&gt;&lt;wsp:rsid wsp:val=&quot;00381219&quot;/&gt;&lt;wsp:rsid wsp:val=&quot;003817ED&quot;/&gt;&lt;wsp:rsid wsp:val=&quot;0038382D&quot;/&gt;&lt;wsp:rsid wsp:val=&quot;0038460A&quot;/&gt;&lt;wsp:rsid wsp:val=&quot;00384FFB&quot;/&gt;&lt;wsp:rsid wsp:val=&quot;00385518&quot;/&gt;&lt;wsp:rsid wsp:val=&quot;00386FF8&quot;/&gt;&lt;wsp:rsid wsp:val=&quot;00387067&quot;/&gt;&lt;wsp:rsid wsp:val=&quot;003875A5&quot;/&gt;&lt;wsp:rsid wsp:val=&quot;003879F3&quot;/&gt;&lt;wsp:rsid wsp:val=&quot;00387A32&quot;/&gt;&lt;wsp:rsid wsp:val=&quot;003904BB&quot;/&gt;&lt;wsp:rsid wsp:val=&quot;003909D1&quot;/&gt;&lt;wsp:rsid wsp:val=&quot;00390AE6&quot;/&gt;&lt;wsp:rsid wsp:val=&quot;00390D47&quot;/&gt;&lt;wsp:rsid wsp:val=&quot;003913CC&quot;/&gt;&lt;wsp:rsid wsp:val=&quot;0039208D&quot;/&gt;&lt;wsp:rsid wsp:val=&quot;0039284A&quot;/&gt;&lt;wsp:rsid wsp:val=&quot;003928E1&quot;/&gt;&lt;wsp:rsid wsp:val=&quot;00392A7C&quot;/&gt;&lt;wsp:rsid wsp:val=&quot;00393305&quot;/&gt;&lt;wsp:rsid wsp:val=&quot;003933F8&quot;/&gt;&lt;wsp:rsid wsp:val=&quot;003937E4&quot;/&gt;&lt;wsp:rsid wsp:val=&quot;00394669&quot;/&gt;&lt;wsp:rsid wsp:val=&quot;00394838&quot;/&gt;&lt;wsp:rsid wsp:val=&quot;00395B68&quot;/&gt;&lt;wsp:rsid wsp:val=&quot;00395C4D&quot;/&gt;&lt;wsp:rsid wsp:val=&quot;00397A39&quot;/&gt;&lt;wsp:rsid wsp:val=&quot;003A0A22&quot;/&gt;&lt;wsp:rsid wsp:val=&quot;003A0D34&quot;/&gt;&lt;wsp:rsid wsp:val=&quot;003A0DD4&quot;/&gt;&lt;wsp:rsid wsp:val=&quot;003A1B5E&quot;/&gt;&lt;wsp:rsid wsp:val=&quot;003A29DE&quot;/&gt;&lt;wsp:rsid wsp:val=&quot;003A45E3&quot;/&gt;&lt;wsp:rsid wsp:val=&quot;003A7F68&quot;/&gt;&lt;wsp:rsid wsp:val=&quot;003B01CF&quot;/&gt;&lt;wsp:rsid wsp:val=&quot;003B117C&quot;/&gt;&lt;wsp:rsid wsp:val=&quot;003B149E&quot;/&gt;&lt;wsp:rsid wsp:val=&quot;003B21A9&quot;/&gt;&lt;wsp:rsid wsp:val=&quot;003B2EC4&quot;/&gt;&lt;wsp:rsid wsp:val=&quot;003B35F5&quot;/&gt;&lt;wsp:rsid wsp:val=&quot;003B4C33&quot;/&gt;&lt;wsp:rsid wsp:val=&quot;003B5114&quot;/&gt;&lt;wsp:rsid wsp:val=&quot;003B61F2&quot;/&gt;&lt;wsp:rsid wsp:val=&quot;003B62AA&quot;/&gt;&lt;wsp:rsid wsp:val=&quot;003B6A25&quot;/&gt;&lt;wsp:rsid wsp:val=&quot;003C13B1&quot;/&gt;&lt;wsp:rsid wsp:val=&quot;003C25BB&quot;/&gt;&lt;wsp:rsid wsp:val=&quot;003C3F48&quot;/&gt;&lt;wsp:rsid wsp:val=&quot;003C43A6&quot;/&gt;&lt;wsp:rsid wsp:val=&quot;003C4710&quot;/&gt;&lt;wsp:rsid wsp:val=&quot;003C56A5&quot;/&gt;&lt;wsp:rsid wsp:val=&quot;003C5ADB&quot;/&gt;&lt;wsp:rsid wsp:val=&quot;003C5B0E&quot;/&gt;&lt;wsp:rsid wsp:val=&quot;003C5C1D&quot;/&gt;&lt;wsp:rsid wsp:val=&quot;003C6580&quot;/&gt;&lt;wsp:rsid wsp:val=&quot;003D116D&quot;/&gt;&lt;wsp:rsid wsp:val=&quot;003D1621&quot;/&gt;&lt;wsp:rsid wsp:val=&quot;003D1A65&quot;/&gt;&lt;wsp:rsid wsp:val=&quot;003D2003&quot;/&gt;&lt;wsp:rsid wsp:val=&quot;003D38CC&quot;/&gt;&lt;wsp:rsid wsp:val=&quot;003D472F&quot;/&gt;&lt;wsp:rsid wsp:val=&quot;003D50E1&quot;/&gt;&lt;wsp:rsid wsp:val=&quot;003D57D9&quot;/&gt;&lt;wsp:rsid wsp:val=&quot;003D79C6&quot;/&gt;&lt;wsp:rsid wsp:val=&quot;003E0059&quot;/&gt;&lt;wsp:rsid wsp:val=&quot;003E04F3&quot;/&gt;&lt;wsp:rsid wsp:val=&quot;003E0B7B&quot;/&gt;&lt;wsp:rsid wsp:val=&quot;003E121C&quot;/&gt;&lt;wsp:rsid wsp:val=&quot;003E383B&quot;/&gt;&lt;wsp:rsid wsp:val=&quot;003E3AE7&quot;/&gt;&lt;wsp:rsid wsp:val=&quot;003E5040&quot;/&gt;&lt;wsp:rsid wsp:val=&quot;003E54DC&quot;/&gt;&lt;wsp:rsid wsp:val=&quot;003E58B3&quot;/&gt;&lt;wsp:rsid wsp:val=&quot;003E73CD&quot;/&gt;&lt;wsp:rsid wsp:val=&quot;003E7778&quot;/&gt;&lt;wsp:rsid wsp:val=&quot;003EADEF&quot;/&gt;&lt;wsp:rsid wsp:val=&quot;003F0001&quot;/&gt;&lt;wsp:rsid wsp:val=&quot;003F2121&quot;/&gt;&lt;wsp:rsid wsp:val=&quot;003F254D&quot;/&gt;&lt;wsp:rsid wsp:val=&quot;003F2B7B&quot;/&gt;&lt;wsp:rsid wsp:val=&quot;003F5F45&quot;/&gt;&lt;wsp:rsid wsp:val=&quot;003F662A&quot;/&gt;&lt;wsp:rsid wsp:val=&quot;003F6ABF&quot;/&gt;&lt;wsp:rsid wsp:val=&quot;003F745B&quot;/&gt;&lt;wsp:rsid wsp:val=&quot;003F798B&quot;/&gt;&lt;wsp:rsid wsp:val=&quot;003F7A40&quot;/&gt;&lt;wsp:rsid wsp:val=&quot;0040106A&quot;/&gt;&lt;wsp:rsid wsp:val=&quot;004017CF&quot;/&gt;&lt;wsp:rsid wsp:val=&quot;00401DE6&quot;/&gt;&lt;wsp:rsid wsp:val=&quot;00401F24&quot;/&gt;&lt;wsp:rsid wsp:val=&quot;00402169&quot;/&gt;&lt;wsp:rsid wsp:val=&quot;00403AC2&quot;/&gt;&lt;wsp:rsid wsp:val=&quot;00404284&quot;/&gt;&lt;wsp:rsid wsp:val=&quot;004046CA&quot;/&gt;&lt;wsp:rsid wsp:val=&quot;004049A4&quot;/&gt;&lt;wsp:rsid wsp:val=&quot;00406426&quot;/&gt;&lt;wsp:rsid wsp:val=&quot;004079BF&quot;/&gt;&lt;wsp:rsid wsp:val=&quot;00407DAC&quot;/&gt;&lt;wsp:rsid wsp:val=&quot;004119A6&quot;/&gt;&lt;wsp:rsid wsp:val=&quot;00411A8B&quot;/&gt;&lt;wsp:rsid wsp:val=&quot;00411E91&quot;/&gt;&lt;wsp:rsid wsp:val=&quot;004126C8&quot;/&gt;&lt;wsp:rsid wsp:val=&quot;00412AAA&quot;/&gt;&lt;wsp:rsid wsp:val=&quot;00414663&quot;/&gt;&lt;wsp:rsid wsp:val=&quot;00415D32&quot;/&gt;&lt;wsp:rsid wsp:val=&quot;00417165&quot;/&gt;&lt;wsp:rsid wsp:val=&quot;004173CD&quot;/&gt;&lt;wsp:rsid wsp:val=&quot;0041751B&quot;/&gt;&lt;wsp:rsid wsp:val=&quot;004175C5&quot;/&gt;&lt;wsp:rsid wsp:val=&quot;004176D8&quot;/&gt;&lt;wsp:rsid wsp:val=&quot;00417E90&quot;/&gt;&lt;wsp:rsid wsp:val=&quot;004213D7&quot;/&gt;&lt;wsp:rsid wsp:val=&quot;00421FA3&quot;/&gt;&lt;wsp:rsid wsp:val=&quot;00422A42&quot;/&gt;&lt;wsp:rsid wsp:val=&quot;00422BEF&quot;/&gt;&lt;wsp:rsid wsp:val=&quot;00423AD7&quot;/&gt;&lt;wsp:rsid wsp:val=&quot;00423BFB&quot;/&gt;&lt;wsp:rsid wsp:val=&quot;00424AC8&quot;/&gt;&lt;wsp:rsid wsp:val=&quot;00425060&quot;/&gt;&lt;wsp:rsid wsp:val=&quot;004253B8&quot;/&gt;&lt;wsp:rsid wsp:val=&quot;00426605&quot;/&gt;&lt;wsp:rsid wsp:val=&quot;00427F59&quot;/&gt;&lt;wsp:rsid wsp:val=&quot;00431C9B&quot;/&gt;&lt;wsp:rsid wsp:val=&quot;00432CA7&quot;/&gt;&lt;wsp:rsid wsp:val=&quot;00433170&quot;/&gt;&lt;wsp:rsid wsp:val=&quot;004336DF&quot;/&gt;&lt;wsp:rsid wsp:val=&quot;00434010&quot;/&gt;&lt;wsp:rsid wsp:val=&quot;00434123&quot;/&gt;&lt;wsp:rsid wsp:val=&quot;004346CA&quot;/&gt;&lt;wsp:rsid wsp:val=&quot;004359EF&quot;/&gt;&lt;wsp:rsid wsp:val=&quot;00435F1C&quot;/&gt;&lt;wsp:rsid wsp:val=&quot;0043622C&quot;/&gt;&lt;wsp:rsid wsp:val=&quot;00436A47&quot;/&gt;&lt;wsp:rsid wsp:val=&quot;00437A75&quot;/&gt;&lt;wsp:rsid wsp:val=&quot;00441245&quot;/&gt;&lt;wsp:rsid wsp:val=&quot;0044185F&quot;/&gt;&lt;wsp:rsid wsp:val=&quot;00441E4C&quot;/&gt;&lt;wsp:rsid wsp:val=&quot;00441E65&quot;/&gt;&lt;wsp:rsid wsp:val=&quot;00442458&quot;/&gt;&lt;wsp:rsid wsp:val=&quot;00442D45&quot;/&gt;&lt;wsp:rsid wsp:val=&quot;004431CE&quot;/&gt;&lt;wsp:rsid wsp:val=&quot;00443393&quot;/&gt;&lt;wsp:rsid wsp:val=&quot;00443B6B&quot;/&gt;&lt;wsp:rsid wsp:val=&quot;00444813&quot;/&gt;&lt;wsp:rsid wsp:val=&quot;00444836&quot;/&gt;&lt;wsp:rsid wsp:val=&quot;00444D13&quot;/&gt;&lt;wsp:rsid wsp:val=&quot;00447B1C&quot;/&gt;&lt;wsp:rsid wsp:val=&quot;004505E1&quot;/&gt;&lt;wsp:rsid wsp:val=&quot;00450D96&quot;/&gt;&lt;wsp:rsid wsp:val=&quot;004519CF&quot;/&gt;&lt;wsp:rsid wsp:val=&quot;0045234B&quot;/&gt;&lt;wsp:rsid wsp:val=&quot;004526FB&quot;/&gt;&lt;wsp:rsid wsp:val=&quot;00453692&quot;/&gt;&lt;wsp:rsid wsp:val=&quot;00455044&quot;/&gt;&lt;wsp:rsid wsp:val=&quot;00455571&quot;/&gt;&lt;wsp:rsid wsp:val=&quot;00456C59&quot;/&gt;&lt;wsp:rsid wsp:val=&quot;00456F02&quot;/&gt;&lt;wsp:rsid wsp:val=&quot;0046215A&quot;/&gt;&lt;wsp:rsid wsp:val=&quot;00462814&quot;/&gt;&lt;wsp:rsid wsp:val=&quot;00463818&quot;/&gt;&lt;wsp:rsid wsp:val=&quot;004639C4&quot;/&gt;&lt;wsp:rsid wsp:val=&quot;004639E7&quot;/&gt;&lt;wsp:rsid wsp:val=&quot;00465841&quot;/&gt;&lt;wsp:rsid wsp:val=&quot;00465D31&quot;/&gt;&lt;wsp:rsid wsp:val=&quot;004664E7&quot;/&gt;&lt;wsp:rsid wsp:val=&quot;00466E39&quot;/&gt;&lt;wsp:rsid wsp:val=&quot;00467A0C&quot;/&gt;&lt;wsp:rsid wsp:val=&quot;004701FC&quot;/&gt;&lt;wsp:rsid wsp:val=&quot;00470ED1&quot;/&gt;&lt;wsp:rsid wsp:val=&quot;00470F05&quot;/&gt;&lt;wsp:rsid wsp:val=&quot;0047119D&quot;/&gt;&lt;wsp:rsid wsp:val=&quot;00472A92&quot;/&gt;&lt;wsp:rsid wsp:val=&quot;00475813&quot;/&gt;&lt;wsp:rsid wsp:val=&quot;004763DB&quot;/&gt;&lt;wsp:rsid wsp:val=&quot;004772B8&quot;/&gt;&lt;wsp:rsid wsp:val=&quot;00480111&quot;/&gt;&lt;wsp:rsid wsp:val=&quot;00481610&quot;/&gt;&lt;wsp:rsid wsp:val=&quot;0048224A&quot;/&gt;&lt;wsp:rsid wsp:val=&quot;00482B32&quot;/&gt;&lt;wsp:rsid wsp:val=&quot;00485C43&quot;/&gt;&lt;wsp:rsid wsp:val=&quot;00485E4E&quot;/&gt;&lt;wsp:rsid wsp:val=&quot;00486B9D&quot;/&gt;&lt;wsp:rsid wsp:val=&quot;00487096&quot;/&gt;&lt;wsp:rsid wsp:val=&quot;00487BB8&quot;/&gt;&lt;wsp:rsid wsp:val=&quot;00490E36&quot;/&gt;&lt;wsp:rsid wsp:val=&quot;00490E71&quot;/&gt;&lt;wsp:rsid wsp:val=&quot;004919A2&quot;/&gt;&lt;wsp:rsid wsp:val=&quot;00491BB0&quot;/&gt;&lt;wsp:rsid wsp:val=&quot;00491DA5&quot;/&gt;&lt;wsp:rsid wsp:val=&quot;00492000&quot;/&gt;&lt;wsp:rsid wsp:val=&quot;0049293E&quot;/&gt;&lt;wsp:rsid wsp:val=&quot;00493EBC&quot;/&gt;&lt;wsp:rsid wsp:val=&quot;00494908&quot;/&gt;&lt;wsp:rsid wsp:val=&quot;00494FCD&quot;/&gt;&lt;wsp:rsid wsp:val=&quot;004950EC&quot;/&gt;&lt;wsp:rsid wsp:val=&quot;00495580&quot;/&gt;&lt;wsp:rsid wsp:val=&quot;00497CB7&quot;/&gt;&lt;wsp:rsid wsp:val=&quot;00497CD1&quot;/&gt;&lt;wsp:rsid wsp:val=&quot;004A0D24&quot;/&gt;&lt;wsp:rsid wsp:val=&quot;004A1D03&quot;/&gt;&lt;wsp:rsid wsp:val=&quot;004A24FD&quot;/&gt;&lt;wsp:rsid wsp:val=&quot;004A3B42&quot;/&gt;&lt;wsp:rsid wsp:val=&quot;004A41AA&quot;/&gt;&lt;wsp:rsid wsp:val=&quot;004A6B32&quot;/&gt;&lt;wsp:rsid wsp:val=&quot;004A7E47&quot;/&gt;&lt;wsp:rsid wsp:val=&quot;004B1512&quot;/&gt;&lt;wsp:rsid wsp:val=&quot;004B425A&quot;/&gt;&lt;wsp:rsid wsp:val=&quot;004B546C&quot;/&gt;&lt;wsp:rsid wsp:val=&quot;004B598B&quot;/&gt;&lt;wsp:rsid wsp:val=&quot;004B674B&quot;/&gt;&lt;wsp:rsid wsp:val=&quot;004B7024&quot;/&gt;&lt;wsp:rsid wsp:val=&quot;004B7879&quot;/&gt;&lt;wsp:rsid wsp:val=&quot;004C0082&quot;/&gt;&lt;wsp:rsid wsp:val=&quot;004C1014&quot;/&gt;&lt;wsp:rsid wsp:val=&quot;004C1BE8&quot;/&gt;&lt;wsp:rsid wsp:val=&quot;004C1F50&quot;/&gt;&lt;wsp:rsid wsp:val=&quot;004C2646&quot;/&gt;&lt;wsp:rsid wsp:val=&quot;004C2F85&quot;/&gt;&lt;wsp:rsid wsp:val=&quot;004C5033&quot;/&gt;&lt;wsp:rsid wsp:val=&quot;004C588E&quot;/&gt;&lt;wsp:rsid wsp:val=&quot;004C5B7C&quot;/&gt;&lt;wsp:rsid wsp:val=&quot;004C5EB8&quot;/&gt;&lt;wsp:rsid wsp:val=&quot;004C6D75&quot;/&gt;&lt;wsp:rsid wsp:val=&quot;004C7687&quot;/&gt;&lt;wsp:rsid wsp:val=&quot;004D1528&quot;/&gt;&lt;wsp:rsid wsp:val=&quot;004D17BD&quot;/&gt;&lt;wsp:rsid wsp:val=&quot;004D27E8&quot;/&gt;&lt;wsp:rsid wsp:val=&quot;004D2E46&quot;/&gt;&lt;wsp:rsid wsp:val=&quot;004D4FC4&quot;/&gt;&lt;wsp:rsid wsp:val=&quot;004D51D8&quot;/&gt;&lt;wsp:rsid wsp:val=&quot;004D5439&quot;/&gt;&lt;wsp:rsid wsp:val=&quot;004D61F9&quot;/&gt;&lt;wsp:rsid wsp:val=&quot;004D642B&quot;/&gt;&lt;wsp:rsid wsp:val=&quot;004D6B1C&quot;/&gt;&lt;wsp:rsid wsp:val=&quot;004D717F&quot;/&gt;&lt;wsp:rsid wsp:val=&quot;004E0355&quot;/&gt;&lt;wsp:rsid wsp:val=&quot;004E0506&quot;/&gt;&lt;wsp:rsid wsp:val=&quot;004E1F1A&quot;/&gt;&lt;wsp:rsid wsp:val=&quot;004E2490&quot;/&gt;&lt;wsp:rsid wsp:val=&quot;004E352F&quot;/&gt;&lt;wsp:rsid wsp:val=&quot;004E382E&quot;/&gt;&lt;wsp:rsid wsp:val=&quot;004E4D46&quot;/&gt;&lt;wsp:rsid wsp:val=&quot;004E5DFB&quot;/&gt;&lt;wsp:rsid wsp:val=&quot;004E6167&quot;/&gt;&lt;wsp:rsid wsp:val=&quot;004E7C9C&quot;/&gt;&lt;wsp:rsid wsp:val=&quot;004F03C6&quot;/&gt;&lt;wsp:rsid wsp:val=&quot;004F0B25&quot;/&gt;&lt;wsp:rsid wsp:val=&quot;004F0F07&quot;/&gt;&lt;wsp:rsid wsp:val=&quot;004F145A&quot;/&gt;&lt;wsp:rsid wsp:val=&quot;004F1F83&quot;/&gt;&lt;wsp:rsid wsp:val=&quot;004F2D2E&quot;/&gt;&lt;wsp:rsid wsp:val=&quot;004F35F4&quot;/&gt;&lt;wsp:rsid wsp:val=&quot;004F4A13&quot;/&gt;&lt;wsp:rsid wsp:val=&quot;004F5A52&quot;/&gt;&lt;wsp:rsid wsp:val=&quot;004F5E19&quot;/&gt;&lt;wsp:rsid wsp:val=&quot;004F651D&quot;/&gt;&lt;wsp:rsid wsp:val=&quot;004F7649&quot;/&gt;&lt;wsp:rsid wsp:val=&quot;004F765E&quot;/&gt;&lt;wsp:rsid wsp:val=&quot;00500169&quot;/&gt;&lt;wsp:rsid wsp:val=&quot;005014C3&quot;/&gt;&lt;wsp:rsid wsp:val=&quot;00503357&quot;/&gt;&lt;wsp:rsid wsp:val=&quot;00503969&quot;/&gt;&lt;wsp:rsid wsp:val=&quot;00503F68&quot;/&gt;&lt;wsp:rsid wsp:val=&quot;00504A89&quot;/&gt;&lt;wsp:rsid wsp:val=&quot;00504EDE&quot;/&gt;&lt;wsp:rsid wsp:val=&quot;005060C3&quot;/&gt;&lt;wsp:rsid wsp:val=&quot;00506588&quot;/&gt;&lt;wsp:rsid wsp:val=&quot;005077E4&quot;/&gt;&lt;wsp:rsid wsp:val=&quot;00507D55&quot;/&gt;&lt;wsp:rsid wsp:val=&quot;0051024A&quot;/&gt;&lt;wsp:rsid wsp:val=&quot;0051057A&quot;/&gt;&lt;wsp:rsid wsp:val=&quot;00511785&quot;/&gt;&lt;wsp:rsid wsp:val=&quot;005144C2&quot;/&gt;&lt;wsp:rsid wsp:val=&quot;0051551E&quot;/&gt;&lt;wsp:rsid wsp:val=&quot;005237BA&quot;/&gt;&lt;wsp:rsid wsp:val=&quot;00523BE9&quot;/&gt;&lt;wsp:rsid wsp:val=&quot;00523FD1&quot;/&gt;&lt;wsp:rsid wsp:val=&quot;0052490C&quot;/&gt;&lt;wsp:rsid wsp:val=&quot;00527DD2&quot;/&gt;&lt;wsp:rsid wsp:val=&quot;00530680&quot;/&gt;&lt;wsp:rsid wsp:val=&quot;0053115D&quot;/&gt;&lt;wsp:rsid wsp:val=&quot;00532AD2&quot;/&gt;&lt;wsp:rsid wsp:val=&quot;00532C13&quot;/&gt;&lt;wsp:rsid wsp:val=&quot;00532E03&quot;/&gt;&lt;wsp:rsid wsp:val=&quot;00533587&quot;/&gt;&lt;wsp:rsid wsp:val=&quot;00533A6D&quot;/&gt;&lt;wsp:rsid wsp:val=&quot;00535853&quot;/&gt;&lt;wsp:rsid wsp:val=&quot;00536CA6&quot;/&gt;&lt;wsp:rsid wsp:val=&quot;00537E99&quot;/&gt;&lt;wsp:rsid wsp:val=&quot;005410C6&quot;/&gt;&lt;wsp:rsid wsp:val=&quot;005420D7&quot;/&gt;&lt;wsp:rsid wsp:val=&quot;00542C73&quot;/&gt;&lt;wsp:rsid wsp:val=&quot;00544E17&quot;/&gt;&lt;wsp:rsid wsp:val=&quot;00544FBE&quot;/&gt;&lt;wsp:rsid wsp:val=&quot;005462D6&quot;/&gt;&lt;wsp:rsid wsp:val=&quot;00547FAC&quot;/&gt;&lt;wsp:rsid wsp:val=&quot;00552DE5&quot;/&gt;&lt;wsp:rsid wsp:val=&quot;00552EB2&quot;/&gt;&lt;wsp:rsid wsp:val=&quot;00554BB5&quot;/&gt;&lt;wsp:rsid wsp:val=&quot;00554D8A&quot;/&gt;&lt;wsp:rsid wsp:val=&quot;00555335&quot;/&gt;&lt;wsp:rsid wsp:val=&quot;00556239&quot;/&gt;&lt;wsp:rsid wsp:val=&quot;0055658D&quot;/&gt;&lt;wsp:rsid wsp:val=&quot;005608D8&quot;/&gt;&lt;wsp:rsid wsp:val=&quot;00560984&quot;/&gt;&lt;wsp:rsid wsp:val=&quot;00560F67&quot;/&gt;&lt;wsp:rsid wsp:val=&quot;00561E9C&quot;/&gt;&lt;wsp:rsid wsp:val=&quot;005620F2&quot;/&gt;&lt;wsp:rsid wsp:val=&quot;00563F1C&quot;/&gt;&lt;wsp:rsid wsp:val=&quot;00564F81&quot;/&gt;&lt;wsp:rsid wsp:val=&quot;005718D7&quot;/&gt;&lt;wsp:rsid wsp:val=&quot;00571D57&quot;/&gt;&lt;wsp:rsid wsp:val=&quot;0057222F&quot;/&gt;&lt;wsp:rsid wsp:val=&quot;00572BB2&quot;/&gt;&lt;wsp:rsid wsp:val=&quot;0057621F&quot;/&gt;&lt;wsp:rsid wsp:val=&quot;00576632&quot;/&gt;&lt;wsp:rsid wsp:val=&quot;005819B2&quot;/&gt;&lt;wsp:rsid wsp:val=&quot;00581C82&quot;/&gt;&lt;wsp:rsid wsp:val=&quot;00581DEB&quot;/&gt;&lt;wsp:rsid wsp:val=&quot;00582089&quot;/&gt;&lt;wsp:rsid wsp:val=&quot;005827BD&quot;/&gt;&lt;wsp:rsid wsp:val=&quot;00583B2D&quot;/&gt;&lt;wsp:rsid wsp:val=&quot;005857B0&quot;/&gt;&lt;wsp:rsid wsp:val=&quot;00585B7F&quot;/&gt;&lt;wsp:rsid wsp:val=&quot;00585E06&quot;/&gt;&lt;wsp:rsid wsp:val=&quot;00586386&quot;/&gt;&lt;wsp:rsid wsp:val=&quot;0058647A&quot;/&gt;&lt;wsp:rsid wsp:val=&quot;005865AC&quot;/&gt;&lt;wsp:rsid wsp:val=&quot;00590321&quot;/&gt;&lt;wsp:rsid wsp:val=&quot;0059068D&quot;/&gt;&lt;wsp:rsid wsp:val=&quot;00590990&quot;/&gt;&lt;wsp:rsid wsp:val=&quot;005910D8&quot;/&gt;&lt;wsp:rsid wsp:val=&quot;00591F3E&quot;/&gt;&lt;wsp:rsid wsp:val=&quot;00592121&quot;/&gt;&lt;wsp:rsid wsp:val=&quot;0059387C&quot;/&gt;&lt;wsp:rsid wsp:val=&quot;0059501B&quot;/&gt;&lt;wsp:rsid wsp:val=&quot;0059545B&quot;/&gt;&lt;wsp:rsid wsp:val=&quot;005A2560&quot;/&gt;&lt;wsp:rsid wsp:val=&quot;005A3607&quot;/&gt;&lt;wsp:rsid wsp:val=&quot;005A4426&quot;/&gt;&lt;wsp:rsid wsp:val=&quot;005A589A&quot;/&gt;&lt;wsp:rsid wsp:val=&quot;005B0598&quot;/&gt;&lt;wsp:rsid wsp:val=&quot;005B2A92&quot;/&gt;&lt;wsp:rsid wsp:val=&quot;005B310E&quot;/&gt;&lt;wsp:rsid wsp:val=&quot;005B35E8&quot;/&gt;&lt;wsp:rsid wsp:val=&quot;005B3C74&quot;/&gt;&lt;wsp:rsid wsp:val=&quot;005B472F&quot;/&gt;&lt;wsp:rsid wsp:val=&quot;005B4930&quot;/&gt;&lt;wsp:rsid wsp:val=&quot;005B4F4D&quot;/&gt;&lt;wsp:rsid wsp:val=&quot;005B79B2&quot;/&gt;&lt;wsp:rsid wsp:val=&quot;005B7D0F&quot;/&gt;&lt;wsp:rsid wsp:val=&quot;005C0CAD&quot;/&gt;&lt;wsp:rsid wsp:val=&quot;005C0D62&quot;/&gt;&lt;wsp:rsid wsp:val=&quot;005C1886&quot;/&gt;&lt;wsp:rsid wsp:val=&quot;005C1DB7&quot;/&gt;&lt;wsp:rsid wsp:val=&quot;005C34F8&quot;/&gt;&lt;wsp:rsid wsp:val=&quot;005C41A4&quot;/&gt;&lt;wsp:rsid wsp:val=&quot;005C424F&quot;/&gt;&lt;wsp:rsid wsp:val=&quot;005C4989&quot;/&gt;&lt;wsp:rsid wsp:val=&quot;005C4B8A&quot;/&gt;&lt;wsp:rsid wsp:val=&quot;005C7616&quot;/&gt;&lt;wsp:rsid wsp:val=&quot;005C78CA&quot;/&gt;&lt;wsp:rsid wsp:val=&quot;005D0954&quot;/&gt;&lt;wsp:rsid wsp:val=&quot;005D0A4F&quot;/&gt;&lt;wsp:rsid wsp:val=&quot;005D0DF2&quot;/&gt;&lt;wsp:rsid wsp:val=&quot;005D1890&quot;/&gt;&lt;wsp:rsid wsp:val=&quot;005D2482&quot;/&gt;&lt;wsp:rsid wsp:val=&quot;005D5784&quot;/&gt;&lt;wsp:rsid wsp:val=&quot;005D6B9D&quot;/&gt;&lt;wsp:rsid wsp:val=&quot;005D701A&quot;/&gt;&lt;wsp:rsid wsp:val=&quot;005E13BA&quot;/&gt;&lt;wsp:rsid wsp:val=&quot;005E2581&quot;/&gt;&lt;wsp:rsid wsp:val=&quot;005E3282&quot;/&gt;&lt;wsp:rsid wsp:val=&quot;005E355C&quot;/&gt;&lt;wsp:rsid wsp:val=&quot;005E45CD&quot;/&gt;&lt;wsp:rsid wsp:val=&quot;005E50E5&quot;/&gt;&lt;wsp:rsid wsp:val=&quot;005E5239&quot;/&gt;&lt;wsp:rsid wsp:val=&quot;005E7F57&quot;/&gt;&lt;wsp:rsid wsp:val=&quot;005F031E&quot;/&gt;&lt;wsp:rsid wsp:val=&quot;005F0714&quot;/&gt;&lt;wsp:rsid wsp:val=&quot;005F389A&quot;/&gt;&lt;wsp:rsid wsp:val=&quot;005F3BB5&quot;/&gt;&lt;wsp:rsid wsp:val=&quot;005F45B3&quot;/&gt;&lt;wsp:rsid wsp:val=&quot;005F47F6&quot;/&gt;&lt;wsp:rsid wsp:val=&quot;005F5B5E&quot;/&gt;&lt;wsp:rsid wsp:val=&quot;005F7528&quot;/&gt;&lt;wsp:rsid wsp:val=&quot;005F7973&quot;/&gt;&lt;wsp:rsid wsp:val=&quot;005FB855&quot;/&gt;&lt;wsp:rsid wsp:val=&quot;006003DC&quot;/&gt;&lt;wsp:rsid wsp:val=&quot;00600632&quot;/&gt;&lt;wsp:rsid wsp:val=&quot;0060070D&quot;/&gt;&lt;wsp:rsid wsp:val=&quot;00600DD1&quot;/&gt;&lt;wsp:rsid wsp:val=&quot;00601A94&quot;/&gt;&lt;wsp:rsid wsp:val=&quot;00603518&quot;/&gt;&lt;wsp:rsid wsp:val=&quot;00604217&quot;/&gt;&lt;wsp:rsid wsp:val=&quot;00605BA0&quot;/&gt;&lt;wsp:rsid wsp:val=&quot;00605CDF&quot;/&gt;&lt;wsp:rsid wsp:val=&quot;006060A9&quot;/&gt;&lt;wsp:rsid wsp:val=&quot;00607E88&quot;/&gt;&lt;wsp:rsid wsp:val=&quot;0060F02E&quot;/&gt;&lt;wsp:rsid wsp:val=&quot;00611591&quot;/&gt;&lt;wsp:rsid wsp:val=&quot;00612140&quot;/&gt;&lt;wsp:rsid wsp:val=&quot;00613240&quot;/&gt;&lt;wsp:rsid wsp:val=&quot;00614ABD&quot;/&gt;&lt;wsp:rsid wsp:val=&quot;00615505&quot;/&gt;&lt;wsp:rsid wsp:val=&quot;0061673D&quot;/&gt;&lt;wsp:rsid wsp:val=&quot;00620A85&quot;/&gt;&lt;wsp:rsid wsp:val=&quot;00620BC4&quot;/&gt;&lt;wsp:rsid wsp:val=&quot;00620BD8&quot;/&gt;&lt;wsp:rsid wsp:val=&quot;0062127F&quot;/&gt;&lt;wsp:rsid wsp:val=&quot;006241E4&quot;/&gt;&lt;wsp:rsid wsp:val=&quot;00624A9E&quot;/&gt;&lt;wsp:rsid wsp:val=&quot;00624ADE&quot;/&gt;&lt;wsp:rsid wsp:val=&quot;00625B26&quot;/&gt;&lt;wsp:rsid wsp:val=&quot;00627A13&quot;/&gt;&lt;wsp:rsid wsp:val=&quot;00627C86&quot;/&gt;&lt;wsp:rsid wsp:val=&quot;00631891&quot;/&gt;&lt;wsp:rsid wsp:val=&quot;00632EFB&quot;/&gt;&lt;wsp:rsid wsp:val=&quot;00633A91&quot;/&gt;&lt;wsp:rsid wsp:val=&quot;00634A89&quot;/&gt;&lt;wsp:rsid wsp:val=&quot;0063500C&quot;/&gt;&lt;wsp:rsid wsp:val=&quot;00636780&quot;/&gt;&lt;wsp:rsid wsp:val=&quot;00636D82&quot;/&gt;&lt;wsp:rsid wsp:val=&quot;006375A4&quot;/&gt;&lt;wsp:rsid wsp:val=&quot;006378CD&quot;/&gt;&lt;wsp:rsid wsp:val=&quot;0064039B&quot;/&gt;&lt;wsp:rsid wsp:val=&quot;00641AC9&quot;/&gt;&lt;wsp:rsid wsp:val=&quot;006423B0&quot;/&gt;&lt;wsp:rsid wsp:val=&quot;00642AB3&quot;/&gt;&lt;wsp:rsid wsp:val=&quot;00642FAE&quot;/&gt;&lt;wsp:rsid wsp:val=&quot;00643FD7&quot;/&gt;&lt;wsp:rsid wsp:val=&quot;00644D02&quot;/&gt;&lt;wsp:rsid wsp:val=&quot;00645588&quot;/&gt;&lt;wsp:rsid wsp:val=&quot;006479B4&quot;/&gt;&lt;wsp:rsid wsp:val=&quot;006507B2&quot;/&gt;&lt;wsp:rsid wsp:val=&quot;00650D4B&quot;/&gt;&lt;wsp:rsid wsp:val=&quot;00650E21&quot;/&gt;&lt;wsp:rsid wsp:val=&quot;006515C4&quot;/&gt;&lt;wsp:rsid wsp:val=&quot;00653016&quot;/&gt;&lt;wsp:rsid wsp:val=&quot;00653941&quot;/&gt;&lt;wsp:rsid wsp:val=&quot;00653B4A&quot;/&gt;&lt;wsp:rsid wsp:val=&quot;0065555F&quot;/&gt;&lt;wsp:rsid wsp:val=&quot;0065639E&quot;/&gt;&lt;wsp:rsid wsp:val=&quot;006571EF&quot;/&gt;&lt;wsp:rsid wsp:val=&quot;0065753F&quot;/&gt;&lt;wsp:rsid wsp:val=&quot;0066003F&quot;/&gt;&lt;wsp:rsid wsp:val=&quot;0066044F&quot;/&gt;&lt;wsp:rsid wsp:val=&quot;00660B9C&quot;/&gt;&lt;wsp:rsid wsp:val=&quot;006617B5&quot;/&gt;&lt;wsp:rsid wsp:val=&quot;00661D27&quot;/&gt;&lt;wsp:rsid wsp:val=&quot;00662905&quot;/&gt;&lt;wsp:rsid wsp:val=&quot;0066328C&quot;/&gt;&lt;wsp:rsid wsp:val=&quot;00663B50&quot;/&gt;&lt;wsp:rsid wsp:val=&quot;006647A4&quot;/&gt;&lt;wsp:rsid wsp:val=&quot;006652CB&quot;/&gt;&lt;wsp:rsid wsp:val=&quot;00665B19&quot;/&gt;&lt;wsp:rsid wsp:val=&quot;00666EB9&quot;/&gt;&lt;wsp:rsid wsp:val=&quot;00670343&quot;/&gt;&lt;wsp:rsid wsp:val=&quot;006710B2&quot;/&gt;&lt;wsp:rsid wsp:val=&quot;0067119D&quot;/&gt;&lt;wsp:rsid wsp:val=&quot;0067206E&quot;/&gt;&lt;wsp:rsid wsp:val=&quot;00672CFE&quot;/&gt;&lt;wsp:rsid wsp:val=&quot;0067326E&quot;/&gt;&lt;wsp:rsid wsp:val=&quot;00673BBC&quot;/&gt;&lt;wsp:rsid wsp:val=&quot;00673D7E&quot;/&gt;&lt;wsp:rsid wsp:val=&quot;00673EDC&quot;/&gt;&lt;wsp:rsid wsp:val=&quot;00674236&quot;/&gt;&lt;wsp:rsid wsp:val=&quot;0067443F&quot;/&gt;&lt;wsp:rsid wsp:val=&quot;00674C9F&quot;/&gt;&lt;wsp:rsid wsp:val=&quot;00675F3E&quot;/&gt;&lt;wsp:rsid wsp:val=&quot;0067623C&quot;/&gt;&lt;wsp:rsid wsp:val=&quot;00676C63&quot;/&gt;&lt;wsp:rsid wsp:val=&quot;0068020C&quot;/&gt;&lt;wsp:rsid wsp:val=&quot;006818D6&quot;/&gt;&lt;wsp:rsid wsp:val=&quot;006823C7&quot;/&gt;&lt;wsp:rsid wsp:val=&quot;0068242C&quot;/&gt;&lt;wsp:rsid wsp:val=&quot;006830EF&quot;/&gt;&lt;wsp:rsid wsp:val=&quot;006844DD&quot;/&gt;&lt;wsp:rsid wsp:val=&quot;0068599E&quot;/&gt;&lt;wsp:rsid wsp:val=&quot;00686525&quot;/&gt;&lt;wsp:rsid wsp:val=&quot;00686667&quot;/&gt;&lt;wsp:rsid wsp:val=&quot;00686D05&quot;/&gt;&lt;wsp:rsid wsp:val=&quot;006905BA&quot;/&gt;&lt;wsp:rsid wsp:val=&quot;00691387&quot;/&gt;&lt;wsp:rsid wsp:val=&quot;006924A1&quot;/&gt;&lt;wsp:rsid wsp:val=&quot;00692AF4&quot;/&gt;&lt;wsp:rsid wsp:val=&quot;00694400&quot;/&gt;&lt;wsp:rsid wsp:val=&quot;00694BD3&quot;/&gt;&lt;wsp:rsid wsp:val=&quot;00694F22&quot;/&gt;&lt;wsp:rsid wsp:val=&quot;006959AB&quot;/&gt;&lt;wsp:rsid wsp:val=&quot;00695F1E&quot;/&gt;&lt;wsp:rsid wsp:val=&quot;006960DB&quot;/&gt;&lt;wsp:rsid wsp:val=&quot;0069618C&quot;/&gt;&lt;wsp:rsid wsp:val=&quot;006A3450&quot;/&gt;&lt;wsp:rsid wsp:val=&quot;006A44FB&quot;/&gt;&lt;wsp:rsid wsp:val=&quot;006A498C&quot;/&gt;&lt;wsp:rsid wsp:val=&quot;006A528D&quot;/&gt;&lt;wsp:rsid wsp:val=&quot;006A53AE&quot;/&gt;&lt;wsp:rsid wsp:val=&quot;006A53F4&quot;/&gt;&lt;wsp:rsid wsp:val=&quot;006A57E7&quot;/&gt;&lt;wsp:rsid wsp:val=&quot;006A5CD1&quot;/&gt;&lt;wsp:rsid wsp:val=&quot;006A659A&quot;/&gt;&lt;wsp:rsid wsp:val=&quot;006B0AE0&quot;/&gt;&lt;wsp:rsid wsp:val=&quot;006B168B&quot;/&gt;&lt;wsp:rsid wsp:val=&quot;006B307E&quot;/&gt;&lt;wsp:rsid wsp:val=&quot;006B38EF&quot;/&gt;&lt;wsp:rsid wsp:val=&quot;006B39A3&quot;/&gt;&lt;wsp:rsid wsp:val=&quot;006B3FA4&quot;/&gt;&lt;wsp:rsid wsp:val=&quot;006B4DD2&quot;/&gt;&lt;wsp:rsid wsp:val=&quot;006B5F14&quot;/&gt;&lt;wsp:rsid wsp:val=&quot;006B629C&quot;/&gt;&lt;wsp:rsid wsp:val=&quot;006B68F0&quot;/&gt;&lt;wsp:rsid wsp:val=&quot;006B6FA6&quot;/&gt;&lt;wsp:rsid wsp:val=&quot;006B7192&quot;/&gt;&lt;wsp:rsid wsp:val=&quot;006B729F&quot;/&gt;&lt;wsp:rsid wsp:val=&quot;006B78AF&quot;/&gt;&lt;wsp:rsid wsp:val=&quot;006B7AD4&quot;/&gt;&lt;wsp:rsid wsp:val=&quot;006B7F82&quot;/&gt;&lt;wsp:rsid wsp:val=&quot;006C1A58&quot;/&gt;&lt;wsp:rsid wsp:val=&quot;006C23CB&quot;/&gt;&lt;wsp:rsid wsp:val=&quot;006C4AE6&quot;/&gt;&lt;wsp:rsid wsp:val=&quot;006C5E1D&quot;/&gt;&lt;wsp:rsid wsp:val=&quot;006C5EC5&quot;/&gt;&lt;wsp:rsid wsp:val=&quot;006C5F13&quot;/&gt;&lt;wsp:rsid wsp:val=&quot;006C7439&quot;/&gt;&lt;wsp:rsid wsp:val=&quot;006C7520&quot;/&gt;&lt;wsp:rsid wsp:val=&quot;006D02A6&quot;/&gt;&lt;wsp:rsid wsp:val=&quot;006D1528&quot;/&gt;&lt;wsp:rsid wsp:val=&quot;006D156F&quot;/&gt;&lt;wsp:rsid wsp:val=&quot;006D1A3D&quot;/&gt;&lt;wsp:rsid wsp:val=&quot;006D3FD4&quot;/&gt;&lt;wsp:rsid wsp:val=&quot;006D44E7&quot;/&gt;&lt;wsp:rsid wsp:val=&quot;006D459C&quot;/&gt;&lt;wsp:rsid wsp:val=&quot;006D495A&quot;/&gt;&lt;wsp:rsid wsp:val=&quot;006D5994&quot;/&gt;&lt;wsp:rsid wsp:val=&quot;006D5B9F&quot;/&gt;&lt;wsp:rsid wsp:val=&quot;006D75F4&quot;/&gt;&lt;wsp:rsid wsp:val=&quot;006D7B63&quot;/&gt;&lt;wsp:rsid wsp:val=&quot;006E02F5&quot;/&gt;&lt;wsp:rsid wsp:val=&quot;006E0B74&quot;/&gt;&lt;wsp:rsid wsp:val=&quot;006E185E&quot;/&gt;&lt;wsp:rsid wsp:val=&quot;006E19A1&quot;/&gt;&lt;wsp:rsid wsp:val=&quot;006E1BF5&quot;/&gt;&lt;wsp:rsid wsp:val=&quot;006E1CA3&quot;/&gt;&lt;wsp:rsid wsp:val=&quot;006E203A&quot;/&gt;&lt;wsp:rsid wsp:val=&quot;006E3833&quot;/&gt;&lt;wsp:rsid wsp:val=&quot;006E42E4&quot;/&gt;&lt;wsp:rsid wsp:val=&quot;006E5246&quot;/&gt;&lt;wsp:rsid wsp:val=&quot;006E5252&quot;/&gt;&lt;wsp:rsid wsp:val=&quot;006E76A1&quot;/&gt;&lt;wsp:rsid wsp:val=&quot;006E7916&quot;/&gt;&lt;wsp:rsid wsp:val=&quot;006F0286&quot;/&gt;&lt;wsp:rsid wsp:val=&quot;006F0C9F&quot;/&gt;&lt;wsp:rsid wsp:val=&quot;006F20FD&quot;/&gt;&lt;wsp:rsid wsp:val=&quot;006F4728&quot;/&gt;&lt;wsp:rsid wsp:val=&quot;006F6C2B&quot;/&gt;&lt;wsp:rsid wsp:val=&quot;006F6DCE&quot;/&gt;&lt;wsp:rsid wsp:val=&quot;006F772C&quot;/&gt;&lt;wsp:rsid wsp:val=&quot;006F7DC2&quot;/&gt;&lt;wsp:rsid wsp:val=&quot;00700212&quot;/&gt;&lt;wsp:rsid wsp:val=&quot;00700966&quot;/&gt;&lt;wsp:rsid wsp:val=&quot;00701136&quot;/&gt;&lt;wsp:rsid wsp:val=&quot;007011D7&quot;/&gt;&lt;wsp:rsid wsp:val=&quot;0070194D&quot;/&gt;&lt;wsp:rsid wsp:val=&quot;0070279B&quot;/&gt;&lt;wsp:rsid wsp:val=&quot;0070351A&quot;/&gt;&lt;wsp:rsid wsp:val=&quot;00706322&quot;/&gt;&lt;wsp:rsid wsp:val=&quot;00706F11&quot;/&gt;&lt;wsp:rsid wsp:val=&quot;007073D6&quot;/&gt;&lt;wsp:rsid wsp:val=&quot;00707827&quot;/&gt;&lt;wsp:rsid wsp:val=&quot;00710886&quot;/&gt;&lt;wsp:rsid wsp:val=&quot;007114CF&quot;/&gt;&lt;wsp:rsid wsp:val=&quot;007115BE&quot;/&gt;&lt;wsp:rsid wsp:val=&quot;00711CEA&quot;/&gt;&lt;wsp:rsid wsp:val=&quot;00712A1E&quot;/&gt;&lt;wsp:rsid wsp:val=&quot;00714398&quot;/&gt;&lt;wsp:rsid wsp:val=&quot;007165D5&quot;/&gt;&lt;wsp:rsid wsp:val=&quot;00716A3E&quot;/&gt;&lt;wsp:rsid wsp:val=&quot;00717798&quot;/&gt;&lt;wsp:rsid wsp:val=&quot;007200A1&quot;/&gt;&lt;wsp:rsid wsp:val=&quot;00720357&quot;/&gt;&lt;wsp:rsid wsp:val=&quot;007209E3&quot;/&gt;&lt;wsp:rsid wsp:val=&quot;007211DF&quot;/&gt;&lt;wsp:rsid wsp:val=&quot;00722978&quot;/&gt;&lt;wsp:rsid wsp:val=&quot;00723161&quot;/&gt;&lt;wsp:rsid wsp:val=&quot;00723B96&quot;/&gt;&lt;wsp:rsid wsp:val=&quot;00724DEF&quot;/&gt;&lt;wsp:rsid wsp:val=&quot;00724F81&quot;/&gt;&lt;wsp:rsid wsp:val=&quot;0072591D&quot;/&gt;&lt;wsp:rsid wsp:val=&quot;00725ED0&quot;/&gt;&lt;wsp:rsid wsp:val=&quot;00726298&quot;/&gt;&lt;wsp:rsid wsp:val=&quot;007273AE&quot;/&gt;&lt;wsp:rsid wsp:val=&quot;00727569&quot;/&gt;&lt;wsp:rsid wsp:val=&quot;00727A53&quot;/&gt;&lt;wsp:rsid wsp:val=&quot;007308B5&quot;/&gt;&lt;wsp:rsid wsp:val=&quot;00730E1F&quot;/&gt;&lt;wsp:rsid wsp:val=&quot;00730F60&quot;/&gt;&lt;wsp:rsid wsp:val=&quot;00731029&quot;/&gt;&lt;wsp:rsid wsp:val=&quot;0073117F&quot;/&gt;&lt;wsp:rsid wsp:val=&quot;007314ED&quot;/&gt;&lt;wsp:rsid wsp:val=&quot;00731DAF&quot;/&gt;&lt;wsp:rsid wsp:val=&quot;007325B7&quot;/&gt;&lt;wsp:rsid wsp:val=&quot;00733CF6&quot;/&gt;&lt;wsp:rsid wsp:val=&quot;007348BF&quot;/&gt;&lt;wsp:rsid wsp:val=&quot;00734E55&quot;/&gt;&lt;wsp:rsid wsp:val=&quot;00736288&quot;/&gt;&lt;wsp:rsid wsp:val=&quot;00736453&quot;/&gt;&lt;wsp:rsid wsp:val=&quot;00736BE6&quot;/&gt;&lt;wsp:rsid wsp:val=&quot;00737981&quot;/&gt;&lt;wsp:rsid wsp:val=&quot;00740995&quot;/&gt;&lt;wsp:rsid wsp:val=&quot;007417D3&quot;/&gt;&lt;wsp:rsid wsp:val=&quot;007426D3&quot;/&gt;&lt;wsp:rsid wsp:val=&quot;00742E97&quot;/&gt;&lt;wsp:rsid wsp:val=&quot;00743FE0&quot;/&gt;&lt;wsp:rsid wsp:val=&quot;00744EE0&quot;/&gt;&lt;wsp:rsid wsp:val=&quot;007468C7&quot;/&gt;&lt;wsp:rsid wsp:val=&quot;00750EE3&quot;/&gt;&lt;wsp:rsid wsp:val=&quot;007510E7&quot;/&gt;&lt;wsp:rsid wsp:val=&quot;00751F3F&quot;/&gt;&lt;wsp:rsid wsp:val=&quot;00752FB6&quot;/&gt;&lt;wsp:rsid wsp:val=&quot;00753294&quot;/&gt;&lt;wsp:rsid wsp:val=&quot;00753549&quot;/&gt;&lt;wsp:rsid wsp:val=&quot;007536EF&quot;/&gt;&lt;wsp:rsid wsp:val=&quot;00753BCA&quot;/&gt;&lt;wsp:rsid wsp:val=&quot;00754245&quot;/&gt;&lt;wsp:rsid wsp:val=&quot;007563BD&quot;/&gt;&lt;wsp:rsid wsp:val=&quot;007566F2&quot;/&gt;&lt;wsp:rsid wsp:val=&quot;00756B77&quot;/&gt;&lt;wsp:rsid wsp:val=&quot;00756EB1&quot;/&gt;&lt;wsp:rsid wsp:val=&quot;0076091E&quot;/&gt;&lt;wsp:rsid wsp:val=&quot;00760E72&quot;/&gt;&lt;wsp:rsid wsp:val=&quot;0076141A&quot;/&gt;&lt;wsp:rsid wsp:val=&quot;00761662&quot;/&gt;&lt;wsp:rsid wsp:val=&quot;00762A9D&quot;/&gt;&lt;wsp:rsid wsp:val=&quot;00764669&quot;/&gt;&lt;wsp:rsid wsp:val=&quot;00765116&quot;/&gt;&lt;wsp:rsid wsp:val=&quot;007667AD&quot;/&gt;&lt;wsp:rsid wsp:val=&quot;00766F79&quot;/&gt;&lt;wsp:rsid wsp:val=&quot;0076706E&quot;/&gt;&lt;wsp:rsid wsp:val=&quot;007671CF&quot;/&gt;&lt;wsp:rsid wsp:val=&quot;007676C3&quot;/&gt;&lt;wsp:rsid wsp:val=&quot;00770BE8&quot;/&gt;&lt;wsp:rsid wsp:val=&quot;00770C24&quot;/&gt;&lt;wsp:rsid wsp:val=&quot;00770F15&quot;/&gt;&lt;wsp:rsid wsp:val=&quot;00771A9A&quot;/&gt;&lt;wsp:rsid wsp:val=&quot;00771E1F&quot;/&gt;&lt;wsp:rsid wsp:val=&quot;007723E7&quot;/&gt;&lt;wsp:rsid wsp:val=&quot;0077305C&quot;/&gt;&lt;wsp:rsid wsp:val=&quot;007735AB&quot;/&gt;&lt;wsp:rsid wsp:val=&quot;007738E3&quot;/&gt;&lt;wsp:rsid wsp:val=&quot;00773AC7&quot;/&gt;&lt;wsp:rsid wsp:val=&quot;007758C6&quot;/&gt;&lt;wsp:rsid wsp:val=&quot;007769AA&quot;/&gt;&lt;wsp:rsid wsp:val=&quot;0077EFFA&quot;/&gt;&lt;wsp:rsid wsp:val=&quot;007808D2&quot;/&gt;&lt;wsp:rsid wsp:val=&quot;00781408&quot;/&gt;&lt;wsp:rsid wsp:val=&quot;00781A6B&quot;/&gt;&lt;wsp:rsid wsp:val=&quot;00781D26&quot;/&gt;&lt;wsp:rsid wsp:val=&quot;00781D57&quot;/&gt;&lt;wsp:rsid wsp:val=&quot;0078338A&quot;/&gt;&lt;wsp:rsid wsp:val=&quot;00783494&quot;/&gt;&lt;wsp:rsid wsp:val=&quot;00784064&quot;/&gt;&lt;wsp:rsid wsp:val=&quot;007846CE&quot;/&gt;&lt;wsp:rsid wsp:val=&quot;00785423&quot;/&gt;&lt;wsp:rsid wsp:val=&quot;007871BA&quot;/&gt;&lt;wsp:rsid wsp:val=&quot;00791DBB&quot;/&gt;&lt;wsp:rsid wsp:val=&quot;00792DE8&quot;/&gt;&lt;wsp:rsid wsp:val=&quot;00793695&quot;/&gt;&lt;wsp:rsid wsp:val=&quot;00794D6A&quot;/&gt;&lt;wsp:rsid wsp:val=&quot;00795BE4&quot;/&gt;&lt;wsp:rsid wsp:val=&quot;00797371&quot;/&gt;&lt;wsp:rsid wsp:val=&quot;007974E5&quot;/&gt;&lt;wsp:rsid wsp:val=&quot;00797877&quot;/&gt;&lt;wsp:rsid wsp:val=&quot;00797F42&quot;/&gt;&lt;wsp:rsid wsp:val=&quot;007A0B86&quot;/&gt;&lt;wsp:rsid wsp:val=&quot;007A2CE9&quot;/&gt;&lt;wsp:rsid wsp:val=&quot;007A333C&quot;/&gt;&lt;wsp:rsid wsp:val=&quot;007A3587&quot;/&gt;&lt;wsp:rsid wsp:val=&quot;007A4A94&quot;/&gt;&lt;wsp:rsid wsp:val=&quot;007A4CDD&quot;/&gt;&lt;wsp:rsid wsp:val=&quot;007A53E9&quot;/&gt;&lt;wsp:rsid wsp:val=&quot;007A6F71&quot;/&gt;&lt;wsp:rsid wsp:val=&quot;007B00D6&quot;/&gt;&lt;wsp:rsid wsp:val=&quot;007B0610&quot;/&gt;&lt;wsp:rsid wsp:val=&quot;007B06DE&quot;/&gt;&lt;wsp:rsid wsp:val=&quot;007B112C&quot;/&gt;&lt;wsp:rsid wsp:val=&quot;007B192E&quot;/&gt;&lt;wsp:rsid wsp:val=&quot;007B1F6D&quot;/&gt;&lt;wsp:rsid wsp:val=&quot;007B232F&quot;/&gt;&lt;wsp:rsid wsp:val=&quot;007B3813&quot;/&gt;&lt;wsp:rsid wsp:val=&quot;007B5231&quot;/&gt;&lt;wsp:rsid wsp:val=&quot;007B5719&quot;/&gt;&lt;wsp:rsid wsp:val=&quot;007B6D0E&quot;/&gt;&lt;wsp:rsid wsp:val=&quot;007B6E11&quot;/&gt;&lt;wsp:rsid wsp:val=&quot;007B6EB6&quot;/&gt;&lt;wsp:rsid wsp:val=&quot;007C0A68&quot;/&gt;&lt;wsp:rsid wsp:val=&quot;007C0AA8&quot;/&gt;&lt;wsp:rsid wsp:val=&quot;007C27AA&quot;/&gt;&lt;wsp:rsid wsp:val=&quot;007C3461&quot;/&gt;&lt;wsp:rsid wsp:val=&quot;007C3F23&quot;/&gt;&lt;wsp:rsid wsp:val=&quot;007C441B&quot;/&gt;&lt;wsp:rsid wsp:val=&quot;007C4873&quot;/&gt;&lt;wsp:rsid wsp:val=&quot;007C773F&quot;/&gt;&lt;wsp:rsid wsp:val=&quot;007D027D&quot;/&gt;&lt;wsp:rsid wsp:val=&quot;007D13F7&quot;/&gt;&lt;wsp:rsid wsp:val=&quot;007D1815&quot;/&gt;&lt;wsp:rsid wsp:val=&quot;007D1BF8&quot;/&gt;&lt;wsp:rsid wsp:val=&quot;007D27DC&quot;/&gt;&lt;wsp:rsid wsp:val=&quot;007D2A66&quot;/&gt;&lt;wsp:rsid wsp:val=&quot;007D61BC&quot;/&gt;&lt;wsp:rsid wsp:val=&quot;007D6FC0&quot;/&gt;&lt;wsp:rsid wsp:val=&quot;007D7B25&quot;/&gt;&lt;wsp:rsid wsp:val=&quot;007DB92A&quot;/&gt;&lt;wsp:rsid wsp:val=&quot;007E1965&quot;/&gt;&lt;wsp:rsid wsp:val=&quot;007E1CA5&quot;/&gt;&lt;wsp:rsid wsp:val=&quot;007E2610&quot;/&gt;&lt;wsp:rsid wsp:val=&quot;007E2A78&quot;/&gt;&lt;wsp:rsid wsp:val=&quot;007E2FE5&quot;/&gt;&lt;wsp:rsid wsp:val=&quot;007E422B&quot;/&gt;&lt;wsp:rsid wsp:val=&quot;007E4891&quot;/&gt;&lt;wsp:rsid wsp:val=&quot;007E518D&quot;/&gt;&lt;wsp:rsid wsp:val=&quot;007E5BE4&quot;/&gt;&lt;wsp:rsid wsp:val=&quot;007E63B2&quot;/&gt;&lt;wsp:rsid wsp:val=&quot;007E6FD6&quot;/&gt;&lt;wsp:rsid wsp:val=&quot;007EA3E6&quot;/&gt;&lt;wsp:rsid wsp:val=&quot;007F01DE&quot;/&gt;&lt;wsp:rsid wsp:val=&quot;007F0B7A&quot;/&gt;&lt;wsp:rsid wsp:val=&quot;007F1D1C&quot;/&gt;&lt;wsp:rsid wsp:val=&quot;007F217C&quot;/&gt;&lt;wsp:rsid wsp:val=&quot;007F2C55&quot;/&gt;&lt;wsp:rsid wsp:val=&quot;007F39C5&quot;/&gt;&lt;wsp:rsid wsp:val=&quot;007F436D&quot;/&gt;&lt;wsp:rsid wsp:val=&quot;007F4794&quot;/&gt;&lt;wsp:rsid wsp:val=&quot;007F5ACF&quot;/&gt;&lt;wsp:rsid wsp:val=&quot;007F5E06&quot;/&gt;&lt;wsp:rsid wsp:val=&quot;007F5E19&quot;/&gt;&lt;wsp:rsid wsp:val=&quot;007F6D9D&quot;/&gt;&lt;wsp:rsid wsp:val=&quot;007F7FBB&quot;/&gt;&lt;wsp:rsid wsp:val=&quot;008030BF&quot;/&gt;&lt;wsp:rsid wsp:val=&quot;008032A3&quot;/&gt;&lt;wsp:rsid wsp:val=&quot;00803AAD&quot;/&gt;&lt;wsp:rsid wsp:val=&quot;00805223&quot;/&gt;&lt;wsp:rsid wsp:val=&quot;00805260&quot;/&gt;&lt;wsp:rsid wsp:val=&quot;00806C91&quot;/&gt;&lt;wsp:rsid wsp:val=&quot;008071B9&quot;/&gt;&lt;wsp:rsid wsp:val=&quot;008074A3&quot;/&gt;&lt;wsp:rsid wsp:val=&quot;00810A07&quot;/&gt;&lt;wsp:rsid wsp:val=&quot;00813528&quot;/&gt;&lt;wsp:rsid wsp:val=&quot;00813AD2&quot;/&gt;&lt;wsp:rsid wsp:val=&quot;00813E7E&quot;/&gt;&lt;wsp:rsid wsp:val=&quot;008148C4&quot;/&gt;&lt;wsp:rsid wsp:val=&quot;00814D6D&quot;/&gt;&lt;wsp:rsid wsp:val=&quot;00815F23&quot;/&gt;&lt;wsp:rsid wsp:val=&quot;0081721C&quot;/&gt;&lt;wsp:rsid wsp:val=&quot;00817DFB&quot;/&gt;&lt;wsp:rsid wsp:val=&quot;00820017&quot;/&gt;&lt;wsp:rsid wsp:val=&quot;008209CE&quot;/&gt;&lt;wsp:rsid wsp:val=&quot;008209E9&quot;/&gt;&lt;wsp:rsid wsp:val=&quot;00822BEA&quot;/&gt;&lt;wsp:rsid wsp:val=&quot;00824086&quot;/&gt;&lt;wsp:rsid wsp:val=&quot;008242EB&quot;/&gt;&lt;wsp:rsid wsp:val=&quot;00824321&quot;/&gt;&lt;wsp:rsid wsp:val=&quot;00824A4D&quot;/&gt;&lt;wsp:rsid wsp:val=&quot;00825371&quot;/&gt;&lt;wsp:rsid wsp:val=&quot;00826245&quot;/&gt;&lt;wsp:rsid wsp:val=&quot;0082631E&quot;/&gt;&lt;wsp:rsid wsp:val=&quot;00826449&quot;/&gt;&lt;wsp:rsid wsp:val=&quot;00826472&quot;/&gt;&lt;wsp:rsid wsp:val=&quot;00826C3F&quot;/&gt;&lt;wsp:rsid wsp:val=&quot;00826D49&quot;/&gt;&lt;wsp:rsid wsp:val=&quot;00827DC3&quot;/&gt;&lt;wsp:rsid wsp:val=&quot;00827EDA&quot;/&gt;&lt;wsp:rsid wsp:val=&quot;008302BC&quot;/&gt;&lt;wsp:rsid wsp:val=&quot;00831660&quot;/&gt;&lt;wsp:rsid wsp:val=&quot;008324FB&quot;/&gt;&lt;wsp:rsid wsp:val=&quot;00833144&quot;/&gt;&lt;wsp:rsid wsp:val=&quot;008342B7&quot;/&gt;&lt;wsp:rsid wsp:val=&quot;00835AF4&quot;/&gt;&lt;wsp:rsid wsp:val=&quot;00835D7F&quot;/&gt;&lt;wsp:rsid wsp:val=&quot;0084175D&quot;/&gt;&lt;wsp:rsid wsp:val=&quot;00841B26&quot;/&gt;&lt;wsp:rsid wsp:val=&quot;0084377A&quot;/&gt;&lt;wsp:rsid wsp:val=&quot;0084476D&quot;/&gt;&lt;wsp:rsid wsp:val=&quot;0084583E&quot;/&gt;&lt;wsp:rsid wsp:val=&quot;00845A90&quot;/&gt;&lt;wsp:rsid wsp:val=&quot;00851310&quot;/&gt;&lt;wsp:rsid wsp:val=&quot;00851B2B&quot;/&gt;&lt;wsp:rsid wsp:val=&quot;00852919&quot;/&gt;&lt;wsp:rsid wsp:val=&quot;00852D09&quot;/&gt;&lt;wsp:rsid wsp:val=&quot;00853F4F&quot;/&gt;&lt;wsp:rsid wsp:val=&quot;00855A27&quot;/&gt;&lt;wsp:rsid wsp:val=&quot;00856801&quot;/&gt;&lt;wsp:rsid wsp:val=&quot;008571DA&quot;/&gt;&lt;wsp:rsid wsp:val=&quot;00860E5C&quot;/&gt;&lt;wsp:rsid wsp:val=&quot;00860F89&quot;/&gt;&lt;wsp:rsid wsp:val=&quot;0086133C&quot;/&gt;&lt;wsp:rsid wsp:val=&quot;00862E48&quot;/&gt;&lt;wsp:rsid wsp:val=&quot;00863A7A&quot;/&gt;&lt;wsp:rsid wsp:val=&quot;00863C7A&quot;/&gt;&lt;wsp:rsid wsp:val=&quot;00864424&quot;/&gt;&lt;wsp:rsid wsp:val=&quot;00864890&quot;/&gt;&lt;wsp:rsid wsp:val=&quot;0086698E&quot;/&gt;&lt;wsp:rsid wsp:val=&quot;0087043F&quot;/&gt;&lt;wsp:rsid wsp:val=&quot;00871B73&quot;/&gt;&lt;wsp:rsid wsp:val=&quot;00872BE1&quot;/&gt;&lt;wsp:rsid wsp:val=&quot;00873506&quot;/&gt;&lt;wsp:rsid wsp:val=&quot;00873926&quot;/&gt;&lt;wsp:rsid wsp:val=&quot;0087428F&quot;/&gt;&lt;wsp:rsid wsp:val=&quot;008746D8&quot;/&gt;&lt;wsp:rsid wsp:val=&quot;008747DF&quot;/&gt;&lt;wsp:rsid wsp:val=&quot;00874F4C&quot;/&gt;&lt;wsp:rsid wsp:val=&quot;00877004&quot;/&gt;&lt;wsp:rsid wsp:val=&quot;008771D6&quot;/&gt;&lt;wsp:rsid wsp:val=&quot;008773F7&quot;/&gt;&lt;wsp:rsid wsp:val=&quot;00880223&quot;/&gt;&lt;wsp:rsid wsp:val=&quot;00881BA2&quot;/&gt;&lt;wsp:rsid wsp:val=&quot;00881D27&quot;/&gt;&lt;wsp:rsid wsp:val=&quot;0088254E&quot;/&gt;&lt;wsp:rsid wsp:val=&quot;008834E3&quot;/&gt;&lt;wsp:rsid wsp:val=&quot;00885240&quot;/&gt;&lt;wsp:rsid wsp:val=&quot;00885341&quot;/&gt;&lt;wsp:rsid wsp:val=&quot;00885F99&quot;/&gt;&lt;wsp:rsid wsp:val=&quot;008862EF&quot;/&gt;&lt;wsp:rsid wsp:val=&quot;00886576&quot;/&gt;&lt;wsp:rsid wsp:val=&quot;00886849&quot;/&gt;&lt;wsp:rsid wsp:val=&quot;0088726C&quot;/&gt;&lt;wsp:rsid wsp:val=&quot;008874F2&quot;/&gt;&lt;wsp:rsid wsp:val=&quot;00887935&quot;/&gt;&lt;wsp:rsid wsp:val=&quot;00887B65&quot;/&gt;&lt;wsp:rsid wsp:val=&quot;00890FBE&quot;/&gt;&lt;wsp:rsid wsp:val=&quot;00891454&quot;/&gt;&lt;wsp:rsid wsp:val=&quot;00891D8F&quot;/&gt;&lt;wsp:rsid wsp:val=&quot;00893751&quot;/&gt;&lt;wsp:rsid wsp:val=&quot;0089502C&quot;/&gt;&lt;wsp:rsid wsp:val=&quot;008957D5&quot;/&gt;&lt;wsp:rsid wsp:val=&quot;00895A2C&quot;/&gt;&lt;wsp:rsid wsp:val=&quot;00895D29&quot;/&gt;&lt;wsp:rsid wsp:val=&quot;00895E33&quot;/&gt;&lt;wsp:rsid wsp:val=&quot;0089675D&quot;/&gt;&lt;wsp:rsid wsp:val=&quot;0089691B&quot;/&gt;&lt;wsp:rsid wsp:val=&quot;00896BA4&quot;/&gt;&lt;wsp:rsid wsp:val=&quot;00896FA1&quot;/&gt;&lt;wsp:rsid wsp:val=&quot;008A0BCA&quot;/&gt;&lt;wsp:rsid wsp:val=&quot;008A1237&quot;/&gt;&lt;wsp:rsid wsp:val=&quot;008A266F&quot;/&gt;&lt;wsp:rsid wsp:val=&quot;008A2835&quot;/&gt;&lt;wsp:rsid wsp:val=&quot;008A29AC&quot;/&gt;&lt;wsp:rsid wsp:val=&quot;008A29CC&quot;/&gt;&lt;wsp:rsid wsp:val=&quot;008A3965&quot;/&gt;&lt;wsp:rsid wsp:val=&quot;008A435F&quot;/&gt;&lt;wsp:rsid wsp:val=&quot;008A455D&quot;/&gt;&lt;wsp:rsid wsp:val=&quot;008A4788&quot;/&gt;&lt;wsp:rsid wsp:val=&quot;008A484F&quot;/&gt;&lt;wsp:rsid wsp:val=&quot;008A4F3E&quot;/&gt;&lt;wsp:rsid wsp:val=&quot;008A6FAF&quot;/&gt;&lt;wsp:rsid wsp:val=&quot;008A7024&quot;/&gt;&lt;wsp:rsid wsp:val=&quot;008A7872&quot;/&gt;&lt;wsp:rsid wsp:val=&quot;008A7922&quot;/&gt;&lt;wsp:rsid wsp:val=&quot;008B3F67&quot;/&gt;&lt;wsp:rsid wsp:val=&quot;008B4B04&quot;/&gt;&lt;wsp:rsid wsp:val=&quot;008B5ADB&quot;/&gt;&lt;wsp:rsid wsp:val=&quot;008B5EF4&quot;/&gt;&lt;wsp:rsid wsp:val=&quot;008C0E58&quot;/&gt;&lt;wsp:rsid wsp:val=&quot;008C28A4&quot;/&gt;&lt;wsp:rsid wsp:val=&quot;008C2FA6&quot;/&gt;&lt;wsp:rsid wsp:val=&quot;008C3F80&quot;/&gt;&lt;wsp:rsid wsp:val=&quot;008C4586&quot;/&gt;&lt;wsp:rsid wsp:val=&quot;008C47BD&quot;/&gt;&lt;wsp:rsid wsp:val=&quot;008C6536&quot;/&gt;&lt;wsp:rsid wsp:val=&quot;008C6B12&quot;/&gt;&lt;wsp:rsid wsp:val=&quot;008C7656&quot;/&gt;&lt;wsp:rsid wsp:val=&quot;008D04B1&quot;/&gt;&lt;wsp:rsid wsp:val=&quot;008D2C14&quot;/&gt;&lt;wsp:rsid wsp:val=&quot;008D3C76&quot;/&gt;&lt;wsp:rsid wsp:val=&quot;008D48C1&quot;/&gt;&lt;wsp:rsid wsp:val=&quot;008D49C5&quot;/&gt;&lt;wsp:rsid wsp:val=&quot;008D559E&quot;/&gt;&lt;wsp:rsid wsp:val=&quot;008D609D&quot;/&gt;&lt;wsp:rsid wsp:val=&quot;008D6627&quot;/&gt;&lt;wsp:rsid wsp:val=&quot;008D67F4&quot;/&gt;&lt;wsp:rsid wsp:val=&quot;008E1161&quot;/&gt;&lt;wsp:rsid wsp:val=&quot;008E1F20&quot;/&gt;&lt;wsp:rsid wsp:val=&quot;008E1FE2&quot;/&gt;&lt;wsp:rsid wsp:val=&quot;008E2E15&quot;/&gt;&lt;wsp:rsid wsp:val=&quot;008E3058&quot;/&gt;&lt;wsp:rsid wsp:val=&quot;008E3990&quot;/&gt;&lt;wsp:rsid wsp:val=&quot;008E652D&quot;/&gt;&lt;wsp:rsid wsp:val=&quot;008E76D7&quot;/&gt;&lt;wsp:rsid wsp:val=&quot;008F03DF&quot;/&gt;&lt;wsp:rsid wsp:val=&quot;008F0AC8&quot;/&gt;&lt;wsp:rsid wsp:val=&quot;008F1065&quot;/&gt;&lt;wsp:rsid wsp:val=&quot;008F132E&quot;/&gt;&lt;wsp:rsid wsp:val=&quot;008F13B5&quot;/&gt;&lt;wsp:rsid wsp:val=&quot;008F2C19&quot;/&gt;&lt;wsp:rsid wsp:val=&quot;008F3BBA&quot;/&gt;&lt;wsp:rsid wsp:val=&quot;008F4E6C&quot;/&gt;&lt;wsp:rsid wsp:val=&quot;008F5BDB&quot;/&gt;&lt;wsp:rsid wsp:val=&quot;008F6377&quot;/&gt;&lt;wsp:rsid wsp:val=&quot;008F676A&quot;/&gt;&lt;wsp:rsid wsp:val=&quot;008F6AB1&quot;/&gt;&lt;wsp:rsid wsp:val=&quot;008F6DFC&quot;/&gt;&lt;wsp:rsid wsp:val=&quot;008F71B5&quot;/&gt;&lt;wsp:rsid wsp:val=&quot;00900A13&quot;/&gt;&lt;wsp:rsid wsp:val=&quot;00905051&quot;/&gt;&lt;wsp:rsid wsp:val=&quot;00905C82&quot;/&gt;&lt;wsp:rsid wsp:val=&quot;00905D81&quot;/&gt;&lt;wsp:rsid wsp:val=&quot;009065BE&quot;/&gt;&lt;wsp:rsid wsp:val=&quot;00910177&quot;/&gt;&lt;wsp:rsid wsp:val=&quot;0091040C&quot;/&gt;&lt;wsp:rsid wsp:val=&quot;009109B4&quot;/&gt;&lt;wsp:rsid wsp:val=&quot;00910C25&quot;/&gt;&lt;wsp:rsid wsp:val=&quot;009115FF&quot;/&gt;&lt;wsp:rsid wsp:val=&quot;00911AB1&quot;/&gt;&lt;wsp:rsid wsp:val=&quot;00911AEB&quot;/&gt;&lt;wsp:rsid wsp:val=&quot;00911EE9&quot;/&gt;&lt;wsp:rsid wsp:val=&quot;00912286&quot;/&gt;&lt;wsp:rsid wsp:val=&quot;00915A5F&quot;/&gt;&lt;wsp:rsid wsp:val=&quot;00915B26&quot;/&gt;&lt;wsp:rsid wsp:val=&quot;00915DE4&quot;/&gt;&lt;wsp:rsid wsp:val=&quot;00916B41&quot;/&gt;&lt;wsp:rsid wsp:val=&quot;00916D36&quot;/&gt;&lt;wsp:rsid wsp:val=&quot;00916DF6&quot;/&gt;&lt;wsp:rsid wsp:val=&quot;009171BC&quot;/&gt;&lt;wsp:rsid wsp:val=&quot;00917E89&quot;/&gt;&lt;wsp:rsid wsp:val=&quot;00920AB2&quot;/&gt;&lt;wsp:rsid wsp:val=&quot;00920E05&quot;/&gt;&lt;wsp:rsid wsp:val=&quot;0092101F&quot;/&gt;&lt;wsp:rsid wsp:val=&quot;0092120B&quot;/&gt;&lt;wsp:rsid wsp:val=&quot;009215B7&quot;/&gt;&lt;wsp:rsid wsp:val=&quot;0092186B&quot;/&gt;&lt;wsp:rsid wsp:val=&quot;009226F7&quot;/&gt;&lt;wsp:rsid wsp:val=&quot;00924E43&quot;/&gt;&lt;wsp:rsid wsp:val=&quot;009253FF&quot;/&gt;&lt;wsp:rsid wsp:val=&quot;0092604F&quot;/&gt;&lt;wsp:rsid wsp:val=&quot;00926E9B&quot;/&gt;&lt;wsp:rsid wsp:val=&quot;00927B9B&quot;/&gt;&lt;wsp:rsid wsp:val=&quot;00930095&quot;/&gt;&lt;wsp:rsid wsp:val=&quot;00930F78&quot;/&gt;&lt;wsp:rsid wsp:val=&quot;00931AB2&quot;/&gt;&lt;wsp:rsid wsp:val=&quot;009323DE&quot;/&gt;&lt;wsp:rsid wsp:val=&quot;00933374&quot;/&gt;&lt;wsp:rsid wsp:val=&quot;00933A19&quot;/&gt;&lt;wsp:rsid wsp:val=&quot;00935F38&quot;/&gt;&lt;wsp:rsid wsp:val=&quot;00936A5D&quot;/&gt;&lt;wsp:rsid wsp:val=&quot;00936D43&quot;/&gt;&lt;wsp:rsid wsp:val=&quot;0093774E&quot;/&gt;&lt;wsp:rsid wsp:val=&quot;0094296F&quot;/&gt;&lt;wsp:rsid wsp:val=&quot;009429EE&quot;/&gt;&lt;wsp:rsid wsp:val=&quot;00942D1A&quot;/&gt;&lt;wsp:rsid wsp:val=&quot;00944473&quot;/&gt;&lt;wsp:rsid wsp:val=&quot;00944C73&quot;/&gt;&lt;wsp:rsid wsp:val=&quot;0094663C&quot;/&gt;&lt;wsp:rsid wsp:val=&quot;00946DF6&quot;/&gt;&lt;wsp:rsid wsp:val=&quot;0094728E&quot;/&gt;&lt;wsp:rsid wsp:val=&quot;0095085F&quot;/&gt;&lt;wsp:rsid wsp:val=&quot;009512E1&quot;/&gt;&lt;wsp:rsid wsp:val=&quot;00951F3B&quot;/&gt;&lt;wsp:rsid wsp:val=&quot;00952A71&quot;/&gt;&lt;wsp:rsid wsp:val=&quot;0095313C&quot;/&gt;&lt;wsp:rsid wsp:val=&quot;009539C1&quot;/&gt;&lt;wsp:rsid wsp:val=&quot;00953E2B&quot;/&gt;&lt;wsp:rsid wsp:val=&quot;00955656&quot;/&gt;&lt;wsp:rsid wsp:val=&quot;009558A2&quot;/&gt;&lt;wsp:rsid wsp:val=&quot;00955CFE&quot;/&gt;&lt;wsp:rsid wsp:val=&quot;009569F7&quot;/&gt;&lt;wsp:rsid wsp:val=&quot;009573C3&quot;/&gt;&lt;wsp:rsid wsp:val=&quot;0095787C&quot;/&gt;&lt;wsp:rsid wsp:val=&quot;00961141&quot;/&gt;&lt;wsp:rsid wsp:val=&quot;009623DD&quot;/&gt;&lt;wsp:rsid wsp:val=&quot;009636E0&quot;/&gt;&lt;wsp:rsid wsp:val=&quot;00964CE9&quot;/&gt;&lt;wsp:rsid wsp:val=&quot;00965F22&quot;/&gt;&lt;wsp:rsid wsp:val=&quot;00967C00&quot;/&gt;&lt;wsp:rsid wsp:val=&quot;0097022C&quot;/&gt;&lt;wsp:rsid wsp:val=&quot;00970742&quot;/&gt;&lt;wsp:rsid wsp:val=&quot;00970F6B&quot;/&gt;&lt;wsp:rsid wsp:val=&quot;00971A6D&quot;/&gt;&lt;wsp:rsid wsp:val=&quot;009722C3&quot;/&gt;&lt;wsp:rsid wsp:val=&quot;0097297F&quot;/&gt;&lt;wsp:rsid wsp:val=&quot;00973ED3&quot;/&gt;&lt;wsp:rsid wsp:val=&quot;00974AF2&quot;/&gt;&lt;wsp:rsid wsp:val=&quot;009764FA&quot;/&gt;&lt;wsp:rsid wsp:val=&quot;0097662D&quot;/&gt;&lt;wsp:rsid wsp:val=&quot;009766CF&quot;/&gt;&lt;wsp:rsid wsp:val=&quot;009770D3&quot;/&gt;&lt;wsp:rsid wsp:val=&quot;00977ACF&quot;/&gt;&lt;wsp:rsid wsp:val=&quot;00977C94&quot;/&gt;&lt;wsp:rsid wsp:val=&quot;009804D4&quot;/&gt;&lt;wsp:rsid wsp:val=&quot;009808BB&quot;/&gt;&lt;wsp:rsid wsp:val=&quot;00982E1C&quot;/&gt;&lt;wsp:rsid wsp:val=&quot;00983A90&quot;/&gt;&lt;wsp:rsid wsp:val=&quot;00986A78&quot;/&gt;&lt;wsp:rsid wsp:val=&quot;00986C4B&quot;/&gt;&lt;wsp:rsid wsp:val=&quot;00986DA9&quot;/&gt;&lt;wsp:rsid wsp:val=&quot;0098CD6C&quot;/&gt;&lt;wsp:rsid wsp:val=&quot;00991A08&quot;/&gt;&lt;wsp:rsid wsp:val=&quot;0099203C&quot;/&gt;&lt;wsp:rsid wsp:val=&quot;00993190&quot;/&gt;&lt;wsp:rsid wsp:val=&quot;00994533&quot;/&gt;&lt;wsp:rsid wsp:val=&quot;00994FE2&quot;/&gt;&lt;wsp:rsid wsp:val=&quot;00995FD0&quot;/&gt;&lt;wsp:rsid wsp:val=&quot;00996BDA&quot;/&gt;&lt;wsp:rsid wsp:val=&quot;009972DA&quot;/&gt;&lt;wsp:rsid wsp:val=&quot;009A1D5E&quot;/&gt;&lt;wsp:rsid wsp:val=&quot;009A1EED&quot;/&gt;&lt;wsp:rsid wsp:val=&quot;009A2BD3&quot;/&gt;&lt;wsp:rsid wsp:val=&quot;009A2DDC&quot;/&gt;&lt;wsp:rsid wsp:val=&quot;009A308D&quot;/&gt;&lt;wsp:rsid wsp:val=&quot;009A5653&quot;/&gt;&lt;wsp:rsid wsp:val=&quot;009A5FDF&quot;/&gt;&lt;wsp:rsid wsp:val=&quot;009A6142&quot;/&gt;&lt;wsp:rsid wsp:val=&quot;009A725E&quot;/&gt;&lt;wsp:rsid wsp:val=&quot;009A7884&quot;/&gt;&lt;wsp:rsid wsp:val=&quot;009B0853&quot;/&gt;&lt;wsp:rsid wsp:val=&quot;009B0E09&quot;/&gt;&lt;wsp:rsid wsp:val=&quot;009B10C6&quot;/&gt;&lt;wsp:rsid wsp:val=&quot;009B3A40&quot;/&gt;&lt;wsp:rsid wsp:val=&quot;009B3CB6&quot;/&gt;&lt;wsp:rsid wsp:val=&quot;009B4054&quot;/&gt;&lt;wsp:rsid wsp:val=&quot;009B4164&quot;/&gt;&lt;wsp:rsid wsp:val=&quot;009B4884&quot;/&gt;&lt;wsp:rsid wsp:val=&quot;009B5F4E&quot;/&gt;&lt;wsp:rsid wsp:val=&quot;009B69F5&quot;/&gt;&lt;wsp:rsid wsp:val=&quot;009B6F26&quot;/&gt;&lt;wsp:rsid wsp:val=&quot;009B7963&quot;/&gt;&lt;wsp:rsid wsp:val=&quot;009C0930&quot;/&gt;&lt;wsp:rsid wsp:val=&quot;009C13FA&quot;/&gt;&lt;wsp:rsid wsp:val=&quot;009C31F3&quot;/&gt;&lt;wsp:rsid wsp:val=&quot;009C4813&quot;/&gt;&lt;wsp:rsid wsp:val=&quot;009C51AC&quot;/&gt;&lt;wsp:rsid wsp:val=&quot;009C5F1D&quot;/&gt;&lt;wsp:rsid wsp:val=&quot;009C5F41&quot;/&gt;&lt;wsp:rsid wsp:val=&quot;009C648B&quot;/&gt;&lt;wsp:rsid wsp:val=&quot;009C655D&quot;/&gt;&lt;wsp:rsid wsp:val=&quot;009C6A7A&quot;/&gt;&lt;wsp:rsid wsp:val=&quot;009C7616&quot;/&gt;&lt;wsp:rsid wsp:val=&quot;009C7C03&quot;/&gt;&lt;wsp:rsid wsp:val=&quot;009D01EB&quot;/&gt;&lt;wsp:rsid wsp:val=&quot;009D0C84&quot;/&gt;&lt;wsp:rsid wsp:val=&quot;009D2607&quot;/&gt;&lt;wsp:rsid wsp:val=&quot;009D304B&quot;/&gt;&lt;wsp:rsid wsp:val=&quot;009D4560&quot;/&gt;&lt;wsp:rsid wsp:val=&quot;009D4C81&quot;/&gt;&lt;wsp:rsid wsp:val=&quot;009D4C97&quot;/&gt;&lt;wsp:rsid wsp:val=&quot;009D4F40&quot;/&gt;&lt;wsp:rsid wsp:val=&quot;009D5ABB&quot;/&gt;&lt;wsp:rsid wsp:val=&quot;009D5AD3&quot;/&gt;&lt;wsp:rsid wsp:val=&quot;009D62D2&quot;/&gt;&lt;wsp:rsid wsp:val=&quot;009D69A4&quot;/&gt;&lt;wsp:rsid wsp:val=&quot;009E1007&quot;/&gt;&lt;wsp:rsid wsp:val=&quot;009E1D7A&quot;/&gt;&lt;wsp:rsid wsp:val=&quot;009E2547&quot;/&gt;&lt;wsp:rsid wsp:val=&quot;009E2C14&quot;/&gt;&lt;wsp:rsid wsp:val=&quot;009E3937&quot;/&gt;&lt;wsp:rsid wsp:val=&quot;009E4302&quot;/&gt;&lt;wsp:rsid wsp:val=&quot;009E47AF&quot;/&gt;&lt;wsp:rsid wsp:val=&quot;009E59D4&quot;/&gt;&lt;wsp:rsid wsp:val=&quot;009E7F67&quot;/&gt;&lt;wsp:rsid wsp:val=&quot;009F0E4A&quot;/&gt;&lt;wsp:rsid wsp:val=&quot;009F0EBC&quot;/&gt;&lt;wsp:rsid wsp:val=&quot;009F2570&quot;/&gt;&lt;wsp:rsid wsp:val=&quot;009F4FA9&quot;/&gt;&lt;wsp:rsid wsp:val=&quot;009F5366&quot;/&gt;&lt;wsp:rsid wsp:val=&quot;00A00BA3&quot;/&gt;&lt;wsp:rsid wsp:val=&quot;00A00F3E&quot;/&gt;&lt;wsp:rsid wsp:val=&quot;00A0146C&quot;/&gt;&lt;wsp:rsid wsp:val=&quot;00A019FC&quot;/&gt;&lt;wsp:rsid wsp:val=&quot;00A01A88&quot;/&gt;&lt;wsp:rsid wsp:val=&quot;00A039BF&quot;/&gt;&lt;wsp:rsid wsp:val=&quot;00A03E2D&quot;/&gt;&lt;wsp:rsid wsp:val=&quot;00A0419F&quot;/&gt;&lt;wsp:rsid wsp:val=&quot;00A04952&quot;/&gt;&lt;wsp:rsid wsp:val=&quot;00A04CC2&quot;/&gt;&lt;wsp:rsid wsp:val=&quot;00A05CB7&quot;/&gt;&lt;wsp:rsid wsp:val=&quot;00A07038&quot;/&gt;&lt;wsp:rsid wsp:val=&quot;00A0796B&quot;/&gt;&lt;wsp:rsid wsp:val=&quot;00A10DBC&quot;/&gt;&lt;wsp:rsid wsp:val=&quot;00A119AD&quot;/&gt;&lt;wsp:rsid wsp:val=&quot;00A11CD3&quot;/&gt;&lt;wsp:rsid wsp:val=&quot;00A121CB&quot;/&gt;&lt;wsp:rsid wsp:val=&quot;00A12C9E&quot;/&gt;&lt;wsp:rsid wsp:val=&quot;00A12CB7&quot;/&gt;&lt;wsp:rsid wsp:val=&quot;00A13094&quot;/&gt;&lt;wsp:rsid wsp:val=&quot;00A136BC&quot;/&gt;&lt;wsp:rsid wsp:val=&quot;00A138EC&quot;/&gt;&lt;wsp:rsid wsp:val=&quot;00A145A0&quot;/&gt;&lt;wsp:rsid wsp:val=&quot;00A1461E&quot;/&gt;&lt;wsp:rsid wsp:val=&quot;00A146FE&quot;/&gt;&lt;wsp:rsid wsp:val=&quot;00A15869&quot;/&gt;&lt;wsp:rsid wsp:val=&quot;00A16364&quot;/&gt;&lt;wsp:rsid wsp:val=&quot;00A20618&quot;/&gt;&lt;wsp:rsid wsp:val=&quot;00A21FC8&quot;/&gt;&lt;wsp:rsid wsp:val=&quot;00A23E48&quot;/&gt;&lt;wsp:rsid wsp:val=&quot;00A246B5&quot;/&gt;&lt;wsp:rsid wsp:val=&quot;00A24D56&quot;/&gt;&lt;wsp:rsid wsp:val=&quot;00A2587B&quot;/&gt;&lt;wsp:rsid wsp:val=&quot;00A30A20&quot;/&gt;&lt;wsp:rsid wsp:val=&quot;00A3185B&quot;/&gt;&lt;wsp:rsid wsp:val=&quot;00A319D9&quot;/&gt;&lt;wsp:rsid wsp:val=&quot;00A3266E&quot;/&gt;&lt;wsp:rsid wsp:val=&quot;00A32923&quot;/&gt;&lt;wsp:rsid wsp:val=&quot;00A33CD2&quot;/&gt;&lt;wsp:rsid wsp:val=&quot;00A3556F&quot;/&gt;&lt;wsp:rsid wsp:val=&quot;00A3576B&quot;/&gt;&lt;wsp:rsid wsp:val=&quot;00A40239&quot;/&gt;&lt;wsp:rsid wsp:val=&quot;00A411F4&quot;/&gt;&lt;wsp:rsid wsp:val=&quot;00A413A0&quot;/&gt;&lt;wsp:rsid wsp:val=&quot;00A4158F&quot;/&gt;&lt;wsp:rsid wsp:val=&quot;00A429D5&quot;/&gt;&lt;wsp:rsid wsp:val=&quot;00A431E3&quot;/&gt;&lt;wsp:rsid wsp:val=&quot;00A431F0&quot;/&gt;&lt;wsp:rsid wsp:val=&quot;00A44D9A&quot;/&gt;&lt;wsp:rsid wsp:val=&quot;00A44FBB&quot;/&gt;&lt;wsp:rsid wsp:val=&quot;00A4688E&quot;/&gt;&lt;wsp:rsid wsp:val=&quot;00A468E5&quot;/&gt;&lt;wsp:rsid wsp:val=&quot;00A46941&quot;/&gt;&lt;wsp:rsid wsp:val=&quot;00A46BD9&quot;/&gt;&lt;wsp:rsid wsp:val=&quot;00A47179&quot;/&gt;&lt;wsp:rsid wsp:val=&quot;00A5379F&quot;/&gt;&lt;wsp:rsid wsp:val=&quot;00A54161&quot;/&gt;&lt;wsp:rsid wsp:val=&quot;00A54F82&quot;/&gt;&lt;wsp:rsid wsp:val=&quot;00A567ED&quot;/&gt;&lt;wsp:rsid wsp:val=&quot;00A571F1&quot;/&gt;&lt;wsp:rsid wsp:val=&quot;00A610D2&quot;/&gt;&lt;wsp:rsid wsp:val=&quot;00A61A24&quot;/&gt;&lt;wsp:rsid wsp:val=&quot;00A622A7&quot;/&gt;&lt;wsp:rsid wsp:val=&quot;00A62591&quot;/&gt;&lt;wsp:rsid wsp:val=&quot;00A62E8C&quot;/&gt;&lt;wsp:rsid wsp:val=&quot;00A632DA&quot;/&gt;&lt;wsp:rsid wsp:val=&quot;00A63CAE&quot;/&gt;&lt;wsp:rsid wsp:val=&quot;00A66E8A&quot;/&gt;&lt;wsp:rsid wsp:val=&quot;00A67706&quot;/&gt;&lt;wsp:rsid wsp:val=&quot;00A7013A&quot;/&gt;&lt;wsp:rsid wsp:val=&quot;00A711B5&quot;/&gt;&lt;wsp:rsid wsp:val=&quot;00A71317&quot;/&gt;&lt;wsp:rsid wsp:val=&quot;00A7182B&quot;/&gt;&lt;wsp:rsid wsp:val=&quot;00A71A6B&quot;/&gt;&lt;wsp:rsid wsp:val=&quot;00A71AA8&quot;/&gt;&lt;wsp:rsid wsp:val=&quot;00A73495&quot;/&gt;&lt;wsp:rsid wsp:val=&quot;00A75017&quot;/&gt;&lt;wsp:rsid wsp:val=&quot;00A7606F&quot;/&gt;&lt;wsp:rsid wsp:val=&quot;00A760A0&quot;/&gt;&lt;wsp:rsid wsp:val=&quot;00A7638E&quot;/&gt;&lt;wsp:rsid wsp:val=&quot;00A77329&quot;/&gt;&lt;wsp:rsid wsp:val=&quot;00A777E4&quot;/&gt;&lt;wsp:rsid wsp:val=&quot;00A77D65&quot;/&gt;&lt;wsp:rsid wsp:val=&quot;00A77DA3&quot;/&gt;&lt;wsp:rsid wsp:val=&quot;00A80A53&quot;/&gt;&lt;wsp:rsid wsp:val=&quot;00A81565&quot;/&gt;&lt;wsp:rsid wsp:val=&quot;00A816C7&quot;/&gt;&lt;wsp:rsid wsp:val=&quot;00A8197E&quot;/&gt;&lt;wsp:rsid wsp:val=&quot;00A81B17&quot;/&gt;&lt;wsp:rsid wsp:val=&quot;00A82DCF&quot;/&gt;&lt;wsp:rsid wsp:val=&quot;00A8351F&quot;/&gt;&lt;wsp:rsid wsp:val=&quot;00A83A3F&quot;/&gt;&lt;wsp:rsid wsp:val=&quot;00A83DC7&quot;/&gt;&lt;wsp:rsid wsp:val=&quot;00A85B9D&quot;/&gt;&lt;wsp:rsid wsp:val=&quot;00A86B29&quot;/&gt;&lt;wsp:rsid wsp:val=&quot;00A86BEE&quot;/&gt;&lt;wsp:rsid wsp:val=&quot;00A86CFD&quot;/&gt;&lt;wsp:rsid wsp:val=&quot;00A90952&quot;/&gt;&lt;wsp:rsid wsp:val=&quot;00A9127B&quot;/&gt;&lt;wsp:rsid wsp:val=&quot;00A935A9&quot;/&gt;&lt;wsp:rsid wsp:val=&quot;00A93728&quot;/&gt;&lt;wsp:rsid wsp:val=&quot;00A94424&quot;/&gt;&lt;wsp:rsid wsp:val=&quot;00A95C4D&quot;/&gt;&lt;wsp:rsid wsp:val=&quot;00AA0755&quot;/&gt;&lt;wsp:rsid wsp:val=&quot;00AA321E&quot;/&gt;&lt;wsp:rsid wsp:val=&quot;00AA459E&quot;/&gt;&lt;wsp:rsid wsp:val=&quot;00AA4858&quot;/&gt;&lt;wsp:rsid wsp:val=&quot;00AA53AD&quot;/&gt;&lt;wsp:rsid wsp:val=&quot;00AA5A54&quot;/&gt;&lt;wsp:rsid wsp:val=&quot;00AA5ABE&quot;/&gt;&lt;wsp:rsid wsp:val=&quot;00AA5AC0&quot;/&gt;&lt;wsp:rsid wsp:val=&quot;00AA7FDD&quot;/&gt;&lt;wsp:rsid wsp:val=&quot;00AAC1E1&quot;/&gt;&lt;wsp:rsid wsp:val=&quot;00AB02B8&quot;/&gt;&lt;wsp:rsid wsp:val=&quot;00AB0A6D&quot;/&gt;&lt;wsp:rsid wsp:val=&quot;00AB13F3&quot;/&gt;&lt;wsp:rsid wsp:val=&quot;00AB4353&quot;/&gt;&lt;wsp:rsid wsp:val=&quot;00AB46CE&quot;/&gt;&lt;wsp:rsid wsp:val=&quot;00AB46E4&quot;/&gt;&lt;wsp:rsid wsp:val=&quot;00AB516D&quot;/&gt;&lt;wsp:rsid wsp:val=&quot;00AB5A88&quot;/&gt;&lt;wsp:rsid wsp:val=&quot;00AB5AD5&quot;/&gt;&lt;wsp:rsid wsp:val=&quot;00AB62C0&quot;/&gt;&lt;wsp:rsid wsp:val=&quot;00AB6FA2&quot;/&gt;&lt;wsp:rsid wsp:val=&quot;00AC06D5&quot;/&gt;&lt;wsp:rsid wsp:val=&quot;00AC08D3&quot;/&gt;&lt;wsp:rsid wsp:val=&quot;00AC0AA2&quot;/&gt;&lt;wsp:rsid wsp:val=&quot;00AC155A&quot;/&gt;&lt;wsp:rsid wsp:val=&quot;00AC2589&quot;/&gt;&lt;wsp:rsid wsp:val=&quot;00AC29CD&quot;/&gt;&lt;wsp:rsid wsp:val=&quot;00AC384C&quot;/&gt;&lt;wsp:rsid wsp:val=&quot;00AC389F&quot;/&gt;&lt;wsp:rsid wsp:val=&quot;00AC391F&quot;/&gt;&lt;wsp:rsid wsp:val=&quot;00AC3C1D&quot;/&gt;&lt;wsp:rsid wsp:val=&quot;00AC3F3D&quot;/&gt;&lt;wsp:rsid wsp:val=&quot;00AD08E1&quot;/&gt;&lt;wsp:rsid wsp:val=&quot;00AD1011&quot;/&gt;&lt;wsp:rsid wsp:val=&quot;00AD1A80&quot;/&gt;&lt;wsp:rsid wsp:val=&quot;00AD365F&quot;/&gt;&lt;wsp:rsid wsp:val=&quot;00AD3CB6&quot;/&gt;&lt;wsp:rsid wsp:val=&quot;00AD4832&quot;/&gt;&lt;wsp:rsid wsp:val=&quot;00AD4FA3&quot;/&gt;&lt;wsp:rsid wsp:val=&quot;00AD6215&quot;/&gt;&lt;wsp:rsid wsp:val=&quot;00AD7AE8&quot;/&gt;&lt;wsp:rsid wsp:val=&quot;00AE0D1D&quot;/&gt;&lt;wsp:rsid wsp:val=&quot;00AE1311&quot;/&gt;&lt;wsp:rsid wsp:val=&quot;00AE1AF9&quot;/&gt;&lt;wsp:rsid wsp:val=&quot;00AE254E&quot;/&gt;&lt;wsp:rsid wsp:val=&quot;00AE2E49&quot;/&gt;&lt;wsp:rsid wsp:val=&quot;00AE3F5B&quot;/&gt;&lt;wsp:rsid wsp:val=&quot;00AE4213&quot;/&gt;&lt;wsp:rsid wsp:val=&quot;00AE4708&quot;/&gt;&lt;wsp:rsid wsp:val=&quot;00AE5E1C&quot;/&gt;&lt;wsp:rsid wsp:val=&quot;00AE718E&quot;/&gt;&lt;wsp:rsid wsp:val=&quot;00AF0812&quot;/&gt;&lt;wsp:rsid wsp:val=&quot;00AF2175&quot;/&gt;&lt;wsp:rsid wsp:val=&quot;00AF2434&quot;/&gt;&lt;wsp:rsid wsp:val=&quot;00AF28FA&quot;/&gt;&lt;wsp:rsid wsp:val=&quot;00AF359C&quot;/&gt;&lt;wsp:rsid wsp:val=&quot;00AF4332&quot;/&gt;&lt;wsp:rsid wsp:val=&quot;00AF5632&quot;/&gt;&lt;wsp:rsid wsp:val=&quot;00AF7005&quot;/&gt;&lt;wsp:rsid wsp:val=&quot;00AF76B1&quot;/&gt;&lt;wsp:rsid wsp:val=&quot;00B007CA&quot;/&gt;&lt;wsp:rsid wsp:val=&quot;00B00A1D&quot;/&gt;&lt;wsp:rsid wsp:val=&quot;00B019B7&quot;/&gt;&lt;wsp:rsid wsp:val=&quot;00B01C48&quot;/&gt;&lt;wsp:rsid wsp:val=&quot;00B02922&quot;/&gt;&lt;wsp:rsid wsp:val=&quot;00B0330C&quot;/&gt;&lt;wsp:rsid wsp:val=&quot;00B05F95&quot;/&gt;&lt;wsp:rsid wsp:val=&quot;00B067E6&quot;/&gt;&lt;wsp:rsid wsp:val=&quot;00B06FB8&quot;/&gt;&lt;wsp:rsid wsp:val=&quot;00B07772&quot;/&gt;&lt;wsp:rsid wsp:val=&quot;00B1054C&quot;/&gt;&lt;wsp:rsid wsp:val=&quot;00B106AF&quot;/&gt;&lt;wsp:rsid wsp:val=&quot;00B10843&quot;/&gt;&lt;wsp:rsid wsp:val=&quot;00B1088B&quot;/&gt;&lt;wsp:rsid wsp:val=&quot;00B133EC&quot;/&gt;&lt;wsp:rsid wsp:val=&quot;00B13AA3&quot;/&gt;&lt;wsp:rsid wsp:val=&quot;00B13FCD&quot;/&gt;&lt;wsp:rsid wsp:val=&quot;00B14390&quot;/&gt;&lt;wsp:rsid wsp:val=&quot;00B147F0&quot;/&gt;&lt;wsp:rsid wsp:val=&quot;00B14FD1&quot;/&gt;&lt;wsp:rsid wsp:val=&quot;00B1674C&quot;/&gt;&lt;wsp:rsid wsp:val=&quot;00B174B3&quot;/&gt;&lt;wsp:rsid wsp:val=&quot;00B178AF&quot;/&gt;&lt;wsp:rsid wsp:val=&quot;00B221CC&quot;/&gt;&lt;wsp:rsid wsp:val=&quot;00B2299E&quot;/&gt;&lt;wsp:rsid wsp:val=&quot;00B22A48&quot;/&gt;&lt;wsp:rsid wsp:val=&quot;00B2307C&quot;/&gt;&lt;wsp:rsid wsp:val=&quot;00B231A3&quot;/&gt;&lt;wsp:rsid wsp:val=&quot;00B2481E&quot;/&gt;&lt;wsp:rsid wsp:val=&quot;00B26107&quot;/&gt;&lt;wsp:rsid wsp:val=&quot;00B264C3&quot;/&gt;&lt;wsp:rsid wsp:val=&quot;00B26CE9&quot;/&gt;&lt;wsp:rsid wsp:val=&quot;00B26F9C&quot;/&gt;&lt;wsp:rsid wsp:val=&quot;00B274A6&quot;/&gt;&lt;wsp:rsid wsp:val=&quot;00B2760C&quot;/&gt;&lt;wsp:rsid wsp:val=&quot;00B276AD&quot;/&gt;&lt;wsp:rsid wsp:val=&quot;00B30052&quot;/&gt;&lt;wsp:rsid wsp:val=&quot;00B30053&quot;/&gt;&lt;wsp:rsid wsp:val=&quot;00B32398&quot;/&gt;&lt;wsp:rsid wsp:val=&quot;00B35373&quot;/&gt;&lt;wsp:rsid wsp:val=&quot;00B357A7&quot;/&gt;&lt;wsp:rsid wsp:val=&quot;00B37AD2&quot;/&gt;&lt;wsp:rsid wsp:val=&quot;00B40606&quot;/&gt;&lt;wsp:rsid wsp:val=&quot;00B41C6E&quot;/&gt;&lt;wsp:rsid wsp:val=&quot;00B41DF5&quot;/&gt;&lt;wsp:rsid wsp:val=&quot;00B4235E&quot;/&gt;&lt;wsp:rsid wsp:val=&quot;00B43515&quot;/&gt;&lt;wsp:rsid wsp:val=&quot;00B44175&quot;/&gt;&lt;wsp:rsid wsp:val=&quot;00B45C9B&quot;/&gt;&lt;wsp:rsid wsp:val=&quot;00B46072&quot;/&gt;&lt;wsp:rsid wsp:val=&quot;00B46510&quot;/&gt;&lt;wsp:rsid wsp:val=&quot;00B4673D&quot;/&gt;&lt;wsp:rsid wsp:val=&quot;00B4680A&quot;/&gt;&lt;wsp:rsid wsp:val=&quot;00B472EB&quot;/&gt;&lt;wsp:rsid wsp:val=&quot;00B47B03&quot;/&gt;&lt;wsp:rsid wsp:val=&quot;00B51B3C&quot;/&gt;&lt;wsp:rsid wsp:val=&quot;00B51E68&quot;/&gt;&lt;wsp:rsid wsp:val=&quot;00B51FB3&quot;/&gt;&lt;wsp:rsid wsp:val=&quot;00B5282E&quot;/&gt;&lt;wsp:rsid wsp:val=&quot;00B53554&quot;/&gt;&lt;wsp:rsid wsp:val=&quot;00B538CF&quot;/&gt;&lt;wsp:rsid wsp:val=&quot;00B53E5F&quot;/&gt;&lt;wsp:rsid wsp:val=&quot;00B53ED8&quot;/&gt;&lt;wsp:rsid wsp:val=&quot;00B54A66&quot;/&gt;&lt;wsp:rsid wsp:val=&quot;00B56691&quot;/&gt;&lt;wsp:rsid wsp:val=&quot;00B56D2F&quot;/&gt;&lt;wsp:rsid wsp:val=&quot;00B57610&quot;/&gt;&lt;wsp:rsid wsp:val=&quot;00B622C1&quot;/&gt;&lt;wsp:rsid wsp:val=&quot;00B634A0&quot;/&gt;&lt;wsp:rsid wsp:val=&quot;00B64BC4&quot;/&gt;&lt;wsp:rsid wsp:val=&quot;00B65BE4&quot;/&gt;&lt;wsp:rsid wsp:val=&quot;00B67332&quot;/&gt;&lt;wsp:rsid wsp:val=&quot;00B70F45&quot;/&gt;&lt;wsp:rsid wsp:val=&quot;00B713E7&quot;/&gt;&lt;wsp:rsid wsp:val=&quot;00B71EC9&quot;/&gt;&lt;wsp:rsid wsp:val=&quot;00B72797&quot;/&gt;&lt;wsp:rsid wsp:val=&quot;00B7368C&quot;/&gt;&lt;wsp:rsid wsp:val=&quot;00B7548C&quot;/&gt;&lt;wsp:rsid wsp:val=&quot;00B75836&quot;/&gt;&lt;wsp:rsid wsp:val=&quot;00B7609D&quot;/&gt;&lt;wsp:rsid wsp:val=&quot;00B767A3&quot;/&gt;&lt;wsp:rsid wsp:val=&quot;00B76C1F&quot;/&gt;&lt;wsp:rsid wsp:val=&quot;00B77677&quot;/&gt;&lt;wsp:rsid wsp:val=&quot;00B777D1&quot;/&gt;&lt;wsp:rsid wsp:val=&quot;00B7785A&quot;/&gt;&lt;wsp:rsid wsp:val=&quot;00B81017&quot;/&gt;&lt;wsp:rsid wsp:val=&quot;00B81A37&quot;/&gt;&lt;wsp:rsid wsp:val=&quot;00B82DDA&quot;/&gt;&lt;wsp:rsid wsp:val=&quot;00B83126&quot;/&gt;&lt;wsp:rsid wsp:val=&quot;00B8312E&quot;/&gt;&lt;wsp:rsid wsp:val=&quot;00B834D6&quot;/&gt;&lt;wsp:rsid wsp:val=&quot;00B83861&quot;/&gt;&lt;wsp:rsid wsp:val=&quot;00B84049&quot;/&gt;&lt;wsp:rsid wsp:val=&quot;00B84837&quot;/&gt;&lt;wsp:rsid wsp:val=&quot;00B85764&quot;/&gt;&lt;wsp:rsid wsp:val=&quot;00B85794&quot;/&gt;&lt;wsp:rsid wsp:val=&quot;00B866AD&quot;/&gt;&lt;wsp:rsid wsp:val=&quot;00B86D50&quot;/&gt;&lt;wsp:rsid wsp:val=&quot;00B86F5C&quot;/&gt;&lt;wsp:rsid wsp:val=&quot;00B913E3&quot;/&gt;&lt;wsp:rsid wsp:val=&quot;00B9308F&quot;/&gt;&lt;wsp:rsid wsp:val=&quot;00B934BC&quot;/&gt;&lt;wsp:rsid wsp:val=&quot;00B941ED&quot;/&gt;&lt;wsp:rsid wsp:val=&quot;00B945B6&quot;/&gt;&lt;wsp:rsid wsp:val=&quot;00B951FB&quot;/&gt;&lt;wsp:rsid wsp:val=&quot;00B9580A&quot;/&gt;&lt;wsp:rsid wsp:val=&quot;00B95E9E&quot;/&gt;&lt;wsp:rsid wsp:val=&quot;00B963D6&quot;/&gt;&lt;wsp:rsid wsp:val=&quot;00B965D2&quot;/&gt;&lt;wsp:rsid wsp:val=&quot;00B966F2&quot;/&gt;&lt;wsp:rsid wsp:val=&quot;00B97116&quot;/&gt;&lt;wsp:rsid wsp:val=&quot;00B97976&quot;/&gt;&lt;wsp:rsid wsp:val=&quot;00B9E4BF&quot;/&gt;&lt;wsp:rsid wsp:val=&quot;00BA0CE8&quot;/&gt;&lt;wsp:rsid wsp:val=&quot;00BA1427&quot;/&gt;&lt;wsp:rsid wsp:val=&quot;00BA15AE&quot;/&gt;&lt;wsp:rsid wsp:val=&quot;00BA1B0B&quot;/&gt;&lt;wsp:rsid wsp:val=&quot;00BA227B&quot;/&gt;&lt;wsp:rsid wsp:val=&quot;00BA2D2E&quot;/&gt;&lt;wsp:rsid wsp:val=&quot;00BA3056&quot;/&gt;&lt;wsp:rsid wsp:val=&quot;00BA3D1F&quot;/&gt;&lt;wsp:rsid wsp:val=&quot;00BA4216&quot;/&gt;&lt;wsp:rsid wsp:val=&quot;00BA42A3&quot;/&gt;&lt;wsp:rsid wsp:val=&quot;00BA4495&quot;/&gt;&lt;wsp:rsid wsp:val=&quot;00BA5E7F&quot;/&gt;&lt;wsp:rsid wsp:val=&quot;00BB2217&quot;/&gt;&lt;wsp:rsid wsp:val=&quot;00BB2557&quot;/&gt;&lt;wsp:rsid wsp:val=&quot;00BB4165&quot;/&gt;&lt;wsp:rsid wsp:val=&quot;00BB42EB&quot;/&gt;&lt;wsp:rsid wsp:val=&quot;00BB4503&quot;/&gt;&lt;wsp:rsid wsp:val=&quot;00BB4C32&quot;/&gt;&lt;wsp:rsid wsp:val=&quot;00BB5146&quot;/&gt;&lt;wsp:rsid wsp:val=&quot;00BB6ACB&quot;/&gt;&lt;wsp:rsid wsp:val=&quot;00BB6CB0&quot;/&gt;&lt;wsp:rsid wsp:val=&quot;00BB6D78&quot;/&gt;&lt;wsp:rsid wsp:val=&quot;00BB7988&quot;/&gt;&lt;wsp:rsid wsp:val=&quot;00BB7E59&quot;/&gt;&lt;wsp:rsid wsp:val=&quot;00BC1B49&quot;/&gt;&lt;wsp:rsid wsp:val=&quot;00BC253E&quot;/&gt;&lt;wsp:rsid wsp:val=&quot;00BC2889&quot;/&gt;&lt;wsp:rsid wsp:val=&quot;00BC3173&quot;/&gt;&lt;wsp:rsid wsp:val=&quot;00BC3443&quot;/&gt;&lt;wsp:rsid wsp:val=&quot;00BC41DB&quot;/&gt;&lt;wsp:rsid wsp:val=&quot;00BC5991&quot;/&gt;&lt;wsp:rsid wsp:val=&quot;00BC62F9&quot;/&gt;&lt;wsp:rsid wsp:val=&quot;00BC67BD&quot;/&gt;&lt;wsp:rsid wsp:val=&quot;00BC73A3&quot;/&gt;&lt;wsp:rsid wsp:val=&quot;00BC76CA&quot;/&gt;&lt;wsp:rsid wsp:val=&quot;00BC7BBB&quot;/&gt;&lt;wsp:rsid wsp:val=&quot;00BD054D&quot;/&gt;&lt;wsp:rsid wsp:val=&quot;00BD2766&quot;/&gt;&lt;wsp:rsid wsp:val=&quot;00BD3FEA&quot;/&gt;&lt;wsp:rsid wsp:val=&quot;00BD4417&quot;/&gt;&lt;wsp:rsid wsp:val=&quot;00BD49BE&quot;/&gt;&lt;wsp:rsid wsp:val=&quot;00BD539E&quot;/&gt;&lt;wsp:rsid wsp:val=&quot;00BD551F&quot;/&gt;&lt;wsp:rsid wsp:val=&quot;00BD6556&quot;/&gt;&lt;wsp:rsid wsp:val=&quot;00BD6613&quot;/&gt;&lt;wsp:rsid wsp:val=&quot;00BD66D4&quot;/&gt;&lt;wsp:rsid wsp:val=&quot;00BD67A5&quot;/&gt;&lt;wsp:rsid wsp:val=&quot;00BD6ED1&quot;/&gt;&lt;wsp:rsid wsp:val=&quot;00BE18BB&quot;/&gt;&lt;wsp:rsid wsp:val=&quot;00BE1A1D&quot;/&gt;&lt;wsp:rsid wsp:val=&quot;00BE2431&quot;/&gt;&lt;wsp:rsid wsp:val=&quot;00BE260E&quot;/&gt;&lt;wsp:rsid wsp:val=&quot;00BE3212&quot;/&gt;&lt;wsp:rsid wsp:val=&quot;00BE3D81&quot;/&gt;&lt;wsp:rsid wsp:val=&quot;00BE4364&quot;/&gt;&lt;wsp:rsid wsp:val=&quot;00BE452D&quot;/&gt;&lt;wsp:rsid wsp:val=&quot;00BE4A40&quot;/&gt;&lt;wsp:rsid wsp:val=&quot;00BE6A4D&quot;/&gt;&lt;wsp:rsid wsp:val=&quot;00BE7D9E&quot;/&gt;&lt;wsp:rsid wsp:val=&quot;00BF05BD&quot;/&gt;&lt;wsp:rsid wsp:val=&quot;00BF0C68&quot;/&gt;&lt;wsp:rsid wsp:val=&quot;00BF21E3&quot;/&gt;&lt;wsp:rsid wsp:val=&quot;00BF2490&quot;/&gt;&lt;wsp:rsid wsp:val=&quot;00BF2769&quot;/&gt;&lt;wsp:rsid wsp:val=&quot;00BF3227&quot;/&gt;&lt;wsp:rsid wsp:val=&quot;00BF4646&quot;/&gt;&lt;wsp:rsid wsp:val=&quot;00BF5728&quot;/&gt;&lt;wsp:rsid wsp:val=&quot;00BF5EAB&quot;/&gt;&lt;wsp:rsid wsp:val=&quot;00BF63BE&quot;/&gt;&lt;wsp:rsid wsp:val=&quot;00C00452&quot;/&gt;&lt;wsp:rsid wsp:val=&quot;00C031CA&quot;/&gt;&lt;wsp:rsid wsp:val=&quot;00C03C82&quot;/&gt;&lt;wsp:rsid wsp:val=&quot;00C04A2A&quot;/&gt;&lt;wsp:rsid wsp:val=&quot;00C05A4D&quot;/&gt;&lt;wsp:rsid wsp:val=&quot;00C05C70&quot;/&gt;&lt;wsp:rsid wsp:val=&quot;00C05CEB&quot;/&gt;&lt;wsp:rsid wsp:val=&quot;00C069E2&quot;/&gt;&lt;wsp:rsid wsp:val=&quot;00C06E7B&quot;/&gt;&lt;wsp:rsid wsp:val=&quot;00C0783F&quot;/&gt;&lt;wsp:rsid wsp:val=&quot;00C07B3A&quot;/&gt;&lt;wsp:rsid wsp:val=&quot;00C10A3F&quot;/&gt;&lt;wsp:rsid wsp:val=&quot;00C11148&quot;/&gt;&lt;wsp:rsid wsp:val=&quot;00C11FFF&quot;/&gt;&lt;wsp:rsid wsp:val=&quot;00C12CB9&quot;/&gt;&lt;wsp:rsid wsp:val=&quot;00C14EA7&quot;/&gt;&lt;wsp:rsid wsp:val=&quot;00C15327&quot;/&gt;&lt;wsp:rsid wsp:val=&quot;00C156C1&quot;/&gt;&lt;wsp:rsid wsp:val=&quot;00C163C7&quot;/&gt;&lt;wsp:rsid wsp:val=&quot;00C20652&quot;/&gt;&lt;wsp:rsid wsp:val=&quot;00C230E7&quot;/&gt;&lt;wsp:rsid wsp:val=&quot;00C234D4&quot;/&gt;&lt;wsp:rsid wsp:val=&quot;00C23626&quot;/&gt;&lt;wsp:rsid wsp:val=&quot;00C242AC&quot;/&gt;&lt;wsp:rsid wsp:val=&quot;00C2448A&quot;/&gt;&lt;wsp:rsid wsp:val=&quot;00C24631&quot;/&gt;&lt;wsp:rsid wsp:val=&quot;00C25F6B&quot;/&gt;&lt;wsp:rsid wsp:val=&quot;00C26D2A&quot;/&gt;&lt;wsp:rsid wsp:val=&quot;00C26F5D&quot;/&gt;&lt;wsp:rsid wsp:val=&quot;00C27245&quot;/&gt;&lt;wsp:rsid wsp:val=&quot;00C27C6B&quot;/&gt;&lt;wsp:rsid wsp:val=&quot;00C3034C&quot;/&gt;&lt;wsp:rsid wsp:val=&quot;00C3066E&quot;/&gt;&lt;wsp:rsid wsp:val=&quot;00C30714&quot;/&gt;&lt;wsp:rsid wsp:val=&quot;00C3135A&quot;/&gt;&lt;wsp:rsid wsp:val=&quot;00C339D7&quot;/&gt;&lt;wsp:rsid wsp:val=&quot;00C33B8B&quot;/&gt;&lt;wsp:rsid wsp:val=&quot;00C33E6E&quot;/&gt;&lt;wsp:rsid wsp:val=&quot;00C36C08&quot;/&gt;&lt;wsp:rsid wsp:val=&quot;00C3756F&quot;/&gt;&lt;wsp:rsid wsp:val=&quot;00C377C2&quot;/&gt;&lt;wsp:rsid wsp:val=&quot;00C40524&quot;/&gt;&lt;wsp:rsid wsp:val=&quot;00C4112E&quot;/&gt;&lt;wsp:rsid wsp:val=&quot;00C41744&quot;/&gt;&lt;wsp:rsid wsp:val=&quot;00C42F2E&quot;/&gt;&lt;wsp:rsid wsp:val=&quot;00C436F9&quot;/&gt;&lt;wsp:rsid wsp:val=&quot;00C43782&quot;/&gt;&lt;wsp:rsid wsp:val=&quot;00C4382E&quot;/&gt;&lt;wsp:rsid wsp:val=&quot;00C439BC&quot;/&gt;&lt;wsp:rsid wsp:val=&quot;00C44613&quot;/&gt;&lt;wsp:rsid wsp:val=&quot;00C4504E&quot;/&gt;&lt;wsp:rsid wsp:val=&quot;00C455CF&quot;/&gt;&lt;wsp:rsid wsp:val=&quot;00C45F7A&quot;/&gt;&lt;wsp:rsid wsp:val=&quot;00C50660&quot;/&gt;&lt;wsp:rsid wsp:val=&quot;00C51C01&quot;/&gt;&lt;wsp:rsid wsp:val=&quot;00C51E46&quot;/&gt;&lt;wsp:rsid wsp:val=&quot;00C52454&quot;/&gt;&lt;wsp:rsid wsp:val=&quot;00C52637&quot;/&gt;&lt;wsp:rsid wsp:val=&quot;00C52B84&quot;/&gt;&lt;wsp:rsid wsp:val=&quot;00C53601&quot;/&gt;&lt;wsp:rsid wsp:val=&quot;00C538C1&quot;/&gt;&lt;wsp:rsid wsp:val=&quot;00C53BA9&quot;/&gt;&lt;wsp:rsid wsp:val=&quot;00C541CF&quot;/&gt;&lt;wsp:rsid wsp:val=&quot;00C544B7&quot;/&gt;&lt;wsp:rsid wsp:val=&quot;00C5463E&quot;/&gt;&lt;wsp:rsid wsp:val=&quot;00C55417&quot;/&gt;&lt;wsp:rsid wsp:val=&quot;00C5678C&quot;/&gt;&lt;wsp:rsid wsp:val=&quot;00C56827&quot;/&gt;&lt;wsp:rsid wsp:val=&quot;00C60108&quot;/&gt;&lt;wsp:rsid wsp:val=&quot;00C610D6&quot;/&gt;&lt;wsp:rsid wsp:val=&quot;00C619B2&quot;/&gt;&lt;wsp:rsid wsp:val=&quot;00C62447&quot;/&gt;&lt;wsp:rsid wsp:val=&quot;00C636FE&quot;/&gt;&lt;wsp:rsid wsp:val=&quot;00C63CD4&quot;/&gt;&lt;wsp:rsid wsp:val=&quot;00C6418D&quot;/&gt;&lt;wsp:rsid wsp:val=&quot;00C649D9&quot;/&gt;&lt;wsp:rsid wsp:val=&quot;00C64BB6&quot;/&gt;&lt;wsp:rsid wsp:val=&quot;00C64CC3&quot;/&gt;&lt;wsp:rsid wsp:val=&quot;00C651BD&quot;/&gt;&lt;wsp:rsid wsp:val=&quot;00C66E07&quot;/&gt;&lt;wsp:rsid wsp:val=&quot;00C6775B&quot;/&gt;&lt;wsp:rsid wsp:val=&quot;00C67849&quot;/&gt;&lt;wsp:rsid wsp:val=&quot;00C6BE51&quot;/&gt;&lt;wsp:rsid wsp:val=&quot;00C70572&quot;/&gt;&lt;wsp:rsid wsp:val=&quot;00C70972&quot;/&gt;&lt;wsp:rsid wsp:val=&quot;00C71107&quot;/&gt;&lt;wsp:rsid wsp:val=&quot;00C71111&quot;/&gt;&lt;wsp:rsid wsp:val=&quot;00C72E3D&quot;/&gt;&lt;wsp:rsid wsp:val=&quot;00C7383E&quot;/&gt;&lt;wsp:rsid wsp:val=&quot;00C73F47&quot;/&gt;&lt;wsp:rsid wsp:val=&quot;00C743B5&quot;/&gt;&lt;wsp:rsid wsp:val=&quot;00C744B6&quot;/&gt;&lt;wsp:rsid wsp:val=&quot;00C74DED&quot;/&gt;&lt;wsp:rsid wsp:val=&quot;00C754F1&quot;/&gt;&lt;wsp:rsid wsp:val=&quot;00C75992&quot;/&gt;&lt;wsp:rsid wsp:val=&quot;00C76751&quot;/&gt;&lt;wsp:rsid wsp:val=&quot;00C7683D&quot;/&gt;&lt;wsp:rsid wsp:val=&quot;00C803D2&quot;/&gt;&lt;wsp:rsid wsp:val=&quot;00C806C8&quot;/&gt;&lt;wsp:rsid wsp:val=&quot;00C823E7&quot;/&gt;&lt;wsp:rsid wsp:val=&quot;00C8450F&quot;/&gt;&lt;wsp:rsid wsp:val=&quot;00C84A45&quot;/&gt;&lt;wsp:rsid wsp:val=&quot;00C85756&quot;/&gt;&lt;wsp:rsid wsp:val=&quot;00C858E9&quot;/&gt;&lt;wsp:rsid wsp:val=&quot;00C86B05&quot;/&gt;&lt;wsp:rsid wsp:val=&quot;00C8728E&quot;/&gt;&lt;wsp:rsid wsp:val=&quot;00C90B1A&quot;/&gt;&lt;wsp:rsid wsp:val=&quot;00C9147C&quot;/&gt;&lt;wsp:rsid wsp:val=&quot;00C923E8&quot;/&gt;&lt;wsp:rsid wsp:val=&quot;00C950FF&quot;/&gt;&lt;wsp:rsid wsp:val=&quot;00C962DC&quot;/&gt;&lt;wsp:rsid wsp:val=&quot;00C96328&quot;/&gt;&lt;wsp:rsid wsp:val=&quot;00C97621&quot;/&gt;&lt;wsp:rsid wsp:val=&quot;00CA029C&quot;/&gt;&lt;wsp:rsid wsp:val=&quot;00CA0421&quot;/&gt;&lt;wsp:rsid wsp:val=&quot;00CA1CDF&quot;/&gt;&lt;wsp:rsid wsp:val=&quot;00CA23C1&quot;/&gt;&lt;wsp:rsid wsp:val=&quot;00CA407A&quot;/&gt;&lt;wsp:rsid wsp:val=&quot;00CA4178&quot;/&gt;&lt;wsp:rsid wsp:val=&quot;00CA4B7B&quot;/&gt;&lt;wsp:rsid wsp:val=&quot;00CA5056&quot;/&gt;&lt;wsp:rsid wsp:val=&quot;00CA569C&quot;/&gt;&lt;wsp:rsid wsp:val=&quot;00CA7885&quot;/&gt;&lt;wsp:rsid wsp:val=&quot;00CA7C58&quot;/&gt;&lt;wsp:rsid wsp:val=&quot;00CB0A8C&quot;/&gt;&lt;wsp:rsid wsp:val=&quot;00CB1282&quot;/&gt;&lt;wsp:rsid wsp:val=&quot;00CB3748&quot;/&gt;&lt;wsp:rsid wsp:val=&quot;00CB3A7F&quot;/&gt;&lt;wsp:rsid wsp:val=&quot;00CB50CC&quot;/&gt;&lt;wsp:rsid wsp:val=&quot;00CB50DB&quot;/&gt;&lt;wsp:rsid wsp:val=&quot;00CB5706&quot;/&gt;&lt;wsp:rsid wsp:val=&quot;00CB5B5C&quot;/&gt;&lt;wsp:rsid wsp:val=&quot;00CB5F01&quot;/&gt;&lt;wsp:rsid wsp:val=&quot;00CB73E6&quot;/&gt;&lt;wsp:rsid wsp:val=&quot;00CC03E3&quot;/&gt;&lt;wsp:rsid wsp:val=&quot;00CC396C&quot;/&gt;&lt;wsp:rsid wsp:val=&quot;00CC3EF4&quot;/&gt;&lt;wsp:rsid wsp:val=&quot;00CC4B01&quot;/&gt;&lt;wsp:rsid wsp:val=&quot;00CC4D82&quot;/&gt;&lt;wsp:rsid wsp:val=&quot;00CC5974&quot;/&gt;&lt;wsp:rsid wsp:val=&quot;00CC5CB9&quot;/&gt;&lt;wsp:rsid wsp:val=&quot;00CC655F&quot;/&gt;&lt;wsp:rsid wsp:val=&quot;00CC6679&quot;/&gt;&lt;wsp:rsid wsp:val=&quot;00CC723E&quot;/&gt;&lt;wsp:rsid wsp:val=&quot;00CC7B6C&quot;/&gt;&lt;wsp:rsid wsp:val=&quot;00CD08F7&quot;/&gt;&lt;wsp:rsid wsp:val=&quot;00CD111F&quot;/&gt;&lt;wsp:rsid wsp:val=&quot;00CD1DFD&quot;/&gt;&lt;wsp:rsid wsp:val=&quot;00CD1EC4&quot;/&gt;&lt;wsp:rsid wsp:val=&quot;00CD215A&quot;/&gt;&lt;wsp:rsid wsp:val=&quot;00CD303B&quot;/&gt;&lt;wsp:rsid wsp:val=&quot;00CD3C78&quot;/&gt;&lt;wsp:rsid wsp:val=&quot;00CD51DB&quot;/&gt;&lt;wsp:rsid wsp:val=&quot;00CD5FD4&quot;/&gt;&lt;wsp:rsid wsp:val=&quot;00CD61E3&quot;/&gt;&lt;wsp:rsid wsp:val=&quot;00CD6589&quot;/&gt;&lt;wsp:rsid wsp:val=&quot;00CD698F&quot;/&gt;&lt;wsp:rsid wsp:val=&quot;00CE0084&quot;/&gt;&lt;wsp:rsid wsp:val=&quot;00CE0105&quot;/&gt;&lt;wsp:rsid wsp:val=&quot;00CE12DD&quot;/&gt;&lt;wsp:rsid wsp:val=&quot;00CE2CD5&quot;/&gt;&lt;wsp:rsid wsp:val=&quot;00CE2E38&quot;/&gt;&lt;wsp:rsid wsp:val=&quot;00CE3317&quot;/&gt;&lt;wsp:rsid wsp:val=&quot;00CE559B&quot;/&gt;&lt;wsp:rsid wsp:val=&quot;00CE6A2E&quot;/&gt;&lt;wsp:rsid wsp:val=&quot;00CE7FDA&quot;/&gt;&lt;wsp:rsid wsp:val=&quot;00CF0422&quot;/&gt;&lt;wsp:rsid wsp:val=&quot;00CF1B24&quot;/&gt;&lt;wsp:rsid wsp:val=&quot;00CF247C&quot;/&gt;&lt;wsp:rsid wsp:val=&quot;00CF2FE2&quot;/&gt;&lt;wsp:rsid wsp:val=&quot;00CF30D5&quot;/&gt;&lt;wsp:rsid wsp:val=&quot;00CF4100&quot;/&gt;&lt;wsp:rsid wsp:val=&quot;00CF731E&quot;/&gt;&lt;wsp:rsid wsp:val=&quot;00D0059D&quot;/&gt;&lt;wsp:rsid wsp:val=&quot;00D00D36&quot;/&gt;&lt;wsp:rsid wsp:val=&quot;00D011E6&quot;/&gt;&lt;wsp:rsid wsp:val=&quot;00D01292&quot;/&gt;&lt;wsp:rsid wsp:val=&quot;00D013AB&quot;/&gt;&lt;wsp:rsid wsp:val=&quot;00D02C4D&quot;/&gt;&lt;wsp:rsid wsp:val=&quot;00D038EB&quot;/&gt;&lt;wsp:rsid wsp:val=&quot;00D03ABA&quot;/&gt;&lt;wsp:rsid wsp:val=&quot;00D0456E&quot;/&gt;&lt;wsp:rsid wsp:val=&quot;00D0482B&quot;/&gt;&lt;wsp:rsid wsp:val=&quot;00D064AE&quot;/&gt;&lt;wsp:rsid wsp:val=&quot;00D06B1A&quot;/&gt;&lt;wsp:rsid wsp:val=&quot;00D07151&quot;/&gt;&lt;wsp:rsid wsp:val=&quot;00D1053D&quot;/&gt;&lt;wsp:rsid wsp:val=&quot;00D10D03&quot;/&gt;&lt;wsp:rsid wsp:val=&quot;00D110BD&quot;/&gt;&lt;wsp:rsid wsp:val=&quot;00D123E9&quot;/&gt;&lt;wsp:rsid wsp:val=&quot;00D127CF&quot;/&gt;&lt;wsp:rsid wsp:val=&quot;00D12DB7&quot;/&gt;&lt;wsp:rsid wsp:val=&quot;00D13A5D&quot;/&gt;&lt;wsp:rsid wsp:val=&quot;00D14013&quot;/&gt;&lt;wsp:rsid wsp:val=&quot;00D14191&quot;/&gt;&lt;wsp:rsid wsp:val=&quot;00D1484C&quot;/&gt;&lt;wsp:rsid wsp:val=&quot;00D15327&quot;/&gt;&lt;wsp:rsid wsp:val=&quot;00D15786&quot;/&gt;&lt;wsp:rsid wsp:val=&quot;00D16259&quot;/&gt;&lt;wsp:rsid wsp:val=&quot;00D1631F&quot;/&gt;&lt;wsp:rsid wsp:val=&quot;00D17573&quot;/&gt;&lt;wsp:rsid wsp:val=&quot;00D17957&quot;/&gt;&lt;wsp:rsid wsp:val=&quot;00D2030C&quot;/&gt;&lt;wsp:rsid wsp:val=&quot;00D20763&quot;/&gt;&lt;wsp:rsid wsp:val=&quot;00D20966&quot;/&gt;&lt;wsp:rsid wsp:val=&quot;00D20A45&quot;/&gt;&lt;wsp:rsid wsp:val=&quot;00D2167B&quot;/&gt;&lt;wsp:rsid wsp:val=&quot;00D2249B&quot;/&gt;&lt;wsp:rsid wsp:val=&quot;00D229F3&quot;/&gt;&lt;wsp:rsid wsp:val=&quot;00D2323A&quot;/&gt;&lt;wsp:rsid wsp:val=&quot;00D236B0&quot;/&gt;&lt;wsp:rsid wsp:val=&quot;00D236B7&quot;/&gt;&lt;wsp:rsid wsp:val=&quot;00D24BB9&quot;/&gt;&lt;wsp:rsid wsp:val=&quot;00D2617A&quot;/&gt;&lt;wsp:rsid wsp:val=&quot;00D267EF&quot;/&gt;&lt;wsp:rsid wsp:val=&quot;00D30041&quot;/&gt;&lt;wsp:rsid wsp:val=&quot;00D30077&quot;/&gt;&lt;wsp:rsid wsp:val=&quot;00D313D7&quot;/&gt;&lt;wsp:rsid wsp:val=&quot;00D31BD4&quot;/&gt;&lt;wsp:rsid wsp:val=&quot;00D3506E&quot;/&gt;&lt;wsp:rsid wsp:val=&quot;00D3553D&quot;/&gt;&lt;wsp:rsid wsp:val=&quot;00D35C88&quot;/&gt;&lt;wsp:rsid wsp:val=&quot;00D36E4F&quot;/&gt;&lt;wsp:rsid wsp:val=&quot;00D37327&quot;/&gt;&lt;wsp:rsid wsp:val=&quot;00D40C24&quot;/&gt;&lt;wsp:rsid wsp:val=&quot;00D42ABF&quot;/&gt;&lt;wsp:rsid wsp:val=&quot;00D43BA2&quot;/&gt;&lt;wsp:rsid wsp:val=&quot;00D447C4&quot;/&gt;&lt;wsp:rsid wsp:val=&quot;00D454BF&quot;/&gt;&lt;wsp:rsid wsp:val=&quot;00D45728&quot;/&gt;&lt;wsp:rsid wsp:val=&quot;00D46356&quot;/&gt;&lt;wsp:rsid wsp:val=&quot;00D4772E&quot;/&gt;&lt;wsp:rsid wsp:val=&quot;00D501C2&quot;/&gt;&lt;wsp:rsid wsp:val=&quot;00D52035&quot;/&gt;&lt;wsp:rsid wsp:val=&quot;00D522DE&quot;/&gt;&lt;wsp:rsid wsp:val=&quot;00D55766&quot;/&gt;&lt;wsp:rsid wsp:val=&quot;00D5588B&quot;/&gt;&lt;wsp:rsid wsp:val=&quot;00D55B7E&quot;/&gt;&lt;wsp:rsid wsp:val=&quot;00D56F68&quot;/&gt;&lt;wsp:rsid wsp:val=&quot;00D5712C&quot;/&gt;&lt;wsp:rsid wsp:val=&quot;00D60D4A&quot;/&gt;&lt;wsp:rsid wsp:val=&quot;00D611DF&quot;/&gt;&lt;wsp:rsid wsp:val=&quot;00D61315&quot;/&gt;&lt;wsp:rsid wsp:val=&quot;00D6256F&quot;/&gt;&lt;wsp:rsid wsp:val=&quot;00D62CD2&quot;/&gt;&lt;wsp:rsid wsp:val=&quot;00D63358&quot;/&gt;&lt;wsp:rsid wsp:val=&quot;00D638BD&quot;/&gt;&lt;wsp:rsid wsp:val=&quot;00D6445E&quot;/&gt;&lt;wsp:rsid wsp:val=&quot;00D649DE&quot;/&gt;&lt;wsp:rsid wsp:val=&quot;00D651A8&quot;/&gt;&lt;wsp:rsid wsp:val=&quot;00D655E5&quot;/&gt;&lt;wsp:rsid wsp:val=&quot;00D65D51&quot;/&gt;&lt;wsp:rsid wsp:val=&quot;00D676D5&quot;/&gt;&lt;wsp:rsid wsp:val=&quot;00D70B0B&quot;/&gt;&lt;wsp:rsid wsp:val=&quot;00D71386&quot;/&gt;&lt;wsp:rsid wsp:val=&quot;00D713D7&quot;/&gt;&lt;wsp:rsid wsp:val=&quot;00D71F67&quot;/&gt;&lt;wsp:rsid wsp:val=&quot;00D7261C&quot;/&gt;&lt;wsp:rsid wsp:val=&quot;00D72C03&quot;/&gt;&lt;wsp:rsid wsp:val=&quot;00D74554&quot;/&gt;&lt;wsp:rsid wsp:val=&quot;00D76035&quot;/&gt;&lt;wsp:rsid wsp:val=&quot;00D762B6&quot;/&gt;&lt;wsp:rsid wsp:val=&quot;00D77443&quot;/&gt;&lt;wsp:rsid wsp:val=&quot;00D77726&quot;/&gt;&lt;wsp:rsid wsp:val=&quot;00D77DDC&quot;/&gt;&lt;wsp:rsid wsp:val=&quot;00D77ED7&quot;/&gt;&lt;wsp:rsid wsp:val=&quot;00D8273D&quot;/&gt;&lt;wsp:rsid wsp:val=&quot;00D82D1C&quot;/&gt;&lt;wsp:rsid wsp:val=&quot;00D83199&quot;/&gt;&lt;wsp:rsid wsp:val=&quot;00D851FC&quot;/&gt;&lt;wsp:rsid wsp:val=&quot;00D85A51&quot;/&gt;&lt;wsp:rsid wsp:val=&quot;00D85D78&quot;/&gt;&lt;wsp:rsid wsp:val=&quot;00D90237&quot;/&gt;&lt;wsp:rsid wsp:val=&quot;00D90552&quot;/&gt;&lt;wsp:rsid wsp:val=&quot;00D906C3&quot;/&gt;&lt;wsp:rsid wsp:val=&quot;00D9073E&quot;/&gt;&lt;wsp:rsid wsp:val=&quot;00D9148A&quot;/&gt;&lt;wsp:rsid wsp:val=&quot;00D927E1&quot;/&gt;&lt;wsp:rsid wsp:val=&quot;00D93B47&quot;/&gt;&lt;wsp:rsid wsp:val=&quot;00D95C60&quot;/&gt;&lt;wsp:rsid wsp:val=&quot;00D964D4&quot;/&gt;&lt;wsp:rsid wsp:val=&quot;00D97F3E&quot;/&gt;&lt;wsp:rsid wsp:val=&quot;00DA0F6B&quot;/&gt;&lt;wsp:rsid wsp:val=&quot;00DA1F2A&quot;/&gt;&lt;wsp:rsid wsp:val=&quot;00DA3EE7&quot;/&gt;&lt;wsp:rsid wsp:val=&quot;00DA6027&quot;/&gt;&lt;wsp:rsid wsp:val=&quot;00DA6429&quot;/&gt;&lt;wsp:rsid wsp:val=&quot;00DA6C37&quot;/&gt;&lt;wsp:rsid wsp:val=&quot;00DA722C&quot;/&gt;&lt;wsp:rsid wsp:val=&quot;00DA7450&quot;/&gt;&lt;wsp:rsid wsp:val=&quot;00DA7D96&quot;/&gt;&lt;wsp:rsid wsp:val=&quot;00DB09A1&quot;/&gt;&lt;wsp:rsid wsp:val=&quot;00DB0AF0&quot;/&gt;&lt;wsp:rsid wsp:val=&quot;00DB2721&quot;/&gt;&lt;wsp:rsid wsp:val=&quot;00DB2946&quot;/&gt;&lt;wsp:rsid wsp:val=&quot;00DB2AD4&quot;/&gt;&lt;wsp:rsid wsp:val=&quot;00DB34D8&quot;/&gt;&lt;wsp:rsid wsp:val=&quot;00DB37D4&quot;/&gt;&lt;wsp:rsid wsp:val=&quot;00DB4D72&quot;/&gt;&lt;wsp:rsid wsp:val=&quot;00DB5D44&quot;/&gt;&lt;wsp:rsid wsp:val=&quot;00DB6D4F&quot;/&gt;&lt;wsp:rsid wsp:val=&quot;00DB71C1&quot;/&gt;&lt;wsp:rsid wsp:val=&quot;00DB727D&quot;/&gt;&lt;wsp:rsid wsp:val=&quot;00DB7E34&quot;/&gt;&lt;wsp:rsid wsp:val=&quot;00DC047B&quot;/&gt;&lt;wsp:rsid wsp:val=&quot;00DC0982&quot;/&gt;&lt;wsp:rsid wsp:val=&quot;00DC1CE3&quot;/&gt;&lt;wsp:rsid wsp:val=&quot;00DC2898&quot;/&gt;&lt;wsp:rsid wsp:val=&quot;00DC2996&quot;/&gt;&lt;wsp:rsid wsp:val=&quot;00DC338E&quot;/&gt;&lt;wsp:rsid wsp:val=&quot;00DC4C21&quot;/&gt;&lt;wsp:rsid wsp:val=&quot;00DC5526&quot;/&gt;&lt;wsp:rsid wsp:val=&quot;00DC5692&quot;/&gt;&lt;wsp:rsid wsp:val=&quot;00DC5E2D&quot;/&gt;&lt;wsp:rsid wsp:val=&quot;00DC6A30&quot;/&gt;&lt;wsp:rsid wsp:val=&quot;00DC7B6F&quot;/&gt;&lt;wsp:rsid wsp:val=&quot;00DC7C36&quot;/&gt;&lt;wsp:rsid wsp:val=&quot;00DD1D75&quot;/&gt;&lt;wsp:rsid wsp:val=&quot;00DD1E8A&quot;/&gt;&lt;wsp:rsid wsp:val=&quot;00DD468F&quot;/&gt;&lt;wsp:rsid wsp:val=&quot;00DD4CC8&quot;/&gt;&lt;wsp:rsid wsp:val=&quot;00DE04DA&quot;/&gt;&lt;wsp:rsid wsp:val=&quot;00DE1ED1&quot;/&gt;&lt;wsp:rsid wsp:val=&quot;00DE21E8&quot;/&gt;&lt;wsp:rsid wsp:val=&quot;00DE2EFE&quot;/&gt;&lt;wsp:rsid wsp:val=&quot;00DE3104&quot;/&gt;&lt;wsp:rsid wsp:val=&quot;00DE3FAF&quot;/&gt;&lt;wsp:rsid wsp:val=&quot;00DE40DE&quot;/&gt;&lt;wsp:rsid wsp:val=&quot;00DE5214&quot;/&gt;&lt;wsp:rsid wsp:val=&quot;00DE5F12&quot;/&gt;&lt;wsp:rsid wsp:val=&quot;00DE6EAF&quot;/&gt;&lt;wsp:rsid wsp:val=&quot;00DF057B&quot;/&gt;&lt;wsp:rsid wsp:val=&quot;00DF0AC8&quot;/&gt;&lt;wsp:rsid wsp:val=&quot;00DF0F90&quot;/&gt;&lt;wsp:rsid wsp:val=&quot;00DF2783&quot;/&gt;&lt;wsp:rsid wsp:val=&quot;00DF3299&quot;/&gt;&lt;wsp:rsid wsp:val=&quot;00DF3F9F&quot;/&gt;&lt;wsp:rsid wsp:val=&quot;00DF413A&quot;/&gt;&lt;wsp:rsid wsp:val=&quot;00DF4145&quot;/&gt;&lt;wsp:rsid wsp:val=&quot;00DF45BD&quot;/&gt;&lt;wsp:rsid wsp:val=&quot;00DF5963&quot;/&gt;&lt;wsp:rsid wsp:val=&quot;00DF6B2E&quot;/&gt;&lt;wsp:rsid wsp:val=&quot;00DF75A6&quot;/&gt;&lt;wsp:rsid wsp:val=&quot;00E02481&quot;/&gt;&lt;wsp:rsid wsp:val=&quot;00E02AAB&quot;/&gt;&lt;wsp:rsid wsp:val=&quot;00E02F5E&quot;/&gt;&lt;wsp:rsid wsp:val=&quot;00E02FED&quot;/&gt;&lt;wsp:rsid wsp:val=&quot;00E035B7&quot;/&gt;&lt;wsp:rsid wsp:val=&quot;00E044F4&quot;/&gt;&lt;wsp:rsid wsp:val=&quot;00E04B7D&quot;/&gt;&lt;wsp:rsid wsp:val=&quot;00E07D2F&quot;/&gt;&lt;wsp:rsid wsp:val=&quot;00E118E6&quot;/&gt;&lt;wsp:rsid wsp:val=&quot;00E12CAB&quot;/&gt;&lt;wsp:rsid wsp:val=&quot;00E159CC&quot;/&gt;&lt;wsp:rsid wsp:val=&quot;00E15E4C&quot;/&gt;&lt;wsp:rsid wsp:val=&quot;00E17870&quot;/&gt;&lt;wsp:rsid wsp:val=&quot;00E1F4A1&quot;/&gt;&lt;wsp:rsid wsp:val=&quot;00E22C0D&quot;/&gt;&lt;wsp:rsid wsp:val=&quot;00E25177&quot;/&gt;&lt;wsp:rsid wsp:val=&quot;00E27B46&quot;/&gt;&lt;wsp:rsid wsp:val=&quot;00E27EA3&quot;/&gt;&lt;wsp:rsid wsp:val=&quot;00E310F3&quot;/&gt;&lt;wsp:rsid wsp:val=&quot;00E31917&quot;/&gt;&lt;wsp:rsid wsp:val=&quot;00E3351E&quot;/&gt;&lt;wsp:rsid wsp:val=&quot;00E336FF&quot;/&gt;&lt;wsp:rsid wsp:val=&quot;00E33A68&quot;/&gt;&lt;wsp:rsid wsp:val=&quot;00E33F10&quot;/&gt;&lt;wsp:rsid wsp:val=&quot;00E3498A&quot;/&gt;&lt;wsp:rsid wsp:val=&quot;00E355D9&quot;/&gt;&lt;wsp:rsid wsp:val=&quot;00E360C8&quot;/&gt;&lt;wsp:rsid wsp:val=&quot;00E3641E&quot;/&gt;&lt;wsp:rsid wsp:val=&quot;00E37186&quot;/&gt;&lt;wsp:rsid wsp:val=&quot;00E3BF84&quot;/&gt;&lt;wsp:rsid wsp:val=&quot;00E40C73&quot;/&gt;&lt;wsp:rsid wsp:val=&quot;00E410BD&quot;/&gt;&lt;wsp:rsid wsp:val=&quot;00E41CC1&quot;/&gt;&lt;wsp:rsid wsp:val=&quot;00E42169&quot;/&gt;&lt;wsp:rsid wsp:val=&quot;00E43C46&quot;/&gt;&lt;wsp:rsid wsp:val=&quot;00E44595&quot;/&gt;&lt;wsp:rsid wsp:val=&quot;00E45CE2&quot;/&gt;&lt;wsp:rsid wsp:val=&quot;00E46316&quot;/&gt;&lt;wsp:rsid wsp:val=&quot;00E47A00&quot;/&gt;&lt;wsp:rsid wsp:val=&quot;00E47F5D&quot;/&gt;&lt;wsp:rsid wsp:val=&quot;00E5050A&quot;/&gt;&lt;wsp:rsid wsp:val=&quot;00E52427&quot;/&gt;&lt;wsp:rsid wsp:val=&quot;00E5348B&quot;/&gt;&lt;wsp:rsid wsp:val=&quot;00E537A1&quot;/&gt;&lt;wsp:rsid wsp:val=&quot;00E53F2A&quot;/&gt;&lt;wsp:rsid wsp:val=&quot;00E54C46&quot;/&gt;&lt;wsp:rsid wsp:val=&quot;00E5510B&quot;/&gt;&lt;wsp:rsid wsp:val=&quot;00E55119&quot;/&gt;&lt;wsp:rsid wsp:val=&quot;00E551EE&quot;/&gt;&lt;wsp:rsid wsp:val=&quot;00E552D1&quot;/&gt;&lt;wsp:rsid wsp:val=&quot;00E567BF&quot;/&gt;&lt;wsp:rsid wsp:val=&quot;00E56B4D&quot;/&gt;&lt;wsp:rsid wsp:val=&quot;00E573C4&quot;/&gt;&lt;wsp:rsid wsp:val=&quot;00E57E34&quot;/&gt;&lt;wsp:rsid wsp:val=&quot;00E60184&quot;/&gt;&lt;wsp:rsid wsp:val=&quot;00E60A52&quot;/&gt;&lt;wsp:rsid wsp:val=&quot;00E60D94&quot;/&gt;&lt;wsp:rsid wsp:val=&quot;00E617B0&quot;/&gt;&lt;wsp:rsid wsp:val=&quot;00E61A96&quot;/&gt;&lt;wsp:rsid wsp:val=&quot;00E61F5C&quot;/&gt;&lt;wsp:rsid wsp:val=&quot;00E62172&quot;/&gt;&lt;wsp:rsid wsp:val=&quot;00E624A9&quot;/&gt;&lt;wsp:rsid wsp:val=&quot;00E629FA&quot;/&gt;&lt;wsp:rsid wsp:val=&quot;00E64641&quot;/&gt;&lt;wsp:rsid wsp:val=&quot;00E66350&quot;/&gt;&lt;wsp:rsid wsp:val=&quot;00E675B1&quot;/&gt;&lt;wsp:rsid wsp:val=&quot;00E67627&quot;/&gt;&lt;wsp:rsid wsp:val=&quot;00E708E3&quot;/&gt;&lt;wsp:rsid wsp:val=&quot;00E70DA8&quot;/&gt;&lt;wsp:rsid wsp:val=&quot;00E719A1&quot;/&gt;&lt;wsp:rsid wsp:val=&quot;00E73799&quot;/&gt;&lt;wsp:rsid wsp:val=&quot;00E73813&quot;/&gt;&lt;wsp:rsid wsp:val=&quot;00E7399C&quot;/&gt;&lt;wsp:rsid wsp:val=&quot;00E73C86&quot;/&gt;&lt;wsp:rsid wsp:val=&quot;00E74E67&quot;/&gt;&lt;wsp:rsid wsp:val=&quot;00E74E68&quot;/&gt;&lt;wsp:rsid wsp:val=&quot;00E76911&quot;/&gt;&lt;wsp:rsid wsp:val=&quot;00E77157&quot;/&gt;&lt;wsp:rsid wsp:val=&quot;00E80EB7&quot;/&gt;&lt;wsp:rsid wsp:val=&quot;00E811DD&quot;/&gt;&lt;wsp:rsid wsp:val=&quot;00E81529&quot;/&gt;&lt;wsp:rsid wsp:val=&quot;00E84D39&quot;/&gt;&lt;wsp:rsid wsp:val=&quot;00E85539&quot;/&gt;&lt;wsp:rsid wsp:val=&quot;00E85C87&quot;/&gt;&lt;wsp:rsid wsp:val=&quot;00E85DB1&quot;/&gt;&lt;wsp:rsid wsp:val=&quot;00E87E7C&quot;/&gt;&lt;wsp:rsid wsp:val=&quot;00E904C7&quot;/&gt;&lt;wsp:rsid wsp:val=&quot;00E91A1F&quot;/&gt;&lt;wsp:rsid wsp:val=&quot;00E91E8C&quot;/&gt;&lt;wsp:rsid wsp:val=&quot;00E9270F&quot;/&gt;&lt;wsp:rsid wsp:val=&quot;00E92CDD&quot;/&gt;&lt;wsp:rsid wsp:val=&quot;00E93079&quot;/&gt;&lt;wsp:rsid wsp:val=&quot;00E9355D&quot;/&gt;&lt;wsp:rsid wsp:val=&quot;00E93958&quot;/&gt;&lt;wsp:rsid wsp:val=&quot;00E93A8F&quot;/&gt;&lt;wsp:rsid wsp:val=&quot;00E93F4C&quot;/&gt;&lt;wsp:rsid wsp:val=&quot;00E94D94&quot;/&gt;&lt;wsp:rsid wsp:val=&quot;00E94ED9&quot;/&gt;&lt;wsp:rsid wsp:val=&quot;00E95592&quot;/&gt;&lt;wsp:rsid wsp:val=&quot;00E955D6&quot;/&gt;&lt;wsp:rsid wsp:val=&quot;00E95990&quot;/&gt;&lt;wsp:rsid wsp:val=&quot;00E968C0&quot;/&gt;&lt;wsp:rsid wsp:val=&quot;00E96CD2&quot;/&gt;&lt;wsp:rsid wsp:val=&quot;00E96DD8&quot;/&gt;&lt;wsp:rsid wsp:val=&quot;00EA1E29&quot;/&gt;&lt;wsp:rsid wsp:val=&quot;00EA3610&quot;/&gt;&lt;wsp:rsid wsp:val=&quot;00EA396E&quot;/&gt;&lt;wsp:rsid wsp:val=&quot;00EA4ABD&quot;/&gt;&lt;wsp:rsid wsp:val=&quot;00EA4B8E&quot;/&gt;&lt;wsp:rsid wsp:val=&quot;00EA5405&quot;/&gt;&lt;wsp:rsid wsp:val=&quot;00EA60F5&quot;/&gt;&lt;wsp:rsid wsp:val=&quot;00EA7296&quot;/&gt;&lt;wsp:rsid wsp:val=&quot;00EB085A&quot;/&gt;&lt;wsp:rsid wsp:val=&quot;00EB1A32&quot;/&gt;&lt;wsp:rsid wsp:val=&quot;00EB25D2&quot;/&gt;&lt;wsp:rsid wsp:val=&quot;00EB33DE&quot;/&gt;&lt;wsp:rsid wsp:val=&quot;00EB3A33&quot;/&gt;&lt;wsp:rsid wsp:val=&quot;00EB4697&quot;/&gt;&lt;wsp:rsid wsp:val=&quot;00EB4FFC&quot;/&gt;&lt;wsp:rsid wsp:val=&quot;00EB607F&quot;/&gt;&lt;wsp:rsid wsp:val=&quot;00EC0EFF&quot;/&gt;&lt;wsp:rsid wsp:val=&quot;00EC3C72&quot;/&gt;&lt;wsp:rsid wsp:val=&quot;00EC5D7B&quot;/&gt;&lt;wsp:rsid wsp:val=&quot;00EC5FBC&quot;/&gt;&lt;wsp:rsid wsp:val=&quot;00EC6B70&quot;/&gt;&lt;wsp:rsid wsp:val=&quot;00ED00DA&quot;/&gt;&lt;wsp:rsid wsp:val=&quot;00ED2731&quot;/&gt;&lt;wsp:rsid wsp:val=&quot;00ED2C15&quot;/&gt;&lt;wsp:rsid wsp:val=&quot;00ED3647&quot;/&gt;&lt;wsp:rsid wsp:val=&quot;00ED3A07&quot;/&gt;&lt;wsp:rsid wsp:val=&quot;00ED459F&quot;/&gt;&lt;wsp:rsid wsp:val=&quot;00ED5E2D&quot;/&gt;&lt;wsp:rsid wsp:val=&quot;00ED6037&quot;/&gt;&lt;wsp:rsid wsp:val=&quot;00ED662E&quot;/&gt;&lt;wsp:rsid wsp:val=&quot;00ED76C9&quot;/&gt;&lt;wsp:rsid wsp:val=&quot;00EE4DB3&quot;/&gt;&lt;wsp:rsid wsp:val=&quot;00EE5280&quot;/&gt;&lt;wsp:rsid wsp:val=&quot;00EE5A45&quot;/&gt;&lt;wsp:rsid wsp:val=&quot;00EE6957&quot;/&gt;&lt;wsp:rsid wsp:val=&quot;00EE759A&quot;/&gt;&lt;wsp:rsid wsp:val=&quot;00EE7B2D&quot;/&gt;&lt;wsp:rsid wsp:val=&quot;00EF0028&quot;/&gt;&lt;wsp:rsid wsp:val=&quot;00EF0064&quot;/&gt;&lt;wsp:rsid wsp:val=&quot;00EF0B80&quot;/&gt;&lt;wsp:rsid wsp:val=&quot;00EF121E&quot;/&gt;&lt;wsp:rsid wsp:val=&quot;00EF13EF&quot;/&gt;&lt;wsp:rsid wsp:val=&quot;00EF19F6&quot;/&gt;&lt;wsp:rsid wsp:val=&quot;00EF2421&quot;/&gt;&lt;wsp:rsid wsp:val=&quot;00EF26FE&quot;/&gt;&lt;wsp:rsid wsp:val=&quot;00EF2C13&quot;/&gt;&lt;wsp:rsid wsp:val=&quot;00EF34CD&quot;/&gt;&lt;wsp:rsid wsp:val=&quot;00EF437C&quot;/&gt;&lt;wsp:rsid wsp:val=&quot;00EF4642&quot;/&gt;&lt;wsp:rsid wsp:val=&quot;00EF4747&quot;/&gt;&lt;wsp:rsid wsp:val=&quot;00EF6E22&quot;/&gt;&lt;wsp:rsid wsp:val=&quot;00EF7F01&quot;/&gt;&lt;wsp:rsid wsp:val=&quot;00EFF561&quot;/&gt;&lt;wsp:rsid wsp:val=&quot;00F0078D&quot;/&gt;&lt;wsp:rsid wsp:val=&quot;00F01877&quot;/&gt;&lt;wsp:rsid wsp:val=&quot;00F020A9&quot;/&gt;&lt;wsp:rsid wsp:val=&quot;00F033AC&quot;/&gt;&lt;wsp:rsid wsp:val=&quot;00F0532D&quot;/&gt;&lt;wsp:rsid wsp:val=&quot;00F05C05&quot;/&gt;&lt;wsp:rsid wsp:val=&quot;00F06377&quot;/&gt;&lt;wsp:rsid wsp:val=&quot;00F0665F&quot;/&gt;&lt;wsp:rsid wsp:val=&quot;00F076B3&quot;/&gt;&lt;wsp:rsid wsp:val=&quot;00F07846&quot;/&gt;&lt;wsp:rsid wsp:val=&quot;00F07A77&quot;/&gt;&lt;wsp:rsid wsp:val=&quot;00F07F7A&quot;/&gt;&lt;wsp:rsid wsp:val=&quot;00F10A68&quot;/&gt;&lt;wsp:rsid wsp:val=&quot;00F11018&quot;/&gt;&lt;wsp:rsid wsp:val=&quot;00F115A6&quot;/&gt;&lt;wsp:rsid wsp:val=&quot;00F11995&quot;/&gt;&lt;wsp:rsid wsp:val=&quot;00F119FB&quot;/&gt;&lt;wsp:rsid wsp:val=&quot;00F1262A&quot;/&gt;&lt;wsp:rsid wsp:val=&quot;00F12DDA&quot;/&gt;&lt;wsp:rsid wsp:val=&quot;00F147DE&quot;/&gt;&lt;wsp:rsid wsp:val=&quot;00F1561F&quot;/&gt;&lt;wsp:rsid wsp:val=&quot;00F15921&quot;/&gt;&lt;wsp:rsid wsp:val=&quot;00F15F56&quot;/&gt;&lt;wsp:rsid wsp:val=&quot;00F166F6&quot;/&gt;&lt;wsp:rsid wsp:val=&quot;00F20103&quot;/&gt;&lt;wsp:rsid wsp:val=&quot;00F20483&quot;/&gt;&lt;wsp:rsid wsp:val=&quot;00F208E0&quot;/&gt;&lt;wsp:rsid wsp:val=&quot;00F209FB&quot;/&gt;&lt;wsp:rsid wsp:val=&quot;00F21816&quot;/&gt;&lt;wsp:rsid wsp:val=&quot;00F223E4&quot;/&gt;&lt;wsp:rsid wsp:val=&quot;00F2461E&quot;/&gt;&lt;wsp:rsid wsp:val=&quot;00F24A10&quot;/&gt;&lt;wsp:rsid wsp:val=&quot;00F25EE8&quot;/&gt;&lt;wsp:rsid wsp:val=&quot;00F26DD0&quot;/&gt;&lt;wsp:rsid wsp:val=&quot;00F272B6&quot;/&gt;&lt;wsp:rsid wsp:val=&quot;00F27645&quot;/&gt;&lt;wsp:rsid wsp:val=&quot;00F302B1&quot;/&gt;&lt;wsp:rsid wsp:val=&quot;00F30AD2&quot;/&gt;&lt;wsp:rsid wsp:val=&quot;00F3108F&quot;/&gt;&lt;wsp:rsid wsp:val=&quot;00F31DF1&quot;/&gt;&lt;wsp:rsid wsp:val=&quot;00F33E42&quot;/&gt;&lt;wsp:rsid wsp:val=&quot;00F3513C&quot;/&gt;&lt;wsp:rsid wsp:val=&quot;00F35D56&quot;/&gt;&lt;wsp:rsid wsp:val=&quot;00F35FCA&quot;/&gt;&lt;wsp:rsid wsp:val=&quot;00F36790&quot;/&gt;&lt;wsp:rsid wsp:val=&quot;00F36797&quot;/&gt;&lt;wsp:rsid wsp:val=&quot;00F374A5&quot;/&gt;&lt;wsp:rsid wsp:val=&quot;00F4135D&quot;/&gt;&lt;wsp:rsid wsp:val=&quot;00F416E8&quot;/&gt;&lt;wsp:rsid wsp:val=&quot;00F42509&quot;/&gt;&lt;wsp:rsid wsp:val=&quot;00F42F17&quot;/&gt;&lt;wsp:rsid wsp:val=&quot;00F44E53&quot;/&gt;&lt;wsp:rsid wsp:val=&quot;00F45B5A&quot;/&gt;&lt;wsp:rsid wsp:val=&quot;00F47A73&quot;/&gt;&lt;wsp:rsid wsp:val=&quot;00F5216A&quot;/&gt;&lt;wsp:rsid wsp:val=&quot;00F52B14&quot;/&gt;&lt;wsp:rsid wsp:val=&quot;00F52F02&quot;/&gt;&lt;wsp:rsid wsp:val=&quot;00F53C0F&quot;/&gt;&lt;wsp:rsid wsp:val=&quot;00F53DA2&quot;/&gt;&lt;wsp:rsid wsp:val=&quot;00F54A20&quot;/&gt;&lt;wsp:rsid wsp:val=&quot;00F55BD4&quot;/&gt;&lt;wsp:rsid wsp:val=&quot;00F60717&quot;/&gt;&lt;wsp:rsid wsp:val=&quot;00F60B16&quot;/&gt;&lt;wsp:rsid wsp:val=&quot;00F61AAA&quot;/&gt;&lt;wsp:rsid wsp:val=&quot;00F61B02&quot;/&gt;&lt;wsp:rsid wsp:val=&quot;00F625C5&quot;/&gt;&lt;wsp:rsid wsp:val=&quot;00F62970&quot;/&gt;&lt;wsp:rsid wsp:val=&quot;00F63B48&quot;/&gt;&lt;wsp:rsid wsp:val=&quot;00F64298&quot;/&gt;&lt;wsp:rsid wsp:val=&quot;00F6479D&quot;/&gt;&lt;wsp:rsid wsp:val=&quot;00F6496E&quot;/&gt;&lt;wsp:rsid wsp:val=&quot;00F6551A&quot;/&gt;&lt;wsp:rsid wsp:val=&quot;00F65653&quot;/&gt;&lt;wsp:rsid wsp:val=&quot;00F662A9&quot;/&gt;&lt;wsp:rsid wsp:val=&quot;00F668F3&quot;/&gt;&lt;wsp:rsid wsp:val=&quot;00F66A83&quot;/&gt;&lt;wsp:rsid wsp:val=&quot;00F67390&quot;/&gt;&lt;wsp:rsid wsp:val=&quot;00F67913&quot;/&gt;&lt;wsp:rsid wsp:val=&quot;00F67E5C&quot;/&gt;&lt;wsp:rsid wsp:val=&quot;00F70833&quot;/&gt;&lt;wsp:rsid wsp:val=&quot;00F70997&quot;/&gt;&lt;wsp:rsid wsp:val=&quot;00F710B2&quot;/&gt;&lt;wsp:rsid wsp:val=&quot;00F73ED1&quot;/&gt;&lt;wsp:rsid wsp:val=&quot;00F74C07&quot;/&gt;&lt;wsp:rsid wsp:val=&quot;00F752DD&quot;/&gt;&lt;wsp:rsid wsp:val=&quot;00F759B0&quot;/&gt;&lt;wsp:rsid wsp:val=&quot;00F77435&quot;/&gt;&lt;wsp:rsid wsp:val=&quot;00F77472&quot;/&gt;&lt;wsp:rsid wsp:val=&quot;00F8039C&quot;/&gt;&lt;wsp:rsid wsp:val=&quot;00F80747&quot;/&gt;&lt;wsp:rsid wsp:val=&quot;00F80877&quot;/&gt;&lt;wsp:rsid wsp:val=&quot;00F80A05&quot;/&gt;&lt;wsp:rsid wsp:val=&quot;00F81C45&quot;/&gt;&lt;wsp:rsid wsp:val=&quot;00F82040&quot;/&gt;&lt;wsp:rsid wsp:val=&quot;00F82505&quot;/&gt;&lt;wsp:rsid wsp:val=&quot;00F8277C&quot;/&gt;&lt;wsp:rsid wsp:val=&quot;00F82C80&quot;/&gt;&lt;wsp:rsid wsp:val=&quot;00F82DDB&quot;/&gt;&lt;wsp:rsid wsp:val=&quot;00F8405C&quot;/&gt;&lt;wsp:rsid wsp:val=&quot;00F842CD&quot;/&gt;&lt;wsp:rsid wsp:val=&quot;00F85BB4&quot;/&gt;&lt;wsp:rsid wsp:val=&quot;00F8743D&quot;/&gt;&lt;wsp:rsid wsp:val=&quot;00F8790A&quot;/&gt;&lt;wsp:rsid wsp:val=&quot;00F90630&quot;/&gt;&lt;wsp:rsid wsp:val=&quot;00F90A3B&quot;/&gt;&lt;wsp:rsid wsp:val=&quot;00F91E66&quot;/&gt;&lt;wsp:rsid wsp:val=&quot;00F92ED8&quot;/&gt;&lt;wsp:rsid wsp:val=&quot;00F93014&quot;/&gt;&lt;wsp:rsid wsp:val=&quot;00F944C2&quot;/&gt;&lt;wsp:rsid wsp:val=&quot;00F94CAD&quot;/&gt;&lt;wsp:rsid wsp:val=&quot;00F951FF&quot;/&gt;&lt;wsp:rsid wsp:val=&quot;00F9579F&quot;/&gt;&lt;wsp:rsid wsp:val=&quot;00F95BAD&quot;/&gt;&lt;wsp:rsid wsp:val=&quot;00F9606B&quot;/&gt;&lt;wsp:rsid wsp:val=&quot;00F96CCD&quot;/&gt;&lt;wsp:rsid wsp:val=&quot;00F96FA3&quot;/&gt;&lt;wsp:rsid wsp:val=&quot;00F97FE8&quot;/&gt;&lt;wsp:rsid wsp:val=&quot;00FA01FC&quot;/&gt;&lt;wsp:rsid wsp:val=&quot;00FA0B06&quot;/&gt;&lt;wsp:rsid wsp:val=&quot;00FA0C0A&quot;/&gt;&lt;wsp:rsid wsp:val=&quot;00FA127F&quot;/&gt;&lt;wsp:rsid wsp:val=&quot;00FA146D&quot;/&gt;&lt;wsp:rsid wsp:val=&quot;00FA166C&quot;/&gt;&lt;wsp:rsid wsp:val=&quot;00FA2741&quot;/&gt;&lt;wsp:rsid wsp:val=&quot;00FA2A07&quot;/&gt;&lt;wsp:rsid wsp:val=&quot;00FA2D2B&quot;/&gt;&lt;wsp:rsid wsp:val=&quot;00FA2FC3&quot;/&gt;&lt;wsp:rsid wsp:val=&quot;00FA374E&quot;/&gt;&lt;wsp:rsid wsp:val=&quot;00FA3EB3&quot;/&gt;&lt;wsp:rsid wsp:val=&quot;00FA7250&quot;/&gt;&lt;wsp:rsid wsp:val=&quot;00FA7690&quot;/&gt;&lt;wsp:rsid wsp:val=&quot;00FB0565&quot;/&gt;&lt;wsp:rsid wsp:val=&quot;00FB0E81&quot;/&gt;&lt;wsp:rsid wsp:val=&quot;00FB21B1&quot;/&gt;&lt;wsp:rsid wsp:val=&quot;00FB243F&quot;/&gt;&lt;wsp:rsid wsp:val=&quot;00FB37DE&quot;/&gt;&lt;wsp:rsid wsp:val=&quot;00FB3DF2&quot;/&gt;&lt;wsp:rsid wsp:val=&quot;00FB4AD8&quot;/&gt;&lt;wsp:rsid wsp:val=&quot;00FB4D4B&quot;/&gt;&lt;wsp:rsid wsp:val=&quot;00FB66B6&quot;/&gt;&lt;wsp:rsid wsp:val=&quot;00FB701F&quot;/&gt;&lt;wsp:rsid wsp:val=&quot;00FC01E0&quot;/&gt;&lt;wsp:rsid wsp:val=&quot;00FC0C56&quot;/&gt;&lt;wsp:rsid wsp:val=&quot;00FC1070&quot;/&gt;&lt;wsp:rsid wsp:val=&quot;00FC1A54&quot;/&gt;&lt;wsp:rsid wsp:val=&quot;00FC1B63&quot;/&gt;&lt;wsp:rsid wsp:val=&quot;00FC1C0A&quot;/&gt;&lt;wsp:rsid wsp:val=&quot;00FC34BC&quot;/&gt;&lt;wsp:rsid wsp:val=&quot;00FC4BD5&quot;/&gt;&lt;wsp:rsid wsp:val=&quot;00FC5252&quot;/&gt;&lt;wsp:rsid wsp:val=&quot;00FC6003&quot;/&gt;&lt;wsp:rsid wsp:val=&quot;00FC687F&quot;/&gt;&lt;wsp:rsid wsp:val=&quot;00FC6A59&quot;/&gt;&lt;wsp:rsid wsp:val=&quot;00FC6EE4&quot;/&gt;&lt;wsp:rsid wsp:val=&quot;00FC754F&quot;/&gt;&lt;wsp:rsid wsp:val=&quot;00FC77CD&quot;/&gt;&lt;wsp:rsid wsp:val=&quot;00FC7EAB&quot;/&gt;&lt;wsp:rsid wsp:val=&quot;00FC9BC1&quot;/&gt;&lt;wsp:rsid wsp:val=&quot;00FD11EA&quot;/&gt;&lt;wsp:rsid wsp:val=&quot;00FD22EF&quot;/&gt;&lt;wsp:rsid wsp:val=&quot;00FD2C87&quot;/&gt;&lt;wsp:rsid wsp:val=&quot;00FD3A16&quot;/&gt;&lt;wsp:rsid wsp:val=&quot;00FD3A65&quot;/&gt;&lt;wsp:rsid wsp:val=&quot;00FD3D61&quot;/&gt;&lt;wsp:rsid wsp:val=&quot;00FD3E02&quot;/&gt;&lt;wsp:rsid wsp:val=&quot;00FD41F4&quot;/&gt;&lt;wsp:rsid wsp:val=&quot;00FD43A1&quot;/&gt;&lt;wsp:rsid wsp:val=&quot;00FD7128&quot;/&gt;&lt;wsp:rsid wsp:val=&quot;00FD71C6&quot;/&gt;&lt;wsp:rsid wsp:val=&quot;00FE0691&quot;/&gt;&lt;wsp:rsid wsp:val=&quot;00FE0DA4&quot;/&gt;&lt;wsp:rsid wsp:val=&quot;00FE1003&quot;/&gt;&lt;wsp:rsid wsp:val=&quot;00FE1048&quot;/&gt;&lt;wsp:rsid wsp:val=&quot;00FE25E9&quot;/&gt;&lt;wsp:rsid wsp:val=&quot;00FE26B7&quot;/&gt;&lt;wsp:rsid wsp:val=&quot;00FE2D23&quot;/&gt;&lt;wsp:rsid wsp:val=&quot;00FE4300&quot;/&gt;&lt;wsp:rsid wsp:val=&quot;00FF1895&quot;/&gt;&lt;wsp:rsid wsp:val=&quot;00FF2928&quot;/&gt;&lt;wsp:rsid wsp:val=&quot;00FF2D27&quot;/&gt;&lt;wsp:rsid wsp:val=&quot;00FF350E&quot;/&gt;&lt;wsp:rsid wsp:val=&quot;00FF537E&quot;/&gt;&lt;wsp:rsid wsp:val=&quot;00FF5469&quot;/&gt;&lt;wsp:rsid wsp:val=&quot;00FF5C2F&quot;/&gt;&lt;wsp:rsid wsp:val=&quot;010450B9&quot;/&gt;&lt;wsp:rsid wsp:val=&quot;0121F4B1&quot;/&gt;&lt;wsp:rsid wsp:val=&quot;0129B13E&quot;/&gt;&lt;wsp:rsid wsp:val=&quot;013069D8&quot;/&gt;&lt;wsp:rsid wsp:val=&quot;0130A030&quot;/&gt;&lt;wsp:rsid wsp:val=&quot;0149DD76&quot;/&gt;&lt;wsp:rsid wsp:val=&quot;014E73CF&quot;/&gt;&lt;wsp:rsid wsp:val=&quot;0151A258&quot;/&gt;&lt;wsp:rsid wsp:val=&quot;015751FD&quot;/&gt;&lt;wsp:rsid wsp:val=&quot;017206AB&quot;/&gt;&lt;wsp:rsid wsp:val=&quot;0173B414&quot;/&gt;&lt;wsp:rsid wsp:val=&quot;01A53B1C&quot;/&gt;&lt;wsp:rsid wsp:val=&quot;01B0B684&quot;/&gt;&lt;wsp:rsid wsp:val=&quot;01BE0DFA&quot;/&gt;&lt;wsp:rsid wsp:val=&quot;01C6BEC3&quot;/&gt;&lt;wsp:rsid wsp:val=&quot;01CDCDDA&quot;/&gt;&lt;wsp:rsid wsp:val=&quot;01CF05AC&quot;/&gt;&lt;wsp:rsid wsp:val=&quot;01D2D207&quot;/&gt;&lt;wsp:rsid wsp:val=&quot;01DD512C&quot;/&gt;&lt;wsp:rsid wsp:val=&quot;01DF1299&quot;/&gt;&lt;wsp:rsid wsp:val=&quot;01F10CE4&quot;/&gt;&lt;wsp:rsid wsp:val=&quot;01FFAB17&quot;/&gt;&lt;wsp:rsid wsp:val=&quot;020377C1&quot;/&gt;&lt;wsp:rsid wsp:val=&quot;0204A70A&quot;/&gt;&lt;wsp:rsid wsp:val=&quot;02288726&quot;/&gt;&lt;wsp:rsid wsp:val=&quot;0232D5C7&quot;/&gt;&lt;wsp:rsid wsp:val=&quot;023AEC42&quot;/&gt;&lt;wsp:rsid wsp:val=&quot;0250C8BD&quot;/&gt;&lt;wsp:rsid wsp:val=&quot;0269054A&quot;/&gt;&lt;wsp:rsid wsp:val=&quot;026C41D9&quot;/&gt;&lt;wsp:rsid wsp:val=&quot;026E7A1F&quot;/&gt;&lt;wsp:rsid wsp:val=&quot;026EB801&quot;/&gt;&lt;wsp:rsid wsp:val=&quot;0284574A&quot;/&gt;&lt;wsp:rsid wsp:val=&quot;028AD715&quot;/&gt;&lt;wsp:rsid wsp:val=&quot;0290CF77&quot;/&gt;&lt;wsp:rsid wsp:val=&quot;02C1E40D&quot;/&gt;&lt;wsp:rsid wsp:val=&quot;02C64415&quot;/&gt;&lt;wsp:rsid wsp:val=&quot;02CC7091&quot;/&gt;&lt;wsp:rsid wsp:val=&quot;02DAADA5&quot;/&gt;&lt;wsp:rsid wsp:val=&quot;02DB9ABE&quot;/&gt;&lt;wsp:rsid wsp:val=&quot;02E7B47A&quot;/&gt;&lt;wsp:rsid wsp:val=&quot;02F7AE3B&quot;/&gt;&lt;wsp:rsid wsp:val=&quot;02FD793E&quot;/&gt;&lt;wsp:rsid wsp:val=&quot;02FE0D7C&quot;/&gt;&lt;wsp:rsid wsp:val=&quot;030AF376&quot;/&gt;&lt;wsp:rsid wsp:val=&quot;030BB258&quot;/&gt;&lt;wsp:rsid wsp:val=&quot;03110D71&quot;/&gt;&lt;wsp:rsid wsp:val=&quot;031B9AE3&quot;/&gt;&lt;wsp:rsid wsp:val=&quot;03219A4F&quot;/&gt;&lt;wsp:rsid wsp:val=&quot;032E108F&quot;/&gt;&lt;wsp:rsid wsp:val=&quot;0333C313&quot;/&gt;&lt;wsp:rsid wsp:val=&quot;033B3CF2&quot;/&gt;&lt;wsp:rsid wsp:val=&quot;034679DA&quot;/&gt;&lt;wsp:rsid wsp:val=&quot;0348F9E3&quot;/&gt;&lt;wsp:rsid wsp:val=&quot;034A5D58&quot;/&gt;&lt;wsp:rsid wsp:val=&quot;034A92E2&quot;/&gt;&lt;wsp:rsid wsp:val=&quot;034D2B4E&quot;/&gt;&lt;wsp:rsid wsp:val=&quot;03540F36&quot;/&gt;&lt;wsp:rsid wsp:val=&quot;03813F84&quot;/&gt;&lt;wsp:rsid wsp:val=&quot;0382B765&quot;/&gt;&lt;wsp:rsid wsp:val=&quot;03864673&quot;/&gt;&lt;wsp:rsid wsp:val=&quot;038A2FB6&quot;/&gt;&lt;wsp:rsid wsp:val=&quot;038E88F9&quot;/&gt;&lt;wsp:rsid wsp:val=&quot;03A13BF0&quot;/&gt;&lt;wsp:rsid wsp:val=&quot;03AA09D5&quot;/&gt;&lt;wsp:rsid wsp:val=&quot;03B108A6&quot;/&gt;&lt;wsp:rsid wsp:val=&quot;03C36422&quot;/&gt;&lt;wsp:rsid wsp:val=&quot;040C6E0A&quot;/&gt;&lt;wsp:rsid wsp:val=&quot;040DF0F2&quot;/&gt;&lt;wsp:rsid wsp:val=&quot;0411DB7A&quot;/&gt;&lt;wsp:rsid wsp:val=&quot;0414F51C&quot;/&gt;&lt;wsp:rsid wsp:val=&quot;0415E905&quot;/&gt;&lt;wsp:rsid wsp:val=&quot;0422801A&quot;/&gt;&lt;wsp:rsid wsp:val=&quot;042301AC&quot;/&gt;&lt;wsp:rsid wsp:val=&quot;042977F3&quot;/&gt;&lt;wsp:rsid wsp:val=&quot;04300181&quot;/&gt;&lt;wsp:rsid wsp:val=&quot;043A16F6&quot;/&gt;&lt;wsp:rsid wsp:val=&quot;0440F1DA&quot;/&gt;&lt;wsp:rsid wsp:val=&quot;0445745A&quot;/&gt;&lt;wsp:rsid wsp:val=&quot;04470636&quot;/&gt;&lt;wsp:rsid wsp:val=&quot;04533308&quot;/&gt;&lt;wsp:rsid wsp:val=&quot;045706AF&quot;/&gt;&lt;wsp:rsid wsp:val=&quot;045EEE69&quot;/&gt;&lt;wsp:rsid wsp:val=&quot;046669CA&quot;/&gt;&lt;wsp:rsid wsp:val=&quot;04767A59&quot;/&gt;&lt;wsp:rsid wsp:val=&quot;047C5C0D&quot;/&gt;&lt;wsp:rsid wsp:val=&quot;048923BF&quot;/&gt;&lt;wsp:rsid wsp:val=&quot;04999548&quot;/&gt;&lt;wsp:rsid wsp:val=&quot;049A6C41&quot;/&gt;&lt;wsp:rsid wsp:val=&quot;049AE75C&quot;/&gt;&lt;wsp:rsid wsp:val=&quot;04B22FCE&quot;/&gt;&lt;wsp:rsid wsp:val=&quot;04C4BD78&quot;/&gt;&lt;wsp:rsid wsp:val=&quot;04C7D96A&quot;/&gt;&lt;wsp:rsid wsp:val=&quot;04CB058B&quot;/&gt;&lt;wsp:rsid wsp:val=&quot;04CF3098&quot;/&gt;&lt;wsp:rsid wsp:val=&quot;04E24A3B&quot;/&gt;&lt;wsp:rsid wsp:val=&quot;04E27679&quot;/&gt;&lt;wsp:rsid wsp:val=&quot;04E4F962&quot;/&gt;&lt;wsp:rsid wsp:val=&quot;04F0D409&quot;/&gt;&lt;wsp:rsid wsp:val=&quot;04F811BF&quot;/&gt;&lt;wsp:rsid wsp:val=&quot;04FF5F61&quot;/&gt;&lt;wsp:rsid wsp:val=&quot;0506F173&quot;/&gt;&lt;wsp:rsid wsp:val=&quot;0508993A&quot;/&gt;&lt;wsp:rsid wsp:val=&quot;0515FA07&quot;/&gt;&lt;wsp:rsid wsp:val=&quot;0519B562&quot;/&gt;&lt;wsp:rsid wsp:val=&quot;0531FCEC&quot;/&gt;&lt;wsp:rsid wsp:val=&quot;0532155F&quot;/&gt;&lt;wsp:rsid wsp:val=&quot;0532D398&quot;/&gt;&lt;wsp:rsid wsp:val=&quot;053AF140&quot;/&gt;&lt;wsp:rsid wsp:val=&quot;05594855&quot;/&gt;&lt;wsp:rsid wsp:val=&quot;05603446&quot;/&gt;&lt;wsp:rsid wsp:val=&quot;0578D6AC&quot;/&gt;&lt;wsp:rsid wsp:val=&quot;0593B074&quot;/&gt;&lt;wsp:rsid wsp:val=&quot;05954721&quot;/&gt;&lt;wsp:rsid wsp:val=&quot;05A0BB7D&quot;/&gt;&lt;wsp:rsid wsp:val=&quot;05B6EC67&quot;/&gt;&lt;wsp:rsid wsp:val=&quot;05BBBB1D&quot;/&gt;&lt;wsp:rsid wsp:val=&quot;05BFA8C1&quot;/&gt;&lt;wsp:rsid wsp:val=&quot;05DDE616&quot;/&gt;&lt;wsp:rsid wsp:val=&quot;05F4B49F&quot;/&gt;&lt;wsp:rsid wsp:val=&quot;060C7C48&quot;/&gt;&lt;wsp:rsid wsp:val=&quot;060D12B3&quot;/&gt;&lt;wsp:rsid wsp:val=&quot;06149287&quot;/&gt;&lt;wsp:rsid wsp:val=&quot;061E03B4&quot;/&gt;&lt;wsp:rsid wsp:val=&quot;06325F6A&quot;/&gt;&lt;wsp:rsid wsp:val=&quot;0637E0FD&quot;/&gt;&lt;wsp:rsid wsp:val=&quot;063B0C54&quot;/&gt;&lt;wsp:rsid wsp:val=&quot;066CF8C5&quot;/&gt;&lt;wsp:rsid wsp:val=&quot;066D9A34&quot;/&gt;&lt;wsp:rsid wsp:val=&quot;0674E067&quot;/&gt;&lt;wsp:rsid wsp:val=&quot;0683A95F&quot;/&gt;&lt;wsp:rsid wsp:val=&quot;06866140&quot;/&gt;&lt;wsp:rsid wsp:val=&quot;069D9677&quot;/&gt;&lt;wsp:rsid wsp:val=&quot;06AAA77A&quot;/&gt;&lt;wsp:rsid wsp:val=&quot;06BAD446&quot;/&gt;&lt;wsp:rsid wsp:val=&quot;06BCF16E&quot;/&gt;&lt;wsp:rsid wsp:val=&quot;06D3389C&quot;/&gt;&lt;wsp:rsid wsp:val=&quot;06E1D762&quot;/&gt;&lt;wsp:rsid wsp:val=&quot;06E46FA3&quot;/&gt;&lt;wsp:rsid wsp:val=&quot;06F1DB64&quot;/&gt;&lt;wsp:rsid wsp:val=&quot;06F92628&quot;/&gt;&lt;wsp:rsid wsp:val=&quot;06F94E72&quot;/&gt;&lt;wsp:rsid wsp:val=&quot;06FEA7C3&quot;/&gt;&lt;wsp:rsid wsp:val=&quot;0703982D&quot;/&gt;&lt;wsp:rsid wsp:val=&quot;070D4D86&quot;/&gt;&lt;wsp:rsid wsp:val=&quot;0717FCBA&quot;/&gt;&lt;wsp:rsid wsp:val=&quot;072ACFC2&quot;/&gt;&lt;wsp:rsid wsp:val=&quot;07363F2B&quot;/&gt;&lt;wsp:rsid wsp:val=&quot;0743BFFF&quot;/&gt;&lt;wsp:rsid wsp:val=&quot;0745E7DA&quot;/&gt;&lt;wsp:rsid wsp:val=&quot;074D5479&quot;/&gt;&lt;wsp:rsid wsp:val=&quot;075832D6&quot;/&gt;&lt;wsp:rsid wsp:val=&quot;075AA26E&quot;/&gt;&lt;wsp:rsid wsp:val=&quot;0766D372&quot;/&gt;&lt;wsp:rsid wsp:val=&quot;077A2BFF&quot;/&gt;&lt;wsp:rsid wsp:val=&quot;077A98C1&quot;/&gt;&lt;wsp:rsid wsp:val=&quot;077FDC19&quot;/&gt;&lt;wsp:rsid wsp:val=&quot;0784F861&quot;/&gt;&lt;wsp:rsid wsp:val=&quot;07890ADB&quot;/&gt;&lt;wsp:rsid wsp:val=&quot;079FE1B4&quot;/&gt;&lt;wsp:rsid wsp:val=&quot;07B65E54&quot;/&gt;&lt;wsp:rsid wsp:val=&quot;07CFC2E7&quot;/&gt;&lt;wsp:rsid wsp:val=&quot;07DA092C&quot;/&gt;&lt;wsp:rsid wsp:val=&quot;07DBD4E3&quot;/&gt;&lt;wsp:rsid wsp:val=&quot;07DC3A85&quot;/&gt;&lt;wsp:rsid wsp:val=&quot;07FF895A&quot;/&gt;&lt;wsp:rsid wsp:val=&quot;08008133&quot;/&gt;&lt;wsp:rsid wsp:val=&quot;0808B889&quot;/&gt;&lt;wsp:rsid wsp:val=&quot;080E5933&quot;/&gt;&lt;wsp:rsid wsp:val=&quot;080F3BC6&quot;/&gt;&lt;wsp:rsid wsp:val=&quot;081C9A24&quot;/&gt;&lt;wsp:rsid wsp:val=&quot;081F3386&quot;/&gt;&lt;wsp:rsid wsp:val=&quot;08223236&quot;/&gt;&lt;wsp:rsid wsp:val=&quot;08296A5B&quot;/&gt;&lt;wsp:rsid wsp:val=&quot;0845623A&quot;/&gt;&lt;wsp:rsid wsp:val=&quot;08467FBB&quot;/&gt;&lt;wsp:rsid wsp:val=&quot;084ADC1C&quot;/&gt;&lt;wsp:rsid wsp:val=&quot;0851BD15&quot;/&gt;&lt;wsp:rsid wsp:val=&quot;0853F072&quot;/&gt;&lt;wsp:rsid wsp:val=&quot;0854D757&quot;/&gt;&lt;wsp:rsid wsp:val=&quot;08607F0C&quot;/&gt;&lt;wsp:rsid wsp:val=&quot;086673B5&quot;/&gt;&lt;wsp:rsid wsp:val=&quot;0872E391&quot;/&gt;&lt;wsp:rsid wsp:val=&quot;0886B405&quot;/&gt;&lt;wsp:rsid wsp:val=&quot;08972F86&quot;/&gt;&lt;wsp:rsid wsp:val=&quot;08AEA4A6&quot;/&gt;&lt;wsp:rsid wsp:val=&quot;08AF6CC3&quot;/&gt;&lt;wsp:rsid wsp:val=&quot;08B24194&quot;/&gt;&lt;wsp:rsid wsp:val=&quot;08BB2A4B&quot;/&gt;&lt;wsp:rsid wsp:val=&quot;08BC6C8A&quot;/&gt;&lt;wsp:rsid wsp:val=&quot;08BF58DB&quot;/&gt;&lt;wsp:rsid wsp:val=&quot;08CBCF8D&quot;/&gt;&lt;wsp:rsid wsp:val=&quot;08D49EC5&quot;/&gt;&lt;wsp:rsid wsp:val=&quot;08FA2A55&quot;/&gt;&lt;wsp:rsid wsp:val=&quot;091052A4&quot;/&gt;&lt;wsp:rsid wsp:val=&quot;0911C0CA&quot;/&gt;&lt;wsp:rsid wsp:val=&quot;0926CD8F&quot;/&gt;&lt;wsp:rsid wsp:val=&quot;092AC66D&quot;/&gt;&lt;wsp:rsid wsp:val=&quot;092B5E25&quot;/&gt;&lt;wsp:rsid wsp:val=&quot;0945AD32&quot;/&gt;&lt;wsp:rsid wsp:val=&quot;094F6E1A&quot;/&gt;&lt;wsp:rsid wsp:val=&quot;0951D881&quot;/&gt;&lt;wsp:rsid wsp:val=&quot;0953CC14&quot;/&gt;&lt;wsp:rsid wsp:val=&quot;09711BD4&quot;/&gt;&lt;wsp:rsid wsp:val=&quot;09712228&quot;/&gt;&lt;wsp:rsid wsp:val=&quot;097B9DE6&quot;/&gt;&lt;wsp:rsid wsp:val=&quot;097EC881&quot;/&gt;&lt;wsp:rsid wsp:val=&quot;09858040&quot;/&gt;&lt;wsp:rsid wsp:val=&quot;099205D9&quot;/&gt;&lt;wsp:rsid wsp:val=&quot;099BAEE5&quot;/&gt;&lt;wsp:rsid wsp:val=&quot;09B1DF94&quot;/&gt;&lt;wsp:rsid wsp:val=&quot;09B94100&quot;/&gt;&lt;wsp:rsid wsp:val=&quot;09BAB864&quot;/&gt;&lt;wsp:rsid wsp:val=&quot;09BC73CD&quot;/&gt;&lt;wsp:rsid wsp:val=&quot;09C76CA4&quot;/&gt;&lt;wsp:rsid wsp:val=&quot;09C91FDF&quot;/&gt;&lt;wsp:rsid wsp:val=&quot;09C990AD&quot;/&gt;&lt;wsp:rsid wsp:val=&quot;09CAB5DA&quot;/&gt;&lt;wsp:rsid wsp:val=&quot;09D2F0DE&quot;/&gt;&lt;wsp:rsid wsp:val=&quot;09DA6296&quot;/&gt;&lt;wsp:rsid wsp:val=&quot;09DCB4FC&quot;/&gt;&lt;wsp:rsid wsp:val=&quot;09FB9ED5&quot;/&gt;&lt;wsp:rsid wsp:val=&quot;0A000233&quot;/&gt;&lt;wsp:rsid wsp:val=&quot;0A0FCEEB&quot;/&gt;&lt;wsp:rsid wsp:val=&quot;0A1E51EC&quot;/&gt;&lt;wsp:rsid wsp:val=&quot;0A217F3A&quot;/&gt;&lt;wsp:rsid wsp:val=&quot;0A234281&quot;/&gt;&lt;wsp:rsid wsp:val=&quot;0A24B78F&quot;/&gt;&lt;wsp:rsid wsp:val=&quot;0A2BC8D7&quot;/&gt;&lt;wsp:rsid wsp:val=&quot;0A2C732A&quot;/&gt;&lt;wsp:rsid wsp:val=&quot;0A2CF4FD&quot;/&gt;&lt;wsp:rsid wsp:val=&quot;0A33AAC1&quot;/&gt;&lt;wsp:rsid wsp:val=&quot;0A53AE70&quot;/&gt;&lt;wsp:rsid wsp:val=&quot;0A5722BF&quot;/&gt;&lt;wsp:rsid wsp:val=&quot;0A57CF80&quot;/&gt;&lt;wsp:rsid wsp:val=&quot;0A638ED1&quot;/&gt;&lt;wsp:rsid wsp:val=&quot;0A6692FF&quot;/&gt;&lt;wsp:rsid wsp:val=&quot;0A67EDFB&quot;/&gt;&lt;wsp:rsid wsp:val=&quot;0A74C12D&quot;/&gt;&lt;wsp:rsid wsp:val=&quot;0A770094&quot;/&gt;&lt;wsp:rsid wsp:val=&quot;0A956B67&quot;/&gt;&lt;wsp:rsid wsp:val=&quot;0A96762D&quot;/&gt;&lt;wsp:rsid wsp:val=&quot;0AA50202&quot;/&gt;&lt;wsp:rsid wsp:val=&quot;0AB82AE4&quot;/&gt;&lt;wsp:rsid wsp:val=&quot;0AB8C452&quot;/&gt;&lt;wsp:rsid wsp:val=&quot;0AC78424&quot;/&gt;&lt;wsp:rsid wsp:val=&quot;0AD06F1F&quot;/&gt;&lt;wsp:rsid wsp:val=&quot;0AD4C671&quot;/&gt;&lt;wsp:rsid wsp:val=&quot;0ADE9B2F&quot;/&gt;&lt;wsp:rsid wsp:val=&quot;0AEB0365&quot;/&gt;&lt;wsp:rsid wsp:val=&quot;0B04B9BF&quot;/&gt;&lt;wsp:rsid wsp:val=&quot;0B05F37F&quot;/&gt;&lt;wsp:rsid wsp:val=&quot;0B0C3D7B&quot;/&gt;&lt;wsp:rsid wsp:val=&quot;0B1C114A&quot;/&gt;&lt;wsp:rsid wsp:val=&quot;0B201A15&quot;/&gt;&lt;wsp:rsid wsp:val=&quot;0B211EB2&quot;/&gt;&lt;wsp:rsid wsp:val=&quot;0B238B16&quot;/&gt;&lt;wsp:rsid wsp:val=&quot;0B23F91B&quot;/&gt;&lt;wsp:rsid wsp:val=&quot;0B2907A6&quot;/&gt;&lt;wsp:rsid wsp:val=&quot;0B32D086&quot;/&gt;&lt;wsp:rsid wsp:val=&quot;0B44120B&quot;/&gt;&lt;wsp:rsid wsp:val=&quot;0B5BAF19&quot;/&gt;&lt;wsp:rsid wsp:val=&quot;0B715AD0&quot;/&gt;&lt;wsp:rsid wsp:val=&quot;0B720AB8&quot;/&gt;&lt;wsp:rsid wsp:val=&quot;0B7632F7&quot;/&gt;&lt;wsp:rsid wsp:val=&quot;0B8D3B30&quot;/&gt;&lt;wsp:rsid wsp:val=&quot;0BA000CE&quot;/&gt;&lt;wsp:rsid wsp:val=&quot;0BA2FABF&quot;/&gt;&lt;wsp:rsid wsp:val=&quot;0BAFD7E2&quot;/&gt;&lt;wsp:rsid wsp:val=&quot;0BD18863&quot;/&gt;&lt;wsp:rsid wsp:val=&quot;0BD4109F&quot;/&gt;&lt;wsp:rsid wsp:val=&quot;0BE314B9&quot;/&gt;&lt;wsp:rsid wsp:val=&quot;0BEB6048&quot;/&gt;&lt;wsp:rsid wsp:val=&quot;0BEC0D65&quot;/&gt;&lt;wsp:rsid wsp:val=&quot;0BF05876&quot;/&gt;&lt;wsp:rsid wsp:val=&quot;0C080E1E&quot;/&gt;&lt;wsp:rsid wsp:val=&quot;0C167B31&quot;/&gt;&lt;wsp:rsid wsp:val=&quot;0C2E1391&quot;/&gt;&lt;wsp:rsid wsp:val=&quot;0C305DB3&quot;/&gt;&lt;wsp:rsid wsp:val=&quot;0C481AC2&quot;/&gt;&lt;wsp:rsid wsp:val=&quot;0C5CFBD2&quot;/&gt;&lt;wsp:rsid wsp:val=&quot;0C7EA6A7&quot;/&gt;&lt;wsp:rsid wsp:val=&quot;0C8F7012&quot;/&gt;&lt;wsp:rsid wsp:val=&quot;0CA24B00&quot;/&gt;&lt;wsp:rsid wsp:val=&quot;0CA32A0C&quot;/&gt;&lt;wsp:rsid wsp:val=&quot;0CA6888A&quot;/&gt;&lt;wsp:rsid wsp:val=&quot;0CB96353&quot;/&gt;&lt;wsp:rsid wsp:val=&quot;0CD782CE&quot;/&gt;&lt;wsp:rsid wsp:val=&quot;0CE4E65F&quot;/&gt;&lt;wsp:rsid wsp:val=&quot;0CE6E592&quot;/&gt;&lt;wsp:rsid wsp:val=&quot;0CEAB12C&quot;/&gt;&lt;wsp:rsid wsp:val=&quot;0CEC3B21&quot;/&gt;&lt;wsp:rsid wsp:val=&quot;0CED5ABB&quot;/&gt;&lt;wsp:rsid wsp:val=&quot;0D008CC6&quot;/&gt;&lt;wsp:rsid wsp:val=&quot;0D0577CC&quot;/&gt;&lt;wsp:rsid wsp:val=&quot;0D1B86D9&quot;/&gt;&lt;wsp:rsid wsp:val=&quot;0D361F4A&quot;/&gt;&lt;wsp:rsid wsp:val=&quot;0D37BBF1&quot;/&gt;&lt;wsp:rsid wsp:val=&quot;0D4C2ADA&quot;/&gt;&lt;wsp:rsid wsp:val=&quot;0D4D94F0&quot;/&gt;&lt;wsp:rsid wsp:val=&quot;0D4F3728&quot;/&gt;&lt;wsp:rsid wsp:val=&quot;0D4F9C9F&quot;/&gt;&lt;wsp:rsid wsp:val=&quot;0D5263C5&quot;/&gt;&lt;wsp:rsid wsp:val=&quot;0D5BA78C&quot;/&gt;&lt;wsp:rsid wsp:val=&quot;0D642F05&quot;/&gt;&lt;wsp:rsid wsp:val=&quot;0D69FAA4&quot;/&gt;&lt;wsp:rsid wsp:val=&quot;0D897BF5&quot;/&gt;&lt;wsp:rsid wsp:val=&quot;0D8A4C48&quot;/&gt;&lt;wsp:rsid wsp:val=&quot;0D9950B2&quot;/&gt;&lt;wsp:rsid wsp:val=&quot;0DAA1A65&quot;/&gt;&lt;wsp:rsid wsp:val=&quot;0DAD4AF7&quot;/&gt;&lt;wsp:rsid wsp:val=&quot;0DB8C220&quot;/&gt;&lt;wsp:rsid wsp:val=&quot;0DC3E9CF&quot;/&gt;&lt;wsp:rsid wsp:val=&quot;0DC419A7&quot;/&gt;&lt;wsp:rsid wsp:val=&quot;0DCA9B2C&quot;/&gt;&lt;wsp:rsid wsp:val=&quot;0DCC83D7&quot;/&gt;&lt;wsp:rsid wsp:val=&quot;0DF1E57F&quot;/&gt;&lt;wsp:rsid wsp:val=&quot;0DF87171&quot;/&gt;&lt;wsp:rsid wsp:val=&quot;0DFB7B23&quot;/&gt;&lt;wsp:rsid wsp:val=&quot;0DFD1394&quot;/&gt;&lt;wsp:rsid wsp:val=&quot;0E032B1B&quot;/&gt;&lt;wsp:rsid wsp:val=&quot;0E078139&quot;/&gt;&lt;wsp:rsid wsp:val=&quot;0E0F9545&quot;/&gt;&lt;wsp:rsid wsp:val=&quot;0E10EEDB&quot;/&gt;&lt;wsp:rsid wsp:val=&quot;0E23A8D5&quot;/&gt;&lt;wsp:rsid wsp:val=&quot;0E2A1E68&quot;/&gt;&lt;wsp:rsid wsp:val=&quot;0E41EDAE&quot;/&gt;&lt;wsp:rsid wsp:val=&quot;0E432DEA&quot;/&gt;&lt;wsp:rsid wsp:val=&quot;0E50DBED&quot;/&gt;&lt;wsp:rsid wsp:val=&quot;0E593E46&quot;/&gt;&lt;wsp:rsid wsp:val=&quot;0E71EDC6&quot;/&gt;&lt;wsp:rsid wsp:val=&quot;0E7464C6&quot;/&gt;&lt;wsp:rsid wsp:val=&quot;0E7F86E0&quot;/&gt;&lt;wsp:rsid wsp:val=&quot;0E8A9501&quot;/&gt;&lt;wsp:rsid wsp:val=&quot;0E8C7B8C&quot;/&gt;&lt;wsp:rsid wsp:val=&quot;0EA4268D&quot;/&gt;&lt;wsp:rsid wsp:val=&quot;0EB9A84D&quot;/&gt;&lt;wsp:rsid wsp:val=&quot;0EBB374D&quot;/&gt;&lt;wsp:rsid wsp:val=&quot;0EC094DF&quot;/&gt;&lt;wsp:rsid wsp:val=&quot;0EC4EA40&quot;/&gt;&lt;wsp:rsid wsp:val=&quot;0ED3776E&quot;/&gt;&lt;wsp:rsid wsp:val=&quot;0ED67168&quot;/&gt;&lt;wsp:rsid wsp:val=&quot;0ED76942&quot;/&gt;&lt;wsp:rsid wsp:val=&quot;0EDF6981&quot;/&gt;&lt;wsp:rsid wsp:val=&quot;0EE2E5D5&quot;/&gt;&lt;wsp:rsid wsp:val=&quot;0EE51088&quot;/&gt;&lt;wsp:rsid wsp:val=&quot;0EE59FD4&quot;/&gt;&lt;wsp:rsid wsp:val=&quot;0EF8574A&quot;/&gt;&lt;wsp:rsid wsp:val=&quot;0EFA1DE5&quot;/&gt;&lt;wsp:rsid wsp:val=&quot;0F001519&quot;/&gt;&lt;wsp:rsid wsp:val=&quot;0F0330B7&quot;/&gt;&lt;wsp:rsid wsp:val=&quot;0F05AC7B&quot;/&gt;&lt;wsp:rsid wsp:val=&quot;0F12BF41&quot;/&gt;&lt;wsp:rsid wsp:val=&quot;0F20D484&quot;/&gt;&lt;wsp:rsid wsp:val=&quot;0F2F02BA&quot;/&gt;&lt;wsp:rsid wsp:val=&quot;0F41F312&quot;/&gt;&lt;wsp:rsid wsp:val=&quot;0F4F4780&quot;/&gt;&lt;wsp:rsid wsp:val=&quot;0F65DA7F&quot;/&gt;&lt;wsp:rsid wsp:val=&quot;0F75D7A7&quot;/&gt;&lt;wsp:rsid wsp:val=&quot;0F850F21&quot;/&gt;&lt;wsp:rsid wsp:val=&quot;0F865FFF&quot;/&gt;&lt;wsp:rsid wsp:val=&quot;0F92E011&quot;/&gt;&lt;wsp:rsid wsp:val=&quot;0F98E265&quot;/&gt;&lt;wsp:rsid wsp:val=&quot;0F99C4EF&quot;/&gt;&lt;wsp:rsid wsp:val=&quot;0FA704F0&quot;/&gt;&lt;wsp:rsid wsp:val=&quot;0FAA74D7&quot;/&gt;&lt;wsp:rsid wsp:val=&quot;0FB2C609&quot;/&gt;&lt;wsp:rsid wsp:val=&quot;0FCAA606&quot;/&gt;&lt;wsp:rsid wsp:val=&quot;0FD6681C&quot;/&gt;&lt;wsp:rsid wsp:val=&quot;0FD7B88C&quot;/&gt;&lt;wsp:rsid wsp:val=&quot;0FEBAD20&quot;/&gt;&lt;wsp:rsid wsp:val=&quot;0FED712E&quot;/&gt;&lt;wsp:rsid wsp:val=&quot;0FF08511&quot;/&gt;&lt;wsp:rsid wsp:val=&quot;0FF4BFFF&quot;/&gt;&lt;wsp:rsid wsp:val=&quot;0FFE94AE&quot;/&gt;&lt;wsp:rsid wsp:val=&quot;100340EB&quot;/&gt;&lt;wsp:rsid wsp:val=&quot;100C5C66&quot;/&gt;&lt;wsp:rsid wsp:val=&quot;10103527&quot;/&gt;&lt;wsp:rsid wsp:val=&quot;1027087C&quot;/&gt;&lt;wsp:rsid wsp:val=&quot;102CC4E9&quot;/&gt;&lt;wsp:rsid wsp:val=&quot;1031D56D&quot;/&gt;&lt;wsp:rsid wsp:val=&quot;1036BEF2&quot;/&gt;&lt;wsp:rsid wsp:val=&quot;105189C0&quot;/&gt;&lt;wsp:rsid wsp:val=&quot;105913C2&quot;/&gt;&lt;wsp:rsid wsp:val=&quot;107E4C26&quot;/&gt;&lt;wsp:rsid wsp:val=&quot;108E8EBC&quot;/&gt;&lt;wsp:rsid wsp:val=&quot;10918166&quot;/&gt;&lt;wsp:rsid wsp:val=&quot;109DF415&quot;/&gt;&lt;wsp:rsid wsp:val=&quot;10A2E088&quot;/&gt;&lt;wsp:rsid wsp:val=&quot;10AB1C83&quot;/&gt;&lt;wsp:rsid wsp:val=&quot;10B7F6A4&quot;/&gt;&lt;wsp:rsid wsp:val=&quot;10BABD56&quot;/&gt;&lt;wsp:rsid wsp:val=&quot;10C8D5E7&quot;/&gt;&lt;wsp:rsid wsp:val=&quot;10D77977&quot;/&gt;&lt;wsp:rsid wsp:val=&quot;10DDAD45&quot;/&gt;&lt;wsp:rsid wsp:val=&quot;10FBB693&quot;/&gt;&lt;wsp:rsid wsp:val=&quot;10FE75DA&quot;/&gt;&lt;wsp:rsid wsp:val=&quot;110184B4&quot;/&gt;&lt;wsp:rsid wsp:val=&quot;1101C47D&quot;/&gt;&lt;wsp:rsid wsp:val=&quot;1106784D&quot;/&gt;&lt;wsp:rsid wsp:val=&quot;1139006C&quot;/&gt;&lt;wsp:rsid wsp:val=&quot;114053B9&quot;/&gt;&lt;wsp:rsid wsp:val=&quot;114179ED&quot;/&gt;&lt;wsp:rsid wsp:val=&quot;1147A886&quot;/&gt;&lt;wsp:rsid wsp:val=&quot;114EBCDA&quot;/&gt;&lt;wsp:rsid wsp:val=&quot;1152CA51&quot;/&gt;&lt;wsp:rsid wsp:val=&quot;115AB760&quot;/&gt;&lt;wsp:rsid wsp:val=&quot;116A273F&quot;/&gt;&lt;wsp:rsid wsp:val=&quot;1170940D&quot;/&gt;&lt;wsp:rsid wsp:val=&quot;1179F9AD&quot;/&gt;&lt;wsp:rsid wsp:val=&quot;117AC36F&quot;/&gt;&lt;wsp:rsid wsp:val=&quot;1183740E&quot;/&gt;&lt;wsp:rsid wsp:val=&quot;119A650F&quot;/&gt;&lt;wsp:rsid wsp:val=&quot;119C77B1&quot;/&gt;&lt;wsp:rsid wsp:val=&quot;11A21AFC&quot;/&gt;&lt;wsp:rsid wsp:val=&quot;11A8475A&quot;/&gt;&lt;wsp:rsid wsp:val=&quot;11AC0588&quot;/&gt;&lt;wsp:rsid wsp:val=&quot;11AF94B1&quot;/&gt;&lt;wsp:rsid wsp:val=&quot;11B37A4A&quot;/&gt;&lt;wsp:rsid wsp:val=&quot;11BC9A5F&quot;/&gt;&lt;wsp:rsid wsp:val=&quot;11C4EB91&quot;/&gt;&lt;wsp:rsid wsp:val=&quot;11D43F8C&quot;/&gt;&lt;wsp:rsid wsp:val=&quot;11D7A47D&quot;/&gt;&lt;wsp:rsid wsp:val=&quot;11DC1F4A&quot;/&gt;&lt;wsp:rsid wsp:val=&quot;11E89B8E&quot;/&gt;&lt;wsp:rsid wsp:val=&quot;11EA55A1&quot;/&gt;&lt;wsp:rsid wsp:val=&quot;11F00AF0&quot;/&gt;&lt;wsp:rsid wsp:val=&quot;120AE29B&quot;/&gt;&lt;wsp:rsid wsp:val=&quot;120FDAC8&quot;/&gt;&lt;wsp:rsid wsp:val=&quot;12138A5A&quot;/&gt;&lt;wsp:rsid wsp:val=&quot;12159432&quot;/&gt;&lt;wsp:rsid wsp:val=&quot;121B47F8&quot;/&gt;&lt;wsp:rsid wsp:val=&quot;121D27C4&quot;/&gt;&lt;wsp:rsid wsp:val=&quot;12264D1E&quot;/&gt;&lt;wsp:rsid wsp:val=&quot;122963D1&quot;/&gt;&lt;wsp:rsid wsp:val=&quot;123ECD95&quot;/&gt;&lt;wsp:rsid wsp:val=&quot;1242DD65&quot;/&gt;&lt;wsp:rsid wsp:val=&quot;1245EE8E&quot;/&gt;&lt;wsp:rsid wsp:val=&quot;1263412C&quot;/&gt;&lt;wsp:rsid wsp:val=&quot;12658F8B&quot;/&gt;&lt;wsp:rsid wsp:val=&quot;1270D22A&quot;/&gt;&lt;wsp:rsid wsp:val=&quot;127634F8&quot;/&gt;&lt;wsp:rsid wsp:val=&quot;1285B25E&quot;/&gt;&lt;wsp:rsid wsp:val=&quot;1294BF17&quot;/&gt;&lt;wsp:rsid wsp:val=&quot;12B075E0&quot;/&gt;&lt;wsp:rsid wsp:val=&quot;12B1CCEC&quot;/&gt;&lt;wsp:rsid wsp:val=&quot;12B3225B&quot;/&gt;&lt;wsp:rsid wsp:val=&quot;12DD1E1E&quot;/&gt;&lt;wsp:rsid wsp:val=&quot;12E78003&quot;/&gt;&lt;wsp:rsid wsp:val=&quot;1305F41A&quot;/&gt;&lt;wsp:rsid wsp:val=&quot;132A01FF&quot;/&gt;&lt;wsp:rsid wsp:val=&quot;13353F66&quot;/&gt;&lt;wsp:rsid wsp:val=&quot;1338DED7&quot;/&gt;&lt;wsp:rsid wsp:val=&quot;133DF3A7&quot;/&gt;&lt;wsp:rsid wsp:val=&quot;136AA973&quot;/&gt;&lt;wsp:rsid wsp:val=&quot;1370D161&quot;/&gt;&lt;wsp:rsid wsp:val=&quot;1377EFAB&quot;/&gt;&lt;wsp:rsid wsp:val=&quot;137AE06E&quot;/&gt;&lt;wsp:rsid wsp:val=&quot;13C144D1&quot;/&gt;&lt;wsp:rsid wsp:val=&quot;13C1CE03&quot;/&gt;&lt;wsp:rsid wsp:val=&quot;13CFBFA0&quot;/&gt;&lt;wsp:rsid wsp:val=&quot;13D35570&quot;/&gt;&lt;wsp:rsid wsp:val=&quot;13E88430&quot;/&gt;&lt;wsp:rsid wsp:val=&quot;13F19272&quot;/&gt;&lt;wsp:rsid wsp:val=&quot;13F96E80&quot;/&gt;&lt;wsp:rsid wsp:val=&quot;13F971DA&quot;/&gt;&lt;wsp:rsid wsp:val=&quot;14044506&quot;/&gt;&lt;wsp:rsid wsp:val=&quot;140959C8&quot;/&gt;&lt;wsp:rsid wsp:val=&quot;140A1284&quot;/&gt;&lt;wsp:rsid wsp:val=&quot;140A2432&quot;/&gt;&lt;wsp:rsid wsp:val=&quot;1412AF24&quot;/&gt;&lt;wsp:rsid wsp:val=&quot;14141F17&quot;/&gt;&lt;wsp:rsid wsp:val=&quot;1418AE5E&quot;/&gt;&lt;wsp:rsid wsp:val=&quot;141BE150&quot;/&gt;&lt;wsp:rsid wsp:val=&quot;141C8891&quot;/&gt;&lt;wsp:rsid wsp:val=&quot;14232550&quot;/&gt;&lt;wsp:rsid wsp:val=&quot;1427450D&quot;/&gt;&lt;wsp:rsid wsp:val=&quot;142B8BD5&quot;/&gt;&lt;wsp:rsid wsp:val=&quot;14308F78&quot;/&gt;&lt;wsp:rsid wsp:val=&quot;1439C442&quot;/&gt;&lt;wsp:rsid wsp:val=&quot;143CE616&quot;/&gt;&lt;wsp:rsid wsp:val=&quot;146825EB&quot;/&gt;&lt;wsp:rsid wsp:val=&quot;146D5DCB&quot;/&gt;&lt;wsp:rsid wsp:val=&quot;1482C941&quot;/&gt;&lt;wsp:rsid wsp:val=&quot;148405FE&quot;/&gt;&lt;wsp:rsid wsp:val=&quot;148DCF42&quot;/&gt;&lt;wsp:rsid wsp:val=&quot;149216DC&quot;/&gt;&lt;wsp:rsid wsp:val=&quot;149A71F3&quot;/&gt;&lt;wsp:rsid wsp:val=&quot;149C5544&quot;/&gt;&lt;wsp:rsid wsp:val=&quot;149ED12B&quot;/&gt;&lt;wsp:rsid wsp:val=&quot;14A32BFF&quot;/&gt;&lt;wsp:rsid wsp:val=&quot;14A3613C&quot;/&gt;&lt;wsp:rsid wsp:val=&quot;14A7BC4E&quot;/&gt;&lt;wsp:rsid wsp:val=&quot;14A9D93F&quot;/&gt;&lt;wsp:rsid wsp:val=&quot;14AECBE7&quot;/&gt;&lt;wsp:rsid wsp:val=&quot;14C14D19&quot;/&gt;&lt;wsp:rsid wsp:val=&quot;14D6392B&quot;/&gt;&lt;wsp:rsid wsp:val=&quot;14D717D6&quot;/&gt;&lt;wsp:rsid wsp:val=&quot;14E35A59&quot;/&gt;&lt;wsp:rsid wsp:val=&quot;150338C6&quot;/&gt;&lt;wsp:rsid wsp:val=&quot;150AA2F2&quot;/&gt;&lt;wsp:rsid wsp:val=&quot;150DA6A5&quot;/&gt;&lt;wsp:rsid wsp:val=&quot;1510B88A&quot;/&gt;&lt;wsp:rsid wsp:val=&quot;15122C75&quot;/&gt;&lt;wsp:rsid wsp:val=&quot;151FA016&quot;/&gt;&lt;wsp:rsid wsp:val=&quot;1524C061&quot;/&gt;&lt;wsp:rsid wsp:val=&quot;1553A6BD&quot;/&gt;&lt;wsp:rsid wsp:val=&quot;1554F43F&quot;/&gt;&lt;wsp:rsid wsp:val=&quot;1566AB7D&quot;/&gt;&lt;wsp:rsid wsp:val=&quot;15715B3D&quot;/&gt;&lt;wsp:rsid wsp:val=&quot;15780A55&quot;/&gt;&lt;wsp:rsid wsp:val=&quot;157DD876&quot;/&gt;&lt;wsp:rsid wsp:val=&quot;15925CB9&quot;/&gt;&lt;wsp:rsid wsp:val=&quot;15937C72&quot;/&gt;&lt;wsp:rsid wsp:val=&quot;1595AB20&quot;/&gt;&lt;wsp:rsid wsp:val=&quot;1596D54C&quot;/&gt;&lt;wsp:rsid wsp:val=&quot;1597BAFC&quot;/&gt;&lt;wsp:rsid wsp:val=&quot;159926A5&quot;/&gt;&lt;wsp:rsid wsp:val=&quot;15A02818&quot;/&gt;&lt;wsp:rsid wsp:val=&quot;15AD0AB3&quot;/&gt;&lt;wsp:rsid wsp:val=&quot;15B769DA&quot;/&gt;&lt;wsp:rsid wsp:val=&quot;15BBB3F8&quot;/&gt;&lt;wsp:rsid wsp:val=&quot;15ED2E69&quot;/&gt;&lt;wsp:rsid wsp:val=&quot;15EF4F7C&quot;/&gt;&lt;wsp:rsid wsp:val=&quot;160F15A2&quot;/&gt;&lt;wsp:rsid wsp:val=&quot;160FE214&quot;/&gt;&lt;wsp:rsid wsp:val=&quot;1613787F&quot;/&gt;&lt;wsp:rsid wsp:val=&quot;16288B42&quot;/&gt;&lt;wsp:rsid wsp:val=&quot;16429F88&quot;/&gt;&lt;wsp:rsid wsp:val=&quot;1646ABFD&quot;/&gt;&lt;wsp:rsid wsp:val=&quot;16551867&quot;/&gt;&lt;wsp:rsid wsp:val=&quot;167803A0&quot;/&gt;&lt;wsp:rsid wsp:val=&quot;16788FF5&quot;/&gt;&lt;wsp:rsid wsp:val=&quot;167A273C&quot;/&gt;&lt;wsp:rsid wsp:val=&quot;168003F1&quot;/&gt;&lt;wsp:rsid wsp:val=&quot;16847971&quot;/&gt;&lt;wsp:rsid wsp:val=&quot;168E9537&quot;/&gt;&lt;wsp:rsid wsp:val=&quot;16952BE3&quot;/&gt;&lt;wsp:rsid wsp:val=&quot;16987555&quot;/&gt;&lt;wsp:rsid wsp:val=&quot;169E1000&quot;/&gt;&lt;wsp:rsid wsp:val=&quot;16A25596&quot;/&gt;&lt;wsp:rsid wsp:val=&quot;16A4ECFF&quot;/&gt;&lt;wsp:rsid wsp:val=&quot;16A75313&quot;/&gt;&lt;wsp:rsid wsp:val=&quot;16B8E59E&quot;/&gt;&lt;wsp:rsid wsp:val=&quot;16BAAE82&quot;/&gt;&lt;wsp:rsid wsp:val=&quot;16C6E4E3&quot;/&gt;&lt;wsp:rsid wsp:val=&quot;16CD3B63&quot;/&gt;&lt;wsp:rsid wsp:val=&quot;16D6A3E3&quot;/&gt;&lt;wsp:rsid wsp:val=&quot;16E0C9C8&quot;/&gt;&lt;wsp:rsid wsp:val=&quot;16E9E3EE&quot;/&gt;&lt;wsp:rsid wsp:val=&quot;16EF69D6&quot;/&gt;&lt;wsp:rsid wsp:val=&quot;170830EC&quot;/&gt;&lt;wsp:rsid wsp:val=&quot;170A83F6&quot;/&gt;&lt;wsp:rsid wsp:val=&quot;170B1B6E&quot;/&gt;&lt;wsp:rsid wsp:val=&quot;170D1CB2&quot;/&gt;&lt;wsp:rsid wsp:val=&quot;171CF474&quot;/&gt;&lt;wsp:rsid wsp:val=&quot;171D9367&quot;/&gt;&lt;wsp:rsid wsp:val=&quot;17286718&quot;/&gt;&lt;wsp:rsid wsp:val=&quot;172DFEA7&quot;/&gt;&lt;wsp:rsid wsp:val=&quot;172ECE1D&quot;/&gt;&lt;wsp:rsid wsp:val=&quot;172FB384&quot;/&gt;&lt;wsp:rsid wsp:val=&quot;1746F65A&quot;/&gt;&lt;wsp:rsid wsp:val=&quot;174D6CD3&quot;/&gt;&lt;wsp:rsid wsp:val=&quot;175918CE&quot;/&gt;&lt;wsp:rsid wsp:val=&quot;175AC612&quot;/&gt;&lt;wsp:rsid wsp:val=&quot;1777E4E0&quot;/&gt;&lt;wsp:rsid wsp:val=&quot;1781A7F3&quot;/&gt;&lt;wsp:rsid wsp:val=&quot;1792AE69&quot;/&gt;&lt;wsp:rsid wsp:val=&quot;179F538A&quot;/&gt;&lt;wsp:rsid wsp:val=&quot;17B0FA64&quot;/&gt;&lt;wsp:rsid wsp:val=&quot;17B3839E&quot;/&gt;&lt;wsp:rsid wsp:val=&quot;17BAFBBD&quot;/&gt;&lt;wsp:rsid wsp:val=&quot;17C13C85&quot;/&gt;&lt;wsp:rsid wsp:val=&quot;17CF8FE1&quot;/&gt;&lt;wsp:rsid wsp:val=&quot;17E827D2&quot;/&gt;&lt;wsp:rsid wsp:val=&quot;17E986DE&quot;/&gt;&lt;wsp:rsid wsp:val=&quot;17ED46DD&quot;/&gt;&lt;wsp:rsid wsp:val=&quot;180701DD&quot;/&gt;&lt;wsp:rsid wsp:val=&quot;180CE3A9&quot;/&gt;&lt;wsp:rsid wsp:val=&quot;1818FE18&quot;/&gt;&lt;wsp:rsid wsp:val=&quot;181963BB&quot;/&gt;&lt;wsp:rsid wsp:val=&quot;181DDEF5&quot;/&gt;&lt;wsp:rsid wsp:val=&quot;1824414E&quot;/&gt;&lt;wsp:rsid wsp:val=&quot;18289478&quot;/&gt;&lt;wsp:rsid wsp:val=&quot;182F6098&quot;/&gt;&lt;wsp:rsid wsp:val=&quot;18324510&quot;/&gt;&lt;wsp:rsid wsp:val=&quot;1842B62E&quot;/&gt;&lt;wsp:rsid wsp:val=&quot;184BD3AA&quot;/&gt;&lt;wsp:rsid wsp:val=&quot;184F15F3&quot;/&gt;&lt;wsp:rsid wsp:val=&quot;18564904&quot;/&gt;&lt;wsp:rsid wsp:val=&quot;1858993A&quot;/&gt;&lt;wsp:rsid wsp:val=&quot;1859FB7D&quot;/&gt;&lt;wsp:rsid wsp:val=&quot;185F1802&quot;/&gt;&lt;wsp:rsid wsp:val=&quot;18621993&quot;/&gt;&lt;wsp:rsid wsp:val=&quot;18712897&quot;/&gt;&lt;wsp:rsid wsp:val=&quot;1891138C&quot;/&gt;&lt;wsp:rsid wsp:val=&quot;18AF2654&quot;/&gt;&lt;wsp:rsid wsp:val=&quot;18B6F7B6&quot;/&gt;&lt;wsp:rsid wsp:val=&quot;18BF7815&quot;/&gt;&lt;wsp:rsid wsp:val=&quot;18C20B00&quot;/&gt;&lt;wsp:rsid wsp:val=&quot;18C92BDE&quot;/&gt;&lt;wsp:rsid wsp:val=&quot;18CD40A9&quot;/&gt;&lt;wsp:rsid wsp:val=&quot;18D1D0D6&quot;/&gt;&lt;wsp:rsid wsp:val=&quot;18DCFE24&quot;/&gt;&lt;wsp:rsid wsp:val=&quot;18EB1065&quot;/&gt;&lt;wsp:rsid wsp:val=&quot;18F14ACD&quot;/&gt;&lt;wsp:rsid wsp:val=&quot;18F82567&quot;/&gt;&lt;wsp:rsid wsp:val=&quot;18FEED7D&quot;/&gt;&lt;wsp:rsid wsp:val=&quot;190E4DBD&quot;/&gt;&lt;wsp:rsid wsp:val=&quot;19121487&quot;/&gt;&lt;wsp:rsid wsp:val=&quot;191827DA&quot;/&gt;&lt;wsp:rsid wsp:val=&quot;1918FD29&quot;/&gt;&lt;wsp:rsid wsp:val=&quot;19224A80&quot;/&gt;&lt;wsp:rsid wsp:val=&quot;1932214C&quot;/&gt;&lt;wsp:rsid wsp:val=&quot;194164D6&quot;/&gt;&lt;wsp:rsid wsp:val=&quot;194C5FA2&quot;/&gt;&lt;wsp:rsid wsp:val=&quot;194E8AB1&quot;/&gt;&lt;wsp:rsid wsp:val=&quot;194F53FF&quot;/&gt;&lt;wsp:rsid wsp:val=&quot;1958D450&quot;/&gt;&lt;wsp:rsid wsp:val=&quot;197E01EF&quot;/&gt;&lt;wsp:rsid wsp:val=&quot;198A3D39&quot;/&gt;&lt;wsp:rsid wsp:val=&quot;19A12DAC&quot;/&gt;&lt;wsp:rsid wsp:val=&quot;19A8B40A&quot;/&gt;&lt;wsp:rsid wsp:val=&quot;19AB3C7C&quot;/&gt;&lt;wsp:rsid wsp:val=&quot;19AE3B9D&quot;/&gt;&lt;wsp:rsid wsp:val=&quot;19C98617&quot;/&gt;&lt;wsp:rsid wsp:val=&quot;19DED358&quot;/&gt;&lt;wsp:rsid wsp:val=&quot;19EAE617&quot;/&gt;&lt;wsp:rsid wsp:val=&quot;1A08582C&quot;/&gt;&lt;wsp:rsid wsp:val=&quot;1A097072&quot;/&gt;&lt;wsp:rsid wsp:val=&quot;1A2A6000&quot;/&gt;&lt;wsp:rsid wsp:val=&quot;1A2BF7BB&quot;/&gt;&lt;wsp:rsid wsp:val=&quot;1A2F039A&quot;/&gt;&lt;wsp:rsid wsp:val=&quot;1A327F89&quot;/&gt;&lt;wsp:rsid wsp:val=&quot;1A3C0B2F&quot;/&gt;&lt;wsp:rsid wsp:val=&quot;1A413172&quot;/&gt;&lt;wsp:rsid wsp:val=&quot;1A41802B&quot;/&gt;&lt;wsp:rsid wsp:val=&quot;1A52E500&quot;/&gt;&lt;wsp:rsid wsp:val=&quot;1A59FE12&quot;/&gt;&lt;wsp:rsid wsp:val=&quot;1A5C8CB7&quot;/&gt;&lt;wsp:rsid wsp:val=&quot;1A64FC3F&quot;/&gt;&lt;wsp:rsid wsp:val=&quot;1A6518E5&quot;/&gt;&lt;wsp:rsid wsp:val=&quot;1A7FE0C3&quot;/&gt;&lt;wsp:rsid wsp:val=&quot;1A81F0A8&quot;/&gt;&lt;wsp:rsid wsp:val=&quot;1A8BF382&quot;/&gt;&lt;wsp:rsid wsp:val=&quot;1A9B3CD6&quot;/&gt;&lt;wsp:rsid wsp:val=&quot;1A9BE4AD&quot;/&gt;&lt;wsp:rsid wsp:val=&quot;1AB012F1&quot;/&gt;&lt;wsp:rsid wsp:val=&quot;1ABABE27&quot;/&gt;&lt;wsp:rsid wsp:val=&quot;1AC4B604&quot;/&gt;&lt;wsp:rsid wsp:val=&quot;1AC4C0F5&quot;/&gt;&lt;wsp:rsid wsp:val=&quot;1AC519C8&quot;/&gt;&lt;wsp:rsid wsp:val=&quot;1AC6813A&quot;/&gt;&lt;wsp:rsid wsp:val=&quot;1AC91513&quot;/&gt;&lt;wsp:rsid wsp:val=&quot;1AD9BB49&quot;/&gt;&lt;wsp:rsid wsp:val=&quot;1ADCDBBE&quot;/&gt;&lt;wsp:rsid wsp:val=&quot;1AE107DD&quot;/&gt;&lt;wsp:rsid wsp:val=&quot;1AEC447F&quot;/&gt;&lt;wsp:rsid wsp:val=&quot;1AF3908A&quot;/&gt;&lt;wsp:rsid wsp:val=&quot;1AFAB8B0&quot;/&gt;&lt;wsp:rsid wsp:val=&quot;1AFB8718&quot;/&gt;&lt;wsp:rsid wsp:val=&quot;1B055D59&quot;/&gt;&lt;wsp:rsid wsp:val=&quot;1B2C4594&quot;/&gt;&lt;wsp:rsid wsp:val=&quot;1B470CDD&quot;/&gt;&lt;wsp:rsid wsp:val=&quot;1B4B0CF6&quot;/&gt;&lt;wsp:rsid wsp:val=&quot;1B4C0118&quot;/&gt;&lt;wsp:rsid wsp:val=&quot;1B546CDD&quot;/&gt;&lt;wsp:rsid wsp:val=&quot;1B70050C&quot;/&gt;&lt;wsp:rsid wsp:val=&quot;1B830190&quot;/&gt;&lt;wsp:rsid wsp:val=&quot;1B84C7DF&quot;/&gt;&lt;wsp:rsid wsp:val=&quot;1B877582&quot;/&gt;&lt;wsp:rsid wsp:val=&quot;1B944447&quot;/&gt;&lt;wsp:rsid wsp:val=&quot;1BA0D097&quot;/&gt;&lt;wsp:rsid wsp:val=&quot;1BAA7732&quot;/&gt;&lt;wsp:rsid wsp:val=&quot;1BAAA4C0&quot;/&gt;&lt;wsp:rsid wsp:val=&quot;1BB2C896&quot;/&gt;&lt;wsp:rsid wsp:val=&quot;1BC9ACEC&quot;/&gt;&lt;wsp:rsid wsp:val=&quot;1BCC62B4&quot;/&gt;&lt;wsp:rsid wsp:val=&quot;1BD4A68A&quot;/&gt;&lt;wsp:rsid wsp:val=&quot;1BE37A27&quot;/&gt;&lt;wsp:rsid wsp:val=&quot;1BE6D6AE&quot;/&gt;&lt;wsp:rsid wsp:val=&quot;1BE9C993&quot;/&gt;&lt;wsp:rsid wsp:val=&quot;1C015C91&quot;/&gt;&lt;wsp:rsid wsp:val=&quot;1C1C001E&quot;/&gt;&lt;wsp:rsid wsp:val=&quot;1C1E8157&quot;/&gt;&lt;wsp:rsid wsp:val=&quot;1C1F28A7&quot;/&gt;&lt;wsp:rsid wsp:val=&quot;1C414D7D&quot;/&gt;&lt;wsp:rsid wsp:val=&quot;1C430C71&quot;/&gt;&lt;wsp:rsid wsp:val=&quot;1C64713A&quot;/&gt;&lt;wsp:rsid wsp:val=&quot;1C6CB88D&quot;/&gt;&lt;wsp:rsid wsp:val=&quot;1C6D0316&quot;/&gt;&lt;wsp:rsid wsp:val=&quot;1C735A3F&quot;/&gt;&lt;wsp:rsid wsp:val=&quot;1C840064&quot;/&gt;&lt;wsp:rsid wsp:val=&quot;1C9594DA&quot;/&gt;&lt;wsp:rsid wsp:val=&quot;1C95AEED&quot;/&gt;&lt;wsp:rsid wsp:val=&quot;1C975779&quot;/&gt;&lt;wsp:rsid wsp:val=&quot;1C9F47CD&quot;/&gt;&lt;wsp:rsid wsp:val=&quot;1CB4D8B1&quot;/&gt;&lt;wsp:rsid wsp:val=&quot;1CE5F263&quot;/&gt;&lt;wsp:rsid wsp:val=&quot;1CF90615&quot;/&gt;&lt;wsp:rsid wsp:val=&quot;1CFBC247&quot;/&gt;&lt;wsp:rsid wsp:val=&quot;1D0BC280&quot;/&gt;&lt;wsp:rsid wsp:val=&quot;1D0E2FF3&quot;/&gt;&lt;wsp:rsid wsp:val=&quot;1D16E46B&quot;/&gt;&lt;wsp:rsid wsp:val=&quot;1D216C14&quot;/&gt;&lt;wsp:rsid wsp:val=&quot;1D300CC8&quot;/&gt;&lt;wsp:rsid wsp:val=&quot;1D32B5F0&quot;/&gt;&lt;wsp:rsid wsp:val=&quot;1D3A028A&quot;/&gt;&lt;wsp:rsid wsp:val=&quot;1D4A3C78&quot;/&gt;&lt;wsp:rsid wsp:val=&quot;1D50DCEC&quot;/&gt;&lt;wsp:rsid wsp:val=&quot;1D5DBB11&quot;/&gt;&lt;wsp:rsid wsp:val=&quot;1D5EAE2E&quot;/&gt;&lt;wsp:rsid wsp:val=&quot;1D6B29F0&quot;/&gt;&lt;wsp:rsid wsp:val=&quot;1D70F8BE&quot;/&gt;&lt;wsp:rsid wsp:val=&quot;1D7174C4&quot;/&gt;&lt;wsp:rsid wsp:val=&quot;1D8754F8&quot;/&gt;&lt;wsp:rsid wsp:val=&quot;1D9C9D01&quot;/&gt;&lt;wsp:rsid wsp:val=&quot;1DA541F9&quot;/&gt;&lt;wsp:rsid wsp:val=&quot;1DB0DA96&quot;/&gt;&lt;wsp:rsid wsp:val=&quot;1DC227C6&quot;/&gt;&lt;wsp:rsid wsp:val=&quot;1DD74D4E&quot;/&gt;&lt;wsp:rsid wsp:val=&quot;1DDDA60F&quot;/&gt;&lt;wsp:rsid wsp:val=&quot;1DE00327&quot;/&gt;&lt;wsp:rsid wsp:val=&quot;1DE0AF27&quot;/&gt;&lt;wsp:rsid wsp:val=&quot;1DECACE9&quot;/&gt;&lt;wsp:rsid wsp:val=&quot;1E11C701&quot;/&gt;&lt;wsp:rsid wsp:val=&quot;1E23A6E5&quot;/&gt;&lt;wsp:rsid wsp:val=&quot;1E281B35&quot;/&gt;&lt;wsp:rsid wsp:val=&quot;1E3489A8&quot;/&gt;&lt;wsp:rsid wsp:val=&quot;1E3D6F1D&quot;/&gt;&lt;wsp:rsid wsp:val=&quot;1E645FF3&quot;/&gt;&lt;wsp:rsid wsp:val=&quot;1E67EC37&quot;/&gt;&lt;wsp:rsid wsp:val=&quot;1E6B9EB7&quot;/&gt;&lt;wsp:rsid wsp:val=&quot;1E6E3ACA&quot;/&gt;&lt;wsp:rsid wsp:val=&quot;1E7276B3&quot;/&gt;&lt;wsp:rsid wsp:val=&quot;1E7F4AA8&quot;/&gt;&lt;wsp:rsid wsp:val=&quot;1E8995FA&quot;/&gt;&lt;wsp:rsid wsp:val=&quot;1E8F102E&quot;/&gt;&lt;wsp:rsid wsp:val=&quot;1EA5324D&quot;/&gt;&lt;wsp:rsid wsp:val=&quot;1EA77C0A&quot;/&gt;&lt;wsp:rsid wsp:val=&quot;1EAAE261&quot;/&gt;&lt;wsp:rsid wsp:val=&quot;1EB1E7E4&quot;/&gt;&lt;wsp:rsid wsp:val=&quot;1EB2651F&quot;/&gt;&lt;wsp:rsid wsp:val=&quot;1EBCEEE5&quot;/&gt;&lt;wsp:rsid wsp:val=&quot;1EBD3CA0&quot;/&gt;&lt;wsp:rsid wsp:val=&quot;1EC3C239&quot;/&gt;&lt;wsp:rsid wsp:val=&quot;1EC3F783&quot;/&gt;&lt;wsp:rsid wsp:val=&quot;1ECCFD2F&quot;/&gt;&lt;wsp:rsid wsp:val=&quot;1ECE8DF8&quot;/&gt;&lt;wsp:rsid wsp:val=&quot;1ED378F3&quot;/&gt;&lt;wsp:rsid wsp:val=&quot;1ED8F4A2&quot;/&gt;&lt;wsp:rsid wsp:val=&quot;1EDE2540&quot;/&gt;&lt;wsp:rsid wsp:val=&quot;1EDED4CE&quot;/&gt;&lt;wsp:rsid wsp:val=&quot;1EE095E6&quot;/&gt;&lt;wsp:rsid wsp:val=&quot;1EE564A2&quot;/&gt;&lt;wsp:rsid wsp:val=&quot;1EEC7E80&quot;/&gt;&lt;wsp:rsid wsp:val=&quot;1EEEB2EE&quot;/&gt;&lt;wsp:rsid wsp:val=&quot;1EFFE081&quot;/&gt;&lt;wsp:rsid wsp:val=&quot;1F1A58C1&quot;/&gt;&lt;wsp:rsid wsp:val=&quot;1F236542&quot;/&gt;&lt;wsp:rsid wsp:val=&quot;1F24C28C&quot;/&gt;&lt;wsp:rsid wsp:val=&quot;1F26E188&quot;/&gt;&lt;wsp:rsid wsp:val=&quot;1F453086&quot;/&gt;&lt;wsp:rsid wsp:val=&quot;1F5BB0DF&quot;/&gt;&lt;wsp:rsid wsp:val=&quot;1F6B16A6&quot;/&gt;&lt;wsp:rsid wsp:val=&quot;1F6DB30E&quot;/&gt;&lt;wsp:rsid wsp:val=&quot;1F7B1045&quot;/&gt;&lt;wsp:rsid wsp:val=&quot;1F8C67B3&quot;/&gt;&lt;wsp:rsid wsp:val=&quot;1F961A31&quot;/&gt;&lt;wsp:rsid wsp:val=&quot;1F9B2303&quot;/&gt;&lt;wsp:rsid wsp:val=&quot;1FA67F9F&quot;/&gt;&lt;wsp:rsid wsp:val=&quot;1FC5828D&quot;/&gt;&lt;wsp:rsid wsp:val=&quot;1FC6B6B4&quot;/&gt;&lt;wsp:rsid wsp:val=&quot;1FCCB7E7&quot;/&gt;&lt;wsp:rsid wsp:val=&quot;1FD016AC&quot;/&gt;&lt;wsp:rsid wsp:val=&quot;1FEB6B14&quot;/&gt;&lt;wsp:rsid wsp:val=&quot;1FFB4CC5&quot;/&gt;&lt;wsp:rsid wsp:val=&quot;1FFD1995&quot;/&gt;&lt;wsp:rsid wsp:val=&quot;200D1774&quot;/&gt;&lt;wsp:rsid wsp:val=&quot;2017F58E&quot;/&gt;&lt;wsp:rsid wsp:val=&quot;201AADF7&quot;/&gt;&lt;wsp:rsid wsp:val=&quot;201C2C32&quot;/&gt;&lt;wsp:rsid wsp:val=&quot;2027F0EC&quot;/&gt;&lt;wsp:rsid wsp:val=&quot;204E852D&quot;/&gt;&lt;wsp:rsid wsp:val=&quot;20558011&quot;/&gt;&lt;wsp:rsid wsp:val=&quot;20571426&quot;/&gt;&lt;wsp:rsid wsp:val=&quot;20578821&quot;/&gt;&lt;wsp:rsid wsp:val=&quot;20582343&quot;/&gt;&lt;wsp:rsid wsp:val=&quot;2064D711&quot;/&gt;&lt;wsp:rsid wsp:val=&quot;206881B5&quot;/&gt;&lt;wsp:rsid wsp:val=&quot;206BD3F4&quot;/&gt;&lt;wsp:rsid wsp:val=&quot;2076865A&quot;/&gt;&lt;wsp:rsid wsp:val=&quot;207E6B51&quot;/&gt;&lt;wsp:rsid wsp:val=&quot;207E93B5&quot;/&gt;&lt;wsp:rsid wsp:val=&quot;20846EFA&quot;/&gt;&lt;wsp:rsid wsp:val=&quot;20AA75D0&quot;/&gt;&lt;wsp:rsid wsp:val=&quot;20AAF760&quot;/&gt;&lt;wsp:rsid wsp:val=&quot;20B5BEE2&quot;/&gt;&lt;wsp:rsid wsp:val=&quot;20B631D8&quot;/&gt;&lt;wsp:rsid wsp:val=&quot;20B9F4CC&quot;/&gt;&lt;wsp:rsid wsp:val=&quot;20C3BA5E&quot;/&gt;&lt;wsp:rsid wsp:val=&quot;20D4418C&quot;/&gt;&lt;wsp:rsid wsp:val=&quot;20DFBD4E&quot;/&gt;&lt;wsp:rsid wsp:val=&quot;20EF73FC&quot;/&gt;&lt;wsp:rsid wsp:val=&quot;20F3C623&quot;/&gt;&lt;wsp:rsid wsp:val=&quot;20FD1BC1&quot;/&gt;&lt;wsp:rsid wsp:val=&quot;21045ED2&quot;/&gt;&lt;wsp:rsid wsp:val=&quot;2107D3A0&quot;/&gt;&lt;wsp:rsid wsp:val=&quot;210D45BC&quot;/&gt;&lt;wsp:rsid wsp:val=&quot;21104E38&quot;/&gt;&lt;wsp:rsid wsp:val=&quot;2110E64E&quot;/&gt;&lt;wsp:rsid wsp:val=&quot;21158A16&quot;/&gt;&lt;wsp:rsid wsp:val=&quot;214554A9&quot;/&gt;&lt;wsp:rsid wsp:val=&quot;214F27F2&quot;/&gt;&lt;wsp:rsid wsp:val=&quot;2152C5A6&quot;/&gt;&lt;wsp:rsid wsp:val=&quot;2156EB0A&quot;/&gt;&lt;wsp:rsid wsp:val=&quot;2158F9BA&quot;/&gt;&lt;wsp:rsid wsp:val=&quot;21599C96&quot;/&gt;&lt;wsp:rsid wsp:val=&quot;215E241A&quot;/&gt;&lt;wsp:rsid wsp:val=&quot;21606511&quot;/&gt;&lt;wsp:rsid wsp:val=&quot;216BC77D&quot;/&gt;&lt;wsp:rsid wsp:val=&quot;21720A73&quot;/&gt;&lt;wsp:rsid wsp:val=&quot;2174C783&quot;/&gt;&lt;wsp:rsid wsp:val=&quot;21A85E8F&quot;/&gt;&lt;wsp:rsid wsp:val=&quot;21B65CD1&quot;/&gt;&lt;wsp:rsid wsp:val=&quot;21BFCA60&quot;/&gt;&lt;wsp:rsid wsp:val=&quot;21C7D1AE&quot;/&gt;&lt;wsp:rsid wsp:val=&quot;21D65F0E&quot;/&gt;&lt;wsp:rsid wsp:val=&quot;21DB76F9&quot;/&gt;&lt;wsp:rsid wsp:val=&quot;21E2FCE1&quot;/&gt;&lt;wsp:rsid wsp:val=&quot;21EA5D6E&quot;/&gt;&lt;wsp:rsid wsp:val=&quot;21EB5E43&quot;/&gt;&lt;wsp:rsid wsp:val=&quot;21F4F301&quot;/&gt;&lt;wsp:rsid wsp:val=&quot;21F935CF&quot;/&gt;&lt;wsp:rsid wsp:val=&quot;2201D0D2&quot;/&gt;&lt;wsp:rsid wsp:val=&quot;2209978A&quot;/&gt;&lt;wsp:rsid wsp:val=&quot;220DC55D&quot;/&gt;&lt;wsp:rsid wsp:val=&quot;220E33FB&quot;/&gt;&lt;wsp:rsid wsp:val=&quot;220E79A2&quot;/&gt;&lt;wsp:rsid wsp:val=&quot;2211136B&quot;/&gt;&lt;wsp:rsid wsp:val=&quot;221BF468&quot;/&gt;&lt;wsp:rsid wsp:val=&quot;22389768&quot;/&gt;&lt;wsp:rsid wsp:val=&quot;2254C80F&quot;/&gt;&lt;wsp:rsid wsp:val=&quot;22620488&quot;/&gt;&lt;wsp:rsid wsp:val=&quot;22834A90&quot;/&gt;&lt;wsp:rsid wsp:val=&quot;22931B19&quot;/&gt;&lt;wsp:rsid wsp:val=&quot;22A52ECB&quot;/&gt;&lt;wsp:rsid wsp:val=&quot;22C6762C&quot;/&gt;&lt;wsp:rsid wsp:val=&quot;22DC449A&quot;/&gt;&lt;wsp:rsid wsp:val=&quot;22F5B2D3&quot;/&gt;&lt;wsp:rsid wsp:val=&quot;22F88F99&quot;/&gt;&lt;wsp:rsid wsp:val=&quot;2305F755&quot;/&gt;&lt;wsp:rsid wsp:val=&quot;2308781B&quot;/&gt;&lt;wsp:rsid wsp:val=&quot;231AB9A9&quot;/&gt;&lt;wsp:rsid wsp:val=&quot;233E4605&quot;/&gt;&lt;wsp:rsid wsp:val=&quot;2344A736&quot;/&gt;&lt;wsp:rsid wsp:val=&quot;2359748D&quot;/&gt;&lt;wsp:rsid wsp:val=&quot;23632F12&quot;/&gt;&lt;wsp:rsid wsp:val=&quot;23661864&quot;/&gt;&lt;wsp:rsid wsp:val=&quot;2369CDD0&quot;/&gt;&lt;wsp:rsid wsp:val=&quot;2370DD7C&quot;/&gt;&lt;wsp:rsid wsp:val=&quot;23743B5D&quot;/&gt;&lt;wsp:rsid wsp:val=&quot;237F4ED2&quot;/&gt;&lt;wsp:rsid wsp:val=&quot;238283D8&quot;/&gt;&lt;wsp:rsid wsp:val=&quot;23883E5D&quot;/&gt;&lt;wsp:rsid wsp:val=&quot;2389AE43&quot;/&gt;&lt;wsp:rsid wsp:val=&quot;238CA269&quot;/&gt;&lt;wsp:rsid wsp:val=&quot;2394DB3A&quot;/&gt;&lt;wsp:rsid wsp:val=&quot;239BF0B3&quot;/&gt;&lt;wsp:rsid wsp:val=&quot;23B70081&quot;/&gt;&lt;wsp:rsid wsp:val=&quot;23B8D5C5&quot;/&gt;&lt;wsp:rsid wsp:val=&quot;23C03222&quot;/&gt;&lt;wsp:rsid wsp:val=&quot;23CA4A02&quot;/&gt;&lt;wsp:rsid wsp:val=&quot;23D537A1&quot;/&gt;&lt;wsp:rsid wsp:val=&quot;23D7B10D&quot;/&gt;&lt;wsp:rsid wsp:val=&quot;23DFA757&quot;/&gt;&lt;wsp:rsid wsp:val=&quot;23E3C712&quot;/&gt;&lt;wsp:rsid wsp:val=&quot;23EA76D3&quot;/&gt;&lt;wsp:rsid wsp:val=&quot;23EF3C0C&quot;/&gt;&lt;wsp:rsid wsp:val=&quot;23EFD3C5&quot;/&gt;&lt;wsp:rsid wsp:val=&quot;23F60B1C&quot;/&gt;&lt;wsp:rsid wsp:val=&quot;23FECCC2&quot;/&gt;&lt;wsp:rsid wsp:val=&quot;24014443&quot;/&gt;&lt;wsp:rsid wsp:val=&quot;2404A029&quot;/&gt;&lt;wsp:rsid wsp:val=&quot;240F46C2&quot;/&gt;&lt;wsp:rsid wsp:val=&quot;242CD1F1&quot;/&gt;&lt;wsp:rsid wsp:val=&quot;242E0E26&quot;/&gt;&lt;wsp:rsid wsp:val=&quot;2430C216&quot;/&gt;&lt;wsp:rsid wsp:val=&quot;24337F8E&quot;/&gt;&lt;wsp:rsid wsp:val=&quot;2434024F&quot;/&gt;&lt;wsp:rsid wsp:val=&quot;24382754&quot;/&gt;&lt;wsp:rsid wsp:val=&quot;2447639A&quot;/&gt;&lt;wsp:rsid wsp:val=&quot;2455A33D&quot;/&gt;&lt;wsp:rsid wsp:val=&quot;245D4367&quot;/&gt;&lt;wsp:rsid wsp:val=&quot;24770C1D&quot;/&gt;&lt;wsp:rsid wsp:val=&quot;2479F0C2&quot;/&gt;&lt;wsp:rsid wsp:val=&quot;24845699&quot;/&gt;&lt;wsp:rsid wsp:val=&quot;2494C961&quot;/&gt;&lt;wsp:rsid wsp:val=&quot;2496C609&quot;/&gt;&lt;wsp:rsid wsp:val=&quot;249C01B6&quot;/&gt;&lt;wsp:rsid wsp:val=&quot;24A66570&quot;/&gt;&lt;wsp:rsid wsp:val=&quot;24A70584&quot;/&gt;&lt;wsp:rsid wsp:val=&quot;24C79D24&quot;/&gt;&lt;wsp:rsid wsp:val=&quot;24CCA111&quot;/&gt;&lt;wsp:rsid wsp:val=&quot;24D1BC84&quot;/&gt;&lt;wsp:rsid wsp:val=&quot;24DF11E9&quot;/&gt;&lt;wsp:rsid wsp:val=&quot;24E9276B&quot;/&gt;&lt;wsp:rsid wsp:val=&quot;24FCAFE9&quot;/&gt;&lt;wsp:rsid wsp:val=&quot;2501A9B1&quot;/&gt;&lt;wsp:rsid wsp:val=&quot;25059E31&quot;/&gt;&lt;wsp:rsid wsp:val=&quot;2505C0E1&quot;/&gt;&lt;wsp:rsid wsp:val=&quot;25161E6F&quot;/&gt;&lt;wsp:rsid wsp:val=&quot;2519982A&quot;/&gt;&lt;wsp:rsid wsp:val=&quot;25311F67&quot;/&gt;&lt;wsp:rsid wsp:val=&quot;25322FD4&quot;/&gt;&lt;wsp:rsid wsp:val=&quot;25367B2E&quot;/&gt;&lt;wsp:rsid wsp:val=&quot;253C2DCA&quot;/&gt;&lt;wsp:rsid wsp:val=&quot;253CA854&quot;/&gt;&lt;wsp:rsid wsp:val=&quot;2547A957&quot;/&gt;&lt;wsp:rsid wsp:val=&quot;25517000&quot;/&gt;&lt;wsp:rsid wsp:val=&quot;25584C43&quot;/&gt;&lt;wsp:rsid wsp:val=&quot;255E4066&quot;/&gt;&lt;wsp:rsid wsp:val=&quot;25641465&quot;/&gt;&lt;wsp:rsid wsp:val=&quot;2573A491&quot;/&gt;&lt;wsp:rsid wsp:val=&quot;257A9D2D&quot;/&gt;&lt;wsp:rsid wsp:val=&quot;257F372D&quot;/&gt;&lt;wsp:rsid wsp:val=&quot;258687DF&quot;/&gt;&lt;wsp:rsid wsp:val=&quot;258B800D&quot;/&gt;&lt;wsp:rsid wsp:val=&quot;2590DEDF&quot;/&gt;&lt;wsp:rsid wsp:val=&quot;25953300&quot;/&gt;&lt;wsp:rsid wsp:val=&quot;25ACBC2C&quot;/&gt;&lt;wsp:rsid wsp:val=&quot;25DF4376&quot;/&gt;&lt;wsp:rsid wsp:val=&quot;25E5DD03&quot;/&gt;&lt;wsp:rsid wsp:val=&quot;2606692B&quot;/&gt;&lt;wsp:rsid wsp:val=&quot;2608E537&quot;/&gt;&lt;wsp:rsid wsp:val=&quot;2612B4C3&quot;/&gt;&lt;wsp:rsid wsp:val=&quot;2615C123&quot;/&gt;&lt;wsp:rsid wsp:val=&quot;26188E48&quot;/&gt;&lt;wsp:rsid wsp:val=&quot;2631926F&quot;/&gt;&lt;wsp:rsid wsp:val=&quot;2639B0AC&quot;/&gt;&lt;wsp:rsid wsp:val=&quot;264D1AA9&quot;/&gt;&lt;wsp:rsid wsp:val=&quot;26514127&quot;/&gt;&lt;wsp:rsid wsp:val=&quot;265212AD&quot;/&gt;&lt;wsp:rsid wsp:val=&quot;265352D1&quot;/&gt;&lt;wsp:rsid wsp:val=&quot;2655BAAD&quot;/&gt;&lt;wsp:rsid wsp:val=&quot;26605A40&quot;/&gt;&lt;wsp:rsid wsp:val=&quot;2664603B&quot;/&gt;&lt;wsp:rsid wsp:val=&quot;266BF2CF&quot;/&gt;&lt;wsp:rsid wsp:val=&quot;267F09D1&quot;/&gt;&lt;wsp:rsid wsp:val=&quot;26800474&quot;/&gt;&lt;wsp:rsid wsp:val=&quot;268D2666&quot;/&gt;&lt;wsp:rsid wsp:val=&quot;26910C3D&quot;/&gt;&lt;wsp:rsid wsp:val=&quot;2691555B&quot;/&gt;&lt;wsp:rsid wsp:val=&quot;2691F485&quot;/&gt;&lt;wsp:rsid wsp:val=&quot;26A3C083&quot;/&gt;&lt;wsp:rsid wsp:val=&quot;26BDC6B1&quot;/&gt;&lt;wsp:rsid wsp:val=&quot;26C73A2F&quot;/&gt;&lt;wsp:rsid wsp:val=&quot;26C9A266&quot;/&gt;&lt;wsp:rsid wsp:val=&quot;26CD4F08&quot;/&gt;&lt;wsp:rsid wsp:val=&quot;26D6F6EE&quot;/&gt;&lt;wsp:rsid wsp:val=&quot;26DDBA88&quot;/&gt;&lt;wsp:rsid wsp:val=&quot;26E7A7B9&quot;/&gt;&lt;wsp:rsid wsp:val=&quot;26F07687&quot;/&gt;&lt;wsp:rsid wsp:val=&quot;26F64DC8&quot;/&gt;&lt;wsp:rsid wsp:val=&quot;26FDDC08&quot;/&gt;&lt;wsp:rsid wsp:val=&quot;2716DEE5&quot;/&gt;&lt;wsp:rsid wsp:val=&quot;27176E96&quot;/&gt;&lt;wsp:rsid wsp:val=&quot;2724042D&quot;/&gt;&lt;wsp:rsid wsp:val=&quot;2724EF4C&quot;/&gt;&lt;wsp:rsid wsp:val=&quot;27254BB7&quot;/&gt;&lt;wsp:rsid wsp:val=&quot;272DCB42&quot;/&gt;&lt;wsp:rsid wsp:val=&quot;273C901C&quot;/&gt;&lt;wsp:rsid wsp:val=&quot;273CFC36&quot;/&gt;&lt;wsp:rsid wsp:val=&quot;27461D5E&quot;/&gt;&lt;wsp:rsid wsp:val=&quot;274C0B09&quot;/&gt;&lt;wsp:rsid wsp:val=&quot;27516AD2&quot;/&gt;&lt;wsp:rsid wsp:val=&quot;276B8962&quot;/&gt;&lt;wsp:rsid wsp:val=&quot;277C3E6B&quot;/&gt;&lt;wsp:rsid wsp:val=&quot;277EA951&quot;/&gt;&lt;wsp:rsid wsp:val=&quot;278327C2&quot;/&gt;&lt;wsp:rsid wsp:val=&quot;2798AEF7&quot;/&gt;&lt;wsp:rsid wsp:val=&quot;27995F7C&quot;/&gt;&lt;wsp:rsid wsp:val=&quot;27A20663&quot;/&gt;&lt;wsp:rsid wsp:val=&quot;27A2398C&quot;/&gt;&lt;wsp:rsid wsp:val=&quot;27AC0604&quot;/&gt;&lt;wsp:rsid wsp:val=&quot;27AFB5BD&quot;/&gt;&lt;wsp:rsid wsp:val=&quot;27B114DA&quot;/&gt;&lt;wsp:rsid wsp:val=&quot;27B2F0E8&quot;/&gt;&lt;wsp:rsid wsp:val=&quot;27FA4637&quot;/&gt;&lt;wsp:rsid wsp:val=&quot;280A58B8&quot;/&gt;&lt;wsp:rsid wsp:val=&quot;28109A41&quot;/&gt;&lt;wsp:rsid wsp:val=&quot;283720E5&quot;/&gt;&lt;wsp:rsid wsp:val=&quot;283846C5&quot;/&gt;&lt;wsp:rsid wsp:val=&quot;283E5B22&quot;/&gt;&lt;wsp:rsid wsp:val=&quot;28504627&quot;/&gt;&lt;wsp:rsid wsp:val=&quot;2853F23B&quot;/&gt;&lt;wsp:rsid wsp:val=&quot;2861CC50&quot;/&gt;&lt;wsp:rsid wsp:val=&quot;2876D039&quot;/&gt;&lt;wsp:rsid wsp:val=&quot;287B9010&quot;/&gt;&lt;wsp:rsid wsp:val=&quot;288910C2&quot;/&gt;&lt;wsp:rsid wsp:val=&quot;288C46E8&quot;/&gt;&lt;wsp:rsid wsp:val=&quot;28A8F111&quot;/&gt;&lt;wsp:rsid wsp:val=&quot;28AD59ED&quot;/&gt;&lt;wsp:rsid wsp:val=&quot;28B062E9&quot;/&gt;&lt;wsp:rsid wsp:val=&quot;28B7C0F6&quot;/&gt;&lt;wsp:rsid wsp:val=&quot;28C44FBF&quot;/&gt;&lt;wsp:rsid wsp:val=&quot;28CBA0BF&quot;/&gt;&lt;wsp:rsid wsp:val=&quot;28CD1B80&quot;/&gt;&lt;wsp:rsid wsp:val=&quot;28CD3829&quot;/&gt;&lt;wsp:rsid wsp:val=&quot;28E3646A&quot;/&gt;&lt;wsp:rsid wsp:val=&quot;28F2911E&quot;/&gt;&lt;wsp:rsid wsp:val=&quot;291734F7&quot;/&gt;&lt;wsp:rsid wsp:val=&quot;29236BBB&quot;/&gt;&lt;wsp:rsid wsp:val=&quot;292E5382&quot;/&gt;&lt;wsp:rsid wsp:val=&quot;29391DA4&quot;/&gt;&lt;wsp:rsid wsp:val=&quot;29394325&quot;/&gt;&lt;wsp:rsid wsp:val=&quot;293A8B97&quot;/&gt;&lt;wsp:rsid wsp:val=&quot;295870CD&quot;/&gt;&lt;wsp:rsid wsp:val=&quot;2962F1F8&quot;/&gt;&lt;wsp:rsid wsp:val=&quot;296613B8&quot;/&gt;&lt;wsp:rsid wsp:val=&quot;297DDCBE&quot;/&gt;&lt;wsp:rsid wsp:val=&quot;2984EC73&quot;/&gt;&lt;wsp:rsid wsp:val=&quot;298C261F&quot;/&gt;&lt;wsp:rsid wsp:val=&quot;2993EBA5&quot;/&gt;&lt;wsp:rsid wsp:val=&quot;299964C3&quot;/&gt;&lt;wsp:rsid wsp:val=&quot;29AA7AB9&quot;/&gt;&lt;wsp:rsid wsp:val=&quot;29B56518&quot;/&gt;&lt;wsp:rsid wsp:val=&quot;29BF93D4&quot;/&gt;&lt;wsp:rsid wsp:val=&quot;29C6C55A&quot;/&gt;&lt;wsp:rsid wsp:val=&quot;29D90F54&quot;/&gt;&lt;wsp:rsid wsp:val=&quot;29F50CC7&quot;/&gt;&lt;wsp:rsid wsp:val=&quot;29F8BF29&quot;/&gt;&lt;wsp:rsid wsp:val=&quot;2A04749C&quot;/&gt;&lt;wsp:rsid wsp:val=&quot;2A165FB0&quot;/&gt;&lt;wsp:rsid wsp:val=&quot;2A2B0223&quot;/&gt;&lt;wsp:rsid wsp:val=&quot;2A4B4716&quot;/&gt;&lt;wsp:rsid wsp:val=&quot;2A56768C&quot;/&gt;&lt;wsp:rsid wsp:val=&quot;2A5CA4F8&quot;/&gt;&lt;wsp:rsid wsp:val=&quot;2A66F3A3&quot;/&gt;&lt;wsp:rsid wsp:val=&quot;2A6E08C2&quot;/&gt;&lt;wsp:rsid wsp:val=&quot;2A6FCC41&quot;/&gt;&lt;wsp:rsid wsp:val=&quot;2A75316E&quot;/&gt;&lt;wsp:rsid wsp:val=&quot;2A79F5F3&quot;/&gt;&lt;wsp:rsid wsp:val=&quot;2A7F0E40&quot;/&gt;&lt;wsp:rsid wsp:val=&quot;2A8B5C39&quot;/&gt;&lt;wsp:rsid wsp:val=&quot;2A937F80&quot;/&gt;&lt;wsp:rsid wsp:val=&quot;2AA0686C&quot;/&gt;&lt;wsp:rsid wsp:val=&quot;2AACE6B1&quot;/&gt;&lt;wsp:rsid wsp:val=&quot;2AD2D434&quot;/&gt;&lt;wsp:rsid wsp:val=&quot;2AF547FD&quot;/&gt;&lt;wsp:rsid wsp:val=&quot;2AF85B47&quot;/&gt;&lt;wsp:rsid wsp:val=&quot;2AFEDF42&quot;/&gt;&lt;wsp:rsid wsp:val=&quot;2B0D95C3&quot;/&gt;&lt;wsp:rsid wsp:val=&quot;2B0DD31C&quot;/&gt;&lt;wsp:rsid wsp:val=&quot;2B21D4D0&quot;/&gt;&lt;wsp:rsid wsp:val=&quot;2B350D16&quot;/&gt;&lt;wsp:rsid wsp:val=&quot;2B3B0221&quot;/&gt;&lt;wsp:rsid wsp:val=&quot;2B49C182&quot;/&gt;&lt;wsp:rsid wsp:val=&quot;2B77E14F&quot;/&gt;&lt;wsp:rsid wsp:val=&quot;2B800F42&quot;/&gt;&lt;wsp:rsid wsp:val=&quot;2B9D0F89&quot;/&gt;&lt;wsp:rsid wsp:val=&quot;2BAC9EA7&quot;/&gt;&lt;wsp:rsid wsp:val=&quot;2BB0C7CA&quot;/&gt;&lt;wsp:rsid wsp:val=&quot;2BC4C728&quot;/&gt;&lt;wsp:rsid wsp:val=&quot;2BC88871&quot;/&gt;&lt;wsp:rsid wsp:val=&quot;2BCAED78&quot;/&gt;&lt;wsp:rsid wsp:val=&quot;2BCF1C96&quot;/&gt;&lt;wsp:rsid wsp:val=&quot;2BDB1972&quot;/&gt;&lt;wsp:rsid wsp:val=&quot;2BE4A74A&quot;/&gt;&lt;wsp:rsid wsp:val=&quot;2C0038E7&quot;/&gt;&lt;wsp:rsid wsp:val=&quot;2C00E2B6&quot;/&gt;&lt;wsp:rsid wsp:val=&quot;2C068E24&quot;/&gt;&lt;wsp:rsid wsp:val=&quot;2C07A6E9&quot;/&gt;&lt;wsp:rsid wsp:val=&quot;2C098F16&quot;/&gt;&lt;wsp:rsid wsp:val=&quot;2C1DEF37&quot;/&gt;&lt;wsp:rsid wsp:val=&quot;2C24FE5D&quot;/&gt;&lt;wsp:rsid wsp:val=&quot;2C2F9291&quot;/&gt;&lt;wsp:rsid wsp:val=&quot;2C4E2D20&quot;/&gt;&lt;wsp:rsid wsp:val=&quot;2C658523&quot;/&gt;&lt;wsp:rsid wsp:val=&quot;2C75AAAF&quot;/&gt;&lt;wsp:rsid wsp:val=&quot;2C828363&quot;/&gt;&lt;wsp:rsid wsp:val=&quot;2C91DBE6&quot;/&gt;&lt;wsp:rsid wsp:val=&quot;2CA504A6&quot;/&gt;&lt;wsp:rsid wsp:val=&quot;2CA537D1&quot;/&gt;&lt;wsp:rsid wsp:val=&quot;2CAA4D6D&quot;/&gt;&lt;wsp:rsid wsp:val=&quot;2CC39146&quot;/&gt;&lt;wsp:rsid wsp:val=&quot;2CC7D2A6&quot;/&gt;&lt;wsp:rsid wsp:val=&quot;2CE4134B&quot;/&gt;&lt;wsp:rsid wsp:val=&quot;2CF76CE3&quot;/&gt;&lt;wsp:rsid wsp:val=&quot;2CFC927A&quot;/&gt;&lt;wsp:rsid wsp:val=&quot;2D1D26BF&quot;/&gt;&lt;wsp:rsid wsp:val=&quot;2D25AC12&quot;/&gt;&lt;wsp:rsid wsp:val=&quot;2D2A74E5&quot;/&gt;&lt;wsp:rsid wsp:val=&quot;2D2E4E4C&quot;/&gt;&lt;wsp:rsid wsp:val=&quot;2D34F5BB&quot;/&gt;&lt;wsp:rsid wsp:val=&quot;2D6517D0&quot;/&gt;&lt;wsp:rsid wsp:val=&quot;2D66802F&quot;/&gt;&lt;wsp:rsid wsp:val=&quot;2D6765DF&quot;/&gt;&lt;wsp:rsid wsp:val=&quot;2D695A2F&quot;/&gt;&lt;wsp:rsid wsp:val=&quot;2D6A0EFF&quot;/&gt;&lt;wsp:rsid wsp:val=&quot;2D6B3E98&quot;/&gt;&lt;wsp:rsid wsp:val=&quot;2D6B9639&quot;/&gt;&lt;wsp:rsid wsp:val=&quot;2D706DA5&quot;/&gt;&lt;wsp:rsid wsp:val=&quot;2D78E930&quot;/&gt;&lt;wsp:rsid wsp:val=&quot;2D88C81A&quot;/&gt;&lt;wsp:rsid wsp:val=&quot;2D8ADBD0&quot;/&gt;&lt;wsp:rsid wsp:val=&quot;2DAE9B72&quot;/&gt;&lt;wsp:rsid wsp:val=&quot;2DAF8276&quot;/&gt;&lt;wsp:rsid wsp:val=&quot;2DAFC6AF&quot;/&gt;&lt;wsp:rsid wsp:val=&quot;2DD27FA1&quot;/&gt;&lt;wsp:rsid wsp:val=&quot;2DD95805&quot;/&gt;&lt;wsp:rsid wsp:val=&quot;2DDF768F&quot;/&gt;&lt;wsp:rsid wsp:val=&quot;2DE9E448&quot;/&gt;&lt;wsp:rsid wsp:val=&quot;2DEE92F5&quot;/&gt;&lt;wsp:rsid wsp:val=&quot;2E018FEF&quot;/&gt;&lt;wsp:rsid wsp:val=&quot;2E0F59E6&quot;/&gt;&lt;wsp:rsid wsp:val=&quot;2E149DA7&quot;/&gt;&lt;wsp:rsid wsp:val=&quot;2E20D308&quot;/&gt;&lt;wsp:rsid wsp:val=&quot;2E228881&quot;/&gt;&lt;wsp:rsid wsp:val=&quot;2E2D7B25&quot;/&gt;&lt;wsp:rsid wsp:val=&quot;2E42D6B0&quot;/&gt;&lt;wsp:rsid wsp:val=&quot;2E494A66&quot;/&gt;&lt;wsp:rsid wsp:val=&quot;2E5A7528&quot;/&gt;&lt;wsp:rsid wsp:val=&quot;2E65B3CC&quot;/&gt;&lt;wsp:rsid wsp:val=&quot;2E6AB6CF&quot;/&gt;&lt;wsp:rsid wsp:val=&quot;2E815189&quot;/&gt;&lt;wsp:rsid wsp:val=&quot;2E9EF453&quot;/&gt;&lt;wsp:rsid wsp:val=&quot;2EAF97B2&quot;/&gt;&lt;wsp:rsid wsp:val=&quot;2EB90B4F&quot;/&gt;&lt;wsp:rsid wsp:val=&quot;2EC669A3&quot;/&gt;&lt;wsp:rsid wsp:val=&quot;2ECDA754&quot;/&gt;&lt;wsp:rsid wsp:val=&quot;2ED21DC4&quot;/&gt;&lt;wsp:rsid wsp:val=&quot;2ED23D8A&quot;/&gt;&lt;wsp:rsid wsp:val=&quot;2EE148C9&quot;/&gt;&lt;wsp:rsid wsp:val=&quot;2EECE15E&quot;/&gt;&lt;wsp:rsid wsp:val=&quot;2EF6B862&quot;/&gt;&lt;wsp:rsid wsp:val=&quot;2F0F4782&quot;/&gt;&lt;wsp:rsid wsp:val=&quot;2F22BF5D&quot;/&gt;&lt;wsp:rsid wsp:val=&quot;2F275C72&quot;/&gt;&lt;wsp:rsid wsp:val=&quot;2F2A589C&quot;/&gt;&lt;wsp:rsid wsp:val=&quot;2F35501B&quot;/&gt;&lt;wsp:rsid wsp:val=&quot;2F3945D9&quot;/&gt;&lt;wsp:rsid wsp:val=&quot;2F5A2503&quot;/&gt;&lt;wsp:rsid wsp:val=&quot;2F5F1677&quot;/&gt;&lt;wsp:rsid wsp:val=&quot;2F60B83E&quot;/&gt;&lt;wsp:rsid wsp:val=&quot;2F65615B&quot;/&gt;&lt;wsp:rsid wsp:val=&quot;2F669719&quot;/&gt;&lt;wsp:rsid wsp:val=&quot;2F703541&quot;/&gt;&lt;wsp:rsid wsp:val=&quot;2F8A0229&quot;/&gt;&lt;wsp:rsid wsp:val=&quot;2F986DBC&quot;/&gt;&lt;wsp:rsid wsp:val=&quot;2F9B0251&quot;/&gt;&lt;wsp:rsid wsp:val=&quot;2FA0DFDC&quot;/&gt;&lt;wsp:rsid wsp:val=&quot;2FAA7A19&quot;/&gt;&lt;wsp:rsid wsp:val=&quot;2FBF4C58&quot;/&gt;&lt;wsp:rsid wsp:val=&quot;2FC7E911&quot;/&gt;&lt;wsp:rsid wsp:val=&quot;2FD029DC&quot;/&gt;&lt;wsp:rsid wsp:val=&quot;2FE791DE&quot;/&gt;&lt;wsp:rsid wsp:val=&quot;2FE95AA0&quot;/&gt;&lt;wsp:rsid wsp:val=&quot;2FF36EF2&quot;/&gt;&lt;wsp:rsid wsp:val=&quot;3010BB8F&quot;/&gt;&lt;wsp:rsid wsp:val=&quot;3019FAD4&quot;/&gt;&lt;wsp:rsid wsp:val=&quot;302A304D&quot;/&gt;&lt;wsp:rsid wsp:val=&quot;30376E23&quot;/&gt;&lt;wsp:rsid wsp:val=&quot;3039D2EA&quot;/&gt;&lt;wsp:rsid wsp:val=&quot;30496D07&quot;/&gt;&lt;wsp:rsid wsp:val=&quot;3064B0D7&quot;/&gt;&lt;wsp:rsid wsp:val=&quot;306E8420&quot;/&gt;&lt;wsp:rsid wsp:val=&quot;30721D20&quot;/&gt;&lt;wsp:rsid wsp:val=&quot;30764D18&quot;/&gt;&lt;wsp:rsid wsp:val=&quot;307912F5&quot;/&gt;&lt;wsp:rsid wsp:val=&quot;30899F65&quot;/&gt;&lt;wsp:rsid wsp:val=&quot;30966F3E&quot;/&gt;&lt;wsp:rsid wsp:val=&quot;30975BC2&quot;/&gt;&lt;wsp:rsid wsp:val=&quot;30A2AEC9&quot;/&gt;&lt;wsp:rsid wsp:val=&quot;30AC5F86&quot;/&gt;&lt;wsp:rsid wsp:val=&quot;30AF2CFB&quot;/&gt;&lt;wsp:rsid wsp:val=&quot;30B617EB&quot;/&gt;&lt;wsp:rsid wsp:val=&quot;30B6C16B&quot;/&gt;&lt;wsp:rsid wsp:val=&quot;30BEDC06&quot;/&gt;&lt;wsp:rsid wsp:val=&quot;30C19E09&quot;/&gt;&lt;wsp:rsid wsp:val=&quot;30C926F4&quot;/&gt;&lt;wsp:rsid wsp:val=&quot;30CBC0B1&quot;/&gt;&lt;wsp:rsid wsp:val=&quot;30CC1A4C&quot;/&gt;&lt;wsp:rsid wsp:val=&quot;31008247&quot;/&gt;&lt;wsp:rsid wsp:val=&quot;3102B81A&quot;/&gt;&lt;wsp:rsid wsp:val=&quot;31070069&quot;/&gt;&lt;wsp:rsid wsp:val=&quot;31100062&quot;/&gt;&lt;wsp:rsid wsp:val=&quot;311E9B37&quot;/&gt;&lt;wsp:rsid wsp:val=&quot;3120B0F6&quot;/&gt;&lt;wsp:rsid wsp:val=&quot;312CCB94&quot;/&gt;&lt;wsp:rsid wsp:val=&quot;312ECA5E&quot;/&gt;&lt;wsp:rsid wsp:val=&quot;3132B8E0&quot;/&gt;&lt;wsp:rsid wsp:val=&quot;3136E8FB&quot;/&gt;&lt;wsp:rsid wsp:val=&quot;3145B6A2&quot;/&gt;&lt;wsp:rsid wsp:val=&quot;314C36B5&quot;/&gt;&lt;wsp:rsid wsp:val=&quot;31580DA1&quot;/&gt;&lt;wsp:rsid wsp:val=&quot;315873CA&quot;/&gt;&lt;wsp:rsid wsp:val=&quot;31621B43&quot;/&gt;&lt;wsp:rsid wsp:val=&quot;317F3EB4&quot;/&gt;&lt;wsp:rsid wsp:val=&quot;31849D02&quot;/&gt;&lt;wsp:rsid wsp:val=&quot;31C6ED79&quot;/&gt;&lt;wsp:rsid wsp:val=&quot;31CB4A18&quot;/&gt;&lt;wsp:rsid wsp:val=&quot;31CC150B&quot;/&gt;&lt;wsp:rsid wsp:val=&quot;31DF2D33&quot;/&gt;&lt;wsp:rsid wsp:val=&quot;31E53D68&quot;/&gt;&lt;wsp:rsid wsp:val=&quot;31E6764F&quot;/&gt;&lt;wsp:rsid wsp:val=&quot;31EF8F4C&quot;/&gt;&lt;wsp:rsid wsp:val=&quot;31FE7D80&quot;/&gt;&lt;wsp:rsid wsp:val=&quot;3204B2EA&quot;/&gt;&lt;wsp:rsid wsp:val=&quot;320881F3&quot;/&gt;&lt;wsp:rsid wsp:val=&quot;320AB5D4&quot;/&gt;&lt;wsp:rsid wsp:val=&quot;3210EC07&quot;/&gt;&lt;wsp:rsid wsp:val=&quot;32240D9E&quot;/&gt;&lt;wsp:rsid wsp:val=&quot;32267BF3&quot;/&gt;&lt;wsp:rsid wsp:val=&quot;322F1ED5&quot;/&gt;&lt;wsp:rsid wsp:val=&quot;32310175&quot;/&gt;&lt;wsp:rsid wsp:val=&quot;32563261&quot;/&gt;&lt;wsp:rsid wsp:val=&quot;325B86FC&quot;/&gt;&lt;wsp:rsid wsp:val=&quot;32635CB9&quot;/&gt;&lt;wsp:rsid wsp:val=&quot;32637ADB&quot;/&gt;&lt;wsp:rsid wsp:val=&quot;326C3AF0&quot;/&gt;&lt;wsp:rsid wsp:val=&quot;326F9EBB&quot;/&gt;&lt;wsp:rsid wsp:val=&quot;32A1E962&quot;/&gt;&lt;wsp:rsid wsp:val=&quot;32B16746&quot;/&gt;&lt;wsp:rsid wsp:val=&quot;32B23B50&quot;/&gt;&lt;wsp:rsid wsp:val=&quot;32B82641&quot;/&gt;&lt;wsp:rsid wsp:val=&quot;32C218C6&quot;/&gt;&lt;wsp:rsid wsp:val=&quot;32C3E174&quot;/&gt;&lt;wsp:rsid wsp:val=&quot;32C4600B&quot;/&gt;&lt;wsp:rsid wsp:val=&quot;32D781F6&quot;/&gt;&lt;wsp:rsid wsp:val=&quot;32DA034C&quot;/&gt;&lt;wsp:rsid wsp:val=&quot;32E0CAEE&quot;/&gt;&lt;wsp:rsid wsp:val=&quot;32EE2B0F&quot;/&gt;&lt;wsp:rsid wsp:val=&quot;32F11DDA&quot;/&gt;&lt;wsp:rsid wsp:val=&quot;32F3B2D0&quot;/&gt;&lt;wsp:rsid wsp:val=&quot;32F541DC&quot;/&gt;&lt;wsp:rsid wsp:val=&quot;32F6102F&quot;/&gt;&lt;wsp:rsid wsp:val=&quot;32F71142&quot;/&gt;&lt;wsp:rsid wsp:val=&quot;32FA57BF&quot;/&gt;&lt;wsp:rsid wsp:val=&quot;33034879&quot;/&gt;&lt;wsp:rsid wsp:val=&quot;33126453&quot;/&gt;&lt;wsp:rsid wsp:val=&quot;3318E073&quot;/&gt;&lt;wsp:rsid wsp:val=&quot;332854FA&quot;/&gt;&lt;wsp:rsid wsp:val=&quot;332BA9B6&quot;/&gt;&lt;wsp:rsid wsp:val=&quot;33330EB2&quot;/&gt;&lt;wsp:rsid wsp:val=&quot;33422D7F&quot;/&gt;&lt;wsp:rsid wsp:val=&quot;3349BAFF&quot;/&gt;&lt;wsp:rsid wsp:val=&quot;334EA2B1&quot;/&gt;&lt;wsp:rsid wsp:val=&quot;335A2045&quot;/&gt;&lt;wsp:rsid wsp:val=&quot;335CD98C&quot;/&gt;&lt;wsp:rsid wsp:val=&quot;3362BDDA&quot;/&gt;&lt;wsp:rsid wsp:val=&quot;336B533B&quot;/&gt;&lt;wsp:rsid wsp:val=&quot;3370291A&quot;/&gt;&lt;wsp:rsid wsp:val=&quot;33703012&quot;/&gt;&lt;wsp:rsid wsp:val=&quot;3370EE9D&quot;/&gt;&lt;wsp:rsid wsp:val=&quot;33792476&quot;/&gt;&lt;wsp:rsid wsp:val=&quot;338EB1EE&quot;/&gt;&lt;wsp:rsid wsp:val=&quot;339C5199&quot;/&gt;&lt;wsp:rsid wsp:val=&quot;339D4A46&quot;/&gt;&lt;wsp:rsid wsp:val=&quot;33A9BE4C&quot;/&gt;&lt;wsp:rsid wsp:val=&quot;33B86E6C&quot;/&gt;&lt;wsp:rsid wsp:val=&quot;33EB2948&quot;/&gt;&lt;wsp:rsid wsp:val=&quot;33FFB5B8&quot;/&gt;&lt;wsp:rsid wsp:val=&quot;340086BF&quot;/&gt;&lt;wsp:rsid wsp:val=&quot;340FD379&quot;/&gt;&lt;wsp:rsid wsp:val=&quot;3429EFD5&quot;/&gt;&lt;wsp:rsid wsp:val=&quot;3457F7D7&quot;/&gt;&lt;wsp:rsid wsp:val=&quot;345B542B&quot;/&gt;&lt;wsp:rsid wsp:val=&quot;3462AF77&quot;/&gt;&lt;wsp:rsid wsp:val=&quot;346B6D54&quot;/&gt;&lt;wsp:rsid wsp:val=&quot;34718779&quot;/&gt;&lt;wsp:rsid wsp:val=&quot;347931EE&quot;/&gt;&lt;wsp:rsid wsp:val=&quot;3496264B&quot;/&gt;&lt;wsp:rsid wsp:val=&quot;34CF20FC&quot;/&gt;&lt;wsp:rsid wsp:val=&quot;34DDE599&quot;/&gt;&lt;wsp:rsid wsp:val=&quot;34EC1980&quot;/&gt;&lt;wsp:rsid wsp:val=&quot;350DC37E&quot;/&gt;&lt;wsp:rsid wsp:val=&quot;3519AAE9&quot;/&gt;&lt;wsp:rsid wsp:val=&quot;35234715&quot;/&gt;&lt;wsp:rsid wsp:val=&quot;35273518&quot;/&gt;&lt;wsp:rsid wsp:val=&quot;3530EF26&quot;/&gt;&lt;wsp:rsid wsp:val=&quot;3549203B&quot;/&gt;&lt;wsp:rsid wsp:val=&quot;354C3B5F&quot;/&gt;&lt;wsp:rsid wsp:val=&quot;355A86D9&quot;/&gt;&lt;wsp:rsid wsp:val=&quot;355B4D7A&quot;/&gt;&lt;wsp:rsid wsp:val=&quot;355C813C&quot;/&gt;&lt;wsp:rsid wsp:val=&quot;3580D904&quot;/&gt;&lt;wsp:rsid wsp:val=&quot;3589F323&quot;/&gt;&lt;wsp:rsid wsp:val=&quot;35912AF6&quot;/&gt;&lt;wsp:rsid wsp:val=&quot;359B27E5&quot;/&gt;&lt;wsp:rsid wsp:val=&quot;359C7640&quot;/&gt;&lt;wsp:rsid wsp:val=&quot;35AC97D9&quot;/&gt;&lt;wsp:rsid wsp:val=&quot;35B0085C&quot;/&gt;&lt;wsp:rsid wsp:val=&quot;35BEB08D&quot;/&gt;&lt;wsp:rsid wsp:val=&quot;35C5C036&quot;/&gt;&lt;wsp:rsid wsp:val=&quot;35CE7C60&quot;/&gt;&lt;wsp:rsid wsp:val=&quot;35D326DB&quot;/&gt;&lt;wsp:rsid wsp:val=&quot;35D71000&quot;/&gt;&lt;wsp:rsid wsp:val=&quot;35DC2511&quot;/&gt;&lt;wsp:rsid wsp:val=&quot;35DEAD83&quot;/&gt;&lt;wsp:rsid wsp:val=&quot;35E2D870&quot;/&gt;&lt;wsp:rsid wsp:val=&quot;3607C2BF&quot;/&gt;&lt;wsp:rsid wsp:val=&quot;36190F2C&quot;/&gt;&lt;wsp:rsid wsp:val=&quot;361A9AF4&quot;/&gt;&lt;wsp:rsid wsp:val=&quot;3620712C&quot;/&gt;&lt;wsp:rsid wsp:val=&quot;3631F6AC&quot;/&gt;&lt;wsp:rsid wsp:val=&quot;3639F8FF&quot;/&gt;&lt;wsp:rsid wsp:val=&quot;3643EFC9&quot;/&gt;&lt;wsp:rsid wsp:val=&quot;36614D92&quot;/&gt;&lt;wsp:rsid wsp:val=&quot;3662F51B&quot;/&gt;&lt;wsp:rsid wsp:val=&quot;367DD204&quot;/&gt;&lt;wsp:rsid wsp:val=&quot;367E7754&quot;/&gt;&lt;wsp:rsid wsp:val=&quot;3686316B&quot;/&gt;&lt;wsp:rsid wsp:val=&quot;368653B2&quot;/&gt;&lt;wsp:rsid wsp:val=&quot;36B21534&quot;/&gt;&lt;wsp:rsid wsp:val=&quot;36B810CB&quot;/&gt;&lt;wsp:rsid wsp:val=&quot;36C19F02&quot;/&gt;&lt;wsp:rsid wsp:val=&quot;36C62558&quot;/&gt;&lt;wsp:rsid wsp:val=&quot;36D730B1&quot;/&gt;&lt;wsp:rsid wsp:val=&quot;36E155EF&quot;/&gt;&lt;wsp:rsid wsp:val=&quot;36FB9A48&quot;/&gt;&lt;wsp:rsid wsp:val=&quot;370E87D7&quot;/&gt;&lt;wsp:rsid wsp:val=&quot;370FB627&quot;/&gt;&lt;wsp:rsid wsp:val=&quot;37104FE8&quot;/&gt;&lt;wsp:rsid wsp:val=&quot;371189C8&quot;/&gt;&lt;wsp:rsid wsp:val=&quot;3712FAA5&quot;/&gt;&lt;wsp:rsid wsp:val=&quot;37135237&quot;/&gt;&lt;wsp:rsid wsp:val=&quot;3718316B&quot;/&gt;&lt;wsp:rsid wsp:val=&quot;3740DF36&quot;/&gt;&lt;wsp:rsid wsp:val=&quot;37471BC6&quot;/&gt;&lt;wsp:rsid wsp:val=&quot;37501116&quot;/&gt;&lt;wsp:rsid wsp:val=&quot;375426DA&quot;/&gt;&lt;wsp:rsid wsp:val=&quot;37619097&quot;/&gt;&lt;wsp:rsid wsp:val=&quot;3762F9C9&quot;/&gt;&lt;wsp:rsid wsp:val=&quot;376ACB05&quot;/&gt;&lt;wsp:rsid wsp:val=&quot;3772A109&quot;/&gt;&lt;wsp:rsid wsp:val=&quot;377B2B01&quot;/&gt;&lt;wsp:rsid wsp:val=&quot;37941B36&quot;/&gt;&lt;wsp:rsid wsp:val=&quot;37A27C13&quot;/&gt;&lt;wsp:rsid wsp:val=&quot;37B4090D&quot;/&gt;&lt;wsp:rsid wsp:val=&quot;37BCC593&quot;/&gt;&lt;wsp:rsid wsp:val=&quot;37BF2801&quot;/&gt;&lt;wsp:rsid wsp:val=&quot;37D710E4&quot;/&gt;&lt;wsp:rsid wsp:val=&quot;37F18325&quot;/&gt;&lt;wsp:rsid wsp:val=&quot;37F8172A&quot;/&gt;&lt;wsp:rsid wsp:val=&quot;380A3FE6&quot;/&gt;&lt;wsp:rsid wsp:val=&quot;380B3FFD&quot;/&gt;&lt;wsp:rsid wsp:val=&quot;3823BA42&quot;/&gt;&lt;wsp:rsid wsp:val=&quot;382D31D5&quot;/&gt;&lt;wsp:rsid wsp:val=&quot;383F60BC&quot;/&gt;&lt;wsp:rsid wsp:val=&quot;387FB28C&quot;/&gt;&lt;wsp:rsid wsp:val=&quot;387FD77D&quot;/&gt;&lt;wsp:rsid wsp:val=&quot;3891DFDC&quot;/&gt;&lt;wsp:rsid wsp:val=&quot;38AAB380&quot;/&gt;&lt;wsp:rsid wsp:val=&quot;38ADFE55&quot;/&gt;&lt;wsp:rsid wsp:val=&quot;38AE30BF&quot;/&gt;&lt;wsp:rsid wsp:val=&quot;38D6FCB3&quot;/&gt;&lt;wsp:rsid wsp:val=&quot;38E24367&quot;/&gt;&lt;wsp:rsid wsp:val=&quot;38ED6B12&quot;/&gt;&lt;wsp:rsid wsp:val=&quot;38FB6378&quot;/&gt;&lt;wsp:rsid wsp:val=&quot;38FBAC8B&quot;/&gt;&lt;wsp:rsid wsp:val=&quot;390626A1&quot;/&gt;&lt;wsp:rsid wsp:val=&quot;391491FB&quot;/&gt;&lt;wsp:rsid wsp:val=&quot;39164E45&quot;/&gt;&lt;wsp:rsid wsp:val=&quot;391FCAB1&quot;/&gt;&lt;wsp:rsid wsp:val=&quot;3934BD0B&quot;/&gt;&lt;wsp:rsid wsp:val=&quot;393EDE77&quot;/&gt;&lt;wsp:rsid wsp:val=&quot;394944D0&quot;/&gt;&lt;wsp:rsid wsp:val=&quot;395C57D2&quot;/&gt;&lt;wsp:rsid wsp:val=&quot;39651274&quot;/&gt;&lt;wsp:rsid wsp:val=&quot;3966EC74&quot;/&gt;&lt;wsp:rsid wsp:val=&quot;3968F3F3&quot;/&gt;&lt;wsp:rsid wsp:val=&quot;3972423F&quot;/&gt;&lt;wsp:rsid wsp:val=&quot;3972EDAF&quot;/&gt;&lt;wsp:rsid wsp:val=&quot;39B61816&quot;/&gt;&lt;wsp:rsid wsp:val=&quot;39B872DC&quot;/&gt;&lt;wsp:rsid wsp:val=&quot;39BFA048&quot;/&gt;&lt;wsp:rsid wsp:val=&quot;39C79B0E&quot;/&gt;&lt;wsp:rsid wsp:val=&quot;39EA0E14&quot;/&gt;&lt;wsp:rsid wsp:val=&quot;39EA9AA9&quot;/&gt;&lt;wsp:rsid wsp:val=&quot;39EC852D&quot;/&gt;&lt;wsp:rsid wsp:val=&quot;39FE15DE&quot;/&gt;&lt;wsp:rsid wsp:val=&quot;3A03E3CE&quot;/&gt;&lt;wsp:rsid wsp:val=&quot;3A0B73FD&quot;/&gt;&lt;wsp:rsid wsp:val=&quot;3A0ECDC8&quot;/&gt;&lt;wsp:rsid wsp:val=&quot;3A165F93&quot;/&gt;&lt;wsp:rsid wsp:val=&quot;3A1E1636&quot;/&gt;&lt;wsp:rsid wsp:val=&quot;3A4022DC&quot;/&gt;&lt;wsp:rsid wsp:val=&quot;3A447254&quot;/&gt;&lt;wsp:rsid wsp:val=&quot;3A58E104&quot;/&gt;&lt;wsp:rsid wsp:val=&quot;3A67BE48&quot;/&gt;&lt;wsp:rsid wsp:val=&quot;3A71D9A9&quot;/&gt;&lt;wsp:rsid wsp:val=&quot;3A78FDC9&quot;/&gt;&lt;wsp:rsid wsp:val=&quot;3A8A8BDF&quot;/&gt;&lt;wsp:rsid wsp:val=&quot;3A8F1698&quot;/&gt;&lt;wsp:rsid wsp:val=&quot;3A92364A&quot;/&gt;&lt;wsp:rsid wsp:val=&quot;3A9D2DAB&quot;/&gt;&lt;wsp:rsid wsp:val=&quot;3AA697FE&quot;/&gt;&lt;wsp:rsid wsp:val=&quot;3AAA41CB&quot;/&gt;&lt;wsp:rsid wsp:val=&quot;3AB98DE6&quot;/&gt;&lt;wsp:rsid wsp:val=&quot;3AD08F04&quot;/&gt;&lt;wsp:rsid wsp:val=&quot;3AD852F2&quot;/&gt;&lt;wsp:rsid wsp:val=&quot;3AFAD5A1&quot;/&gt;&lt;wsp:rsid wsp:val=&quot;3B040A72&quot;/&gt;&lt;wsp:rsid wsp:val=&quot;3B0B2536&quot;/&gt;&lt;wsp:rsid wsp:val=&quot;3B21BAD2&quot;/&gt;&lt;wsp:rsid wsp:val=&quot;3B25EFC2&quot;/&gt;&lt;wsp:rsid wsp:val=&quot;3B28E1E2&quot;/&gt;&lt;wsp:rsid wsp:val=&quot;3B573CAF&quot;/&gt;&lt;wsp:rsid wsp:val=&quot;3B5E6278&quot;/&gt;&lt;wsp:rsid wsp:val=&quot;3B78A4AB&quot;/&gt;&lt;wsp:rsid wsp:val=&quot;3B7D5939&quot;/&gt;&lt;wsp:rsid wsp:val=&quot;3B7EC31A&quot;/&gt;&lt;wsp:rsid wsp:val=&quot;3B8BADF6&quot;/&gt;&lt;wsp:rsid wsp:val=&quot;3BA8D8A3&quot;/&gt;&lt;wsp:rsid wsp:val=&quot;3BAB9770&quot;/&gt;&lt;wsp:rsid wsp:val=&quot;3BCA98AE&quot;/&gt;&lt;wsp:rsid wsp:val=&quot;3BCF38BC&quot;/&gt;&lt;wsp:rsid wsp:val=&quot;3BD13DDB&quot;/&gt;&lt;wsp:rsid wsp:val=&quot;3BD78CD7&quot;/&gt;&lt;wsp:rsid wsp:val=&quot;3BEF122D&quot;/&gt;&lt;wsp:rsid wsp:val=&quot;3BF896EC&quot;/&gt;&lt;wsp:rsid wsp:val=&quot;3BF9FBCB&quot;/&gt;&lt;wsp:rsid wsp:val=&quot;3C00EE61&quot;/&gt;&lt;wsp:rsid wsp:val=&quot;3C134CC7&quot;/&gt;&lt;wsp:rsid wsp:val=&quot;3C185E58&quot;/&gt;&lt;wsp:rsid wsp:val=&quot;3C4B614F&quot;/&gt;&lt;wsp:rsid wsp:val=&quot;3C54BC60&quot;/&gt;&lt;wsp:rsid wsp:val=&quot;3C677D10&quot;/&gt;&lt;wsp:rsid wsp:val=&quot;3C72C04F&quot;/&gt;&lt;wsp:rsid wsp:val=&quot;3C86575E&quot;/&gt;&lt;wsp:rsid wsp:val=&quot;3C8CDDF9&quot;/&gt;&lt;wsp:rsid wsp:val=&quot;3C9C968E&quot;/&gt;&lt;wsp:rsid wsp:val=&quot;3CA2D5AC&quot;/&gt;&lt;wsp:rsid wsp:val=&quot;3CAF55BE&quot;/&gt;&lt;wsp:rsid wsp:val=&quot;3CB178BD&quot;/&gt;&lt;wsp:rsid wsp:val=&quot;3CB22E6A&quot;/&gt;&lt;wsp:rsid wsp:val=&quot;3CBDF456&quot;/&gt;&lt;wsp:rsid wsp:val=&quot;3CD870C7&quot;/&gt;&lt;wsp:rsid wsp:val=&quot;3CDFE246&quot;/&gt;&lt;wsp:rsid wsp:val=&quot;3CED3705&quot;/&gt;&lt;wsp:rsid wsp:val=&quot;3D11556B&quot;/&gt;&lt;wsp:rsid wsp:val=&quot;3D16FCA6&quot;/&gt;&lt;wsp:rsid wsp:val=&quot;3D20A6E5&quot;/&gt;&lt;wsp:rsid wsp:val=&quot;3D25C250&quot;/&gt;&lt;wsp:rsid wsp:val=&quot;3D334F4F&quot;/&gt;&lt;wsp:rsid wsp:val=&quot;3D373D50&quot;/&gt;&lt;wsp:rsid wsp:val=&quot;3D436B53&quot;/&gt;&lt;wsp:rsid wsp:val=&quot;3D51CD02&quot;/&gt;&lt;wsp:rsid wsp:val=&quot;3D5CAB14&quot;/&gt;&lt;wsp:rsid wsp:val=&quot;3D689E03&quot;/&gt;&lt;wsp:rsid wsp:val=&quot;3D707565&quot;/&gt;&lt;wsp:rsid wsp:val=&quot;3D793332&quot;/&gt;&lt;wsp:rsid wsp:val=&quot;3D7F916C&quot;/&gt;&lt;wsp:rsid wsp:val=&quot;3D805F49&quot;/&gt;&lt;wsp:rsid wsp:val=&quot;3D86894D&quot;/&gt;&lt;wsp:rsid wsp:val=&quot;3D87FE86&quot;/&gt;&lt;wsp:rsid wsp:val=&quot;3D97ACAA&quot;/&gt;&lt;wsp:rsid wsp:val=&quot;3DB0AE79&quot;/&gt;&lt;wsp:rsid wsp:val=&quot;3DBE845B&quot;/&gt;&lt;wsp:rsid wsp:val=&quot;3DC76E76&quot;/&gt;&lt;wsp:rsid wsp:val=&quot;3DCEF97B&quot;/&gt;&lt;wsp:rsid wsp:val=&quot;3DE821C2&quot;/&gt;&lt;wsp:rsid wsp:val=&quot;3DE9BF68&quot;/&gt;&lt;wsp:rsid wsp:val=&quot;3E073F7E&quot;/&gt;&lt;wsp:rsid wsp:val=&quot;3E0840EA&quot;/&gt;&lt;wsp:rsid wsp:val=&quot;3E0C3B95&quot;/&gt;&lt;wsp:rsid wsp:val=&quot;3E10988C&quot;/&gt;&lt;wsp:rsid wsp:val=&quot;3E124F9A&quot;/&gt;&lt;wsp:rsid wsp:val=&quot;3E1D2E98&quot;/&gt;&lt;wsp:rsid wsp:val=&quot;3E285B5D&quot;/&gt;&lt;wsp:rsid wsp:val=&quot;3E2F85F0&quot;/&gt;&lt;wsp:rsid wsp:val=&quot;3E37D8AA&quot;/&gt;&lt;wsp:rsid wsp:val=&quot;3E398A3B&quot;/&gt;&lt;wsp:rsid wsp:val=&quot;3E3B3626&quot;/&gt;&lt;wsp:rsid wsp:val=&quot;3E3D0891&quot;/&gt;&lt;wsp:rsid wsp:val=&quot;3E4E0D59&quot;/&gt;&lt;wsp:rsid wsp:val=&quot;3E569F7A&quot;/&gt;&lt;wsp:rsid wsp:val=&quot;3E652209&quot;/&gt;&lt;wsp:rsid wsp:val=&quot;3E6D8567&quot;/&gt;&lt;wsp:rsid wsp:val=&quot;3E824E3A&quot;/&gt;&lt;wsp:rsid wsp:val=&quot;3E898939&quot;/&gt;&lt;wsp:rsid wsp:val=&quot;3E8B859E&quot;/&gt;&lt;wsp:rsid wsp:val=&quot;3E96A5FB&quot;/&gt;&lt;wsp:rsid wsp:val=&quot;3EA4E85D&quot;/&gt;&lt;wsp:rsid wsp:val=&quot;3EA5CA07&quot;/&gt;&lt;wsp:rsid wsp:val=&quot;3EB83558&quot;/&gt;&lt;wsp:rsid wsp:val=&quot;3EBF300A&quot;/&gt;&lt;wsp:rsid wsp:val=&quot;3EC293F4&quot;/&gt;&lt;wsp:rsid wsp:val=&quot;3EC4D545&quot;/&gt;&lt;wsp:rsid wsp:val=&quot;3EDC7219&quot;/&gt;&lt;wsp:rsid wsp:val=&quot;3EDD15C2&quot;/&gt;&lt;wsp:rsid wsp:val=&quot;3EDF239B&quot;/&gt;&lt;wsp:rsid wsp:val=&quot;3EE51106&quot;/&gt;&lt;wsp:rsid wsp:val=&quot;3EF3FB6B&quot;/&gt;&lt;wsp:rsid wsp:val=&quot;3F022EF3&quot;/&gt;&lt;wsp:rsid wsp:val=&quot;3F0BBDDF&quot;/&gt;&lt;wsp:rsid wsp:val=&quot;3F1CD52B&quot;/&gt;&lt;wsp:rsid wsp:val=&quot;3F22070E&quot;/&gt;&lt;wsp:rsid wsp:val=&quot;3F29705D&quot;/&gt;&lt;wsp:rsid wsp:val=&quot;3F2DDA27&quot;/&gt;&lt;wsp:rsid wsp:val=&quot;3F65203E&quot;/&gt;&lt;wsp:rsid wsp:val=&quot;3F65F247&quot;/&gt;&lt;wsp:rsid wsp:val=&quot;3F78DFB8&quot;/&gt;&lt;wsp:rsid wsp:val=&quot;3F8CB2C3&quot;/&gt;&lt;wsp:rsid wsp:val=&quot;3F8D080C&quot;/&gt;&lt;wsp:rsid wsp:val=&quot;3FA7E946&quot;/&gt;&lt;wsp:rsid wsp:val=&quot;3FB7222A&quot;/&gt;&lt;wsp:rsid wsp:val=&quot;3FBDB666&quot;/&gt;&lt;wsp:rsid wsp:val=&quot;3FC4A810&quot;/&gt;&lt;wsp:rsid wsp:val=&quot;3FC7B685&quot;/&gt;&lt;wsp:rsid wsp:val=&quot;3FD2EE8A&quot;/&gt;&lt;wsp:rsid wsp:val=&quot;3FE11F1C&quot;/&gt;&lt;wsp:rsid wsp:val=&quot;4003AAB2&quot;/&gt;&lt;wsp:rsid wsp:val=&quot;40047225&quot;/&gt;&lt;wsp:rsid wsp:val=&quot;40068CC4&quot;/&gt;&lt;wsp:rsid wsp:val=&quot;400ECBF3&quot;/&gt;&lt;wsp:rsid wsp:val=&quot;40174385&quot;/&gt;&lt;wsp:rsid wsp:val=&quot;402E3172&quot;/&gt;&lt;wsp:rsid wsp:val=&quot;40402B5B&quot;/&gt;&lt;wsp:rsid wsp:val=&quot;4055F221&quot;/&gt;&lt;wsp:rsid wsp:val=&quot;4059EB12&quot;/&gt;&lt;wsp:rsid wsp:val=&quot;409D7ADD&quot;/&gt;&lt;wsp:rsid wsp:val=&quot;40ABBB75&quot;/&gt;&lt;wsp:rsid wsp:val=&quot;40AD59E9&quot;/&gt;&lt;wsp:rsid wsp:val=&quot;40B54760&quot;/&gt;&lt;wsp:rsid wsp:val=&quot;40BADC08&quot;/&gt;&lt;wsp:rsid wsp:val=&quot;40C71000&quot;/&gt;&lt;wsp:rsid wsp:val=&quot;40CE5807&quot;/&gt;&lt;wsp:rsid wsp:val=&quot;40D90AD0&quot;/&gt;&lt;wsp:rsid wsp:val=&quot;40D951BD&quot;/&gt;&lt;wsp:rsid wsp:val=&quot;40DAE098&quot;/&gt;&lt;wsp:rsid wsp:val=&quot;40DD4EC6&quot;/&gt;&lt;wsp:rsid wsp:val=&quot;40E329D4&quot;/&gt;&lt;wsp:rsid wsp:val=&quot;40F79D6F&quot;/&gt;&lt;wsp:rsid wsp:val=&quot;41228F1A&quot;/&gt;&lt;wsp:rsid wsp:val=&quot;4126C53E&quot;/&gt;&lt;wsp:rsid wsp:val=&quot;41465D96&quot;/&gt;&lt;wsp:rsid wsp:val=&quot;4146D983&quot;/&gt;&lt;wsp:rsid wsp:val=&quot;41541A3C&quot;/&gt;&lt;wsp:rsid wsp:val=&quot;41546936&quot;/&gt;&lt;wsp:rsid wsp:val=&quot;4170AF09&quot;/&gt;&lt;wsp:rsid wsp:val=&quot;41756398&quot;/&gt;&lt;wsp:rsid wsp:val=&quot;417892B1&quot;/&gt;&lt;wsp:rsid wsp:val=&quot;4185AE1B&quot;/&gt;&lt;wsp:rsid wsp:val=&quot;4187DC22&quot;/&gt;&lt;wsp:rsid wsp:val=&quot;419E8E00&quot;/&gt;&lt;wsp:rsid wsp:val=&quot;41A03462&quot;/&gt;&lt;wsp:rsid wsp:val=&quot;41B35038&quot;/&gt;&lt;wsp:rsid wsp:val=&quot;41B96F63&quot;/&gt;&lt;wsp:rsid wsp:val=&quot;41C70632&quot;/&gt;&lt;wsp:rsid wsp:val=&quot;41C857F8&quot;/&gt;&lt;wsp:rsid wsp:val=&quot;41C86D4C&quot;/&gt;&lt;wsp:rsid wsp:val=&quot;41D15B1E&quot;/&gt;&lt;wsp:rsid wsp:val=&quot;41D5FCC6&quot;/&gt;&lt;wsp:rsid wsp:val=&quot;41DFA5FA&quot;/&gt;&lt;wsp:rsid wsp:val=&quot;41F1058D&quot;/&gt;&lt;wsp:rsid wsp:val=&quot;41F2AD2C&quot;/&gt;&lt;wsp:rsid wsp:val=&quot;41FC87BF&quot;/&gt;&lt;wsp:rsid wsp:val=&quot;42074097&quot;/&gt;&lt;wsp:rsid wsp:val=&quot;4209D73A&quot;/&gt;&lt;wsp:rsid wsp:val=&quot;4212ACEE&quot;/&gt;&lt;wsp:rsid wsp:val=&quot;4223BF26&quot;/&gt;&lt;wsp:rsid wsp:val=&quot;423904E1&quot;/&gt;&lt;wsp:rsid wsp:val=&quot;4241A118&quot;/&gt;&lt;wsp:rsid wsp:val=&quot;4248AFA3&quot;/&gt;&lt;wsp:rsid wsp:val=&quot;4250E165&quot;/&gt;&lt;wsp:rsid wsp:val=&quot;42528F17&quot;/&gt;&lt;wsp:rsid wsp:val=&quot;42595088&quot;/&gt;&lt;wsp:rsid wsp:val=&quot;425FDE20&quot;/&gt;&lt;wsp:rsid wsp:val=&quot;4261201D&quot;/&gt;&lt;wsp:rsid wsp:val=&quot;427B56AB&quot;/&gt;&lt;wsp:rsid wsp:val=&quot;428F1733&quot;/&gt;&lt;wsp:rsid wsp:val=&quot;42906558&quot;/&gt;&lt;wsp:rsid wsp:val=&quot;42988186&quot;/&gt;&lt;wsp:rsid wsp:val=&quot;42AAFF62&quot;/&gt;&lt;wsp:rsid wsp:val=&quot;42ADD1C1&quot;/&gt;&lt;wsp:rsid wsp:val=&quot;42B99E49&quot;/&gt;&lt;wsp:rsid wsp:val=&quot;42D02989&quot;/&gt;&lt;wsp:rsid wsp:val=&quot;42D5FBC8&quot;/&gt;&lt;wsp:rsid wsp:val=&quot;42E34B98&quot;/&gt;&lt;wsp:rsid wsp:val=&quot;42E8BEA0&quot;/&gt;&lt;wsp:rsid wsp:val=&quot;42F573C9&quot;/&gt;&lt;wsp:rsid wsp:val=&quot;4304099D&quot;/&gt;&lt;wsp:rsid wsp:val=&quot;430A67F5&quot;/&gt;&lt;wsp:rsid wsp:val=&quot;4317C2AF&quot;/&gt;&lt;wsp:rsid wsp:val=&quot;431CAF2F&quot;/&gt;&lt;wsp:rsid wsp:val=&quot;43217E7C&quot;/&gt;&lt;wsp:rsid wsp:val=&quot;4323310C&quot;/&gt;&lt;wsp:rsid wsp:val=&quot;4326A5B5&quot;/&gt;&lt;wsp:rsid wsp:val=&quot;432DE30F&quot;/&gt;&lt;wsp:rsid wsp:val=&quot;4333B072&quot;/&gt;&lt;wsp:rsid wsp:val=&quot;433B1B2B&quot;/&gt;&lt;wsp:rsid wsp:val=&quot;4344F317&quot;/&gt;&lt;wsp:rsid wsp:val=&quot;4346DC01&quot;/&gt;&lt;wsp:rsid wsp:val=&quot;434FDCE2&quot;/&gt;&lt;wsp:rsid wsp:val=&quot;43502256&quot;/&gt;&lt;wsp:rsid wsp:val=&quot;435875F9&quot;/&gt;&lt;wsp:rsid wsp:val=&quot;4359E2F8&quot;/&gt;&lt;wsp:rsid wsp:val=&quot;435C7889&quot;/&gt;&lt;wsp:rsid wsp:val=&quot;436A5D79&quot;/&gt;&lt;wsp:rsid wsp:val=&quot;43710797&quot;/&gt;&lt;wsp:rsid wsp:val=&quot;4371CD7E&quot;/&gt;&lt;wsp:rsid wsp:val=&quot;4372EDB3&quot;/&gt;&lt;wsp:rsid wsp:val=&quot;437674BA&quot;/&gt;&lt;wsp:rsid wsp:val=&quot;438BB3F0&quot;/&gt;&lt;wsp:rsid wsp:val=&quot;43944A59&quot;/&gt;&lt;wsp:rsid wsp:val=&quot;439D9487&quot;/&gt;&lt;wsp:rsid wsp:val=&quot;43A45579&quot;/&gt;&lt;wsp:rsid wsp:val=&quot;43AF77E1&quot;/&gt;&lt;wsp:rsid wsp:val=&quot;43BD603B&quot;/&gt;&lt;wsp:rsid wsp:val=&quot;43C0CD4C&quot;/&gt;&lt;wsp:rsid wsp:val=&quot;43CA0E0B&quot;/&gt;&lt;wsp:rsid wsp:val=&quot;43CC6A2E&quot;/&gt;&lt;wsp:rsid wsp:val=&quot;43D0C358&quot;/&gt;&lt;wsp:rsid wsp:val=&quot;43D41360&quot;/&gt;&lt;wsp:rsid wsp:val=&quot;43DF3595&quot;/&gt;&lt;wsp:rsid wsp:val=&quot;43E066C9&quot;/&gt;&lt;wsp:rsid wsp:val=&quot;43E5F1E3&quot;/&gt;&lt;wsp:rsid wsp:val=&quot;43EA7EA7&quot;/&gt;&lt;wsp:rsid wsp:val=&quot;44021198&quot;/&gt;&lt;wsp:rsid wsp:val=&quot;4417E119&quot;/&gt;&lt;wsp:rsid wsp:val=&quot;441836C4&quot;/&gt;&lt;wsp:rsid wsp:val=&quot;4432FC58&quot;/&gt;&lt;wsp:rsid wsp:val=&quot;44342F62&quot;/&gt;&lt;wsp:rsid wsp:val=&quot;4434CAC9&quot;/&gt;&lt;wsp:rsid wsp:val=&quot;443D69B8&quot;/&gt;&lt;wsp:rsid wsp:val=&quot;44494434&quot;/&gt;&lt;wsp:rsid wsp:val=&quot;44515246&quot;/&gt;&lt;wsp:rsid wsp:val=&quot;4464A006&quot;/&gt;&lt;wsp:rsid wsp:val=&quot;4466CD26&quot;/&gt;&lt;wsp:rsid wsp:val=&quot;446DCB14&quot;/&gt;&lt;wsp:rsid wsp:val=&quot;44822731&quot;/&gt;&lt;wsp:rsid wsp:val=&quot;4488F72F&quot;/&gt;&lt;wsp:rsid wsp:val=&quot;4489C3F9&quot;/&gt;&lt;wsp:rsid wsp:val=&quot;4494F59F&quot;/&gt;&lt;wsp:rsid wsp:val=&quot;44A414B1&quot;/&gt;&lt;wsp:rsid wsp:val=&quot;44E9D8B4&quot;/&gt;&lt;wsp:rsid wsp:val=&quot;44ED8616&quot;/&gt;&lt;wsp:rsid wsp:val=&quot;44F0D1C9&quot;/&gt;&lt;wsp:rsid wsp:val=&quot;44F848EA&quot;/&gt;&lt;wsp:rsid wsp:val=&quot;44FC7D60&quot;/&gt;&lt;wsp:rsid wsp:val=&quot;45098276&quot;/&gt;&lt;wsp:rsid wsp:val=&quot;451A9B5E&quot;/&gt;&lt;wsp:rsid wsp:val=&quot;45238D64&quot;/&gt;&lt;wsp:rsid wsp:val=&quot;453FB9EA&quot;/&gt;&lt;wsp:rsid wsp:val=&quot;454256C8&quot;/&gt;&lt;wsp:rsid wsp:val=&quot;4548BA7E&quot;/&gt;&lt;wsp:rsid wsp:val=&quot;454A0115&quot;/&gt;&lt;wsp:rsid wsp:val=&quot;454CFAEE&quot;/&gt;&lt;wsp:rsid wsp:val=&quot;45562F5A&quot;/&gt;&lt;wsp:rsid wsp:val=&quot;455DFC5B&quot;/&gt;&lt;wsp:rsid wsp:val=&quot;45701AA4&quot;/&gt;&lt;wsp:rsid wsp:val=&quot;45837BDB&quot;/&gt;&lt;wsp:rsid wsp:val=&quot;458D5B6E&quot;/&gt;&lt;wsp:rsid wsp:val=&quot;459138FB&quot;/&gt;&lt;wsp:rsid wsp:val=&quot;459167FC&quot;/&gt;&lt;wsp:rsid wsp:val=&quot;4592B3FB&quot;/&gt;&lt;wsp:rsid wsp:val=&quot;459A8123&quot;/&gt;&lt;wsp:rsid wsp:val=&quot;45A07234&quot;/&gt;&lt;wsp:rsid wsp:val=&quot;45AA5592&quot;/&gt;&lt;wsp:rsid wsp:val=&quot;45B97F52&quot;/&gt;&lt;wsp:rsid wsp:val=&quot;45C5BE61&quot;/&gt;&lt;wsp:rsid wsp:val=&quot;45DBBB25&quot;/&gt;&lt;wsp:rsid wsp:val=&quot;45FD9315&quot;/&gt;&lt;wsp:rsid wsp:val=&quot;46058A51&quot;/&gt;&lt;wsp:rsid wsp:val=&quot;460A7196&quot;/&gt;&lt;wsp:rsid wsp:val=&quot;460D9C8A&quot;/&gt;&lt;wsp:rsid wsp:val=&quot;4628E05A&quot;/&gt;&lt;wsp:rsid wsp:val=&quot;462A057E&quot;/&gt;&lt;wsp:rsid wsp:val=&quot;4634AFDD&quot;/&gt;&lt;wsp:rsid wsp:val=&quot;464583D8&quot;/&gt;&lt;wsp:rsid wsp:val=&quot;465043B7&quot;/&gt;&lt;wsp:rsid wsp:val=&quot;46520F05&quot;/&gt;&lt;wsp:rsid wsp:val=&quot;46586C7D&quot;/&gt;&lt;wsp:rsid wsp:val=&quot;465DF276&quot;/&gt;&lt;wsp:rsid wsp:val=&quot;46A4CC41&quot;/&gt;&lt;wsp:rsid wsp:val=&quot;46AB6DAB&quot;/&gt;&lt;wsp:rsid wsp:val=&quot;46C28446&quot;/&gt;&lt;wsp:rsid wsp:val=&quot;46C4C8DD&quot;/&gt;&lt;wsp:rsid wsp:val=&quot;46CE49AE&quot;/&gt;&lt;wsp:rsid wsp:val=&quot;46DF7F46&quot;/&gt;&lt;wsp:rsid wsp:val=&quot;46EB17FE&quot;/&gt;&lt;wsp:rsid wsp:val=&quot;46F09670&quot;/&gt;&lt;wsp:rsid wsp:val=&quot;46F3A60E&quot;/&gt;&lt;wsp:rsid wsp:val=&quot;4700F210&quot;/&gt;&lt;wsp:rsid wsp:val=&quot;47156AC1&quot;/&gt;&lt;wsp:rsid wsp:val=&quot;471996ED&quot;/&gt;&lt;wsp:rsid wsp:val=&quot;47257C68&quot;/&gt;&lt;wsp:rsid wsp:val=&quot;472E73CC&quot;/&gt;&lt;wsp:rsid wsp:val=&quot;47365184&quot;/&gt;&lt;wsp:rsid wsp:val=&quot;473AD547&quot;/&gt;&lt;wsp:rsid wsp:val=&quot;473F5209&quot;/&gt;&lt;wsp:rsid wsp:val=&quot;475207F7&quot;/&gt;&lt;wsp:rsid wsp:val=&quot;475451F4&quot;/&gt;&lt;wsp:rsid wsp:val=&quot;475F2351&quot;/&gt;&lt;wsp:rsid wsp:val=&quot;476BF2A9&quot;/&gt;&lt;wsp:rsid wsp:val=&quot;476CA315&quot;/&gt;&lt;wsp:rsid wsp:val=&quot;4778E45E&quot;/&gt;&lt;wsp:rsid wsp:val=&quot;477D516D&quot;/&gt;&lt;wsp:rsid wsp:val=&quot;47837DE9&quot;/&gt;&lt;wsp:rsid wsp:val=&quot;478C74CF&quot;/&gt;&lt;wsp:rsid wsp:val=&quot;47996376&quot;/&gt;&lt;wsp:rsid wsp:val=&quot;47A03990&quot;/&gt;&lt;wsp:rsid wsp:val=&quot;47AD4162&quot;/&gt;&lt;wsp:rsid wsp:val=&quot;47B6A7AD&quot;/&gt;&lt;wsp:rsid wsp:val=&quot;47BAB5E0&quot;/&gt;&lt;wsp:rsid wsp:val=&quot;47C0DF06&quot;/&gt;&lt;wsp:rsid wsp:val=&quot;47CF6B4D&quot;/&gt;&lt;wsp:rsid wsp:val=&quot;47E2FDCC&quot;/&gt;&lt;wsp:rsid wsp:val=&quot;47E6BD8E&quot;/&gt;&lt;wsp:rsid wsp:val=&quot;47EEC471&quot;/&gt;&lt;wsp:rsid wsp:val=&quot;47F6BDB2&quot;/&gt;&lt;wsp:rsid wsp:val=&quot;47F8B145&quot;/&gt;&lt;wsp:rsid wsp:val=&quot;47FDAC90&quot;/&gt;&lt;wsp:rsid wsp:val=&quot;47FE4E28&quot;/&gt;&lt;wsp:rsid wsp:val=&quot;4800A6FD&quot;/&gt;&lt;wsp:rsid wsp:val=&quot;4810D898&quot;/&gt;&lt;wsp:rsid wsp:val=&quot;4818D418&quot;/&gt;&lt;wsp:rsid wsp:val=&quot;481FFECE&quot;/&gt;&lt;wsp:rsid wsp:val=&quot;4835938D&quot;/&gt;&lt;wsp:rsid wsp:val=&quot;4838601A&quot;/&gt;&lt;wsp:rsid wsp:val=&quot;483B127E&quot;/&gt;&lt;wsp:rsid wsp:val=&quot;4845A219&quot;/&gt;&lt;wsp:rsid wsp:val=&quot;484D6F83&quot;/&gt;&lt;wsp:rsid wsp:val=&quot;484D8E27&quot;/&gt;&lt;wsp:rsid wsp:val=&quot;4851402B&quot;/&gt;&lt;wsp:rsid wsp:val=&quot;4856B24E&quot;/&gt;&lt;wsp:rsid wsp:val=&quot;489AD1F6&quot;/&gt;&lt;wsp:rsid wsp:val=&quot;48A6F46E&quot;/&gt;&lt;wsp:rsid wsp:val=&quot;48B9E6DE&quot;/&gt;&lt;wsp:rsid wsp:val=&quot;48BD5C66&quot;/&gt;&lt;wsp:rsid wsp:val=&quot;48C7C7B6&quot;/&gt;&lt;wsp:rsid wsp:val=&quot;48CCB334&quot;/&gt;&lt;wsp:rsid wsp:val=&quot;48D582BB&quot;/&gt;&lt;wsp:rsid wsp:val=&quot;48EF253D&quot;/&gt;&lt;wsp:rsid wsp:val=&quot;48F24C39&quot;/&gt;&lt;wsp:rsid wsp:val=&quot;48FA87AF&quot;/&gt;&lt;wsp:rsid wsp:val=&quot;48FBE08F&quot;/&gt;&lt;wsp:rsid wsp:val=&quot;48FD5472&quot;/&gt;&lt;wsp:rsid wsp:val=&quot;48FE58B7&quot;/&gt;&lt;wsp:rsid wsp:val=&quot;4902E91A&quot;/&gt;&lt;wsp:rsid wsp:val=&quot;49038246&quot;/&gt;&lt;wsp:rsid wsp:val=&quot;4907A03A&quot;/&gt;&lt;wsp:rsid wsp:val=&quot;490F3536&quot;/&gt;&lt;wsp:rsid wsp:val=&quot;49126874&quot;/&gt;&lt;wsp:rsid wsp:val=&quot;49178452&quot;/&gt;&lt;wsp:rsid wsp:val=&quot;491DD060&quot;/&gt;&lt;wsp:rsid wsp:val=&quot;4926ED5D&quot;/&gt;&lt;wsp:rsid wsp:val=&quot;492A5CA5&quot;/&gt;&lt;wsp:rsid wsp:val=&quot;492FBEA2&quot;/&gt;&lt;wsp:rsid wsp:val=&quot;4931D723&quot;/&gt;&lt;wsp:rsid wsp:val=&quot;49363B28&quot;/&gt;&lt;wsp:rsid wsp:val=&quot;493DC266&quot;/&gt;&lt;wsp:rsid wsp:val=&quot;495488BC&quot;/&gt;&lt;wsp:rsid wsp:val=&quot;495B8CA1&quot;/&gt;&lt;wsp:rsid wsp:val=&quot;49751628&quot;/&gt;&lt;wsp:rsid wsp:val=&quot;49860829&quot;/&gt;&lt;wsp:rsid wsp:val=&quot;498DC2DE&quot;/&gt;&lt;wsp:rsid wsp:val=&quot;4993F841&quot;/&gt;&lt;wsp:rsid wsp:val=&quot;4994531E&quot;/&gt;&lt;wsp:rsid wsp:val=&quot;49946753&quot;/&gt;&lt;wsp:rsid wsp:val=&quot;49959338&quot;/&gt;&lt;wsp:rsid wsp:val=&quot;49AAEEC7&quot;/&gt;&lt;wsp:rsid wsp:val=&quot;49FAD5B9&quot;/&gt;&lt;wsp:rsid wsp:val=&quot;4A02837B&quot;/&gt;&lt;wsp:rsid wsp:val=&quot;4A1218EA&quot;/&gt;&lt;wsp:rsid wsp:val=&quot;4A26EA5B&quot;/&gt;&lt;wsp:rsid wsp:val=&quot;4A282172&quot;/&gt;&lt;wsp:rsid wsp:val=&quot;4A28ABC5&quot;/&gt;&lt;wsp:rsid wsp:val=&quot;4A385246&quot;/&gt;&lt;wsp:rsid wsp:val=&quot;4A3D1DC1&quot;/&gt;&lt;wsp:rsid wsp:val=&quot;4A41F710&quot;/&gt;&lt;wsp:rsid wsp:val=&quot;4A4441B2&quot;/&gt;&lt;wsp:rsid wsp:val=&quot;4A44EC17&quot;/&gt;&lt;wsp:rsid wsp:val=&quot;4A462FF6&quot;/&gt;&lt;wsp:rsid wsp:val=&quot;4A4DD5B7&quot;/&gt;&lt;wsp:rsid wsp:val=&quot;4A502F66&quot;/&gt;&lt;wsp:rsid wsp:val=&quot;4A57ECE6&quot;/&gt;&lt;wsp:rsid wsp:val=&quot;4A75B224&quot;/&gt;&lt;wsp:rsid wsp:val=&quot;4A769022&quot;/&gt;&lt;wsp:rsid wsp:val=&quot;4A8B43BA&quot;/&gt;&lt;wsp:rsid wsp:val=&quot;4A95DA1A&quot;/&gt;&lt;wsp:rsid wsp:val=&quot;4A9664CB&quot;/&gt;&lt;wsp:rsid wsp:val=&quot;4A9C3127&quot;/&gt;&lt;wsp:rsid wsp:val=&quot;4AB47F27&quot;/&gt;&lt;wsp:rsid wsp:val=&quot;4ABA2A21&quot;/&gt;&lt;wsp:rsid wsp:val=&quot;4ABF93A8&quot;/&gt;&lt;wsp:rsid wsp:val=&quot;4AD4C078&quot;/&gt;&lt;wsp:rsid wsp:val=&quot;4AD79F24&quot;/&gt;&lt;wsp:rsid wsp:val=&quot;4AD79FB9&quot;/&gt;&lt;wsp:rsid wsp:val=&quot;4AF8870D&quot;/&gt;&lt;wsp:rsid wsp:val=&quot;4B075DC7&quot;/&gt;&lt;wsp:rsid wsp:val=&quot;4B1A0695&quot;/&gt;&lt;wsp:rsid wsp:val=&quot;4B23249E&quot;/&gt;&lt;wsp:rsid wsp:val=&quot;4B3847BF&quot;/&gt;&lt;wsp:rsid wsp:val=&quot;4B4790EC&quot;/&gt;&lt;wsp:rsid wsp:val=&quot;4B4D982C&quot;/&gt;&lt;wsp:rsid wsp:val=&quot;4B4E6211&quot;/&gt;&lt;wsp:rsid wsp:val=&quot;4B613D05&quot;/&gt;&lt;wsp:rsid wsp:val=&quot;4B70EE5C&quot;/&gt;&lt;wsp:rsid wsp:val=&quot;4B7BE029&quot;/&gt;&lt;wsp:rsid wsp:val=&quot;4B812DAF&quot;/&gt;&lt;wsp:rsid wsp:val=&quot;4B93EAC0&quot;/&gt;&lt;wsp:rsid wsp:val=&quot;4B984399&quot;/&gt;&lt;wsp:rsid wsp:val=&quot;4BA8C8E6&quot;/&gt;&lt;wsp:rsid wsp:val=&quot;4BBDA343&quot;/&gt;&lt;wsp:rsid wsp:val=&quot;4BC0AE8F&quot;/&gt;&lt;wsp:rsid wsp:val=&quot;4BD8B072&quot;/&gt;&lt;wsp:rsid wsp:val=&quot;4BE0BC78&quot;/&gt;&lt;wsp:rsid wsp:val=&quot;4BE9107A&quot;/&gt;&lt;wsp:rsid wsp:val=&quot;4BF2BD5F&quot;/&gt;&lt;wsp:rsid wsp:val=&quot;4C0D237D&quot;/&gt;&lt;wsp:rsid wsp:val=&quot;4C0D5F38&quot;/&gt;&lt;wsp:rsid wsp:val=&quot;4C221EFE&quot;/&gt;&lt;wsp:rsid wsp:val=&quot;4C2AFDBB&quot;/&gt;&lt;wsp:rsid wsp:val=&quot;4C2CCF03&quot;/&gt;&lt;wsp:rsid wsp:val=&quot;4C2FE13F&quot;/&gt;&lt;wsp:rsid wsp:val=&quot;4C34F263&quot;/&gt;&lt;wsp:rsid wsp:val=&quot;4C37BD4D&quot;/&gt;&lt;wsp:rsid wsp:val=&quot;4C3D988F&quot;/&gt;&lt;wsp:rsid wsp:val=&quot;4C3F71D1&quot;/&gt;&lt;wsp:rsid wsp:val=&quot;4C50C7DC&quot;/&gt;&lt;wsp:rsid wsp:val=&quot;4C512132&quot;/&gt;&lt;wsp:rsid wsp:val=&quot;4C5A7D17&quot;/&gt;&lt;wsp:rsid wsp:val=&quot;4C6977E5&quot;/&gt;&lt;wsp:rsid wsp:val=&quot;4C70DB94&quot;/&gt;&lt;wsp:rsid wsp:val=&quot;4C789288&quot;/&gt;&lt;wsp:rsid wsp:val=&quot;4C8DE614&quot;/&gt;&lt;wsp:rsid wsp:val=&quot;4C8E805A&quot;/&gt;&lt;wsp:rsid wsp:val=&quot;4C97437B&quot;/&gt;&lt;wsp:rsid wsp:val=&quot;4C9EF6E2&quot;/&gt;&lt;wsp:rsid wsp:val=&quot;4CA00CED&quot;/&gt;&lt;wsp:rsid wsp:val=&quot;4CA2D491&quot;/&gt;&lt;wsp:rsid wsp:val=&quot;4CA36609&quot;/&gt;&lt;wsp:rsid wsp:val=&quot;4CB06B0F&quot;/&gt;&lt;wsp:rsid wsp:val=&quot;4CBC1554&quot;/&gt;&lt;wsp:rsid wsp:val=&quot;4CBEE778&quot;/&gt;&lt;wsp:rsid wsp:val=&quot;4CCB6CE4&quot;/&gt;&lt;wsp:rsid wsp:val=&quot;4CDA71E5&quot;/&gt;&lt;wsp:rsid wsp:val=&quot;4CDCDBFC&quot;/&gt;&lt;wsp:rsid wsp:val=&quot;4CE17ACC&quot;/&gt;&lt;wsp:rsid wsp:val=&quot;4CEC453B&quot;/&gt;&lt;wsp:rsid wsp:val=&quot;4CEC6A07&quot;/&gt;&lt;wsp:rsid wsp:val=&quot;4CF304C9&quot;/&gt;&lt;wsp:rsid wsp:val=&quot;4CF41693&quot;/&gt;&lt;wsp:rsid wsp:val=&quot;4CFA046F&quot;/&gt;&lt;wsp:rsid wsp:val=&quot;4CFAB2FA&quot;/&gt;&lt;wsp:rsid wsp:val=&quot;4D112E12&quot;/&gt;&lt;wsp:rsid wsp:val=&quot;4D11E3A8&quot;/&gt;&lt;wsp:rsid wsp:val=&quot;4D1583C4&quot;/&gt;&lt;wsp:rsid wsp:val=&quot;4D1D56E6&quot;/&gt;&lt;wsp:rsid wsp:val=&quot;4D24FEB1&quot;/&gt;&lt;wsp:rsid wsp:val=&quot;4D36B636&quot;/&gt;&lt;wsp:rsid wsp:val=&quot;4D37A0CA&quot;/&gt;&lt;wsp:rsid wsp:val=&quot;4D3908AA&quot;/&gt;&lt;wsp:rsid wsp:val=&quot;4D3F4597&quot;/&gt;&lt;wsp:rsid wsp:val=&quot;4D42D854&quot;/&gt;&lt;wsp:rsid wsp:val=&quot;4D4A12A5&quot;/&gt;&lt;wsp:rsid wsp:val=&quot;4D531900&quot;/&gt;&lt;wsp:rsid wsp:val=&quot;4D54B08A&quot;/&gt;&lt;wsp:rsid wsp:val=&quot;4D5DB73F&quot;/&gt;&lt;wsp:rsid wsp:val=&quot;4D715034&quot;/&gt;&lt;wsp:rsid wsp:val=&quot;4D87D6E6&quot;/&gt;&lt;wsp:rsid wsp:val=&quot;4D8D03CB&quot;/&gt;&lt;wsp:rsid wsp:val=&quot;4D8E8DC0&quot;/&gt;&lt;wsp:rsid wsp:val=&quot;4D9427AA&quot;/&gt;&lt;wsp:rsid wsp:val=&quot;4D99323C&quot;/&gt;&lt;wsp:rsid wsp:val=&quot;4DA271FE&quot;/&gt;&lt;wsp:rsid wsp:val=&quot;4DA2A4EC&quot;/&gt;&lt;wsp:rsid wsp:val=&quot;4DA2A6D1&quot;/&gt;&lt;wsp:rsid wsp:val=&quot;4DA4FA4A&quot;/&gt;&lt;wsp:rsid wsp:val=&quot;4DBE8B32&quot;/&gt;&lt;wsp:rsid wsp:val=&quot;4DCE2D7A&quot;/&gt;&lt;wsp:rsid wsp:val=&quot;4DD02EE6&quot;/&gt;&lt;wsp:rsid wsp:val=&quot;4DFE69E0&quot;/&gt;&lt;wsp:rsid wsp:val=&quot;4E1462CB&quot;/&gt;&lt;wsp:rsid wsp:val=&quot;4E2776F1&quot;/&gt;&lt;wsp:rsid wsp:val=&quot;4E29B675&quot;/&gt;&lt;wsp:rsid wsp:val=&quot;4E2E773A&quot;/&gt;&lt;wsp:rsid wsp:val=&quot;4E3BAF0F&quot;/&gt;&lt;wsp:rsid wsp:val=&quot;4E463973&quot;/&gt;&lt;wsp:rsid wsp:val=&quot;4E46B059&quot;/&gt;&lt;wsp:rsid wsp:val=&quot;4E46EDA2&quot;/&gt;&lt;wsp:rsid wsp:val=&quot;4E47B6FC&quot;/&gt;&lt;wsp:rsid wsp:val=&quot;4E4A3BB2&quot;/&gt;&lt;wsp:rsid wsp:val=&quot;4E4AE413&quot;/&gt;&lt;wsp:rsid wsp:val=&quot;4E4D1A9C&quot;/&gt;&lt;wsp:rsid wsp:val=&quot;4E725778&quot;/&gt;&lt;wsp:rsid wsp:val=&quot;4E7C9B64&quot;/&gt;&lt;wsp:rsid wsp:val=&quot;4E7F770E&quot;/&gt;&lt;wsp:rsid wsp:val=&quot;4E8FA606&quot;/&gt;&lt;wsp:rsid wsp:val=&quot;4E97C78D&quot;/&gt;&lt;wsp:rsid wsp:val=&quot;4EB4CAF1&quot;/&gt;&lt;wsp:rsid wsp:val=&quot;4EB6F9B1&quot;/&gt;&lt;wsp:rsid wsp:val=&quot;4EBB7178&quot;/&gt;&lt;wsp:rsid wsp:val=&quot;4EC6E58A&quot;/&gt;&lt;wsp:rsid wsp:val=&quot;4ECA66D3&quot;/&gt;&lt;wsp:rsid wsp:val=&quot;4EEA56FA&quot;/&gt;&lt;wsp:rsid wsp:val=&quot;4EF8A382&quot;/&gt;&lt;wsp:rsid wsp:val=&quot;4EFDF8F3&quot;/&gt;&lt;wsp:rsid wsp:val=&quot;4F06DA94&quot;/&gt;&lt;wsp:rsid wsp:val=&quot;4F107A94&quot;/&gt;&lt;wsp:rsid wsp:val=&quot;4F24DC9C&quot;/&gt;&lt;wsp:rsid wsp:val=&quot;4F2F8027&quot;/&gt;&lt;wsp:rsid wsp:val=&quot;4F406EF8&quot;/&gt;&lt;wsp:rsid wsp:val=&quot;4F439F34&quot;/&gt;&lt;wsp:rsid wsp:val=&quot;4F4E9855&quot;/&gt;&lt;wsp:rsid wsp:val=&quot;4F4EE5BE&quot;/&gt;&lt;wsp:rsid wsp:val=&quot;4F5A2985&quot;/&gt;&lt;wsp:rsid wsp:val=&quot;4F60A1EC&quot;/&gt;&lt;wsp:rsid wsp:val=&quot;4F625CEA&quot;/&gt;&lt;wsp:rsid wsp:val=&quot;4F67A986&quot;/&gt;&lt;wsp:rsid wsp:val=&quot;4F708035&quot;/&gt;&lt;wsp:rsid wsp:val=&quot;4F7190C5&quot;/&gt;&lt;wsp:rsid wsp:val=&quot;4F759E0A&quot;/&gt;&lt;wsp:rsid wsp:val=&quot;4F7A2883&quot;/&gt;&lt;wsp:rsid wsp:val=&quot;4F81B49C&quot;/&gt;&lt;wsp:rsid wsp:val=&quot;4F845F5B&quot;/&gt;&lt;wsp:rsid wsp:val=&quot;4F852E74&quot;/&gt;&lt;wsp:rsid wsp:val=&quot;4F97B069&quot;/&gt;&lt;wsp:rsid wsp:val=&quot;4F9D5CCF&quot;/&gt;&lt;wsp:rsid wsp:val=&quot;4FA35ABD&quot;/&gt;&lt;wsp:rsid wsp:val=&quot;4FA8E0C2&quot;/&gt;&lt;wsp:rsid wsp:val=&quot;4FB7273C&quot;/&gt;&lt;wsp:rsid wsp:val=&quot;4FC4D9D8&quot;/&gt;&lt;wsp:rsid wsp:val=&quot;4FC6865B&quot;/&gt;&lt;wsp:rsid wsp:val=&quot;4FCCB0E1&quot;/&gt;&lt;wsp:rsid wsp:val=&quot;4FD039B1&quot;/&gt;&lt;wsp:rsid wsp:val=&quot;4FD2AC7E&quot;/&gt;&lt;wsp:rsid wsp:val=&quot;4FD697A4&quot;/&gt;&lt;wsp:rsid wsp:val=&quot;4FE60C13&quot;/&gt;&lt;wsp:rsid wsp:val=&quot;4FEA74C5&quot;/&gt;&lt;wsp:rsid wsp:val=&quot;4FED4BE8&quot;/&gt;&lt;wsp:rsid wsp:val=&quot;4FF3D968&quot;/&gt;&lt;wsp:rsid wsp:val=&quot;4FF7BD30&quot;/&gt;&lt;wsp:rsid wsp:val=&quot;4FFE744F&quot;/&gt;&lt;wsp:rsid wsp:val=&quot;50092E64&quot;/&gt;&lt;wsp:rsid wsp:val=&quot;500C7EB0&quot;/&gt;&lt;wsp:rsid wsp:val=&quot;50102A31&quot;/&gt;&lt;wsp:rsid wsp:val=&quot;501BE28B&quot;/&gt;&lt;wsp:rsid wsp:val=&quot;50214B62&quot;/&gt;&lt;wsp:rsid wsp:val=&quot;5029907C&quot;/&gt;&lt;wsp:rsid wsp:val=&quot;5044387F&quot;/&gt;&lt;wsp:rsid wsp:val=&quot;50723AB5&quot;/&gt;&lt;wsp:rsid wsp:val=&quot;507276EC&quot;/&gt;&lt;wsp:rsid wsp:val=&quot;507A7916&quot;/&gt;&lt;wsp:rsid wsp:val=&quot;509B0920&quot;/&gt;&lt;wsp:rsid wsp:val=&quot;50A38A01&quot;/&gt;&lt;wsp:rsid wsp:val=&quot;50AECF86&quot;/&gt;&lt;wsp:rsid wsp:val=&quot;50B5349A&quot;/&gt;&lt;wsp:rsid wsp:val=&quot;50C36532&quot;/&gt;&lt;wsp:rsid wsp:val=&quot;50D338A8&quot;/&gt;&lt;wsp:rsid wsp:val=&quot;50D4F30B&quot;/&gt;&lt;wsp:rsid wsp:val=&quot;50DAC358&quot;/&gt;&lt;wsp:rsid wsp:val=&quot;50E192AA&quot;/&gt;&lt;wsp:rsid wsp:val=&quot;511A2A19&quot;/&gt;&lt;wsp:rsid wsp:val=&quot;5130864D&quot;/&gt;&lt;wsp:rsid wsp:val=&quot;5134BD3A&quot;/&gt;&lt;wsp:rsid wsp:val=&quot;513C84A4&quot;/&gt;&lt;wsp:rsid wsp:val=&quot;51493BD5&quot;/&gt;&lt;wsp:rsid wsp:val=&quot;515993D1&quot;/&gt;&lt;wsp:rsid wsp:val=&quot;515C405F&quot;/&gt;&lt;wsp:rsid wsp:val=&quot;51698F49&quot;/&gt;&lt;wsp:rsid wsp:val=&quot;517378A7&quot;/&gt;&lt;wsp:rsid wsp:val=&quot;517D63B9&quot;/&gt;&lt;wsp:rsid wsp:val=&quot;518F8716&quot;/&gt;&lt;wsp:rsid wsp:val=&quot;5192F65E&quot;/&gt;&lt;wsp:rsid wsp:val=&quot;5194A210&quot;/&gt;&lt;wsp:rsid wsp:val=&quot;51A3EE3A&quot;/&gt;&lt;wsp:rsid wsp:val=&quot;51B14D62&quot;/&gt;&lt;wsp:rsid wsp:val=&quot;51B35336&quot;/&gt;&lt;wsp:rsid wsp:val=&quot;51C3A018&quot;/&gt;&lt;wsp:rsid wsp:val=&quot;51CD6C8F&quot;/&gt;&lt;wsp:rsid wsp:val=&quot;51D48C85&quot;/&gt;&lt;wsp:rsid wsp:val=&quot;51DDC5F3&quot;/&gt;&lt;wsp:rsid wsp:val=&quot;51E1A4A0&quot;/&gt;&lt;wsp:rsid wsp:val=&quot;51E60599&quot;/&gt;&lt;wsp:rsid wsp:val=&quot;51E7E662&quot;/&gt;&lt;wsp:rsid wsp:val=&quot;51EAD5A7&quot;/&gt;&lt;wsp:rsid wsp:val=&quot;51EC9C34&quot;/&gt;&lt;wsp:rsid wsp:val=&quot;51F030FA&quot;/&gt;&lt;wsp:rsid wsp:val=&quot;51F86933&quot;/&gt;&lt;wsp:rsid wsp:val=&quot;520A32DB&quot;/&gt;&lt;wsp:rsid wsp:val=&quot;520A7C04&quot;/&gt;&lt;wsp:rsid wsp:val=&quot;522AE1FD&quot;/&gt;&lt;wsp:rsid wsp:val=&quot;52368F0D&quot;/&gt;&lt;wsp:rsid wsp:val=&quot;5252ABF5&quot;/&gt;&lt;wsp:rsid wsp:val=&quot;5257EB82&quot;/&gt;&lt;wsp:rsid wsp:val=&quot;526C94D5&quot;/&gt;&lt;wsp:rsid wsp:val=&quot;527A75AD&quot;/&gt;&lt;wsp:rsid wsp:val=&quot;527C262D&quot;/&gt;&lt;wsp:rsid wsp:val=&quot;5294C249&quot;/&gt;&lt;wsp:rsid wsp:val=&quot;529E461B&quot;/&gt;&lt;wsp:rsid wsp:val=&quot;52A908B0&quot;/&gt;&lt;wsp:rsid wsp:val=&quot;52B84A02&quot;/&gt;&lt;wsp:rsid wsp:val=&quot;52C872CE&quot;/&gt;&lt;wsp:rsid wsp:val=&quot;52E74B1D&quot;/&gt;&lt;wsp:rsid wsp:val=&quot;52F542DA&quot;/&gt;&lt;wsp:rsid wsp:val=&quot;52F8BD65&quot;/&gt;&lt;wsp:rsid wsp:val=&quot;53047F48&quot;/&gt;&lt;wsp:rsid wsp:val=&quot;5312D15C&quot;/&gt;&lt;wsp:rsid wsp:val=&quot;5314C72D&quot;/&gt;&lt;wsp:rsid wsp:val=&quot;53180A16&quot;/&gt;&lt;wsp:rsid wsp:val=&quot;531BFBE8&quot;/&gt;&lt;wsp:rsid wsp:val=&quot;531D432F&quot;/&gt;&lt;wsp:rsid wsp:val=&quot;532164C8&quot;/&gt;&lt;wsp:rsid wsp:val=&quot;532A6521&quot;/&gt;&lt;wsp:rsid wsp:val=&quot;532B5777&quot;/&gt;&lt;wsp:rsid wsp:val=&quot;532EF0D2&quot;/&gt;&lt;wsp:rsid wsp:val=&quot;533A17E1&quot;/&gt;&lt;wsp:rsid wsp:val=&quot;533CB3F3&quot;/&gt;&lt;wsp:rsid wsp:val=&quot;5341F8DE&quot;/&gt;&lt;wsp:rsid wsp:val=&quot;534530C7&quot;/&gt;&lt;wsp:rsid wsp:val=&quot;534B472A&quot;/&gt;&lt;wsp:rsid wsp:val=&quot;53500C87&quot;/&gt;&lt;wsp:rsid wsp:val=&quot;535431AC&quot;/&gt;&lt;wsp:rsid wsp:val=&quot;535C78A2&quot;/&gt;&lt;wsp:rsid wsp:val=&quot;5363BE2B&quot;/&gt;&lt;wsp:rsid wsp:val=&quot;538EFB38&quot;/&gt;&lt;wsp:rsid wsp:val=&quot;5396DA86&quot;/&gt;&lt;wsp:rsid wsp:val=&quot;539EAD06&quot;/&gt;&lt;wsp:rsid wsp:val=&quot;53A29468&quot;/&gt;&lt;wsp:rsid wsp:val=&quot;53B9AF64&quot;/&gt;&lt;wsp:rsid wsp:val=&quot;53CA78CE&quot;/&gt;&lt;wsp:rsid wsp:val=&quot;53D967CB&quot;/&gt;&lt;wsp:rsid wsp:val=&quot;53D9A14C&quot;/&gt;&lt;wsp:rsid wsp:val=&quot;53DEE515&quot;/&gt;&lt;wsp:rsid wsp:val=&quot;53F35498&quot;/&gt;&lt;wsp:rsid wsp:val=&quot;53FDCF44&quot;/&gt;&lt;wsp:rsid wsp:val=&quot;5402BD77&quot;/&gt;&lt;wsp:rsid wsp:val=&quot;54096CD8&quot;/&gt;&lt;wsp:rsid wsp:val=&quot;540D1FF9&quot;/&gt;&lt;wsp:rsid wsp:val=&quot;540D64F2&quot;/&gt;&lt;wsp:rsid wsp:val=&quot;54101326&quot;/&gt;&lt;wsp:rsid wsp:val=&quot;541BCF53&quot;/&gt;&lt;wsp:rsid wsp:val=&quot;541CC212&quot;/&gt;&lt;wsp:rsid wsp:val=&quot;541DF43A&quot;/&gt;&lt;wsp:rsid wsp:val=&quot;542BCFC9&quot;/&gt;&lt;wsp:rsid wsp:val=&quot;543092AA&quot;/&gt;&lt;wsp:rsid wsp:val=&quot;54328C69&quot;/&gt;&lt;wsp:rsid wsp:val=&quot;543B6F43&quot;/&gt;&lt;wsp:rsid wsp:val=&quot;543B7E59&quot;/&gt;&lt;wsp:rsid wsp:val=&quot;5446E534&quot;/&gt;&lt;wsp:rsid wsp:val=&quot;544BC021&quot;/&gt;&lt;wsp:rsid wsp:val=&quot;544BE5E8&quot;/&gt;&lt;wsp:rsid wsp:val=&quot;5461A635&quot;/&gt;&lt;wsp:rsid wsp:val=&quot;546231FE&quot;/&gt;&lt;wsp:rsid wsp:val=&quot;5469A873&quot;/&gt;&lt;wsp:rsid wsp:val=&quot;547053A6&quot;/&gt;&lt;wsp:rsid wsp:val=&quot;54718198&quot;/&gt;&lt;wsp:rsid wsp:val=&quot;54718D8A&quot;/&gt;&lt;wsp:rsid wsp:val=&quot;548F0E13&quot;/&gt;&lt;wsp:rsid wsp:val=&quot;54964390&quot;/&gt;&lt;wsp:rsid wsp:val=&quot;549C8543&quot;/&gt;&lt;wsp:rsid wsp:val=&quot;54A379A4&quot;/&gt;&lt;wsp:rsid wsp:val=&quot;54B13CED&quot;/&gt;&lt;wsp:rsid wsp:val=&quot;54B32D1B&quot;/&gt;&lt;wsp:rsid wsp:val=&quot;54C5224B&quot;/&gt;&lt;wsp:rsid wsp:val=&quot;54C67229&quot;/&gt;&lt;wsp:rsid wsp:val=&quot;54CAC8F6&quot;/&gt;&lt;wsp:rsid wsp:val=&quot;54E7178B&quot;/&gt;&lt;wsp:rsid wsp:val=&quot;54F4D21B&quot;/&gt;&lt;wsp:rsid wsp:val=&quot;5502E0B1&quot;/&gt;&lt;wsp:rsid wsp:val=&quot;550C50F9&quot;/&gt;&lt;wsp:rsid wsp:val=&quot;5517A9A2&quot;/&gt;&lt;wsp:rsid wsp:val=&quot;552CC8E6&quot;/&gt;&lt;wsp:rsid wsp:val=&quot;5531A9AE&quot;/&gt;&lt;wsp:rsid wsp:val=&quot;5556FE8B&quot;/&gt;&lt;wsp:rsid wsp:val=&quot;5566C75A&quot;/&gt;&lt;wsp:rsid wsp:val=&quot;556F9C6D&quot;/&gt;&lt;wsp:rsid wsp:val=&quot;5570279A&quot;/&gt;&lt;wsp:rsid wsp:val=&quot;55B3AA1A&quot;/&gt;&lt;wsp:rsid wsp:val=&quot;55C9868A&quot;/&gt;&lt;wsp:rsid wsp:val=&quot;55D531A0&quot;/&gt;&lt;wsp:rsid wsp:val=&quot;55DCBCA5&quot;/&gt;&lt;wsp:rsid wsp:val=&quot;55DE4A61&quot;/&gt;&lt;wsp:rsid wsp:val=&quot;55E2F739&quot;/&gt;&lt;wsp:rsid wsp:val=&quot;55F3B258&quot;/&gt;&lt;wsp:rsid wsp:val=&quot;560BF13F&quot;/&gt;&lt;wsp:rsid wsp:val=&quot;560D5DEB&quot;/&gt;&lt;wsp:rsid wsp:val=&quot;56151C72&quot;/&gt;&lt;wsp:rsid wsp:val=&quot;561530D9&quot;/&gt;&lt;wsp:rsid wsp:val=&quot;561BEB84&quot;/&gt;&lt;wsp:rsid wsp:val=&quot;562223A3&quot;/&gt;&lt;wsp:rsid wsp:val=&quot;56295DD8&quot;/&gt;&lt;wsp:rsid wsp:val=&quot;565271D5&quot;/&gt;&lt;wsp:rsid wsp:val=&quot;565BB86F&quot;/&gt;&lt;wsp:rsid wsp:val=&quot;56612144&quot;/&gt;&lt;wsp:rsid wsp:val=&quot;5661A8D5&quot;/&gt;&lt;wsp:rsid wsp:val=&quot;56628EDB&quot;/&gt;&lt;wsp:rsid wsp:val=&quot;56653698&quot;/&gt;&lt;wsp:rsid wsp:val=&quot;56676B6D&quot;/&gt;&lt;wsp:rsid wsp:val=&quot;56789E04&quot;/&gt;&lt;wsp:rsid wsp:val=&quot;567DAEA9&quot;/&gt;&lt;wsp:rsid wsp:val=&quot;56A834C1&quot;/&gt;&lt;wsp:rsid wsp:val=&quot;56A878C0&quot;/&gt;&lt;wsp:rsid wsp:val=&quot;56A8CEBA&quot;/&gt;&lt;wsp:rsid wsp:val=&quot;56CECA7E&quot;/&gt;&lt;wsp:rsid wsp:val=&quot;56DCDE90&quot;/&gt;&lt;wsp:rsid wsp:val=&quot;56E112C6&quot;/&gt;&lt;wsp:rsid wsp:val=&quot;56E3DFE5&quot;/&gt;&lt;wsp:rsid wsp:val=&quot;56EB1734&quot;/&gt;&lt;wsp:rsid wsp:val=&quot;56F1F38E&quot;/&gt;&lt;wsp:rsid wsp:val=&quot;56FFD359&quot;/&gt;&lt;wsp:rsid wsp:val=&quot;5703DF16&quot;/&gt;&lt;wsp:rsid wsp:val=&quot;5711C028&quot;/&gt;&lt;wsp:rsid wsp:val=&quot;571F5932&quot;/&gt;&lt;wsp:rsid wsp:val=&quot;572C78EF&quot;/&gt;&lt;wsp:rsid wsp:val=&quot;574F3D85&quot;/&gt;&lt;wsp:rsid wsp:val=&quot;575EBB0E&quot;/&gt;&lt;wsp:rsid wsp:val=&quot;57686FF3&quot;/&gt;&lt;wsp:rsid wsp:val=&quot;57757A59&quot;/&gt;&lt;wsp:rsid wsp:val=&quot;578C3486&quot;/&gt;&lt;wsp:rsid wsp:val=&quot;57A92E4C&quot;/&gt;&lt;wsp:rsid wsp:val=&quot;57CF32C3&quot;/&gt;&lt;wsp:rsid wsp:val=&quot;57D2953C&quot;/&gt;&lt;wsp:rsid wsp:val=&quot;57DF2ABC&quot;/&gt;&lt;wsp:rsid wsp:val=&quot;57E3C5BE&quot;/&gt;&lt;wsp:rsid wsp:val=&quot;58083DF6&quot;/&gt;&lt;wsp:rsid wsp:val=&quot;581FF7F5&quot;/&gt;&lt;wsp:rsid wsp:val=&quot;58262C48&quot;/&gt;&lt;wsp:rsid wsp:val=&quot;5847C882&quot;/&gt;&lt;wsp:rsid wsp:val=&quot;58589ECE&quot;/&gt;&lt;wsp:rsid wsp:val=&quot;585AB342&quot;/&gt;&lt;wsp:rsid wsp:val=&quot;586E3DED&quot;/&gt;&lt;wsp:rsid wsp:val=&quot;5875A7EA&quot;/&gt;&lt;wsp:rsid wsp:val=&quot;58858AFB&quot;/&gt;&lt;wsp:rsid wsp:val=&quot;589D5292&quot;/&gt;&lt;wsp:rsid wsp:val=&quot;58A9F040&quot;/&gt;&lt;wsp:rsid wsp:val=&quot;58AA22C1&quot;/&gt;&lt;wsp:rsid wsp:val=&quot;58B1EDA4&quot;/&gt;&lt;wsp:rsid wsp:val=&quot;58B3177B&quot;/&gt;&lt;wsp:rsid wsp:val=&quot;58B47C6A&quot;/&gt;&lt;wsp:rsid wsp:val=&quot;58C45BAE&quot;/&gt;&lt;wsp:rsid wsp:val=&quot;58D4A937&quot;/&gt;&lt;wsp:rsid wsp:val=&quot;58E3F5B5&quot;/&gt;&lt;wsp:rsid wsp:val=&quot;58EB38A2&quot;/&gt;&lt;wsp:rsid wsp:val=&quot;58FAFA24&quot;/&gt;&lt;wsp:rsid wsp:val=&quot;59057BDD&quot;/&gt;&lt;wsp:rsid wsp:val=&quot;5907D145&quot;/&gt;&lt;wsp:rsid wsp:val=&quot;59172464&quot;/&gt;&lt;wsp:rsid wsp:val=&quot;5924E7A1&quot;/&gt;&lt;wsp:rsid wsp:val=&quot;593476BF&quot;/&gt;&lt;wsp:rsid wsp:val=&quot;5946226D&quot;/&gt;&lt;wsp:rsid wsp:val=&quot;5947D67D&quot;/&gt;&lt;wsp:rsid wsp:val=&quot;594A263F&quot;/&gt;&lt;wsp:rsid wsp:val=&quot;594B5C01&quot;/&gt;&lt;wsp:rsid wsp:val=&quot;5959C314&quot;/&gt;&lt;wsp:rsid wsp:val=&quot;595BBFC3&quot;/&gt;&lt;wsp:rsid wsp:val=&quot;5968EC15&quot;/&gt;&lt;wsp:rsid wsp:val=&quot;596D507B&quot;/&gt;&lt;wsp:rsid wsp:val=&quot;598DEFF6&quot;/&gt;&lt;wsp:rsid wsp:val=&quot;5991BCEB&quot;/&gt;&lt;wsp:rsid wsp:val=&quot;5994FABC&quot;/&gt;&lt;wsp:rsid wsp:val=&quot;599CEA3E&quot;/&gt;&lt;wsp:rsid wsp:val=&quot;59A16051&quot;/&gt;&lt;wsp:rsid wsp:val=&quot;59A4AAEA&quot;/&gt;&lt;wsp:rsid wsp:val=&quot;59A70E69&quot;/&gt;&lt;wsp:rsid wsp:val=&quot;59B24E2D&quot;/&gt;&lt;wsp:rsid wsp:val=&quot;59B3B408&quot;/&gt;&lt;wsp:rsid wsp:val=&quot;59B9A7B4&quot;/&gt;&lt;wsp:rsid wsp:val=&quot;59BDEE3B&quot;/&gt;&lt;wsp:rsid wsp:val=&quot;59C6BF96&quot;/&gt;&lt;wsp:rsid wsp:val=&quot;59D62DCD&quot;/&gt;&lt;wsp:rsid wsp:val=&quot;59DA4CE4&quot;/&gt;&lt;wsp:rsid wsp:val=&quot;59DD6157&quot;/&gt;&lt;wsp:rsid wsp:val=&quot;59DD6C97&quot;/&gt;&lt;wsp:rsid wsp:val=&quot;59E27197&quot;/&gt;&lt;wsp:rsid wsp:val=&quot;59E8232C&quot;/&gt;&lt;wsp:rsid wsp:val=&quot;59EB51BB&quot;/&gt;&lt;wsp:rsid wsp:val=&quot;59F72BDB&quot;/&gt;&lt;wsp:rsid wsp:val=&quot;59F865A1&quot;/&gt;&lt;wsp:rsid wsp:val=&quot;5A065FCB&quot;/&gt;&lt;wsp:rsid wsp:val=&quot;5A0A2B1B&quot;/&gt;&lt;wsp:rsid wsp:val=&quot;5A2045C8&quot;/&gt;&lt;wsp:rsid wsp:val=&quot;5A338D2C&quot;/&gt;&lt;wsp:rsid wsp:val=&quot;5A4F0723&quot;/&gt;&lt;wsp:rsid wsp:val=&quot;5A583588&quot;/&gt;&lt;wsp:rsid wsp:val=&quot;5A5961EE&quot;/&gt;&lt;wsp:rsid wsp:val=&quot;5A6549D1&quot;/&gt;&lt;wsp:rsid wsp:val=&quot;5A6E4286&quot;/&gt;&lt;wsp:rsid wsp:val=&quot;5A83B87D&quot;/&gt;&lt;wsp:rsid wsp:val=&quot;5A88392D&quot;/&gt;&lt;wsp:rsid wsp:val=&quot;5A8928FA&quot;/&gt;&lt;wsp:rsid wsp:val=&quot;5A9A0935&quot;/&gt;&lt;wsp:rsid wsp:val=&quot;5AB43353&quot;/&gt;&lt;wsp:rsid wsp:val=&quot;5AC9C542&quot;/&gt;&lt;wsp:rsid wsp:val=&quot;5AD62191&quot;/&gt;&lt;wsp:rsid wsp:val=&quot;5AE68B6F&quot;/&gt;&lt;wsp:rsid wsp:val=&quot;5AEDFC44&quot;/&gt;&lt;wsp:rsid wsp:val=&quot;5B0F439A&quot;/&gt;&lt;wsp:rsid wsp:val=&quot;5B135F67&quot;/&gt;&lt;wsp:rsid wsp:val=&quot;5B192863&quot;/&gt;&lt;wsp:rsid wsp:val=&quot;5B21C804&quot;/&gt;&lt;wsp:rsid wsp:val=&quot;5B2623A5&quot;/&gt;&lt;wsp:rsid wsp:val=&quot;5B2D96D9&quot;/&gt;&lt;wsp:rsid wsp:val=&quot;5B3FC84A&quot;/&gt;&lt;wsp:rsid wsp:val=&quot;5B56590F&quot;/&gt;&lt;wsp:rsid wsp:val=&quot;5B57F0F1&quot;/&gt;&lt;wsp:rsid wsp:val=&quot;5B5D4591&quot;/&gt;&lt;wsp:rsid wsp:val=&quot;5B5F0ECB&quot;/&gt;&lt;wsp:rsid wsp:val=&quot;5B62117C&quot;/&gt;&lt;wsp:rsid wsp:val=&quot;5B6B7527&quot;/&gt;&lt;wsp:rsid wsp:val=&quot;5B87A683&quot;/&gt;&lt;wsp:rsid wsp:val=&quot;5BAD54D6&quot;/&gt;&lt;wsp:rsid wsp:val=&quot;5BBB0A39&quot;/&gt;&lt;wsp:rsid wsp:val=&quot;5BD4F354&quot;/&gt;&lt;wsp:rsid wsp:val=&quot;5BDB4FF8&quot;/&gt;&lt;wsp:rsid wsp:val=&quot;5BDC2313&quot;/&gt;&lt;wsp:rsid wsp:val=&quot;5BE7C04B&quot;/&gt;&lt;wsp:rsid wsp:val=&quot;5BE9D987&quot;/&gt;&lt;wsp:rsid wsp:val=&quot;5BF65892&quot;/&gt;&lt;wsp:rsid wsp:val=&quot;5BF6C5E6&quot;/&gt;&lt;wsp:rsid wsp:val=&quot;5BF9783D&quot;/&gt;&lt;wsp:rsid wsp:val=&quot;5C0F4EFB&quot;/&gt;&lt;wsp:rsid wsp:val=&quot;5C13A1DC&quot;/&gt;&lt;wsp:rsid wsp:val=&quot;5C27589F&quot;/&gt;&lt;wsp:rsid wsp:val=&quot;5C30F77F&quot;/&gt;&lt;wsp:rsid wsp:val=&quot;5C33B4E2&quot;/&gt;&lt;wsp:rsid wsp:val=&quot;5C3E0FD1&quot;/&gt;&lt;wsp:rsid wsp:val=&quot;5C4C805E&quot;/&gt;&lt;wsp:rsid wsp:val=&quot;5C51FB65&quot;/&gt;&lt;wsp:rsid wsp:val=&quot;5C70CBB4&quot;/&gt;&lt;wsp:rsid wsp:val=&quot;5C9E33ED&quot;/&gt;&lt;wsp:rsid wsp:val=&quot;5CAB69A4&quot;/&gt;&lt;wsp:rsid wsp:val=&quot;5CB239CB&quot;/&gt;&lt;wsp:rsid wsp:val=&quot;5CB6332E&quot;/&gt;&lt;wsp:rsid wsp:val=&quot;5CB8CD81&quot;/&gt;&lt;wsp:rsid wsp:val=&quot;5CB9E863&quot;/&gt;&lt;wsp:rsid wsp:val=&quot;5CBA9173&quot;/&gt;&lt;wsp:rsid wsp:val=&quot;5CC3AF91&quot;/&gt;&lt;wsp:rsid wsp:val=&quot;5CC4E9F8&quot;/&gt;&lt;wsp:rsid wsp:val=&quot;5CC5EBBF&quot;/&gt;&lt;wsp:rsid wsp:val=&quot;5CDD5F16&quot;/&gt;&lt;wsp:rsid wsp:val=&quot;5CEE1BC7&quot;/&gt;&lt;wsp:rsid wsp:val=&quot;5D10D22D&quot;/&gt;&lt;wsp:rsid wsp:val=&quot;5D21AAA8&quot;/&gt;&lt;wsp:rsid wsp:val=&quot;5D26B7D9&quot;/&gt;&lt;wsp:rsid wsp:val=&quot;5D2E3F41&quot;/&gt;&lt;wsp:rsid wsp:val=&quot;5D306379&quot;/&gt;&lt;wsp:rsid wsp:val=&quot;5D3852CD&quot;/&gt;&lt;wsp:rsid wsp:val=&quot;5D40DEE0&quot;/&gt;&lt;wsp:rsid wsp:val=&quot;5D4EFF1F&quot;/&gt;&lt;wsp:rsid wsp:val=&quot;5D7A159F&quot;/&gt;&lt;wsp:rsid wsp:val=&quot;5D8D5AE5&quot;/&gt;&lt;wsp:rsid wsp:val=&quot;5DAC164D&quot;/&gt;&lt;wsp:rsid wsp:val=&quot;5DACA83A&quot;/&gt;&lt;wsp:rsid wsp:val=&quot;5DACFC30&quot;/&gt;&lt;wsp:rsid wsp:val=&quot;5DB4298A&quot;/&gt;&lt;wsp:rsid wsp:val=&quot;5DB903C1&quot;/&gt;&lt;wsp:rsid wsp:val=&quot;5DC3A458&quot;/&gt;&lt;wsp:rsid wsp:val=&quot;5DC99928&quot;/&gt;&lt;wsp:rsid wsp:val=&quot;5DE720A6&quot;/&gt;&lt;wsp:rsid wsp:val=&quot;5DEA15B7&quot;/&gt;&lt;wsp:rsid wsp:val=&quot;5E00D783&quot;/&gt;&lt;wsp:rsid wsp:val=&quot;5E063F12&quot;/&gt;&lt;wsp:rsid wsp:val=&quot;5E0B3DCC&quot;/&gt;&lt;wsp:rsid wsp:val=&quot;5E169075&quot;/&gt;&lt;wsp:rsid wsp:val=&quot;5E20EC1A&quot;/&gt;&lt;wsp:rsid wsp:val=&quot;5E215608&quot;/&gt;&lt;wsp:rsid wsp:val=&quot;5E2347AE&quot;/&gt;&lt;wsp:rsid wsp:val=&quot;5E24373C&quot;/&gt;&lt;wsp:rsid wsp:val=&quot;5E444175&quot;/&gt;&lt;wsp:rsid wsp:val=&quot;5E44FB5C&quot;/&gt;&lt;wsp:rsid wsp:val=&quot;5E70E52B&quot;/&gt;&lt;wsp:rsid wsp:val=&quot;5E89F24B&quot;/&gt;&lt;wsp:rsid wsp:val=&quot;5E8F67D0&quot;/&gt;&lt;wsp:rsid wsp:val=&quot;5EA5AB5F&quot;/&gt;&lt;wsp:rsid wsp:val=&quot;5EAF9F17&quot;/&gt;&lt;wsp:rsid wsp:val=&quot;5EB3ADCE&quot;/&gt;&lt;wsp:rsid wsp:val=&quot;5EB4CCE5&quot;/&gt;&lt;wsp:rsid wsp:val=&quot;5ECA9CFE&quot;/&gt;&lt;wsp:rsid wsp:val=&quot;5ECCD61D&quot;/&gt;&lt;wsp:rsid wsp:val=&quot;5EDA2121&quot;/&gt;&lt;wsp:rsid wsp:val=&quot;5F000967&quot;/&gt;&lt;wsp:rsid wsp:val=&quot;5F0257B0&quot;/&gt;&lt;wsp:rsid wsp:val=&quot;5F035872&quot;/&gt;&lt;wsp:rsid wsp:val=&quot;5F0588FC&quot;/&gt;&lt;wsp:rsid wsp:val=&quot;5F188640&quot;/&gt;&lt;wsp:rsid wsp:val=&quot;5F19C7D7&quot;/&gt;&lt;wsp:rsid wsp:val=&quot;5F1B2B36&quot;/&gt;&lt;wsp:rsid wsp:val=&quot;5F253C3F&quot;/&gt;&lt;wsp:rsid wsp:val=&quot;5F2B85A3&quot;/&gt;&lt;wsp:rsid wsp:val=&quot;5F355FD3&quot;/&gt;&lt;wsp:rsid wsp:val=&quot;5F3E0317&quot;/&gt;&lt;wsp:rsid wsp:val=&quot;5F3EA5FD&quot;/&gt;&lt;wsp:rsid wsp:val=&quot;5F5A16BC&quot;/&gt;&lt;wsp:rsid wsp:val=&quot;5F718FC6&quot;/&gt;&lt;wsp:rsid wsp:val=&quot;5F741006&quot;/&gt;&lt;wsp:rsid wsp:val=&quot;5F76C133&quot;/&gt;&lt;wsp:rsid wsp:val=&quot;5F7969F4&quot;/&gt;&lt;wsp:rsid wsp:val=&quot;5F869B45&quot;/&gt;&lt;wsp:rsid wsp:val=&quot;5F8833D9&quot;/&gt;&lt;wsp:rsid wsp:val=&quot;5F899C27&quot;/&gt;&lt;wsp:rsid wsp:val=&quot;5F8AA746&quot;/&gt;&lt;wsp:rsid wsp:val=&quot;5F8C12BD&quot;/&gt;&lt;wsp:rsid wsp:val=&quot;5F940BB0&quot;/&gt;&lt;wsp:rsid wsp:val=&quot;5F9515DE&quot;/&gt;&lt;wsp:rsid wsp:val=&quot;5F9B0D23&quot;/&gt;&lt;wsp:rsid wsp:val=&quot;5F9DE780&quot;/&gt;&lt;wsp:rsid wsp:val=&quot;5FAB507C&quot;/&gt;&lt;wsp:rsid wsp:val=&quot;5FB36B45&quot;/&gt;&lt;wsp:rsid wsp:val=&quot;5FE763D0&quot;/&gt;&lt;wsp:rsid wsp:val=&quot;5FF98C62&quot;/&gt;&lt;wsp:rsid wsp:val=&quot;5FFE69D5&quot;/&gt;&lt;wsp:rsid wsp:val=&quot;6007D723&quot;/&gt;&lt;wsp:rsid wsp:val=&quot;6015DF26&quot;/&gt;&lt;wsp:rsid wsp:val=&quot;60213443&quot;/&gt;&lt;wsp:rsid wsp:val=&quot;60534805&quot;/&gt;&lt;wsp:rsid wsp:val=&quot;6054089D&quot;/&gt;&lt;wsp:rsid wsp:val=&quot;605A38FF&quot;/&gt;&lt;wsp:rsid wsp:val=&quot;605E589B&quot;/&gt;&lt;wsp:rsid wsp:val=&quot;606249CF&quot;/&gt;&lt;wsp:rsid wsp:val=&quot;606AB064&quot;/&gt;&lt;wsp:rsid wsp:val=&quot;608BADB7&quot;/&gt;&lt;wsp:rsid wsp:val=&quot;608FD379&quot;/&gt;&lt;wsp:rsid wsp:val=&quot;60916271&quot;/&gt;&lt;wsp:rsid wsp:val=&quot;6099DC62&quot;/&gt;&lt;wsp:rsid wsp:val=&quot;609A2390&quot;/&gt;&lt;wsp:rsid wsp:val=&quot;60AD691A&quot;/&gt;&lt;wsp:rsid wsp:val=&quot;60B0B959&quot;/&gt;&lt;wsp:rsid wsp:val=&quot;60B59838&quot;/&gt;&lt;wsp:rsid wsp:val=&quot;60BC3994&quot;/&gt;&lt;wsp:rsid wsp:val=&quot;60C86E86&quot;/&gt;&lt;wsp:rsid wsp:val=&quot;60C8B91F&quot;/&gt;&lt;wsp:rsid wsp:val=&quot;60CDAA16&quot;/&gt;&lt;wsp:rsid wsp:val=&quot;60D339C0&quot;/&gt;&lt;wsp:rsid wsp:val=&quot;60D8F17E&quot;/&gt;&lt;wsp:rsid wsp:val=&quot;60D9FB41&quot;/&gt;&lt;wsp:rsid wsp:val=&quot;60EA4ED7&quot;/&gt;&lt;wsp:rsid wsp:val=&quot;60F5E71D&quot;/&gt;&lt;wsp:rsid wsp:val=&quot;6106698F&quot;/&gt;&lt;wsp:rsid wsp:val=&quot;61096360&quot;/&gt;&lt;wsp:rsid wsp:val=&quot;61130D22&quot;/&gt;&lt;wsp:rsid wsp:val=&quot;611BC462&quot;/&gt;&lt;wsp:rsid wsp:val=&quot;612EA4B8&quot;/&gt;&lt;wsp:rsid wsp:val=&quot;6144D4B9&quot;/&gt;&lt;wsp:rsid wsp:val=&quot;61480F64&quot;/&gt;&lt;wsp:rsid wsp:val=&quot;615064D6&quot;/&gt;&lt;wsp:rsid wsp:val=&quot;6151B7E1&quot;/&gt;&lt;wsp:rsid wsp:val=&quot;6156C434&quot;/&gt;&lt;wsp:rsid wsp:val=&quot;616BD753&quot;/&gt;&lt;wsp:rsid wsp:val=&quot;617B0BD1&quot;/&gt;&lt;wsp:rsid wsp:val=&quot;617B1187&quot;/&gt;&lt;wsp:rsid wsp:val=&quot;619707E5&quot;/&gt;&lt;wsp:rsid wsp:val=&quot;619E4ABD&quot;/&gt;&lt;wsp:rsid wsp:val=&quot;61AE4C69&quot;/&gt;&lt;wsp:rsid wsp:val=&quot;61D9F2CE&quot;/&gt;&lt;wsp:rsid wsp:val=&quot;61DF7624&quot;/&gt;&lt;wsp:rsid wsp:val=&quot;61E4E091&quot;/&gt;&lt;wsp:rsid wsp:val=&quot;61EEA432&quot;/&gt;&lt;wsp:rsid wsp:val=&quot;61F62285&quot;/&gt;&lt;wsp:rsid wsp:val=&quot;61F8F3F7&quot;/&gt;&lt;wsp:rsid wsp:val=&quot;6222B11D&quot;/&gt;&lt;wsp:rsid wsp:val=&quot;6234D1D6&quot;/&gt;&lt;wsp:rsid wsp:val=&quot;62465C4D&quot;/&gt;&lt;wsp:rsid wsp:val=&quot;6259E902&quot;/&gt;&lt;wsp:rsid wsp:val=&quot;62632665&quot;/&gt;&lt;wsp:rsid wsp:val=&quot;6275E55F&quot;/&gt;&lt;wsp:rsid wsp:val=&quot;627F259B&quot;/&gt;&lt;wsp:rsid wsp:val=&quot;62B25BA1&quot;/&gt;&lt;wsp:rsid wsp:val=&quot;62C13CE9&quot;/&gt;&lt;wsp:rsid wsp:val=&quot;62DD29AC&quot;/&gt;&lt;wsp:rsid wsp:val=&quot;62E2D029&quot;/&gt;&lt;wsp:rsid wsp:val=&quot;62F8DB63&quot;/&gt;&lt;wsp:rsid wsp:val=&quot;62F9DBA9&quot;/&gt;&lt;wsp:rsid wsp:val=&quot;62FA276D&quot;/&gt;&lt;wsp:rsid wsp:val=&quot;63012D22&quot;/&gt;&lt;wsp:rsid wsp:val=&quot;63116583&quot;/&gt;&lt;wsp:rsid wsp:val=&quot;631C51BF&quot;/&gt;&lt;wsp:rsid wsp:val=&quot;6321F755&quot;/&gt;&lt;wsp:rsid wsp:val=&quot;634847D7&quot;/&gt;&lt;wsp:rsid wsp:val=&quot;63503CF8&quot;/&gt;&lt;wsp:rsid wsp:val=&quot;63552FF9&quot;/&gt;&lt;wsp:rsid wsp:val=&quot;635AB8E7&quot;/&gt;&lt;wsp:rsid wsp:val=&quot;635D636E&quot;/&gt;&lt;wsp:rsid wsp:val=&quot;6381B6CC&quot;/&gt;&lt;wsp:rsid wsp:val=&quot;638D12FB&quot;/&gt;&lt;wsp:rsid wsp:val=&quot;63A30D7D&quot;/&gt;&lt;wsp:rsid wsp:val=&quot;63A6EE0E&quot;/&gt;&lt;wsp:rsid wsp:val=&quot;63B159EC&quot;/&gt;&lt;wsp:rsid wsp:val=&quot;63B25F40&quot;/&gt;&lt;wsp:rsid wsp:val=&quot;63B463C5&quot;/&gt;&lt;wsp:rsid wsp:val=&quot;63B55B6B&quot;/&gt;&lt;wsp:rsid wsp:val=&quot;63B90356&quot;/&gt;&lt;wsp:rsid wsp:val=&quot;63C81715&quot;/&gt;&lt;wsp:rsid wsp:val=&quot;63C9F937&quot;/&gt;&lt;wsp:rsid wsp:val=&quot;63CCD47D&quot;/&gt;&lt;wsp:rsid wsp:val=&quot;63D2D9B5&quot;/&gt;&lt;wsp:rsid wsp:val=&quot;63D39C3C&quot;/&gt;&lt;wsp:rsid wsp:val=&quot;63DB5E56&quot;/&gt;&lt;wsp:rsid wsp:val=&quot;63E27D1E&quot;/&gt;&lt;wsp:rsid wsp:val=&quot;63E61223&quot;/&gt;&lt;wsp:rsid wsp:val=&quot;63FEF6C6&quot;/&gt;&lt;wsp:rsid wsp:val=&quot;6414509F&quot;/&gt;&lt;wsp:rsid wsp:val=&quot;64177AAC&quot;/&gt;&lt;wsp:rsid wsp:val=&quot;641937A5&quot;/&gt;&lt;wsp:rsid wsp:val=&quot;641BE094&quot;/&gt;&lt;wsp:rsid wsp:val=&quot;6427D403&quot;/&gt;&lt;wsp:rsid wsp:val=&quot;6429B8FF&quot;/&gt;&lt;wsp:rsid wsp:val=&quot;642C9B45&quot;/&gt;&lt;wsp:rsid wsp:val=&quot;643BDF42&quot;/&gt;&lt;wsp:rsid wsp:val=&quot;644966CF&quot;/&gt;&lt;wsp:rsid wsp:val=&quot;6449C01A&quot;/&gt;&lt;wsp:rsid wsp:val=&quot;644B1595&quot;/&gt;&lt;wsp:rsid wsp:val=&quot;645999E8&quot;/&gt;&lt;wsp:rsid wsp:val=&quot;645EC164&quot;/&gt;&lt;wsp:rsid wsp:val=&quot;646D9C2C&quot;/&gt;&lt;wsp:rsid wsp:val=&quot;646ED40E&quot;/&gt;&lt;wsp:rsid wsp:val=&quot;6475ED7B&quot;/&gt;&lt;wsp:rsid wsp:val=&quot;64845752&quot;/&gt;&lt;wsp:rsid wsp:val=&quot;6492D0DA&quot;/&gt;&lt;wsp:rsid wsp:val=&quot;64936D80&quot;/&gt;&lt;wsp:rsid wsp:val=&quot;64999244&quot;/&gt;&lt;wsp:rsid wsp:val=&quot;64AEB9EA&quot;/&gt;&lt;wsp:rsid wsp:val=&quot;64C1C5C1&quot;/&gt;&lt;wsp:rsid wsp:val=&quot;64C3D3E7&quot;/&gt;&lt;wsp:rsid wsp:val=&quot;64C7B069&quot;/&gt;&lt;wsp:rsid wsp:val=&quot;64D53A69&quot;/&gt;&lt;wsp:rsid wsp:val=&quot;64DB52C5&quot;/&gt;&lt;wsp:rsid wsp:val=&quot;64E179E3&quot;/&gt;&lt;wsp:rsid wsp:val=&quot;64EDA600&quot;/&gt;&lt;wsp:rsid wsp:val=&quot;6502D4F6&quot;/&gt;&lt;wsp:rsid wsp:val=&quot;65201782&quot;/&gt;&lt;wsp:rsid wsp:val=&quot;65336C81&quot;/&gt;&lt;wsp:rsid wsp:val=&quot;65381F36&quot;/&gt;&lt;wsp:rsid wsp:val=&quot;6541DEC2&quot;/&gt;&lt;wsp:rsid wsp:val=&quot;65451901&quot;/&gt;&lt;wsp:rsid wsp:val=&quot;65456FA0&quot;/&gt;&lt;wsp:rsid wsp:val=&quot;6545A031&quot;/&gt;&lt;wsp:rsid wsp:val=&quot;654768D1&quot;/&gt;&lt;wsp:rsid wsp:val=&quot;654A56DA&quot;/&gt;&lt;wsp:rsid wsp:val=&quot;6568A4DE&quot;/&gt;&lt;wsp:rsid wsp:val=&quot;65781C74&quot;/&gt;&lt;wsp:rsid wsp:val=&quot;65826F64&quot;/&gt;&lt;wsp:rsid wsp:val=&quot;65B1955D&quot;/&gt;&lt;wsp:rsid wsp:val=&quot;65B2F332&quot;/&gt;&lt;wsp:rsid wsp:val=&quot;65F8DDAB&quot;/&gt;&lt;wsp:rsid wsp:val=&quot;6612A6D0&quot;/&gt;&lt;wsp:rsid wsp:val=&quot;66156731&quot;/&gt;&lt;wsp:rsid wsp:val=&quot;6638B710&quot;/&gt;&lt;wsp:rsid wsp:val=&quot;664BAC18&quot;/&gt;&lt;wsp:rsid wsp:val=&quot;6669A9DF&quot;/&gt;&lt;wsp:rsid wsp:val=&quot;667B78E1&quot;/&gt;&lt;wsp:rsid wsp:val=&quot;667FB27E&quot;/&gt;&lt;wsp:rsid wsp:val=&quot;66850F83&quot;/&gt;&lt;wsp:rsid wsp:val=&quot;66A139FF&quot;/&gt;&lt;wsp:rsid wsp:val=&quot;66A89A43&quot;/&gt;&lt;wsp:rsid wsp:val=&quot;66C79556&quot;/&gt;&lt;wsp:rsid wsp:val=&quot;66C9C1AB&quot;/&gt;&lt;wsp:rsid wsp:val=&quot;66E4306D&quot;/&gt;&lt;wsp:rsid wsp:val=&quot;66F3114F&quot;/&gt;&lt;wsp:rsid wsp:val=&quot;66F571CD&quot;/&gt;&lt;wsp:rsid wsp:val=&quot;66F76A11&quot;/&gt;&lt;wsp:rsid wsp:val=&quot;66FF37CD&quot;/&gt;&lt;wsp:rsid wsp:val=&quot;66FFCAE1&quot;/&gt;&lt;wsp:rsid wsp:val=&quot;67006042&quot;/&gt;&lt;wsp:rsid wsp:val=&quot;67087ED0&quot;/&gt;&lt;wsp:rsid wsp:val=&quot;671E0772&quot;/&gt;&lt;wsp:rsid wsp:val=&quot;671E9A17&quot;/&gt;&lt;wsp:rsid wsp:val=&quot;6731D2EE&quot;/&gt;&lt;wsp:rsid wsp:val=&quot;67340706&quot;/&gt;&lt;wsp:rsid wsp:val=&quot;673B6DCE&quot;/&gt;&lt;wsp:rsid wsp:val=&quot;674A2028&quot;/&gt;&lt;wsp:rsid wsp:val=&quot;674A8449&quot;/&gt;&lt;wsp:rsid wsp:val=&quot;674DD4EB&quot;/&gt;&lt;wsp:rsid wsp:val=&quot;67529A27&quot;/&gt;&lt;wsp:rsid wsp:val=&quot;67538156&quot;/&gt;&lt;wsp:rsid wsp:val=&quot;67566DAE&quot;/&gt;&lt;wsp:rsid wsp:val=&quot;675779E8&quot;/&gt;&lt;wsp:rsid wsp:val=&quot;676DF1DD&quot;/&gt;&lt;wsp:rsid wsp:val=&quot;677D4FE0&quot;/&gt;&lt;wsp:rsid wsp:val=&quot;67845634&quot;/&gt;&lt;wsp:rsid wsp:val=&quot;6785861F&quot;/&gt;&lt;wsp:rsid wsp:val=&quot;6787D7B4&quot;/&gt;&lt;wsp:rsid wsp:val=&quot;67880BDE&quot;/&gt;&lt;wsp:rsid wsp:val=&quot;678E23C2&quot;/&gt;&lt;wsp:rsid wsp:val=&quot;679076C6&quot;/&gt;&lt;wsp:rsid wsp:val=&quot;67B0D577&quot;/&gt;&lt;wsp:rsid wsp:val=&quot;67C479A8&quot;/&gt;&lt;wsp:rsid wsp:val=&quot;67C850F6&quot;/&gt;&lt;wsp:rsid wsp:val=&quot;67CA7B18&quot;/&gt;&lt;wsp:rsid wsp:val=&quot;67DC0133&quot;/&gt;&lt;wsp:rsid wsp:val=&quot;67E8EE9B&quot;/&gt;&lt;wsp:rsid wsp:val=&quot;67E9A21E&quot;/&gt;&lt;wsp:rsid wsp:val=&quot;67F4FECC&quot;/&gt;&lt;wsp:rsid wsp:val=&quot;68015E5E&quot;/&gt;&lt;wsp:rsid wsp:val=&quot;68034FBD&quot;/&gt;&lt;wsp:rsid wsp:val=&quot;680F9295&quot;/&gt;&lt;wsp:rsid wsp:val=&quot;68161DCB&quot;/&gt;&lt;wsp:rsid wsp:val=&quot;6826B1B1&quot;/&gt;&lt;wsp:rsid wsp:val=&quot;6827E340&quot;/&gt;&lt;wsp:rsid wsp:val=&quot;6837B875&quot;/&gt;&lt;wsp:rsid wsp:val=&quot;6837EE16&quot;/&gt;&lt;wsp:rsid wsp:val=&quot;68382B29&quot;/&gt;&lt;wsp:rsid wsp:val=&quot;683E49F4&quot;/&gt;&lt;wsp:rsid wsp:val=&quot;68409484&quot;/&gt;&lt;wsp:rsid wsp:val=&quot;684236B4&quot;/&gt;&lt;wsp:rsid wsp:val=&quot;684B4869&quot;/&gt;&lt;wsp:rsid wsp:val=&quot;6866230D&quot;/&gt;&lt;wsp:rsid wsp:val=&quot;68A045A0&quot;/&gt;&lt;wsp:rsid wsp:val=&quot;68B7D924&quot;/&gt;&lt;wsp:rsid wsp:val=&quot;68B7E09E&quot;/&gt;&lt;wsp:rsid wsp:val=&quot;68CE42A9&quot;/&gt;&lt;wsp:rsid wsp:val=&quot;68D66B69&quot;/&gt;&lt;wsp:rsid wsp:val=&quot;68ECFB57&quot;/&gt;&lt;wsp:rsid wsp:val=&quot;68EF55D4&quot;/&gt;&lt;wsp:rsid wsp:val=&quot;68F60C30&quot;/&gt;&lt;wsp:rsid wsp:val=&quot;68F85317&quot;/&gt;&lt;wsp:rsid wsp:val=&quot;69114D46&quot;/&gt;&lt;wsp:rsid wsp:val=&quot;69143C0A&quot;/&gt;&lt;wsp:rsid wsp:val=&quot;692053DA&quot;/&gt;&lt;wsp:rsid wsp:val=&quot;69420CE4&quot;/&gt;&lt;wsp:rsid wsp:val=&quot;6948ADBC&quot;/&gt;&lt;wsp:rsid wsp:val=&quot;694F1660&quot;/&gt;&lt;wsp:rsid wsp:val=&quot;69612175&quot;/&gt;&lt;wsp:rsid wsp:val=&quot;698BF11D&quot;/&gt;&lt;wsp:rsid wsp:val=&quot;69A36077&quot;/&gt;&lt;wsp:rsid wsp:val=&quot;69A58B84&quot;/&gt;&lt;wsp:rsid wsp:val=&quot;69AF2636&quot;/&gt;&lt;wsp:rsid wsp:val=&quot;69B859F2&quot;/&gt;&lt;wsp:rsid wsp:val=&quot;69C91D6A&quot;/&gt;&lt;wsp:rsid wsp:val=&quot;69CE1B2D&quot;/&gt;&lt;wsp:rsid wsp:val=&quot;69E36D5B&quot;/&gt;&lt;wsp:rsid wsp:val=&quot;69FC4BA9&quot;/&gt;&lt;wsp:rsid wsp:val=&quot;6A061F63&quot;/&gt;&lt;wsp:rsid wsp:val=&quot;6A2294A9&quot;/&gt;&lt;wsp:rsid wsp:val=&quot;6A25D980&quot;/&gt;&lt;wsp:rsid wsp:val=&quot;6A273909&quot;/&gt;&lt;wsp:rsid wsp:val=&quot;6A294793&quot;/&gt;&lt;wsp:rsid wsp:val=&quot;6A38A927&quot;/&gt;&lt;wsp:rsid wsp:val=&quot;6A3AA697&quot;/&gt;&lt;wsp:rsid wsp:val=&quot;6A3BB3FB&quot;/&gt;&lt;wsp:rsid wsp:val=&quot;6A54B197&quot;/&gt;&lt;wsp:rsid wsp:val=&quot;6A5C4413&quot;/&gt;&lt;wsp:rsid wsp:val=&quot;6A5E0E15&quot;/&gt;&lt;wsp:rsid wsp:val=&quot;6A60D67A&quot;/&gt;&lt;wsp:rsid wsp:val=&quot;6A72CB4B&quot;/&gt;&lt;wsp:rsid wsp:val=&quot;6A773672&quot;/&gt;&lt;wsp:rsid wsp:val=&quot;6A7DDA8B&quot;/&gt;&lt;wsp:rsid wsp:val=&quot;6A80C5C7&quot;/&gt;&lt;wsp:rsid wsp:val=&quot;6A9C42D4&quot;/&gt;&lt;wsp:rsid wsp:val=&quot;6AA34D5B&quot;/&gt;&lt;wsp:rsid wsp:val=&quot;6AC282BB&quot;/&gt;&lt;wsp:rsid wsp:val=&quot;6AC61532&quot;/&gt;&lt;wsp:rsid wsp:val=&quot;6ACB1D93&quot;/&gt;&lt;wsp:rsid wsp:val=&quot;6ACD1A3C&quot;/&gt;&lt;wsp:rsid wsp:val=&quot;6ACE0F3B&quot;/&gt;&lt;wsp:rsid wsp:val=&quot;6ACEB865&quot;/&gt;&lt;wsp:rsid wsp:val=&quot;6AD250CE&quot;/&gt;&lt;wsp:rsid wsp:val=&quot;6AE5A4E8&quot;/&gt;&lt;wsp:rsid wsp:val=&quot;6AF030EE&quot;/&gt;&lt;wsp:rsid wsp:val=&quot;6AFDA67A&quot;/&gt;&lt;wsp:rsid wsp:val=&quot;6B026827&quot;/&gt;&lt;wsp:rsid wsp:val=&quot;6B22CB2A&quot;/&gt;&lt;wsp:rsid wsp:val=&quot;6B23EFBB&quot;/&gt;&lt;wsp:rsid wsp:val=&quot;6B2AFAA4&quot;/&gt;&lt;wsp:rsid wsp:val=&quot;6B2FE3A5&quot;/&gt;&lt;wsp:rsid wsp:val=&quot;6B3D8605&quot;/&gt;&lt;wsp:rsid wsp:val=&quot;6B42BFF9&quot;/&gt;&lt;wsp:rsid wsp:val=&quot;6B47AA41&quot;/&gt;&lt;wsp:rsid wsp:val=&quot;6B485F0B&quot;/&gt;&lt;wsp:rsid wsp:val=&quot;6B5DC526&quot;/&gt;&lt;wsp:rsid wsp:val=&quot;6B6A869C&quot;/&gt;&lt;wsp:rsid wsp:val=&quot;6B833A60&quot;/&gt;&lt;wsp:rsid wsp:val=&quot;6B83E933&quot;/&gt;&lt;wsp:rsid wsp:val=&quot;6B8A2D1C&quot;/&gt;&lt;wsp:rsid wsp:val=&quot;6BA565C4&quot;/&gt;&lt;wsp:rsid wsp:val=&quot;6BC34DCF&quot;/&gt;&lt;wsp:rsid wsp:val=&quot;6BCB49C3&quot;/&gt;&lt;wsp:rsid wsp:val=&quot;6BCEC331&quot;/&gt;&lt;wsp:rsid wsp:val=&quot;6BD676F8&quot;/&gt;&lt;wsp:rsid wsp:val=&quot;6BD80A34&quot;/&gt;&lt;wsp:rsid wsp:val=&quot;6BF7CB57&quot;/&gt;&lt;wsp:rsid wsp:val=&quot;6BFAACE9&quot;/&gt;&lt;wsp:rsid wsp:val=&quot;6C055437&quot;/&gt;&lt;wsp:rsid wsp:val=&quot;6C1DB24B&quot;/&gt;&lt;wsp:rsid wsp:val=&quot;6C1DB4EC&quot;/&gt;&lt;wsp:rsid wsp:val=&quot;6C378952&quot;/&gt;&lt;wsp:rsid wsp:val=&quot;6C3794DD&quot;/&gt;&lt;wsp:rsid wsp:val=&quot;6C44FCB5&quot;/&gt;&lt;wsp:rsid wsp:val=&quot;6C48EE08&quot;/&gt;&lt;wsp:rsid wsp:val=&quot;6C617401&quot;/&gt;&lt;wsp:rsid wsp:val=&quot;6C62F198&quot;/&gt;&lt;wsp:rsid wsp:val=&quot;6C6726D9&quot;/&gt;&lt;wsp:rsid wsp:val=&quot;6C6A7B21&quot;/&gt;&lt;wsp:rsid wsp:val=&quot;6C791567&quot;/&gt;&lt;wsp:rsid wsp:val=&quot;6C80D319&quot;/&gt;&lt;wsp:rsid wsp:val=&quot;6C8DC627&quot;/&gt;&lt;wsp:rsid wsp:val=&quot;6C99D7C0&quot;/&gt;&lt;wsp:rsid wsp:val=&quot;6CB5B20D&quot;/&gt;&lt;wsp:rsid wsp:val=&quot;6CC9DB12&quot;/&gt;&lt;wsp:rsid wsp:val=&quot;6CE2AF35&quot;/&gt;&lt;wsp:rsid wsp:val=&quot;6CEDA169&quot;/&gt;&lt;wsp:rsid wsp:val=&quot;6CF4397C&quot;/&gt;&lt;wsp:rsid wsp:val=&quot;6CF5875C&quot;/&gt;&lt;wsp:rsid wsp:val=&quot;6CF92EFC&quot;/&gt;&lt;wsp:rsid wsp:val=&quot;6CF9A596&quot;/&gt;&lt;wsp:rsid wsp:val=&quot;6D23A33F&quot;/&gt;&lt;wsp:rsid wsp:val=&quot;6D291110&quot;/&gt;&lt;wsp:rsid wsp:val=&quot;6D2F7CCE&quot;/&gt;&lt;wsp:rsid wsp:val=&quot;6D43EC7E&quot;/&gt;&lt;wsp:rsid wsp:val=&quot;6D498901&quot;/&gt;&lt;wsp:rsid wsp:val=&quot;6D56A89B&quot;/&gt;&lt;wsp:rsid wsp:val=&quot;6D5931EE&quot;/&gt;&lt;wsp:rsid wsp:val=&quot;6D730DAC&quot;/&gt;&lt;wsp:rsid wsp:val=&quot;6D81405D&quot;/&gt;&lt;wsp:rsid wsp:val=&quot;6D8B134D&quot;/&gt;&lt;wsp:rsid wsp:val=&quot;6D947C4D&quot;/&gt;&lt;wsp:rsid wsp:val=&quot;6DB8EA7B&quot;/&gt;&lt;wsp:rsid wsp:val=&quot;6DBF4428&quot;/&gt;&lt;wsp:rsid wsp:val=&quot;6DC2C20B&quot;/&gt;&lt;wsp:rsid wsp:val=&quot;6DC76B51&quot;/&gt;&lt;wsp:rsid wsp:val=&quot;6DCB801E&quot;/&gt;&lt;wsp:rsid wsp:val=&quot;6DDB6195&quot;/&gt;&lt;wsp:rsid wsp:val=&quot;6DDF6789&quot;/&gt;&lt;wsp:rsid wsp:val=&quot;6DE13FD4&quot;/&gt;&lt;wsp:rsid wsp:val=&quot;6E06CAE9&quot;/&gt;&lt;wsp:rsid wsp:val=&quot;6E0C7A0B&quot;/&gt;&lt;wsp:rsid wsp:val=&quot;6E119F60&quot;/&gt;&lt;wsp:rsid wsp:val=&quot;6E1846C9&quot;/&gt;&lt;wsp:rsid wsp:val=&quot;6E274C2D&quot;/&gt;&lt;wsp:rsid wsp:val=&quot;6E3DB2B6&quot;/&gt;&lt;wsp:rsid wsp:val=&quot;6E49D5E9&quot;/&gt;&lt;wsp:rsid wsp:val=&quot;6E4BD401&quot;/&gt;&lt;wsp:rsid wsp:val=&quot;6E51A3D0&quot;/&gt;&lt;wsp:rsid wsp:val=&quot;6E51AF0C&quot;/&gt;&lt;wsp:rsid wsp:val=&quot;6E584671&quot;/&gt;&lt;wsp:rsid wsp:val=&quot;6E675196&quot;/&gt;&lt;wsp:rsid wsp:val=&quot;6E76CBDA&quot;/&gt;&lt;wsp:rsid wsp:val=&quot;6E7FE7CA&quot;/&gt;&lt;wsp:rsid wsp:val=&quot;6E817552&quot;/&gt;&lt;wsp:rsid wsp:val=&quot;6E8B666E&quot;/&gt;&lt;wsp:rsid wsp:val=&quot;6EA312A5&quot;/&gt;&lt;wsp:rsid wsp:val=&quot;6EA58E84&quot;/&gt;&lt;wsp:rsid wsp:val=&quot;6EA93A9C&quot;/&gt;&lt;wsp:rsid wsp:val=&quot;6EAB932F&quot;/&gt;&lt;wsp:rsid wsp:val=&quot;6EB50EEF&quot;/&gt;&lt;wsp:rsid wsp:val=&quot;6ECD035E&quot;/&gt;&lt;wsp:rsid wsp:val=&quot;6ECDFF7D&quot;/&gt;&lt;wsp:rsid wsp:val=&quot;6EE1F1A9&quot;/&gt;&lt;wsp:rsid wsp:val=&quot;6EE3F614&quot;/&gt;&lt;wsp:rsid wsp:val=&quot;6EEF7C74&quot;/&gt;&lt;wsp:rsid wsp:val=&quot;6F02FB69&quot;/&gt;&lt;wsp:rsid wsp:val=&quot;6F0A4B02&quot;/&gt;&lt;wsp:rsid wsp:val=&quot;6F133AD9&quot;/&gt;&lt;wsp:rsid wsp:val=&quot;6F15EBC4&quot;/&gt;&lt;wsp:rsid wsp:val=&quot;6F1B62FC&quot;/&gt;&lt;wsp:rsid wsp:val=&quot;6F1E1AB7&quot;/&gt;&lt;wsp:rsid wsp:val=&quot;6F37D927&quot;/&gt;&lt;wsp:rsid wsp:val=&quot;6F3CA92E&quot;/&gt;&lt;wsp:rsid wsp:val=&quot;6F3DC1E3&quot;/&gt;&lt;wsp:rsid wsp:val=&quot;6F459E3D&quot;/&gt;&lt;wsp:rsid wsp:val=&quot;6F580A44&quot;/&gt;&lt;wsp:rsid wsp:val=&quot;6F6DE78E&quot;/&gt;&lt;wsp:rsid wsp:val=&quot;6F7115B8&quot;/&gt;&lt;wsp:rsid wsp:val=&quot;6F76BE7E&quot;/&gt;&lt;wsp:rsid wsp:val=&quot;6F84FEC8&quot;/&gt;&lt;wsp:rsid wsp:val=&quot;6F8BF9DA&quot;/&gt;&lt;wsp:rsid wsp:val=&quot;6F8C0E1A&quot;/&gt;&lt;wsp:rsid wsp:val=&quot;6F912D8F&quot;/&gt;&lt;wsp:rsid wsp:val=&quot;6FA0D5C1&quot;/&gt;&lt;wsp:rsid wsp:val=&quot;6FB04ED3&quot;/&gt;&lt;wsp:rsid wsp:val=&quot;6FC9A3F8&quot;/&gt;&lt;wsp:rsid wsp:val=&quot;6FD0602B&quot;/&gt;&lt;wsp:rsid wsp:val=&quot;6FE2C89B&quot;/&gt;&lt;wsp:rsid wsp:val=&quot;7009EB68&quot;/&gt;&lt;wsp:rsid wsp:val=&quot;70112BB5&quot;/&gt;&lt;wsp:rsid wsp:val=&quot;70163C38&quot;/&gt;&lt;wsp:rsid wsp:val=&quot;7027D61B&quot;/&gt;&lt;wsp:rsid wsp:val=&quot;70345839&quot;/&gt;&lt;wsp:rsid wsp:val=&quot;7035319B&quot;/&gt;&lt;wsp:rsid wsp:val=&quot;7037CCAE&quot;/&gt;&lt;wsp:rsid wsp:val=&quot;70421F70&quot;/&gt;&lt;wsp:rsid wsp:val=&quot;7046FA88&quot;/&gt;&lt;wsp:rsid wsp:val=&quot;70477BE2&quot;/&gt;&lt;wsp:rsid wsp:val=&quot;704C2632&quot;/&gt;&lt;wsp:rsid wsp:val=&quot;704D2DFD&quot;/&gt;&lt;wsp:rsid wsp:val=&quot;70503319&quot;/&gt;&lt;wsp:rsid wsp:val=&quot;70578E50&quot;/&gt;&lt;wsp:rsid wsp:val=&quot;706403B1&quot;/&gt;&lt;wsp:rsid wsp:val=&quot;706840DC&quot;/&gt;&lt;wsp:rsid wsp:val=&quot;706DABEA&quot;/&gt;&lt;wsp:rsid wsp:val=&quot;706F7D0C&quot;/&gt;&lt;wsp:rsid wsp:val=&quot;707B467C&quot;/&gt;&lt;wsp:rsid wsp:val=&quot;708607CD&quot;/&gt;&lt;wsp:rsid wsp:val=&quot;709987D7&quot;/&gt;&lt;wsp:rsid wsp:val=&quot;70B816A4&quot;/&gt;&lt;wsp:rsid wsp:val=&quot;70BC6B37&quot;/&gt;&lt;wsp:rsid wsp:val=&quot;70BDB798&quot;/&gt;&lt;wsp:rsid wsp:val=&quot;70D3A988&quot;/&gt;&lt;wsp:rsid wsp:val=&quot;70D6E3D3&quot;/&gt;&lt;wsp:rsid wsp:val=&quot;70DB935D&quot;/&gt;&lt;wsp:rsid wsp:val=&quot;70FACED6&quot;/&gt;&lt;wsp:rsid wsp:val=&quot;70FF0C13&quot;/&gt;&lt;wsp:rsid wsp:val=&quot;710A9E69&quot;/&gt;&lt;wsp:rsid wsp:val=&quot;710F61E0&quot;/&gt;&lt;wsp:rsid wsp:val=&quot;71128EDF&quot;/&gt;&lt;wsp:rsid wsp:val=&quot;71139C41&quot;/&gt;&lt;wsp:rsid wsp:val=&quot;711A8892&quot;/&gt;&lt;wsp:rsid wsp:val=&quot;71213CCE&quot;/&gt;&lt;wsp:rsid wsp:val=&quot;71297CB9&quot;/&gt;&lt;wsp:rsid wsp:val=&quot;7134EB6D&quot;/&gt;&lt;wsp:rsid wsp:val=&quot;71391A01&quot;/&gt;&lt;wsp:rsid wsp:val=&quot;71511ECD&quot;/&gt;&lt;wsp:rsid wsp:val=&quot;71728BF9&quot;/&gt;&lt;wsp:rsid wsp:val=&quot;7178CD1E&quot;/&gt;&lt;wsp:rsid wsp:val=&quot;717FCA5C&quot;/&gt;&lt;wsp:rsid wsp:val=&quot;719B7FBC&quot;/&gt;&lt;wsp:rsid wsp:val=&quot;71B564A2&quot;/&gt;&lt;wsp:rsid wsp:val=&quot;71C35952&quot;/&gt;&lt;wsp:rsid wsp:val=&quot;71E18C62&quot;/&gt;&lt;wsp:rsid wsp:val=&quot;71E8C102&quot;/&gt;&lt;wsp:rsid wsp:val=&quot;71EC037A&quot;/&gt;&lt;wsp:rsid wsp:val=&quot;721A1571&quot;/&gt;&lt;wsp:rsid wsp:val=&quot;7235C5EA&quot;/&gt;&lt;wsp:rsid wsp:val=&quot;72368487&quot;/&gt;&lt;wsp:rsid wsp:val=&quot;7238ED18&quot;/&gt;&lt;wsp:rsid wsp:val=&quot;723C3BC7&quot;/&gt;&lt;wsp:rsid wsp:val=&quot;726884E8&quot;/&gt;&lt;wsp:rsid wsp:val=&quot;7271E43F&quot;/&gt;&lt;wsp:rsid wsp:val=&quot;7280ED90&quot;/&gt;&lt;wsp:rsid wsp:val=&quot;729B12AF&quot;/&gt;&lt;wsp:rsid wsp:val=&quot;729D59AC&quot;/&gt;&lt;wsp:rsid wsp:val=&quot;72A5EF9B&quot;/&gt;&lt;wsp:rsid wsp:val=&quot;72AC7B89&quot;/&gt;&lt;wsp:rsid wsp:val=&quot;72AFC8CE&quot;/&gt;&lt;wsp:rsid wsp:val=&quot;72B11C38&quot;/&gt;&lt;wsp:rsid wsp:val=&quot;72B658F3&quot;/&gt;&lt;wsp:rsid wsp:val=&quot;72C81D34&quot;/&gt;&lt;wsp:rsid wsp:val=&quot;72CFE0FF&quot;/&gt;&lt;wsp:rsid wsp:val=&quot;72DF4E39&quot;/&gt;&lt;wsp:rsid wsp:val=&quot;72ECA686&quot;/&gt;&lt;wsp:rsid wsp:val=&quot;72ECECDC&quot;/&gt;&lt;wsp:rsid wsp:val=&quot;73042269&quot;/&gt;&lt;wsp:rsid wsp:val=&quot;7311A4FB&quot;/&gt;&lt;wsp:rsid wsp:val=&quot;731A57D7&quot;/&gt;&lt;wsp:rsid wsp:val=&quot;7320042F&quot;/&gt;&lt;wsp:rsid wsp:val=&quot;732DCB51&quot;/&gt;&lt;wsp:rsid wsp:val=&quot;733CEAAB&quot;/&gt;&lt;wsp:rsid wsp:val=&quot;7349390D&quot;/&gt;&lt;wsp:rsid wsp:val=&quot;734C2198&quot;/&gt;&lt;wsp:rsid wsp:val=&quot;734E13E8&quot;/&gt;&lt;wsp:rsid wsp:val=&quot;73548D26&quot;/&gt;&lt;wsp:rsid wsp:val=&quot;73571103&quot;/&gt;&lt;wsp:rsid wsp:val=&quot;736AC7E3&quot;/&gt;&lt;wsp:rsid wsp:val=&quot;736CD879&quot;/&gt;&lt;wsp:rsid wsp:val=&quot;73736117&quot;/&gt;&lt;wsp:rsid wsp:val=&quot;73755A1E&quot;/&gt;&lt;wsp:rsid wsp:val=&quot;737854D7&quot;/&gt;&lt;wsp:rsid wsp:val=&quot;737A54F1&quot;/&gt;&lt;wsp:rsid wsp:val=&quot;739C7F98&quot;/&gt;&lt;wsp:rsid wsp:val=&quot;73B32E02&quot;/&gt;&lt;wsp:rsid wsp:val=&quot;73B6CA44&quot;/&gt;&lt;wsp:rsid wsp:val=&quot;73C220E1&quot;/&gt;&lt;wsp:rsid wsp:val=&quot;73C381FB&quot;/&gt;&lt;wsp:rsid wsp:val=&quot;73DAD804&quot;/&gt;&lt;wsp:rsid wsp:val=&quot;73DC9F53&quot;/&gt;&lt;wsp:rsid wsp:val=&quot;73E1C6E5&quot;/&gt;&lt;wsp:rsid wsp:val=&quot;73FF67D8&quot;/&gt;&lt;wsp:rsid wsp:val=&quot;7404F05B&quot;/&gt;&lt;wsp:rsid wsp:val=&quot;74073B67&quot;/&gt;&lt;wsp:rsid wsp:val=&quot;74142A76&quot;/&gt;&lt;wsp:rsid wsp:val=&quot;742B3548&quot;/&gt;&lt;wsp:rsid wsp:val=&quot;742F1539&quot;/&gt;&lt;wsp:rsid wsp:val=&quot;74489BD7&quot;/&gt;&lt;wsp:rsid wsp:val=&quot;74577A9D&quot;/&gt;&lt;wsp:rsid wsp:val=&quot;74697E7D&quot;/&gt;&lt;wsp:rsid wsp:val=&quot;746B4FA3&quot;/&gt;&lt;wsp:rsid wsp:val=&quot;748F7A64&quot;/&gt;&lt;wsp:rsid wsp:val=&quot;7491BECF&quot;/&gt;&lt;wsp:rsid wsp:val=&quot;74A5307C&quot;/&gt;&lt;wsp:rsid wsp:val=&quot;74C787F5&quot;/&gt;&lt;wsp:rsid wsp:val=&quot;74E01437&quot;/&gt;&lt;wsp:rsid wsp:val=&quot;74EB993D&quot;/&gt;&lt;wsp:rsid wsp:val=&quot;74ED45BF&quot;/&gt;&lt;wsp:rsid wsp:val=&quot;74ED48F7&quot;/&gt;&lt;wsp:rsid wsp:val=&quot;74F0CDA8&quot;/&gt;&lt;wsp:rsid wsp:val=&quot;74F41C2D&quot;/&gt;&lt;wsp:rsid wsp:val=&quot;75044007&quot;/&gt;&lt;wsp:rsid wsp:val=&quot;750C9EF4&quot;/&gt;&lt;wsp:rsid wsp:val=&quot;75123CB8&quot;/&gt;&lt;wsp:rsid wsp:val=&quot;7512DE4C&quot;/&gt;&lt;wsp:rsid wsp:val=&quot;751F84DB&quot;/&gt;&lt;wsp:rsid wsp:val=&quot;7531975E&quot;/&gt;&lt;wsp:rsid wsp:val=&quot;753358CB&quot;/&gt;&lt;wsp:rsid wsp:val=&quot;75366054&quot;/&gt;&lt;wsp:rsid wsp:val=&quot;753AB14B&quot;/&gt;&lt;wsp:rsid wsp:val=&quot;753D4574&quot;/&gt;&lt;wsp:rsid wsp:val=&quot;754657AB&quot;/&gt;&lt;wsp:rsid wsp:val=&quot;7546E581&quot;/&gt;&lt;wsp:rsid wsp:val=&quot;755FA7FA&quot;/&gt;&lt;wsp:rsid wsp:val=&quot;756906A9&quot;/&gt;&lt;wsp:rsid wsp:val=&quot;756CEC1D&quot;/&gt;&lt;wsp:rsid wsp:val=&quot;7571B166&quot;/&gt;&lt;wsp:rsid wsp:val=&quot;7573BFA0&quot;/&gt;&lt;wsp:rsid wsp:val=&quot;757D9746&quot;/&gt;&lt;wsp:rsid wsp:val=&quot;75828D5E&quot;/&gt;&lt;wsp:rsid wsp:val=&quot;758D5C3B&quot;/&gt;&lt;wsp:rsid wsp:val=&quot;75A8AE42&quot;/&gt;&lt;wsp:rsid wsp:val=&quot;75C21E1F&quot;/&gt;&lt;wsp:rsid wsp:val=&quot;75C9ED06&quot;/&gt;&lt;wsp:rsid wsp:val=&quot;75CB2BD0&quot;/&gt;&lt;wsp:rsid wsp:val=&quot;75DCEE46&quot;/&gt;&lt;wsp:rsid wsp:val=&quot;75E4B09C&quot;/&gt;&lt;wsp:rsid wsp:val=&quot;75F8E5E0&quot;/&gt;&lt;wsp:rsid wsp:val=&quot;76006D38&quot;/&gt;&lt;wsp:rsid wsp:val=&quot;7605BD43&quot;/&gt;&lt;wsp:rsid wsp:val=&quot;7611C0E7&quot;/&gt;&lt;wsp:rsid wsp:val=&quot;761412A2&quot;/&gt;&lt;wsp:rsid wsp:val=&quot;7645CCD9&quot;/&gt;&lt;wsp:rsid wsp:val=&quot;764D42E1&quot;/&gt;&lt;wsp:rsid wsp:val=&quot;7653D1A1&quot;/&gt;&lt;wsp:rsid wsp:val=&quot;7664BDFC&quot;/&gt;&lt;wsp:rsid wsp:val=&quot;7669DF78&quot;/&gt;&lt;wsp:rsid wsp:val=&quot;766AB65B&quot;/&gt;&lt;wsp:rsid wsp:val=&quot;7679EC5A&quot;/&gt;&lt;wsp:rsid wsp:val=&quot;76846F42&quot;/&gt;&lt;wsp:rsid wsp:val=&quot;76A2BA06&quot;/&gt;&lt;wsp:rsid wsp:val=&quot;76A3E970&quot;/&gt;&lt;wsp:rsid wsp:val=&quot;76A6843A&quot;/&gt;&lt;wsp:rsid wsp:val=&quot;76C2408F&quot;/&gt;&lt;wsp:rsid wsp:val=&quot;76C5C9D0&quot;/&gt;&lt;wsp:rsid wsp:val=&quot;76D220F6&quot;/&gt;&lt;wsp:rsid wsp:val=&quot;76EA5130&quot;/&gt;&lt;wsp:rsid wsp:val=&quot;76F515C2&quot;/&gt;&lt;wsp:rsid wsp:val=&quot;76FAA0EB&quot;/&gt;&lt;wsp:rsid wsp:val=&quot;770A2B5A&quot;/&gt;&lt;wsp:rsid wsp:val=&quot;770EC874&quot;/&gt;&lt;wsp:rsid wsp:val=&quot;77119309&quot;/&gt;&lt;wsp:rsid wsp:val=&quot;77184DE7&quot;/&gt;&lt;wsp:rsid wsp:val=&quot;771967A7&quot;/&gt;&lt;wsp:rsid wsp:val=&quot;77218540&quot;/&gt;&lt;wsp:rsid wsp:val=&quot;77246FEA&quot;/&gt;&lt;wsp:rsid wsp:val=&quot;77361D01&quot;/&gt;&lt;wsp:rsid wsp:val=&quot;77414CEB&quot;/&gt;&lt;wsp:rsid wsp:val=&quot;77447EA3&quot;/&gt;&lt;wsp:rsid wsp:val=&quot;775B3768&quot;/&gt;&lt;wsp:rsid wsp:val=&quot;7766FC31&quot;/&gt;&lt;wsp:rsid wsp:val=&quot;77741C91&quot;/&gt;&lt;wsp:rsid wsp:val=&quot;779AC0A4&quot;/&gt;&lt;wsp:rsid wsp:val=&quot;77A1F731&quot;/&gt;&lt;wsp:rsid wsp:val=&quot;77ABC0D2&quot;/&gt;&lt;wsp:rsid wsp:val=&quot;77C05ED4&quot;/&gt;&lt;wsp:rsid wsp:val=&quot;77C7360C&quot;/&gt;&lt;wsp:rsid wsp:val=&quot;77CA985D&quot;/&gt;&lt;wsp:rsid wsp:val=&quot;77D6C90E&quot;/&gt;&lt;wsp:rsid wsp:val=&quot;77E0A417&quot;/&gt;&lt;wsp:rsid wsp:val=&quot;77EDBE21&quot;/&gt;&lt;wsp:rsid wsp:val=&quot;7811906B&quot;/&gt;&lt;wsp:rsid wsp:val=&quot;78153C9A&quot;/&gt;&lt;wsp:rsid wsp:val=&quot;7824F5AB&quot;/&gt;&lt;wsp:rsid wsp:val=&quot;782F2195&quot;/&gt;&lt;wsp:rsid wsp:val=&quot;7833376D&quot;/&gt;&lt;wsp:rsid wsp:val=&quot;78453EA4&quot;/&gt;&lt;wsp:rsid wsp:val=&quot;787BFE64&quot;/&gt;&lt;wsp:rsid wsp:val=&quot;78864F6B&quot;/&gt;&lt;wsp:rsid wsp:val=&quot;78886C37&quot;/&gt;&lt;wsp:rsid wsp:val=&quot;78AAD630&quot;/&gt;&lt;wsp:rsid wsp:val=&quot;78AF23AB&quot;/&gt;&lt;wsp:rsid wsp:val=&quot;78B98784&quot;/&gt;&lt;wsp:rsid wsp:val=&quot;78BC9B39&quot;/&gt;&lt;wsp:rsid wsp:val=&quot;78C238DB&quot;/&gt;&lt;wsp:rsid wsp:val=&quot;78C69D7F&quot;/&gt;&lt;wsp:rsid wsp:val=&quot;78D65D78&quot;/&gt;&lt;wsp:rsid wsp:val=&quot;78DADE15&quot;/&gt;&lt;wsp:rsid wsp:val=&quot;78DBAC93&quot;/&gt;&lt;wsp:rsid wsp:val=&quot;78DEBB6D&quot;/&gt;&lt;wsp:rsid wsp:val=&quot;78E8D949&quot;/&gt;&lt;wsp:rsid wsp:val=&quot;78FBC3E8&quot;/&gt;&lt;wsp:rsid wsp:val=&quot;7912FC4A&quot;/&gt;&lt;wsp:rsid wsp:val=&quot;7918D4D0&quot;/&gt;&lt;wsp:rsid wsp:val=&quot;7919102F&quot;/&gt;&lt;wsp:rsid wsp:val=&quot;791AA285&quot;/&gt;&lt;wsp:rsid wsp:val=&quot;791C58B4&quot;/&gt;&lt;wsp:rsid wsp:val=&quot;791C6AB1&quot;/&gt;&lt;wsp:rsid wsp:val=&quot;79233338&quot;/&gt;&lt;wsp:rsid wsp:val=&quot;7925FE27&quot;/&gt;&lt;wsp:rsid wsp:val=&quot;792A56EC&quot;/&gt;&lt;wsp:rsid wsp:val=&quot;793AA372&quot;/&gt;&lt;wsp:rsid wsp:val=&quot;793CA353&quot;/&gt;&lt;wsp:rsid wsp:val=&quot;7940C9B7&quot;/&gt;&lt;wsp:rsid wsp:val=&quot;7951D864&quot;/&gt;&lt;wsp:rsid wsp:val=&quot;79600B6A&quot;/&gt;&lt;wsp:rsid wsp:val=&quot;796D9F18&quot;/&gt;&lt;wsp:rsid wsp:val=&quot;796ECBD4&quot;/&gt;&lt;wsp:rsid wsp:val=&quot;79758087&quot;/&gt;&lt;wsp:rsid wsp:val=&quot;7980DBF3&quot;/&gt;&lt;wsp:rsid wsp:val=&quot;79945AAB&quot;/&gt;&lt;wsp:rsid wsp:val=&quot;7996F5C8&quot;/&gt;&lt;wsp:rsid wsp:val=&quot;79A70FE0&quot;/&gt;&lt;wsp:rsid wsp:val=&quot;79B276CB&quot;/&gt;&lt;wsp:rsid wsp:val=&quot;79B31EC2&quot;/&gt;&lt;wsp:rsid wsp:val=&quot;79B3C3E1&quot;/&gt;&lt;wsp:rsid wsp:val=&quot;79C26E3B&quot;/&gt;&lt;wsp:rsid wsp:val=&quot;79CC2471&quot;/&gt;&lt;wsp:rsid wsp:val=&quot;79CDA579&quot;/&gt;&lt;wsp:rsid wsp:val=&quot;79D37ADD&quot;/&gt;&lt;wsp:rsid wsp:val=&quot;79DF86BD&quot;/&gt;&lt;wsp:rsid wsp:val=&quot;79E937F6&quot;/&gt;&lt;wsp:rsid wsp:val=&quot;79FA860A&quot;/&gt;&lt;wsp:rsid wsp:val=&quot;7A03928A&quot;/&gt;&lt;wsp:rsid wsp:val=&quot;7A06704B&quot;/&gt;&lt;wsp:rsid wsp:val=&quot;7A0D20F2&quot;/&gt;&lt;wsp:rsid wsp:val=&quot;7A13762C&quot;/&gt;&lt;wsp:rsid wsp:val=&quot;7A1785F3&quot;/&gt;&lt;wsp:rsid wsp:val=&quot;7A42B114&quot;/&gt;&lt;wsp:rsid wsp:val=&quot;7A519576&quot;/&gt;&lt;wsp:rsid wsp:val=&quot;7A526BB7&quot;/&gt;&lt;wsp:rsid wsp:val=&quot;7A7110B5&quot;/&gt;&lt;wsp:rsid wsp:val=&quot;7A71DEA6&quot;/&gt;&lt;wsp:rsid wsp:val=&quot;7A7431DF&quot;/&gt;&lt;wsp:rsid wsp:val=&quot;7A7D5412&quot;/&gt;&lt;wsp:rsid wsp:val=&quot;7A7F5CCF&quot;/&gt;&lt;wsp:rsid wsp:val=&quot;7A7FFDD6&quot;/&gt;&lt;wsp:rsid wsp:val=&quot;7A81CE92&quot;/&gt;&lt;wsp:rsid wsp:val=&quot;7A826848&quot;/&gt;&lt;wsp:rsid wsp:val=&quot;7A8D5A3C&quot;/&gt;&lt;wsp:rsid wsp:val=&quot;7A961A10&quot;/&gt;&lt;wsp:rsid wsp:val=&quot;7A98F683&quot;/&gt;&lt;wsp:rsid wsp:val=&quot;7A9DFA01&quot;/&gt;&lt;wsp:rsid wsp:val=&quot;7AAE38B9&quot;/&gt;&lt;wsp:rsid wsp:val=&quot;7AB63DBA&quot;/&gt;&lt;wsp:rsid wsp:val=&quot;7ADC0134&quot;/&gt;&lt;wsp:rsid wsp:val=&quot;7AEC1438&quot;/&gt;&lt;wsp:rsid wsp:val=&quot;7AEDDAFE&quot;/&gt;&lt;wsp:rsid wsp:val=&quot;7AFD1A0F&quot;/&gt;&lt;wsp:rsid wsp:val=&quot;7B032275&quot;/&gt;&lt;wsp:rsid wsp:val=&quot;7B13B7B0&quot;/&gt;&lt;wsp:rsid wsp:val=&quot;7B2BD8F1&quot;/&gt;&lt;wsp:rsid wsp:val=&quot;7B31E0BA&quot;/&gt;&lt;wsp:rsid wsp:val=&quot;7B323CE2&quot;/&gt;&lt;wsp:rsid wsp:val=&quot;7B3A6532&quot;/&gt;&lt;wsp:rsid wsp:val=&quot;7B3E1A30&quot;/&gt;&lt;wsp:rsid wsp:val=&quot;7B4FD4ED&quot;/&gt;&lt;wsp:rsid wsp:val=&quot;7B573F78&quot;/&gt;&lt;wsp:rsid wsp:val=&quot;7B5988EF&quot;/&gt;&lt;wsp:rsid wsp:val=&quot;7B5DBE91&quot;/&gt;&lt;wsp:rsid wsp:val=&quot;7B600F2C&quot;/&gt;&lt;wsp:rsid wsp:val=&quot;7B8C5DCD&quot;/&gt;&lt;wsp:rsid wsp:val=&quot;7B8D87C3&quot;/&gt;&lt;wsp:rsid wsp:val=&quot;7B9A8E25&quot;/&gt;&lt;wsp:rsid wsp:val=&quot;7BAB1913&quot;/&gt;&lt;wsp:rsid wsp:val=&quot;7BB6E3D2&quot;/&gt;&lt;wsp:rsid wsp:val=&quot;7BBF2216&quot;/&gt;&lt;wsp:rsid wsp:val=&quot;7BC7BDF1&quot;/&gt;&lt;wsp:rsid wsp:val=&quot;7BD3B06D&quot;/&gt;&lt;wsp:rsid wsp:val=&quot;7BD684B4&quot;/&gt;&lt;wsp:rsid wsp:val=&quot;7BE6844C&quot;/&gt;&lt;wsp:rsid wsp:val=&quot;7BEE64DA&quot;/&gt;&lt;wsp:rsid wsp:val=&quot;7BF30D0F&quot;/&gt;&lt;wsp:rsid wsp:val=&quot;7BFE145A&quot;/&gt;&lt;wsp:rsid wsp:val=&quot;7C0078AD&quot;/&gt;&lt;wsp:rsid wsp:val=&quot;7C0860DA&quot;/&gt;&lt;wsp:rsid wsp:val=&quot;7C1659C0&quot;/&gt;&lt;wsp:rsid wsp:val=&quot;7C17EFC6&quot;/&gt;&lt;wsp:rsid wsp:val=&quot;7C1DFC67&quot;/&gt;&lt;wsp:rsid wsp:val=&quot;7C203FBF&quot;/&gt;&lt;wsp:rsid wsp:val=&quot;7C3371D4&quot;/&gt;&lt;wsp:rsid wsp:val=&quot;7C4FF557&quot;/&gt;&lt;wsp:rsid wsp:val=&quot;7C509E04&quot;/&gt;&lt;wsp:rsid wsp:val=&quot;7C57C3E2&quot;/&gt;&lt;wsp:rsid wsp:val=&quot;7C77D195&quot;/&gt;&lt;wsp:rsid wsp:val=&quot;7C7DC9B5&quot;/&gt;&lt;wsp:rsid wsp:val=&quot;7C8F1B31&quot;/&gt;&lt;wsp:rsid wsp:val=&quot;7C9F1816&quot;/&gt;&lt;wsp:rsid wsp:val=&quot;7CB08430&quot;/&gt;&lt;wsp:rsid wsp:val=&quot;7CFBDF8D&quot;/&gt;&lt;wsp:rsid wsp:val=&quot;7D0BDBB9&quot;/&gt;&lt;wsp:rsid wsp:val=&quot;7D1E8DAF&quot;/&gt;&lt;wsp:rsid wsp:val=&quot;7D2CE450&quot;/&gt;&lt;wsp:rsid wsp:val=&quot;7D3C9B2C&quot;/&gt;&lt;wsp:rsid wsp:val=&quot;7D4A9C40&quot;/&gt;&lt;wsp:rsid wsp:val=&quot;7D4FF23A&quot;/&gt;&lt;wsp:rsid wsp:val=&quot;7D5262CC&quot;/&gt;&lt;wsp:rsid wsp:val=&quot;7D583742&quot;/&gt;&lt;wsp:rsid wsp:val=&quot;7D5D7BE9&quot;/&gt;&lt;wsp:rsid wsp:val=&quot;7D6948E5&quot;/&gt;&lt;wsp:rsid wsp:val=&quot;7D6F8EEC&quot;/&gt;&lt;wsp:rsid wsp:val=&quot;7D710CDE&quot;/&gt;&lt;wsp:rsid wsp:val=&quot;7D754302&quot;/&gt;&lt;wsp:rsid wsp:val=&quot;7D7FD9B7&quot;/&gt;&lt;wsp:rsid wsp:val=&quot;7D94A19C&quot;/&gt;&lt;wsp:rsid wsp:val=&quot;7D98860A&quot;/&gt;&lt;wsp:rsid wsp:val=&quot;7D98938A&quot;/&gt;&lt;wsp:rsid wsp:val=&quot;7D9CA957&quot;/&gt;&lt;wsp:rsid wsp:val=&quot;7DA194D5&quot;/&gt;&lt;wsp:rsid wsp:val=&quot;7DA982B7&quot;/&gt;&lt;wsp:rsid wsp:val=&quot;7DBCED97&quot;/&gt;&lt;wsp:rsid wsp:val=&quot;7DC4FAFE&quot;/&gt;&lt;wsp:rsid wsp:val=&quot;7DCCC457&quot;/&gt;&lt;wsp:rsid wsp:val=&quot;7DF00776&quot;/&gt;&lt;wsp:rsid wsp:val=&quot;7DF24353&quot;/&gt;&lt;wsp:rsid wsp:val=&quot;7DF255CA&quot;/&gt;&lt;wsp:rsid wsp:val=&quot;7DFB50F1&quot;/&gt;&lt;wsp:rsid wsp:val=&quot;7E032FBD&quot;/&gt;&lt;wsp:rsid wsp:val=&quot;7E0DAC36&quot;/&gt;&lt;wsp:rsid wsp:val=&quot;7E23B4FA&quot;/&gt;&lt;wsp:rsid wsp:val=&quot;7E335C6B&quot;/&gt;&lt;wsp:rsid wsp:val=&quot;7E48001C&quot;/&gt;&lt;wsp:rsid wsp:val=&quot;7E49EFF7&quot;/&gt;&lt;wsp:rsid wsp:val=&quot;7E4C3FBD&quot;/&gt;&lt;wsp:rsid wsp:val=&quot;7E4DC4F3&quot;/&gt;&lt;wsp:rsid wsp:val=&quot;7E565375&quot;/&gt;&lt;wsp:rsid wsp:val=&quot;7E59AA26&quot;/&gt;&lt;wsp:rsid wsp:val=&quot;7E677CF9&quot;/&gt;&lt;wsp:rsid wsp:val=&quot;7E703698&quot;/&gt;&lt;wsp:rsid wsp:val=&quot;7E789FD5&quot;/&gt;&lt;wsp:rsid wsp:val=&quot;7E7BC1B3&quot;/&gt;&lt;wsp:rsid wsp:val=&quot;7E7CED15&quot;/&gt;&lt;wsp:rsid wsp:val=&quot;7E7E543B&quot;/&gt;&lt;wsp:rsid wsp:val=&quot;7E97D745&quot;/&gt;&lt;wsp:rsid wsp:val=&quot;7E9E5722&quot;/&gt;&lt;wsp:rsid wsp:val=&quot;7E9EACB6&quot;/&gt;&lt;wsp:rsid wsp:val=&quot;7EBA3565&quot;/&gt;&lt;wsp:rsid wsp:val=&quot;7EC7CD82&quot;/&gt;&lt;wsp:rsid wsp:val=&quot;7ED9091F&quot;/&gt;&lt;wsp:rsid wsp:val=&quot;7EE17EA4&quot;/&gt;&lt;wsp:rsid wsp:val=&quot;7EE88F37&quot;/&gt;&lt;wsp:rsid wsp:val=&quot;7EF649AE&quot;/&gt;&lt;wsp:rsid wsp:val=&quot;7F07A755&quot;/&gt;&lt;wsp:rsid wsp:val=&quot;7F26059C&quot;/&gt;&lt;wsp:rsid wsp:val=&quot;7F2BEEFA&quot;/&gt;&lt;wsp:rsid wsp:val=&quot;7F30278B&quot;/&gt;&lt;wsp:rsid wsp:val=&quot;7F4ED065&quot;/&gt;&lt;wsp:rsid wsp:val=&quot;7F511F8A&quot;/&gt;&lt;wsp:rsid wsp:val=&quot;7F529BE0&quot;/&gt;&lt;wsp:rsid wsp:val=&quot;7F548A31&quot;/&gt;&lt;wsp:rsid wsp:val=&quot;7F58E5B9&quot;/&gt;&lt;wsp:rsid wsp:val=&quot;7F5CB20F&quot;/&gt;&lt;wsp:rsid wsp:val=&quot;7F60B018&quot;/&gt;&lt;wsp:rsid wsp:val=&quot;7F698B33&quot;/&gt;&lt;wsp:rsid wsp:val=&quot;7F782E40&quot;/&gt;&lt;wsp:rsid wsp:val=&quot;7F78584B&quot;/&gt;&lt;wsp:rsid wsp:val=&quot;7F8B31CC&quot;/&gt;&lt;wsp:rsid wsp:val=&quot;7F93FF58&quot;/&gt;&lt;wsp:rsid wsp:val=&quot;7F96507D&quot;/&gt;&lt;wsp:rsid wsp:val=&quot;7F9C4E5D&quot;/&gt;&lt;wsp:rsid wsp:val=&quot;7FBC8836&quot;/&gt;&lt;wsp:rsid wsp:val=&quot;7FBE889A&quot;/&gt;&lt;wsp:rsid wsp:val=&quot;7FCE6BFA&quot;/&gt;&lt;wsp:rsid wsp:val=&quot;7FD21ABC&quot;/&gt;&lt;wsp:rsid wsp:val=&quot;7FD8008F&quot;/&gt;&lt;wsp:rsid wsp:val=&quot;7FDA4F5C&quot;/&gt;&lt;wsp:rsid wsp:val=&quot;7FFD8CF1&quot;/&gt;&lt;/wsp:rsids&gt;&lt;/w:docPr&gt;&lt;w:body&gt;&lt;wx:sect&gt;&lt;w:p wsp:rsidR=&quot;00000000&quot; wsp:rsidRDefault=&quot;00736453&quot; wsp:rsidP=&quot;00736453&quot;&gt;&lt;m:oMathPara&gt;&lt;m:oMath&gt;&lt;m:r&gt;&lt;m:rPr&gt;&lt;m:sty m:val=&quot;bi&quot;/&gt;&lt;/m:rPr&gt;&lt;w:rPr&gt;&lt;w:rFonts w:ascii=&quot;Cambria Math&quot; w:fareast=&quot;Times New Roman&quot; w:h-ansi=&quot;Cambria Math&quot;/&gt;&lt;wx:font wx:val=&quot;Cambria Math&quot;/&gt;&lt;w:b/&gt;&lt;w:i/&gt;&lt;w:color w:val=&quot;000000&quot;/&gt;&lt;/w:rPr&gt;&lt;m:t&gt;?&lt;/sm:t&gt;&lt;/m:r&gt;&lt;/m:oMath&gt;&lt;/m:oMathPara&gt;&lt;/w:p&gt;&lt;w:sectPr wsp:rsidR=&quot;00000000&quot;&gt;&lt;w:pgSz w:w=&quot;12240&quot; w:h=&quot;15840&quot;/&gt;&lt;w:pgMar w:top=&quot;1701&quot; w:right=&quot;1440&quot; w:bottom=&quot;1440&quot; w:left=&quot;1440&quot; w:header=&quot;720&quot; w:footer=&quot;720&quot; w:gutter=&quot;0&quot;/&gt;&lt;w:cols w:space=&quot;720&quot;/&gt;&lt;/w:sectPr&gt;&lt;/wx:sect&gt;&lt;/w:body&gt;&lt;/w:wordDocument&gt;">
                  <v:imagedata r:id="rId31" o:title="" chromakey="white"/>
                </v:shape>
              </w:pict>
            </w:r>
            <w:r w:rsidRPr="00F01693">
              <w:rPr>
                <w:rFonts w:eastAsia="Times New Roman"/>
                <w:color w:val="000000"/>
              </w:rPr>
              <w:fldChar w:fldCharType="end"/>
            </w:r>
            <w:r w:rsidR="00C7383E" w:rsidRPr="00F01693">
              <w:rPr>
                <w:rFonts w:eastAsia="Times New Roman"/>
                <w:color w:val="000000"/>
              </w:rPr>
              <w:t xml:space="preserve"> = 0.75</w:t>
            </w:r>
          </w:p>
        </w:tc>
      </w:tr>
      <w:tr w:rsidR="00C7383E" w:rsidRPr="00F01693" w14:paraId="28F249C2" w14:textId="77777777" w:rsidTr="00402169">
        <w:trPr>
          <w:trHeight w:val="300"/>
        </w:trPr>
        <w:tc>
          <w:tcPr>
            <w:tcW w:w="1923" w:type="pct"/>
            <w:tcBorders>
              <w:top w:val="single" w:sz="12" w:space="0" w:color="auto"/>
              <w:left w:val="nil"/>
            </w:tcBorders>
            <w:shd w:val="clear" w:color="auto" w:fill="auto"/>
            <w:noWrap/>
            <w:hideMark/>
          </w:tcPr>
          <w:p w14:paraId="433AAEB9" w14:textId="77777777" w:rsidR="00C7383E" w:rsidRPr="00F01693" w:rsidRDefault="00C7383E" w:rsidP="00F01693">
            <w:pPr>
              <w:widowControl/>
              <w:wordWrap/>
              <w:autoSpaceDE/>
              <w:autoSpaceDN/>
              <w:rPr>
                <w:rFonts w:eastAsia="Times New Roman"/>
                <w:b/>
                <w:bCs/>
                <w:color w:val="000000"/>
              </w:rPr>
            </w:pPr>
            <w:r w:rsidRPr="00F01693">
              <w:rPr>
                <w:rFonts w:eastAsia="Times New Roman"/>
                <w:color w:val="000000"/>
              </w:rPr>
              <w:t>2</w:t>
            </w:r>
          </w:p>
        </w:tc>
        <w:tc>
          <w:tcPr>
            <w:tcW w:w="1028" w:type="pct"/>
            <w:tcBorders>
              <w:top w:val="single" w:sz="12" w:space="0" w:color="auto"/>
            </w:tcBorders>
            <w:shd w:val="clear" w:color="auto" w:fill="auto"/>
            <w:noWrap/>
            <w:hideMark/>
          </w:tcPr>
          <w:p w14:paraId="3D4DD52F"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91999.2</w:t>
            </w:r>
          </w:p>
        </w:tc>
        <w:tc>
          <w:tcPr>
            <w:tcW w:w="1025" w:type="pct"/>
            <w:tcBorders>
              <w:top w:val="single" w:sz="12" w:space="0" w:color="auto"/>
            </w:tcBorders>
            <w:shd w:val="clear" w:color="auto" w:fill="auto"/>
            <w:noWrap/>
            <w:hideMark/>
          </w:tcPr>
          <w:p w14:paraId="6DF84E14"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92359.47</w:t>
            </w:r>
          </w:p>
        </w:tc>
        <w:tc>
          <w:tcPr>
            <w:tcW w:w="1025" w:type="pct"/>
            <w:tcBorders>
              <w:top w:val="single" w:sz="12" w:space="0" w:color="auto"/>
              <w:right w:val="nil"/>
            </w:tcBorders>
            <w:shd w:val="clear" w:color="auto" w:fill="auto"/>
            <w:noWrap/>
            <w:hideMark/>
          </w:tcPr>
          <w:p w14:paraId="69D84595"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92840.06</w:t>
            </w:r>
          </w:p>
        </w:tc>
      </w:tr>
      <w:tr w:rsidR="00C7383E" w:rsidRPr="00F01693" w14:paraId="183A6D05" w14:textId="77777777" w:rsidTr="00402169">
        <w:trPr>
          <w:trHeight w:val="300"/>
        </w:trPr>
        <w:tc>
          <w:tcPr>
            <w:tcW w:w="1923" w:type="pct"/>
            <w:tcBorders>
              <w:left w:val="nil"/>
            </w:tcBorders>
            <w:shd w:val="clear" w:color="auto" w:fill="auto"/>
            <w:noWrap/>
            <w:hideMark/>
          </w:tcPr>
          <w:p w14:paraId="72046F24" w14:textId="77777777" w:rsidR="00C7383E" w:rsidRPr="00F01693" w:rsidRDefault="00C7383E" w:rsidP="00F01693">
            <w:pPr>
              <w:widowControl/>
              <w:wordWrap/>
              <w:autoSpaceDE/>
              <w:autoSpaceDN/>
              <w:rPr>
                <w:rFonts w:eastAsia="Times New Roman"/>
                <w:b/>
                <w:bCs/>
                <w:color w:val="000000"/>
              </w:rPr>
            </w:pPr>
            <w:r w:rsidRPr="00F01693">
              <w:rPr>
                <w:rFonts w:eastAsia="Times New Roman"/>
                <w:color w:val="000000"/>
              </w:rPr>
              <w:t>3</w:t>
            </w:r>
          </w:p>
        </w:tc>
        <w:tc>
          <w:tcPr>
            <w:tcW w:w="1028" w:type="pct"/>
            <w:shd w:val="clear" w:color="auto" w:fill="auto"/>
            <w:noWrap/>
            <w:hideMark/>
          </w:tcPr>
          <w:p w14:paraId="2F28A5D9"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89978.37</w:t>
            </w:r>
          </w:p>
        </w:tc>
        <w:tc>
          <w:tcPr>
            <w:tcW w:w="1025" w:type="pct"/>
            <w:shd w:val="clear" w:color="auto" w:fill="auto"/>
            <w:noWrap/>
            <w:hideMark/>
          </w:tcPr>
          <w:p w14:paraId="456F53B8"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90963.87</w:t>
            </w:r>
          </w:p>
        </w:tc>
        <w:tc>
          <w:tcPr>
            <w:tcW w:w="1025" w:type="pct"/>
            <w:tcBorders>
              <w:right w:val="nil"/>
            </w:tcBorders>
            <w:shd w:val="clear" w:color="auto" w:fill="auto"/>
            <w:noWrap/>
            <w:hideMark/>
          </w:tcPr>
          <w:p w14:paraId="5AEB842C"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91782.44</w:t>
            </w:r>
          </w:p>
        </w:tc>
      </w:tr>
      <w:tr w:rsidR="00C7383E" w:rsidRPr="00F01693" w14:paraId="1CF64471" w14:textId="77777777" w:rsidTr="00402169">
        <w:trPr>
          <w:trHeight w:val="300"/>
        </w:trPr>
        <w:tc>
          <w:tcPr>
            <w:tcW w:w="1923" w:type="pct"/>
            <w:tcBorders>
              <w:left w:val="nil"/>
            </w:tcBorders>
            <w:shd w:val="clear" w:color="auto" w:fill="auto"/>
            <w:noWrap/>
            <w:hideMark/>
          </w:tcPr>
          <w:p w14:paraId="147514E9" w14:textId="77777777" w:rsidR="00C7383E" w:rsidRPr="00F01693" w:rsidRDefault="00C7383E" w:rsidP="00F01693">
            <w:pPr>
              <w:widowControl/>
              <w:wordWrap/>
              <w:autoSpaceDE/>
              <w:autoSpaceDN/>
              <w:rPr>
                <w:rFonts w:eastAsia="Times New Roman"/>
                <w:b/>
                <w:bCs/>
                <w:color w:val="000000"/>
              </w:rPr>
            </w:pPr>
            <w:r w:rsidRPr="00F01693">
              <w:rPr>
                <w:rFonts w:eastAsia="Times New Roman"/>
                <w:color w:val="000000"/>
              </w:rPr>
              <w:t>4</w:t>
            </w:r>
          </w:p>
        </w:tc>
        <w:tc>
          <w:tcPr>
            <w:tcW w:w="1028" w:type="pct"/>
            <w:shd w:val="clear" w:color="auto" w:fill="auto"/>
            <w:noWrap/>
            <w:hideMark/>
          </w:tcPr>
          <w:p w14:paraId="6AAFFC0B"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89180.07</w:t>
            </w:r>
          </w:p>
        </w:tc>
        <w:tc>
          <w:tcPr>
            <w:tcW w:w="1025" w:type="pct"/>
            <w:shd w:val="clear" w:color="auto" w:fill="auto"/>
            <w:noWrap/>
            <w:hideMark/>
          </w:tcPr>
          <w:p w14:paraId="7C65242F"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90669.98</w:t>
            </w:r>
          </w:p>
        </w:tc>
        <w:tc>
          <w:tcPr>
            <w:tcW w:w="1025" w:type="pct"/>
            <w:tcBorders>
              <w:right w:val="nil"/>
            </w:tcBorders>
            <w:shd w:val="clear" w:color="auto" w:fill="auto"/>
            <w:noWrap/>
            <w:hideMark/>
          </w:tcPr>
          <w:p w14:paraId="4F2A1862"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91567.91</w:t>
            </w:r>
          </w:p>
        </w:tc>
      </w:tr>
      <w:tr w:rsidR="00C7383E" w:rsidRPr="00F01693" w14:paraId="012DFAE1" w14:textId="77777777" w:rsidTr="00402169">
        <w:trPr>
          <w:trHeight w:val="300"/>
        </w:trPr>
        <w:tc>
          <w:tcPr>
            <w:tcW w:w="1923" w:type="pct"/>
            <w:tcBorders>
              <w:left w:val="nil"/>
            </w:tcBorders>
            <w:shd w:val="clear" w:color="auto" w:fill="auto"/>
            <w:noWrap/>
            <w:hideMark/>
          </w:tcPr>
          <w:p w14:paraId="2EAC588D" w14:textId="77777777" w:rsidR="00C7383E" w:rsidRPr="00F01693" w:rsidRDefault="00C7383E" w:rsidP="00F01693">
            <w:pPr>
              <w:widowControl/>
              <w:wordWrap/>
              <w:autoSpaceDE/>
              <w:autoSpaceDN/>
              <w:rPr>
                <w:rFonts w:eastAsia="Times New Roman"/>
                <w:b/>
                <w:bCs/>
                <w:color w:val="000000"/>
              </w:rPr>
            </w:pPr>
            <w:r w:rsidRPr="00F01693">
              <w:rPr>
                <w:rFonts w:eastAsia="Times New Roman"/>
                <w:color w:val="000000"/>
              </w:rPr>
              <w:t>5</w:t>
            </w:r>
          </w:p>
        </w:tc>
        <w:tc>
          <w:tcPr>
            <w:tcW w:w="1028" w:type="pct"/>
            <w:shd w:val="clear" w:color="auto" w:fill="auto"/>
            <w:noWrap/>
            <w:hideMark/>
          </w:tcPr>
          <w:p w14:paraId="24CDE73A"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87228.4</w:t>
            </w:r>
          </w:p>
        </w:tc>
        <w:tc>
          <w:tcPr>
            <w:tcW w:w="1025" w:type="pct"/>
            <w:shd w:val="clear" w:color="auto" w:fill="auto"/>
            <w:noWrap/>
            <w:hideMark/>
          </w:tcPr>
          <w:p w14:paraId="0A2C52EC"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89082.56</w:t>
            </w:r>
          </w:p>
        </w:tc>
        <w:tc>
          <w:tcPr>
            <w:tcW w:w="1025" w:type="pct"/>
            <w:tcBorders>
              <w:right w:val="nil"/>
            </w:tcBorders>
            <w:shd w:val="clear" w:color="auto" w:fill="auto"/>
            <w:noWrap/>
            <w:hideMark/>
          </w:tcPr>
          <w:p w14:paraId="6175D9B6"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90457.44</w:t>
            </w:r>
          </w:p>
        </w:tc>
      </w:tr>
      <w:tr w:rsidR="00C7383E" w:rsidRPr="00F01693" w14:paraId="27F596B4" w14:textId="77777777" w:rsidTr="00402169">
        <w:trPr>
          <w:trHeight w:val="300"/>
        </w:trPr>
        <w:tc>
          <w:tcPr>
            <w:tcW w:w="1923" w:type="pct"/>
            <w:tcBorders>
              <w:left w:val="nil"/>
            </w:tcBorders>
            <w:shd w:val="clear" w:color="auto" w:fill="auto"/>
            <w:noWrap/>
            <w:hideMark/>
          </w:tcPr>
          <w:p w14:paraId="5BFE4275" w14:textId="77777777" w:rsidR="00C7383E" w:rsidRPr="00F01693" w:rsidRDefault="00C7383E" w:rsidP="00F01693">
            <w:pPr>
              <w:widowControl/>
              <w:wordWrap/>
              <w:autoSpaceDE/>
              <w:autoSpaceDN/>
              <w:rPr>
                <w:rFonts w:eastAsia="Times New Roman"/>
                <w:b/>
                <w:bCs/>
                <w:color w:val="000000"/>
              </w:rPr>
            </w:pPr>
            <w:r w:rsidRPr="00F01693">
              <w:rPr>
                <w:rFonts w:eastAsia="Times New Roman"/>
                <w:color w:val="000000"/>
              </w:rPr>
              <w:t>6</w:t>
            </w:r>
          </w:p>
        </w:tc>
        <w:tc>
          <w:tcPr>
            <w:tcW w:w="1028" w:type="pct"/>
            <w:shd w:val="clear" w:color="auto" w:fill="auto"/>
            <w:noWrap/>
            <w:hideMark/>
          </w:tcPr>
          <w:p w14:paraId="44486F9A"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86578.02</w:t>
            </w:r>
          </w:p>
        </w:tc>
        <w:tc>
          <w:tcPr>
            <w:tcW w:w="1025" w:type="pct"/>
            <w:shd w:val="clear" w:color="auto" w:fill="auto"/>
            <w:noWrap/>
            <w:hideMark/>
          </w:tcPr>
          <w:p w14:paraId="29EE37DF"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88309.64</w:t>
            </w:r>
          </w:p>
        </w:tc>
        <w:tc>
          <w:tcPr>
            <w:tcW w:w="1025" w:type="pct"/>
            <w:tcBorders>
              <w:right w:val="nil"/>
            </w:tcBorders>
            <w:shd w:val="clear" w:color="auto" w:fill="auto"/>
            <w:noWrap/>
            <w:hideMark/>
          </w:tcPr>
          <w:p w14:paraId="32E22015"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90082.85</w:t>
            </w:r>
          </w:p>
        </w:tc>
      </w:tr>
      <w:tr w:rsidR="00C7383E" w:rsidRPr="00F01693" w14:paraId="01B302EB" w14:textId="77777777" w:rsidTr="00402169">
        <w:trPr>
          <w:trHeight w:val="300"/>
        </w:trPr>
        <w:tc>
          <w:tcPr>
            <w:tcW w:w="1923" w:type="pct"/>
            <w:tcBorders>
              <w:left w:val="nil"/>
              <w:bottom w:val="single" w:sz="4" w:space="0" w:color="999999"/>
            </w:tcBorders>
            <w:shd w:val="clear" w:color="auto" w:fill="auto"/>
            <w:noWrap/>
            <w:hideMark/>
          </w:tcPr>
          <w:p w14:paraId="13A33F66" w14:textId="77777777" w:rsidR="00C7383E" w:rsidRPr="00F01693" w:rsidRDefault="00C7383E" w:rsidP="00F01693">
            <w:pPr>
              <w:widowControl/>
              <w:wordWrap/>
              <w:autoSpaceDE/>
              <w:autoSpaceDN/>
              <w:rPr>
                <w:rFonts w:eastAsia="Times New Roman"/>
                <w:b/>
                <w:bCs/>
                <w:color w:val="000000"/>
              </w:rPr>
            </w:pPr>
            <w:r w:rsidRPr="00F01693">
              <w:rPr>
                <w:rFonts w:eastAsia="Times New Roman"/>
                <w:color w:val="000000"/>
              </w:rPr>
              <w:t>7</w:t>
            </w:r>
          </w:p>
        </w:tc>
        <w:tc>
          <w:tcPr>
            <w:tcW w:w="1028" w:type="pct"/>
            <w:tcBorders>
              <w:bottom w:val="single" w:sz="4" w:space="0" w:color="999999"/>
            </w:tcBorders>
            <w:shd w:val="clear" w:color="auto" w:fill="A5A5A5"/>
            <w:noWrap/>
            <w:hideMark/>
          </w:tcPr>
          <w:p w14:paraId="78C3F4E2" w14:textId="77777777" w:rsidR="00C7383E" w:rsidRPr="00F01693" w:rsidRDefault="00C7383E" w:rsidP="00F01693">
            <w:pPr>
              <w:widowControl/>
              <w:wordWrap/>
              <w:autoSpaceDE/>
              <w:autoSpaceDN/>
              <w:jc w:val="right"/>
              <w:rPr>
                <w:rFonts w:eastAsia="Times New Roman"/>
                <w:b/>
                <w:bCs/>
                <w:color w:val="9C0006"/>
              </w:rPr>
            </w:pPr>
            <w:r w:rsidRPr="00F01693">
              <w:rPr>
                <w:rFonts w:eastAsia="Times New Roman"/>
                <w:b/>
                <w:bCs/>
              </w:rPr>
              <w:t>84471.47</w:t>
            </w:r>
          </w:p>
        </w:tc>
        <w:tc>
          <w:tcPr>
            <w:tcW w:w="1025" w:type="pct"/>
            <w:tcBorders>
              <w:bottom w:val="single" w:sz="4" w:space="0" w:color="999999"/>
            </w:tcBorders>
            <w:shd w:val="clear" w:color="auto" w:fill="auto"/>
            <w:noWrap/>
            <w:hideMark/>
          </w:tcPr>
          <w:p w14:paraId="10967139"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86016.96</w:t>
            </w:r>
          </w:p>
        </w:tc>
        <w:tc>
          <w:tcPr>
            <w:tcW w:w="1025" w:type="pct"/>
            <w:tcBorders>
              <w:bottom w:val="single" w:sz="4" w:space="0" w:color="999999"/>
              <w:right w:val="nil"/>
            </w:tcBorders>
            <w:shd w:val="clear" w:color="auto" w:fill="auto"/>
            <w:noWrap/>
            <w:hideMark/>
          </w:tcPr>
          <w:p w14:paraId="76825991"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88823.09</w:t>
            </w:r>
          </w:p>
        </w:tc>
      </w:tr>
      <w:tr w:rsidR="00C7383E" w:rsidRPr="00F01693" w14:paraId="3A5058AA" w14:textId="77777777" w:rsidTr="00402169">
        <w:trPr>
          <w:trHeight w:val="300"/>
        </w:trPr>
        <w:tc>
          <w:tcPr>
            <w:tcW w:w="1923" w:type="pct"/>
            <w:tcBorders>
              <w:left w:val="nil"/>
              <w:bottom w:val="single" w:sz="12" w:space="0" w:color="auto"/>
            </w:tcBorders>
            <w:shd w:val="clear" w:color="auto" w:fill="auto"/>
            <w:noWrap/>
            <w:hideMark/>
          </w:tcPr>
          <w:p w14:paraId="4B83B2EF" w14:textId="77777777" w:rsidR="00C7383E" w:rsidRPr="00F01693" w:rsidRDefault="00C7383E" w:rsidP="00F01693">
            <w:pPr>
              <w:widowControl/>
              <w:wordWrap/>
              <w:autoSpaceDE/>
              <w:autoSpaceDN/>
              <w:rPr>
                <w:rFonts w:eastAsia="Times New Roman"/>
                <w:b/>
                <w:bCs/>
                <w:color w:val="000000"/>
              </w:rPr>
            </w:pPr>
            <w:r w:rsidRPr="00F01693">
              <w:rPr>
                <w:rFonts w:eastAsia="Times New Roman"/>
                <w:color w:val="000000"/>
              </w:rPr>
              <w:t>8</w:t>
            </w:r>
          </w:p>
        </w:tc>
        <w:tc>
          <w:tcPr>
            <w:tcW w:w="1028" w:type="pct"/>
            <w:tcBorders>
              <w:bottom w:val="single" w:sz="12" w:space="0" w:color="auto"/>
            </w:tcBorders>
            <w:shd w:val="clear" w:color="auto" w:fill="auto"/>
            <w:noWrap/>
            <w:hideMark/>
          </w:tcPr>
          <w:p w14:paraId="16745232"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84719.21</w:t>
            </w:r>
          </w:p>
        </w:tc>
        <w:tc>
          <w:tcPr>
            <w:tcW w:w="1025" w:type="pct"/>
            <w:tcBorders>
              <w:bottom w:val="single" w:sz="12" w:space="0" w:color="auto"/>
            </w:tcBorders>
            <w:shd w:val="clear" w:color="auto" w:fill="auto"/>
            <w:noWrap/>
            <w:hideMark/>
          </w:tcPr>
          <w:p w14:paraId="07820AB4"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86471.22</w:t>
            </w:r>
          </w:p>
        </w:tc>
        <w:tc>
          <w:tcPr>
            <w:tcW w:w="1025" w:type="pct"/>
            <w:tcBorders>
              <w:bottom w:val="single" w:sz="12" w:space="0" w:color="auto"/>
              <w:right w:val="nil"/>
            </w:tcBorders>
            <w:shd w:val="clear" w:color="auto" w:fill="auto"/>
            <w:noWrap/>
            <w:hideMark/>
          </w:tcPr>
          <w:p w14:paraId="22E15A42" w14:textId="77777777" w:rsidR="00C7383E" w:rsidRPr="00F01693" w:rsidRDefault="00C7383E" w:rsidP="00F01693">
            <w:pPr>
              <w:widowControl/>
              <w:wordWrap/>
              <w:autoSpaceDE/>
              <w:autoSpaceDN/>
              <w:jc w:val="right"/>
              <w:rPr>
                <w:rFonts w:eastAsia="Times New Roman"/>
                <w:color w:val="000000"/>
              </w:rPr>
            </w:pPr>
            <w:r w:rsidRPr="00F01693">
              <w:rPr>
                <w:rFonts w:eastAsia="Times New Roman"/>
                <w:color w:val="000000"/>
              </w:rPr>
              <w:t>89758.65</w:t>
            </w:r>
          </w:p>
        </w:tc>
      </w:tr>
    </w:tbl>
    <w:p w14:paraId="37663E8F" w14:textId="77777777" w:rsidR="00C06E7B" w:rsidRPr="00F01693" w:rsidRDefault="00C06E7B" w:rsidP="00F01693"/>
    <w:tbl>
      <w:tblPr>
        <w:tblW w:w="0" w:type="auto"/>
        <w:jc w:val="center"/>
        <w:tblLook w:val="04A0" w:firstRow="1" w:lastRow="0" w:firstColumn="1" w:lastColumn="0" w:noHBand="0" w:noVBand="1"/>
      </w:tblPr>
      <w:tblGrid>
        <w:gridCol w:w="9026"/>
      </w:tblGrid>
      <w:tr w:rsidR="0086698E" w:rsidRPr="00F01693" w14:paraId="4B40E407" w14:textId="77777777" w:rsidTr="00402169">
        <w:trPr>
          <w:trHeight w:val="20"/>
          <w:jc w:val="center"/>
        </w:trPr>
        <w:tc>
          <w:tcPr>
            <w:tcW w:w="13687" w:type="dxa"/>
            <w:shd w:val="clear" w:color="auto" w:fill="auto"/>
            <w:vAlign w:val="center"/>
          </w:tcPr>
          <w:p w14:paraId="687AD4C1" w14:textId="0191C676" w:rsidR="0086698E" w:rsidRPr="00F01693" w:rsidRDefault="008970B8" w:rsidP="00F01693">
            <w:pPr>
              <w:jc w:val="center"/>
            </w:pPr>
            <w:r w:rsidRPr="00F01693">
              <w:rPr>
                <w:noProof/>
              </w:rPr>
              <w:drawing>
                <wp:inline distT="0" distB="0" distL="0" distR="0" wp14:anchorId="4469A909" wp14:editId="43C5426A">
                  <wp:extent cx="5575935" cy="2237740"/>
                  <wp:effectExtent l="0" t="0" r="0" b="0"/>
                  <wp:docPr id="89"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575935" cy="2237740"/>
                          </a:xfrm>
                          <a:prstGeom prst="rect">
                            <a:avLst/>
                          </a:prstGeom>
                          <a:noFill/>
                          <a:ln>
                            <a:noFill/>
                          </a:ln>
                        </pic:spPr>
                      </pic:pic>
                    </a:graphicData>
                  </a:graphic>
                </wp:inline>
              </w:drawing>
            </w:r>
          </w:p>
        </w:tc>
      </w:tr>
      <w:tr w:rsidR="0086698E" w:rsidRPr="00F01693" w14:paraId="19903368" w14:textId="77777777" w:rsidTr="00402169">
        <w:trPr>
          <w:trHeight w:val="20"/>
          <w:jc w:val="center"/>
        </w:trPr>
        <w:tc>
          <w:tcPr>
            <w:tcW w:w="13687" w:type="dxa"/>
            <w:shd w:val="clear" w:color="auto" w:fill="auto"/>
            <w:vAlign w:val="center"/>
          </w:tcPr>
          <w:p w14:paraId="1378BA4F" w14:textId="20AB2476" w:rsidR="0086698E" w:rsidRPr="00F01693" w:rsidRDefault="008970B8" w:rsidP="00F01693">
            <w:pPr>
              <w:jc w:val="center"/>
            </w:pPr>
            <w:r w:rsidRPr="00F01693">
              <w:rPr>
                <w:noProof/>
              </w:rPr>
              <w:drawing>
                <wp:inline distT="0" distB="0" distL="0" distR="0" wp14:anchorId="2486A500" wp14:editId="1D5D55A4">
                  <wp:extent cx="5575935" cy="2237740"/>
                  <wp:effectExtent l="0" t="0" r="0" b="0"/>
                  <wp:docPr id="90"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har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575935" cy="2237740"/>
                          </a:xfrm>
                          <a:prstGeom prst="rect">
                            <a:avLst/>
                          </a:prstGeom>
                          <a:noFill/>
                          <a:ln>
                            <a:noFill/>
                          </a:ln>
                        </pic:spPr>
                      </pic:pic>
                    </a:graphicData>
                  </a:graphic>
                </wp:inline>
              </w:drawing>
            </w:r>
          </w:p>
        </w:tc>
      </w:tr>
      <w:tr w:rsidR="0086698E" w:rsidRPr="00F01693" w14:paraId="3C9F1F50" w14:textId="77777777" w:rsidTr="00402169">
        <w:trPr>
          <w:trHeight w:val="20"/>
          <w:jc w:val="center"/>
        </w:trPr>
        <w:tc>
          <w:tcPr>
            <w:tcW w:w="13687" w:type="dxa"/>
            <w:shd w:val="clear" w:color="auto" w:fill="auto"/>
            <w:vAlign w:val="center"/>
          </w:tcPr>
          <w:p w14:paraId="4C10D3EE" w14:textId="45121950" w:rsidR="0086698E" w:rsidRPr="00F01693" w:rsidRDefault="008970B8" w:rsidP="00F01693">
            <w:pPr>
              <w:jc w:val="center"/>
            </w:pPr>
            <w:r w:rsidRPr="00F01693">
              <w:rPr>
                <w:noProof/>
              </w:rPr>
              <w:drawing>
                <wp:inline distT="0" distB="0" distL="0" distR="0" wp14:anchorId="5C74A599" wp14:editId="22E4F830">
                  <wp:extent cx="5575935" cy="2237740"/>
                  <wp:effectExtent l="0" t="0" r="0" b="0"/>
                  <wp:docPr id="91"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575935" cy="2237740"/>
                          </a:xfrm>
                          <a:prstGeom prst="rect">
                            <a:avLst/>
                          </a:prstGeom>
                          <a:noFill/>
                          <a:ln>
                            <a:noFill/>
                          </a:ln>
                        </pic:spPr>
                      </pic:pic>
                    </a:graphicData>
                  </a:graphic>
                </wp:inline>
              </w:drawing>
            </w:r>
          </w:p>
        </w:tc>
      </w:tr>
    </w:tbl>
    <w:p w14:paraId="3F810F56" w14:textId="77777777" w:rsidR="00A61A24" w:rsidRPr="00F01693" w:rsidRDefault="0086698E" w:rsidP="00F01693">
      <w:pPr>
        <w:pStyle w:val="Caption"/>
      </w:pPr>
      <w:r w:rsidRPr="00F01693">
        <w:t>Changes in BIC criterion by tuning parameter in the range of pre-set numbers [2,8] on the maximum number of iterations.</w:t>
      </w:r>
    </w:p>
    <w:p w14:paraId="553636D3" w14:textId="77777777" w:rsidR="00A61A24" w:rsidRPr="00F01693" w:rsidRDefault="00A61A24" w:rsidP="00F01693">
      <w:pPr>
        <w:pStyle w:val="Caption"/>
        <w:sectPr w:rsidR="00A61A24" w:rsidRPr="00F01693" w:rsidSect="00A145A0">
          <w:pgSz w:w="11906" w:h="16838"/>
          <w:pgMar w:top="1440" w:right="1440" w:bottom="1701" w:left="1440" w:header="851" w:footer="992" w:gutter="0"/>
          <w:cols w:space="425"/>
          <w:docGrid w:linePitch="360"/>
        </w:sectPr>
      </w:pPr>
    </w:p>
    <w:p w14:paraId="1BE21BAA" w14:textId="77777777" w:rsidR="00FF1895" w:rsidRPr="00F01693" w:rsidRDefault="00FF1895" w:rsidP="00F01693">
      <w:pPr>
        <w:pStyle w:val="Heading2"/>
      </w:pPr>
      <w:r w:rsidRPr="00F01693">
        <w:t xml:space="preserve">Appendix C. Descriptive information for </w:t>
      </w:r>
      <w:r w:rsidR="00D15327" w:rsidRPr="00F01693">
        <w:t xml:space="preserve">(selected) </w:t>
      </w:r>
      <w:r w:rsidRPr="00F01693">
        <w:t>sociodemographic attributes by clusters</w:t>
      </w:r>
    </w:p>
    <w:p w14:paraId="4C4C0885" w14:textId="77777777" w:rsidR="00A145A0" w:rsidRPr="00F01693" w:rsidRDefault="00A145A0" w:rsidP="00F01693"/>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Look w:val="04A0" w:firstRow="1" w:lastRow="0" w:firstColumn="1" w:lastColumn="0" w:noHBand="0" w:noVBand="1"/>
      </w:tblPr>
      <w:tblGrid>
        <w:gridCol w:w="3686"/>
        <w:gridCol w:w="1251"/>
        <w:gridCol w:w="1251"/>
        <w:gridCol w:w="1252"/>
        <w:gridCol w:w="1251"/>
        <w:gridCol w:w="1251"/>
        <w:gridCol w:w="1252"/>
        <w:gridCol w:w="1251"/>
        <w:gridCol w:w="1252"/>
      </w:tblGrid>
      <w:tr w:rsidR="00A61A24" w:rsidRPr="00F01693" w14:paraId="141981EA" w14:textId="77777777" w:rsidTr="00402169">
        <w:trPr>
          <w:trHeight w:val="20"/>
        </w:trPr>
        <w:tc>
          <w:tcPr>
            <w:tcW w:w="3686" w:type="dxa"/>
            <w:tcBorders>
              <w:top w:val="single" w:sz="12" w:space="0" w:color="auto"/>
              <w:left w:val="nil"/>
              <w:bottom w:val="single" w:sz="12" w:space="0" w:color="auto"/>
            </w:tcBorders>
            <w:shd w:val="clear" w:color="auto" w:fill="A5A5A5"/>
            <w:noWrap/>
            <w:hideMark/>
          </w:tcPr>
          <w:p w14:paraId="1BEFC643" w14:textId="77777777" w:rsidR="00731029" w:rsidRPr="00F01693" w:rsidRDefault="00EF13EF" w:rsidP="00F01693">
            <w:pPr>
              <w:widowControl/>
              <w:wordWrap/>
              <w:autoSpaceDE/>
              <w:autoSpaceDN/>
              <w:rPr>
                <w:rFonts w:eastAsia="Times New Roman"/>
                <w:b/>
                <w:bCs/>
                <w:color w:val="000000"/>
              </w:rPr>
            </w:pPr>
            <w:r w:rsidRPr="00F01693">
              <w:rPr>
                <w:rFonts w:eastAsia="Times New Roman"/>
                <w:b/>
                <w:bCs/>
                <w:color w:val="000000"/>
              </w:rPr>
              <w:t>Variables</w:t>
            </w:r>
          </w:p>
        </w:tc>
        <w:tc>
          <w:tcPr>
            <w:tcW w:w="1251" w:type="dxa"/>
            <w:tcBorders>
              <w:top w:val="single" w:sz="12" w:space="0" w:color="auto"/>
              <w:bottom w:val="single" w:sz="12" w:space="0" w:color="auto"/>
            </w:tcBorders>
            <w:shd w:val="clear" w:color="auto" w:fill="A5A5A5"/>
            <w:noWrap/>
            <w:hideMark/>
          </w:tcPr>
          <w:p w14:paraId="5895BA0D" w14:textId="77777777" w:rsidR="00731029" w:rsidRPr="00F01693" w:rsidRDefault="00731029" w:rsidP="00F01693">
            <w:pPr>
              <w:widowControl/>
              <w:wordWrap/>
              <w:autoSpaceDE/>
              <w:autoSpaceDN/>
              <w:jc w:val="center"/>
              <w:rPr>
                <w:rFonts w:eastAsia="Times New Roman"/>
                <w:b/>
                <w:bCs/>
                <w:color w:val="000000"/>
              </w:rPr>
            </w:pPr>
            <w:r w:rsidRPr="00F01693">
              <w:rPr>
                <w:rFonts w:eastAsia="Times New Roman"/>
                <w:b/>
                <w:bCs/>
                <w:color w:val="000000"/>
              </w:rPr>
              <w:t>G1</w:t>
            </w:r>
          </w:p>
          <w:p w14:paraId="030F6A08" w14:textId="77777777" w:rsidR="008C3F80"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Mean</w:t>
            </w:r>
          </w:p>
          <w:p w14:paraId="01635834" w14:textId="77777777" w:rsidR="00A61A24" w:rsidRPr="00F01693" w:rsidRDefault="008C3F80" w:rsidP="00F01693">
            <w:pPr>
              <w:widowControl/>
              <w:wordWrap/>
              <w:autoSpaceDE/>
              <w:autoSpaceDN/>
              <w:jc w:val="center"/>
              <w:rPr>
                <w:rFonts w:eastAsia="Times New Roman"/>
                <w:b/>
                <w:bCs/>
                <w:color w:val="000000"/>
              </w:rPr>
            </w:pPr>
            <w:r w:rsidRPr="00F01693">
              <w:rPr>
                <w:rFonts w:eastAsia="Times New Roman"/>
                <w:b/>
                <w:bCs/>
                <w:color w:val="000000"/>
              </w:rPr>
              <w:t xml:space="preserve"> </w:t>
            </w:r>
            <w:r w:rsidR="00A61A24" w:rsidRPr="00F01693">
              <w:rPr>
                <w:rFonts w:eastAsia="Times New Roman"/>
                <w:b/>
                <w:bCs/>
                <w:color w:val="000000"/>
              </w:rPr>
              <w:t>(SD)</w:t>
            </w:r>
          </w:p>
        </w:tc>
        <w:tc>
          <w:tcPr>
            <w:tcW w:w="1251" w:type="dxa"/>
            <w:tcBorders>
              <w:top w:val="single" w:sz="12" w:space="0" w:color="auto"/>
              <w:bottom w:val="single" w:sz="12" w:space="0" w:color="auto"/>
            </w:tcBorders>
            <w:shd w:val="clear" w:color="auto" w:fill="A5A5A5"/>
            <w:noWrap/>
            <w:hideMark/>
          </w:tcPr>
          <w:p w14:paraId="5B3B6535" w14:textId="77777777" w:rsidR="00731029" w:rsidRPr="00F01693" w:rsidRDefault="00731029" w:rsidP="00F01693">
            <w:pPr>
              <w:widowControl/>
              <w:wordWrap/>
              <w:autoSpaceDE/>
              <w:autoSpaceDN/>
              <w:jc w:val="center"/>
              <w:rPr>
                <w:rFonts w:eastAsia="Times New Roman"/>
                <w:b/>
                <w:bCs/>
                <w:color w:val="000000"/>
              </w:rPr>
            </w:pPr>
            <w:r w:rsidRPr="00F01693">
              <w:rPr>
                <w:rFonts w:eastAsia="Times New Roman"/>
                <w:b/>
                <w:bCs/>
                <w:color w:val="000000"/>
              </w:rPr>
              <w:t>G2</w:t>
            </w:r>
          </w:p>
          <w:p w14:paraId="10A69A70" w14:textId="77777777" w:rsidR="008C3F80"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Mean</w:t>
            </w:r>
            <w:r w:rsidR="008C3F80" w:rsidRPr="00F01693">
              <w:rPr>
                <w:rFonts w:eastAsia="Times New Roman"/>
                <w:b/>
                <w:bCs/>
                <w:color w:val="000000"/>
              </w:rPr>
              <w:t xml:space="preserve"> </w:t>
            </w:r>
          </w:p>
          <w:p w14:paraId="627F688B" w14:textId="77777777" w:rsidR="00A61A24"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SD)</w:t>
            </w:r>
          </w:p>
        </w:tc>
        <w:tc>
          <w:tcPr>
            <w:tcW w:w="1252" w:type="dxa"/>
            <w:tcBorders>
              <w:top w:val="single" w:sz="12" w:space="0" w:color="auto"/>
              <w:bottom w:val="single" w:sz="12" w:space="0" w:color="auto"/>
            </w:tcBorders>
            <w:shd w:val="clear" w:color="auto" w:fill="A5A5A5"/>
            <w:noWrap/>
            <w:hideMark/>
          </w:tcPr>
          <w:p w14:paraId="4CDA7CA1" w14:textId="77777777" w:rsidR="00731029" w:rsidRPr="00F01693" w:rsidRDefault="00731029" w:rsidP="00F01693">
            <w:pPr>
              <w:widowControl/>
              <w:wordWrap/>
              <w:autoSpaceDE/>
              <w:autoSpaceDN/>
              <w:jc w:val="center"/>
              <w:rPr>
                <w:rFonts w:eastAsia="Times New Roman"/>
                <w:b/>
                <w:bCs/>
                <w:color w:val="000000"/>
              </w:rPr>
            </w:pPr>
            <w:r w:rsidRPr="00F01693">
              <w:rPr>
                <w:rFonts w:eastAsia="Times New Roman"/>
                <w:b/>
                <w:bCs/>
                <w:color w:val="000000"/>
              </w:rPr>
              <w:t>G3</w:t>
            </w:r>
          </w:p>
          <w:p w14:paraId="74EC080C" w14:textId="77777777" w:rsidR="008C3F80"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Mean</w:t>
            </w:r>
            <w:r w:rsidR="008C3F80" w:rsidRPr="00F01693">
              <w:rPr>
                <w:rFonts w:eastAsia="Times New Roman"/>
                <w:b/>
                <w:bCs/>
                <w:color w:val="000000"/>
              </w:rPr>
              <w:t xml:space="preserve"> </w:t>
            </w:r>
          </w:p>
          <w:p w14:paraId="1DFDB337" w14:textId="77777777" w:rsidR="00A61A24"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SD)</w:t>
            </w:r>
          </w:p>
        </w:tc>
        <w:tc>
          <w:tcPr>
            <w:tcW w:w="1251" w:type="dxa"/>
            <w:tcBorders>
              <w:top w:val="single" w:sz="12" w:space="0" w:color="auto"/>
              <w:bottom w:val="single" w:sz="12" w:space="0" w:color="auto"/>
            </w:tcBorders>
            <w:shd w:val="clear" w:color="auto" w:fill="A5A5A5"/>
            <w:noWrap/>
            <w:hideMark/>
          </w:tcPr>
          <w:p w14:paraId="28D10C64" w14:textId="77777777" w:rsidR="00731029" w:rsidRPr="00F01693" w:rsidRDefault="00731029" w:rsidP="00F01693">
            <w:pPr>
              <w:widowControl/>
              <w:wordWrap/>
              <w:autoSpaceDE/>
              <w:autoSpaceDN/>
              <w:jc w:val="center"/>
              <w:rPr>
                <w:rFonts w:eastAsia="Times New Roman"/>
                <w:b/>
                <w:bCs/>
                <w:color w:val="000000"/>
              </w:rPr>
            </w:pPr>
            <w:r w:rsidRPr="00F01693">
              <w:rPr>
                <w:rFonts w:eastAsia="Times New Roman"/>
                <w:b/>
                <w:bCs/>
                <w:color w:val="000000"/>
              </w:rPr>
              <w:t>G4</w:t>
            </w:r>
          </w:p>
          <w:p w14:paraId="76D50FC6" w14:textId="77777777" w:rsidR="008C3F80"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Mean</w:t>
            </w:r>
            <w:r w:rsidR="008C3F80" w:rsidRPr="00F01693">
              <w:rPr>
                <w:rFonts w:eastAsia="Times New Roman"/>
                <w:b/>
                <w:bCs/>
                <w:color w:val="000000"/>
              </w:rPr>
              <w:t xml:space="preserve"> </w:t>
            </w:r>
          </w:p>
          <w:p w14:paraId="66CB08A7" w14:textId="77777777" w:rsidR="00A61A24"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SD)</w:t>
            </w:r>
          </w:p>
        </w:tc>
        <w:tc>
          <w:tcPr>
            <w:tcW w:w="1251" w:type="dxa"/>
            <w:tcBorders>
              <w:top w:val="single" w:sz="12" w:space="0" w:color="auto"/>
              <w:bottom w:val="single" w:sz="12" w:space="0" w:color="auto"/>
            </w:tcBorders>
            <w:shd w:val="clear" w:color="auto" w:fill="A5A5A5"/>
            <w:noWrap/>
            <w:hideMark/>
          </w:tcPr>
          <w:p w14:paraId="1617D3E6" w14:textId="77777777" w:rsidR="00731029" w:rsidRPr="00F01693" w:rsidRDefault="00731029" w:rsidP="00F01693">
            <w:pPr>
              <w:widowControl/>
              <w:wordWrap/>
              <w:autoSpaceDE/>
              <w:autoSpaceDN/>
              <w:jc w:val="center"/>
              <w:rPr>
                <w:rFonts w:eastAsia="Times New Roman"/>
                <w:b/>
                <w:bCs/>
                <w:color w:val="000000"/>
              </w:rPr>
            </w:pPr>
            <w:r w:rsidRPr="00F01693">
              <w:rPr>
                <w:rFonts w:eastAsia="Times New Roman"/>
                <w:b/>
                <w:bCs/>
                <w:color w:val="000000"/>
              </w:rPr>
              <w:t>G5</w:t>
            </w:r>
          </w:p>
          <w:p w14:paraId="2B28E13E" w14:textId="77777777" w:rsidR="008C3F80"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Mean</w:t>
            </w:r>
            <w:r w:rsidR="008C3F80" w:rsidRPr="00F01693">
              <w:rPr>
                <w:rFonts w:eastAsia="Times New Roman"/>
                <w:b/>
                <w:bCs/>
                <w:color w:val="000000"/>
              </w:rPr>
              <w:t xml:space="preserve"> </w:t>
            </w:r>
          </w:p>
          <w:p w14:paraId="5A55D453" w14:textId="77777777" w:rsidR="00A61A24"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SD)</w:t>
            </w:r>
          </w:p>
        </w:tc>
        <w:tc>
          <w:tcPr>
            <w:tcW w:w="1252" w:type="dxa"/>
            <w:tcBorders>
              <w:top w:val="single" w:sz="12" w:space="0" w:color="auto"/>
              <w:bottom w:val="single" w:sz="12" w:space="0" w:color="auto"/>
            </w:tcBorders>
            <w:shd w:val="clear" w:color="auto" w:fill="A5A5A5"/>
            <w:noWrap/>
            <w:hideMark/>
          </w:tcPr>
          <w:p w14:paraId="29BF54F6" w14:textId="77777777" w:rsidR="00731029" w:rsidRPr="00F01693" w:rsidRDefault="00731029" w:rsidP="00F01693">
            <w:pPr>
              <w:widowControl/>
              <w:wordWrap/>
              <w:autoSpaceDE/>
              <w:autoSpaceDN/>
              <w:jc w:val="center"/>
              <w:rPr>
                <w:rFonts w:eastAsia="Times New Roman"/>
                <w:b/>
                <w:bCs/>
                <w:color w:val="000000"/>
              </w:rPr>
            </w:pPr>
            <w:r w:rsidRPr="00F01693">
              <w:rPr>
                <w:rFonts w:eastAsia="Times New Roman"/>
                <w:b/>
                <w:bCs/>
                <w:color w:val="000000"/>
              </w:rPr>
              <w:t>G6</w:t>
            </w:r>
          </w:p>
          <w:p w14:paraId="2C2B2EEB" w14:textId="77777777" w:rsidR="008C3F80"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Mean</w:t>
            </w:r>
            <w:r w:rsidR="008C3F80" w:rsidRPr="00F01693">
              <w:rPr>
                <w:rFonts w:eastAsia="Times New Roman"/>
                <w:b/>
                <w:bCs/>
                <w:color w:val="000000"/>
              </w:rPr>
              <w:t xml:space="preserve"> </w:t>
            </w:r>
          </w:p>
          <w:p w14:paraId="0FB3C723" w14:textId="77777777" w:rsidR="00A61A24"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SD)</w:t>
            </w:r>
          </w:p>
        </w:tc>
        <w:tc>
          <w:tcPr>
            <w:tcW w:w="1251" w:type="dxa"/>
            <w:tcBorders>
              <w:top w:val="single" w:sz="12" w:space="0" w:color="auto"/>
              <w:bottom w:val="single" w:sz="12" w:space="0" w:color="auto"/>
              <w:right w:val="double" w:sz="4" w:space="0" w:color="auto"/>
            </w:tcBorders>
            <w:shd w:val="clear" w:color="auto" w:fill="A5A5A5"/>
            <w:noWrap/>
            <w:hideMark/>
          </w:tcPr>
          <w:p w14:paraId="7EEB546A" w14:textId="77777777" w:rsidR="00731029" w:rsidRPr="00F01693" w:rsidRDefault="00731029" w:rsidP="00F01693">
            <w:pPr>
              <w:widowControl/>
              <w:wordWrap/>
              <w:autoSpaceDE/>
              <w:autoSpaceDN/>
              <w:jc w:val="center"/>
              <w:rPr>
                <w:rFonts w:eastAsia="Times New Roman"/>
                <w:b/>
                <w:bCs/>
                <w:color w:val="000000"/>
              </w:rPr>
            </w:pPr>
            <w:r w:rsidRPr="00F01693">
              <w:rPr>
                <w:rFonts w:eastAsia="Times New Roman"/>
                <w:b/>
                <w:bCs/>
                <w:color w:val="000000"/>
              </w:rPr>
              <w:t>G7</w:t>
            </w:r>
          </w:p>
          <w:p w14:paraId="25126A62" w14:textId="77777777" w:rsidR="008C3F80"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Mean</w:t>
            </w:r>
          </w:p>
          <w:p w14:paraId="4E87FF74" w14:textId="77777777" w:rsidR="00A61A24"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SD)</w:t>
            </w:r>
          </w:p>
        </w:tc>
        <w:tc>
          <w:tcPr>
            <w:tcW w:w="1252" w:type="dxa"/>
            <w:tcBorders>
              <w:top w:val="single" w:sz="12" w:space="0" w:color="auto"/>
              <w:left w:val="double" w:sz="4" w:space="0" w:color="auto"/>
              <w:bottom w:val="single" w:sz="12" w:space="0" w:color="auto"/>
              <w:right w:val="nil"/>
            </w:tcBorders>
            <w:shd w:val="clear" w:color="auto" w:fill="A5A5A5"/>
            <w:noWrap/>
            <w:hideMark/>
          </w:tcPr>
          <w:p w14:paraId="525FD46A" w14:textId="77777777" w:rsidR="00731029" w:rsidRPr="00F01693" w:rsidRDefault="00731029" w:rsidP="00F01693">
            <w:pPr>
              <w:widowControl/>
              <w:wordWrap/>
              <w:autoSpaceDE/>
              <w:autoSpaceDN/>
              <w:jc w:val="center"/>
              <w:rPr>
                <w:rFonts w:eastAsia="Times New Roman"/>
                <w:b/>
                <w:bCs/>
                <w:color w:val="000000"/>
              </w:rPr>
            </w:pPr>
            <w:r w:rsidRPr="00F01693">
              <w:rPr>
                <w:rFonts w:eastAsia="Times New Roman"/>
                <w:b/>
                <w:bCs/>
                <w:color w:val="000000"/>
              </w:rPr>
              <w:t>England</w:t>
            </w:r>
          </w:p>
          <w:p w14:paraId="4164C717" w14:textId="77777777" w:rsidR="008C3F80"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Mean</w:t>
            </w:r>
            <w:r w:rsidR="008C3F80" w:rsidRPr="00F01693">
              <w:rPr>
                <w:rFonts w:eastAsia="Times New Roman"/>
                <w:b/>
                <w:bCs/>
                <w:color w:val="000000"/>
              </w:rPr>
              <w:t xml:space="preserve"> </w:t>
            </w:r>
          </w:p>
          <w:p w14:paraId="52369C5D" w14:textId="77777777" w:rsidR="00A61A24" w:rsidRPr="00F01693" w:rsidRDefault="00A61A24" w:rsidP="00F01693">
            <w:pPr>
              <w:widowControl/>
              <w:wordWrap/>
              <w:autoSpaceDE/>
              <w:autoSpaceDN/>
              <w:jc w:val="center"/>
              <w:rPr>
                <w:rFonts w:eastAsia="Times New Roman"/>
                <w:b/>
                <w:bCs/>
                <w:color w:val="000000"/>
              </w:rPr>
            </w:pPr>
            <w:r w:rsidRPr="00F01693">
              <w:rPr>
                <w:rFonts w:eastAsia="Times New Roman"/>
                <w:b/>
                <w:bCs/>
                <w:color w:val="000000"/>
              </w:rPr>
              <w:t>(SD)</w:t>
            </w:r>
          </w:p>
        </w:tc>
      </w:tr>
      <w:tr w:rsidR="00A61A24" w:rsidRPr="00F01693" w14:paraId="07ADC686" w14:textId="77777777" w:rsidTr="00402169">
        <w:trPr>
          <w:trHeight w:val="20"/>
        </w:trPr>
        <w:tc>
          <w:tcPr>
            <w:tcW w:w="3686" w:type="dxa"/>
            <w:tcBorders>
              <w:top w:val="single" w:sz="12" w:space="0" w:color="auto"/>
              <w:left w:val="nil"/>
            </w:tcBorders>
            <w:shd w:val="clear" w:color="auto" w:fill="auto"/>
            <w:noWrap/>
            <w:hideMark/>
          </w:tcPr>
          <w:p w14:paraId="3199B797" w14:textId="77777777" w:rsidR="00731029" w:rsidRPr="00F01693" w:rsidRDefault="00EF13EF" w:rsidP="00F01693">
            <w:pPr>
              <w:widowControl/>
              <w:wordWrap/>
              <w:autoSpaceDE/>
              <w:autoSpaceDN/>
              <w:rPr>
                <w:rFonts w:eastAsia="Times New Roman"/>
                <w:b/>
                <w:bCs/>
                <w:color w:val="000000"/>
              </w:rPr>
            </w:pPr>
            <w:r w:rsidRPr="00F01693">
              <w:rPr>
                <w:rFonts w:eastAsia="Times New Roman"/>
                <w:color w:val="000000"/>
              </w:rPr>
              <w:t>%</w:t>
            </w:r>
            <w:r w:rsidR="00A07038" w:rsidRPr="00F01693">
              <w:rPr>
                <w:rFonts w:eastAsia="Times New Roman"/>
                <w:color w:val="000000"/>
              </w:rPr>
              <w:t>L</w:t>
            </w:r>
            <w:r w:rsidRPr="00F01693">
              <w:rPr>
                <w:rFonts w:eastAsia="Times New Roman"/>
                <w:color w:val="000000"/>
              </w:rPr>
              <w:t>owe</w:t>
            </w:r>
            <w:r w:rsidR="00A07038" w:rsidRPr="00F01693">
              <w:rPr>
                <w:rFonts w:eastAsia="Times New Roman"/>
                <w:color w:val="000000"/>
              </w:rPr>
              <w:t>st</w:t>
            </w:r>
            <w:r w:rsidRPr="00F01693">
              <w:rPr>
                <w:rFonts w:eastAsia="Times New Roman"/>
                <w:color w:val="000000"/>
              </w:rPr>
              <w:t xml:space="preserve"> 20% income HHs</w:t>
            </w:r>
          </w:p>
        </w:tc>
        <w:tc>
          <w:tcPr>
            <w:tcW w:w="1251" w:type="dxa"/>
            <w:tcBorders>
              <w:top w:val="single" w:sz="12" w:space="0" w:color="auto"/>
            </w:tcBorders>
            <w:shd w:val="clear" w:color="auto" w:fill="auto"/>
            <w:noWrap/>
            <w:hideMark/>
          </w:tcPr>
          <w:p w14:paraId="7124DD91" w14:textId="77777777" w:rsidR="00A61A24" w:rsidRPr="00F01693" w:rsidRDefault="00731029" w:rsidP="00F01693">
            <w:pPr>
              <w:widowControl/>
              <w:wordWrap/>
              <w:autoSpaceDE/>
              <w:autoSpaceDN/>
              <w:jc w:val="right"/>
              <w:rPr>
                <w:rFonts w:eastAsia="Times New Roman"/>
                <w:color w:val="000000"/>
              </w:rPr>
            </w:pPr>
            <w:r w:rsidRPr="00F01693">
              <w:rPr>
                <w:rFonts w:eastAsia="Times New Roman"/>
                <w:color w:val="000000"/>
              </w:rPr>
              <w:t>0.173</w:t>
            </w:r>
          </w:p>
          <w:p w14:paraId="2E54E8FB" w14:textId="77777777" w:rsidR="00731029" w:rsidRPr="00F01693" w:rsidRDefault="00731029" w:rsidP="00F01693">
            <w:pPr>
              <w:widowControl/>
              <w:wordWrap/>
              <w:autoSpaceDE/>
              <w:autoSpaceDN/>
              <w:jc w:val="right"/>
              <w:rPr>
                <w:rFonts w:eastAsia="Times New Roman"/>
                <w:color w:val="000000"/>
              </w:rPr>
            </w:pPr>
            <w:r w:rsidRPr="00F01693">
              <w:rPr>
                <w:rFonts w:eastAsia="Times New Roman"/>
                <w:color w:val="000000"/>
              </w:rPr>
              <w:t xml:space="preserve"> (0.04)</w:t>
            </w:r>
          </w:p>
        </w:tc>
        <w:tc>
          <w:tcPr>
            <w:tcW w:w="1251" w:type="dxa"/>
            <w:tcBorders>
              <w:top w:val="single" w:sz="12" w:space="0" w:color="auto"/>
            </w:tcBorders>
            <w:shd w:val="clear" w:color="auto" w:fill="auto"/>
            <w:noWrap/>
            <w:hideMark/>
          </w:tcPr>
          <w:p w14:paraId="0A7AAED7" w14:textId="77777777" w:rsidR="00731029" w:rsidRPr="00F01693" w:rsidRDefault="00731029" w:rsidP="00F01693">
            <w:pPr>
              <w:widowControl/>
              <w:wordWrap/>
              <w:autoSpaceDE/>
              <w:autoSpaceDN/>
              <w:jc w:val="right"/>
              <w:rPr>
                <w:rFonts w:eastAsia="Times New Roman"/>
                <w:color w:val="000000"/>
              </w:rPr>
            </w:pPr>
            <w:r w:rsidRPr="00F01693">
              <w:rPr>
                <w:rFonts w:eastAsia="Times New Roman"/>
                <w:color w:val="000000"/>
              </w:rPr>
              <w:t>0.177 (0.048)</w:t>
            </w:r>
          </w:p>
        </w:tc>
        <w:tc>
          <w:tcPr>
            <w:tcW w:w="1252" w:type="dxa"/>
            <w:tcBorders>
              <w:top w:val="single" w:sz="12" w:space="0" w:color="auto"/>
            </w:tcBorders>
            <w:shd w:val="clear" w:color="auto" w:fill="auto"/>
            <w:noWrap/>
            <w:hideMark/>
          </w:tcPr>
          <w:p w14:paraId="1F9236CA" w14:textId="77777777" w:rsidR="00A61A24" w:rsidRPr="00F01693" w:rsidRDefault="00731029" w:rsidP="00F01693">
            <w:pPr>
              <w:widowControl/>
              <w:wordWrap/>
              <w:autoSpaceDE/>
              <w:autoSpaceDN/>
              <w:jc w:val="right"/>
              <w:rPr>
                <w:rFonts w:eastAsia="Times New Roman"/>
                <w:color w:val="000000"/>
              </w:rPr>
            </w:pPr>
            <w:r w:rsidRPr="00F01693">
              <w:rPr>
                <w:rFonts w:eastAsia="Times New Roman"/>
                <w:color w:val="000000"/>
              </w:rPr>
              <w:t>0.166</w:t>
            </w:r>
          </w:p>
          <w:p w14:paraId="474C9E34" w14:textId="77777777" w:rsidR="00731029" w:rsidRPr="00F01693" w:rsidRDefault="00731029" w:rsidP="00F01693">
            <w:pPr>
              <w:widowControl/>
              <w:wordWrap/>
              <w:autoSpaceDE/>
              <w:autoSpaceDN/>
              <w:jc w:val="right"/>
              <w:rPr>
                <w:rFonts w:eastAsia="Times New Roman"/>
                <w:color w:val="000000"/>
              </w:rPr>
            </w:pPr>
            <w:r w:rsidRPr="00F01693">
              <w:rPr>
                <w:rFonts w:eastAsia="Times New Roman"/>
                <w:color w:val="000000"/>
              </w:rPr>
              <w:t xml:space="preserve"> (0.035)</w:t>
            </w:r>
          </w:p>
        </w:tc>
        <w:tc>
          <w:tcPr>
            <w:tcW w:w="1251" w:type="dxa"/>
            <w:tcBorders>
              <w:top w:val="single" w:sz="12" w:space="0" w:color="auto"/>
            </w:tcBorders>
            <w:shd w:val="clear" w:color="auto" w:fill="A5A5A5"/>
            <w:noWrap/>
            <w:hideMark/>
          </w:tcPr>
          <w:p w14:paraId="615DFAEB" w14:textId="77777777" w:rsidR="00731029" w:rsidRPr="00F01693" w:rsidRDefault="00731029" w:rsidP="00F01693">
            <w:pPr>
              <w:widowControl/>
              <w:wordWrap/>
              <w:autoSpaceDE/>
              <w:autoSpaceDN/>
              <w:jc w:val="right"/>
              <w:rPr>
                <w:rFonts w:eastAsia="Times New Roman"/>
                <w:color w:val="000000"/>
              </w:rPr>
            </w:pPr>
            <w:r w:rsidRPr="00F01693">
              <w:rPr>
                <w:rFonts w:eastAsia="Times New Roman"/>
                <w:color w:val="000000"/>
              </w:rPr>
              <w:t>0.181 (0.049)</w:t>
            </w:r>
          </w:p>
        </w:tc>
        <w:tc>
          <w:tcPr>
            <w:tcW w:w="1251" w:type="dxa"/>
            <w:tcBorders>
              <w:top w:val="single" w:sz="12" w:space="0" w:color="auto"/>
            </w:tcBorders>
            <w:shd w:val="clear" w:color="auto" w:fill="auto"/>
            <w:noWrap/>
            <w:hideMark/>
          </w:tcPr>
          <w:p w14:paraId="6D6FF4E4" w14:textId="77777777" w:rsidR="00731029" w:rsidRPr="00F01693" w:rsidRDefault="00731029" w:rsidP="00F01693">
            <w:pPr>
              <w:widowControl/>
              <w:wordWrap/>
              <w:autoSpaceDE/>
              <w:autoSpaceDN/>
              <w:jc w:val="right"/>
              <w:rPr>
                <w:rFonts w:eastAsia="Times New Roman"/>
                <w:color w:val="000000"/>
              </w:rPr>
            </w:pPr>
            <w:r w:rsidRPr="00F01693">
              <w:rPr>
                <w:rFonts w:eastAsia="Times New Roman"/>
                <w:color w:val="000000"/>
              </w:rPr>
              <w:t>0.176 (0.046)</w:t>
            </w:r>
          </w:p>
        </w:tc>
        <w:tc>
          <w:tcPr>
            <w:tcW w:w="1252" w:type="dxa"/>
            <w:tcBorders>
              <w:top w:val="single" w:sz="12" w:space="0" w:color="auto"/>
            </w:tcBorders>
            <w:shd w:val="clear" w:color="auto" w:fill="auto"/>
            <w:noWrap/>
            <w:hideMark/>
          </w:tcPr>
          <w:p w14:paraId="7B12C1C4" w14:textId="77777777" w:rsidR="00731029" w:rsidRPr="00F01693" w:rsidRDefault="00731029" w:rsidP="00F01693">
            <w:pPr>
              <w:widowControl/>
              <w:wordWrap/>
              <w:autoSpaceDE/>
              <w:autoSpaceDN/>
              <w:jc w:val="right"/>
              <w:rPr>
                <w:rFonts w:eastAsia="Times New Roman"/>
                <w:color w:val="000000"/>
              </w:rPr>
            </w:pPr>
            <w:r w:rsidRPr="00F01693">
              <w:rPr>
                <w:rFonts w:eastAsia="Times New Roman"/>
                <w:color w:val="000000"/>
              </w:rPr>
              <w:t>0.178 (0.053)</w:t>
            </w:r>
          </w:p>
        </w:tc>
        <w:tc>
          <w:tcPr>
            <w:tcW w:w="1251" w:type="dxa"/>
            <w:tcBorders>
              <w:top w:val="single" w:sz="12" w:space="0" w:color="auto"/>
              <w:right w:val="double" w:sz="4" w:space="0" w:color="auto"/>
            </w:tcBorders>
            <w:shd w:val="clear" w:color="auto" w:fill="A5A5A5"/>
            <w:noWrap/>
            <w:hideMark/>
          </w:tcPr>
          <w:p w14:paraId="19A06E9F" w14:textId="77777777" w:rsidR="00731029" w:rsidRPr="00F01693" w:rsidRDefault="00731029" w:rsidP="00F01693">
            <w:pPr>
              <w:widowControl/>
              <w:wordWrap/>
              <w:autoSpaceDE/>
              <w:autoSpaceDN/>
              <w:jc w:val="right"/>
              <w:rPr>
                <w:rFonts w:eastAsia="Times New Roman"/>
                <w:color w:val="000000"/>
              </w:rPr>
            </w:pPr>
            <w:r w:rsidRPr="00F01693">
              <w:rPr>
                <w:rFonts w:eastAsia="Times New Roman"/>
                <w:color w:val="000000"/>
              </w:rPr>
              <w:t>0.198 (0.056)</w:t>
            </w:r>
          </w:p>
        </w:tc>
        <w:tc>
          <w:tcPr>
            <w:tcW w:w="1252" w:type="dxa"/>
            <w:tcBorders>
              <w:top w:val="single" w:sz="12" w:space="0" w:color="auto"/>
              <w:left w:val="double" w:sz="4" w:space="0" w:color="auto"/>
              <w:right w:val="nil"/>
            </w:tcBorders>
            <w:shd w:val="clear" w:color="auto" w:fill="auto"/>
            <w:noWrap/>
            <w:hideMark/>
          </w:tcPr>
          <w:p w14:paraId="3AC08B53" w14:textId="77777777" w:rsidR="00731029" w:rsidRPr="00F01693" w:rsidRDefault="00731029" w:rsidP="00F01693">
            <w:pPr>
              <w:widowControl/>
              <w:wordWrap/>
              <w:autoSpaceDE/>
              <w:autoSpaceDN/>
              <w:jc w:val="right"/>
              <w:rPr>
                <w:rFonts w:eastAsia="Times New Roman"/>
                <w:color w:val="000000"/>
              </w:rPr>
            </w:pPr>
            <w:r w:rsidRPr="00F01693">
              <w:rPr>
                <w:rFonts w:eastAsia="Times New Roman"/>
                <w:color w:val="000000"/>
              </w:rPr>
              <w:t>0.177 (0.047)</w:t>
            </w:r>
          </w:p>
        </w:tc>
      </w:tr>
      <w:tr w:rsidR="00A61A24" w:rsidRPr="00F01693" w14:paraId="21001E98" w14:textId="77777777" w:rsidTr="00402169">
        <w:trPr>
          <w:trHeight w:val="20"/>
        </w:trPr>
        <w:tc>
          <w:tcPr>
            <w:tcW w:w="3686" w:type="dxa"/>
            <w:tcBorders>
              <w:left w:val="nil"/>
            </w:tcBorders>
            <w:shd w:val="clear" w:color="auto" w:fill="auto"/>
            <w:noWrap/>
            <w:hideMark/>
          </w:tcPr>
          <w:p w14:paraId="30A5AE37" w14:textId="77777777" w:rsidR="00C651BD" w:rsidRPr="00F01693" w:rsidRDefault="00C651BD" w:rsidP="00F01693">
            <w:pPr>
              <w:widowControl/>
              <w:wordWrap/>
              <w:autoSpaceDE/>
              <w:autoSpaceDN/>
              <w:rPr>
                <w:rFonts w:eastAsia="Times New Roman"/>
                <w:b/>
                <w:bCs/>
                <w:color w:val="000000"/>
              </w:rPr>
            </w:pPr>
            <w:r w:rsidRPr="00F01693">
              <w:rPr>
                <w:rFonts w:eastAsia="Times New Roman"/>
                <w:color w:val="000000"/>
              </w:rPr>
              <w:t>%Qualification 3, 4, and above</w:t>
            </w:r>
          </w:p>
        </w:tc>
        <w:tc>
          <w:tcPr>
            <w:tcW w:w="1251" w:type="dxa"/>
            <w:shd w:val="clear" w:color="auto" w:fill="auto"/>
            <w:noWrap/>
            <w:hideMark/>
          </w:tcPr>
          <w:p w14:paraId="5F193BE9"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364 (0.108)</w:t>
            </w:r>
          </w:p>
        </w:tc>
        <w:tc>
          <w:tcPr>
            <w:tcW w:w="1251" w:type="dxa"/>
            <w:shd w:val="clear" w:color="auto" w:fill="A5A5A5"/>
            <w:noWrap/>
            <w:hideMark/>
          </w:tcPr>
          <w:p w14:paraId="661C41DE"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404 (0.116)</w:t>
            </w:r>
          </w:p>
        </w:tc>
        <w:tc>
          <w:tcPr>
            <w:tcW w:w="1252" w:type="dxa"/>
            <w:shd w:val="clear" w:color="auto" w:fill="A5A5A5"/>
            <w:noWrap/>
            <w:hideMark/>
          </w:tcPr>
          <w:p w14:paraId="6517D4E3" w14:textId="77777777" w:rsidR="00A61A24" w:rsidRPr="00F01693" w:rsidRDefault="00C651BD" w:rsidP="00F01693">
            <w:pPr>
              <w:widowControl/>
              <w:wordWrap/>
              <w:autoSpaceDE/>
              <w:autoSpaceDN/>
              <w:jc w:val="right"/>
              <w:rPr>
                <w:rFonts w:eastAsia="Times New Roman"/>
                <w:color w:val="000000"/>
              </w:rPr>
            </w:pPr>
            <w:r w:rsidRPr="00F01693">
              <w:rPr>
                <w:rFonts w:eastAsia="Times New Roman"/>
                <w:color w:val="000000"/>
              </w:rPr>
              <w:t xml:space="preserve">0.443 </w:t>
            </w:r>
          </w:p>
          <w:p w14:paraId="5E4EF03D"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125)</w:t>
            </w:r>
          </w:p>
        </w:tc>
        <w:tc>
          <w:tcPr>
            <w:tcW w:w="1251" w:type="dxa"/>
            <w:shd w:val="clear" w:color="auto" w:fill="auto"/>
            <w:noWrap/>
            <w:hideMark/>
          </w:tcPr>
          <w:p w14:paraId="156343F5"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366 (0.121)</w:t>
            </w:r>
          </w:p>
        </w:tc>
        <w:tc>
          <w:tcPr>
            <w:tcW w:w="1251" w:type="dxa"/>
            <w:shd w:val="clear" w:color="auto" w:fill="A5A5A5"/>
            <w:noWrap/>
            <w:hideMark/>
          </w:tcPr>
          <w:p w14:paraId="1C32C1C8"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396 (0.124)</w:t>
            </w:r>
          </w:p>
        </w:tc>
        <w:tc>
          <w:tcPr>
            <w:tcW w:w="1252" w:type="dxa"/>
            <w:shd w:val="clear" w:color="auto" w:fill="auto"/>
            <w:noWrap/>
            <w:hideMark/>
          </w:tcPr>
          <w:p w14:paraId="6240DCD6"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367 (0.112)</w:t>
            </w:r>
          </w:p>
        </w:tc>
        <w:tc>
          <w:tcPr>
            <w:tcW w:w="1251" w:type="dxa"/>
            <w:tcBorders>
              <w:right w:val="double" w:sz="4" w:space="0" w:color="auto"/>
            </w:tcBorders>
            <w:shd w:val="clear" w:color="auto" w:fill="A5A5A5"/>
            <w:noWrap/>
            <w:hideMark/>
          </w:tcPr>
          <w:p w14:paraId="6D64ED02"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415 (0.127)</w:t>
            </w:r>
          </w:p>
        </w:tc>
        <w:tc>
          <w:tcPr>
            <w:tcW w:w="1252" w:type="dxa"/>
            <w:tcBorders>
              <w:left w:val="double" w:sz="4" w:space="0" w:color="auto"/>
              <w:right w:val="nil"/>
            </w:tcBorders>
            <w:shd w:val="clear" w:color="auto" w:fill="auto"/>
            <w:noWrap/>
            <w:hideMark/>
          </w:tcPr>
          <w:p w14:paraId="53E55BD0"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393 (0.122)</w:t>
            </w:r>
          </w:p>
        </w:tc>
      </w:tr>
      <w:tr w:rsidR="00A61A24" w:rsidRPr="00F01693" w14:paraId="5C649D47" w14:textId="77777777" w:rsidTr="00402169">
        <w:trPr>
          <w:trHeight w:val="20"/>
        </w:trPr>
        <w:tc>
          <w:tcPr>
            <w:tcW w:w="3686" w:type="dxa"/>
            <w:tcBorders>
              <w:left w:val="nil"/>
            </w:tcBorders>
            <w:shd w:val="clear" w:color="auto" w:fill="auto"/>
            <w:noWrap/>
            <w:hideMark/>
          </w:tcPr>
          <w:p w14:paraId="1CA27381" w14:textId="77777777" w:rsidR="00C651BD" w:rsidRPr="00F01693" w:rsidRDefault="00C651BD" w:rsidP="00F01693">
            <w:pPr>
              <w:widowControl/>
              <w:wordWrap/>
              <w:autoSpaceDE/>
              <w:autoSpaceDN/>
              <w:rPr>
                <w:rFonts w:eastAsia="Times New Roman"/>
                <w:b/>
                <w:bCs/>
                <w:color w:val="000000"/>
              </w:rPr>
            </w:pPr>
            <w:r w:rsidRPr="00F01693">
              <w:rPr>
                <w:rFonts w:eastAsia="Times New Roman"/>
                <w:color w:val="000000"/>
              </w:rPr>
              <w:t>%Social grade C1</w:t>
            </w:r>
          </w:p>
        </w:tc>
        <w:tc>
          <w:tcPr>
            <w:tcW w:w="1251" w:type="dxa"/>
            <w:shd w:val="clear" w:color="auto" w:fill="auto"/>
            <w:noWrap/>
            <w:hideMark/>
          </w:tcPr>
          <w:p w14:paraId="1F35DDE1"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225 (0.041)</w:t>
            </w:r>
          </w:p>
        </w:tc>
        <w:tc>
          <w:tcPr>
            <w:tcW w:w="1251" w:type="dxa"/>
            <w:shd w:val="clear" w:color="auto" w:fill="A5A5A5"/>
            <w:noWrap/>
            <w:hideMark/>
          </w:tcPr>
          <w:p w14:paraId="708DB52F"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226 (0.046)</w:t>
            </w:r>
          </w:p>
        </w:tc>
        <w:tc>
          <w:tcPr>
            <w:tcW w:w="1252" w:type="dxa"/>
            <w:shd w:val="clear" w:color="auto" w:fill="A5A5A5"/>
            <w:noWrap/>
            <w:hideMark/>
          </w:tcPr>
          <w:p w14:paraId="076CD1FA" w14:textId="77777777" w:rsidR="00A61A24" w:rsidRPr="00F01693" w:rsidRDefault="00C651BD" w:rsidP="00F01693">
            <w:pPr>
              <w:widowControl/>
              <w:wordWrap/>
              <w:autoSpaceDE/>
              <w:autoSpaceDN/>
              <w:jc w:val="right"/>
              <w:rPr>
                <w:rFonts w:eastAsia="Times New Roman"/>
                <w:color w:val="000000"/>
              </w:rPr>
            </w:pPr>
            <w:r w:rsidRPr="00F01693">
              <w:rPr>
                <w:rFonts w:eastAsia="Times New Roman"/>
                <w:color w:val="000000"/>
              </w:rPr>
              <w:t xml:space="preserve">0.229 </w:t>
            </w:r>
          </w:p>
          <w:p w14:paraId="74C007B5"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44)</w:t>
            </w:r>
          </w:p>
        </w:tc>
        <w:tc>
          <w:tcPr>
            <w:tcW w:w="1251" w:type="dxa"/>
            <w:shd w:val="clear" w:color="auto" w:fill="auto"/>
            <w:noWrap/>
            <w:hideMark/>
          </w:tcPr>
          <w:p w14:paraId="05F4AB2F"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217 (0.047)</w:t>
            </w:r>
          </w:p>
        </w:tc>
        <w:tc>
          <w:tcPr>
            <w:tcW w:w="1251" w:type="dxa"/>
            <w:shd w:val="clear" w:color="auto" w:fill="auto"/>
            <w:noWrap/>
            <w:hideMark/>
          </w:tcPr>
          <w:p w14:paraId="1657EA71"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224 (0.042)</w:t>
            </w:r>
          </w:p>
        </w:tc>
        <w:tc>
          <w:tcPr>
            <w:tcW w:w="1252" w:type="dxa"/>
            <w:shd w:val="clear" w:color="auto" w:fill="auto"/>
            <w:noWrap/>
            <w:hideMark/>
          </w:tcPr>
          <w:p w14:paraId="45C9A5A7"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223 (0.044)</w:t>
            </w:r>
          </w:p>
        </w:tc>
        <w:tc>
          <w:tcPr>
            <w:tcW w:w="1251" w:type="dxa"/>
            <w:tcBorders>
              <w:right w:val="double" w:sz="4" w:space="0" w:color="auto"/>
            </w:tcBorders>
            <w:shd w:val="clear" w:color="auto" w:fill="A5A5A5"/>
            <w:noWrap/>
            <w:hideMark/>
          </w:tcPr>
          <w:p w14:paraId="63E4BEC6"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226 (0.059)</w:t>
            </w:r>
          </w:p>
        </w:tc>
        <w:tc>
          <w:tcPr>
            <w:tcW w:w="1252" w:type="dxa"/>
            <w:tcBorders>
              <w:left w:val="double" w:sz="4" w:space="0" w:color="auto"/>
              <w:right w:val="nil"/>
            </w:tcBorders>
            <w:shd w:val="clear" w:color="auto" w:fill="auto"/>
            <w:noWrap/>
            <w:hideMark/>
          </w:tcPr>
          <w:p w14:paraId="59779A3B"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225 (0.045)</w:t>
            </w:r>
          </w:p>
        </w:tc>
      </w:tr>
      <w:tr w:rsidR="008C3F80" w:rsidRPr="00F01693" w14:paraId="7A6EB806" w14:textId="77777777" w:rsidTr="00402169">
        <w:trPr>
          <w:trHeight w:val="20"/>
        </w:trPr>
        <w:tc>
          <w:tcPr>
            <w:tcW w:w="3686" w:type="dxa"/>
            <w:tcBorders>
              <w:left w:val="nil"/>
            </w:tcBorders>
            <w:shd w:val="clear" w:color="auto" w:fill="auto"/>
            <w:noWrap/>
            <w:hideMark/>
          </w:tcPr>
          <w:p w14:paraId="63AE9AA9" w14:textId="77777777" w:rsidR="00C651BD" w:rsidRPr="00F01693" w:rsidRDefault="00C651BD" w:rsidP="00F01693">
            <w:pPr>
              <w:widowControl/>
              <w:wordWrap/>
              <w:autoSpaceDE/>
              <w:autoSpaceDN/>
              <w:rPr>
                <w:rFonts w:eastAsia="Times New Roman"/>
                <w:b/>
                <w:bCs/>
                <w:color w:val="000000"/>
              </w:rPr>
            </w:pPr>
            <w:r w:rsidRPr="00F01693">
              <w:rPr>
                <w:rFonts w:eastAsia="Times New Roman"/>
                <w:color w:val="000000"/>
              </w:rPr>
              <w:t>Median age of resident population</w:t>
            </w:r>
          </w:p>
        </w:tc>
        <w:tc>
          <w:tcPr>
            <w:tcW w:w="1251" w:type="dxa"/>
            <w:shd w:val="clear" w:color="auto" w:fill="A5A5A5"/>
            <w:noWrap/>
            <w:hideMark/>
          </w:tcPr>
          <w:p w14:paraId="3C702F92"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56.678 (5.197)</w:t>
            </w:r>
          </w:p>
        </w:tc>
        <w:tc>
          <w:tcPr>
            <w:tcW w:w="1251" w:type="dxa"/>
            <w:shd w:val="clear" w:color="auto" w:fill="A5A5A5"/>
            <w:noWrap/>
            <w:hideMark/>
          </w:tcPr>
          <w:p w14:paraId="36DDB647"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55.525 (6.751)</w:t>
            </w:r>
          </w:p>
        </w:tc>
        <w:tc>
          <w:tcPr>
            <w:tcW w:w="1252" w:type="dxa"/>
            <w:shd w:val="clear" w:color="auto" w:fill="auto"/>
            <w:noWrap/>
            <w:hideMark/>
          </w:tcPr>
          <w:p w14:paraId="72A68B25"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53.516 (5.908)</w:t>
            </w:r>
          </w:p>
        </w:tc>
        <w:tc>
          <w:tcPr>
            <w:tcW w:w="1251" w:type="dxa"/>
            <w:shd w:val="clear" w:color="auto" w:fill="A5A5A5"/>
            <w:noWrap/>
            <w:hideMark/>
          </w:tcPr>
          <w:p w14:paraId="7A3503F9"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55.509 (6.186)</w:t>
            </w:r>
          </w:p>
        </w:tc>
        <w:tc>
          <w:tcPr>
            <w:tcW w:w="1251" w:type="dxa"/>
            <w:shd w:val="clear" w:color="auto" w:fill="A5A5A5"/>
            <w:noWrap/>
            <w:hideMark/>
          </w:tcPr>
          <w:p w14:paraId="5EE65946"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55.458 (6.175)</w:t>
            </w:r>
          </w:p>
        </w:tc>
        <w:tc>
          <w:tcPr>
            <w:tcW w:w="1252" w:type="dxa"/>
            <w:shd w:val="clear" w:color="auto" w:fill="A5A5A5"/>
            <w:noWrap/>
            <w:hideMark/>
          </w:tcPr>
          <w:p w14:paraId="45FBA8F9"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56.22 (5.416)</w:t>
            </w:r>
          </w:p>
        </w:tc>
        <w:tc>
          <w:tcPr>
            <w:tcW w:w="1251" w:type="dxa"/>
            <w:tcBorders>
              <w:right w:val="double" w:sz="4" w:space="0" w:color="auto"/>
            </w:tcBorders>
            <w:shd w:val="clear" w:color="auto" w:fill="auto"/>
            <w:noWrap/>
            <w:hideMark/>
          </w:tcPr>
          <w:p w14:paraId="628E2A6D"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54.298 (8.562)</w:t>
            </w:r>
          </w:p>
        </w:tc>
        <w:tc>
          <w:tcPr>
            <w:tcW w:w="1252" w:type="dxa"/>
            <w:tcBorders>
              <w:left w:val="double" w:sz="4" w:space="0" w:color="auto"/>
              <w:right w:val="nil"/>
            </w:tcBorders>
            <w:shd w:val="clear" w:color="auto" w:fill="auto"/>
            <w:noWrap/>
            <w:hideMark/>
          </w:tcPr>
          <w:p w14:paraId="02FE8CDD"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55.392 (6.262)</w:t>
            </w:r>
          </w:p>
        </w:tc>
      </w:tr>
      <w:tr w:rsidR="00A61A24" w:rsidRPr="00F01693" w14:paraId="3447F3B2" w14:textId="77777777" w:rsidTr="00402169">
        <w:trPr>
          <w:trHeight w:val="20"/>
        </w:trPr>
        <w:tc>
          <w:tcPr>
            <w:tcW w:w="3686" w:type="dxa"/>
            <w:tcBorders>
              <w:left w:val="nil"/>
            </w:tcBorders>
            <w:shd w:val="clear" w:color="auto" w:fill="auto"/>
            <w:noWrap/>
            <w:hideMark/>
          </w:tcPr>
          <w:p w14:paraId="0496B1CD" w14:textId="77777777" w:rsidR="00C651BD" w:rsidRPr="00F01693" w:rsidRDefault="00C651BD" w:rsidP="00F01693">
            <w:pPr>
              <w:widowControl/>
              <w:wordWrap/>
              <w:autoSpaceDE/>
              <w:autoSpaceDN/>
              <w:rPr>
                <w:rFonts w:eastAsia="Times New Roman"/>
                <w:b/>
                <w:bCs/>
                <w:color w:val="000000"/>
              </w:rPr>
            </w:pPr>
            <w:r w:rsidRPr="00F01693">
              <w:rPr>
                <w:rFonts w:eastAsia="Times New Roman"/>
                <w:color w:val="000000"/>
              </w:rPr>
              <w:t>%Part-time worker</w:t>
            </w:r>
          </w:p>
        </w:tc>
        <w:tc>
          <w:tcPr>
            <w:tcW w:w="1251" w:type="dxa"/>
            <w:shd w:val="clear" w:color="auto" w:fill="A5A5A5"/>
            <w:noWrap/>
            <w:hideMark/>
          </w:tcPr>
          <w:p w14:paraId="242FB401"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144 (0.018)</w:t>
            </w:r>
          </w:p>
        </w:tc>
        <w:tc>
          <w:tcPr>
            <w:tcW w:w="1251" w:type="dxa"/>
            <w:shd w:val="clear" w:color="auto" w:fill="A5A5A5"/>
            <w:noWrap/>
            <w:hideMark/>
          </w:tcPr>
          <w:p w14:paraId="55195C7C"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142 (0.024)</w:t>
            </w:r>
          </w:p>
        </w:tc>
        <w:tc>
          <w:tcPr>
            <w:tcW w:w="1252" w:type="dxa"/>
            <w:shd w:val="clear" w:color="auto" w:fill="auto"/>
            <w:noWrap/>
            <w:hideMark/>
          </w:tcPr>
          <w:p w14:paraId="48FDDDE2" w14:textId="77777777" w:rsidR="00A61A24" w:rsidRPr="00F01693" w:rsidRDefault="00C651BD" w:rsidP="00F01693">
            <w:pPr>
              <w:widowControl/>
              <w:wordWrap/>
              <w:autoSpaceDE/>
              <w:autoSpaceDN/>
              <w:jc w:val="right"/>
              <w:rPr>
                <w:rFonts w:eastAsia="Times New Roman"/>
                <w:color w:val="000000"/>
              </w:rPr>
            </w:pPr>
            <w:r w:rsidRPr="00F01693">
              <w:rPr>
                <w:rFonts w:eastAsia="Times New Roman"/>
                <w:color w:val="000000"/>
              </w:rPr>
              <w:t xml:space="preserve">0.127 </w:t>
            </w:r>
          </w:p>
          <w:p w14:paraId="4E3602F7"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25)</w:t>
            </w:r>
          </w:p>
        </w:tc>
        <w:tc>
          <w:tcPr>
            <w:tcW w:w="1251" w:type="dxa"/>
            <w:shd w:val="clear" w:color="auto" w:fill="A5A5A5"/>
            <w:noWrap/>
            <w:hideMark/>
          </w:tcPr>
          <w:p w14:paraId="091C8BBC"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141 (0.024)</w:t>
            </w:r>
          </w:p>
        </w:tc>
        <w:tc>
          <w:tcPr>
            <w:tcW w:w="1251" w:type="dxa"/>
            <w:shd w:val="clear" w:color="auto" w:fill="auto"/>
            <w:noWrap/>
            <w:hideMark/>
          </w:tcPr>
          <w:p w14:paraId="27296225"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138 (0.021)</w:t>
            </w:r>
          </w:p>
        </w:tc>
        <w:tc>
          <w:tcPr>
            <w:tcW w:w="1252" w:type="dxa"/>
            <w:shd w:val="clear" w:color="auto" w:fill="A5A5A5"/>
            <w:noWrap/>
            <w:hideMark/>
          </w:tcPr>
          <w:p w14:paraId="79A6FDC7"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142 (0.021)</w:t>
            </w:r>
          </w:p>
        </w:tc>
        <w:tc>
          <w:tcPr>
            <w:tcW w:w="1251" w:type="dxa"/>
            <w:tcBorders>
              <w:right w:val="double" w:sz="4" w:space="0" w:color="auto"/>
            </w:tcBorders>
            <w:shd w:val="clear" w:color="auto" w:fill="auto"/>
            <w:noWrap/>
            <w:hideMark/>
          </w:tcPr>
          <w:p w14:paraId="1662C16B"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137 (0.031)</w:t>
            </w:r>
          </w:p>
        </w:tc>
        <w:tc>
          <w:tcPr>
            <w:tcW w:w="1252" w:type="dxa"/>
            <w:tcBorders>
              <w:left w:val="double" w:sz="4" w:space="0" w:color="auto"/>
              <w:right w:val="nil"/>
            </w:tcBorders>
            <w:shd w:val="clear" w:color="auto" w:fill="auto"/>
            <w:noWrap/>
            <w:hideMark/>
          </w:tcPr>
          <w:p w14:paraId="65A2DEBD"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139 (0.024)</w:t>
            </w:r>
          </w:p>
        </w:tc>
      </w:tr>
      <w:tr w:rsidR="00A61A24" w:rsidRPr="00F01693" w14:paraId="6750F17E" w14:textId="77777777" w:rsidTr="00402169">
        <w:trPr>
          <w:trHeight w:val="20"/>
        </w:trPr>
        <w:tc>
          <w:tcPr>
            <w:tcW w:w="3686" w:type="dxa"/>
            <w:tcBorders>
              <w:left w:val="nil"/>
            </w:tcBorders>
            <w:shd w:val="clear" w:color="auto" w:fill="auto"/>
            <w:noWrap/>
            <w:hideMark/>
          </w:tcPr>
          <w:p w14:paraId="475CB0E1" w14:textId="77777777" w:rsidR="00C651BD" w:rsidRPr="00F01693" w:rsidRDefault="00C651BD" w:rsidP="00F01693">
            <w:pPr>
              <w:widowControl/>
              <w:wordWrap/>
              <w:autoSpaceDE/>
              <w:autoSpaceDN/>
              <w:rPr>
                <w:rFonts w:eastAsia="Times New Roman"/>
                <w:b/>
                <w:bCs/>
                <w:color w:val="000000"/>
              </w:rPr>
            </w:pPr>
            <w:r w:rsidRPr="00F01693">
              <w:rPr>
                <w:rFonts w:eastAsia="Times New Roman"/>
                <w:color w:val="000000"/>
              </w:rPr>
              <w:t>%Chinese / Chinese British</w:t>
            </w:r>
          </w:p>
        </w:tc>
        <w:tc>
          <w:tcPr>
            <w:tcW w:w="1251" w:type="dxa"/>
            <w:shd w:val="clear" w:color="auto" w:fill="auto"/>
            <w:noWrap/>
            <w:hideMark/>
          </w:tcPr>
          <w:p w14:paraId="49FA90F0"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05 (0.009)</w:t>
            </w:r>
          </w:p>
        </w:tc>
        <w:tc>
          <w:tcPr>
            <w:tcW w:w="1251" w:type="dxa"/>
            <w:shd w:val="clear" w:color="auto" w:fill="auto"/>
            <w:noWrap/>
            <w:hideMark/>
          </w:tcPr>
          <w:p w14:paraId="2C9721ED"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07 (0.011)</w:t>
            </w:r>
          </w:p>
        </w:tc>
        <w:tc>
          <w:tcPr>
            <w:tcW w:w="1252" w:type="dxa"/>
            <w:shd w:val="clear" w:color="auto" w:fill="A5A5A5"/>
            <w:noWrap/>
            <w:hideMark/>
          </w:tcPr>
          <w:p w14:paraId="3CFD59AA" w14:textId="77777777" w:rsidR="00A61A24" w:rsidRPr="00F01693" w:rsidRDefault="00C651BD" w:rsidP="00F01693">
            <w:pPr>
              <w:widowControl/>
              <w:wordWrap/>
              <w:autoSpaceDE/>
              <w:autoSpaceDN/>
              <w:jc w:val="right"/>
              <w:rPr>
                <w:rFonts w:eastAsia="Times New Roman"/>
                <w:color w:val="000000"/>
              </w:rPr>
            </w:pPr>
            <w:r w:rsidRPr="00F01693">
              <w:rPr>
                <w:rFonts w:eastAsia="Times New Roman"/>
                <w:color w:val="000000"/>
              </w:rPr>
              <w:t>0.009</w:t>
            </w:r>
          </w:p>
          <w:p w14:paraId="5E659D0E"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 xml:space="preserve"> (0.011)</w:t>
            </w:r>
          </w:p>
        </w:tc>
        <w:tc>
          <w:tcPr>
            <w:tcW w:w="1251" w:type="dxa"/>
            <w:shd w:val="clear" w:color="auto" w:fill="auto"/>
            <w:noWrap/>
            <w:hideMark/>
          </w:tcPr>
          <w:p w14:paraId="7B471B2B"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06 (0.009)</w:t>
            </w:r>
          </w:p>
        </w:tc>
        <w:tc>
          <w:tcPr>
            <w:tcW w:w="1251" w:type="dxa"/>
            <w:shd w:val="clear" w:color="auto" w:fill="A5A5A5"/>
            <w:noWrap/>
            <w:hideMark/>
          </w:tcPr>
          <w:p w14:paraId="71EA2ED7"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08 (0.012)</w:t>
            </w:r>
          </w:p>
        </w:tc>
        <w:tc>
          <w:tcPr>
            <w:tcW w:w="1252" w:type="dxa"/>
            <w:shd w:val="clear" w:color="auto" w:fill="auto"/>
            <w:noWrap/>
            <w:hideMark/>
          </w:tcPr>
          <w:p w14:paraId="4013CF70"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05 (0.007)</w:t>
            </w:r>
          </w:p>
        </w:tc>
        <w:tc>
          <w:tcPr>
            <w:tcW w:w="1251" w:type="dxa"/>
            <w:tcBorders>
              <w:right w:val="double" w:sz="4" w:space="0" w:color="auto"/>
            </w:tcBorders>
            <w:shd w:val="clear" w:color="auto" w:fill="A5A5A5"/>
            <w:noWrap/>
            <w:hideMark/>
          </w:tcPr>
          <w:p w14:paraId="5309D3BA"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09 (0.015)</w:t>
            </w:r>
          </w:p>
        </w:tc>
        <w:tc>
          <w:tcPr>
            <w:tcW w:w="1252" w:type="dxa"/>
            <w:tcBorders>
              <w:left w:val="double" w:sz="4" w:space="0" w:color="auto"/>
              <w:right w:val="nil"/>
            </w:tcBorders>
            <w:shd w:val="clear" w:color="auto" w:fill="auto"/>
            <w:noWrap/>
            <w:hideMark/>
          </w:tcPr>
          <w:p w14:paraId="3B0C70D2"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07 (0.011)</w:t>
            </w:r>
          </w:p>
        </w:tc>
      </w:tr>
      <w:tr w:rsidR="00A61A24" w:rsidRPr="00F01693" w14:paraId="7A0480AF" w14:textId="77777777" w:rsidTr="00402169">
        <w:trPr>
          <w:trHeight w:val="20"/>
        </w:trPr>
        <w:tc>
          <w:tcPr>
            <w:tcW w:w="3686" w:type="dxa"/>
            <w:tcBorders>
              <w:left w:val="nil"/>
            </w:tcBorders>
            <w:shd w:val="clear" w:color="auto" w:fill="auto"/>
            <w:noWrap/>
            <w:hideMark/>
          </w:tcPr>
          <w:p w14:paraId="274D5A5F" w14:textId="77777777" w:rsidR="00C651BD" w:rsidRPr="00F01693" w:rsidRDefault="00C651BD" w:rsidP="00F01693">
            <w:pPr>
              <w:widowControl/>
              <w:wordWrap/>
              <w:autoSpaceDE/>
              <w:autoSpaceDN/>
              <w:rPr>
                <w:rFonts w:eastAsia="Times New Roman"/>
                <w:b/>
                <w:bCs/>
                <w:color w:val="000000"/>
              </w:rPr>
            </w:pPr>
            <w:r w:rsidRPr="00F01693">
              <w:rPr>
                <w:rFonts w:eastAsia="Times New Roman"/>
                <w:color w:val="000000"/>
              </w:rPr>
              <w:t>%Other Asian / Other Asian British</w:t>
            </w:r>
          </w:p>
        </w:tc>
        <w:tc>
          <w:tcPr>
            <w:tcW w:w="1251" w:type="dxa"/>
            <w:shd w:val="clear" w:color="auto" w:fill="auto"/>
            <w:noWrap/>
            <w:hideMark/>
          </w:tcPr>
          <w:p w14:paraId="5D90C20E"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3 (0.024)</w:t>
            </w:r>
          </w:p>
        </w:tc>
        <w:tc>
          <w:tcPr>
            <w:tcW w:w="1251" w:type="dxa"/>
            <w:shd w:val="clear" w:color="auto" w:fill="auto"/>
            <w:noWrap/>
            <w:hideMark/>
          </w:tcPr>
          <w:p w14:paraId="1571813C"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4 (0.019)</w:t>
            </w:r>
          </w:p>
        </w:tc>
        <w:tc>
          <w:tcPr>
            <w:tcW w:w="1252" w:type="dxa"/>
            <w:shd w:val="clear" w:color="auto" w:fill="A5A5A5"/>
            <w:noWrap/>
            <w:hideMark/>
          </w:tcPr>
          <w:p w14:paraId="3E778EB9" w14:textId="77777777" w:rsidR="00A61A24" w:rsidRPr="00F01693" w:rsidRDefault="00C651BD" w:rsidP="00F01693">
            <w:pPr>
              <w:widowControl/>
              <w:wordWrap/>
              <w:autoSpaceDE/>
              <w:autoSpaceDN/>
              <w:jc w:val="right"/>
              <w:rPr>
                <w:rFonts w:eastAsia="Times New Roman"/>
                <w:color w:val="000000"/>
              </w:rPr>
            </w:pPr>
            <w:r w:rsidRPr="00F01693">
              <w:rPr>
                <w:rFonts w:eastAsia="Times New Roman"/>
                <w:color w:val="000000"/>
              </w:rPr>
              <w:t xml:space="preserve">0.024 </w:t>
            </w:r>
          </w:p>
          <w:p w14:paraId="0BAB2454"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27)</w:t>
            </w:r>
          </w:p>
        </w:tc>
        <w:tc>
          <w:tcPr>
            <w:tcW w:w="1251" w:type="dxa"/>
            <w:shd w:val="clear" w:color="auto" w:fill="auto"/>
            <w:noWrap/>
            <w:hideMark/>
          </w:tcPr>
          <w:p w14:paraId="3F9D6B2E"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1 (0.017)</w:t>
            </w:r>
          </w:p>
        </w:tc>
        <w:tc>
          <w:tcPr>
            <w:tcW w:w="1251" w:type="dxa"/>
            <w:shd w:val="clear" w:color="auto" w:fill="auto"/>
            <w:noWrap/>
            <w:hideMark/>
          </w:tcPr>
          <w:p w14:paraId="15259430"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1 (0.019)</w:t>
            </w:r>
          </w:p>
        </w:tc>
        <w:tc>
          <w:tcPr>
            <w:tcW w:w="1252" w:type="dxa"/>
            <w:shd w:val="clear" w:color="auto" w:fill="auto"/>
            <w:noWrap/>
            <w:hideMark/>
          </w:tcPr>
          <w:p w14:paraId="5DB2AC0F"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1 (0.021)</w:t>
            </w:r>
          </w:p>
        </w:tc>
        <w:tc>
          <w:tcPr>
            <w:tcW w:w="1251" w:type="dxa"/>
            <w:tcBorders>
              <w:right w:val="double" w:sz="4" w:space="0" w:color="auto"/>
            </w:tcBorders>
            <w:shd w:val="clear" w:color="auto" w:fill="A5A5A5"/>
            <w:noWrap/>
            <w:hideMark/>
          </w:tcPr>
          <w:p w14:paraId="2A7FA540"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8 (0.027)</w:t>
            </w:r>
          </w:p>
        </w:tc>
        <w:tc>
          <w:tcPr>
            <w:tcW w:w="1252" w:type="dxa"/>
            <w:tcBorders>
              <w:left w:val="double" w:sz="4" w:space="0" w:color="auto"/>
              <w:right w:val="nil"/>
            </w:tcBorders>
            <w:shd w:val="clear" w:color="auto" w:fill="auto"/>
            <w:noWrap/>
            <w:hideMark/>
          </w:tcPr>
          <w:p w14:paraId="7DF34E01"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4 (0.022)</w:t>
            </w:r>
          </w:p>
        </w:tc>
      </w:tr>
      <w:tr w:rsidR="00A61A24" w:rsidRPr="00F01693" w14:paraId="1371C796" w14:textId="77777777" w:rsidTr="00402169">
        <w:trPr>
          <w:trHeight w:val="20"/>
        </w:trPr>
        <w:tc>
          <w:tcPr>
            <w:tcW w:w="3686" w:type="dxa"/>
            <w:tcBorders>
              <w:left w:val="nil"/>
              <w:bottom w:val="single" w:sz="4" w:space="0" w:color="999999"/>
            </w:tcBorders>
            <w:shd w:val="clear" w:color="auto" w:fill="auto"/>
            <w:noWrap/>
            <w:hideMark/>
          </w:tcPr>
          <w:p w14:paraId="19C9B163" w14:textId="77777777" w:rsidR="00C651BD" w:rsidRPr="00F01693" w:rsidRDefault="00C651BD" w:rsidP="00F01693">
            <w:pPr>
              <w:widowControl/>
              <w:wordWrap/>
              <w:autoSpaceDE/>
              <w:autoSpaceDN/>
              <w:rPr>
                <w:rFonts w:eastAsia="Times New Roman"/>
                <w:b/>
                <w:bCs/>
                <w:color w:val="000000"/>
              </w:rPr>
            </w:pPr>
            <w:r w:rsidRPr="00F01693">
              <w:rPr>
                <w:rFonts w:eastAsia="Times New Roman"/>
                <w:color w:val="000000"/>
              </w:rPr>
              <w:t>%African / African British</w:t>
            </w:r>
          </w:p>
        </w:tc>
        <w:tc>
          <w:tcPr>
            <w:tcW w:w="1251" w:type="dxa"/>
            <w:tcBorders>
              <w:bottom w:val="single" w:sz="4" w:space="0" w:color="999999"/>
            </w:tcBorders>
            <w:shd w:val="clear" w:color="auto" w:fill="auto"/>
            <w:noWrap/>
            <w:hideMark/>
          </w:tcPr>
          <w:p w14:paraId="69A6E786"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2 (0.025)</w:t>
            </w:r>
          </w:p>
        </w:tc>
        <w:tc>
          <w:tcPr>
            <w:tcW w:w="1251" w:type="dxa"/>
            <w:tcBorders>
              <w:bottom w:val="single" w:sz="4" w:space="0" w:color="999999"/>
            </w:tcBorders>
            <w:shd w:val="clear" w:color="auto" w:fill="auto"/>
            <w:noWrap/>
            <w:hideMark/>
          </w:tcPr>
          <w:p w14:paraId="430CE13D" w14:textId="77777777" w:rsidR="00A61A24" w:rsidRPr="00F01693" w:rsidRDefault="00C651BD" w:rsidP="00F01693">
            <w:pPr>
              <w:widowControl/>
              <w:wordWrap/>
              <w:autoSpaceDE/>
              <w:autoSpaceDN/>
              <w:jc w:val="right"/>
              <w:rPr>
                <w:rFonts w:eastAsia="Times New Roman"/>
                <w:color w:val="000000"/>
              </w:rPr>
            </w:pPr>
            <w:r w:rsidRPr="00F01693">
              <w:rPr>
                <w:rFonts w:eastAsia="Times New Roman"/>
                <w:color w:val="000000"/>
              </w:rPr>
              <w:t xml:space="preserve">0.015 </w:t>
            </w:r>
          </w:p>
          <w:p w14:paraId="6029A7AB"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3)</w:t>
            </w:r>
          </w:p>
        </w:tc>
        <w:tc>
          <w:tcPr>
            <w:tcW w:w="1252" w:type="dxa"/>
            <w:tcBorders>
              <w:bottom w:val="single" w:sz="4" w:space="0" w:color="999999"/>
            </w:tcBorders>
            <w:shd w:val="clear" w:color="auto" w:fill="A5A5A5"/>
            <w:noWrap/>
            <w:hideMark/>
          </w:tcPr>
          <w:p w14:paraId="3912220A" w14:textId="77777777" w:rsidR="00A61A24" w:rsidRPr="00F01693" w:rsidRDefault="00C651BD" w:rsidP="00F01693">
            <w:pPr>
              <w:widowControl/>
              <w:wordWrap/>
              <w:autoSpaceDE/>
              <w:autoSpaceDN/>
              <w:jc w:val="right"/>
              <w:rPr>
                <w:rFonts w:eastAsia="Times New Roman"/>
                <w:color w:val="000000"/>
              </w:rPr>
            </w:pPr>
            <w:r w:rsidRPr="00F01693">
              <w:rPr>
                <w:rFonts w:eastAsia="Times New Roman"/>
                <w:color w:val="000000"/>
              </w:rPr>
              <w:t xml:space="preserve">0.033 </w:t>
            </w:r>
          </w:p>
          <w:p w14:paraId="07B0A816"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48)</w:t>
            </w:r>
          </w:p>
        </w:tc>
        <w:tc>
          <w:tcPr>
            <w:tcW w:w="1251" w:type="dxa"/>
            <w:tcBorders>
              <w:bottom w:val="single" w:sz="4" w:space="0" w:color="999999"/>
            </w:tcBorders>
            <w:shd w:val="clear" w:color="auto" w:fill="auto"/>
            <w:noWrap/>
            <w:hideMark/>
          </w:tcPr>
          <w:p w14:paraId="1F2D0E4A"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4 (0.034)</w:t>
            </w:r>
          </w:p>
        </w:tc>
        <w:tc>
          <w:tcPr>
            <w:tcW w:w="1251" w:type="dxa"/>
            <w:tcBorders>
              <w:bottom w:val="single" w:sz="4" w:space="0" w:color="999999"/>
            </w:tcBorders>
            <w:shd w:val="clear" w:color="auto" w:fill="auto"/>
            <w:noWrap/>
            <w:hideMark/>
          </w:tcPr>
          <w:p w14:paraId="1E89EC80"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5 (0.034)</w:t>
            </w:r>
          </w:p>
        </w:tc>
        <w:tc>
          <w:tcPr>
            <w:tcW w:w="1252" w:type="dxa"/>
            <w:tcBorders>
              <w:bottom w:val="single" w:sz="4" w:space="0" w:color="999999"/>
            </w:tcBorders>
            <w:shd w:val="clear" w:color="auto" w:fill="auto"/>
            <w:noWrap/>
            <w:hideMark/>
          </w:tcPr>
          <w:p w14:paraId="2C42A625"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09 (0.017)</w:t>
            </w:r>
          </w:p>
        </w:tc>
        <w:tc>
          <w:tcPr>
            <w:tcW w:w="1251" w:type="dxa"/>
            <w:tcBorders>
              <w:bottom w:val="single" w:sz="4" w:space="0" w:color="999999"/>
              <w:right w:val="double" w:sz="4" w:space="0" w:color="auto"/>
            </w:tcBorders>
            <w:shd w:val="clear" w:color="auto" w:fill="A5A5A5"/>
            <w:noWrap/>
            <w:hideMark/>
          </w:tcPr>
          <w:p w14:paraId="13ECA366"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24 (0.044)</w:t>
            </w:r>
          </w:p>
        </w:tc>
        <w:tc>
          <w:tcPr>
            <w:tcW w:w="1252" w:type="dxa"/>
            <w:tcBorders>
              <w:left w:val="double" w:sz="4" w:space="0" w:color="auto"/>
              <w:bottom w:val="single" w:sz="4" w:space="0" w:color="999999"/>
              <w:right w:val="nil"/>
            </w:tcBorders>
            <w:shd w:val="clear" w:color="auto" w:fill="auto"/>
            <w:noWrap/>
            <w:hideMark/>
          </w:tcPr>
          <w:p w14:paraId="78453E3E"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7 (0.035)</w:t>
            </w:r>
          </w:p>
        </w:tc>
      </w:tr>
      <w:tr w:rsidR="00A61A24" w:rsidRPr="00F01693" w14:paraId="7F9D77B0" w14:textId="77777777" w:rsidTr="00402169">
        <w:trPr>
          <w:trHeight w:val="20"/>
        </w:trPr>
        <w:tc>
          <w:tcPr>
            <w:tcW w:w="3686" w:type="dxa"/>
            <w:tcBorders>
              <w:left w:val="nil"/>
              <w:bottom w:val="single" w:sz="12" w:space="0" w:color="auto"/>
            </w:tcBorders>
            <w:shd w:val="clear" w:color="auto" w:fill="auto"/>
            <w:noWrap/>
            <w:hideMark/>
          </w:tcPr>
          <w:p w14:paraId="0F029119" w14:textId="77777777" w:rsidR="00C651BD" w:rsidRPr="00F01693" w:rsidRDefault="00C651BD" w:rsidP="00F01693">
            <w:pPr>
              <w:widowControl/>
              <w:wordWrap/>
              <w:autoSpaceDE/>
              <w:autoSpaceDN/>
              <w:rPr>
                <w:rFonts w:eastAsia="Times New Roman"/>
                <w:b/>
                <w:bCs/>
                <w:color w:val="000000"/>
              </w:rPr>
            </w:pPr>
            <w:r w:rsidRPr="00F01693">
              <w:rPr>
                <w:rFonts w:eastAsia="Times New Roman"/>
                <w:color w:val="000000"/>
              </w:rPr>
              <w:t>%Caribbean / Caribbean British</w:t>
            </w:r>
          </w:p>
        </w:tc>
        <w:tc>
          <w:tcPr>
            <w:tcW w:w="1251" w:type="dxa"/>
            <w:tcBorders>
              <w:bottom w:val="single" w:sz="12" w:space="0" w:color="auto"/>
            </w:tcBorders>
            <w:shd w:val="clear" w:color="auto" w:fill="auto"/>
            <w:noWrap/>
            <w:hideMark/>
          </w:tcPr>
          <w:p w14:paraId="70852A1F" w14:textId="77777777" w:rsidR="00A61A24" w:rsidRPr="00F01693" w:rsidRDefault="00C651BD" w:rsidP="00F01693">
            <w:pPr>
              <w:widowControl/>
              <w:wordWrap/>
              <w:autoSpaceDE/>
              <w:autoSpaceDN/>
              <w:jc w:val="right"/>
              <w:rPr>
                <w:rFonts w:eastAsia="Times New Roman"/>
                <w:color w:val="000000"/>
              </w:rPr>
            </w:pPr>
            <w:r w:rsidRPr="00F01693">
              <w:rPr>
                <w:rFonts w:eastAsia="Times New Roman"/>
                <w:color w:val="000000"/>
              </w:rPr>
              <w:t>0.01</w:t>
            </w:r>
          </w:p>
          <w:p w14:paraId="3FADD063"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 xml:space="preserve"> (0.017)</w:t>
            </w:r>
          </w:p>
        </w:tc>
        <w:tc>
          <w:tcPr>
            <w:tcW w:w="1251" w:type="dxa"/>
            <w:tcBorders>
              <w:bottom w:val="single" w:sz="12" w:space="0" w:color="auto"/>
            </w:tcBorders>
            <w:shd w:val="clear" w:color="auto" w:fill="auto"/>
            <w:noWrap/>
            <w:hideMark/>
          </w:tcPr>
          <w:p w14:paraId="0A2039D0" w14:textId="77777777" w:rsidR="00A61A24" w:rsidRPr="00F01693" w:rsidRDefault="00C651BD" w:rsidP="00F01693">
            <w:pPr>
              <w:widowControl/>
              <w:wordWrap/>
              <w:autoSpaceDE/>
              <w:autoSpaceDN/>
              <w:jc w:val="right"/>
              <w:rPr>
                <w:rFonts w:eastAsia="Times New Roman"/>
                <w:color w:val="000000"/>
              </w:rPr>
            </w:pPr>
            <w:r w:rsidRPr="00F01693">
              <w:rPr>
                <w:rFonts w:eastAsia="Times New Roman"/>
                <w:color w:val="000000"/>
              </w:rPr>
              <w:t>0.009</w:t>
            </w:r>
          </w:p>
          <w:p w14:paraId="11569DDB"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2)</w:t>
            </w:r>
          </w:p>
        </w:tc>
        <w:tc>
          <w:tcPr>
            <w:tcW w:w="1252" w:type="dxa"/>
            <w:tcBorders>
              <w:bottom w:val="single" w:sz="12" w:space="0" w:color="auto"/>
            </w:tcBorders>
            <w:shd w:val="clear" w:color="auto" w:fill="A5A5A5"/>
            <w:noWrap/>
            <w:hideMark/>
          </w:tcPr>
          <w:p w14:paraId="42F2A45D" w14:textId="77777777" w:rsidR="00A61A24" w:rsidRPr="00F01693" w:rsidRDefault="00C651BD" w:rsidP="00F01693">
            <w:pPr>
              <w:widowControl/>
              <w:wordWrap/>
              <w:autoSpaceDE/>
              <w:autoSpaceDN/>
              <w:jc w:val="right"/>
              <w:rPr>
                <w:rFonts w:eastAsia="Times New Roman"/>
                <w:color w:val="000000"/>
              </w:rPr>
            </w:pPr>
            <w:r w:rsidRPr="00F01693">
              <w:rPr>
                <w:rFonts w:eastAsia="Times New Roman"/>
                <w:color w:val="000000"/>
              </w:rPr>
              <w:t>0.02</w:t>
            </w:r>
          </w:p>
          <w:p w14:paraId="71985A66"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 xml:space="preserve"> (0.03)</w:t>
            </w:r>
          </w:p>
        </w:tc>
        <w:tc>
          <w:tcPr>
            <w:tcW w:w="1251" w:type="dxa"/>
            <w:tcBorders>
              <w:bottom w:val="single" w:sz="12" w:space="0" w:color="auto"/>
            </w:tcBorders>
            <w:shd w:val="clear" w:color="auto" w:fill="auto"/>
            <w:noWrap/>
            <w:hideMark/>
          </w:tcPr>
          <w:p w14:paraId="7CD0FA5B"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08 (0.019)</w:t>
            </w:r>
          </w:p>
        </w:tc>
        <w:tc>
          <w:tcPr>
            <w:tcW w:w="1251" w:type="dxa"/>
            <w:tcBorders>
              <w:bottom w:val="single" w:sz="12" w:space="0" w:color="auto"/>
            </w:tcBorders>
            <w:shd w:val="clear" w:color="auto" w:fill="auto"/>
            <w:noWrap/>
            <w:hideMark/>
          </w:tcPr>
          <w:p w14:paraId="78216646"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08 (0.019)</w:t>
            </w:r>
          </w:p>
        </w:tc>
        <w:tc>
          <w:tcPr>
            <w:tcW w:w="1252" w:type="dxa"/>
            <w:tcBorders>
              <w:bottom w:val="single" w:sz="12" w:space="0" w:color="auto"/>
            </w:tcBorders>
            <w:shd w:val="clear" w:color="auto" w:fill="auto"/>
            <w:noWrap/>
            <w:hideMark/>
          </w:tcPr>
          <w:p w14:paraId="345D76F4"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05 (0.013)</w:t>
            </w:r>
          </w:p>
        </w:tc>
        <w:tc>
          <w:tcPr>
            <w:tcW w:w="1251" w:type="dxa"/>
            <w:tcBorders>
              <w:bottom w:val="single" w:sz="12" w:space="0" w:color="auto"/>
              <w:right w:val="double" w:sz="4" w:space="0" w:color="auto"/>
            </w:tcBorders>
            <w:shd w:val="clear" w:color="auto" w:fill="A5A5A5"/>
            <w:noWrap/>
            <w:hideMark/>
          </w:tcPr>
          <w:p w14:paraId="00A93B4C"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6 (0.034)</w:t>
            </w:r>
          </w:p>
        </w:tc>
        <w:tc>
          <w:tcPr>
            <w:tcW w:w="1252" w:type="dxa"/>
            <w:tcBorders>
              <w:left w:val="double" w:sz="4" w:space="0" w:color="auto"/>
              <w:bottom w:val="single" w:sz="12" w:space="0" w:color="auto"/>
              <w:right w:val="nil"/>
            </w:tcBorders>
            <w:shd w:val="clear" w:color="auto" w:fill="auto"/>
            <w:noWrap/>
            <w:hideMark/>
          </w:tcPr>
          <w:p w14:paraId="77547F1D" w14:textId="77777777" w:rsidR="00C651BD" w:rsidRPr="00F01693" w:rsidRDefault="00C651BD" w:rsidP="00F01693">
            <w:pPr>
              <w:widowControl/>
              <w:wordWrap/>
              <w:autoSpaceDE/>
              <w:autoSpaceDN/>
              <w:jc w:val="right"/>
              <w:rPr>
                <w:rFonts w:eastAsia="Times New Roman"/>
                <w:color w:val="000000"/>
              </w:rPr>
            </w:pPr>
            <w:r w:rsidRPr="00F01693">
              <w:rPr>
                <w:rFonts w:eastAsia="Times New Roman"/>
                <w:color w:val="000000"/>
              </w:rPr>
              <w:t>0.011 (0.022)</w:t>
            </w:r>
          </w:p>
        </w:tc>
      </w:tr>
    </w:tbl>
    <w:p w14:paraId="5705A5EE" w14:textId="77777777" w:rsidR="00A145A0" w:rsidRPr="00F01693" w:rsidRDefault="00C05CEB" w:rsidP="00F01693">
      <w:pPr>
        <w:rPr>
          <w:b/>
          <w:bCs/>
        </w:rPr>
      </w:pPr>
      <w:r w:rsidRPr="00F01693">
        <w:rPr>
          <w:b/>
          <w:bCs/>
        </w:rPr>
        <w:t xml:space="preserve">Note: </w:t>
      </w:r>
      <w:r w:rsidR="003F662A" w:rsidRPr="00F01693">
        <w:rPr>
          <w:b/>
          <w:bCs/>
        </w:rPr>
        <w:t>G</w:t>
      </w:r>
      <w:r w:rsidRPr="00F01693">
        <w:rPr>
          <w:b/>
          <w:bCs/>
        </w:rPr>
        <w:t>rey shaded presents the above than average of England.</w:t>
      </w:r>
    </w:p>
    <w:sectPr w:rsidR="00A145A0" w:rsidRPr="00F01693" w:rsidSect="00A61A24">
      <w:pgSz w:w="16838" w:h="11906" w:orient="landscape"/>
      <w:pgMar w:top="1440" w:right="1440" w:bottom="1440" w:left="1701"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Hannah Budnitz" w:date="2022-01-08T00:56:00Z" w:initials="HB">
    <w:p w14:paraId="0732C7EA" w14:textId="77777777" w:rsidR="00E50B7C" w:rsidRDefault="00E50B7C" w:rsidP="00672CFE">
      <w:pPr>
        <w:pStyle w:val="CommentText"/>
      </w:pPr>
      <w:r>
        <w:t>Could you maybe find different colours so we can see which is G3 and which G4 more easily? I am finding that a little difficult.</w:t>
      </w:r>
      <w:r>
        <w:rPr>
          <w:rStyle w:val="CommentReference"/>
        </w:rPr>
        <w:annotationRef/>
      </w:r>
    </w:p>
  </w:comment>
  <w:comment w:id="18" w:author="Won Do Lee" w:date="2022-01-08T16:23:00Z" w:initials="WDL">
    <w:p w14:paraId="422C13E8" w14:textId="77777777" w:rsidR="00E50B7C" w:rsidRDefault="00E50B7C" w:rsidP="00E95592">
      <w:pPr>
        <w:pStyle w:val="CommentText"/>
      </w:pPr>
      <w:r>
        <w:rPr>
          <w:rStyle w:val="CommentReference"/>
        </w:rPr>
        <w:annotationRef/>
      </w:r>
      <w:r>
        <w:t>Okay, please check the updated figures, and please let me know which one is better - "pastel qual" and "manual brewer".</w:t>
      </w:r>
    </w:p>
  </w:comment>
  <w:comment w:id="19" w:author="Hannah Budnitz" w:date="2022-01-10T20:19:00Z" w:initials="HB">
    <w:p w14:paraId="30047217" w14:textId="77777777" w:rsidR="00E50B7C" w:rsidRDefault="00E50B7C">
      <w:pPr>
        <w:pStyle w:val="CommentText"/>
      </w:pPr>
      <w:r>
        <w:t>I think the one with the paler colours (top two) are easier than the bottom two, but perhaps you could send pdf versions to Gordon to see what he thinks? If you have the pdf versions, I can zoom in more easily too.</w:t>
      </w:r>
      <w:r>
        <w:rPr>
          <w:rStyle w:val="CommentReference"/>
        </w:rPr>
        <w:annotationRef/>
      </w:r>
    </w:p>
  </w:comment>
  <w:comment w:id="20" w:author="Hannah Budnitz" w:date="2022-01-11T23:42:00Z" w:initials="HB">
    <w:p w14:paraId="3599A8C9" w14:textId="77777777" w:rsidR="00E50B7C" w:rsidRDefault="00E50B7C">
      <w:pPr>
        <w:pStyle w:val="CommentText"/>
      </w:pPr>
      <w:r>
        <w:t>Is this not still the previous version where G3 and G4 blended together a lot? I couldn't see labels when you had 3 different versions, but I think I meant the 'pastel qual' one was easier. Looking at the two pdfs, the brewer one is easier to read for me. Others might be different, however.</w:t>
      </w:r>
      <w:r>
        <w:rPr>
          <w:rStyle w:val="CommentReference"/>
        </w:rPr>
        <w:annotationRef/>
      </w:r>
    </w:p>
  </w:comment>
  <w:comment w:id="21" w:author="Won Do Lee" w:date="2022-01-18T00:54:00Z" w:initials="WDL">
    <w:p w14:paraId="62ECE4FC" w14:textId="77777777" w:rsidR="00E50B7C" w:rsidRDefault="00E50B7C" w:rsidP="00625B26">
      <w:pPr>
        <w:pStyle w:val="CommentText"/>
      </w:pPr>
      <w:r>
        <w:rPr>
          <w:rStyle w:val="CommentReference"/>
        </w:rPr>
        <w:annotationRef/>
      </w:r>
      <w:r>
        <w:t xml:space="preserve">Indeed, </w:t>
      </w:r>
      <w:r>
        <w:t>this colours were default option in R, I will replace G4 colour to make clear distinction between G3.</w:t>
      </w:r>
    </w:p>
  </w:comment>
  <w:comment w:id="24" w:author="Won Do Lee" w:date="2022-01-19T16:08:00Z" w:initials="WDL">
    <w:p w14:paraId="351979B4" w14:textId="77777777" w:rsidR="00E50B7C" w:rsidRDefault="00E50B7C">
      <w:pPr>
        <w:pStyle w:val="CommentText"/>
      </w:pPr>
      <w:r>
        <w:rPr>
          <w:rStyle w:val="CommentReference"/>
        </w:rPr>
        <w:annotationRef/>
      </w:r>
      <w:r>
        <w:t xml:space="preserve">Hannah, I am sorry for your inconvenience. </w:t>
      </w:r>
    </w:p>
    <w:p w14:paraId="2D5EC648" w14:textId="77777777" w:rsidR="00E50B7C" w:rsidRDefault="00E50B7C">
      <w:pPr>
        <w:pStyle w:val="CommentText"/>
      </w:pPr>
      <w:r>
        <w:t xml:space="preserve">Does it right to denote 'pastel qual' colour palette you mentioned earlier? </w:t>
      </w:r>
    </w:p>
    <w:p w14:paraId="27E99478" w14:textId="77777777" w:rsidR="00E50B7C" w:rsidRDefault="00E50B7C" w:rsidP="00625B26">
      <w:pPr>
        <w:pStyle w:val="CommentText"/>
      </w:pPr>
      <w:r>
        <w:t>I am a little bit confused that we agreed to use R default palettes (with tweak G4 colour) which I deleted tod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32C7EA" w15:done="0"/>
  <w15:commentEx w15:paraId="422C13E8" w15:paraIdParent="0732C7EA" w15:done="0"/>
  <w15:commentEx w15:paraId="30047217" w15:paraIdParent="0732C7EA" w15:done="0"/>
  <w15:commentEx w15:paraId="3599A8C9" w15:paraIdParent="0732C7EA" w15:done="0"/>
  <w15:commentEx w15:paraId="62ECE4FC" w15:paraIdParent="0732C7EA" w15:done="0"/>
  <w15:commentEx w15:paraId="27E994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3D4E1" w16cex:dateUtc="2022-01-07T15:56:00Z"/>
  <w16cex:commentExtensible w16cex:durableId="25843912" w16cex:dateUtc="2022-01-08T07:23:00Z"/>
  <w16cex:commentExtensible w16cex:durableId="3A279875" w16cex:dateUtc="2022-01-10T11:19:00Z"/>
  <w16cex:commentExtensible w16cex:durableId="35C6F3D6" w16cex:dateUtc="2022-01-11T14:42:00Z"/>
  <w16cex:commentExtensible w16cex:durableId="25908E51" w16cex:dateUtc="2022-01-17T15: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32C7EA" w16cid:durableId="2583D4E1"/>
  <w16cid:commentId w16cid:paraId="422C13E8" w16cid:durableId="25843912"/>
  <w16cid:commentId w16cid:paraId="30047217" w16cid:durableId="3A279875"/>
  <w16cid:commentId w16cid:paraId="3599A8C9" w16cid:durableId="35C6F3D6"/>
  <w16cid:commentId w16cid:paraId="62ECE4FC" w16cid:durableId="25908E51"/>
  <w16cid:commentId w16cid:paraId="27E99478" w16cid:durableId="272B03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B91A7" w14:textId="77777777" w:rsidR="00580977" w:rsidRDefault="00580977" w:rsidP="00AB62C0">
      <w:r>
        <w:separator/>
      </w:r>
    </w:p>
  </w:endnote>
  <w:endnote w:type="continuationSeparator" w:id="0">
    <w:p w14:paraId="1B5165B7" w14:textId="77777777" w:rsidR="00580977" w:rsidRDefault="00580977" w:rsidP="00AB62C0">
      <w:r>
        <w:continuationSeparator/>
      </w:r>
    </w:p>
  </w:endnote>
  <w:endnote w:type="continuationNotice" w:id="1">
    <w:p w14:paraId="55397D42" w14:textId="77777777" w:rsidR="00580977" w:rsidRDefault="00580977" w:rsidP="00AB62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NewRomanPSMT">
    <w:altName w:val="Malgun Gothic"/>
    <w:panose1 w:val="00000000000000000000"/>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4E26F9" w14:textId="77777777" w:rsidR="00580977" w:rsidRDefault="00580977" w:rsidP="00AB62C0">
      <w:r>
        <w:separator/>
      </w:r>
    </w:p>
  </w:footnote>
  <w:footnote w:type="continuationSeparator" w:id="0">
    <w:p w14:paraId="0B617CFD" w14:textId="77777777" w:rsidR="00580977" w:rsidRDefault="00580977" w:rsidP="00AB62C0">
      <w:r>
        <w:continuationSeparator/>
      </w:r>
    </w:p>
  </w:footnote>
  <w:footnote w:type="continuationNotice" w:id="1">
    <w:p w14:paraId="6E7DEEA1" w14:textId="77777777" w:rsidR="00580977" w:rsidRDefault="00580977" w:rsidP="00AB62C0"/>
  </w:footnote>
  <w:footnote w:id="2">
    <w:p w14:paraId="41E3B81F" w14:textId="77777777" w:rsidR="00E50B7C" w:rsidRPr="00B777D1" w:rsidRDefault="00E50B7C">
      <w:pPr>
        <w:pStyle w:val="FootnoteText"/>
      </w:pPr>
      <w:r w:rsidRPr="00B777D1">
        <w:rPr>
          <w:rStyle w:val="FootnoteReference"/>
        </w:rPr>
        <w:footnoteRef/>
      </w:r>
      <w:r w:rsidRPr="00B777D1">
        <w:t xml:space="preserve"> Paper prepared for submission to the Journal of</w:t>
      </w:r>
      <w:hyperlink r:id="rId1" w:history="1">
        <w:r w:rsidRPr="00B777D1">
          <w:rPr>
            <w:rStyle w:val="Hyperlink"/>
            <w:i/>
            <w:iCs/>
          </w:rPr>
          <w:t xml:space="preserve"> Social Science &amp; Medicine</w:t>
        </w:r>
      </w:hyperlink>
      <w:r w:rsidRPr="00B777D1">
        <w:t>.</w:t>
      </w:r>
    </w:p>
  </w:footnote>
  <w:footnote w:id="3">
    <w:p w14:paraId="581B5274" w14:textId="77777777" w:rsidR="00E50B7C" w:rsidRPr="00B777D1" w:rsidRDefault="00E50B7C" w:rsidP="007C4873">
      <w:pPr>
        <w:pStyle w:val="FootnoteText"/>
      </w:pPr>
      <w:r w:rsidRPr="00B777D1">
        <w:rPr>
          <w:rStyle w:val="FootnoteReference"/>
        </w:rPr>
        <w:footnoteRef/>
      </w:r>
      <w:r w:rsidRPr="00B777D1">
        <w:t xml:space="preserve"> </w:t>
      </w:r>
      <w:r w:rsidRPr="00B777D1">
        <w:rPr>
          <w:rFonts w:eastAsia="TimesNewRomanPSMT"/>
          <w:color w:val="222222"/>
        </w:rPr>
        <w:t>Transport Studies Unit, School of Geography and the Environment, University of Oxford, UK</w:t>
      </w:r>
    </w:p>
  </w:footnote>
  <w:footnote w:id="4">
    <w:p w14:paraId="2B371A23" w14:textId="77777777" w:rsidR="00E50B7C" w:rsidRDefault="00E50B7C" w:rsidP="007C4873">
      <w:r w:rsidRPr="00B777D1">
        <w:rPr>
          <w:rStyle w:val="FootnoteReference"/>
          <w:sz w:val="20"/>
          <w:szCs w:val="20"/>
        </w:rPr>
        <w:footnoteRef/>
      </w:r>
      <w:r w:rsidRPr="00B777D1">
        <w:rPr>
          <w:rStyle w:val="FootnoteReference"/>
          <w:sz w:val="20"/>
          <w:szCs w:val="20"/>
        </w:rPr>
        <w:t xml:space="preserve"> </w:t>
      </w:r>
      <w:r w:rsidRPr="00B777D1">
        <w:rPr>
          <w:rFonts w:eastAsia="TimesNewRomanPSMT"/>
          <w:color w:val="222222"/>
          <w:sz w:val="20"/>
          <w:szCs w:val="20"/>
        </w:rPr>
        <w:t>Corresponding author</w:t>
      </w:r>
      <w:r w:rsidRPr="00B777D1">
        <w:rPr>
          <w:sz w:val="20"/>
          <w:szCs w:val="20"/>
          <w:vertAlign w:val="superscript"/>
        </w:rPr>
        <w:t xml:space="preserve"> (</w:t>
      </w:r>
      <w:hyperlink r:id="rId2" w:history="1">
        <w:r w:rsidRPr="00B777D1">
          <w:rPr>
            <w:rStyle w:val="Hyperlink"/>
            <w:sz w:val="20"/>
            <w:szCs w:val="20"/>
          </w:rPr>
          <w:t>hannah.budnitz@ouce.ox.ac.uk</w:t>
        </w:r>
      </w:hyperlink>
      <w:r w:rsidRPr="00B777D1">
        <w:rPr>
          <w:sz w:val="20"/>
          <w:szCs w:val="20"/>
        </w:rPr>
        <w:t>)</w:t>
      </w:r>
      <w:r>
        <w:rPr>
          <w:sz w:val="20"/>
          <w:szCs w:val="20"/>
        </w:rPr>
        <w:t>.</w:t>
      </w:r>
    </w:p>
  </w:footnote>
  <w:footnote w:id="5">
    <w:p w14:paraId="7BF27D10" w14:textId="77777777" w:rsidR="00E50B7C" w:rsidRPr="004F03C6" w:rsidRDefault="00E50B7C">
      <w:pPr>
        <w:pStyle w:val="FootnoteText"/>
      </w:pPr>
      <w:r>
        <w:rPr>
          <w:rStyle w:val="FootnoteReference"/>
        </w:rPr>
        <w:footnoteRef/>
      </w:r>
      <w:r>
        <w:t xml:space="preserve"> Weekly COVID-19 Vaccines COVID-19 (</w:t>
      </w:r>
      <w:hyperlink r:id="rId3" w:history="1">
        <w:r w:rsidRPr="009A6028">
          <w:rPr>
            <w:rStyle w:val="Hyperlink"/>
          </w:rPr>
          <w:t>https://www.england.nhs.uk/statistics/statistical-work-areas/covid-19-vaccinations</w:t>
        </w:r>
      </w:hyperlink>
      <w:r>
        <w:t xml:space="preserve">). </w:t>
      </w:r>
    </w:p>
  </w:footnote>
  <w:footnote w:id="6">
    <w:p w14:paraId="20B4D28A" w14:textId="77777777" w:rsidR="00E50B7C" w:rsidRPr="003928E1" w:rsidRDefault="00E50B7C" w:rsidP="00605CDF">
      <w:pPr>
        <w:pStyle w:val="FootnoteText"/>
      </w:pPr>
      <w:r w:rsidRPr="003928E1">
        <w:rPr>
          <w:rStyle w:val="FootnoteReference"/>
        </w:rPr>
        <w:footnoteRef/>
      </w:r>
      <w:r w:rsidRPr="003928E1">
        <w:t xml:space="preserve"> Census geography (https://www.ons.gov.uk/methodology/geography/ukgeographies/censusgeography)</w:t>
      </w:r>
    </w:p>
  </w:footnote>
  <w:footnote w:id="7">
    <w:p w14:paraId="53FDB832" w14:textId="77777777" w:rsidR="00E50B7C" w:rsidRDefault="00E50B7C">
      <w:pPr>
        <w:pStyle w:val="FootnoteText"/>
      </w:pPr>
      <w:r>
        <w:rPr>
          <w:rStyle w:val="FootnoteReference"/>
        </w:rPr>
        <w:footnoteRef/>
      </w:r>
      <w:r>
        <w:t xml:space="preserve"> </w:t>
      </w:r>
      <w:hyperlink r:id="rId4">
        <w:r w:rsidRPr="3132B8E0">
          <w:rPr>
            <w:rStyle w:val="Hyperlink"/>
          </w:rPr>
          <w:t>What's behind a simple letter? - NHS Digital</w:t>
        </w:r>
      </w:hyperlink>
      <w:r>
        <w:t xml:space="preserve"> Accessed 19 January 2022</w:t>
      </w:r>
    </w:p>
  </w:footnote>
  <w:footnote w:id="8">
    <w:p w14:paraId="47903B9E" w14:textId="77777777" w:rsidR="00E50B7C" w:rsidRPr="003928E1" w:rsidRDefault="00E50B7C" w:rsidP="00E54C46">
      <w:pPr>
        <w:pStyle w:val="FootnoteText"/>
      </w:pPr>
      <w:r w:rsidRPr="003928E1">
        <w:rPr>
          <w:rStyle w:val="FootnoteReference"/>
        </w:rPr>
        <w:footnoteRef/>
      </w:r>
      <w:r w:rsidRPr="003928E1">
        <w:t xml:space="preserve"> We build </w:t>
      </w:r>
      <w:r>
        <w:t xml:space="preserve">the </w:t>
      </w:r>
      <w:r w:rsidRPr="003928E1">
        <w:t>SFCR</w:t>
      </w:r>
      <w:r w:rsidRPr="003928E1">
        <w:rPr>
          <w:noProof/>
        </w:rPr>
        <w:t xml:space="preserve"> model </w:t>
      </w:r>
      <w:r w:rsidRPr="003928E1">
        <w:t>using R cod</w:t>
      </w:r>
      <w:r>
        <w:t>e which can be</w:t>
      </w:r>
      <w:r w:rsidRPr="003928E1">
        <w:rPr>
          <w:noProof/>
        </w:rPr>
        <w:t xml:space="preserve"> retri</w:t>
      </w:r>
      <w:r>
        <w:rPr>
          <w:noProof/>
        </w:rPr>
        <w:t>e</w:t>
      </w:r>
      <w:r w:rsidRPr="003928E1">
        <w:rPr>
          <w:noProof/>
        </w:rPr>
        <w:t>ve</w:t>
      </w:r>
      <w:r>
        <w:rPr>
          <w:noProof/>
        </w:rPr>
        <w:t>d</w:t>
      </w:r>
      <w:r w:rsidRPr="003928E1">
        <w:rPr>
          <w:noProof/>
        </w:rPr>
        <w:t xml:space="preserve"> from the following Github repository</w:t>
      </w:r>
      <w:r>
        <w:rPr>
          <w:noProof/>
        </w:rPr>
        <w:t>:</w:t>
      </w:r>
      <w:r w:rsidRPr="003928E1">
        <w:rPr>
          <w:noProof/>
        </w:rPr>
        <w:t xml:space="preserve"> (</w:t>
      </w:r>
      <w:hyperlink r:id="rId5" w:history="1">
        <w:r w:rsidRPr="003928E1">
          <w:rPr>
            <w:rStyle w:val="Hyperlink"/>
            <w:noProof/>
          </w:rPr>
          <w:t>https://github.com/sshonosuke/SCR</w:t>
        </w:r>
      </w:hyperlink>
      <w:r w:rsidRPr="003928E1">
        <w:rPr>
          <w:rStyle w:val="Hyperlink"/>
          <w:noProof/>
        </w:rPr>
        <w:t>)</w:t>
      </w:r>
      <w:r w:rsidRPr="003928E1">
        <w:rPr>
          <w:noProof/>
        </w:rPr>
        <w:t xml:space="preserve">. </w:t>
      </w:r>
    </w:p>
  </w:footnote>
  <w:footnote w:id="9">
    <w:p w14:paraId="034BF3FE" w14:textId="3D2A72C2" w:rsidR="00E50B7C" w:rsidRPr="003928E1" w:rsidRDefault="00E50B7C" w:rsidP="006818D6">
      <w:pPr>
        <w:spacing w:line="240" w:lineRule="auto"/>
        <w:rPr>
          <w:sz w:val="20"/>
          <w:szCs w:val="20"/>
        </w:rPr>
      </w:pPr>
      <w:r w:rsidRPr="003928E1">
        <w:rPr>
          <w:rStyle w:val="FootnoteReference"/>
          <w:sz w:val="20"/>
          <w:szCs w:val="20"/>
        </w:rPr>
        <w:footnoteRef/>
      </w:r>
      <w:r w:rsidRPr="003928E1">
        <w:rPr>
          <w:sz w:val="20"/>
          <w:szCs w:val="20"/>
        </w:rPr>
        <w:t xml:space="preserve"> We tested three moderate spatial correlation parameters; 0.5, 0.6, and 0.75 in this study, and confirm </w:t>
      </w:r>
      <m:oMath>
        <m:r>
          <w:rPr>
            <w:rFonts w:ascii="Cambria Math" w:hAnsi="Cambria Math"/>
            <w:sz w:val="20"/>
            <w:szCs w:val="20"/>
          </w:rPr>
          <m:t>∅</m:t>
        </m:r>
      </m:oMath>
      <w:r w:rsidRPr="003928E1">
        <w:rPr>
          <w:i/>
          <w:iCs/>
          <w:sz w:val="20"/>
          <w:szCs w:val="20"/>
        </w:rPr>
        <w:t>=</w:t>
      </w:r>
      <w:r w:rsidRPr="003928E1">
        <w:rPr>
          <w:sz w:val="20"/>
          <w:szCs w:val="20"/>
        </w:rPr>
        <w:t xml:space="preserve">0.5 shows the best result while </w:t>
      </w:r>
      <w:r w:rsidRPr="003928E1">
        <w:rPr>
          <w:i/>
          <w:iCs/>
          <w:sz w:val="20"/>
          <w:szCs w:val="20"/>
        </w:rPr>
        <w:t>G</w:t>
      </w:r>
      <w:r w:rsidRPr="003928E1">
        <w:rPr>
          <w:sz w:val="20"/>
          <w:szCs w:val="20"/>
        </w:rPr>
        <w:t>=7 on the maximum number of iterations to 200 (see Appendix</w:t>
      </w:r>
      <w:r w:rsidRPr="003928E1">
        <w:rPr>
          <w:rStyle w:val="CommentReference"/>
          <w:sz w:val="20"/>
          <w:szCs w:val="20"/>
        </w:rPr>
        <w:annotationRef/>
      </w:r>
      <w:r w:rsidRPr="003928E1">
        <w:rPr>
          <w:sz w:val="20"/>
          <w:szCs w:val="20"/>
        </w:rPr>
        <w:t xml:space="preserve"> B).</w:t>
      </w:r>
    </w:p>
  </w:footnote>
  <w:footnote w:id="10">
    <w:p w14:paraId="2D0FB1CF" w14:textId="753505C1" w:rsidR="00E50B7C" w:rsidRDefault="00E50B7C">
      <w:pPr>
        <w:pStyle w:val="FootnoteText"/>
      </w:pPr>
      <w:r>
        <w:rPr>
          <w:rStyle w:val="FootnoteReference"/>
        </w:rPr>
        <w:footnoteRef/>
      </w:r>
      <w:r>
        <w:t xml:space="preserve"> M</w:t>
      </w:r>
      <w:r w:rsidRPr="00FA0B06">
        <w:t xml:space="preserve">odel 4 </w:t>
      </w:r>
      <w:r>
        <w:t>has</w:t>
      </w:r>
      <w:r w:rsidRPr="00FA0B06">
        <w:t xml:space="preserve"> the smallest log-likelihood (LL) and model criterion information – Akaike information criterion (AIC) and Bayesian information criterion (BIC) scores </w:t>
      </w:r>
      <w:r w:rsidRPr="00FA0B06">
        <w:rPr>
          <w:noProof/>
        </w:rPr>
        <w:t>(Burnham and Anderson, 2004)</w:t>
      </w:r>
      <w:r w:rsidRPr="00FA0B06">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FB60D3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E84B1F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8A84B8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C12865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E6B40C1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42C66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04233EE"/>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306D3F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D26030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396F886"/>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D456B0"/>
    <w:multiLevelType w:val="hybridMultilevel"/>
    <w:tmpl w:val="ED986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82794A"/>
    <w:multiLevelType w:val="hybridMultilevel"/>
    <w:tmpl w:val="B942A5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90113D6"/>
    <w:multiLevelType w:val="hybridMultilevel"/>
    <w:tmpl w:val="560A3A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B864909"/>
    <w:multiLevelType w:val="hybridMultilevel"/>
    <w:tmpl w:val="5440A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D6D46B5"/>
    <w:multiLevelType w:val="hybridMultilevel"/>
    <w:tmpl w:val="87F09ED0"/>
    <w:lvl w:ilvl="0" w:tplc="08090001">
      <w:start w:val="1"/>
      <w:numFmt w:val="bullet"/>
      <w:lvlText w:val=""/>
      <w:lvlJc w:val="left"/>
      <w:pPr>
        <w:ind w:left="770" w:hanging="360"/>
      </w:pPr>
      <w:rPr>
        <w:rFonts w:ascii="Symbol" w:hAnsi="Symbol" w:hint="default"/>
      </w:rPr>
    </w:lvl>
    <w:lvl w:ilvl="1" w:tplc="08090003" w:tentative="1">
      <w:start w:val="1"/>
      <w:numFmt w:val="bullet"/>
      <w:lvlText w:val="o"/>
      <w:lvlJc w:val="left"/>
      <w:pPr>
        <w:ind w:left="1490" w:hanging="360"/>
      </w:pPr>
      <w:rPr>
        <w:rFonts w:ascii="Courier New" w:hAnsi="Courier New" w:cs="Courier New" w:hint="default"/>
      </w:rPr>
    </w:lvl>
    <w:lvl w:ilvl="2" w:tplc="08090005" w:tentative="1">
      <w:start w:val="1"/>
      <w:numFmt w:val="bullet"/>
      <w:lvlText w:val=""/>
      <w:lvlJc w:val="left"/>
      <w:pPr>
        <w:ind w:left="2210" w:hanging="360"/>
      </w:pPr>
      <w:rPr>
        <w:rFonts w:ascii="Wingdings" w:hAnsi="Wingdings" w:hint="default"/>
      </w:rPr>
    </w:lvl>
    <w:lvl w:ilvl="3" w:tplc="08090001" w:tentative="1">
      <w:start w:val="1"/>
      <w:numFmt w:val="bullet"/>
      <w:lvlText w:val=""/>
      <w:lvlJc w:val="left"/>
      <w:pPr>
        <w:ind w:left="2930" w:hanging="360"/>
      </w:pPr>
      <w:rPr>
        <w:rFonts w:ascii="Symbol" w:hAnsi="Symbol" w:hint="default"/>
      </w:rPr>
    </w:lvl>
    <w:lvl w:ilvl="4" w:tplc="08090003" w:tentative="1">
      <w:start w:val="1"/>
      <w:numFmt w:val="bullet"/>
      <w:lvlText w:val="o"/>
      <w:lvlJc w:val="left"/>
      <w:pPr>
        <w:ind w:left="3650" w:hanging="360"/>
      </w:pPr>
      <w:rPr>
        <w:rFonts w:ascii="Courier New" w:hAnsi="Courier New" w:cs="Courier New" w:hint="default"/>
      </w:rPr>
    </w:lvl>
    <w:lvl w:ilvl="5" w:tplc="08090005" w:tentative="1">
      <w:start w:val="1"/>
      <w:numFmt w:val="bullet"/>
      <w:lvlText w:val=""/>
      <w:lvlJc w:val="left"/>
      <w:pPr>
        <w:ind w:left="4370" w:hanging="360"/>
      </w:pPr>
      <w:rPr>
        <w:rFonts w:ascii="Wingdings" w:hAnsi="Wingdings" w:hint="default"/>
      </w:rPr>
    </w:lvl>
    <w:lvl w:ilvl="6" w:tplc="08090001" w:tentative="1">
      <w:start w:val="1"/>
      <w:numFmt w:val="bullet"/>
      <w:lvlText w:val=""/>
      <w:lvlJc w:val="left"/>
      <w:pPr>
        <w:ind w:left="5090" w:hanging="360"/>
      </w:pPr>
      <w:rPr>
        <w:rFonts w:ascii="Symbol" w:hAnsi="Symbol" w:hint="default"/>
      </w:rPr>
    </w:lvl>
    <w:lvl w:ilvl="7" w:tplc="08090003" w:tentative="1">
      <w:start w:val="1"/>
      <w:numFmt w:val="bullet"/>
      <w:lvlText w:val="o"/>
      <w:lvlJc w:val="left"/>
      <w:pPr>
        <w:ind w:left="5810" w:hanging="360"/>
      </w:pPr>
      <w:rPr>
        <w:rFonts w:ascii="Courier New" w:hAnsi="Courier New" w:cs="Courier New" w:hint="default"/>
      </w:rPr>
    </w:lvl>
    <w:lvl w:ilvl="8" w:tplc="08090005" w:tentative="1">
      <w:start w:val="1"/>
      <w:numFmt w:val="bullet"/>
      <w:lvlText w:val=""/>
      <w:lvlJc w:val="left"/>
      <w:pPr>
        <w:ind w:left="6530" w:hanging="360"/>
      </w:pPr>
      <w:rPr>
        <w:rFonts w:ascii="Wingdings" w:hAnsi="Wingdings" w:hint="default"/>
      </w:rPr>
    </w:lvl>
  </w:abstractNum>
  <w:abstractNum w:abstractNumId="15" w15:restartNumberingAfterBreak="0">
    <w:nsid w:val="21EA4664"/>
    <w:multiLevelType w:val="hybridMultilevel"/>
    <w:tmpl w:val="6E9CCF56"/>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AF12DAC"/>
    <w:multiLevelType w:val="hybridMultilevel"/>
    <w:tmpl w:val="BADACA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1B77578"/>
    <w:multiLevelType w:val="hybridMultilevel"/>
    <w:tmpl w:val="4DBEDE2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94F4E9B"/>
    <w:multiLevelType w:val="hybridMultilevel"/>
    <w:tmpl w:val="8CAE8A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B3F2618"/>
    <w:multiLevelType w:val="hybridMultilevel"/>
    <w:tmpl w:val="345042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3FC2FD5"/>
    <w:multiLevelType w:val="hybridMultilevel"/>
    <w:tmpl w:val="94E0F9CC"/>
    <w:lvl w:ilvl="0" w:tplc="B1383BB4">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5B05415"/>
    <w:multiLevelType w:val="hybridMultilevel"/>
    <w:tmpl w:val="959AA012"/>
    <w:lvl w:ilvl="0" w:tplc="61D6C060">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F03156D"/>
    <w:multiLevelType w:val="hybridMultilevel"/>
    <w:tmpl w:val="A4B657A6"/>
    <w:lvl w:ilvl="0" w:tplc="FFFFFFFF">
      <w:start w:val="1"/>
      <w:numFmt w:val="decimal"/>
      <w:lvlText w:val="%1."/>
      <w:lvlJc w:val="left"/>
      <w:pPr>
        <w:ind w:left="360" w:hanging="360"/>
      </w:pPr>
    </w:lvl>
    <w:lvl w:ilvl="1" w:tplc="FFFFFFFF">
      <w:start w:val="1"/>
      <w:numFmt w:val="bullet"/>
      <w:lvlText w:val=""/>
      <w:lvlJc w:val="left"/>
      <w:pPr>
        <w:ind w:left="1080" w:hanging="360"/>
      </w:pPr>
      <w:rPr>
        <w:rFonts w:ascii="Symbol" w:hAnsi="Symbol" w:hint="default"/>
      </w:rPr>
    </w:lvl>
    <w:lvl w:ilvl="2" w:tplc="0E8C6CBC">
      <w:start w:val="1"/>
      <w:numFmt w:val="bullet"/>
      <w:lvlText w:val="o"/>
      <w:lvlJc w:val="left"/>
      <w:pPr>
        <w:ind w:left="1800" w:hanging="180"/>
      </w:pPr>
      <w:rPr>
        <w:rFonts w:ascii="Courier New" w:hAnsi="Courier New" w:cs="Courier New" w:hint="default"/>
        <w:color w:val="auto"/>
      </w:r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num w:numId="1" w16cid:durableId="1002469313">
    <w:abstractNumId w:val="16"/>
  </w:num>
  <w:num w:numId="2" w16cid:durableId="1188375943">
    <w:abstractNumId w:val="12"/>
  </w:num>
  <w:num w:numId="3" w16cid:durableId="664478724">
    <w:abstractNumId w:val="11"/>
  </w:num>
  <w:num w:numId="4" w16cid:durableId="2107995465">
    <w:abstractNumId w:val="17"/>
  </w:num>
  <w:num w:numId="5" w16cid:durableId="1346248432">
    <w:abstractNumId w:val="10"/>
  </w:num>
  <w:num w:numId="6" w16cid:durableId="1818719607">
    <w:abstractNumId w:val="20"/>
  </w:num>
  <w:num w:numId="7" w16cid:durableId="2083942300">
    <w:abstractNumId w:val="13"/>
  </w:num>
  <w:num w:numId="8" w16cid:durableId="18821233">
    <w:abstractNumId w:val="15"/>
  </w:num>
  <w:num w:numId="9" w16cid:durableId="871112060">
    <w:abstractNumId w:val="18"/>
  </w:num>
  <w:num w:numId="10" w16cid:durableId="972441013">
    <w:abstractNumId w:val="19"/>
  </w:num>
  <w:num w:numId="11" w16cid:durableId="836192168">
    <w:abstractNumId w:val="22"/>
  </w:num>
  <w:num w:numId="12" w16cid:durableId="424806955">
    <w:abstractNumId w:val="21"/>
  </w:num>
  <w:num w:numId="13" w16cid:durableId="660735411">
    <w:abstractNumId w:val="21"/>
    <w:lvlOverride w:ilvl="0">
      <w:startOverride w:val="1"/>
    </w:lvlOverride>
  </w:num>
  <w:num w:numId="14" w16cid:durableId="247472065">
    <w:abstractNumId w:val="9"/>
  </w:num>
  <w:num w:numId="15" w16cid:durableId="736781102">
    <w:abstractNumId w:val="7"/>
  </w:num>
  <w:num w:numId="16" w16cid:durableId="1412240827">
    <w:abstractNumId w:val="6"/>
  </w:num>
  <w:num w:numId="17" w16cid:durableId="1575429236">
    <w:abstractNumId w:val="5"/>
  </w:num>
  <w:num w:numId="18" w16cid:durableId="1738282121">
    <w:abstractNumId w:val="4"/>
  </w:num>
  <w:num w:numId="19" w16cid:durableId="1325082633">
    <w:abstractNumId w:val="8"/>
  </w:num>
  <w:num w:numId="20" w16cid:durableId="2078739792">
    <w:abstractNumId w:val="3"/>
  </w:num>
  <w:num w:numId="21" w16cid:durableId="36396473">
    <w:abstractNumId w:val="2"/>
  </w:num>
  <w:num w:numId="22" w16cid:durableId="622076616">
    <w:abstractNumId w:val="1"/>
  </w:num>
  <w:num w:numId="23" w16cid:durableId="1689674357">
    <w:abstractNumId w:val="0"/>
  </w:num>
  <w:num w:numId="24" w16cid:durableId="1184245050">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nah Budnitz">
    <w15:presenceInfo w15:providerId="AD" w15:userId="S-1-5-21-1657032316-61167162-621696214-36303"/>
  </w15:person>
  <w15:person w15:author="Won Do Lee">
    <w15:presenceInfo w15:providerId="None" w15:userId="Won Do L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zQyMjUxtDA3MzJS0lEKTi0uzszPAykwMawFACRMLJEtAAAA"/>
  </w:docVars>
  <w:rsids>
    <w:rsidRoot w:val="00046CE5"/>
    <w:rsid w:val="000001DF"/>
    <w:rsid w:val="000002A7"/>
    <w:rsid w:val="00001460"/>
    <w:rsid w:val="0000155B"/>
    <w:rsid w:val="00003ED3"/>
    <w:rsid w:val="00004826"/>
    <w:rsid w:val="000048B5"/>
    <w:rsid w:val="000049D7"/>
    <w:rsid w:val="00005BA4"/>
    <w:rsid w:val="00005BD8"/>
    <w:rsid w:val="00005DB4"/>
    <w:rsid w:val="00006473"/>
    <w:rsid w:val="00007079"/>
    <w:rsid w:val="000072FF"/>
    <w:rsid w:val="00007E04"/>
    <w:rsid w:val="0000E4D6"/>
    <w:rsid w:val="000102EB"/>
    <w:rsid w:val="000104CC"/>
    <w:rsid w:val="0001116A"/>
    <w:rsid w:val="00012181"/>
    <w:rsid w:val="000128C2"/>
    <w:rsid w:val="00013609"/>
    <w:rsid w:val="000140A3"/>
    <w:rsid w:val="00015EA2"/>
    <w:rsid w:val="000161E4"/>
    <w:rsid w:val="000164B5"/>
    <w:rsid w:val="0001655A"/>
    <w:rsid w:val="00016BF0"/>
    <w:rsid w:val="0001777F"/>
    <w:rsid w:val="00017EB1"/>
    <w:rsid w:val="000218FF"/>
    <w:rsid w:val="00021EE8"/>
    <w:rsid w:val="000221D2"/>
    <w:rsid w:val="00022EB5"/>
    <w:rsid w:val="000232C5"/>
    <w:rsid w:val="000232EF"/>
    <w:rsid w:val="00025A56"/>
    <w:rsid w:val="00026410"/>
    <w:rsid w:val="00026BFC"/>
    <w:rsid w:val="00026C68"/>
    <w:rsid w:val="00026DE0"/>
    <w:rsid w:val="00027139"/>
    <w:rsid w:val="000278DE"/>
    <w:rsid w:val="00031B38"/>
    <w:rsid w:val="00031B61"/>
    <w:rsid w:val="000322EC"/>
    <w:rsid w:val="000324DF"/>
    <w:rsid w:val="00033536"/>
    <w:rsid w:val="00034D1C"/>
    <w:rsid w:val="00034DFC"/>
    <w:rsid w:val="000357DF"/>
    <w:rsid w:val="00036B08"/>
    <w:rsid w:val="00036D05"/>
    <w:rsid w:val="0003723A"/>
    <w:rsid w:val="00037739"/>
    <w:rsid w:val="00039C30"/>
    <w:rsid w:val="00043EA1"/>
    <w:rsid w:val="0004471D"/>
    <w:rsid w:val="00044D86"/>
    <w:rsid w:val="0004664C"/>
    <w:rsid w:val="00046CE5"/>
    <w:rsid w:val="00046D89"/>
    <w:rsid w:val="00047116"/>
    <w:rsid w:val="000512F9"/>
    <w:rsid w:val="00051B14"/>
    <w:rsid w:val="0005238E"/>
    <w:rsid w:val="0005307F"/>
    <w:rsid w:val="00053D9F"/>
    <w:rsid w:val="000570BB"/>
    <w:rsid w:val="00057125"/>
    <w:rsid w:val="000571AC"/>
    <w:rsid w:val="00057CE5"/>
    <w:rsid w:val="000604BE"/>
    <w:rsid w:val="000611AB"/>
    <w:rsid w:val="00061BDF"/>
    <w:rsid w:val="0006316C"/>
    <w:rsid w:val="00063686"/>
    <w:rsid w:val="00064626"/>
    <w:rsid w:val="00064640"/>
    <w:rsid w:val="000649D5"/>
    <w:rsid w:val="00064AAB"/>
    <w:rsid w:val="00065861"/>
    <w:rsid w:val="00066296"/>
    <w:rsid w:val="00067299"/>
    <w:rsid w:val="00067CBF"/>
    <w:rsid w:val="0007018C"/>
    <w:rsid w:val="0007044A"/>
    <w:rsid w:val="00070863"/>
    <w:rsid w:val="00071011"/>
    <w:rsid w:val="000725DE"/>
    <w:rsid w:val="00073124"/>
    <w:rsid w:val="0007326D"/>
    <w:rsid w:val="000733A4"/>
    <w:rsid w:val="0008217B"/>
    <w:rsid w:val="00082F05"/>
    <w:rsid w:val="0008314E"/>
    <w:rsid w:val="00083906"/>
    <w:rsid w:val="00084C33"/>
    <w:rsid w:val="0008608D"/>
    <w:rsid w:val="000868EE"/>
    <w:rsid w:val="00086EAA"/>
    <w:rsid w:val="00086FD2"/>
    <w:rsid w:val="000915C5"/>
    <w:rsid w:val="0009171E"/>
    <w:rsid w:val="00091F68"/>
    <w:rsid w:val="00092F05"/>
    <w:rsid w:val="0009308F"/>
    <w:rsid w:val="00093D99"/>
    <w:rsid w:val="00094278"/>
    <w:rsid w:val="00094BCD"/>
    <w:rsid w:val="00094D2B"/>
    <w:rsid w:val="00095CD5"/>
    <w:rsid w:val="000965BD"/>
    <w:rsid w:val="00096AEB"/>
    <w:rsid w:val="00096C7D"/>
    <w:rsid w:val="000A0097"/>
    <w:rsid w:val="000A01F2"/>
    <w:rsid w:val="000A0656"/>
    <w:rsid w:val="000A1139"/>
    <w:rsid w:val="000A1E65"/>
    <w:rsid w:val="000A5700"/>
    <w:rsid w:val="000A5CD3"/>
    <w:rsid w:val="000A5F4E"/>
    <w:rsid w:val="000A6249"/>
    <w:rsid w:val="000A65D0"/>
    <w:rsid w:val="000A66DE"/>
    <w:rsid w:val="000A6E48"/>
    <w:rsid w:val="000A7358"/>
    <w:rsid w:val="000B0332"/>
    <w:rsid w:val="000B03A0"/>
    <w:rsid w:val="000B051E"/>
    <w:rsid w:val="000B077D"/>
    <w:rsid w:val="000B092B"/>
    <w:rsid w:val="000B0B0C"/>
    <w:rsid w:val="000B0CF6"/>
    <w:rsid w:val="000B12E2"/>
    <w:rsid w:val="000B137A"/>
    <w:rsid w:val="000B1BEF"/>
    <w:rsid w:val="000B2CE3"/>
    <w:rsid w:val="000B53C8"/>
    <w:rsid w:val="000B5BD7"/>
    <w:rsid w:val="000B6F1C"/>
    <w:rsid w:val="000B7585"/>
    <w:rsid w:val="000C04AE"/>
    <w:rsid w:val="000C0A12"/>
    <w:rsid w:val="000C0DDB"/>
    <w:rsid w:val="000C176B"/>
    <w:rsid w:val="000C1949"/>
    <w:rsid w:val="000C1C59"/>
    <w:rsid w:val="000C2BBA"/>
    <w:rsid w:val="000C317B"/>
    <w:rsid w:val="000C3917"/>
    <w:rsid w:val="000C491A"/>
    <w:rsid w:val="000C65CE"/>
    <w:rsid w:val="000C7D59"/>
    <w:rsid w:val="000D0998"/>
    <w:rsid w:val="000D1D73"/>
    <w:rsid w:val="000D2446"/>
    <w:rsid w:val="000D5CE2"/>
    <w:rsid w:val="000D5F3C"/>
    <w:rsid w:val="000D6BDE"/>
    <w:rsid w:val="000D7EFB"/>
    <w:rsid w:val="000E0A63"/>
    <w:rsid w:val="000E1FEA"/>
    <w:rsid w:val="000E299A"/>
    <w:rsid w:val="000E34A2"/>
    <w:rsid w:val="000E3C4D"/>
    <w:rsid w:val="000E421A"/>
    <w:rsid w:val="000E4224"/>
    <w:rsid w:val="000E4587"/>
    <w:rsid w:val="000E4AAD"/>
    <w:rsid w:val="000E5E74"/>
    <w:rsid w:val="000E666F"/>
    <w:rsid w:val="000E6742"/>
    <w:rsid w:val="000E69ED"/>
    <w:rsid w:val="000E705C"/>
    <w:rsid w:val="000F00E6"/>
    <w:rsid w:val="000F06E6"/>
    <w:rsid w:val="000F16E6"/>
    <w:rsid w:val="000F1836"/>
    <w:rsid w:val="000F1FF8"/>
    <w:rsid w:val="000F221B"/>
    <w:rsid w:val="000F2A3D"/>
    <w:rsid w:val="000F2ADA"/>
    <w:rsid w:val="000F2B8B"/>
    <w:rsid w:val="000F3869"/>
    <w:rsid w:val="000F527A"/>
    <w:rsid w:val="000F5796"/>
    <w:rsid w:val="000F5D81"/>
    <w:rsid w:val="000F67D9"/>
    <w:rsid w:val="000F6BF5"/>
    <w:rsid w:val="000F714F"/>
    <w:rsid w:val="000F771B"/>
    <w:rsid w:val="000F7ADF"/>
    <w:rsid w:val="000F7E61"/>
    <w:rsid w:val="000F7F9B"/>
    <w:rsid w:val="001004BA"/>
    <w:rsid w:val="0010113C"/>
    <w:rsid w:val="0010146B"/>
    <w:rsid w:val="00102558"/>
    <w:rsid w:val="00102F19"/>
    <w:rsid w:val="00103DDE"/>
    <w:rsid w:val="001046B9"/>
    <w:rsid w:val="0010593A"/>
    <w:rsid w:val="001062BB"/>
    <w:rsid w:val="001062E3"/>
    <w:rsid w:val="00111699"/>
    <w:rsid w:val="00111EC5"/>
    <w:rsid w:val="001120E1"/>
    <w:rsid w:val="00112B80"/>
    <w:rsid w:val="001130AA"/>
    <w:rsid w:val="00115D49"/>
    <w:rsid w:val="001161D6"/>
    <w:rsid w:val="00116476"/>
    <w:rsid w:val="0011666A"/>
    <w:rsid w:val="001169DE"/>
    <w:rsid w:val="00116E99"/>
    <w:rsid w:val="001170EE"/>
    <w:rsid w:val="00117230"/>
    <w:rsid w:val="00117298"/>
    <w:rsid w:val="001178B4"/>
    <w:rsid w:val="00117C52"/>
    <w:rsid w:val="00117CEE"/>
    <w:rsid w:val="0012092E"/>
    <w:rsid w:val="001218D1"/>
    <w:rsid w:val="001224BA"/>
    <w:rsid w:val="00123015"/>
    <w:rsid w:val="00126EFF"/>
    <w:rsid w:val="0013168A"/>
    <w:rsid w:val="00131A53"/>
    <w:rsid w:val="00131D8B"/>
    <w:rsid w:val="00132B49"/>
    <w:rsid w:val="00134FF0"/>
    <w:rsid w:val="00141068"/>
    <w:rsid w:val="0014375E"/>
    <w:rsid w:val="00143DF0"/>
    <w:rsid w:val="0014442A"/>
    <w:rsid w:val="001445DC"/>
    <w:rsid w:val="00144BB9"/>
    <w:rsid w:val="001452F5"/>
    <w:rsid w:val="0014576B"/>
    <w:rsid w:val="00147366"/>
    <w:rsid w:val="00150F8A"/>
    <w:rsid w:val="00150FEA"/>
    <w:rsid w:val="0015257E"/>
    <w:rsid w:val="00152B00"/>
    <w:rsid w:val="001535DC"/>
    <w:rsid w:val="00153897"/>
    <w:rsid w:val="00153C49"/>
    <w:rsid w:val="0015496C"/>
    <w:rsid w:val="001551D7"/>
    <w:rsid w:val="0015642C"/>
    <w:rsid w:val="001567B0"/>
    <w:rsid w:val="0016070A"/>
    <w:rsid w:val="00160875"/>
    <w:rsid w:val="001614AD"/>
    <w:rsid w:val="0016157A"/>
    <w:rsid w:val="001615B2"/>
    <w:rsid w:val="00161A69"/>
    <w:rsid w:val="00161F94"/>
    <w:rsid w:val="00162227"/>
    <w:rsid w:val="00162633"/>
    <w:rsid w:val="00164517"/>
    <w:rsid w:val="00166A6D"/>
    <w:rsid w:val="00166CAB"/>
    <w:rsid w:val="001672BE"/>
    <w:rsid w:val="00167B24"/>
    <w:rsid w:val="001700B2"/>
    <w:rsid w:val="0017046A"/>
    <w:rsid w:val="00170C39"/>
    <w:rsid w:val="00171F3D"/>
    <w:rsid w:val="00172342"/>
    <w:rsid w:val="00172B34"/>
    <w:rsid w:val="0017462A"/>
    <w:rsid w:val="00174F39"/>
    <w:rsid w:val="0017583C"/>
    <w:rsid w:val="0017658C"/>
    <w:rsid w:val="00177183"/>
    <w:rsid w:val="00177467"/>
    <w:rsid w:val="0018106C"/>
    <w:rsid w:val="00181230"/>
    <w:rsid w:val="001817CD"/>
    <w:rsid w:val="001831F8"/>
    <w:rsid w:val="0018359A"/>
    <w:rsid w:val="0018360D"/>
    <w:rsid w:val="001842FE"/>
    <w:rsid w:val="00184B5D"/>
    <w:rsid w:val="0018604A"/>
    <w:rsid w:val="00191174"/>
    <w:rsid w:val="00192463"/>
    <w:rsid w:val="00192A79"/>
    <w:rsid w:val="00194D45"/>
    <w:rsid w:val="00194E22"/>
    <w:rsid w:val="001954C9"/>
    <w:rsid w:val="00195DCA"/>
    <w:rsid w:val="00195F6E"/>
    <w:rsid w:val="00196569"/>
    <w:rsid w:val="00197BE4"/>
    <w:rsid w:val="001A0056"/>
    <w:rsid w:val="001A0184"/>
    <w:rsid w:val="001A03C2"/>
    <w:rsid w:val="001A3481"/>
    <w:rsid w:val="001A3FD9"/>
    <w:rsid w:val="001A46F9"/>
    <w:rsid w:val="001A4B94"/>
    <w:rsid w:val="001A57A6"/>
    <w:rsid w:val="001A6BC9"/>
    <w:rsid w:val="001A7A1C"/>
    <w:rsid w:val="001ACB90"/>
    <w:rsid w:val="001B0871"/>
    <w:rsid w:val="001B1C4C"/>
    <w:rsid w:val="001B2053"/>
    <w:rsid w:val="001B2A62"/>
    <w:rsid w:val="001B3760"/>
    <w:rsid w:val="001B441F"/>
    <w:rsid w:val="001B4B0F"/>
    <w:rsid w:val="001B6791"/>
    <w:rsid w:val="001B7BE3"/>
    <w:rsid w:val="001B7F9F"/>
    <w:rsid w:val="001BFB26"/>
    <w:rsid w:val="001C073F"/>
    <w:rsid w:val="001C0B8A"/>
    <w:rsid w:val="001C2188"/>
    <w:rsid w:val="001C3537"/>
    <w:rsid w:val="001C59B4"/>
    <w:rsid w:val="001C6463"/>
    <w:rsid w:val="001C737E"/>
    <w:rsid w:val="001D0626"/>
    <w:rsid w:val="001D1D1D"/>
    <w:rsid w:val="001D1DE5"/>
    <w:rsid w:val="001D2746"/>
    <w:rsid w:val="001D5A15"/>
    <w:rsid w:val="001D5E38"/>
    <w:rsid w:val="001D6D30"/>
    <w:rsid w:val="001D6F2B"/>
    <w:rsid w:val="001D7604"/>
    <w:rsid w:val="001E02DB"/>
    <w:rsid w:val="001E1EAD"/>
    <w:rsid w:val="001E2494"/>
    <w:rsid w:val="001E2802"/>
    <w:rsid w:val="001E306B"/>
    <w:rsid w:val="001E33D4"/>
    <w:rsid w:val="001E49DC"/>
    <w:rsid w:val="001E4C13"/>
    <w:rsid w:val="001E51F7"/>
    <w:rsid w:val="001E53A8"/>
    <w:rsid w:val="001E67E7"/>
    <w:rsid w:val="001E7381"/>
    <w:rsid w:val="001F0335"/>
    <w:rsid w:val="001F042E"/>
    <w:rsid w:val="001F0EE4"/>
    <w:rsid w:val="001F123C"/>
    <w:rsid w:val="001F1421"/>
    <w:rsid w:val="001F23D7"/>
    <w:rsid w:val="001F341A"/>
    <w:rsid w:val="001F5B65"/>
    <w:rsid w:val="001F5C6B"/>
    <w:rsid w:val="001F7010"/>
    <w:rsid w:val="001F7BC9"/>
    <w:rsid w:val="00200F02"/>
    <w:rsid w:val="002011F3"/>
    <w:rsid w:val="002012AF"/>
    <w:rsid w:val="00201646"/>
    <w:rsid w:val="00202110"/>
    <w:rsid w:val="0020296A"/>
    <w:rsid w:val="00203824"/>
    <w:rsid w:val="00204561"/>
    <w:rsid w:val="00204728"/>
    <w:rsid w:val="00204921"/>
    <w:rsid w:val="00205FD4"/>
    <w:rsid w:val="00207B0C"/>
    <w:rsid w:val="00207C68"/>
    <w:rsid w:val="00211D78"/>
    <w:rsid w:val="00211DDA"/>
    <w:rsid w:val="0021208B"/>
    <w:rsid w:val="002129B2"/>
    <w:rsid w:val="0021315B"/>
    <w:rsid w:val="0021331D"/>
    <w:rsid w:val="002135AC"/>
    <w:rsid w:val="0021398C"/>
    <w:rsid w:val="002141FE"/>
    <w:rsid w:val="0021524A"/>
    <w:rsid w:val="00216438"/>
    <w:rsid w:val="00216A42"/>
    <w:rsid w:val="002200F8"/>
    <w:rsid w:val="002217CB"/>
    <w:rsid w:val="00222047"/>
    <w:rsid w:val="002221F8"/>
    <w:rsid w:val="00222689"/>
    <w:rsid w:val="0022303F"/>
    <w:rsid w:val="00223563"/>
    <w:rsid w:val="00224CC3"/>
    <w:rsid w:val="00225448"/>
    <w:rsid w:val="00225576"/>
    <w:rsid w:val="00226BD5"/>
    <w:rsid w:val="00226FFF"/>
    <w:rsid w:val="0022778D"/>
    <w:rsid w:val="0023134D"/>
    <w:rsid w:val="0023197A"/>
    <w:rsid w:val="00234838"/>
    <w:rsid w:val="00236119"/>
    <w:rsid w:val="0023780C"/>
    <w:rsid w:val="00237AB1"/>
    <w:rsid w:val="00237B29"/>
    <w:rsid w:val="00240079"/>
    <w:rsid w:val="00240A2A"/>
    <w:rsid w:val="00240ADF"/>
    <w:rsid w:val="00241550"/>
    <w:rsid w:val="00241638"/>
    <w:rsid w:val="0024194D"/>
    <w:rsid w:val="00243E48"/>
    <w:rsid w:val="0024413F"/>
    <w:rsid w:val="00244212"/>
    <w:rsid w:val="002442C5"/>
    <w:rsid w:val="00245562"/>
    <w:rsid w:val="00246F17"/>
    <w:rsid w:val="00247B9A"/>
    <w:rsid w:val="00250439"/>
    <w:rsid w:val="00252C8F"/>
    <w:rsid w:val="00253BBC"/>
    <w:rsid w:val="00253E48"/>
    <w:rsid w:val="00255245"/>
    <w:rsid w:val="0025594F"/>
    <w:rsid w:val="00255F9C"/>
    <w:rsid w:val="002561C2"/>
    <w:rsid w:val="00256673"/>
    <w:rsid w:val="00256816"/>
    <w:rsid w:val="00256A21"/>
    <w:rsid w:val="00261AA4"/>
    <w:rsid w:val="002631C5"/>
    <w:rsid w:val="00263CFD"/>
    <w:rsid w:val="0026430B"/>
    <w:rsid w:val="00264AD3"/>
    <w:rsid w:val="00264D10"/>
    <w:rsid w:val="002657CC"/>
    <w:rsid w:val="00265B16"/>
    <w:rsid w:val="00265E13"/>
    <w:rsid w:val="00265E88"/>
    <w:rsid w:val="00266E80"/>
    <w:rsid w:val="00271CD8"/>
    <w:rsid w:val="002724A8"/>
    <w:rsid w:val="002724BA"/>
    <w:rsid w:val="00273438"/>
    <w:rsid w:val="002740CD"/>
    <w:rsid w:val="00275AFD"/>
    <w:rsid w:val="00276831"/>
    <w:rsid w:val="00276F00"/>
    <w:rsid w:val="00277D36"/>
    <w:rsid w:val="00277ED3"/>
    <w:rsid w:val="002821FC"/>
    <w:rsid w:val="00282839"/>
    <w:rsid w:val="00283CDA"/>
    <w:rsid w:val="002860A4"/>
    <w:rsid w:val="00292400"/>
    <w:rsid w:val="002934BD"/>
    <w:rsid w:val="002937A9"/>
    <w:rsid w:val="002937C3"/>
    <w:rsid w:val="00293896"/>
    <w:rsid w:val="0029424F"/>
    <w:rsid w:val="00294287"/>
    <w:rsid w:val="00294355"/>
    <w:rsid w:val="00295129"/>
    <w:rsid w:val="00295857"/>
    <w:rsid w:val="0029585E"/>
    <w:rsid w:val="0029589F"/>
    <w:rsid w:val="002967B0"/>
    <w:rsid w:val="002A1398"/>
    <w:rsid w:val="002A2611"/>
    <w:rsid w:val="002A3329"/>
    <w:rsid w:val="002A440C"/>
    <w:rsid w:val="002A512E"/>
    <w:rsid w:val="002A5FC5"/>
    <w:rsid w:val="002A729A"/>
    <w:rsid w:val="002B18FF"/>
    <w:rsid w:val="002B199F"/>
    <w:rsid w:val="002B20AA"/>
    <w:rsid w:val="002B378A"/>
    <w:rsid w:val="002B4403"/>
    <w:rsid w:val="002B4C8D"/>
    <w:rsid w:val="002B5587"/>
    <w:rsid w:val="002B5A2D"/>
    <w:rsid w:val="002B6134"/>
    <w:rsid w:val="002B6194"/>
    <w:rsid w:val="002B61CB"/>
    <w:rsid w:val="002B66AB"/>
    <w:rsid w:val="002B6C6B"/>
    <w:rsid w:val="002B6F28"/>
    <w:rsid w:val="002B7571"/>
    <w:rsid w:val="002B75D6"/>
    <w:rsid w:val="002C04F1"/>
    <w:rsid w:val="002C1057"/>
    <w:rsid w:val="002C2B6F"/>
    <w:rsid w:val="002C3734"/>
    <w:rsid w:val="002C574E"/>
    <w:rsid w:val="002C5BE6"/>
    <w:rsid w:val="002C7C5B"/>
    <w:rsid w:val="002D0258"/>
    <w:rsid w:val="002D0EB2"/>
    <w:rsid w:val="002D1D05"/>
    <w:rsid w:val="002D27F7"/>
    <w:rsid w:val="002D289C"/>
    <w:rsid w:val="002D2DBA"/>
    <w:rsid w:val="002D3BDF"/>
    <w:rsid w:val="002D3D7F"/>
    <w:rsid w:val="002D42C2"/>
    <w:rsid w:val="002D486E"/>
    <w:rsid w:val="002D499C"/>
    <w:rsid w:val="002D5169"/>
    <w:rsid w:val="002D5343"/>
    <w:rsid w:val="002D5A17"/>
    <w:rsid w:val="002D7B93"/>
    <w:rsid w:val="002E05C6"/>
    <w:rsid w:val="002E17A6"/>
    <w:rsid w:val="002E3199"/>
    <w:rsid w:val="002E54D9"/>
    <w:rsid w:val="002F07AF"/>
    <w:rsid w:val="002F3464"/>
    <w:rsid w:val="002F34BB"/>
    <w:rsid w:val="002F3C97"/>
    <w:rsid w:val="002F57A4"/>
    <w:rsid w:val="002F6558"/>
    <w:rsid w:val="002F7CD7"/>
    <w:rsid w:val="002F7FCE"/>
    <w:rsid w:val="003013B4"/>
    <w:rsid w:val="00301B1A"/>
    <w:rsid w:val="003035B7"/>
    <w:rsid w:val="00303CFE"/>
    <w:rsid w:val="0030456F"/>
    <w:rsid w:val="003045E3"/>
    <w:rsid w:val="0030546F"/>
    <w:rsid w:val="00305D8B"/>
    <w:rsid w:val="00305FCC"/>
    <w:rsid w:val="003066E8"/>
    <w:rsid w:val="00307E60"/>
    <w:rsid w:val="00310BBB"/>
    <w:rsid w:val="00311101"/>
    <w:rsid w:val="0031317A"/>
    <w:rsid w:val="00313926"/>
    <w:rsid w:val="00313952"/>
    <w:rsid w:val="003142E1"/>
    <w:rsid w:val="00315FF7"/>
    <w:rsid w:val="003175CE"/>
    <w:rsid w:val="00317CFE"/>
    <w:rsid w:val="00320972"/>
    <w:rsid w:val="00321390"/>
    <w:rsid w:val="0032161A"/>
    <w:rsid w:val="00321CF9"/>
    <w:rsid w:val="00322107"/>
    <w:rsid w:val="003239A0"/>
    <w:rsid w:val="00323F02"/>
    <w:rsid w:val="00325716"/>
    <w:rsid w:val="00326362"/>
    <w:rsid w:val="00326590"/>
    <w:rsid w:val="00326B5D"/>
    <w:rsid w:val="0032712E"/>
    <w:rsid w:val="0033191A"/>
    <w:rsid w:val="00331EF5"/>
    <w:rsid w:val="00332430"/>
    <w:rsid w:val="00333118"/>
    <w:rsid w:val="00333511"/>
    <w:rsid w:val="00333694"/>
    <w:rsid w:val="00333F1E"/>
    <w:rsid w:val="00336ADB"/>
    <w:rsid w:val="0033782C"/>
    <w:rsid w:val="00337C84"/>
    <w:rsid w:val="0034049C"/>
    <w:rsid w:val="00340515"/>
    <w:rsid w:val="0034163B"/>
    <w:rsid w:val="00341AF2"/>
    <w:rsid w:val="00343C4C"/>
    <w:rsid w:val="00344A7F"/>
    <w:rsid w:val="00345DBF"/>
    <w:rsid w:val="003469C0"/>
    <w:rsid w:val="00346EFE"/>
    <w:rsid w:val="003502EC"/>
    <w:rsid w:val="00350D8B"/>
    <w:rsid w:val="00350E4F"/>
    <w:rsid w:val="0035202A"/>
    <w:rsid w:val="00353041"/>
    <w:rsid w:val="0035311A"/>
    <w:rsid w:val="0035394D"/>
    <w:rsid w:val="00353C6B"/>
    <w:rsid w:val="00353CA2"/>
    <w:rsid w:val="00353CD0"/>
    <w:rsid w:val="00355262"/>
    <w:rsid w:val="00355DF7"/>
    <w:rsid w:val="00355F5F"/>
    <w:rsid w:val="003569FD"/>
    <w:rsid w:val="00357223"/>
    <w:rsid w:val="003576AA"/>
    <w:rsid w:val="00364C43"/>
    <w:rsid w:val="00364C49"/>
    <w:rsid w:val="00365AC1"/>
    <w:rsid w:val="00366BEE"/>
    <w:rsid w:val="00370013"/>
    <w:rsid w:val="0037011B"/>
    <w:rsid w:val="00370795"/>
    <w:rsid w:val="00372009"/>
    <w:rsid w:val="0037237A"/>
    <w:rsid w:val="003726A5"/>
    <w:rsid w:val="00372AF2"/>
    <w:rsid w:val="00374844"/>
    <w:rsid w:val="00376603"/>
    <w:rsid w:val="003771D8"/>
    <w:rsid w:val="00377319"/>
    <w:rsid w:val="00381219"/>
    <w:rsid w:val="003817ED"/>
    <w:rsid w:val="0038382D"/>
    <w:rsid w:val="0038460A"/>
    <w:rsid w:val="00384FFB"/>
    <w:rsid w:val="00385518"/>
    <w:rsid w:val="00386FF8"/>
    <w:rsid w:val="00387067"/>
    <w:rsid w:val="003875A5"/>
    <w:rsid w:val="003879F3"/>
    <w:rsid w:val="00387A32"/>
    <w:rsid w:val="003904BB"/>
    <w:rsid w:val="003909D1"/>
    <w:rsid w:val="00390AE6"/>
    <w:rsid w:val="00390D47"/>
    <w:rsid w:val="003913CC"/>
    <w:rsid w:val="0039208D"/>
    <w:rsid w:val="00392796"/>
    <w:rsid w:val="0039284A"/>
    <w:rsid w:val="003928E1"/>
    <w:rsid w:val="00392A7C"/>
    <w:rsid w:val="00393305"/>
    <w:rsid w:val="003933F8"/>
    <w:rsid w:val="003937E4"/>
    <w:rsid w:val="00394669"/>
    <w:rsid w:val="00394838"/>
    <w:rsid w:val="00395B68"/>
    <w:rsid w:val="00395C4D"/>
    <w:rsid w:val="00397A39"/>
    <w:rsid w:val="003A0A22"/>
    <w:rsid w:val="003A0AE5"/>
    <w:rsid w:val="003A0D34"/>
    <w:rsid w:val="003A0DD4"/>
    <w:rsid w:val="003A1B5E"/>
    <w:rsid w:val="003A29DE"/>
    <w:rsid w:val="003A45E3"/>
    <w:rsid w:val="003A7F68"/>
    <w:rsid w:val="003B01CF"/>
    <w:rsid w:val="003B117C"/>
    <w:rsid w:val="003B149E"/>
    <w:rsid w:val="003B21A9"/>
    <w:rsid w:val="003B2EC4"/>
    <w:rsid w:val="003B35F5"/>
    <w:rsid w:val="003B4C33"/>
    <w:rsid w:val="003B5114"/>
    <w:rsid w:val="003B566D"/>
    <w:rsid w:val="003B6110"/>
    <w:rsid w:val="003B61F2"/>
    <w:rsid w:val="003B62AA"/>
    <w:rsid w:val="003B6A25"/>
    <w:rsid w:val="003C13B1"/>
    <w:rsid w:val="003C25BB"/>
    <w:rsid w:val="003C3F48"/>
    <w:rsid w:val="003C43A6"/>
    <w:rsid w:val="003C4710"/>
    <w:rsid w:val="003C56A5"/>
    <w:rsid w:val="003C5ADB"/>
    <w:rsid w:val="003C5B0E"/>
    <w:rsid w:val="003C5C1D"/>
    <w:rsid w:val="003C6580"/>
    <w:rsid w:val="003D116D"/>
    <w:rsid w:val="003D1621"/>
    <w:rsid w:val="003D1A65"/>
    <w:rsid w:val="003D2003"/>
    <w:rsid w:val="003D38CC"/>
    <w:rsid w:val="003D4048"/>
    <w:rsid w:val="003D472F"/>
    <w:rsid w:val="003D50E1"/>
    <w:rsid w:val="003D57D9"/>
    <w:rsid w:val="003D79C6"/>
    <w:rsid w:val="003E0059"/>
    <w:rsid w:val="003E04F3"/>
    <w:rsid w:val="003E0B7B"/>
    <w:rsid w:val="003E121C"/>
    <w:rsid w:val="003E383B"/>
    <w:rsid w:val="003E3AE7"/>
    <w:rsid w:val="003E5040"/>
    <w:rsid w:val="003E54DC"/>
    <w:rsid w:val="003E58B3"/>
    <w:rsid w:val="003E73CD"/>
    <w:rsid w:val="003E7778"/>
    <w:rsid w:val="003EADEF"/>
    <w:rsid w:val="003F0001"/>
    <w:rsid w:val="003F2121"/>
    <w:rsid w:val="003F254D"/>
    <w:rsid w:val="003F2B7B"/>
    <w:rsid w:val="003F5F45"/>
    <w:rsid w:val="003F662A"/>
    <w:rsid w:val="003F6ABF"/>
    <w:rsid w:val="003F745B"/>
    <w:rsid w:val="003F798B"/>
    <w:rsid w:val="003F7A40"/>
    <w:rsid w:val="0040106A"/>
    <w:rsid w:val="004017CF"/>
    <w:rsid w:val="00401DE6"/>
    <w:rsid w:val="00401F24"/>
    <w:rsid w:val="00402169"/>
    <w:rsid w:val="00403AC2"/>
    <w:rsid w:val="00404284"/>
    <w:rsid w:val="004046CA"/>
    <w:rsid w:val="004049A4"/>
    <w:rsid w:val="00406426"/>
    <w:rsid w:val="004079BF"/>
    <w:rsid w:val="00407DAC"/>
    <w:rsid w:val="004119A6"/>
    <w:rsid w:val="00411A8B"/>
    <w:rsid w:val="00411E91"/>
    <w:rsid w:val="004120A1"/>
    <w:rsid w:val="004126C8"/>
    <w:rsid w:val="00412AAA"/>
    <w:rsid w:val="00413E23"/>
    <w:rsid w:val="00414663"/>
    <w:rsid w:val="00415D32"/>
    <w:rsid w:val="00417165"/>
    <w:rsid w:val="004173CD"/>
    <w:rsid w:val="0041751B"/>
    <w:rsid w:val="004175C5"/>
    <w:rsid w:val="004176D8"/>
    <w:rsid w:val="00417E90"/>
    <w:rsid w:val="004213D7"/>
    <w:rsid w:val="00421FA3"/>
    <w:rsid w:val="00422A42"/>
    <w:rsid w:val="00422BEF"/>
    <w:rsid w:val="00423AD7"/>
    <w:rsid w:val="00423BFB"/>
    <w:rsid w:val="00424AC8"/>
    <w:rsid w:val="00425060"/>
    <w:rsid w:val="004253B8"/>
    <w:rsid w:val="00426605"/>
    <w:rsid w:val="00427F59"/>
    <w:rsid w:val="00431C9B"/>
    <w:rsid w:val="00432CA7"/>
    <w:rsid w:val="00433170"/>
    <w:rsid w:val="004336DF"/>
    <w:rsid w:val="00434010"/>
    <w:rsid w:val="00434123"/>
    <w:rsid w:val="004346CA"/>
    <w:rsid w:val="004359EF"/>
    <w:rsid w:val="00435F1C"/>
    <w:rsid w:val="0043622C"/>
    <w:rsid w:val="00436A47"/>
    <w:rsid w:val="00437A75"/>
    <w:rsid w:val="00441245"/>
    <w:rsid w:val="0044185F"/>
    <w:rsid w:val="00441E4C"/>
    <w:rsid w:val="00441E65"/>
    <w:rsid w:val="00442458"/>
    <w:rsid w:val="00442C68"/>
    <w:rsid w:val="00442D45"/>
    <w:rsid w:val="004431CE"/>
    <w:rsid w:val="00443393"/>
    <w:rsid w:val="00443B6B"/>
    <w:rsid w:val="00444813"/>
    <w:rsid w:val="00444836"/>
    <w:rsid w:val="00444D13"/>
    <w:rsid w:val="00447B1C"/>
    <w:rsid w:val="004505E1"/>
    <w:rsid w:val="00450D96"/>
    <w:rsid w:val="004519CF"/>
    <w:rsid w:val="0045234B"/>
    <w:rsid w:val="004526FB"/>
    <w:rsid w:val="00453692"/>
    <w:rsid w:val="00454FFF"/>
    <w:rsid w:val="00455044"/>
    <w:rsid w:val="00455571"/>
    <w:rsid w:val="00456C59"/>
    <w:rsid w:val="00456F02"/>
    <w:rsid w:val="0046215A"/>
    <w:rsid w:val="00462814"/>
    <w:rsid w:val="00463818"/>
    <w:rsid w:val="004639C4"/>
    <w:rsid w:val="004639E7"/>
    <w:rsid w:val="00465841"/>
    <w:rsid w:val="00465D31"/>
    <w:rsid w:val="004664E7"/>
    <w:rsid w:val="00466E39"/>
    <w:rsid w:val="00467A0C"/>
    <w:rsid w:val="004701FC"/>
    <w:rsid w:val="00470ED1"/>
    <w:rsid w:val="00470F05"/>
    <w:rsid w:val="0047119D"/>
    <w:rsid w:val="00472A92"/>
    <w:rsid w:val="0047438D"/>
    <w:rsid w:val="00475813"/>
    <w:rsid w:val="004763DB"/>
    <w:rsid w:val="004772B8"/>
    <w:rsid w:val="00480111"/>
    <w:rsid w:val="00481610"/>
    <w:rsid w:val="0048224A"/>
    <w:rsid w:val="00482B32"/>
    <w:rsid w:val="00485C43"/>
    <w:rsid w:val="00485E4E"/>
    <w:rsid w:val="00486B9D"/>
    <w:rsid w:val="00487096"/>
    <w:rsid w:val="00487BB8"/>
    <w:rsid w:val="00490E36"/>
    <w:rsid w:val="00490E71"/>
    <w:rsid w:val="004919A2"/>
    <w:rsid w:val="00491BB0"/>
    <w:rsid w:val="00491DA5"/>
    <w:rsid w:val="00492000"/>
    <w:rsid w:val="0049293E"/>
    <w:rsid w:val="00493EBC"/>
    <w:rsid w:val="00494908"/>
    <w:rsid w:val="00494FCD"/>
    <w:rsid w:val="004950EC"/>
    <w:rsid w:val="00495580"/>
    <w:rsid w:val="00496F15"/>
    <w:rsid w:val="00497CB7"/>
    <w:rsid w:val="00497CD1"/>
    <w:rsid w:val="004A0D24"/>
    <w:rsid w:val="004A16E8"/>
    <w:rsid w:val="004A1D03"/>
    <w:rsid w:val="004A24FD"/>
    <w:rsid w:val="004A3B42"/>
    <w:rsid w:val="004A41AA"/>
    <w:rsid w:val="004A4563"/>
    <w:rsid w:val="004A4904"/>
    <w:rsid w:val="004A54CE"/>
    <w:rsid w:val="004A6B32"/>
    <w:rsid w:val="004A7E47"/>
    <w:rsid w:val="004B1512"/>
    <w:rsid w:val="004B425A"/>
    <w:rsid w:val="004B546C"/>
    <w:rsid w:val="004B598B"/>
    <w:rsid w:val="004B674B"/>
    <w:rsid w:val="004B7024"/>
    <w:rsid w:val="004B7879"/>
    <w:rsid w:val="004C0082"/>
    <w:rsid w:val="004C1014"/>
    <w:rsid w:val="004C1BE8"/>
    <w:rsid w:val="004C1F50"/>
    <w:rsid w:val="004C2646"/>
    <w:rsid w:val="004C2F85"/>
    <w:rsid w:val="004C5033"/>
    <w:rsid w:val="004C588E"/>
    <w:rsid w:val="004C5B7C"/>
    <w:rsid w:val="004C5EB8"/>
    <w:rsid w:val="004C6D75"/>
    <w:rsid w:val="004C7687"/>
    <w:rsid w:val="004D1528"/>
    <w:rsid w:val="004D17BD"/>
    <w:rsid w:val="004D27E8"/>
    <w:rsid w:val="004D2E46"/>
    <w:rsid w:val="004D4FC4"/>
    <w:rsid w:val="004D51D8"/>
    <w:rsid w:val="004D5439"/>
    <w:rsid w:val="004D61F9"/>
    <w:rsid w:val="004D642B"/>
    <w:rsid w:val="004D6B1C"/>
    <w:rsid w:val="004D717F"/>
    <w:rsid w:val="004E0355"/>
    <w:rsid w:val="004E0506"/>
    <w:rsid w:val="004E1F1A"/>
    <w:rsid w:val="004E2490"/>
    <w:rsid w:val="004E352F"/>
    <w:rsid w:val="004E382E"/>
    <w:rsid w:val="004E4D46"/>
    <w:rsid w:val="004E5DFB"/>
    <w:rsid w:val="004E6167"/>
    <w:rsid w:val="004E7C9C"/>
    <w:rsid w:val="004F03C6"/>
    <w:rsid w:val="004F0B25"/>
    <w:rsid w:val="004F0F07"/>
    <w:rsid w:val="004F145A"/>
    <w:rsid w:val="004F1F83"/>
    <w:rsid w:val="004F2D2E"/>
    <w:rsid w:val="004F35F4"/>
    <w:rsid w:val="004F4A13"/>
    <w:rsid w:val="004F5A52"/>
    <w:rsid w:val="004F5E19"/>
    <w:rsid w:val="004F651D"/>
    <w:rsid w:val="004F7649"/>
    <w:rsid w:val="004F765E"/>
    <w:rsid w:val="00500169"/>
    <w:rsid w:val="005014C3"/>
    <w:rsid w:val="00503357"/>
    <w:rsid w:val="00503969"/>
    <w:rsid w:val="00503F68"/>
    <w:rsid w:val="00504A89"/>
    <w:rsid w:val="00504EDE"/>
    <w:rsid w:val="005060C3"/>
    <w:rsid w:val="00506588"/>
    <w:rsid w:val="005077E4"/>
    <w:rsid w:val="00507D55"/>
    <w:rsid w:val="0051024A"/>
    <w:rsid w:val="0051057A"/>
    <w:rsid w:val="00511785"/>
    <w:rsid w:val="005126AE"/>
    <w:rsid w:val="005144C2"/>
    <w:rsid w:val="0051551E"/>
    <w:rsid w:val="005237BA"/>
    <w:rsid w:val="00523BE9"/>
    <w:rsid w:val="00523FD1"/>
    <w:rsid w:val="0052490C"/>
    <w:rsid w:val="00527DD2"/>
    <w:rsid w:val="00530680"/>
    <w:rsid w:val="0053115D"/>
    <w:rsid w:val="00531312"/>
    <w:rsid w:val="00532AD2"/>
    <w:rsid w:val="00532C13"/>
    <w:rsid w:val="00532E03"/>
    <w:rsid w:val="00533587"/>
    <w:rsid w:val="00533A6D"/>
    <w:rsid w:val="00535853"/>
    <w:rsid w:val="00536CA6"/>
    <w:rsid w:val="00537E99"/>
    <w:rsid w:val="005410C6"/>
    <w:rsid w:val="005420D7"/>
    <w:rsid w:val="005425F4"/>
    <w:rsid w:val="00542C73"/>
    <w:rsid w:val="00544E17"/>
    <w:rsid w:val="00544FBE"/>
    <w:rsid w:val="005462D6"/>
    <w:rsid w:val="00546544"/>
    <w:rsid w:val="00546A04"/>
    <w:rsid w:val="00547FAC"/>
    <w:rsid w:val="00552DE5"/>
    <w:rsid w:val="00552EB2"/>
    <w:rsid w:val="00554BB5"/>
    <w:rsid w:val="00554D8A"/>
    <w:rsid w:val="00555335"/>
    <w:rsid w:val="00556239"/>
    <w:rsid w:val="0055658D"/>
    <w:rsid w:val="005608D8"/>
    <w:rsid w:val="00560984"/>
    <w:rsid w:val="00560F67"/>
    <w:rsid w:val="00561E9C"/>
    <w:rsid w:val="005620F2"/>
    <w:rsid w:val="00563A83"/>
    <w:rsid w:val="00563F1C"/>
    <w:rsid w:val="00564F81"/>
    <w:rsid w:val="00566BB4"/>
    <w:rsid w:val="005718D7"/>
    <w:rsid w:val="00571D57"/>
    <w:rsid w:val="0057222F"/>
    <w:rsid w:val="00572BB2"/>
    <w:rsid w:val="0057621F"/>
    <w:rsid w:val="00576632"/>
    <w:rsid w:val="00580977"/>
    <w:rsid w:val="005819B2"/>
    <w:rsid w:val="00581C82"/>
    <w:rsid w:val="00581DEB"/>
    <w:rsid w:val="00582089"/>
    <w:rsid w:val="005827BD"/>
    <w:rsid w:val="00583B2D"/>
    <w:rsid w:val="005857B0"/>
    <w:rsid w:val="00585B7F"/>
    <w:rsid w:val="00585E06"/>
    <w:rsid w:val="00586386"/>
    <w:rsid w:val="0058647A"/>
    <w:rsid w:val="005865AC"/>
    <w:rsid w:val="00590321"/>
    <w:rsid w:val="0059068D"/>
    <w:rsid w:val="00590990"/>
    <w:rsid w:val="005910D8"/>
    <w:rsid w:val="00591F3E"/>
    <w:rsid w:val="00592121"/>
    <w:rsid w:val="005936BC"/>
    <w:rsid w:val="0059387C"/>
    <w:rsid w:val="00593951"/>
    <w:rsid w:val="0059501B"/>
    <w:rsid w:val="0059545B"/>
    <w:rsid w:val="005A2560"/>
    <w:rsid w:val="005A3607"/>
    <w:rsid w:val="005A4426"/>
    <w:rsid w:val="005A589A"/>
    <w:rsid w:val="005B0598"/>
    <w:rsid w:val="005B20CA"/>
    <w:rsid w:val="005B2A92"/>
    <w:rsid w:val="005B310E"/>
    <w:rsid w:val="005B35E8"/>
    <w:rsid w:val="005B3C74"/>
    <w:rsid w:val="005B472F"/>
    <w:rsid w:val="005B4930"/>
    <w:rsid w:val="005B4F4D"/>
    <w:rsid w:val="005B79B2"/>
    <w:rsid w:val="005B7D0F"/>
    <w:rsid w:val="005C0CAD"/>
    <w:rsid w:val="005C0D62"/>
    <w:rsid w:val="005C1886"/>
    <w:rsid w:val="005C1DB7"/>
    <w:rsid w:val="005C34F8"/>
    <w:rsid w:val="005C41A4"/>
    <w:rsid w:val="005C424F"/>
    <w:rsid w:val="005C4989"/>
    <w:rsid w:val="005C4B8A"/>
    <w:rsid w:val="005C604E"/>
    <w:rsid w:val="005C7616"/>
    <w:rsid w:val="005C78CA"/>
    <w:rsid w:val="005D0954"/>
    <w:rsid w:val="005D0A4F"/>
    <w:rsid w:val="005D0DF2"/>
    <w:rsid w:val="005D1890"/>
    <w:rsid w:val="005D2482"/>
    <w:rsid w:val="005D5784"/>
    <w:rsid w:val="005D6B9D"/>
    <w:rsid w:val="005D701A"/>
    <w:rsid w:val="005E13BA"/>
    <w:rsid w:val="005E2581"/>
    <w:rsid w:val="005E3282"/>
    <w:rsid w:val="005E355C"/>
    <w:rsid w:val="005E45CD"/>
    <w:rsid w:val="005E50E5"/>
    <w:rsid w:val="005E5239"/>
    <w:rsid w:val="005E7F57"/>
    <w:rsid w:val="005F031E"/>
    <w:rsid w:val="005F0714"/>
    <w:rsid w:val="005F389A"/>
    <w:rsid w:val="005F3BB5"/>
    <w:rsid w:val="005F45B3"/>
    <w:rsid w:val="005F47F6"/>
    <w:rsid w:val="005F5B5E"/>
    <w:rsid w:val="005F7528"/>
    <w:rsid w:val="005F7973"/>
    <w:rsid w:val="005FB855"/>
    <w:rsid w:val="006003DC"/>
    <w:rsid w:val="00600632"/>
    <w:rsid w:val="0060070D"/>
    <w:rsid w:val="00600DD1"/>
    <w:rsid w:val="00601A94"/>
    <w:rsid w:val="00603518"/>
    <w:rsid w:val="00604217"/>
    <w:rsid w:val="00605BA0"/>
    <w:rsid w:val="00605CDF"/>
    <w:rsid w:val="006060A9"/>
    <w:rsid w:val="00607E88"/>
    <w:rsid w:val="0060F02E"/>
    <w:rsid w:val="00611591"/>
    <w:rsid w:val="00612140"/>
    <w:rsid w:val="00613240"/>
    <w:rsid w:val="00614ABD"/>
    <w:rsid w:val="00615505"/>
    <w:rsid w:val="0061673D"/>
    <w:rsid w:val="00617DFE"/>
    <w:rsid w:val="00620A85"/>
    <w:rsid w:val="00620BC4"/>
    <w:rsid w:val="00620BD8"/>
    <w:rsid w:val="0062127F"/>
    <w:rsid w:val="006241E4"/>
    <w:rsid w:val="00624A9E"/>
    <w:rsid w:val="00624ADE"/>
    <w:rsid w:val="00625B26"/>
    <w:rsid w:val="00627A13"/>
    <w:rsid w:val="00627C86"/>
    <w:rsid w:val="00631891"/>
    <w:rsid w:val="00632EFB"/>
    <w:rsid w:val="00633A91"/>
    <w:rsid w:val="00634A89"/>
    <w:rsid w:val="0063500C"/>
    <w:rsid w:val="00636780"/>
    <w:rsid w:val="00636D82"/>
    <w:rsid w:val="006375A4"/>
    <w:rsid w:val="006378CD"/>
    <w:rsid w:val="0064039B"/>
    <w:rsid w:val="00641AC9"/>
    <w:rsid w:val="006423B0"/>
    <w:rsid w:val="00642AB3"/>
    <w:rsid w:val="00642FAE"/>
    <w:rsid w:val="00643FD7"/>
    <w:rsid w:val="00644D02"/>
    <w:rsid w:val="00645588"/>
    <w:rsid w:val="006479B4"/>
    <w:rsid w:val="006507B2"/>
    <w:rsid w:val="00650D4B"/>
    <w:rsid w:val="00650E21"/>
    <w:rsid w:val="006515C4"/>
    <w:rsid w:val="00653016"/>
    <w:rsid w:val="00653941"/>
    <w:rsid w:val="00653B4A"/>
    <w:rsid w:val="0065555F"/>
    <w:rsid w:val="0065639E"/>
    <w:rsid w:val="006571EF"/>
    <w:rsid w:val="0065753F"/>
    <w:rsid w:val="0066003F"/>
    <w:rsid w:val="0066044F"/>
    <w:rsid w:val="00660B9C"/>
    <w:rsid w:val="006617B5"/>
    <w:rsid w:val="00661D27"/>
    <w:rsid w:val="00662905"/>
    <w:rsid w:val="0066328C"/>
    <w:rsid w:val="00663B50"/>
    <w:rsid w:val="006647A4"/>
    <w:rsid w:val="006652CB"/>
    <w:rsid w:val="00665B19"/>
    <w:rsid w:val="00666EB9"/>
    <w:rsid w:val="00670343"/>
    <w:rsid w:val="006710B2"/>
    <w:rsid w:val="0067119D"/>
    <w:rsid w:val="0067206E"/>
    <w:rsid w:val="00672CFE"/>
    <w:rsid w:val="0067326E"/>
    <w:rsid w:val="00673BBC"/>
    <w:rsid w:val="00673D7E"/>
    <w:rsid w:val="00673EDC"/>
    <w:rsid w:val="00674236"/>
    <w:rsid w:val="0067443F"/>
    <w:rsid w:val="00674C9F"/>
    <w:rsid w:val="006758E1"/>
    <w:rsid w:val="00675F3E"/>
    <w:rsid w:val="0067623C"/>
    <w:rsid w:val="00676C63"/>
    <w:rsid w:val="0068020C"/>
    <w:rsid w:val="006818D6"/>
    <w:rsid w:val="006823C7"/>
    <w:rsid w:val="0068242C"/>
    <w:rsid w:val="006830EF"/>
    <w:rsid w:val="006844DD"/>
    <w:rsid w:val="0068599E"/>
    <w:rsid w:val="00686525"/>
    <w:rsid w:val="00686667"/>
    <w:rsid w:val="00686D05"/>
    <w:rsid w:val="006905BA"/>
    <w:rsid w:val="00691387"/>
    <w:rsid w:val="006924A1"/>
    <w:rsid w:val="00692AF4"/>
    <w:rsid w:val="00694400"/>
    <w:rsid w:val="00694BD3"/>
    <w:rsid w:val="00694F22"/>
    <w:rsid w:val="006959AB"/>
    <w:rsid w:val="00695F1E"/>
    <w:rsid w:val="006960DB"/>
    <w:rsid w:val="0069618C"/>
    <w:rsid w:val="006A3450"/>
    <w:rsid w:val="006A44FB"/>
    <w:rsid w:val="006A498C"/>
    <w:rsid w:val="006A528D"/>
    <w:rsid w:val="006A53AE"/>
    <w:rsid w:val="006A53F4"/>
    <w:rsid w:val="006A57E7"/>
    <w:rsid w:val="006A5CD1"/>
    <w:rsid w:val="006A659A"/>
    <w:rsid w:val="006B0AE0"/>
    <w:rsid w:val="006B168B"/>
    <w:rsid w:val="006B307E"/>
    <w:rsid w:val="006B38EF"/>
    <w:rsid w:val="006B39A3"/>
    <w:rsid w:val="006B3FA4"/>
    <w:rsid w:val="006B4DD2"/>
    <w:rsid w:val="006B5F14"/>
    <w:rsid w:val="006B629C"/>
    <w:rsid w:val="006B68F0"/>
    <w:rsid w:val="006B6BBF"/>
    <w:rsid w:val="006B6FA6"/>
    <w:rsid w:val="006B7192"/>
    <w:rsid w:val="006B729F"/>
    <w:rsid w:val="006B78AF"/>
    <w:rsid w:val="006B7AD4"/>
    <w:rsid w:val="006B7F82"/>
    <w:rsid w:val="006C1A58"/>
    <w:rsid w:val="006C23CB"/>
    <w:rsid w:val="006C2BD2"/>
    <w:rsid w:val="006C4AE6"/>
    <w:rsid w:val="006C5E1D"/>
    <w:rsid w:val="006C5EC5"/>
    <w:rsid w:val="006C5F13"/>
    <w:rsid w:val="006C7439"/>
    <w:rsid w:val="006C7520"/>
    <w:rsid w:val="006D02A6"/>
    <w:rsid w:val="006D1528"/>
    <w:rsid w:val="006D156F"/>
    <w:rsid w:val="006D1A3D"/>
    <w:rsid w:val="006D3FD4"/>
    <w:rsid w:val="006D44E7"/>
    <w:rsid w:val="006D459C"/>
    <w:rsid w:val="006D495A"/>
    <w:rsid w:val="006D5994"/>
    <w:rsid w:val="006D5B9F"/>
    <w:rsid w:val="006D6574"/>
    <w:rsid w:val="006D75F4"/>
    <w:rsid w:val="006D7B63"/>
    <w:rsid w:val="006E02F5"/>
    <w:rsid w:val="006E0B74"/>
    <w:rsid w:val="006E185E"/>
    <w:rsid w:val="006E19A1"/>
    <w:rsid w:val="006E1BF5"/>
    <w:rsid w:val="006E1CA3"/>
    <w:rsid w:val="006E203A"/>
    <w:rsid w:val="006E3833"/>
    <w:rsid w:val="006E42E4"/>
    <w:rsid w:val="006E5246"/>
    <w:rsid w:val="006E5252"/>
    <w:rsid w:val="006E76A1"/>
    <w:rsid w:val="006E7916"/>
    <w:rsid w:val="006F0286"/>
    <w:rsid w:val="006F0C9F"/>
    <w:rsid w:val="006F20FD"/>
    <w:rsid w:val="006F4728"/>
    <w:rsid w:val="006F6380"/>
    <w:rsid w:val="006F6C2B"/>
    <w:rsid w:val="006F6DCE"/>
    <w:rsid w:val="006F772C"/>
    <w:rsid w:val="006F7DC2"/>
    <w:rsid w:val="00700212"/>
    <w:rsid w:val="00700966"/>
    <w:rsid w:val="00701136"/>
    <w:rsid w:val="007011D7"/>
    <w:rsid w:val="0070194D"/>
    <w:rsid w:val="0070279B"/>
    <w:rsid w:val="0070351A"/>
    <w:rsid w:val="00706322"/>
    <w:rsid w:val="00706F11"/>
    <w:rsid w:val="007073D6"/>
    <w:rsid w:val="00707827"/>
    <w:rsid w:val="00710886"/>
    <w:rsid w:val="007114CF"/>
    <w:rsid w:val="007115BE"/>
    <w:rsid w:val="00711CEA"/>
    <w:rsid w:val="00712A1E"/>
    <w:rsid w:val="0071341D"/>
    <w:rsid w:val="00714398"/>
    <w:rsid w:val="007165D5"/>
    <w:rsid w:val="00716A3E"/>
    <w:rsid w:val="00717798"/>
    <w:rsid w:val="007200A1"/>
    <w:rsid w:val="00720357"/>
    <w:rsid w:val="007209E3"/>
    <w:rsid w:val="007211DF"/>
    <w:rsid w:val="0072171D"/>
    <w:rsid w:val="00722978"/>
    <w:rsid w:val="00723161"/>
    <w:rsid w:val="00723B96"/>
    <w:rsid w:val="00723C3C"/>
    <w:rsid w:val="00724DEF"/>
    <w:rsid w:val="00724F81"/>
    <w:rsid w:val="0072591D"/>
    <w:rsid w:val="00725ED0"/>
    <w:rsid w:val="00726298"/>
    <w:rsid w:val="007273AE"/>
    <w:rsid w:val="00727569"/>
    <w:rsid w:val="00727A53"/>
    <w:rsid w:val="007308B5"/>
    <w:rsid w:val="00730E1F"/>
    <w:rsid w:val="00730F60"/>
    <w:rsid w:val="00731029"/>
    <w:rsid w:val="0073117F"/>
    <w:rsid w:val="007314ED"/>
    <w:rsid w:val="00731DAF"/>
    <w:rsid w:val="007325B7"/>
    <w:rsid w:val="00733CF6"/>
    <w:rsid w:val="007347EF"/>
    <w:rsid w:val="007348BF"/>
    <w:rsid w:val="00734E55"/>
    <w:rsid w:val="00736288"/>
    <w:rsid w:val="00736BE6"/>
    <w:rsid w:val="00737981"/>
    <w:rsid w:val="00740995"/>
    <w:rsid w:val="007417D3"/>
    <w:rsid w:val="007426D3"/>
    <w:rsid w:val="00742B5E"/>
    <w:rsid w:val="00742E97"/>
    <w:rsid w:val="00743FE0"/>
    <w:rsid w:val="00744EE0"/>
    <w:rsid w:val="007468C7"/>
    <w:rsid w:val="00750EE3"/>
    <w:rsid w:val="007510E7"/>
    <w:rsid w:val="00751423"/>
    <w:rsid w:val="00751F3F"/>
    <w:rsid w:val="00752A75"/>
    <w:rsid w:val="00752FB6"/>
    <w:rsid w:val="00753294"/>
    <w:rsid w:val="00753549"/>
    <w:rsid w:val="007536EF"/>
    <w:rsid w:val="00753BCA"/>
    <w:rsid w:val="00754245"/>
    <w:rsid w:val="007563BD"/>
    <w:rsid w:val="007566F2"/>
    <w:rsid w:val="00756B77"/>
    <w:rsid w:val="00756EB1"/>
    <w:rsid w:val="0076091E"/>
    <w:rsid w:val="00760E72"/>
    <w:rsid w:val="0076141A"/>
    <w:rsid w:val="00761662"/>
    <w:rsid w:val="00762A9D"/>
    <w:rsid w:val="00764669"/>
    <w:rsid w:val="00765116"/>
    <w:rsid w:val="007667AD"/>
    <w:rsid w:val="00766F79"/>
    <w:rsid w:val="0076706E"/>
    <w:rsid w:val="007671CF"/>
    <w:rsid w:val="007676C3"/>
    <w:rsid w:val="00770BE8"/>
    <w:rsid w:val="00770C24"/>
    <w:rsid w:val="00770F15"/>
    <w:rsid w:val="00771A9A"/>
    <w:rsid w:val="00771E1F"/>
    <w:rsid w:val="007723E7"/>
    <w:rsid w:val="0077305C"/>
    <w:rsid w:val="007735AB"/>
    <w:rsid w:val="007738E3"/>
    <w:rsid w:val="00773AC7"/>
    <w:rsid w:val="007758C6"/>
    <w:rsid w:val="007769AA"/>
    <w:rsid w:val="0077EFFA"/>
    <w:rsid w:val="007808D2"/>
    <w:rsid w:val="00781408"/>
    <w:rsid w:val="00781A6B"/>
    <w:rsid w:val="00781D26"/>
    <w:rsid w:val="00781D57"/>
    <w:rsid w:val="0078338A"/>
    <w:rsid w:val="00783494"/>
    <w:rsid w:val="00784064"/>
    <w:rsid w:val="007846CE"/>
    <w:rsid w:val="00785423"/>
    <w:rsid w:val="007871BA"/>
    <w:rsid w:val="00791DBB"/>
    <w:rsid w:val="00792DE8"/>
    <w:rsid w:val="00793695"/>
    <w:rsid w:val="00794D6A"/>
    <w:rsid w:val="00795BE4"/>
    <w:rsid w:val="00797371"/>
    <w:rsid w:val="007974E5"/>
    <w:rsid w:val="00797877"/>
    <w:rsid w:val="00797F42"/>
    <w:rsid w:val="007A0B86"/>
    <w:rsid w:val="007A2CE9"/>
    <w:rsid w:val="007A333C"/>
    <w:rsid w:val="007A3587"/>
    <w:rsid w:val="007A4A94"/>
    <w:rsid w:val="007A4CDD"/>
    <w:rsid w:val="007A53E9"/>
    <w:rsid w:val="007A6F71"/>
    <w:rsid w:val="007B00D6"/>
    <w:rsid w:val="007B0610"/>
    <w:rsid w:val="007B06DE"/>
    <w:rsid w:val="007B112C"/>
    <w:rsid w:val="007B192E"/>
    <w:rsid w:val="007B1F6D"/>
    <w:rsid w:val="007B232F"/>
    <w:rsid w:val="007B3813"/>
    <w:rsid w:val="007B5231"/>
    <w:rsid w:val="007B5719"/>
    <w:rsid w:val="007B6D0E"/>
    <w:rsid w:val="007B6E11"/>
    <w:rsid w:val="007B6EB6"/>
    <w:rsid w:val="007C0A68"/>
    <w:rsid w:val="007C0AA8"/>
    <w:rsid w:val="007C27AA"/>
    <w:rsid w:val="007C3461"/>
    <w:rsid w:val="007C3F23"/>
    <w:rsid w:val="007C441B"/>
    <w:rsid w:val="007C4873"/>
    <w:rsid w:val="007C53B0"/>
    <w:rsid w:val="007C773F"/>
    <w:rsid w:val="007D027D"/>
    <w:rsid w:val="007D13F7"/>
    <w:rsid w:val="007D1815"/>
    <w:rsid w:val="007D18E4"/>
    <w:rsid w:val="007D1BF8"/>
    <w:rsid w:val="007D27DC"/>
    <w:rsid w:val="007D2A66"/>
    <w:rsid w:val="007D61BC"/>
    <w:rsid w:val="007D6FC0"/>
    <w:rsid w:val="007D7B25"/>
    <w:rsid w:val="007DB92A"/>
    <w:rsid w:val="007E1965"/>
    <w:rsid w:val="007E1CA5"/>
    <w:rsid w:val="007E2610"/>
    <w:rsid w:val="007E2903"/>
    <w:rsid w:val="007E2A78"/>
    <w:rsid w:val="007E2FE5"/>
    <w:rsid w:val="007E422B"/>
    <w:rsid w:val="007E4891"/>
    <w:rsid w:val="007E518D"/>
    <w:rsid w:val="007E5BE4"/>
    <w:rsid w:val="007E63B2"/>
    <w:rsid w:val="007E6FD6"/>
    <w:rsid w:val="007EA3E6"/>
    <w:rsid w:val="007F01DE"/>
    <w:rsid w:val="007F0B7A"/>
    <w:rsid w:val="007F17FB"/>
    <w:rsid w:val="007F1D1C"/>
    <w:rsid w:val="007F217C"/>
    <w:rsid w:val="007F2C55"/>
    <w:rsid w:val="007F39C5"/>
    <w:rsid w:val="007F436D"/>
    <w:rsid w:val="007F4794"/>
    <w:rsid w:val="007F5ACF"/>
    <w:rsid w:val="007F5E06"/>
    <w:rsid w:val="007F5E19"/>
    <w:rsid w:val="007F6D9D"/>
    <w:rsid w:val="007F7FBB"/>
    <w:rsid w:val="008030BF"/>
    <w:rsid w:val="008032A3"/>
    <w:rsid w:val="00803AAD"/>
    <w:rsid w:val="00805223"/>
    <w:rsid w:val="00805260"/>
    <w:rsid w:val="00806C91"/>
    <w:rsid w:val="008071B9"/>
    <w:rsid w:val="008074A3"/>
    <w:rsid w:val="00807D0C"/>
    <w:rsid w:val="00810A07"/>
    <w:rsid w:val="00813528"/>
    <w:rsid w:val="00813AD2"/>
    <w:rsid w:val="00813E7E"/>
    <w:rsid w:val="008148C4"/>
    <w:rsid w:val="00814D6D"/>
    <w:rsid w:val="00815F23"/>
    <w:rsid w:val="00816A82"/>
    <w:rsid w:val="0081721C"/>
    <w:rsid w:val="00817DFB"/>
    <w:rsid w:val="00820017"/>
    <w:rsid w:val="008209CE"/>
    <w:rsid w:val="008209E9"/>
    <w:rsid w:val="00822BEA"/>
    <w:rsid w:val="00823CBF"/>
    <w:rsid w:val="00824086"/>
    <w:rsid w:val="008242EB"/>
    <w:rsid w:val="00824321"/>
    <w:rsid w:val="00824A4D"/>
    <w:rsid w:val="00825371"/>
    <w:rsid w:val="00826245"/>
    <w:rsid w:val="0082631E"/>
    <w:rsid w:val="00826449"/>
    <w:rsid w:val="00826472"/>
    <w:rsid w:val="00826C3F"/>
    <w:rsid w:val="00826D49"/>
    <w:rsid w:val="00827DC3"/>
    <w:rsid w:val="00827EDA"/>
    <w:rsid w:val="008302BC"/>
    <w:rsid w:val="00831660"/>
    <w:rsid w:val="008324FB"/>
    <w:rsid w:val="00833144"/>
    <w:rsid w:val="008342B7"/>
    <w:rsid w:val="00835AF4"/>
    <w:rsid w:val="00835D7F"/>
    <w:rsid w:val="00836DAE"/>
    <w:rsid w:val="0084175D"/>
    <w:rsid w:val="00841B26"/>
    <w:rsid w:val="0084377A"/>
    <w:rsid w:val="0084476D"/>
    <w:rsid w:val="0084583E"/>
    <w:rsid w:val="00845A90"/>
    <w:rsid w:val="00851310"/>
    <w:rsid w:val="00851B2B"/>
    <w:rsid w:val="00852919"/>
    <w:rsid w:val="00852D09"/>
    <w:rsid w:val="00853F4F"/>
    <w:rsid w:val="00855A27"/>
    <w:rsid w:val="00856801"/>
    <w:rsid w:val="008571DA"/>
    <w:rsid w:val="00860E5C"/>
    <w:rsid w:val="00860F89"/>
    <w:rsid w:val="0086133C"/>
    <w:rsid w:val="00862E48"/>
    <w:rsid w:val="00863A7A"/>
    <w:rsid w:val="00863C7A"/>
    <w:rsid w:val="00864424"/>
    <w:rsid w:val="00864890"/>
    <w:rsid w:val="0086584B"/>
    <w:rsid w:val="0086698E"/>
    <w:rsid w:val="00867EAC"/>
    <w:rsid w:val="0087043F"/>
    <w:rsid w:val="00871B73"/>
    <w:rsid w:val="00872BE1"/>
    <w:rsid w:val="00873506"/>
    <w:rsid w:val="00873926"/>
    <w:rsid w:val="0087428F"/>
    <w:rsid w:val="008746D8"/>
    <w:rsid w:val="008747DF"/>
    <w:rsid w:val="00874F4C"/>
    <w:rsid w:val="00877004"/>
    <w:rsid w:val="008771D6"/>
    <w:rsid w:val="008773F7"/>
    <w:rsid w:val="00880223"/>
    <w:rsid w:val="00881BA2"/>
    <w:rsid w:val="00881D27"/>
    <w:rsid w:val="0088254E"/>
    <w:rsid w:val="008834E3"/>
    <w:rsid w:val="00885240"/>
    <w:rsid w:val="00885341"/>
    <w:rsid w:val="00885F99"/>
    <w:rsid w:val="008862EF"/>
    <w:rsid w:val="00886576"/>
    <w:rsid w:val="00886849"/>
    <w:rsid w:val="0088726C"/>
    <w:rsid w:val="008874F2"/>
    <w:rsid w:val="00887935"/>
    <w:rsid w:val="00887B65"/>
    <w:rsid w:val="00890FBE"/>
    <w:rsid w:val="00891454"/>
    <w:rsid w:val="00891D8F"/>
    <w:rsid w:val="00893751"/>
    <w:rsid w:val="0089502C"/>
    <w:rsid w:val="008957D5"/>
    <w:rsid w:val="008959C7"/>
    <w:rsid w:val="00895A2C"/>
    <w:rsid w:val="00895D29"/>
    <w:rsid w:val="00895E33"/>
    <w:rsid w:val="0089675D"/>
    <w:rsid w:val="0089691B"/>
    <w:rsid w:val="00896BA4"/>
    <w:rsid w:val="00896FA1"/>
    <w:rsid w:val="008970B8"/>
    <w:rsid w:val="008A0BCA"/>
    <w:rsid w:val="008A1237"/>
    <w:rsid w:val="008A266F"/>
    <w:rsid w:val="008A2835"/>
    <w:rsid w:val="008A29AC"/>
    <w:rsid w:val="008A29CC"/>
    <w:rsid w:val="008A3965"/>
    <w:rsid w:val="008A435F"/>
    <w:rsid w:val="008A455D"/>
    <w:rsid w:val="008A4788"/>
    <w:rsid w:val="008A484F"/>
    <w:rsid w:val="008A4F3E"/>
    <w:rsid w:val="008A6FAF"/>
    <w:rsid w:val="008A7024"/>
    <w:rsid w:val="008A7872"/>
    <w:rsid w:val="008A7922"/>
    <w:rsid w:val="008B3F67"/>
    <w:rsid w:val="008B4B04"/>
    <w:rsid w:val="008B5ADB"/>
    <w:rsid w:val="008B5EF4"/>
    <w:rsid w:val="008C0E58"/>
    <w:rsid w:val="008C28A4"/>
    <w:rsid w:val="008C2FA6"/>
    <w:rsid w:val="008C3F80"/>
    <w:rsid w:val="008C4586"/>
    <w:rsid w:val="008C47BD"/>
    <w:rsid w:val="008C6536"/>
    <w:rsid w:val="008C6B12"/>
    <w:rsid w:val="008C7656"/>
    <w:rsid w:val="008D04B1"/>
    <w:rsid w:val="008D2C14"/>
    <w:rsid w:val="008D3C76"/>
    <w:rsid w:val="008D48C1"/>
    <w:rsid w:val="008D49C5"/>
    <w:rsid w:val="008D559E"/>
    <w:rsid w:val="008D609D"/>
    <w:rsid w:val="008D6627"/>
    <w:rsid w:val="008D67F4"/>
    <w:rsid w:val="008D6993"/>
    <w:rsid w:val="008E1161"/>
    <w:rsid w:val="008E1F20"/>
    <w:rsid w:val="008E1FE2"/>
    <w:rsid w:val="008E2E15"/>
    <w:rsid w:val="008E3058"/>
    <w:rsid w:val="008E3990"/>
    <w:rsid w:val="008E652D"/>
    <w:rsid w:val="008E76D7"/>
    <w:rsid w:val="008F03DF"/>
    <w:rsid w:val="008F0AC8"/>
    <w:rsid w:val="008F1065"/>
    <w:rsid w:val="008F132E"/>
    <w:rsid w:val="008F13B5"/>
    <w:rsid w:val="008F2C19"/>
    <w:rsid w:val="008F3BBA"/>
    <w:rsid w:val="008F4226"/>
    <w:rsid w:val="008F4E6C"/>
    <w:rsid w:val="008F5BDB"/>
    <w:rsid w:val="008F6377"/>
    <w:rsid w:val="008F676A"/>
    <w:rsid w:val="008F6AB1"/>
    <w:rsid w:val="008F6DFC"/>
    <w:rsid w:val="008F71B5"/>
    <w:rsid w:val="00900A13"/>
    <w:rsid w:val="00905051"/>
    <w:rsid w:val="00905C82"/>
    <w:rsid w:val="00905D81"/>
    <w:rsid w:val="009065BE"/>
    <w:rsid w:val="00910177"/>
    <w:rsid w:val="0091040C"/>
    <w:rsid w:val="009109B4"/>
    <w:rsid w:val="00910C25"/>
    <w:rsid w:val="00911041"/>
    <w:rsid w:val="009115FF"/>
    <w:rsid w:val="00911AB1"/>
    <w:rsid w:val="00911AEB"/>
    <w:rsid w:val="00911EE9"/>
    <w:rsid w:val="00912286"/>
    <w:rsid w:val="009146D7"/>
    <w:rsid w:val="00915363"/>
    <w:rsid w:val="00915966"/>
    <w:rsid w:val="00915A5F"/>
    <w:rsid w:val="00915B26"/>
    <w:rsid w:val="00915DE4"/>
    <w:rsid w:val="00916B41"/>
    <w:rsid w:val="00916D36"/>
    <w:rsid w:val="00916DF6"/>
    <w:rsid w:val="009171BC"/>
    <w:rsid w:val="00917E89"/>
    <w:rsid w:val="00920AB2"/>
    <w:rsid w:val="00920E05"/>
    <w:rsid w:val="0092101F"/>
    <w:rsid w:val="0092120B"/>
    <w:rsid w:val="009215B7"/>
    <w:rsid w:val="0092186B"/>
    <w:rsid w:val="009226F7"/>
    <w:rsid w:val="00924E43"/>
    <w:rsid w:val="009253FF"/>
    <w:rsid w:val="0092604F"/>
    <w:rsid w:val="00926E9B"/>
    <w:rsid w:val="00927B9B"/>
    <w:rsid w:val="00930095"/>
    <w:rsid w:val="00930F78"/>
    <w:rsid w:val="00931AB2"/>
    <w:rsid w:val="009323DE"/>
    <w:rsid w:val="00933374"/>
    <w:rsid w:val="00933A19"/>
    <w:rsid w:val="00935DE5"/>
    <w:rsid w:val="00935F38"/>
    <w:rsid w:val="00936A5D"/>
    <w:rsid w:val="00936D43"/>
    <w:rsid w:val="0093774E"/>
    <w:rsid w:val="0094296F"/>
    <w:rsid w:val="009429EE"/>
    <w:rsid w:val="00942D1A"/>
    <w:rsid w:val="00943CE3"/>
    <w:rsid w:val="00944473"/>
    <w:rsid w:val="00944C73"/>
    <w:rsid w:val="00945C71"/>
    <w:rsid w:val="0094663C"/>
    <w:rsid w:val="00946DF6"/>
    <w:rsid w:val="0094728E"/>
    <w:rsid w:val="0095085F"/>
    <w:rsid w:val="009512E1"/>
    <w:rsid w:val="00951F3B"/>
    <w:rsid w:val="00952A71"/>
    <w:rsid w:val="0095313C"/>
    <w:rsid w:val="009539C1"/>
    <w:rsid w:val="00953E2B"/>
    <w:rsid w:val="00955656"/>
    <w:rsid w:val="009558A2"/>
    <w:rsid w:val="00955CFE"/>
    <w:rsid w:val="009569F7"/>
    <w:rsid w:val="009573C3"/>
    <w:rsid w:val="0095787C"/>
    <w:rsid w:val="00961141"/>
    <w:rsid w:val="009623DD"/>
    <w:rsid w:val="009636E0"/>
    <w:rsid w:val="00964CE9"/>
    <w:rsid w:val="00965F22"/>
    <w:rsid w:val="00967C00"/>
    <w:rsid w:val="0097022C"/>
    <w:rsid w:val="00970742"/>
    <w:rsid w:val="00970B30"/>
    <w:rsid w:val="00970F6B"/>
    <w:rsid w:val="00971A6D"/>
    <w:rsid w:val="009722C3"/>
    <w:rsid w:val="0097297F"/>
    <w:rsid w:val="00973ED3"/>
    <w:rsid w:val="00974AF2"/>
    <w:rsid w:val="009764FA"/>
    <w:rsid w:val="0097662D"/>
    <w:rsid w:val="009766CF"/>
    <w:rsid w:val="009770D3"/>
    <w:rsid w:val="00977ACF"/>
    <w:rsid w:val="00977C94"/>
    <w:rsid w:val="009804D4"/>
    <w:rsid w:val="009808BB"/>
    <w:rsid w:val="00982E1C"/>
    <w:rsid w:val="00983A90"/>
    <w:rsid w:val="00986A78"/>
    <w:rsid w:val="00986C4B"/>
    <w:rsid w:val="00986DA9"/>
    <w:rsid w:val="0098CD6C"/>
    <w:rsid w:val="00991A08"/>
    <w:rsid w:val="0099203C"/>
    <w:rsid w:val="00993190"/>
    <w:rsid w:val="00994533"/>
    <w:rsid w:val="00994FE2"/>
    <w:rsid w:val="00995FD0"/>
    <w:rsid w:val="00996BDA"/>
    <w:rsid w:val="009972DA"/>
    <w:rsid w:val="009A1D5E"/>
    <w:rsid w:val="009A1EED"/>
    <w:rsid w:val="009A2BD3"/>
    <w:rsid w:val="009A2DDC"/>
    <w:rsid w:val="009A308D"/>
    <w:rsid w:val="009A3D3A"/>
    <w:rsid w:val="009A47CF"/>
    <w:rsid w:val="009A5653"/>
    <w:rsid w:val="009A5FDF"/>
    <w:rsid w:val="009A6142"/>
    <w:rsid w:val="009A650E"/>
    <w:rsid w:val="009A725E"/>
    <w:rsid w:val="009A7884"/>
    <w:rsid w:val="009B0853"/>
    <w:rsid w:val="009B0E09"/>
    <w:rsid w:val="009B10C6"/>
    <w:rsid w:val="009B3A40"/>
    <w:rsid w:val="009B3CB6"/>
    <w:rsid w:val="009B4054"/>
    <w:rsid w:val="009B4164"/>
    <w:rsid w:val="009B4884"/>
    <w:rsid w:val="009B5F4E"/>
    <w:rsid w:val="009B69F5"/>
    <w:rsid w:val="009B6F26"/>
    <w:rsid w:val="009B7963"/>
    <w:rsid w:val="009B7E63"/>
    <w:rsid w:val="009C0930"/>
    <w:rsid w:val="009C13FA"/>
    <w:rsid w:val="009C31F3"/>
    <w:rsid w:val="009C32EF"/>
    <w:rsid w:val="009C4813"/>
    <w:rsid w:val="009C51AC"/>
    <w:rsid w:val="009C5F1D"/>
    <w:rsid w:val="009C5F41"/>
    <w:rsid w:val="009C648B"/>
    <w:rsid w:val="009C655D"/>
    <w:rsid w:val="009C6A7A"/>
    <w:rsid w:val="009C6AED"/>
    <w:rsid w:val="009C7616"/>
    <w:rsid w:val="009C7C03"/>
    <w:rsid w:val="009D01EB"/>
    <w:rsid w:val="009D0C84"/>
    <w:rsid w:val="009D2607"/>
    <w:rsid w:val="009D304B"/>
    <w:rsid w:val="009D4560"/>
    <w:rsid w:val="009D4C81"/>
    <w:rsid w:val="009D4C97"/>
    <w:rsid w:val="009D4F40"/>
    <w:rsid w:val="009D5ABB"/>
    <w:rsid w:val="009D5AD3"/>
    <w:rsid w:val="009D62D2"/>
    <w:rsid w:val="009D69A4"/>
    <w:rsid w:val="009E1007"/>
    <w:rsid w:val="009E1D7A"/>
    <w:rsid w:val="009E2547"/>
    <w:rsid w:val="009E2C14"/>
    <w:rsid w:val="009E3937"/>
    <w:rsid w:val="009E4302"/>
    <w:rsid w:val="009E47AF"/>
    <w:rsid w:val="009E59D4"/>
    <w:rsid w:val="009E7B8C"/>
    <w:rsid w:val="009E7F67"/>
    <w:rsid w:val="009F0E4A"/>
    <w:rsid w:val="009F0EBC"/>
    <w:rsid w:val="009F2570"/>
    <w:rsid w:val="009F4FA9"/>
    <w:rsid w:val="009F5366"/>
    <w:rsid w:val="00A00BA3"/>
    <w:rsid w:val="00A00F3E"/>
    <w:rsid w:val="00A0146C"/>
    <w:rsid w:val="00A019FC"/>
    <w:rsid w:val="00A01A88"/>
    <w:rsid w:val="00A030A4"/>
    <w:rsid w:val="00A039BF"/>
    <w:rsid w:val="00A03E2D"/>
    <w:rsid w:val="00A0419F"/>
    <w:rsid w:val="00A04952"/>
    <w:rsid w:val="00A04CC2"/>
    <w:rsid w:val="00A05CB7"/>
    <w:rsid w:val="00A07038"/>
    <w:rsid w:val="00A0796B"/>
    <w:rsid w:val="00A10DBC"/>
    <w:rsid w:val="00A119AD"/>
    <w:rsid w:val="00A11CD3"/>
    <w:rsid w:val="00A121CB"/>
    <w:rsid w:val="00A12C9E"/>
    <w:rsid w:val="00A12CB7"/>
    <w:rsid w:val="00A13094"/>
    <w:rsid w:val="00A136BC"/>
    <w:rsid w:val="00A138EC"/>
    <w:rsid w:val="00A145A0"/>
    <w:rsid w:val="00A1461E"/>
    <w:rsid w:val="00A146FE"/>
    <w:rsid w:val="00A15869"/>
    <w:rsid w:val="00A16364"/>
    <w:rsid w:val="00A20618"/>
    <w:rsid w:val="00A21048"/>
    <w:rsid w:val="00A21CC8"/>
    <w:rsid w:val="00A21FC8"/>
    <w:rsid w:val="00A23E48"/>
    <w:rsid w:val="00A246B5"/>
    <w:rsid w:val="00A24D56"/>
    <w:rsid w:val="00A2587B"/>
    <w:rsid w:val="00A30A20"/>
    <w:rsid w:val="00A3185B"/>
    <w:rsid w:val="00A319D9"/>
    <w:rsid w:val="00A3266E"/>
    <w:rsid w:val="00A32923"/>
    <w:rsid w:val="00A33CD2"/>
    <w:rsid w:val="00A3556F"/>
    <w:rsid w:val="00A3576B"/>
    <w:rsid w:val="00A36F92"/>
    <w:rsid w:val="00A40239"/>
    <w:rsid w:val="00A411F4"/>
    <w:rsid w:val="00A413A0"/>
    <w:rsid w:val="00A4158F"/>
    <w:rsid w:val="00A429D5"/>
    <w:rsid w:val="00A431E3"/>
    <w:rsid w:val="00A431F0"/>
    <w:rsid w:val="00A44D9A"/>
    <w:rsid w:val="00A44FBB"/>
    <w:rsid w:val="00A4688E"/>
    <w:rsid w:val="00A468E5"/>
    <w:rsid w:val="00A46941"/>
    <w:rsid w:val="00A46BD9"/>
    <w:rsid w:val="00A47179"/>
    <w:rsid w:val="00A5379F"/>
    <w:rsid w:val="00A54161"/>
    <w:rsid w:val="00A54F82"/>
    <w:rsid w:val="00A567ED"/>
    <w:rsid w:val="00A571F1"/>
    <w:rsid w:val="00A610D2"/>
    <w:rsid w:val="00A61A24"/>
    <w:rsid w:val="00A622A7"/>
    <w:rsid w:val="00A62591"/>
    <w:rsid w:val="00A62E8C"/>
    <w:rsid w:val="00A632DA"/>
    <w:rsid w:val="00A63CAE"/>
    <w:rsid w:val="00A66E8A"/>
    <w:rsid w:val="00A67706"/>
    <w:rsid w:val="00A7013A"/>
    <w:rsid w:val="00A711B5"/>
    <w:rsid w:val="00A71317"/>
    <w:rsid w:val="00A7182B"/>
    <w:rsid w:val="00A71A6B"/>
    <w:rsid w:val="00A71AA8"/>
    <w:rsid w:val="00A73495"/>
    <w:rsid w:val="00A75017"/>
    <w:rsid w:val="00A7606F"/>
    <w:rsid w:val="00A760A0"/>
    <w:rsid w:val="00A7638E"/>
    <w:rsid w:val="00A77329"/>
    <w:rsid w:val="00A777E4"/>
    <w:rsid w:val="00A77D65"/>
    <w:rsid w:val="00A77DA3"/>
    <w:rsid w:val="00A80A53"/>
    <w:rsid w:val="00A81565"/>
    <w:rsid w:val="00A816C7"/>
    <w:rsid w:val="00A8197E"/>
    <w:rsid w:val="00A81B17"/>
    <w:rsid w:val="00A82DCF"/>
    <w:rsid w:val="00A8351F"/>
    <w:rsid w:val="00A83A3F"/>
    <w:rsid w:val="00A83DC7"/>
    <w:rsid w:val="00A85B9D"/>
    <w:rsid w:val="00A86B29"/>
    <w:rsid w:val="00A86BEE"/>
    <w:rsid w:val="00A86CFD"/>
    <w:rsid w:val="00A90952"/>
    <w:rsid w:val="00A9127B"/>
    <w:rsid w:val="00A935A9"/>
    <w:rsid w:val="00A93728"/>
    <w:rsid w:val="00A94424"/>
    <w:rsid w:val="00A95C4D"/>
    <w:rsid w:val="00AA0755"/>
    <w:rsid w:val="00AA321E"/>
    <w:rsid w:val="00AA459E"/>
    <w:rsid w:val="00AA4858"/>
    <w:rsid w:val="00AA53AD"/>
    <w:rsid w:val="00AA5A54"/>
    <w:rsid w:val="00AA5ABE"/>
    <w:rsid w:val="00AA5AC0"/>
    <w:rsid w:val="00AA7FDD"/>
    <w:rsid w:val="00AAC1E1"/>
    <w:rsid w:val="00AB02B8"/>
    <w:rsid w:val="00AB0A6D"/>
    <w:rsid w:val="00AB13F3"/>
    <w:rsid w:val="00AB17E0"/>
    <w:rsid w:val="00AB4353"/>
    <w:rsid w:val="00AB46CE"/>
    <w:rsid w:val="00AB46E4"/>
    <w:rsid w:val="00AB516D"/>
    <w:rsid w:val="00AB5A88"/>
    <w:rsid w:val="00AB5AD5"/>
    <w:rsid w:val="00AB62C0"/>
    <w:rsid w:val="00AB6FA2"/>
    <w:rsid w:val="00AC06D5"/>
    <w:rsid w:val="00AC0706"/>
    <w:rsid w:val="00AC08D3"/>
    <w:rsid w:val="00AC0AA2"/>
    <w:rsid w:val="00AC155A"/>
    <w:rsid w:val="00AC2589"/>
    <w:rsid w:val="00AC29CD"/>
    <w:rsid w:val="00AC384C"/>
    <w:rsid w:val="00AC389F"/>
    <w:rsid w:val="00AC391F"/>
    <w:rsid w:val="00AC3C1D"/>
    <w:rsid w:val="00AC3F3D"/>
    <w:rsid w:val="00AD08E1"/>
    <w:rsid w:val="00AD1011"/>
    <w:rsid w:val="00AD1A80"/>
    <w:rsid w:val="00AD365F"/>
    <w:rsid w:val="00AD3CB6"/>
    <w:rsid w:val="00AD4832"/>
    <w:rsid w:val="00AD4FA3"/>
    <w:rsid w:val="00AD6215"/>
    <w:rsid w:val="00AD7AE8"/>
    <w:rsid w:val="00AE0C6F"/>
    <w:rsid w:val="00AE0D1D"/>
    <w:rsid w:val="00AE1311"/>
    <w:rsid w:val="00AE1A19"/>
    <w:rsid w:val="00AE1AF9"/>
    <w:rsid w:val="00AE254E"/>
    <w:rsid w:val="00AE2E49"/>
    <w:rsid w:val="00AE3F5B"/>
    <w:rsid w:val="00AE4213"/>
    <w:rsid w:val="00AE4708"/>
    <w:rsid w:val="00AE5E1C"/>
    <w:rsid w:val="00AE718E"/>
    <w:rsid w:val="00AF0812"/>
    <w:rsid w:val="00AF2175"/>
    <w:rsid w:val="00AF2434"/>
    <w:rsid w:val="00AF28FA"/>
    <w:rsid w:val="00AF359C"/>
    <w:rsid w:val="00AF4332"/>
    <w:rsid w:val="00AF5632"/>
    <w:rsid w:val="00AF7005"/>
    <w:rsid w:val="00AF76B1"/>
    <w:rsid w:val="00B007CA"/>
    <w:rsid w:val="00B00A1D"/>
    <w:rsid w:val="00B01892"/>
    <w:rsid w:val="00B019B7"/>
    <w:rsid w:val="00B01C48"/>
    <w:rsid w:val="00B02922"/>
    <w:rsid w:val="00B0330C"/>
    <w:rsid w:val="00B03E63"/>
    <w:rsid w:val="00B05F95"/>
    <w:rsid w:val="00B067E6"/>
    <w:rsid w:val="00B06FB8"/>
    <w:rsid w:val="00B07772"/>
    <w:rsid w:val="00B1054C"/>
    <w:rsid w:val="00B106AF"/>
    <w:rsid w:val="00B10843"/>
    <w:rsid w:val="00B1088B"/>
    <w:rsid w:val="00B133EC"/>
    <w:rsid w:val="00B13AA3"/>
    <w:rsid w:val="00B13FCD"/>
    <w:rsid w:val="00B14390"/>
    <w:rsid w:val="00B147F0"/>
    <w:rsid w:val="00B14FD1"/>
    <w:rsid w:val="00B1674C"/>
    <w:rsid w:val="00B174B3"/>
    <w:rsid w:val="00B178AF"/>
    <w:rsid w:val="00B221CC"/>
    <w:rsid w:val="00B2299E"/>
    <w:rsid w:val="00B22A48"/>
    <w:rsid w:val="00B2307C"/>
    <w:rsid w:val="00B231A3"/>
    <w:rsid w:val="00B2481E"/>
    <w:rsid w:val="00B26107"/>
    <w:rsid w:val="00B264C3"/>
    <w:rsid w:val="00B26CE9"/>
    <w:rsid w:val="00B26F9C"/>
    <w:rsid w:val="00B274A6"/>
    <w:rsid w:val="00B2760C"/>
    <w:rsid w:val="00B276AD"/>
    <w:rsid w:val="00B30052"/>
    <w:rsid w:val="00B30053"/>
    <w:rsid w:val="00B32398"/>
    <w:rsid w:val="00B35373"/>
    <w:rsid w:val="00B357A7"/>
    <w:rsid w:val="00B37AD2"/>
    <w:rsid w:val="00B40606"/>
    <w:rsid w:val="00B41C6E"/>
    <w:rsid w:val="00B41DF5"/>
    <w:rsid w:val="00B4235E"/>
    <w:rsid w:val="00B43515"/>
    <w:rsid w:val="00B44175"/>
    <w:rsid w:val="00B45C9B"/>
    <w:rsid w:val="00B46072"/>
    <w:rsid w:val="00B46510"/>
    <w:rsid w:val="00B4673D"/>
    <w:rsid w:val="00B4680A"/>
    <w:rsid w:val="00B472EB"/>
    <w:rsid w:val="00B47B03"/>
    <w:rsid w:val="00B51B3C"/>
    <w:rsid w:val="00B51E68"/>
    <w:rsid w:val="00B51FB3"/>
    <w:rsid w:val="00B5282E"/>
    <w:rsid w:val="00B53554"/>
    <w:rsid w:val="00B538CF"/>
    <w:rsid w:val="00B53E5F"/>
    <w:rsid w:val="00B53ED8"/>
    <w:rsid w:val="00B54A66"/>
    <w:rsid w:val="00B56691"/>
    <w:rsid w:val="00B56D2F"/>
    <w:rsid w:val="00B57610"/>
    <w:rsid w:val="00B622C1"/>
    <w:rsid w:val="00B634A0"/>
    <w:rsid w:val="00B64BC4"/>
    <w:rsid w:val="00B65BE4"/>
    <w:rsid w:val="00B67332"/>
    <w:rsid w:val="00B70F45"/>
    <w:rsid w:val="00B713E7"/>
    <w:rsid w:val="00B71EC9"/>
    <w:rsid w:val="00B72797"/>
    <w:rsid w:val="00B7368C"/>
    <w:rsid w:val="00B7548C"/>
    <w:rsid w:val="00B75836"/>
    <w:rsid w:val="00B75AA1"/>
    <w:rsid w:val="00B7609D"/>
    <w:rsid w:val="00B767A3"/>
    <w:rsid w:val="00B76C1F"/>
    <w:rsid w:val="00B77677"/>
    <w:rsid w:val="00B777D1"/>
    <w:rsid w:val="00B7785A"/>
    <w:rsid w:val="00B81017"/>
    <w:rsid w:val="00B81A37"/>
    <w:rsid w:val="00B82DDA"/>
    <w:rsid w:val="00B83126"/>
    <w:rsid w:val="00B8312E"/>
    <w:rsid w:val="00B834D6"/>
    <w:rsid w:val="00B83861"/>
    <w:rsid w:val="00B84049"/>
    <w:rsid w:val="00B84837"/>
    <w:rsid w:val="00B85764"/>
    <w:rsid w:val="00B85794"/>
    <w:rsid w:val="00B866AD"/>
    <w:rsid w:val="00B86D50"/>
    <w:rsid w:val="00B86F5C"/>
    <w:rsid w:val="00B913E3"/>
    <w:rsid w:val="00B9308F"/>
    <w:rsid w:val="00B934BC"/>
    <w:rsid w:val="00B941ED"/>
    <w:rsid w:val="00B945B6"/>
    <w:rsid w:val="00B951FB"/>
    <w:rsid w:val="00B9580A"/>
    <w:rsid w:val="00B95E9E"/>
    <w:rsid w:val="00B963D6"/>
    <w:rsid w:val="00B965D2"/>
    <w:rsid w:val="00B966F2"/>
    <w:rsid w:val="00B97116"/>
    <w:rsid w:val="00B97976"/>
    <w:rsid w:val="00B9E4BF"/>
    <w:rsid w:val="00BA0CE8"/>
    <w:rsid w:val="00BA1427"/>
    <w:rsid w:val="00BA15AE"/>
    <w:rsid w:val="00BA1B0B"/>
    <w:rsid w:val="00BA227B"/>
    <w:rsid w:val="00BA2B6F"/>
    <w:rsid w:val="00BA2D2E"/>
    <w:rsid w:val="00BA3056"/>
    <w:rsid w:val="00BA3D1F"/>
    <w:rsid w:val="00BA4216"/>
    <w:rsid w:val="00BA42A3"/>
    <w:rsid w:val="00BA4495"/>
    <w:rsid w:val="00BA5E7F"/>
    <w:rsid w:val="00BB1745"/>
    <w:rsid w:val="00BB17D7"/>
    <w:rsid w:val="00BB2217"/>
    <w:rsid w:val="00BB2557"/>
    <w:rsid w:val="00BB4165"/>
    <w:rsid w:val="00BB42EB"/>
    <w:rsid w:val="00BB4503"/>
    <w:rsid w:val="00BB4C32"/>
    <w:rsid w:val="00BB5146"/>
    <w:rsid w:val="00BB6ACB"/>
    <w:rsid w:val="00BB6CB0"/>
    <w:rsid w:val="00BB6D78"/>
    <w:rsid w:val="00BB7988"/>
    <w:rsid w:val="00BB7E59"/>
    <w:rsid w:val="00BC1B49"/>
    <w:rsid w:val="00BC253E"/>
    <w:rsid w:val="00BC2889"/>
    <w:rsid w:val="00BC2D43"/>
    <w:rsid w:val="00BC3173"/>
    <w:rsid w:val="00BC3443"/>
    <w:rsid w:val="00BC41DB"/>
    <w:rsid w:val="00BC5991"/>
    <w:rsid w:val="00BC62F9"/>
    <w:rsid w:val="00BC67BD"/>
    <w:rsid w:val="00BC73A3"/>
    <w:rsid w:val="00BC76CA"/>
    <w:rsid w:val="00BC7BBB"/>
    <w:rsid w:val="00BD054D"/>
    <w:rsid w:val="00BD2766"/>
    <w:rsid w:val="00BD3FEA"/>
    <w:rsid w:val="00BD4417"/>
    <w:rsid w:val="00BD49BE"/>
    <w:rsid w:val="00BD539E"/>
    <w:rsid w:val="00BD551F"/>
    <w:rsid w:val="00BD6556"/>
    <w:rsid w:val="00BD6613"/>
    <w:rsid w:val="00BD66D4"/>
    <w:rsid w:val="00BD67A5"/>
    <w:rsid w:val="00BD6ED1"/>
    <w:rsid w:val="00BE18BB"/>
    <w:rsid w:val="00BE1A1D"/>
    <w:rsid w:val="00BE2431"/>
    <w:rsid w:val="00BE260E"/>
    <w:rsid w:val="00BE3212"/>
    <w:rsid w:val="00BE3D81"/>
    <w:rsid w:val="00BE4364"/>
    <w:rsid w:val="00BE452D"/>
    <w:rsid w:val="00BE4A40"/>
    <w:rsid w:val="00BE6A4D"/>
    <w:rsid w:val="00BE7D9E"/>
    <w:rsid w:val="00BE7E2C"/>
    <w:rsid w:val="00BF05BD"/>
    <w:rsid w:val="00BF0C68"/>
    <w:rsid w:val="00BF0F97"/>
    <w:rsid w:val="00BF21E3"/>
    <w:rsid w:val="00BF2490"/>
    <w:rsid w:val="00BF2769"/>
    <w:rsid w:val="00BF3227"/>
    <w:rsid w:val="00BF4646"/>
    <w:rsid w:val="00BF5597"/>
    <w:rsid w:val="00BF5728"/>
    <w:rsid w:val="00BF5EAB"/>
    <w:rsid w:val="00BF63BE"/>
    <w:rsid w:val="00C00452"/>
    <w:rsid w:val="00C031CA"/>
    <w:rsid w:val="00C03C82"/>
    <w:rsid w:val="00C04A2A"/>
    <w:rsid w:val="00C04B9F"/>
    <w:rsid w:val="00C05A4D"/>
    <w:rsid w:val="00C05C70"/>
    <w:rsid w:val="00C05CEB"/>
    <w:rsid w:val="00C069E2"/>
    <w:rsid w:val="00C06E7B"/>
    <w:rsid w:val="00C0783F"/>
    <w:rsid w:val="00C07B3A"/>
    <w:rsid w:val="00C10A3F"/>
    <w:rsid w:val="00C11148"/>
    <w:rsid w:val="00C11FFF"/>
    <w:rsid w:val="00C12CB9"/>
    <w:rsid w:val="00C14EA7"/>
    <w:rsid w:val="00C15327"/>
    <w:rsid w:val="00C156C1"/>
    <w:rsid w:val="00C163C7"/>
    <w:rsid w:val="00C20652"/>
    <w:rsid w:val="00C230E7"/>
    <w:rsid w:val="00C234D4"/>
    <w:rsid w:val="00C23626"/>
    <w:rsid w:val="00C242AC"/>
    <w:rsid w:val="00C2448A"/>
    <w:rsid w:val="00C24631"/>
    <w:rsid w:val="00C25F6B"/>
    <w:rsid w:val="00C26D2A"/>
    <w:rsid w:val="00C26F5D"/>
    <w:rsid w:val="00C27245"/>
    <w:rsid w:val="00C27C6B"/>
    <w:rsid w:val="00C3034C"/>
    <w:rsid w:val="00C3066E"/>
    <w:rsid w:val="00C30714"/>
    <w:rsid w:val="00C3135A"/>
    <w:rsid w:val="00C339D7"/>
    <w:rsid w:val="00C33B8B"/>
    <w:rsid w:val="00C33E6E"/>
    <w:rsid w:val="00C36C08"/>
    <w:rsid w:val="00C3756F"/>
    <w:rsid w:val="00C377C2"/>
    <w:rsid w:val="00C40524"/>
    <w:rsid w:val="00C4112E"/>
    <w:rsid w:val="00C41744"/>
    <w:rsid w:val="00C42F2E"/>
    <w:rsid w:val="00C436F9"/>
    <w:rsid w:val="00C43782"/>
    <w:rsid w:val="00C4382E"/>
    <w:rsid w:val="00C439BC"/>
    <w:rsid w:val="00C44613"/>
    <w:rsid w:val="00C4504E"/>
    <w:rsid w:val="00C455CF"/>
    <w:rsid w:val="00C45F7A"/>
    <w:rsid w:val="00C50660"/>
    <w:rsid w:val="00C51C01"/>
    <w:rsid w:val="00C51E46"/>
    <w:rsid w:val="00C52454"/>
    <w:rsid w:val="00C52637"/>
    <w:rsid w:val="00C52B84"/>
    <w:rsid w:val="00C53601"/>
    <w:rsid w:val="00C538C1"/>
    <w:rsid w:val="00C53BA9"/>
    <w:rsid w:val="00C53EDB"/>
    <w:rsid w:val="00C541CF"/>
    <w:rsid w:val="00C544B7"/>
    <w:rsid w:val="00C5463E"/>
    <w:rsid w:val="00C55417"/>
    <w:rsid w:val="00C5678C"/>
    <w:rsid w:val="00C56827"/>
    <w:rsid w:val="00C60108"/>
    <w:rsid w:val="00C610D6"/>
    <w:rsid w:val="00C619B2"/>
    <w:rsid w:val="00C62447"/>
    <w:rsid w:val="00C63516"/>
    <w:rsid w:val="00C636FE"/>
    <w:rsid w:val="00C63CD4"/>
    <w:rsid w:val="00C6418D"/>
    <w:rsid w:val="00C649D9"/>
    <w:rsid w:val="00C64BB6"/>
    <w:rsid w:val="00C64CC3"/>
    <w:rsid w:val="00C651BD"/>
    <w:rsid w:val="00C6623F"/>
    <w:rsid w:val="00C66E07"/>
    <w:rsid w:val="00C6775B"/>
    <w:rsid w:val="00C67849"/>
    <w:rsid w:val="00C6BE51"/>
    <w:rsid w:val="00C70572"/>
    <w:rsid w:val="00C70621"/>
    <w:rsid w:val="00C70972"/>
    <w:rsid w:val="00C71107"/>
    <w:rsid w:val="00C71111"/>
    <w:rsid w:val="00C72E3D"/>
    <w:rsid w:val="00C7383E"/>
    <w:rsid w:val="00C73F47"/>
    <w:rsid w:val="00C743B5"/>
    <w:rsid w:val="00C744B6"/>
    <w:rsid w:val="00C74DED"/>
    <w:rsid w:val="00C74FA1"/>
    <w:rsid w:val="00C754F1"/>
    <w:rsid w:val="00C7566D"/>
    <w:rsid w:val="00C75992"/>
    <w:rsid w:val="00C76751"/>
    <w:rsid w:val="00C7683D"/>
    <w:rsid w:val="00C803D2"/>
    <w:rsid w:val="00C806C8"/>
    <w:rsid w:val="00C823E7"/>
    <w:rsid w:val="00C8450F"/>
    <w:rsid w:val="00C84A45"/>
    <w:rsid w:val="00C85756"/>
    <w:rsid w:val="00C858E9"/>
    <w:rsid w:val="00C864F5"/>
    <w:rsid w:val="00C86B05"/>
    <w:rsid w:val="00C8728E"/>
    <w:rsid w:val="00C90B1A"/>
    <w:rsid w:val="00C9147C"/>
    <w:rsid w:val="00C923E8"/>
    <w:rsid w:val="00C950FF"/>
    <w:rsid w:val="00C962DC"/>
    <w:rsid w:val="00C96328"/>
    <w:rsid w:val="00C97621"/>
    <w:rsid w:val="00CA029C"/>
    <w:rsid w:val="00CA0421"/>
    <w:rsid w:val="00CA1CDF"/>
    <w:rsid w:val="00CA23C1"/>
    <w:rsid w:val="00CA407A"/>
    <w:rsid w:val="00CA4178"/>
    <w:rsid w:val="00CA4560"/>
    <w:rsid w:val="00CA4B7B"/>
    <w:rsid w:val="00CA5056"/>
    <w:rsid w:val="00CA569C"/>
    <w:rsid w:val="00CA7885"/>
    <w:rsid w:val="00CA7C58"/>
    <w:rsid w:val="00CB0A8C"/>
    <w:rsid w:val="00CB1282"/>
    <w:rsid w:val="00CB3748"/>
    <w:rsid w:val="00CB3A7F"/>
    <w:rsid w:val="00CB50CC"/>
    <w:rsid w:val="00CB50DB"/>
    <w:rsid w:val="00CB5706"/>
    <w:rsid w:val="00CB5B5C"/>
    <w:rsid w:val="00CB5F01"/>
    <w:rsid w:val="00CB73E6"/>
    <w:rsid w:val="00CC03E3"/>
    <w:rsid w:val="00CC396C"/>
    <w:rsid w:val="00CC3EF4"/>
    <w:rsid w:val="00CC4B01"/>
    <w:rsid w:val="00CC4D82"/>
    <w:rsid w:val="00CC525C"/>
    <w:rsid w:val="00CC5974"/>
    <w:rsid w:val="00CC5CB9"/>
    <w:rsid w:val="00CC655F"/>
    <w:rsid w:val="00CC664A"/>
    <w:rsid w:val="00CC6679"/>
    <w:rsid w:val="00CC723E"/>
    <w:rsid w:val="00CC7B6C"/>
    <w:rsid w:val="00CD08F7"/>
    <w:rsid w:val="00CD111F"/>
    <w:rsid w:val="00CD1DFD"/>
    <w:rsid w:val="00CD1EC4"/>
    <w:rsid w:val="00CD215A"/>
    <w:rsid w:val="00CD303B"/>
    <w:rsid w:val="00CD3C78"/>
    <w:rsid w:val="00CD51DB"/>
    <w:rsid w:val="00CD5FD4"/>
    <w:rsid w:val="00CD61E3"/>
    <w:rsid w:val="00CD6589"/>
    <w:rsid w:val="00CD698F"/>
    <w:rsid w:val="00CE0084"/>
    <w:rsid w:val="00CE0105"/>
    <w:rsid w:val="00CE12DD"/>
    <w:rsid w:val="00CE201C"/>
    <w:rsid w:val="00CE2CD5"/>
    <w:rsid w:val="00CE2E38"/>
    <w:rsid w:val="00CE3317"/>
    <w:rsid w:val="00CE559B"/>
    <w:rsid w:val="00CE5E89"/>
    <w:rsid w:val="00CE6A2E"/>
    <w:rsid w:val="00CE7FDA"/>
    <w:rsid w:val="00CF0422"/>
    <w:rsid w:val="00CF1B24"/>
    <w:rsid w:val="00CF247C"/>
    <w:rsid w:val="00CF2FE2"/>
    <w:rsid w:val="00CF30D5"/>
    <w:rsid w:val="00CF4100"/>
    <w:rsid w:val="00CF731E"/>
    <w:rsid w:val="00D0059D"/>
    <w:rsid w:val="00D00D36"/>
    <w:rsid w:val="00D011E6"/>
    <w:rsid w:val="00D01292"/>
    <w:rsid w:val="00D013AB"/>
    <w:rsid w:val="00D02C4D"/>
    <w:rsid w:val="00D038EB"/>
    <w:rsid w:val="00D03ABA"/>
    <w:rsid w:val="00D0456E"/>
    <w:rsid w:val="00D0482B"/>
    <w:rsid w:val="00D064AE"/>
    <w:rsid w:val="00D06B1A"/>
    <w:rsid w:val="00D07151"/>
    <w:rsid w:val="00D1053D"/>
    <w:rsid w:val="00D10D03"/>
    <w:rsid w:val="00D110BD"/>
    <w:rsid w:val="00D123E9"/>
    <w:rsid w:val="00D127CF"/>
    <w:rsid w:val="00D12DB7"/>
    <w:rsid w:val="00D13A5D"/>
    <w:rsid w:val="00D13BD1"/>
    <w:rsid w:val="00D14013"/>
    <w:rsid w:val="00D14191"/>
    <w:rsid w:val="00D1484C"/>
    <w:rsid w:val="00D15327"/>
    <w:rsid w:val="00D15786"/>
    <w:rsid w:val="00D16259"/>
    <w:rsid w:val="00D1631F"/>
    <w:rsid w:val="00D17573"/>
    <w:rsid w:val="00D17957"/>
    <w:rsid w:val="00D2030C"/>
    <w:rsid w:val="00D20763"/>
    <w:rsid w:val="00D20966"/>
    <w:rsid w:val="00D20A45"/>
    <w:rsid w:val="00D2167B"/>
    <w:rsid w:val="00D2249B"/>
    <w:rsid w:val="00D229F3"/>
    <w:rsid w:val="00D2323A"/>
    <w:rsid w:val="00D236B0"/>
    <w:rsid w:val="00D236B7"/>
    <w:rsid w:val="00D24BB9"/>
    <w:rsid w:val="00D2617A"/>
    <w:rsid w:val="00D267EF"/>
    <w:rsid w:val="00D30041"/>
    <w:rsid w:val="00D30077"/>
    <w:rsid w:val="00D313D7"/>
    <w:rsid w:val="00D31BD4"/>
    <w:rsid w:val="00D34E88"/>
    <w:rsid w:val="00D3506E"/>
    <w:rsid w:val="00D3553D"/>
    <w:rsid w:val="00D35C88"/>
    <w:rsid w:val="00D36E4F"/>
    <w:rsid w:val="00D37327"/>
    <w:rsid w:val="00D40C24"/>
    <w:rsid w:val="00D42ABF"/>
    <w:rsid w:val="00D43BA2"/>
    <w:rsid w:val="00D447C4"/>
    <w:rsid w:val="00D454BF"/>
    <w:rsid w:val="00D45728"/>
    <w:rsid w:val="00D46356"/>
    <w:rsid w:val="00D4772E"/>
    <w:rsid w:val="00D501C2"/>
    <w:rsid w:val="00D52035"/>
    <w:rsid w:val="00D522DE"/>
    <w:rsid w:val="00D54A61"/>
    <w:rsid w:val="00D55766"/>
    <w:rsid w:val="00D5588B"/>
    <w:rsid w:val="00D55B7E"/>
    <w:rsid w:val="00D56F68"/>
    <w:rsid w:val="00D5712C"/>
    <w:rsid w:val="00D60D4A"/>
    <w:rsid w:val="00D611DF"/>
    <w:rsid w:val="00D61315"/>
    <w:rsid w:val="00D6256F"/>
    <w:rsid w:val="00D62CD2"/>
    <w:rsid w:val="00D63358"/>
    <w:rsid w:val="00D638BD"/>
    <w:rsid w:val="00D6445E"/>
    <w:rsid w:val="00D649DE"/>
    <w:rsid w:val="00D651A8"/>
    <w:rsid w:val="00D655E5"/>
    <w:rsid w:val="00D65D51"/>
    <w:rsid w:val="00D676D5"/>
    <w:rsid w:val="00D67D7A"/>
    <w:rsid w:val="00D70B0B"/>
    <w:rsid w:val="00D71386"/>
    <w:rsid w:val="00D713D7"/>
    <w:rsid w:val="00D71F67"/>
    <w:rsid w:val="00D7261C"/>
    <w:rsid w:val="00D72C03"/>
    <w:rsid w:val="00D74554"/>
    <w:rsid w:val="00D76035"/>
    <w:rsid w:val="00D762B6"/>
    <w:rsid w:val="00D77443"/>
    <w:rsid w:val="00D77726"/>
    <w:rsid w:val="00D77DDC"/>
    <w:rsid w:val="00D77ED7"/>
    <w:rsid w:val="00D8273D"/>
    <w:rsid w:val="00D82D1C"/>
    <w:rsid w:val="00D83199"/>
    <w:rsid w:val="00D851FC"/>
    <w:rsid w:val="00D85A51"/>
    <w:rsid w:val="00D85D78"/>
    <w:rsid w:val="00D90237"/>
    <w:rsid w:val="00D90552"/>
    <w:rsid w:val="00D906C3"/>
    <w:rsid w:val="00D9073E"/>
    <w:rsid w:val="00D9148A"/>
    <w:rsid w:val="00D927E1"/>
    <w:rsid w:val="00D92897"/>
    <w:rsid w:val="00D93B47"/>
    <w:rsid w:val="00D95C60"/>
    <w:rsid w:val="00D964D4"/>
    <w:rsid w:val="00D97F3E"/>
    <w:rsid w:val="00DA0F6B"/>
    <w:rsid w:val="00DA1F2A"/>
    <w:rsid w:val="00DA3EE7"/>
    <w:rsid w:val="00DA6027"/>
    <w:rsid w:val="00DA6429"/>
    <w:rsid w:val="00DA6C37"/>
    <w:rsid w:val="00DA722C"/>
    <w:rsid w:val="00DA7450"/>
    <w:rsid w:val="00DA7D96"/>
    <w:rsid w:val="00DB09A1"/>
    <w:rsid w:val="00DB0AF0"/>
    <w:rsid w:val="00DB2721"/>
    <w:rsid w:val="00DB2946"/>
    <w:rsid w:val="00DB2AD4"/>
    <w:rsid w:val="00DB34D8"/>
    <w:rsid w:val="00DB37D4"/>
    <w:rsid w:val="00DB4D72"/>
    <w:rsid w:val="00DB5D44"/>
    <w:rsid w:val="00DB6D4F"/>
    <w:rsid w:val="00DB71C1"/>
    <w:rsid w:val="00DB727D"/>
    <w:rsid w:val="00DB7E34"/>
    <w:rsid w:val="00DC033A"/>
    <w:rsid w:val="00DC047B"/>
    <w:rsid w:val="00DC0982"/>
    <w:rsid w:val="00DC1CE3"/>
    <w:rsid w:val="00DC2898"/>
    <w:rsid w:val="00DC2996"/>
    <w:rsid w:val="00DC338E"/>
    <w:rsid w:val="00DC4C21"/>
    <w:rsid w:val="00DC5526"/>
    <w:rsid w:val="00DC5692"/>
    <w:rsid w:val="00DC5E2D"/>
    <w:rsid w:val="00DC6A30"/>
    <w:rsid w:val="00DC7B6F"/>
    <w:rsid w:val="00DC7C36"/>
    <w:rsid w:val="00DD0895"/>
    <w:rsid w:val="00DD1D75"/>
    <w:rsid w:val="00DD1E8A"/>
    <w:rsid w:val="00DD468F"/>
    <w:rsid w:val="00DD4CC8"/>
    <w:rsid w:val="00DE04DA"/>
    <w:rsid w:val="00DE1ED1"/>
    <w:rsid w:val="00DE21E8"/>
    <w:rsid w:val="00DE2EFE"/>
    <w:rsid w:val="00DE3104"/>
    <w:rsid w:val="00DE3FAF"/>
    <w:rsid w:val="00DE40DE"/>
    <w:rsid w:val="00DE5214"/>
    <w:rsid w:val="00DE5F12"/>
    <w:rsid w:val="00DE6EAF"/>
    <w:rsid w:val="00DF057B"/>
    <w:rsid w:val="00DF0AC8"/>
    <w:rsid w:val="00DF0F90"/>
    <w:rsid w:val="00DF2783"/>
    <w:rsid w:val="00DF3299"/>
    <w:rsid w:val="00DF3F9F"/>
    <w:rsid w:val="00DF413A"/>
    <w:rsid w:val="00DF4145"/>
    <w:rsid w:val="00DF45BD"/>
    <w:rsid w:val="00DF5963"/>
    <w:rsid w:val="00DF6B2E"/>
    <w:rsid w:val="00DF75A6"/>
    <w:rsid w:val="00E00659"/>
    <w:rsid w:val="00E02481"/>
    <w:rsid w:val="00E02AAB"/>
    <w:rsid w:val="00E02F5E"/>
    <w:rsid w:val="00E02FED"/>
    <w:rsid w:val="00E035B7"/>
    <w:rsid w:val="00E044F4"/>
    <w:rsid w:val="00E04B7D"/>
    <w:rsid w:val="00E06C9F"/>
    <w:rsid w:val="00E07D2F"/>
    <w:rsid w:val="00E118E6"/>
    <w:rsid w:val="00E12CAB"/>
    <w:rsid w:val="00E159CC"/>
    <w:rsid w:val="00E15E4C"/>
    <w:rsid w:val="00E17870"/>
    <w:rsid w:val="00E1F4A1"/>
    <w:rsid w:val="00E22C0D"/>
    <w:rsid w:val="00E25177"/>
    <w:rsid w:val="00E27B46"/>
    <w:rsid w:val="00E27EA3"/>
    <w:rsid w:val="00E3098D"/>
    <w:rsid w:val="00E310F3"/>
    <w:rsid w:val="00E31917"/>
    <w:rsid w:val="00E3351E"/>
    <w:rsid w:val="00E336FF"/>
    <w:rsid w:val="00E33A68"/>
    <w:rsid w:val="00E33F10"/>
    <w:rsid w:val="00E3498A"/>
    <w:rsid w:val="00E355D9"/>
    <w:rsid w:val="00E360C8"/>
    <w:rsid w:val="00E3641E"/>
    <w:rsid w:val="00E37186"/>
    <w:rsid w:val="00E3BF84"/>
    <w:rsid w:val="00E4062A"/>
    <w:rsid w:val="00E40C73"/>
    <w:rsid w:val="00E410BD"/>
    <w:rsid w:val="00E41CC1"/>
    <w:rsid w:val="00E42169"/>
    <w:rsid w:val="00E43C46"/>
    <w:rsid w:val="00E44595"/>
    <w:rsid w:val="00E45CE2"/>
    <w:rsid w:val="00E46316"/>
    <w:rsid w:val="00E47A00"/>
    <w:rsid w:val="00E47F5D"/>
    <w:rsid w:val="00E5050A"/>
    <w:rsid w:val="00E50B7C"/>
    <w:rsid w:val="00E52427"/>
    <w:rsid w:val="00E5348B"/>
    <w:rsid w:val="00E537A1"/>
    <w:rsid w:val="00E53F2A"/>
    <w:rsid w:val="00E54C46"/>
    <w:rsid w:val="00E5510B"/>
    <w:rsid w:val="00E55119"/>
    <w:rsid w:val="00E551EE"/>
    <w:rsid w:val="00E552D1"/>
    <w:rsid w:val="00E567BF"/>
    <w:rsid w:val="00E56B4D"/>
    <w:rsid w:val="00E573C4"/>
    <w:rsid w:val="00E57E34"/>
    <w:rsid w:val="00E60184"/>
    <w:rsid w:val="00E60A52"/>
    <w:rsid w:val="00E60D94"/>
    <w:rsid w:val="00E617B0"/>
    <w:rsid w:val="00E61A96"/>
    <w:rsid w:val="00E61F5C"/>
    <w:rsid w:val="00E62172"/>
    <w:rsid w:val="00E624A9"/>
    <w:rsid w:val="00E629FA"/>
    <w:rsid w:val="00E64641"/>
    <w:rsid w:val="00E66350"/>
    <w:rsid w:val="00E66C5C"/>
    <w:rsid w:val="00E675B1"/>
    <w:rsid w:val="00E67627"/>
    <w:rsid w:val="00E708E3"/>
    <w:rsid w:val="00E70DA8"/>
    <w:rsid w:val="00E719A1"/>
    <w:rsid w:val="00E73799"/>
    <w:rsid w:val="00E73813"/>
    <w:rsid w:val="00E7399C"/>
    <w:rsid w:val="00E73C86"/>
    <w:rsid w:val="00E74E67"/>
    <w:rsid w:val="00E74E68"/>
    <w:rsid w:val="00E76911"/>
    <w:rsid w:val="00E77157"/>
    <w:rsid w:val="00E80EB7"/>
    <w:rsid w:val="00E811DD"/>
    <w:rsid w:val="00E81529"/>
    <w:rsid w:val="00E84D39"/>
    <w:rsid w:val="00E85539"/>
    <w:rsid w:val="00E85C87"/>
    <w:rsid w:val="00E85DB1"/>
    <w:rsid w:val="00E86230"/>
    <w:rsid w:val="00E87E7C"/>
    <w:rsid w:val="00E904C7"/>
    <w:rsid w:val="00E91568"/>
    <w:rsid w:val="00E91A1F"/>
    <w:rsid w:val="00E91E8C"/>
    <w:rsid w:val="00E9270F"/>
    <w:rsid w:val="00E92CDD"/>
    <w:rsid w:val="00E93079"/>
    <w:rsid w:val="00E9355D"/>
    <w:rsid w:val="00E93958"/>
    <w:rsid w:val="00E93A8F"/>
    <w:rsid w:val="00E93F4C"/>
    <w:rsid w:val="00E94D94"/>
    <w:rsid w:val="00E94ED9"/>
    <w:rsid w:val="00E95592"/>
    <w:rsid w:val="00E955D6"/>
    <w:rsid w:val="00E95990"/>
    <w:rsid w:val="00E968C0"/>
    <w:rsid w:val="00E96CD2"/>
    <w:rsid w:val="00E96DD8"/>
    <w:rsid w:val="00EA0F43"/>
    <w:rsid w:val="00EA1E29"/>
    <w:rsid w:val="00EA3610"/>
    <w:rsid w:val="00EA396E"/>
    <w:rsid w:val="00EA4ABD"/>
    <w:rsid w:val="00EA4B8E"/>
    <w:rsid w:val="00EA5405"/>
    <w:rsid w:val="00EA60F5"/>
    <w:rsid w:val="00EA7296"/>
    <w:rsid w:val="00EB085A"/>
    <w:rsid w:val="00EB1A32"/>
    <w:rsid w:val="00EB25D2"/>
    <w:rsid w:val="00EB33DE"/>
    <w:rsid w:val="00EB3A33"/>
    <w:rsid w:val="00EB4697"/>
    <w:rsid w:val="00EB4FFC"/>
    <w:rsid w:val="00EB607F"/>
    <w:rsid w:val="00EC0EFF"/>
    <w:rsid w:val="00EC3C72"/>
    <w:rsid w:val="00EC5D7B"/>
    <w:rsid w:val="00EC5FBC"/>
    <w:rsid w:val="00EC69E1"/>
    <w:rsid w:val="00EC6B70"/>
    <w:rsid w:val="00ED00DA"/>
    <w:rsid w:val="00ED0948"/>
    <w:rsid w:val="00ED2731"/>
    <w:rsid w:val="00ED2A46"/>
    <w:rsid w:val="00ED2C15"/>
    <w:rsid w:val="00ED3647"/>
    <w:rsid w:val="00ED3A07"/>
    <w:rsid w:val="00ED459F"/>
    <w:rsid w:val="00ED5E2D"/>
    <w:rsid w:val="00ED6037"/>
    <w:rsid w:val="00ED662E"/>
    <w:rsid w:val="00ED76C9"/>
    <w:rsid w:val="00EE170B"/>
    <w:rsid w:val="00EE2A7F"/>
    <w:rsid w:val="00EE4DB3"/>
    <w:rsid w:val="00EE5280"/>
    <w:rsid w:val="00EE5A45"/>
    <w:rsid w:val="00EE6957"/>
    <w:rsid w:val="00EE759A"/>
    <w:rsid w:val="00EE7B2D"/>
    <w:rsid w:val="00EF0028"/>
    <w:rsid w:val="00EF0064"/>
    <w:rsid w:val="00EF0B80"/>
    <w:rsid w:val="00EF121E"/>
    <w:rsid w:val="00EF13EF"/>
    <w:rsid w:val="00EF19F6"/>
    <w:rsid w:val="00EF2421"/>
    <w:rsid w:val="00EF26FE"/>
    <w:rsid w:val="00EF2C13"/>
    <w:rsid w:val="00EF34CD"/>
    <w:rsid w:val="00EF437C"/>
    <w:rsid w:val="00EF4642"/>
    <w:rsid w:val="00EF4747"/>
    <w:rsid w:val="00EF486F"/>
    <w:rsid w:val="00EF6E22"/>
    <w:rsid w:val="00EF7F01"/>
    <w:rsid w:val="00EFF561"/>
    <w:rsid w:val="00F0078D"/>
    <w:rsid w:val="00F01693"/>
    <w:rsid w:val="00F01877"/>
    <w:rsid w:val="00F020A9"/>
    <w:rsid w:val="00F033AC"/>
    <w:rsid w:val="00F0532D"/>
    <w:rsid w:val="00F05C05"/>
    <w:rsid w:val="00F06377"/>
    <w:rsid w:val="00F0665F"/>
    <w:rsid w:val="00F076B3"/>
    <w:rsid w:val="00F07846"/>
    <w:rsid w:val="00F07A77"/>
    <w:rsid w:val="00F07F7A"/>
    <w:rsid w:val="00F10A68"/>
    <w:rsid w:val="00F11018"/>
    <w:rsid w:val="00F115A6"/>
    <w:rsid w:val="00F11995"/>
    <w:rsid w:val="00F119FB"/>
    <w:rsid w:val="00F1262A"/>
    <w:rsid w:val="00F12DDA"/>
    <w:rsid w:val="00F147DE"/>
    <w:rsid w:val="00F1561F"/>
    <w:rsid w:val="00F15921"/>
    <w:rsid w:val="00F15F56"/>
    <w:rsid w:val="00F166F6"/>
    <w:rsid w:val="00F20103"/>
    <w:rsid w:val="00F20483"/>
    <w:rsid w:val="00F208E0"/>
    <w:rsid w:val="00F209FB"/>
    <w:rsid w:val="00F21816"/>
    <w:rsid w:val="00F223E4"/>
    <w:rsid w:val="00F2461E"/>
    <w:rsid w:val="00F24A10"/>
    <w:rsid w:val="00F25EE8"/>
    <w:rsid w:val="00F26DD0"/>
    <w:rsid w:val="00F272B6"/>
    <w:rsid w:val="00F27645"/>
    <w:rsid w:val="00F302B1"/>
    <w:rsid w:val="00F30AD2"/>
    <w:rsid w:val="00F3108F"/>
    <w:rsid w:val="00F31DF1"/>
    <w:rsid w:val="00F33E42"/>
    <w:rsid w:val="00F3513C"/>
    <w:rsid w:val="00F35D56"/>
    <w:rsid w:val="00F35FCA"/>
    <w:rsid w:val="00F3650E"/>
    <w:rsid w:val="00F36790"/>
    <w:rsid w:val="00F36797"/>
    <w:rsid w:val="00F374A5"/>
    <w:rsid w:val="00F4135D"/>
    <w:rsid w:val="00F416E8"/>
    <w:rsid w:val="00F42509"/>
    <w:rsid w:val="00F42F17"/>
    <w:rsid w:val="00F44E53"/>
    <w:rsid w:val="00F45B5A"/>
    <w:rsid w:val="00F47A73"/>
    <w:rsid w:val="00F5216A"/>
    <w:rsid w:val="00F52B14"/>
    <w:rsid w:val="00F52F02"/>
    <w:rsid w:val="00F53C0F"/>
    <w:rsid w:val="00F53DA2"/>
    <w:rsid w:val="00F54A20"/>
    <w:rsid w:val="00F55BD4"/>
    <w:rsid w:val="00F60455"/>
    <w:rsid w:val="00F60717"/>
    <w:rsid w:val="00F60B16"/>
    <w:rsid w:val="00F61AAA"/>
    <w:rsid w:val="00F61B02"/>
    <w:rsid w:val="00F625C5"/>
    <w:rsid w:val="00F62970"/>
    <w:rsid w:val="00F63B48"/>
    <w:rsid w:val="00F64298"/>
    <w:rsid w:val="00F6479D"/>
    <w:rsid w:val="00F6496E"/>
    <w:rsid w:val="00F6551A"/>
    <w:rsid w:val="00F65653"/>
    <w:rsid w:val="00F662A9"/>
    <w:rsid w:val="00F668F3"/>
    <w:rsid w:val="00F66A83"/>
    <w:rsid w:val="00F67390"/>
    <w:rsid w:val="00F67913"/>
    <w:rsid w:val="00F67E5C"/>
    <w:rsid w:val="00F70833"/>
    <w:rsid w:val="00F70997"/>
    <w:rsid w:val="00F70CD5"/>
    <w:rsid w:val="00F710B2"/>
    <w:rsid w:val="00F73ED1"/>
    <w:rsid w:val="00F74C07"/>
    <w:rsid w:val="00F752DD"/>
    <w:rsid w:val="00F759B0"/>
    <w:rsid w:val="00F77435"/>
    <w:rsid w:val="00F77472"/>
    <w:rsid w:val="00F8039C"/>
    <w:rsid w:val="00F80747"/>
    <w:rsid w:val="00F80877"/>
    <w:rsid w:val="00F80A05"/>
    <w:rsid w:val="00F81C45"/>
    <w:rsid w:val="00F82040"/>
    <w:rsid w:val="00F82505"/>
    <w:rsid w:val="00F8277C"/>
    <w:rsid w:val="00F82C80"/>
    <w:rsid w:val="00F82DDB"/>
    <w:rsid w:val="00F8405C"/>
    <w:rsid w:val="00F842CD"/>
    <w:rsid w:val="00F85BB4"/>
    <w:rsid w:val="00F8743D"/>
    <w:rsid w:val="00F8790A"/>
    <w:rsid w:val="00F90630"/>
    <w:rsid w:val="00F90A3B"/>
    <w:rsid w:val="00F91E66"/>
    <w:rsid w:val="00F92ED8"/>
    <w:rsid w:val="00F93014"/>
    <w:rsid w:val="00F944C2"/>
    <w:rsid w:val="00F94CAD"/>
    <w:rsid w:val="00F951FF"/>
    <w:rsid w:val="00F9579F"/>
    <w:rsid w:val="00F95BAD"/>
    <w:rsid w:val="00F9606B"/>
    <w:rsid w:val="00F96CCD"/>
    <w:rsid w:val="00F96FA3"/>
    <w:rsid w:val="00F97FE8"/>
    <w:rsid w:val="00FA01FC"/>
    <w:rsid w:val="00FA0B06"/>
    <w:rsid w:val="00FA0C0A"/>
    <w:rsid w:val="00FA127F"/>
    <w:rsid w:val="00FA146D"/>
    <w:rsid w:val="00FA166C"/>
    <w:rsid w:val="00FA2741"/>
    <w:rsid w:val="00FA2A07"/>
    <w:rsid w:val="00FA2D2B"/>
    <w:rsid w:val="00FA2FC3"/>
    <w:rsid w:val="00FA374E"/>
    <w:rsid w:val="00FA3EB3"/>
    <w:rsid w:val="00FA7250"/>
    <w:rsid w:val="00FA7690"/>
    <w:rsid w:val="00FB0565"/>
    <w:rsid w:val="00FB0E81"/>
    <w:rsid w:val="00FB16EA"/>
    <w:rsid w:val="00FB21B1"/>
    <w:rsid w:val="00FB243F"/>
    <w:rsid w:val="00FB37DE"/>
    <w:rsid w:val="00FB3DF2"/>
    <w:rsid w:val="00FB4AD8"/>
    <w:rsid w:val="00FB4D4B"/>
    <w:rsid w:val="00FB5287"/>
    <w:rsid w:val="00FB66B6"/>
    <w:rsid w:val="00FB701F"/>
    <w:rsid w:val="00FB7FC4"/>
    <w:rsid w:val="00FC01E0"/>
    <w:rsid w:val="00FC0C56"/>
    <w:rsid w:val="00FC1070"/>
    <w:rsid w:val="00FC1A54"/>
    <w:rsid w:val="00FC1B63"/>
    <w:rsid w:val="00FC1C0A"/>
    <w:rsid w:val="00FC34BC"/>
    <w:rsid w:val="00FC4BD5"/>
    <w:rsid w:val="00FC5252"/>
    <w:rsid w:val="00FC6003"/>
    <w:rsid w:val="00FC687F"/>
    <w:rsid w:val="00FC6A59"/>
    <w:rsid w:val="00FC6EE4"/>
    <w:rsid w:val="00FC754F"/>
    <w:rsid w:val="00FC77CD"/>
    <w:rsid w:val="00FC7EAB"/>
    <w:rsid w:val="00FC9BC1"/>
    <w:rsid w:val="00FD11EA"/>
    <w:rsid w:val="00FD1EA6"/>
    <w:rsid w:val="00FD22EF"/>
    <w:rsid w:val="00FD2C87"/>
    <w:rsid w:val="00FD3A16"/>
    <w:rsid w:val="00FD3A65"/>
    <w:rsid w:val="00FD3D61"/>
    <w:rsid w:val="00FD3E02"/>
    <w:rsid w:val="00FD41F4"/>
    <w:rsid w:val="00FD43A1"/>
    <w:rsid w:val="00FD7128"/>
    <w:rsid w:val="00FD71C6"/>
    <w:rsid w:val="00FE0691"/>
    <w:rsid w:val="00FE0DA4"/>
    <w:rsid w:val="00FE1003"/>
    <w:rsid w:val="00FE1048"/>
    <w:rsid w:val="00FE25E9"/>
    <w:rsid w:val="00FE26B7"/>
    <w:rsid w:val="00FE2D23"/>
    <w:rsid w:val="00FE4300"/>
    <w:rsid w:val="00FE67E1"/>
    <w:rsid w:val="00FF1895"/>
    <w:rsid w:val="00FF2928"/>
    <w:rsid w:val="00FF2D27"/>
    <w:rsid w:val="00FF350E"/>
    <w:rsid w:val="00FF537E"/>
    <w:rsid w:val="00FF5469"/>
    <w:rsid w:val="00FF5C2F"/>
    <w:rsid w:val="010450B9"/>
    <w:rsid w:val="0121F4B1"/>
    <w:rsid w:val="0129B13E"/>
    <w:rsid w:val="013069D8"/>
    <w:rsid w:val="0130A030"/>
    <w:rsid w:val="0149DD76"/>
    <w:rsid w:val="014E73CF"/>
    <w:rsid w:val="0151A258"/>
    <w:rsid w:val="015751FD"/>
    <w:rsid w:val="017206AB"/>
    <w:rsid w:val="0173B414"/>
    <w:rsid w:val="01A53B1C"/>
    <w:rsid w:val="01B0B684"/>
    <w:rsid w:val="01BE0DFA"/>
    <w:rsid w:val="01C6BEC3"/>
    <w:rsid w:val="01CDCDDA"/>
    <w:rsid w:val="01CF05AC"/>
    <w:rsid w:val="01D2D207"/>
    <w:rsid w:val="01DD512C"/>
    <w:rsid w:val="01DF1299"/>
    <w:rsid w:val="01F10CE4"/>
    <w:rsid w:val="01FFAB17"/>
    <w:rsid w:val="020377C1"/>
    <w:rsid w:val="0204A70A"/>
    <w:rsid w:val="02288726"/>
    <w:rsid w:val="0232D5C7"/>
    <w:rsid w:val="023AEC42"/>
    <w:rsid w:val="0250C8BD"/>
    <w:rsid w:val="0269054A"/>
    <w:rsid w:val="026C41D9"/>
    <w:rsid w:val="026E7A1F"/>
    <w:rsid w:val="026EB801"/>
    <w:rsid w:val="0284574A"/>
    <w:rsid w:val="028AD715"/>
    <w:rsid w:val="0290CF77"/>
    <w:rsid w:val="02C1E40D"/>
    <w:rsid w:val="02C64415"/>
    <w:rsid w:val="02CC7091"/>
    <w:rsid w:val="02DAADA5"/>
    <w:rsid w:val="02DB9ABE"/>
    <w:rsid w:val="02E7B47A"/>
    <w:rsid w:val="02F7AE3B"/>
    <w:rsid w:val="02FD793E"/>
    <w:rsid w:val="02FE0D7C"/>
    <w:rsid w:val="030AF376"/>
    <w:rsid w:val="030BB258"/>
    <w:rsid w:val="03110D71"/>
    <w:rsid w:val="031B9AE3"/>
    <w:rsid w:val="03219A4F"/>
    <w:rsid w:val="032E108F"/>
    <w:rsid w:val="0333C313"/>
    <w:rsid w:val="033B3CF2"/>
    <w:rsid w:val="034679DA"/>
    <w:rsid w:val="0348F9E3"/>
    <w:rsid w:val="034A5D58"/>
    <w:rsid w:val="034A92E2"/>
    <w:rsid w:val="034D2B4E"/>
    <w:rsid w:val="03540F36"/>
    <w:rsid w:val="03813F84"/>
    <w:rsid w:val="0382B765"/>
    <w:rsid w:val="03864673"/>
    <w:rsid w:val="038A2FB6"/>
    <w:rsid w:val="038E88F9"/>
    <w:rsid w:val="03A13BF0"/>
    <w:rsid w:val="03AA09D5"/>
    <w:rsid w:val="03B108A6"/>
    <w:rsid w:val="03C36422"/>
    <w:rsid w:val="040C6E0A"/>
    <w:rsid w:val="040DF0F2"/>
    <w:rsid w:val="0411DB7A"/>
    <w:rsid w:val="0414F51C"/>
    <w:rsid w:val="0415E905"/>
    <w:rsid w:val="0422801A"/>
    <w:rsid w:val="042301AC"/>
    <w:rsid w:val="042977F3"/>
    <w:rsid w:val="04300181"/>
    <w:rsid w:val="043A16F6"/>
    <w:rsid w:val="0440F1DA"/>
    <w:rsid w:val="0445745A"/>
    <w:rsid w:val="04470636"/>
    <w:rsid w:val="04533308"/>
    <w:rsid w:val="045706AF"/>
    <w:rsid w:val="045EEE69"/>
    <w:rsid w:val="046669CA"/>
    <w:rsid w:val="04767A59"/>
    <w:rsid w:val="047C5C0D"/>
    <w:rsid w:val="048923BF"/>
    <w:rsid w:val="04999548"/>
    <w:rsid w:val="049A6C41"/>
    <w:rsid w:val="049AE75C"/>
    <w:rsid w:val="04B22FCE"/>
    <w:rsid w:val="04C4BD78"/>
    <w:rsid w:val="04C7D96A"/>
    <w:rsid w:val="04CB058B"/>
    <w:rsid w:val="04CF3098"/>
    <w:rsid w:val="04E24A3B"/>
    <w:rsid w:val="04E27679"/>
    <w:rsid w:val="04E4F962"/>
    <w:rsid w:val="04F0D409"/>
    <w:rsid w:val="04F811BF"/>
    <w:rsid w:val="04FF5F61"/>
    <w:rsid w:val="0506F173"/>
    <w:rsid w:val="0508993A"/>
    <w:rsid w:val="0515FA07"/>
    <w:rsid w:val="0519B562"/>
    <w:rsid w:val="0531FCEC"/>
    <w:rsid w:val="0532155F"/>
    <w:rsid w:val="0532D398"/>
    <w:rsid w:val="053AF140"/>
    <w:rsid w:val="05594855"/>
    <w:rsid w:val="05603446"/>
    <w:rsid w:val="0578D6AC"/>
    <w:rsid w:val="0593B074"/>
    <w:rsid w:val="05954721"/>
    <w:rsid w:val="05A0BB7D"/>
    <w:rsid w:val="05B6EC67"/>
    <w:rsid w:val="05BBBB1D"/>
    <w:rsid w:val="05BFA8C1"/>
    <w:rsid w:val="05DDE616"/>
    <w:rsid w:val="05F4B49F"/>
    <w:rsid w:val="060C7C48"/>
    <w:rsid w:val="060D12B3"/>
    <w:rsid w:val="06149287"/>
    <w:rsid w:val="061E03B4"/>
    <w:rsid w:val="06325F6A"/>
    <w:rsid w:val="0637E0FD"/>
    <w:rsid w:val="063B0C54"/>
    <w:rsid w:val="066CF8C5"/>
    <w:rsid w:val="066D9A34"/>
    <w:rsid w:val="0674E067"/>
    <w:rsid w:val="0683A95F"/>
    <w:rsid w:val="06866140"/>
    <w:rsid w:val="069D9677"/>
    <w:rsid w:val="06AAA77A"/>
    <w:rsid w:val="06BAD446"/>
    <w:rsid w:val="06BCF16E"/>
    <w:rsid w:val="06D3389C"/>
    <w:rsid w:val="06E1D762"/>
    <w:rsid w:val="06E46FA3"/>
    <w:rsid w:val="06F1DB64"/>
    <w:rsid w:val="06F92628"/>
    <w:rsid w:val="06F94E72"/>
    <w:rsid w:val="06FEA7C3"/>
    <w:rsid w:val="0703982D"/>
    <w:rsid w:val="070D4D86"/>
    <w:rsid w:val="0717FCBA"/>
    <w:rsid w:val="072ACFC2"/>
    <w:rsid w:val="07363F2B"/>
    <w:rsid w:val="0743BFFF"/>
    <w:rsid w:val="0745E7DA"/>
    <w:rsid w:val="074D5479"/>
    <w:rsid w:val="075832D6"/>
    <w:rsid w:val="075AA26E"/>
    <w:rsid w:val="0766D372"/>
    <w:rsid w:val="077A2BFF"/>
    <w:rsid w:val="077A98C1"/>
    <w:rsid w:val="077FDC19"/>
    <w:rsid w:val="0784F861"/>
    <w:rsid w:val="07890ADB"/>
    <w:rsid w:val="079FE1B4"/>
    <w:rsid w:val="07B65E54"/>
    <w:rsid w:val="07CFC2E7"/>
    <w:rsid w:val="07DA092C"/>
    <w:rsid w:val="07DBD4E3"/>
    <w:rsid w:val="07DC3A85"/>
    <w:rsid w:val="07FF895A"/>
    <w:rsid w:val="08008133"/>
    <w:rsid w:val="0808B889"/>
    <w:rsid w:val="080E5933"/>
    <w:rsid w:val="080F3BC6"/>
    <w:rsid w:val="081C9A24"/>
    <w:rsid w:val="081F3386"/>
    <w:rsid w:val="08223236"/>
    <w:rsid w:val="08296A5B"/>
    <w:rsid w:val="0845623A"/>
    <w:rsid w:val="08467FBB"/>
    <w:rsid w:val="084ADC1C"/>
    <w:rsid w:val="0851BD15"/>
    <w:rsid w:val="0853F072"/>
    <w:rsid w:val="0854D757"/>
    <w:rsid w:val="08607F0C"/>
    <w:rsid w:val="086673B5"/>
    <w:rsid w:val="0872E391"/>
    <w:rsid w:val="0886B405"/>
    <w:rsid w:val="08972F86"/>
    <w:rsid w:val="08AEA4A6"/>
    <w:rsid w:val="08AF6CC3"/>
    <w:rsid w:val="08B24194"/>
    <w:rsid w:val="08BB2A4B"/>
    <w:rsid w:val="08BC6C8A"/>
    <w:rsid w:val="08BF58DB"/>
    <w:rsid w:val="08CBCF8D"/>
    <w:rsid w:val="08D49EC5"/>
    <w:rsid w:val="08FA2A55"/>
    <w:rsid w:val="091052A4"/>
    <w:rsid w:val="0911C0CA"/>
    <w:rsid w:val="0926CD8F"/>
    <w:rsid w:val="092AC66D"/>
    <w:rsid w:val="092B5E25"/>
    <w:rsid w:val="0945AD32"/>
    <w:rsid w:val="094F6E1A"/>
    <w:rsid w:val="0951D881"/>
    <w:rsid w:val="0953CC14"/>
    <w:rsid w:val="09711BD4"/>
    <w:rsid w:val="09712228"/>
    <w:rsid w:val="097B9DE6"/>
    <w:rsid w:val="097EC881"/>
    <w:rsid w:val="09858040"/>
    <w:rsid w:val="099205D9"/>
    <w:rsid w:val="099BAEE5"/>
    <w:rsid w:val="09B1DF94"/>
    <w:rsid w:val="09B94100"/>
    <w:rsid w:val="09BAB864"/>
    <w:rsid w:val="09BC73CD"/>
    <w:rsid w:val="09C76CA4"/>
    <w:rsid w:val="09C91FDF"/>
    <w:rsid w:val="09C990AD"/>
    <w:rsid w:val="09CAB5DA"/>
    <w:rsid w:val="09D2F0DE"/>
    <w:rsid w:val="09DA6296"/>
    <w:rsid w:val="09DCB4FC"/>
    <w:rsid w:val="09FB9ED5"/>
    <w:rsid w:val="0A000233"/>
    <w:rsid w:val="0A0FCEEB"/>
    <w:rsid w:val="0A1E51EC"/>
    <w:rsid w:val="0A217F3A"/>
    <w:rsid w:val="0A234281"/>
    <w:rsid w:val="0A24B78F"/>
    <w:rsid w:val="0A2BC8D7"/>
    <w:rsid w:val="0A2C732A"/>
    <w:rsid w:val="0A2CF4FD"/>
    <w:rsid w:val="0A33AAC1"/>
    <w:rsid w:val="0A53AE70"/>
    <w:rsid w:val="0A5722BF"/>
    <w:rsid w:val="0A57CF80"/>
    <w:rsid w:val="0A638ED1"/>
    <w:rsid w:val="0A6692FF"/>
    <w:rsid w:val="0A67EDFB"/>
    <w:rsid w:val="0A74C12D"/>
    <w:rsid w:val="0A770094"/>
    <w:rsid w:val="0A956B67"/>
    <w:rsid w:val="0A96762D"/>
    <w:rsid w:val="0AA50202"/>
    <w:rsid w:val="0AB82AE4"/>
    <w:rsid w:val="0AB8C452"/>
    <w:rsid w:val="0AC78424"/>
    <w:rsid w:val="0AD06F1F"/>
    <w:rsid w:val="0AD4C671"/>
    <w:rsid w:val="0ADE9B2F"/>
    <w:rsid w:val="0AEB0365"/>
    <w:rsid w:val="0B04B9BF"/>
    <w:rsid w:val="0B05F37F"/>
    <w:rsid w:val="0B0C3D7B"/>
    <w:rsid w:val="0B1C114A"/>
    <w:rsid w:val="0B201A15"/>
    <w:rsid w:val="0B211EB2"/>
    <w:rsid w:val="0B238B16"/>
    <w:rsid w:val="0B23F91B"/>
    <w:rsid w:val="0B2907A6"/>
    <w:rsid w:val="0B32D086"/>
    <w:rsid w:val="0B44120B"/>
    <w:rsid w:val="0B5BAF19"/>
    <w:rsid w:val="0B715AD0"/>
    <w:rsid w:val="0B720AB8"/>
    <w:rsid w:val="0B7632F7"/>
    <w:rsid w:val="0B8D3B30"/>
    <w:rsid w:val="0BA000CE"/>
    <w:rsid w:val="0BA2FABF"/>
    <w:rsid w:val="0BAFD7E2"/>
    <w:rsid w:val="0BD18863"/>
    <w:rsid w:val="0BD4109F"/>
    <w:rsid w:val="0BE314B9"/>
    <w:rsid w:val="0BEB6048"/>
    <w:rsid w:val="0BEC0D65"/>
    <w:rsid w:val="0BF05876"/>
    <w:rsid w:val="0C080E1E"/>
    <w:rsid w:val="0C167B31"/>
    <w:rsid w:val="0C2E1391"/>
    <w:rsid w:val="0C305DB3"/>
    <w:rsid w:val="0C481AC2"/>
    <w:rsid w:val="0C5CFBD2"/>
    <w:rsid w:val="0C7EA6A7"/>
    <w:rsid w:val="0C8F7012"/>
    <w:rsid w:val="0CA24B00"/>
    <w:rsid w:val="0CA32A0C"/>
    <w:rsid w:val="0CA6888A"/>
    <w:rsid w:val="0CB96353"/>
    <w:rsid w:val="0CD782CE"/>
    <w:rsid w:val="0CE4E65F"/>
    <w:rsid w:val="0CE6E592"/>
    <w:rsid w:val="0CEAB12C"/>
    <w:rsid w:val="0CEC3B21"/>
    <w:rsid w:val="0CED5ABB"/>
    <w:rsid w:val="0D008CC6"/>
    <w:rsid w:val="0D0577CC"/>
    <w:rsid w:val="0D1B86D9"/>
    <w:rsid w:val="0D361F4A"/>
    <w:rsid w:val="0D37BBF1"/>
    <w:rsid w:val="0D4C2ADA"/>
    <w:rsid w:val="0D4D94F0"/>
    <w:rsid w:val="0D4F3728"/>
    <w:rsid w:val="0D4F9C9F"/>
    <w:rsid w:val="0D5263C5"/>
    <w:rsid w:val="0D5BA78C"/>
    <w:rsid w:val="0D642F05"/>
    <w:rsid w:val="0D69FAA4"/>
    <w:rsid w:val="0D897BF5"/>
    <w:rsid w:val="0D8A4C48"/>
    <w:rsid w:val="0D9950B2"/>
    <w:rsid w:val="0DAA1A65"/>
    <w:rsid w:val="0DAD4AF7"/>
    <w:rsid w:val="0DB8C220"/>
    <w:rsid w:val="0DC3E9CF"/>
    <w:rsid w:val="0DC419A7"/>
    <w:rsid w:val="0DCA9B2C"/>
    <w:rsid w:val="0DCC83D7"/>
    <w:rsid w:val="0DF1E57F"/>
    <w:rsid w:val="0DF87171"/>
    <w:rsid w:val="0DFB7B23"/>
    <w:rsid w:val="0DFD1394"/>
    <w:rsid w:val="0E032B1B"/>
    <w:rsid w:val="0E078139"/>
    <w:rsid w:val="0E0F9545"/>
    <w:rsid w:val="0E10EEDB"/>
    <w:rsid w:val="0E23A8D5"/>
    <w:rsid w:val="0E2A1E68"/>
    <w:rsid w:val="0E41EDAE"/>
    <w:rsid w:val="0E432DEA"/>
    <w:rsid w:val="0E50DBED"/>
    <w:rsid w:val="0E593E46"/>
    <w:rsid w:val="0E71EDC6"/>
    <w:rsid w:val="0E7464C6"/>
    <w:rsid w:val="0E7F86E0"/>
    <w:rsid w:val="0E8A9501"/>
    <w:rsid w:val="0E8C7B8C"/>
    <w:rsid w:val="0EA4268D"/>
    <w:rsid w:val="0EB9A84D"/>
    <w:rsid w:val="0EBB374D"/>
    <w:rsid w:val="0EC094DF"/>
    <w:rsid w:val="0EC4EA40"/>
    <w:rsid w:val="0ED3776E"/>
    <w:rsid w:val="0ED67168"/>
    <w:rsid w:val="0ED76942"/>
    <w:rsid w:val="0EDF6981"/>
    <w:rsid w:val="0EE2E5D5"/>
    <w:rsid w:val="0EE51088"/>
    <w:rsid w:val="0EE59FD4"/>
    <w:rsid w:val="0EF8574A"/>
    <w:rsid w:val="0EFA1DE5"/>
    <w:rsid w:val="0F001519"/>
    <w:rsid w:val="0F0330B7"/>
    <w:rsid w:val="0F05AC7B"/>
    <w:rsid w:val="0F12BF41"/>
    <w:rsid w:val="0F20D484"/>
    <w:rsid w:val="0F2F02BA"/>
    <w:rsid w:val="0F41F312"/>
    <w:rsid w:val="0F4F4780"/>
    <w:rsid w:val="0F65DA7F"/>
    <w:rsid w:val="0F75D7A7"/>
    <w:rsid w:val="0F850F21"/>
    <w:rsid w:val="0F865FFF"/>
    <w:rsid w:val="0F92E011"/>
    <w:rsid w:val="0F98E265"/>
    <w:rsid w:val="0F99C4EF"/>
    <w:rsid w:val="0FA704F0"/>
    <w:rsid w:val="0FAA74D7"/>
    <w:rsid w:val="0FB2C609"/>
    <w:rsid w:val="0FCAA606"/>
    <w:rsid w:val="0FD6681C"/>
    <w:rsid w:val="0FD7B88C"/>
    <w:rsid w:val="0FEBAD20"/>
    <w:rsid w:val="0FED712E"/>
    <w:rsid w:val="0FF08511"/>
    <w:rsid w:val="0FF4BFFF"/>
    <w:rsid w:val="0FFE94AE"/>
    <w:rsid w:val="100340EB"/>
    <w:rsid w:val="100C5C66"/>
    <w:rsid w:val="10103527"/>
    <w:rsid w:val="1027087C"/>
    <w:rsid w:val="102CC4E9"/>
    <w:rsid w:val="1031D56D"/>
    <w:rsid w:val="1036BEF2"/>
    <w:rsid w:val="105189C0"/>
    <w:rsid w:val="105913C2"/>
    <w:rsid w:val="107E4C26"/>
    <w:rsid w:val="108E8EBC"/>
    <w:rsid w:val="10918166"/>
    <w:rsid w:val="109DF415"/>
    <w:rsid w:val="10A2E088"/>
    <w:rsid w:val="10AB1C83"/>
    <w:rsid w:val="10B7F6A4"/>
    <w:rsid w:val="10BABD56"/>
    <w:rsid w:val="10C8D5E7"/>
    <w:rsid w:val="10D77977"/>
    <w:rsid w:val="10DDAD45"/>
    <w:rsid w:val="10FBB693"/>
    <w:rsid w:val="10FE75DA"/>
    <w:rsid w:val="110184B4"/>
    <w:rsid w:val="1101C47D"/>
    <w:rsid w:val="1106784D"/>
    <w:rsid w:val="1139006C"/>
    <w:rsid w:val="114053B9"/>
    <w:rsid w:val="114179ED"/>
    <w:rsid w:val="1147A886"/>
    <w:rsid w:val="114EBCDA"/>
    <w:rsid w:val="1152CA51"/>
    <w:rsid w:val="115AB760"/>
    <w:rsid w:val="116A273F"/>
    <w:rsid w:val="1170940D"/>
    <w:rsid w:val="1179F9AD"/>
    <w:rsid w:val="117AC36F"/>
    <w:rsid w:val="1183740E"/>
    <w:rsid w:val="119A650F"/>
    <w:rsid w:val="119C77B1"/>
    <w:rsid w:val="11A21AFC"/>
    <w:rsid w:val="11A8475A"/>
    <w:rsid w:val="11AC0588"/>
    <w:rsid w:val="11AF94B1"/>
    <w:rsid w:val="11B37A4A"/>
    <w:rsid w:val="11BC9A5F"/>
    <w:rsid w:val="11C4EB91"/>
    <w:rsid w:val="11D43F8C"/>
    <w:rsid w:val="11D7A47D"/>
    <w:rsid w:val="11DC1F4A"/>
    <w:rsid w:val="11E89B8E"/>
    <w:rsid w:val="11EA55A1"/>
    <w:rsid w:val="11F00AF0"/>
    <w:rsid w:val="120AE29B"/>
    <w:rsid w:val="120FDAC8"/>
    <w:rsid w:val="12138A5A"/>
    <w:rsid w:val="12159432"/>
    <w:rsid w:val="121B47F8"/>
    <w:rsid w:val="121D27C4"/>
    <w:rsid w:val="12264D1E"/>
    <w:rsid w:val="122963D1"/>
    <w:rsid w:val="123ECD95"/>
    <w:rsid w:val="1242DD65"/>
    <w:rsid w:val="1245EE8E"/>
    <w:rsid w:val="1263412C"/>
    <w:rsid w:val="12658F8B"/>
    <w:rsid w:val="1270D22A"/>
    <w:rsid w:val="127634F8"/>
    <w:rsid w:val="1285B25E"/>
    <w:rsid w:val="1294BF17"/>
    <w:rsid w:val="12B075E0"/>
    <w:rsid w:val="12B1CCEC"/>
    <w:rsid w:val="12B3225B"/>
    <w:rsid w:val="12DD1E1E"/>
    <w:rsid w:val="12E78003"/>
    <w:rsid w:val="1305F41A"/>
    <w:rsid w:val="132A01FF"/>
    <w:rsid w:val="13353F66"/>
    <w:rsid w:val="1338DED7"/>
    <w:rsid w:val="133DF3A7"/>
    <w:rsid w:val="136AA973"/>
    <w:rsid w:val="1370D161"/>
    <w:rsid w:val="1377EFAB"/>
    <w:rsid w:val="137AE06E"/>
    <w:rsid w:val="13C144D1"/>
    <w:rsid w:val="13C1CE03"/>
    <w:rsid w:val="13CFBFA0"/>
    <w:rsid w:val="13D35570"/>
    <w:rsid w:val="13E88430"/>
    <w:rsid w:val="13F19272"/>
    <w:rsid w:val="13F96E80"/>
    <w:rsid w:val="13F971DA"/>
    <w:rsid w:val="14044506"/>
    <w:rsid w:val="140959C8"/>
    <w:rsid w:val="140A1284"/>
    <w:rsid w:val="140A2432"/>
    <w:rsid w:val="1412AF24"/>
    <w:rsid w:val="14141F17"/>
    <w:rsid w:val="1418AE5E"/>
    <w:rsid w:val="141BE150"/>
    <w:rsid w:val="141C8891"/>
    <w:rsid w:val="14232550"/>
    <w:rsid w:val="1427450D"/>
    <w:rsid w:val="142B8BD5"/>
    <w:rsid w:val="14308F78"/>
    <w:rsid w:val="1439C442"/>
    <w:rsid w:val="143CE616"/>
    <w:rsid w:val="146825EB"/>
    <w:rsid w:val="146D5DCB"/>
    <w:rsid w:val="1482C941"/>
    <w:rsid w:val="148405FE"/>
    <w:rsid w:val="148DCF42"/>
    <w:rsid w:val="149216DC"/>
    <w:rsid w:val="149A71F3"/>
    <w:rsid w:val="149C5544"/>
    <w:rsid w:val="149ED12B"/>
    <w:rsid w:val="14A32BFF"/>
    <w:rsid w:val="14A3613C"/>
    <w:rsid w:val="14A7BC4E"/>
    <w:rsid w:val="14A9D93F"/>
    <w:rsid w:val="14AECBE7"/>
    <w:rsid w:val="14C14D19"/>
    <w:rsid w:val="14D6392B"/>
    <w:rsid w:val="14D717D6"/>
    <w:rsid w:val="14E35A59"/>
    <w:rsid w:val="150338C6"/>
    <w:rsid w:val="150AA2F2"/>
    <w:rsid w:val="150DA6A5"/>
    <w:rsid w:val="1510B88A"/>
    <w:rsid w:val="15122C75"/>
    <w:rsid w:val="151FA016"/>
    <w:rsid w:val="1524C061"/>
    <w:rsid w:val="1553A6BD"/>
    <w:rsid w:val="1554F43F"/>
    <w:rsid w:val="1566AB7D"/>
    <w:rsid w:val="15715B3D"/>
    <w:rsid w:val="15780A55"/>
    <w:rsid w:val="157DD876"/>
    <w:rsid w:val="15925CB9"/>
    <w:rsid w:val="15937C72"/>
    <w:rsid w:val="1595AB20"/>
    <w:rsid w:val="1596D54C"/>
    <w:rsid w:val="1597BAFC"/>
    <w:rsid w:val="159926A5"/>
    <w:rsid w:val="15A02818"/>
    <w:rsid w:val="15AD0AB3"/>
    <w:rsid w:val="15B769DA"/>
    <w:rsid w:val="15BBB3F8"/>
    <w:rsid w:val="15ED2E69"/>
    <w:rsid w:val="15EF4F7C"/>
    <w:rsid w:val="160F15A2"/>
    <w:rsid w:val="160FE214"/>
    <w:rsid w:val="1613787F"/>
    <w:rsid w:val="16288B42"/>
    <w:rsid w:val="16429F88"/>
    <w:rsid w:val="1646ABFD"/>
    <w:rsid w:val="16551867"/>
    <w:rsid w:val="167803A0"/>
    <w:rsid w:val="16788FF5"/>
    <w:rsid w:val="167A273C"/>
    <w:rsid w:val="168003F1"/>
    <w:rsid w:val="16847971"/>
    <w:rsid w:val="168E9537"/>
    <w:rsid w:val="16952BE3"/>
    <w:rsid w:val="16987555"/>
    <w:rsid w:val="169E1000"/>
    <w:rsid w:val="16A25596"/>
    <w:rsid w:val="16A4ECFF"/>
    <w:rsid w:val="16A75313"/>
    <w:rsid w:val="16B8E59E"/>
    <w:rsid w:val="16BAAE82"/>
    <w:rsid w:val="16C6E4E3"/>
    <w:rsid w:val="16CD3B63"/>
    <w:rsid w:val="16D6A3E3"/>
    <w:rsid w:val="16E0C9C8"/>
    <w:rsid w:val="16E9E3EE"/>
    <w:rsid w:val="16EF69D6"/>
    <w:rsid w:val="170830EC"/>
    <w:rsid w:val="170A83F6"/>
    <w:rsid w:val="170B1B6E"/>
    <w:rsid w:val="170D1CB2"/>
    <w:rsid w:val="171CF474"/>
    <w:rsid w:val="171D9367"/>
    <w:rsid w:val="17286718"/>
    <w:rsid w:val="172DFEA7"/>
    <w:rsid w:val="172ECE1D"/>
    <w:rsid w:val="172FB384"/>
    <w:rsid w:val="1746F65A"/>
    <w:rsid w:val="174D6CD3"/>
    <w:rsid w:val="175918CE"/>
    <w:rsid w:val="175AC612"/>
    <w:rsid w:val="1777E4E0"/>
    <w:rsid w:val="1781A7F3"/>
    <w:rsid w:val="1792AE69"/>
    <w:rsid w:val="179F538A"/>
    <w:rsid w:val="17B0FA64"/>
    <w:rsid w:val="17B3839E"/>
    <w:rsid w:val="17BAFBBD"/>
    <w:rsid w:val="17C13C85"/>
    <w:rsid w:val="17CF8FE1"/>
    <w:rsid w:val="17E827D2"/>
    <w:rsid w:val="17E986DE"/>
    <w:rsid w:val="17ED46DD"/>
    <w:rsid w:val="180701DD"/>
    <w:rsid w:val="180CE3A9"/>
    <w:rsid w:val="1818FE18"/>
    <w:rsid w:val="181963BB"/>
    <w:rsid w:val="181DDEF5"/>
    <w:rsid w:val="1824414E"/>
    <w:rsid w:val="18289478"/>
    <w:rsid w:val="182F6098"/>
    <w:rsid w:val="18324510"/>
    <w:rsid w:val="1842B62E"/>
    <w:rsid w:val="184BD3AA"/>
    <w:rsid w:val="184F15F3"/>
    <w:rsid w:val="18564904"/>
    <w:rsid w:val="1858993A"/>
    <w:rsid w:val="1859FB7D"/>
    <w:rsid w:val="185F1802"/>
    <w:rsid w:val="18621993"/>
    <w:rsid w:val="18712897"/>
    <w:rsid w:val="1891138C"/>
    <w:rsid w:val="18AF2654"/>
    <w:rsid w:val="18B6F7B6"/>
    <w:rsid w:val="18BF7815"/>
    <w:rsid w:val="18C20B00"/>
    <w:rsid w:val="18C92BDE"/>
    <w:rsid w:val="18CD40A9"/>
    <w:rsid w:val="18D1D0D6"/>
    <w:rsid w:val="18DCFE24"/>
    <w:rsid w:val="18EB1065"/>
    <w:rsid w:val="18F14ACD"/>
    <w:rsid w:val="18F82567"/>
    <w:rsid w:val="18FEED7D"/>
    <w:rsid w:val="190E4DBD"/>
    <w:rsid w:val="19121487"/>
    <w:rsid w:val="191827DA"/>
    <w:rsid w:val="1918FD29"/>
    <w:rsid w:val="19224A80"/>
    <w:rsid w:val="1932214C"/>
    <w:rsid w:val="194164D6"/>
    <w:rsid w:val="194C5FA2"/>
    <w:rsid w:val="194E8AB1"/>
    <w:rsid w:val="194F53FF"/>
    <w:rsid w:val="1958D450"/>
    <w:rsid w:val="197E01EF"/>
    <w:rsid w:val="198A3D39"/>
    <w:rsid w:val="19A12DAC"/>
    <w:rsid w:val="19A8B40A"/>
    <w:rsid w:val="19AB3C7C"/>
    <w:rsid w:val="19AE3B9D"/>
    <w:rsid w:val="19C98617"/>
    <w:rsid w:val="19DED358"/>
    <w:rsid w:val="19EAE617"/>
    <w:rsid w:val="1A08582C"/>
    <w:rsid w:val="1A097072"/>
    <w:rsid w:val="1A2A6000"/>
    <w:rsid w:val="1A2BF7BB"/>
    <w:rsid w:val="1A2F039A"/>
    <w:rsid w:val="1A327F89"/>
    <w:rsid w:val="1A3C0B2F"/>
    <w:rsid w:val="1A413172"/>
    <w:rsid w:val="1A41802B"/>
    <w:rsid w:val="1A52E500"/>
    <w:rsid w:val="1A59FE12"/>
    <w:rsid w:val="1A5C8CB7"/>
    <w:rsid w:val="1A64FC3F"/>
    <w:rsid w:val="1A6518E5"/>
    <w:rsid w:val="1A7FE0C3"/>
    <w:rsid w:val="1A81F0A8"/>
    <w:rsid w:val="1A8BF382"/>
    <w:rsid w:val="1A9B3CD6"/>
    <w:rsid w:val="1A9BE4AD"/>
    <w:rsid w:val="1AB012F1"/>
    <w:rsid w:val="1ABABE27"/>
    <w:rsid w:val="1AC4B604"/>
    <w:rsid w:val="1AC4C0F5"/>
    <w:rsid w:val="1AC519C8"/>
    <w:rsid w:val="1AC6813A"/>
    <w:rsid w:val="1AC91513"/>
    <w:rsid w:val="1AD9BB49"/>
    <w:rsid w:val="1ADCDBBE"/>
    <w:rsid w:val="1AE107DD"/>
    <w:rsid w:val="1AEC447F"/>
    <w:rsid w:val="1AF3908A"/>
    <w:rsid w:val="1AFAB8B0"/>
    <w:rsid w:val="1AFB8718"/>
    <w:rsid w:val="1B055D59"/>
    <w:rsid w:val="1B2C4594"/>
    <w:rsid w:val="1B470CDD"/>
    <w:rsid w:val="1B4B0CF6"/>
    <w:rsid w:val="1B4C0118"/>
    <w:rsid w:val="1B546CDD"/>
    <w:rsid w:val="1B70050C"/>
    <w:rsid w:val="1B830190"/>
    <w:rsid w:val="1B84C7DF"/>
    <w:rsid w:val="1B877582"/>
    <w:rsid w:val="1B944447"/>
    <w:rsid w:val="1BA0D097"/>
    <w:rsid w:val="1BAA7732"/>
    <w:rsid w:val="1BAAA4C0"/>
    <w:rsid w:val="1BB2C896"/>
    <w:rsid w:val="1BC9ACEC"/>
    <w:rsid w:val="1BCC62B4"/>
    <w:rsid w:val="1BD4A68A"/>
    <w:rsid w:val="1BE37A27"/>
    <w:rsid w:val="1BE6D6AE"/>
    <w:rsid w:val="1BE9C993"/>
    <w:rsid w:val="1C015C91"/>
    <w:rsid w:val="1C1C001E"/>
    <w:rsid w:val="1C1E8157"/>
    <w:rsid w:val="1C1F28A7"/>
    <w:rsid w:val="1C414D7D"/>
    <w:rsid w:val="1C430C71"/>
    <w:rsid w:val="1C64713A"/>
    <w:rsid w:val="1C6CB88D"/>
    <w:rsid w:val="1C6D0316"/>
    <w:rsid w:val="1C735A3F"/>
    <w:rsid w:val="1C840064"/>
    <w:rsid w:val="1C9594DA"/>
    <w:rsid w:val="1C95AEED"/>
    <w:rsid w:val="1C975779"/>
    <w:rsid w:val="1C9F47CD"/>
    <w:rsid w:val="1CB4D8B1"/>
    <w:rsid w:val="1CE5F263"/>
    <w:rsid w:val="1CF90615"/>
    <w:rsid w:val="1CFBC247"/>
    <w:rsid w:val="1D0BC280"/>
    <w:rsid w:val="1D0E2FF3"/>
    <w:rsid w:val="1D16E46B"/>
    <w:rsid w:val="1D216C14"/>
    <w:rsid w:val="1D300CC8"/>
    <w:rsid w:val="1D32B5F0"/>
    <w:rsid w:val="1D3A028A"/>
    <w:rsid w:val="1D4A3C78"/>
    <w:rsid w:val="1D50DCEC"/>
    <w:rsid w:val="1D5DBB11"/>
    <w:rsid w:val="1D5EAE2E"/>
    <w:rsid w:val="1D6B29F0"/>
    <w:rsid w:val="1D70F8BE"/>
    <w:rsid w:val="1D7174C4"/>
    <w:rsid w:val="1D8754F8"/>
    <w:rsid w:val="1D9C9D01"/>
    <w:rsid w:val="1DA541F9"/>
    <w:rsid w:val="1DB0DA96"/>
    <w:rsid w:val="1DC227C6"/>
    <w:rsid w:val="1DD74D4E"/>
    <w:rsid w:val="1DDDA60F"/>
    <w:rsid w:val="1DE00327"/>
    <w:rsid w:val="1DE0AF27"/>
    <w:rsid w:val="1DECACE9"/>
    <w:rsid w:val="1E11C701"/>
    <w:rsid w:val="1E23A6E5"/>
    <w:rsid w:val="1E281B35"/>
    <w:rsid w:val="1E3489A8"/>
    <w:rsid w:val="1E3D6F1D"/>
    <w:rsid w:val="1E645FF3"/>
    <w:rsid w:val="1E67EC37"/>
    <w:rsid w:val="1E6B9EB7"/>
    <w:rsid w:val="1E6E3ACA"/>
    <w:rsid w:val="1E7276B3"/>
    <w:rsid w:val="1E7F4AA8"/>
    <w:rsid w:val="1E8995FA"/>
    <w:rsid w:val="1E8F102E"/>
    <w:rsid w:val="1EA5324D"/>
    <w:rsid w:val="1EA77C0A"/>
    <w:rsid w:val="1EAAE261"/>
    <w:rsid w:val="1EB1E7E4"/>
    <w:rsid w:val="1EB2651F"/>
    <w:rsid w:val="1EBCEEE5"/>
    <w:rsid w:val="1EBD3CA0"/>
    <w:rsid w:val="1EC3C239"/>
    <w:rsid w:val="1EC3F783"/>
    <w:rsid w:val="1ECCFD2F"/>
    <w:rsid w:val="1ECE8DF8"/>
    <w:rsid w:val="1ED378F3"/>
    <w:rsid w:val="1ED8F4A2"/>
    <w:rsid w:val="1EDE2540"/>
    <w:rsid w:val="1EDED4CE"/>
    <w:rsid w:val="1EE095E6"/>
    <w:rsid w:val="1EE564A2"/>
    <w:rsid w:val="1EEC7E80"/>
    <w:rsid w:val="1EEEB2EE"/>
    <w:rsid w:val="1EFFE081"/>
    <w:rsid w:val="1F1A58C1"/>
    <w:rsid w:val="1F236542"/>
    <w:rsid w:val="1F24C28C"/>
    <w:rsid w:val="1F26E188"/>
    <w:rsid w:val="1F453086"/>
    <w:rsid w:val="1F5BB0DF"/>
    <w:rsid w:val="1F6B16A6"/>
    <w:rsid w:val="1F6DB30E"/>
    <w:rsid w:val="1F7B1045"/>
    <w:rsid w:val="1F8C67B3"/>
    <w:rsid w:val="1F961A31"/>
    <w:rsid w:val="1F9B2303"/>
    <w:rsid w:val="1FA67F9F"/>
    <w:rsid w:val="1FC5828D"/>
    <w:rsid w:val="1FC6B6B4"/>
    <w:rsid w:val="1FCCB7E7"/>
    <w:rsid w:val="1FD016AC"/>
    <w:rsid w:val="1FEB6B14"/>
    <w:rsid w:val="1FFB4CC5"/>
    <w:rsid w:val="1FFD1995"/>
    <w:rsid w:val="200D1774"/>
    <w:rsid w:val="2017F58E"/>
    <w:rsid w:val="201AADF7"/>
    <w:rsid w:val="201C2C32"/>
    <w:rsid w:val="2027F0EC"/>
    <w:rsid w:val="204E852D"/>
    <w:rsid w:val="20558011"/>
    <w:rsid w:val="20571426"/>
    <w:rsid w:val="20578821"/>
    <w:rsid w:val="20582343"/>
    <w:rsid w:val="2064D711"/>
    <w:rsid w:val="206881B5"/>
    <w:rsid w:val="206BD3F4"/>
    <w:rsid w:val="2076865A"/>
    <w:rsid w:val="207E6B51"/>
    <w:rsid w:val="207E93B5"/>
    <w:rsid w:val="20846EFA"/>
    <w:rsid w:val="20AA75D0"/>
    <w:rsid w:val="20AAF760"/>
    <w:rsid w:val="20B5BEE2"/>
    <w:rsid w:val="20B631D8"/>
    <w:rsid w:val="20B9F4CC"/>
    <w:rsid w:val="20C3BA5E"/>
    <w:rsid w:val="20D4418C"/>
    <w:rsid w:val="20DFBD4E"/>
    <w:rsid w:val="20EF73FC"/>
    <w:rsid w:val="20F3C623"/>
    <w:rsid w:val="20FD1BC1"/>
    <w:rsid w:val="21045ED2"/>
    <w:rsid w:val="2107D3A0"/>
    <w:rsid w:val="210D45BC"/>
    <w:rsid w:val="21104E38"/>
    <w:rsid w:val="2110E64E"/>
    <w:rsid w:val="21158A16"/>
    <w:rsid w:val="214554A9"/>
    <w:rsid w:val="214F27F2"/>
    <w:rsid w:val="2152C5A6"/>
    <w:rsid w:val="2156EB0A"/>
    <w:rsid w:val="2158F9BA"/>
    <w:rsid w:val="21599C96"/>
    <w:rsid w:val="215E241A"/>
    <w:rsid w:val="21606511"/>
    <w:rsid w:val="216BC77D"/>
    <w:rsid w:val="21720A73"/>
    <w:rsid w:val="2174C783"/>
    <w:rsid w:val="21A85E8F"/>
    <w:rsid w:val="21B65CD1"/>
    <w:rsid w:val="21BFCA60"/>
    <w:rsid w:val="21C7D1AE"/>
    <w:rsid w:val="21D65F0E"/>
    <w:rsid w:val="21DB76F9"/>
    <w:rsid w:val="21E2FCE1"/>
    <w:rsid w:val="21EA5D6E"/>
    <w:rsid w:val="21EB5E43"/>
    <w:rsid w:val="21F4F301"/>
    <w:rsid w:val="21F935CF"/>
    <w:rsid w:val="2201D0D2"/>
    <w:rsid w:val="2209978A"/>
    <w:rsid w:val="220DC55D"/>
    <w:rsid w:val="220E33FB"/>
    <w:rsid w:val="220E79A2"/>
    <w:rsid w:val="2211136B"/>
    <w:rsid w:val="221BF468"/>
    <w:rsid w:val="22389768"/>
    <w:rsid w:val="2254C80F"/>
    <w:rsid w:val="22620488"/>
    <w:rsid w:val="22834A90"/>
    <w:rsid w:val="22931B19"/>
    <w:rsid w:val="22A52ECB"/>
    <w:rsid w:val="22C6762C"/>
    <w:rsid w:val="22DC449A"/>
    <w:rsid w:val="22F5B2D3"/>
    <w:rsid w:val="22F88F99"/>
    <w:rsid w:val="2305F755"/>
    <w:rsid w:val="2308781B"/>
    <w:rsid w:val="231AB9A9"/>
    <w:rsid w:val="233E4605"/>
    <w:rsid w:val="2344A736"/>
    <w:rsid w:val="2359748D"/>
    <w:rsid w:val="23632F12"/>
    <w:rsid w:val="23661864"/>
    <w:rsid w:val="2369CDD0"/>
    <w:rsid w:val="2370DD7C"/>
    <w:rsid w:val="23743B5D"/>
    <w:rsid w:val="237F4ED2"/>
    <w:rsid w:val="238283D8"/>
    <w:rsid w:val="23883E5D"/>
    <w:rsid w:val="2389AE43"/>
    <w:rsid w:val="238CA269"/>
    <w:rsid w:val="2394DB3A"/>
    <w:rsid w:val="239BF0B3"/>
    <w:rsid w:val="23B70081"/>
    <w:rsid w:val="23B8D5C5"/>
    <w:rsid w:val="23C03222"/>
    <w:rsid w:val="23CA4A02"/>
    <w:rsid w:val="23D537A1"/>
    <w:rsid w:val="23D7B10D"/>
    <w:rsid w:val="23DFA757"/>
    <w:rsid w:val="23E3C712"/>
    <w:rsid w:val="23EA76D3"/>
    <w:rsid w:val="23EF3C0C"/>
    <w:rsid w:val="23EFD3C5"/>
    <w:rsid w:val="23F60B1C"/>
    <w:rsid w:val="23FECCC2"/>
    <w:rsid w:val="24014443"/>
    <w:rsid w:val="2404A029"/>
    <w:rsid w:val="240F46C2"/>
    <w:rsid w:val="242CD1F1"/>
    <w:rsid w:val="242E0E26"/>
    <w:rsid w:val="2430C216"/>
    <w:rsid w:val="24337F8E"/>
    <w:rsid w:val="2434024F"/>
    <w:rsid w:val="24382754"/>
    <w:rsid w:val="2447639A"/>
    <w:rsid w:val="2455A33D"/>
    <w:rsid w:val="245D4367"/>
    <w:rsid w:val="24770C1D"/>
    <w:rsid w:val="2479F0C2"/>
    <w:rsid w:val="24845699"/>
    <w:rsid w:val="2494C961"/>
    <w:rsid w:val="2496C609"/>
    <w:rsid w:val="249C01B6"/>
    <w:rsid w:val="24A66570"/>
    <w:rsid w:val="24A70584"/>
    <w:rsid w:val="24C79D24"/>
    <w:rsid w:val="24CCA111"/>
    <w:rsid w:val="24D1BC84"/>
    <w:rsid w:val="24DF11E9"/>
    <w:rsid w:val="24E9276B"/>
    <w:rsid w:val="24FCAFE9"/>
    <w:rsid w:val="2501A9B1"/>
    <w:rsid w:val="25059E31"/>
    <w:rsid w:val="2505C0E1"/>
    <w:rsid w:val="25161E6F"/>
    <w:rsid w:val="2519982A"/>
    <w:rsid w:val="25311F67"/>
    <w:rsid w:val="25322FD4"/>
    <w:rsid w:val="25367B2E"/>
    <w:rsid w:val="253C2DCA"/>
    <w:rsid w:val="253CA854"/>
    <w:rsid w:val="2547A957"/>
    <w:rsid w:val="25517000"/>
    <w:rsid w:val="25584C43"/>
    <w:rsid w:val="255E4066"/>
    <w:rsid w:val="25641465"/>
    <w:rsid w:val="2573A491"/>
    <w:rsid w:val="257A9D2D"/>
    <w:rsid w:val="257F372D"/>
    <w:rsid w:val="258687DF"/>
    <w:rsid w:val="258B800D"/>
    <w:rsid w:val="2590DEDF"/>
    <w:rsid w:val="25953300"/>
    <w:rsid w:val="25ACBC2C"/>
    <w:rsid w:val="25DF4376"/>
    <w:rsid w:val="25E5DD03"/>
    <w:rsid w:val="2606692B"/>
    <w:rsid w:val="2608E537"/>
    <w:rsid w:val="2612B4C3"/>
    <w:rsid w:val="2615C123"/>
    <w:rsid w:val="26188E48"/>
    <w:rsid w:val="2631926F"/>
    <w:rsid w:val="2639B0AC"/>
    <w:rsid w:val="264D1AA9"/>
    <w:rsid w:val="26514127"/>
    <w:rsid w:val="265212AD"/>
    <w:rsid w:val="265352D1"/>
    <w:rsid w:val="2655BAAD"/>
    <w:rsid w:val="26605A40"/>
    <w:rsid w:val="2664603B"/>
    <w:rsid w:val="266BF2CF"/>
    <w:rsid w:val="267F09D1"/>
    <w:rsid w:val="26800474"/>
    <w:rsid w:val="268D2666"/>
    <w:rsid w:val="26910C3D"/>
    <w:rsid w:val="2691555B"/>
    <w:rsid w:val="2691F485"/>
    <w:rsid w:val="26A3C083"/>
    <w:rsid w:val="26BDC6B1"/>
    <w:rsid w:val="26C73A2F"/>
    <w:rsid w:val="26C9A266"/>
    <w:rsid w:val="26CD4F08"/>
    <w:rsid w:val="26D6F6EE"/>
    <w:rsid w:val="26DDBA88"/>
    <w:rsid w:val="26E7A7B9"/>
    <w:rsid w:val="26F07687"/>
    <w:rsid w:val="26F64DC8"/>
    <w:rsid w:val="26FDDC08"/>
    <w:rsid w:val="2716DEE5"/>
    <w:rsid w:val="27176E96"/>
    <w:rsid w:val="2724042D"/>
    <w:rsid w:val="2724EF4C"/>
    <w:rsid w:val="27254BB7"/>
    <w:rsid w:val="272DCB42"/>
    <w:rsid w:val="273C901C"/>
    <w:rsid w:val="273CFC36"/>
    <w:rsid w:val="27461D5E"/>
    <w:rsid w:val="274C0B09"/>
    <w:rsid w:val="27516AD2"/>
    <w:rsid w:val="276B8962"/>
    <w:rsid w:val="277C3E6B"/>
    <w:rsid w:val="277EA951"/>
    <w:rsid w:val="278327C2"/>
    <w:rsid w:val="2798AEF7"/>
    <w:rsid w:val="27995F7C"/>
    <w:rsid w:val="27A20663"/>
    <w:rsid w:val="27A2398C"/>
    <w:rsid w:val="27AC0604"/>
    <w:rsid w:val="27AFB5BD"/>
    <w:rsid w:val="27B114DA"/>
    <w:rsid w:val="27B2F0E8"/>
    <w:rsid w:val="27FA4637"/>
    <w:rsid w:val="280A58B8"/>
    <w:rsid w:val="28109A41"/>
    <w:rsid w:val="283720E5"/>
    <w:rsid w:val="283846C5"/>
    <w:rsid w:val="283E5B22"/>
    <w:rsid w:val="28504627"/>
    <w:rsid w:val="2853F23B"/>
    <w:rsid w:val="2861CC50"/>
    <w:rsid w:val="2876D039"/>
    <w:rsid w:val="287B9010"/>
    <w:rsid w:val="288910C2"/>
    <w:rsid w:val="288C46E8"/>
    <w:rsid w:val="28A8F111"/>
    <w:rsid w:val="28AD59ED"/>
    <w:rsid w:val="28B062E9"/>
    <w:rsid w:val="28B7C0F6"/>
    <w:rsid w:val="28C44FBF"/>
    <w:rsid w:val="28CBA0BF"/>
    <w:rsid w:val="28CD1B80"/>
    <w:rsid w:val="28CD3829"/>
    <w:rsid w:val="28E3646A"/>
    <w:rsid w:val="28F2911E"/>
    <w:rsid w:val="291734F7"/>
    <w:rsid w:val="29236BBB"/>
    <w:rsid w:val="292E5382"/>
    <w:rsid w:val="29391DA4"/>
    <w:rsid w:val="29394325"/>
    <w:rsid w:val="293A8B97"/>
    <w:rsid w:val="295870CD"/>
    <w:rsid w:val="2962F1F8"/>
    <w:rsid w:val="296613B8"/>
    <w:rsid w:val="297DDCBE"/>
    <w:rsid w:val="2984EC73"/>
    <w:rsid w:val="298C261F"/>
    <w:rsid w:val="2993EBA5"/>
    <w:rsid w:val="299964C3"/>
    <w:rsid w:val="29AA7AB9"/>
    <w:rsid w:val="29B56518"/>
    <w:rsid w:val="29BF93D4"/>
    <w:rsid w:val="29C6C55A"/>
    <w:rsid w:val="29D90F54"/>
    <w:rsid w:val="29F50CC7"/>
    <w:rsid w:val="29F8BF29"/>
    <w:rsid w:val="2A04749C"/>
    <w:rsid w:val="2A165FB0"/>
    <w:rsid w:val="2A2B0223"/>
    <w:rsid w:val="2A4B4716"/>
    <w:rsid w:val="2A56768C"/>
    <w:rsid w:val="2A5CA4F8"/>
    <w:rsid w:val="2A66F3A3"/>
    <w:rsid w:val="2A6E08C2"/>
    <w:rsid w:val="2A6FCC41"/>
    <w:rsid w:val="2A75316E"/>
    <w:rsid w:val="2A79F5F3"/>
    <w:rsid w:val="2A7F0E40"/>
    <w:rsid w:val="2A8B5C39"/>
    <w:rsid w:val="2A937F80"/>
    <w:rsid w:val="2AA0686C"/>
    <w:rsid w:val="2AACE6B1"/>
    <w:rsid w:val="2AD2D434"/>
    <w:rsid w:val="2AF547FD"/>
    <w:rsid w:val="2AF85B47"/>
    <w:rsid w:val="2AFEDF42"/>
    <w:rsid w:val="2B0D95C3"/>
    <w:rsid w:val="2B0DD31C"/>
    <w:rsid w:val="2B21D4D0"/>
    <w:rsid w:val="2B350D16"/>
    <w:rsid w:val="2B3B0221"/>
    <w:rsid w:val="2B49C182"/>
    <w:rsid w:val="2B77E14F"/>
    <w:rsid w:val="2B800F42"/>
    <w:rsid w:val="2B9D0F89"/>
    <w:rsid w:val="2BAC9EA7"/>
    <w:rsid w:val="2BB0C7CA"/>
    <w:rsid w:val="2BC4C728"/>
    <w:rsid w:val="2BC88871"/>
    <w:rsid w:val="2BCAED78"/>
    <w:rsid w:val="2BCF1C96"/>
    <w:rsid w:val="2BDB1972"/>
    <w:rsid w:val="2BE4A74A"/>
    <w:rsid w:val="2C0038E7"/>
    <w:rsid w:val="2C00E2B6"/>
    <w:rsid w:val="2C068E24"/>
    <w:rsid w:val="2C07A6E9"/>
    <w:rsid w:val="2C098F16"/>
    <w:rsid w:val="2C1DEF37"/>
    <w:rsid w:val="2C24FE5D"/>
    <w:rsid w:val="2C2F9291"/>
    <w:rsid w:val="2C4E2D20"/>
    <w:rsid w:val="2C658523"/>
    <w:rsid w:val="2C75AAAF"/>
    <w:rsid w:val="2C828363"/>
    <w:rsid w:val="2C91DBE6"/>
    <w:rsid w:val="2CA504A6"/>
    <w:rsid w:val="2CA537D1"/>
    <w:rsid w:val="2CAA4D6D"/>
    <w:rsid w:val="2CC39146"/>
    <w:rsid w:val="2CC7D2A6"/>
    <w:rsid w:val="2CE4134B"/>
    <w:rsid w:val="2CF76CE3"/>
    <w:rsid w:val="2CFC927A"/>
    <w:rsid w:val="2D1D26BF"/>
    <w:rsid w:val="2D25AC12"/>
    <w:rsid w:val="2D2A74E5"/>
    <w:rsid w:val="2D2E4E4C"/>
    <w:rsid w:val="2D34F5BB"/>
    <w:rsid w:val="2D6517D0"/>
    <w:rsid w:val="2D66802F"/>
    <w:rsid w:val="2D6765DF"/>
    <w:rsid w:val="2D695A2F"/>
    <w:rsid w:val="2D6A0EFF"/>
    <w:rsid w:val="2D6B3E98"/>
    <w:rsid w:val="2D6B9639"/>
    <w:rsid w:val="2D706DA5"/>
    <w:rsid w:val="2D78E930"/>
    <w:rsid w:val="2D88C81A"/>
    <w:rsid w:val="2D8ADBD0"/>
    <w:rsid w:val="2DAE9B72"/>
    <w:rsid w:val="2DAF8276"/>
    <w:rsid w:val="2DAFC6AF"/>
    <w:rsid w:val="2DD27FA1"/>
    <w:rsid w:val="2DD95805"/>
    <w:rsid w:val="2DDF768F"/>
    <w:rsid w:val="2DE9E448"/>
    <w:rsid w:val="2DEE92F5"/>
    <w:rsid w:val="2E018FEF"/>
    <w:rsid w:val="2E0F59E6"/>
    <w:rsid w:val="2E149DA7"/>
    <w:rsid w:val="2E20D308"/>
    <w:rsid w:val="2E228881"/>
    <w:rsid w:val="2E2D7B25"/>
    <w:rsid w:val="2E42D6B0"/>
    <w:rsid w:val="2E494A66"/>
    <w:rsid w:val="2E5A7528"/>
    <w:rsid w:val="2E65B3CC"/>
    <w:rsid w:val="2E6AB6CF"/>
    <w:rsid w:val="2E815189"/>
    <w:rsid w:val="2E9EF453"/>
    <w:rsid w:val="2EAF97B2"/>
    <w:rsid w:val="2EB90B4F"/>
    <w:rsid w:val="2EC669A3"/>
    <w:rsid w:val="2ECDA754"/>
    <w:rsid w:val="2ED21DC4"/>
    <w:rsid w:val="2ED23D8A"/>
    <w:rsid w:val="2EE148C9"/>
    <w:rsid w:val="2EECE15E"/>
    <w:rsid w:val="2EF6B862"/>
    <w:rsid w:val="2F0F4782"/>
    <w:rsid w:val="2F22BF5D"/>
    <w:rsid w:val="2F275C72"/>
    <w:rsid w:val="2F2A589C"/>
    <w:rsid w:val="2F35501B"/>
    <w:rsid w:val="2F3945D9"/>
    <w:rsid w:val="2F5A2503"/>
    <w:rsid w:val="2F5F1677"/>
    <w:rsid w:val="2F60B83E"/>
    <w:rsid w:val="2F65615B"/>
    <w:rsid w:val="2F669719"/>
    <w:rsid w:val="2F703541"/>
    <w:rsid w:val="2F8A0229"/>
    <w:rsid w:val="2F986DBC"/>
    <w:rsid w:val="2F9B0251"/>
    <w:rsid w:val="2FA0DFDC"/>
    <w:rsid w:val="2FAA7A19"/>
    <w:rsid w:val="2FBF4C58"/>
    <w:rsid w:val="2FC7E911"/>
    <w:rsid w:val="2FD029DC"/>
    <w:rsid w:val="2FE791DE"/>
    <w:rsid w:val="2FE95AA0"/>
    <w:rsid w:val="2FF36EF2"/>
    <w:rsid w:val="3010BB8F"/>
    <w:rsid w:val="3019FAD4"/>
    <w:rsid w:val="302A304D"/>
    <w:rsid w:val="30376E23"/>
    <w:rsid w:val="3039D2EA"/>
    <w:rsid w:val="30496D07"/>
    <w:rsid w:val="3064B0D7"/>
    <w:rsid w:val="306E8420"/>
    <w:rsid w:val="30721D20"/>
    <w:rsid w:val="30764D18"/>
    <w:rsid w:val="307912F5"/>
    <w:rsid w:val="30899F65"/>
    <w:rsid w:val="30966F3E"/>
    <w:rsid w:val="30975BC2"/>
    <w:rsid w:val="30A2AEC9"/>
    <w:rsid w:val="30AC5F86"/>
    <w:rsid w:val="30AF2CFB"/>
    <w:rsid w:val="30B617EB"/>
    <w:rsid w:val="30B6C16B"/>
    <w:rsid w:val="30BEDC06"/>
    <w:rsid w:val="30C19E09"/>
    <w:rsid w:val="30C926F4"/>
    <w:rsid w:val="30CBC0B1"/>
    <w:rsid w:val="30CC1A4C"/>
    <w:rsid w:val="31008247"/>
    <w:rsid w:val="3102B81A"/>
    <w:rsid w:val="31070069"/>
    <w:rsid w:val="31100062"/>
    <w:rsid w:val="311E9B37"/>
    <w:rsid w:val="3120B0F6"/>
    <w:rsid w:val="312CCB94"/>
    <w:rsid w:val="312ECA5E"/>
    <w:rsid w:val="3132B8E0"/>
    <w:rsid w:val="3136E8FB"/>
    <w:rsid w:val="3145B6A2"/>
    <w:rsid w:val="314C36B5"/>
    <w:rsid w:val="31580DA1"/>
    <w:rsid w:val="315873CA"/>
    <w:rsid w:val="31621B43"/>
    <w:rsid w:val="317F3EB4"/>
    <w:rsid w:val="31849D02"/>
    <w:rsid w:val="31C6ED79"/>
    <w:rsid w:val="31CB4A18"/>
    <w:rsid w:val="31CC150B"/>
    <w:rsid w:val="31DF2D33"/>
    <w:rsid w:val="31E53D68"/>
    <w:rsid w:val="31E6764F"/>
    <w:rsid w:val="31EF8F4C"/>
    <w:rsid w:val="31FE7D80"/>
    <w:rsid w:val="3204B2EA"/>
    <w:rsid w:val="320881F3"/>
    <w:rsid w:val="320AB5D4"/>
    <w:rsid w:val="3210EC07"/>
    <w:rsid w:val="32240D9E"/>
    <w:rsid w:val="32267BF3"/>
    <w:rsid w:val="322F1ED5"/>
    <w:rsid w:val="32310175"/>
    <w:rsid w:val="32563261"/>
    <w:rsid w:val="325B86FC"/>
    <w:rsid w:val="32635CB9"/>
    <w:rsid w:val="32637ADB"/>
    <w:rsid w:val="326C3AF0"/>
    <w:rsid w:val="326F9EBB"/>
    <w:rsid w:val="32A1E962"/>
    <w:rsid w:val="32B16746"/>
    <w:rsid w:val="32B23B50"/>
    <w:rsid w:val="32B82641"/>
    <w:rsid w:val="32C218C6"/>
    <w:rsid w:val="32C3E174"/>
    <w:rsid w:val="32C4600B"/>
    <w:rsid w:val="32D781F6"/>
    <w:rsid w:val="32DA034C"/>
    <w:rsid w:val="32E0CAEE"/>
    <w:rsid w:val="32EE2B0F"/>
    <w:rsid w:val="32F11DDA"/>
    <w:rsid w:val="32F3B2D0"/>
    <w:rsid w:val="32F541DC"/>
    <w:rsid w:val="32F6102F"/>
    <w:rsid w:val="32F71142"/>
    <w:rsid w:val="32FA57BF"/>
    <w:rsid w:val="33034879"/>
    <w:rsid w:val="33126453"/>
    <w:rsid w:val="3318E073"/>
    <w:rsid w:val="332854FA"/>
    <w:rsid w:val="332BA9B6"/>
    <w:rsid w:val="33330EB2"/>
    <w:rsid w:val="33422D7F"/>
    <w:rsid w:val="3349BAFF"/>
    <w:rsid w:val="334EA2B1"/>
    <w:rsid w:val="335A2045"/>
    <w:rsid w:val="335CD98C"/>
    <w:rsid w:val="3362BDDA"/>
    <w:rsid w:val="336B533B"/>
    <w:rsid w:val="3370291A"/>
    <w:rsid w:val="33703012"/>
    <w:rsid w:val="3370EE9D"/>
    <w:rsid w:val="33792476"/>
    <w:rsid w:val="338EB1EE"/>
    <w:rsid w:val="339C5199"/>
    <w:rsid w:val="339D4A46"/>
    <w:rsid w:val="33A9BE4C"/>
    <w:rsid w:val="33B86E6C"/>
    <w:rsid w:val="33EB2948"/>
    <w:rsid w:val="33FFB5B8"/>
    <w:rsid w:val="340086BF"/>
    <w:rsid w:val="340FD379"/>
    <w:rsid w:val="3429EFD5"/>
    <w:rsid w:val="3457F7D7"/>
    <w:rsid w:val="345B542B"/>
    <w:rsid w:val="3462AF77"/>
    <w:rsid w:val="346B6D54"/>
    <w:rsid w:val="34718779"/>
    <w:rsid w:val="347931EE"/>
    <w:rsid w:val="3496264B"/>
    <w:rsid w:val="34CF20FC"/>
    <w:rsid w:val="34DDE599"/>
    <w:rsid w:val="34EC1980"/>
    <w:rsid w:val="350DC37E"/>
    <w:rsid w:val="3519AAE9"/>
    <w:rsid w:val="35234715"/>
    <w:rsid w:val="35273518"/>
    <w:rsid w:val="3530EF26"/>
    <w:rsid w:val="3549203B"/>
    <w:rsid w:val="354C3B5F"/>
    <w:rsid w:val="355A86D9"/>
    <w:rsid w:val="355B4D7A"/>
    <w:rsid w:val="355C813C"/>
    <w:rsid w:val="3580D904"/>
    <w:rsid w:val="3589F323"/>
    <w:rsid w:val="35912AF6"/>
    <w:rsid w:val="359B27E5"/>
    <w:rsid w:val="359C7640"/>
    <w:rsid w:val="35AC97D9"/>
    <w:rsid w:val="35B0085C"/>
    <w:rsid w:val="35BEB08D"/>
    <w:rsid w:val="35C5C036"/>
    <w:rsid w:val="35CE7C60"/>
    <w:rsid w:val="35D326DB"/>
    <w:rsid w:val="35D71000"/>
    <w:rsid w:val="35DC2511"/>
    <w:rsid w:val="35DEAD83"/>
    <w:rsid w:val="35E2D870"/>
    <w:rsid w:val="3607C2BF"/>
    <w:rsid w:val="36190F2C"/>
    <w:rsid w:val="361A9AF4"/>
    <w:rsid w:val="3620712C"/>
    <w:rsid w:val="3631F6AC"/>
    <w:rsid w:val="3639F8FF"/>
    <w:rsid w:val="3643EFC9"/>
    <w:rsid w:val="36614D92"/>
    <w:rsid w:val="3662F51B"/>
    <w:rsid w:val="367DD204"/>
    <w:rsid w:val="367E7754"/>
    <w:rsid w:val="3686316B"/>
    <w:rsid w:val="368653B2"/>
    <w:rsid w:val="36B21534"/>
    <w:rsid w:val="36B810CB"/>
    <w:rsid w:val="36C19F02"/>
    <w:rsid w:val="36C62558"/>
    <w:rsid w:val="36D730B1"/>
    <w:rsid w:val="36E155EF"/>
    <w:rsid w:val="36FB9A48"/>
    <w:rsid w:val="370E87D7"/>
    <w:rsid w:val="370FB627"/>
    <w:rsid w:val="37104FE8"/>
    <w:rsid w:val="371189C8"/>
    <w:rsid w:val="3712FAA5"/>
    <w:rsid w:val="37135237"/>
    <w:rsid w:val="3718316B"/>
    <w:rsid w:val="3740DF36"/>
    <w:rsid w:val="37471BC6"/>
    <w:rsid w:val="37501116"/>
    <w:rsid w:val="375426DA"/>
    <w:rsid w:val="37619097"/>
    <w:rsid w:val="3762F9C9"/>
    <w:rsid w:val="376ACB05"/>
    <w:rsid w:val="3772A109"/>
    <w:rsid w:val="377B2B01"/>
    <w:rsid w:val="37941B36"/>
    <w:rsid w:val="37A27C13"/>
    <w:rsid w:val="37B4090D"/>
    <w:rsid w:val="37BCC593"/>
    <w:rsid w:val="37BF2801"/>
    <w:rsid w:val="37D710E4"/>
    <w:rsid w:val="37F18325"/>
    <w:rsid w:val="37F8172A"/>
    <w:rsid w:val="380A3FE6"/>
    <w:rsid w:val="380B3FFD"/>
    <w:rsid w:val="3823BA42"/>
    <w:rsid w:val="382D31D5"/>
    <w:rsid w:val="383F60BC"/>
    <w:rsid w:val="387FB28C"/>
    <w:rsid w:val="387FD77D"/>
    <w:rsid w:val="3891DFDC"/>
    <w:rsid w:val="38AAB380"/>
    <w:rsid w:val="38ADFE55"/>
    <w:rsid w:val="38AE30BF"/>
    <w:rsid w:val="38D6FCB3"/>
    <w:rsid w:val="38E24367"/>
    <w:rsid w:val="38ED6B12"/>
    <w:rsid w:val="38FB6378"/>
    <w:rsid w:val="38FBAC8B"/>
    <w:rsid w:val="390626A1"/>
    <w:rsid w:val="391491FB"/>
    <w:rsid w:val="39164E45"/>
    <w:rsid w:val="391FCAB1"/>
    <w:rsid w:val="3934BD0B"/>
    <w:rsid w:val="393EDE77"/>
    <w:rsid w:val="394944D0"/>
    <w:rsid w:val="395C57D2"/>
    <w:rsid w:val="39651274"/>
    <w:rsid w:val="3966EC74"/>
    <w:rsid w:val="3968F3F3"/>
    <w:rsid w:val="3972423F"/>
    <w:rsid w:val="3972EDAF"/>
    <w:rsid w:val="39B61816"/>
    <w:rsid w:val="39B872DC"/>
    <w:rsid w:val="39BFA048"/>
    <w:rsid w:val="39C79B0E"/>
    <w:rsid w:val="39EA0E14"/>
    <w:rsid w:val="39EA9AA9"/>
    <w:rsid w:val="39EC852D"/>
    <w:rsid w:val="39FE15DE"/>
    <w:rsid w:val="3A03E3CE"/>
    <w:rsid w:val="3A0B73FD"/>
    <w:rsid w:val="3A0ECDC8"/>
    <w:rsid w:val="3A165F93"/>
    <w:rsid w:val="3A1E1636"/>
    <w:rsid w:val="3A4022DC"/>
    <w:rsid w:val="3A447254"/>
    <w:rsid w:val="3A58E104"/>
    <w:rsid w:val="3A67BE48"/>
    <w:rsid w:val="3A71D9A9"/>
    <w:rsid w:val="3A78FDC9"/>
    <w:rsid w:val="3A8A8BDF"/>
    <w:rsid w:val="3A8F1698"/>
    <w:rsid w:val="3A92364A"/>
    <w:rsid w:val="3A9D2DAB"/>
    <w:rsid w:val="3AA697FE"/>
    <w:rsid w:val="3AAA41CB"/>
    <w:rsid w:val="3AB98DE6"/>
    <w:rsid w:val="3AD08F04"/>
    <w:rsid w:val="3AD852F2"/>
    <w:rsid w:val="3AFAD5A1"/>
    <w:rsid w:val="3B040A72"/>
    <w:rsid w:val="3B0B2536"/>
    <w:rsid w:val="3B21BAD2"/>
    <w:rsid w:val="3B25EFC2"/>
    <w:rsid w:val="3B28E1E2"/>
    <w:rsid w:val="3B573CAF"/>
    <w:rsid w:val="3B5E6278"/>
    <w:rsid w:val="3B78A4AB"/>
    <w:rsid w:val="3B7D5939"/>
    <w:rsid w:val="3B7EC31A"/>
    <w:rsid w:val="3B8BADF6"/>
    <w:rsid w:val="3BA8D8A3"/>
    <w:rsid w:val="3BAB9770"/>
    <w:rsid w:val="3BCA98AE"/>
    <w:rsid w:val="3BCF38BC"/>
    <w:rsid w:val="3BD13DDB"/>
    <w:rsid w:val="3BD78CD7"/>
    <w:rsid w:val="3BEF122D"/>
    <w:rsid w:val="3BF896EC"/>
    <w:rsid w:val="3BF9FBCB"/>
    <w:rsid w:val="3C00EE61"/>
    <w:rsid w:val="3C134CC7"/>
    <w:rsid w:val="3C185E58"/>
    <w:rsid w:val="3C4B614F"/>
    <w:rsid w:val="3C54BC60"/>
    <w:rsid w:val="3C677D10"/>
    <w:rsid w:val="3C72C04F"/>
    <w:rsid w:val="3C86575E"/>
    <w:rsid w:val="3C8CDDF9"/>
    <w:rsid w:val="3C9C968E"/>
    <w:rsid w:val="3CA2D5AC"/>
    <w:rsid w:val="3CAF55BE"/>
    <w:rsid w:val="3CB178BD"/>
    <w:rsid w:val="3CB22E6A"/>
    <w:rsid w:val="3CBDF456"/>
    <w:rsid w:val="3CD870C7"/>
    <w:rsid w:val="3CDFE246"/>
    <w:rsid w:val="3CED3705"/>
    <w:rsid w:val="3D11556B"/>
    <w:rsid w:val="3D16FCA6"/>
    <w:rsid w:val="3D20A6E5"/>
    <w:rsid w:val="3D25C250"/>
    <w:rsid w:val="3D334F4F"/>
    <w:rsid w:val="3D373D50"/>
    <w:rsid w:val="3D436B53"/>
    <w:rsid w:val="3D51CD02"/>
    <w:rsid w:val="3D5CAB14"/>
    <w:rsid w:val="3D689E03"/>
    <w:rsid w:val="3D707565"/>
    <w:rsid w:val="3D793332"/>
    <w:rsid w:val="3D7F916C"/>
    <w:rsid w:val="3D805F49"/>
    <w:rsid w:val="3D86894D"/>
    <w:rsid w:val="3D87FE86"/>
    <w:rsid w:val="3D97ACAA"/>
    <w:rsid w:val="3DB0AE79"/>
    <w:rsid w:val="3DBE845B"/>
    <w:rsid w:val="3DC76E76"/>
    <w:rsid w:val="3DCEF97B"/>
    <w:rsid w:val="3DE821C2"/>
    <w:rsid w:val="3DE9BF68"/>
    <w:rsid w:val="3E073F7E"/>
    <w:rsid w:val="3E0840EA"/>
    <w:rsid w:val="3E0C3B95"/>
    <w:rsid w:val="3E10988C"/>
    <w:rsid w:val="3E124F9A"/>
    <w:rsid w:val="3E1D2E98"/>
    <w:rsid w:val="3E285B5D"/>
    <w:rsid w:val="3E2F85F0"/>
    <w:rsid w:val="3E37D8AA"/>
    <w:rsid w:val="3E398A3B"/>
    <w:rsid w:val="3E3B3626"/>
    <w:rsid w:val="3E3D0891"/>
    <w:rsid w:val="3E4E0D59"/>
    <w:rsid w:val="3E569F7A"/>
    <w:rsid w:val="3E652209"/>
    <w:rsid w:val="3E6D8567"/>
    <w:rsid w:val="3E824E3A"/>
    <w:rsid w:val="3E898939"/>
    <w:rsid w:val="3E8B859E"/>
    <w:rsid w:val="3E96A5FB"/>
    <w:rsid w:val="3EA4E85D"/>
    <w:rsid w:val="3EA5CA07"/>
    <w:rsid w:val="3EB83558"/>
    <w:rsid w:val="3EBF300A"/>
    <w:rsid w:val="3EC293F4"/>
    <w:rsid w:val="3EC4D545"/>
    <w:rsid w:val="3EDC7219"/>
    <w:rsid w:val="3EDD15C2"/>
    <w:rsid w:val="3EDF239B"/>
    <w:rsid w:val="3EE51106"/>
    <w:rsid w:val="3EF3FB6B"/>
    <w:rsid w:val="3F022EF3"/>
    <w:rsid w:val="3F0BBDDF"/>
    <w:rsid w:val="3F1CD52B"/>
    <w:rsid w:val="3F22070E"/>
    <w:rsid w:val="3F29705D"/>
    <w:rsid w:val="3F2DDA27"/>
    <w:rsid w:val="3F65203E"/>
    <w:rsid w:val="3F65F247"/>
    <w:rsid w:val="3F78DFB8"/>
    <w:rsid w:val="3F8CB2C3"/>
    <w:rsid w:val="3F8D080C"/>
    <w:rsid w:val="3FA7E946"/>
    <w:rsid w:val="3FB7222A"/>
    <w:rsid w:val="3FBDB666"/>
    <w:rsid w:val="3FC4A810"/>
    <w:rsid w:val="3FC7B685"/>
    <w:rsid w:val="3FD2EE8A"/>
    <w:rsid w:val="3FE11F1C"/>
    <w:rsid w:val="4003AAB2"/>
    <w:rsid w:val="40047225"/>
    <w:rsid w:val="40068CC4"/>
    <w:rsid w:val="400ECBF3"/>
    <w:rsid w:val="40174385"/>
    <w:rsid w:val="402E3172"/>
    <w:rsid w:val="40402B5B"/>
    <w:rsid w:val="4055F221"/>
    <w:rsid w:val="4059EB12"/>
    <w:rsid w:val="409D7ADD"/>
    <w:rsid w:val="40ABBB75"/>
    <w:rsid w:val="40AD59E9"/>
    <w:rsid w:val="40B54760"/>
    <w:rsid w:val="40BADC08"/>
    <w:rsid w:val="40C71000"/>
    <w:rsid w:val="40CE5807"/>
    <w:rsid w:val="40D90AD0"/>
    <w:rsid w:val="40D951BD"/>
    <w:rsid w:val="40DAE098"/>
    <w:rsid w:val="40DD4EC6"/>
    <w:rsid w:val="40E329D4"/>
    <w:rsid w:val="40F79D6F"/>
    <w:rsid w:val="41228F1A"/>
    <w:rsid w:val="4126C53E"/>
    <w:rsid w:val="41465D96"/>
    <w:rsid w:val="4146D983"/>
    <w:rsid w:val="41541A3C"/>
    <w:rsid w:val="41546936"/>
    <w:rsid w:val="4170AF09"/>
    <w:rsid w:val="41756398"/>
    <w:rsid w:val="417892B1"/>
    <w:rsid w:val="4185AE1B"/>
    <w:rsid w:val="4187DC22"/>
    <w:rsid w:val="419E8E00"/>
    <w:rsid w:val="41A03462"/>
    <w:rsid w:val="41B35038"/>
    <w:rsid w:val="41B96F63"/>
    <w:rsid w:val="41C70632"/>
    <w:rsid w:val="41C857F8"/>
    <w:rsid w:val="41C86D4C"/>
    <w:rsid w:val="41D15B1E"/>
    <w:rsid w:val="41D5FCC6"/>
    <w:rsid w:val="41DFA5FA"/>
    <w:rsid w:val="41F1058D"/>
    <w:rsid w:val="41F2AD2C"/>
    <w:rsid w:val="41FC87BF"/>
    <w:rsid w:val="42074097"/>
    <w:rsid w:val="4209D73A"/>
    <w:rsid w:val="4212ACEE"/>
    <w:rsid w:val="4223BF26"/>
    <w:rsid w:val="423904E1"/>
    <w:rsid w:val="4241A118"/>
    <w:rsid w:val="4248AFA3"/>
    <w:rsid w:val="4250E165"/>
    <w:rsid w:val="42528F17"/>
    <w:rsid w:val="42595088"/>
    <w:rsid w:val="425FDE20"/>
    <w:rsid w:val="4261201D"/>
    <w:rsid w:val="427B56AB"/>
    <w:rsid w:val="428F1733"/>
    <w:rsid w:val="42906558"/>
    <w:rsid w:val="42988186"/>
    <w:rsid w:val="42AAFF62"/>
    <w:rsid w:val="42ADD1C1"/>
    <w:rsid w:val="42B99E49"/>
    <w:rsid w:val="42D02989"/>
    <w:rsid w:val="42D5FBC8"/>
    <w:rsid w:val="42E34B98"/>
    <w:rsid w:val="42E8BEA0"/>
    <w:rsid w:val="42F573C9"/>
    <w:rsid w:val="4304099D"/>
    <w:rsid w:val="430A67F5"/>
    <w:rsid w:val="4317C2AF"/>
    <w:rsid w:val="431CAF2F"/>
    <w:rsid w:val="43217E7C"/>
    <w:rsid w:val="4323310C"/>
    <w:rsid w:val="4326A5B5"/>
    <w:rsid w:val="432DE30F"/>
    <w:rsid w:val="4333B072"/>
    <w:rsid w:val="433B1B2B"/>
    <w:rsid w:val="4344F317"/>
    <w:rsid w:val="4346DC01"/>
    <w:rsid w:val="434FDCE2"/>
    <w:rsid w:val="43502256"/>
    <w:rsid w:val="435875F9"/>
    <w:rsid w:val="4359E2F8"/>
    <w:rsid w:val="435C7889"/>
    <w:rsid w:val="436A5D79"/>
    <w:rsid w:val="43710797"/>
    <w:rsid w:val="4371CD7E"/>
    <w:rsid w:val="4372EDB3"/>
    <w:rsid w:val="437674BA"/>
    <w:rsid w:val="438BB3F0"/>
    <w:rsid w:val="43944A59"/>
    <w:rsid w:val="439D9487"/>
    <w:rsid w:val="43A45579"/>
    <w:rsid w:val="43AF77E1"/>
    <w:rsid w:val="43BD603B"/>
    <w:rsid w:val="43C0CD4C"/>
    <w:rsid w:val="43CA0E0B"/>
    <w:rsid w:val="43CC6A2E"/>
    <w:rsid w:val="43D0C358"/>
    <w:rsid w:val="43D41360"/>
    <w:rsid w:val="43DF3595"/>
    <w:rsid w:val="43E066C9"/>
    <w:rsid w:val="43E5F1E3"/>
    <w:rsid w:val="43EA7EA7"/>
    <w:rsid w:val="44021198"/>
    <w:rsid w:val="4417E119"/>
    <w:rsid w:val="441836C4"/>
    <w:rsid w:val="4432FC58"/>
    <w:rsid w:val="44342F62"/>
    <w:rsid w:val="4434CAC9"/>
    <w:rsid w:val="443D69B8"/>
    <w:rsid w:val="44494434"/>
    <w:rsid w:val="44515246"/>
    <w:rsid w:val="4464A006"/>
    <w:rsid w:val="4466CD26"/>
    <w:rsid w:val="446DCB14"/>
    <w:rsid w:val="44822731"/>
    <w:rsid w:val="4488F72F"/>
    <w:rsid w:val="4489C3F9"/>
    <w:rsid w:val="4494F59F"/>
    <w:rsid w:val="44A414B1"/>
    <w:rsid w:val="44E9D8B4"/>
    <w:rsid w:val="44ED8616"/>
    <w:rsid w:val="44F0D1C9"/>
    <w:rsid w:val="44F848EA"/>
    <w:rsid w:val="44FC7D60"/>
    <w:rsid w:val="45098276"/>
    <w:rsid w:val="451A9B5E"/>
    <w:rsid w:val="45238D64"/>
    <w:rsid w:val="453FB9EA"/>
    <w:rsid w:val="454256C8"/>
    <w:rsid w:val="4548BA7E"/>
    <w:rsid w:val="454A0115"/>
    <w:rsid w:val="454CFAEE"/>
    <w:rsid w:val="45562F5A"/>
    <w:rsid w:val="455DFC5B"/>
    <w:rsid w:val="45701AA4"/>
    <w:rsid w:val="45837BDB"/>
    <w:rsid w:val="458D5B6E"/>
    <w:rsid w:val="459138FB"/>
    <w:rsid w:val="459167FC"/>
    <w:rsid w:val="4592B3FB"/>
    <w:rsid w:val="459A8123"/>
    <w:rsid w:val="45A07234"/>
    <w:rsid w:val="45AA5592"/>
    <w:rsid w:val="45B97F52"/>
    <w:rsid w:val="45C5BE61"/>
    <w:rsid w:val="45DBBB25"/>
    <w:rsid w:val="45FD9315"/>
    <w:rsid w:val="46058A51"/>
    <w:rsid w:val="460A7196"/>
    <w:rsid w:val="460D9C8A"/>
    <w:rsid w:val="4628E05A"/>
    <w:rsid w:val="462A057E"/>
    <w:rsid w:val="4634AFDD"/>
    <w:rsid w:val="464583D8"/>
    <w:rsid w:val="465043B7"/>
    <w:rsid w:val="46520F05"/>
    <w:rsid w:val="46586C7D"/>
    <w:rsid w:val="465DF276"/>
    <w:rsid w:val="46A4CC41"/>
    <w:rsid w:val="46AB6DAB"/>
    <w:rsid w:val="46C28446"/>
    <w:rsid w:val="46C4C8DD"/>
    <w:rsid w:val="46CE49AE"/>
    <w:rsid w:val="46DF7F46"/>
    <w:rsid w:val="46EB17FE"/>
    <w:rsid w:val="46F09670"/>
    <w:rsid w:val="46F3A60E"/>
    <w:rsid w:val="4700F210"/>
    <w:rsid w:val="47156AC1"/>
    <w:rsid w:val="471996ED"/>
    <w:rsid w:val="47257C68"/>
    <w:rsid w:val="472E73CC"/>
    <w:rsid w:val="47365184"/>
    <w:rsid w:val="473AD547"/>
    <w:rsid w:val="473F5209"/>
    <w:rsid w:val="475207F7"/>
    <w:rsid w:val="475451F4"/>
    <w:rsid w:val="475F2351"/>
    <w:rsid w:val="476BF2A9"/>
    <w:rsid w:val="476CA315"/>
    <w:rsid w:val="4778E45E"/>
    <w:rsid w:val="477D516D"/>
    <w:rsid w:val="47837DE9"/>
    <w:rsid w:val="478C74CF"/>
    <w:rsid w:val="47996376"/>
    <w:rsid w:val="47A03990"/>
    <w:rsid w:val="47AD4162"/>
    <w:rsid w:val="47B6A7AD"/>
    <w:rsid w:val="47BAB5E0"/>
    <w:rsid w:val="47C0DF06"/>
    <w:rsid w:val="47CF6B4D"/>
    <w:rsid w:val="47E2FDCC"/>
    <w:rsid w:val="47E6BD8E"/>
    <w:rsid w:val="47EEC471"/>
    <w:rsid w:val="47F6BDB2"/>
    <w:rsid w:val="47F8B145"/>
    <w:rsid w:val="47FDAC90"/>
    <w:rsid w:val="47FE4E28"/>
    <w:rsid w:val="4800A6FD"/>
    <w:rsid w:val="4810D898"/>
    <w:rsid w:val="4818D418"/>
    <w:rsid w:val="481FFECE"/>
    <w:rsid w:val="4835938D"/>
    <w:rsid w:val="4838601A"/>
    <w:rsid w:val="483B127E"/>
    <w:rsid w:val="4845A219"/>
    <w:rsid w:val="484D6F83"/>
    <w:rsid w:val="484D8E27"/>
    <w:rsid w:val="4851402B"/>
    <w:rsid w:val="4856B24E"/>
    <w:rsid w:val="489AD1F6"/>
    <w:rsid w:val="48A6F46E"/>
    <w:rsid w:val="48B9E6DE"/>
    <w:rsid w:val="48BD5C66"/>
    <w:rsid w:val="48C7C7B6"/>
    <w:rsid w:val="48CCB334"/>
    <w:rsid w:val="48D582BB"/>
    <w:rsid w:val="48EF253D"/>
    <w:rsid w:val="48F24C39"/>
    <w:rsid w:val="48FA87AF"/>
    <w:rsid w:val="48FBE08F"/>
    <w:rsid w:val="48FD5472"/>
    <w:rsid w:val="48FE58B7"/>
    <w:rsid w:val="4902E91A"/>
    <w:rsid w:val="49038246"/>
    <w:rsid w:val="4907A03A"/>
    <w:rsid w:val="490F3536"/>
    <w:rsid w:val="49126874"/>
    <w:rsid w:val="49178452"/>
    <w:rsid w:val="491DD060"/>
    <w:rsid w:val="4926ED5D"/>
    <w:rsid w:val="492A5CA5"/>
    <w:rsid w:val="492FBEA2"/>
    <w:rsid w:val="4931D723"/>
    <w:rsid w:val="49363B28"/>
    <w:rsid w:val="493DC266"/>
    <w:rsid w:val="495488BC"/>
    <w:rsid w:val="495B8CA1"/>
    <w:rsid w:val="49751628"/>
    <w:rsid w:val="49860829"/>
    <w:rsid w:val="498DC2DE"/>
    <w:rsid w:val="4993F841"/>
    <w:rsid w:val="4994531E"/>
    <w:rsid w:val="49946753"/>
    <w:rsid w:val="49959338"/>
    <w:rsid w:val="49AAEEC7"/>
    <w:rsid w:val="49FAD5B9"/>
    <w:rsid w:val="4A02837B"/>
    <w:rsid w:val="4A1218EA"/>
    <w:rsid w:val="4A26EA5B"/>
    <w:rsid w:val="4A282172"/>
    <w:rsid w:val="4A28ABC5"/>
    <w:rsid w:val="4A385246"/>
    <w:rsid w:val="4A3D1DC1"/>
    <w:rsid w:val="4A41F710"/>
    <w:rsid w:val="4A4441B2"/>
    <w:rsid w:val="4A44EC17"/>
    <w:rsid w:val="4A462FF6"/>
    <w:rsid w:val="4A4DD5B7"/>
    <w:rsid w:val="4A502F66"/>
    <w:rsid w:val="4A57ECE6"/>
    <w:rsid w:val="4A75B224"/>
    <w:rsid w:val="4A769022"/>
    <w:rsid w:val="4A8B43BA"/>
    <w:rsid w:val="4A95DA1A"/>
    <w:rsid w:val="4A9664CB"/>
    <w:rsid w:val="4A9C3127"/>
    <w:rsid w:val="4AB47F27"/>
    <w:rsid w:val="4ABA2A21"/>
    <w:rsid w:val="4ABF93A8"/>
    <w:rsid w:val="4AD4C078"/>
    <w:rsid w:val="4AD79F24"/>
    <w:rsid w:val="4AD79FB9"/>
    <w:rsid w:val="4AF8870D"/>
    <w:rsid w:val="4B075DC7"/>
    <w:rsid w:val="4B1A0695"/>
    <w:rsid w:val="4B23249E"/>
    <w:rsid w:val="4B3847BF"/>
    <w:rsid w:val="4B4790EC"/>
    <w:rsid w:val="4B4D982C"/>
    <w:rsid w:val="4B4E6211"/>
    <w:rsid w:val="4B613D05"/>
    <w:rsid w:val="4B70EE5C"/>
    <w:rsid w:val="4B7BE029"/>
    <w:rsid w:val="4B812DAF"/>
    <w:rsid w:val="4B93EAC0"/>
    <w:rsid w:val="4B984399"/>
    <w:rsid w:val="4BA8C8E6"/>
    <w:rsid w:val="4BBDA343"/>
    <w:rsid w:val="4BC0AE8F"/>
    <w:rsid w:val="4BD8B072"/>
    <w:rsid w:val="4BE0BC78"/>
    <w:rsid w:val="4BE9107A"/>
    <w:rsid w:val="4BF2BD5F"/>
    <w:rsid w:val="4C0D237D"/>
    <w:rsid w:val="4C0D5F38"/>
    <w:rsid w:val="4C221EFE"/>
    <w:rsid w:val="4C2AFDBB"/>
    <w:rsid w:val="4C2CCF03"/>
    <w:rsid w:val="4C2FE13F"/>
    <w:rsid w:val="4C34F263"/>
    <w:rsid w:val="4C37BD4D"/>
    <w:rsid w:val="4C3D988F"/>
    <w:rsid w:val="4C3F71D1"/>
    <w:rsid w:val="4C50C7DC"/>
    <w:rsid w:val="4C512132"/>
    <w:rsid w:val="4C5A7D17"/>
    <w:rsid w:val="4C6977E5"/>
    <w:rsid w:val="4C70DB94"/>
    <w:rsid w:val="4C789288"/>
    <w:rsid w:val="4C8DE614"/>
    <w:rsid w:val="4C8E805A"/>
    <w:rsid w:val="4C97437B"/>
    <w:rsid w:val="4C9EF6E2"/>
    <w:rsid w:val="4CA00CED"/>
    <w:rsid w:val="4CA2D491"/>
    <w:rsid w:val="4CA36609"/>
    <w:rsid w:val="4CB06B0F"/>
    <w:rsid w:val="4CBC1554"/>
    <w:rsid w:val="4CBEE778"/>
    <w:rsid w:val="4CCB6CE4"/>
    <w:rsid w:val="4CDA71E5"/>
    <w:rsid w:val="4CDCDBFC"/>
    <w:rsid w:val="4CE17ACC"/>
    <w:rsid w:val="4CEC453B"/>
    <w:rsid w:val="4CEC6A07"/>
    <w:rsid w:val="4CF304C9"/>
    <w:rsid w:val="4CF41693"/>
    <w:rsid w:val="4CFA046F"/>
    <w:rsid w:val="4CFAB2FA"/>
    <w:rsid w:val="4D112E12"/>
    <w:rsid w:val="4D11E3A8"/>
    <w:rsid w:val="4D1583C4"/>
    <w:rsid w:val="4D1D56E6"/>
    <w:rsid w:val="4D24FEB1"/>
    <w:rsid w:val="4D36B636"/>
    <w:rsid w:val="4D37A0CA"/>
    <w:rsid w:val="4D3908AA"/>
    <w:rsid w:val="4D3F4597"/>
    <w:rsid w:val="4D42D854"/>
    <w:rsid w:val="4D4A12A5"/>
    <w:rsid w:val="4D531900"/>
    <w:rsid w:val="4D54B08A"/>
    <w:rsid w:val="4D5DB73F"/>
    <w:rsid w:val="4D715034"/>
    <w:rsid w:val="4D87D6E6"/>
    <w:rsid w:val="4D8D03CB"/>
    <w:rsid w:val="4D8E8DC0"/>
    <w:rsid w:val="4D9427AA"/>
    <w:rsid w:val="4D99323C"/>
    <w:rsid w:val="4DA271FE"/>
    <w:rsid w:val="4DA2A4EC"/>
    <w:rsid w:val="4DA2A6D1"/>
    <w:rsid w:val="4DA4FA4A"/>
    <w:rsid w:val="4DBE8B32"/>
    <w:rsid w:val="4DCE2D7A"/>
    <w:rsid w:val="4DD02EE6"/>
    <w:rsid w:val="4DFE69E0"/>
    <w:rsid w:val="4E1462CB"/>
    <w:rsid w:val="4E2776F1"/>
    <w:rsid w:val="4E29B675"/>
    <w:rsid w:val="4E2E773A"/>
    <w:rsid w:val="4E3BAF0F"/>
    <w:rsid w:val="4E463973"/>
    <w:rsid w:val="4E46B059"/>
    <w:rsid w:val="4E46EDA2"/>
    <w:rsid w:val="4E47B6FC"/>
    <w:rsid w:val="4E4A3BB2"/>
    <w:rsid w:val="4E4AE413"/>
    <w:rsid w:val="4E4D1A9C"/>
    <w:rsid w:val="4E725778"/>
    <w:rsid w:val="4E7C9B64"/>
    <w:rsid w:val="4E7F770E"/>
    <w:rsid w:val="4E8FA606"/>
    <w:rsid w:val="4E97C78D"/>
    <w:rsid w:val="4EB4CAF1"/>
    <w:rsid w:val="4EB6F9B1"/>
    <w:rsid w:val="4EBB7178"/>
    <w:rsid w:val="4EC6E58A"/>
    <w:rsid w:val="4ECA66D3"/>
    <w:rsid w:val="4EEA56FA"/>
    <w:rsid w:val="4EF8A382"/>
    <w:rsid w:val="4EFDF8F3"/>
    <w:rsid w:val="4F06DA94"/>
    <w:rsid w:val="4F107A94"/>
    <w:rsid w:val="4F24DC9C"/>
    <w:rsid w:val="4F2F8027"/>
    <w:rsid w:val="4F406EF8"/>
    <w:rsid w:val="4F439F34"/>
    <w:rsid w:val="4F4E9855"/>
    <w:rsid w:val="4F4EE5BE"/>
    <w:rsid w:val="4F5A2985"/>
    <w:rsid w:val="4F60A1EC"/>
    <w:rsid w:val="4F625CEA"/>
    <w:rsid w:val="4F67A986"/>
    <w:rsid w:val="4F708035"/>
    <w:rsid w:val="4F7190C5"/>
    <w:rsid w:val="4F759E0A"/>
    <w:rsid w:val="4F7A2883"/>
    <w:rsid w:val="4F81B49C"/>
    <w:rsid w:val="4F845F5B"/>
    <w:rsid w:val="4F852E74"/>
    <w:rsid w:val="4F97B069"/>
    <w:rsid w:val="4F9D5CCF"/>
    <w:rsid w:val="4FA35ABD"/>
    <w:rsid w:val="4FA8E0C2"/>
    <w:rsid w:val="4FB7273C"/>
    <w:rsid w:val="4FC4D9D8"/>
    <w:rsid w:val="4FC6865B"/>
    <w:rsid w:val="4FCCB0E1"/>
    <w:rsid w:val="4FD039B1"/>
    <w:rsid w:val="4FD2AC7E"/>
    <w:rsid w:val="4FD697A4"/>
    <w:rsid w:val="4FE60C13"/>
    <w:rsid w:val="4FEA74C5"/>
    <w:rsid w:val="4FED4BE8"/>
    <w:rsid w:val="4FF3D968"/>
    <w:rsid w:val="4FF7BD30"/>
    <w:rsid w:val="4FFE744F"/>
    <w:rsid w:val="50092E64"/>
    <w:rsid w:val="500C7EB0"/>
    <w:rsid w:val="50102A31"/>
    <w:rsid w:val="501BE28B"/>
    <w:rsid w:val="50214B62"/>
    <w:rsid w:val="5029907C"/>
    <w:rsid w:val="5044387F"/>
    <w:rsid w:val="50723AB5"/>
    <w:rsid w:val="507276EC"/>
    <w:rsid w:val="507A7916"/>
    <w:rsid w:val="509B0920"/>
    <w:rsid w:val="50A38A01"/>
    <w:rsid w:val="50AECF86"/>
    <w:rsid w:val="50B5349A"/>
    <w:rsid w:val="50C36532"/>
    <w:rsid w:val="50D338A8"/>
    <w:rsid w:val="50D4F30B"/>
    <w:rsid w:val="50DAC358"/>
    <w:rsid w:val="50E192AA"/>
    <w:rsid w:val="511A2A19"/>
    <w:rsid w:val="5130864D"/>
    <w:rsid w:val="5134BD3A"/>
    <w:rsid w:val="513C84A4"/>
    <w:rsid w:val="51493BD5"/>
    <w:rsid w:val="515993D1"/>
    <w:rsid w:val="515C405F"/>
    <w:rsid w:val="51698F49"/>
    <w:rsid w:val="517378A7"/>
    <w:rsid w:val="517D63B9"/>
    <w:rsid w:val="518F8716"/>
    <w:rsid w:val="5192F65E"/>
    <w:rsid w:val="5194A210"/>
    <w:rsid w:val="51A3EE3A"/>
    <w:rsid w:val="51B14D62"/>
    <w:rsid w:val="51B35336"/>
    <w:rsid w:val="51C3A018"/>
    <w:rsid w:val="51CD6C8F"/>
    <w:rsid w:val="51D48C85"/>
    <w:rsid w:val="51DDC5F3"/>
    <w:rsid w:val="51E1A4A0"/>
    <w:rsid w:val="51E60599"/>
    <w:rsid w:val="51E7E662"/>
    <w:rsid w:val="51EAD5A7"/>
    <w:rsid w:val="51EC9C34"/>
    <w:rsid w:val="51F030FA"/>
    <w:rsid w:val="51F86933"/>
    <w:rsid w:val="520A32DB"/>
    <w:rsid w:val="520A7C04"/>
    <w:rsid w:val="522AE1FD"/>
    <w:rsid w:val="52368F0D"/>
    <w:rsid w:val="5252ABF5"/>
    <w:rsid w:val="5257EB82"/>
    <w:rsid w:val="526C94D5"/>
    <w:rsid w:val="527A75AD"/>
    <w:rsid w:val="527C262D"/>
    <w:rsid w:val="5294C249"/>
    <w:rsid w:val="529E461B"/>
    <w:rsid w:val="52A908B0"/>
    <w:rsid w:val="52B84A02"/>
    <w:rsid w:val="52C872CE"/>
    <w:rsid w:val="52E74B1D"/>
    <w:rsid w:val="52F542DA"/>
    <w:rsid w:val="52F8BD65"/>
    <w:rsid w:val="53047F48"/>
    <w:rsid w:val="5312D15C"/>
    <w:rsid w:val="5314C72D"/>
    <w:rsid w:val="53180A16"/>
    <w:rsid w:val="531BFBE8"/>
    <w:rsid w:val="531D432F"/>
    <w:rsid w:val="532164C8"/>
    <w:rsid w:val="532A6521"/>
    <w:rsid w:val="532B5777"/>
    <w:rsid w:val="532EF0D2"/>
    <w:rsid w:val="533A17E1"/>
    <w:rsid w:val="533CB3F3"/>
    <w:rsid w:val="5341F8DE"/>
    <w:rsid w:val="534530C7"/>
    <w:rsid w:val="534B472A"/>
    <w:rsid w:val="53500C87"/>
    <w:rsid w:val="535431AC"/>
    <w:rsid w:val="535C78A2"/>
    <w:rsid w:val="5363BE2B"/>
    <w:rsid w:val="538EFB38"/>
    <w:rsid w:val="5396DA86"/>
    <w:rsid w:val="539EAD06"/>
    <w:rsid w:val="53A29468"/>
    <w:rsid w:val="53B9AF64"/>
    <w:rsid w:val="53CA78CE"/>
    <w:rsid w:val="53D967CB"/>
    <w:rsid w:val="53D9A14C"/>
    <w:rsid w:val="53DEE515"/>
    <w:rsid w:val="53F35498"/>
    <w:rsid w:val="53FDCF44"/>
    <w:rsid w:val="5402BD77"/>
    <w:rsid w:val="54096CD8"/>
    <w:rsid w:val="540D1FF9"/>
    <w:rsid w:val="540D64F2"/>
    <w:rsid w:val="54101326"/>
    <w:rsid w:val="541BCF53"/>
    <w:rsid w:val="541CC212"/>
    <w:rsid w:val="541DF43A"/>
    <w:rsid w:val="542BCFC9"/>
    <w:rsid w:val="543092AA"/>
    <w:rsid w:val="54328C69"/>
    <w:rsid w:val="543B6F43"/>
    <w:rsid w:val="543B7E59"/>
    <w:rsid w:val="5446E534"/>
    <w:rsid w:val="544BC021"/>
    <w:rsid w:val="544BE5E8"/>
    <w:rsid w:val="5461A635"/>
    <w:rsid w:val="546231FE"/>
    <w:rsid w:val="5469A873"/>
    <w:rsid w:val="547053A6"/>
    <w:rsid w:val="54718198"/>
    <w:rsid w:val="54718D8A"/>
    <w:rsid w:val="548F0E13"/>
    <w:rsid w:val="54964390"/>
    <w:rsid w:val="549C8543"/>
    <w:rsid w:val="54A379A4"/>
    <w:rsid w:val="54B13CED"/>
    <w:rsid w:val="54B32D1B"/>
    <w:rsid w:val="54C5224B"/>
    <w:rsid w:val="54C67229"/>
    <w:rsid w:val="54CAC8F6"/>
    <w:rsid w:val="54E7178B"/>
    <w:rsid w:val="54F4D21B"/>
    <w:rsid w:val="5502E0B1"/>
    <w:rsid w:val="550C50F9"/>
    <w:rsid w:val="5517A9A2"/>
    <w:rsid w:val="552CC8E6"/>
    <w:rsid w:val="5531A9AE"/>
    <w:rsid w:val="5556FE8B"/>
    <w:rsid w:val="5566C75A"/>
    <w:rsid w:val="556F9C6D"/>
    <w:rsid w:val="5570279A"/>
    <w:rsid w:val="55B3AA1A"/>
    <w:rsid w:val="55C9868A"/>
    <w:rsid w:val="55D531A0"/>
    <w:rsid w:val="55DCBCA5"/>
    <w:rsid w:val="55DE4A61"/>
    <w:rsid w:val="55E2F739"/>
    <w:rsid w:val="55F3B258"/>
    <w:rsid w:val="560BF13F"/>
    <w:rsid w:val="560D5DEB"/>
    <w:rsid w:val="56151C72"/>
    <w:rsid w:val="561530D9"/>
    <w:rsid w:val="561BEB84"/>
    <w:rsid w:val="562223A3"/>
    <w:rsid w:val="56295DD8"/>
    <w:rsid w:val="565271D5"/>
    <w:rsid w:val="565BB86F"/>
    <w:rsid w:val="56612144"/>
    <w:rsid w:val="5661A8D5"/>
    <w:rsid w:val="56628EDB"/>
    <w:rsid w:val="56653698"/>
    <w:rsid w:val="56676B6D"/>
    <w:rsid w:val="56789E04"/>
    <w:rsid w:val="567DAEA9"/>
    <w:rsid w:val="56A834C1"/>
    <w:rsid w:val="56A878C0"/>
    <w:rsid w:val="56A8CEBA"/>
    <w:rsid w:val="56CECA7E"/>
    <w:rsid w:val="56DCDE90"/>
    <w:rsid w:val="56E112C6"/>
    <w:rsid w:val="56E3DFE5"/>
    <w:rsid w:val="56EB1734"/>
    <w:rsid w:val="56F1F38E"/>
    <w:rsid w:val="56FFD359"/>
    <w:rsid w:val="5703DF16"/>
    <w:rsid w:val="5711C028"/>
    <w:rsid w:val="571F5932"/>
    <w:rsid w:val="572C78EF"/>
    <w:rsid w:val="574F3D85"/>
    <w:rsid w:val="575EBB0E"/>
    <w:rsid w:val="57686FF3"/>
    <w:rsid w:val="57757A59"/>
    <w:rsid w:val="578C3486"/>
    <w:rsid w:val="57A92E4C"/>
    <w:rsid w:val="57CF32C3"/>
    <w:rsid w:val="57D2953C"/>
    <w:rsid w:val="57DF2ABC"/>
    <w:rsid w:val="57E3C5BE"/>
    <w:rsid w:val="58083DF6"/>
    <w:rsid w:val="581FF7F5"/>
    <w:rsid w:val="58262C48"/>
    <w:rsid w:val="5847C882"/>
    <w:rsid w:val="58589ECE"/>
    <w:rsid w:val="585AB342"/>
    <w:rsid w:val="586E3DED"/>
    <w:rsid w:val="5875A7EA"/>
    <w:rsid w:val="58858AFB"/>
    <w:rsid w:val="589D5292"/>
    <w:rsid w:val="58A9F040"/>
    <w:rsid w:val="58AA22C1"/>
    <w:rsid w:val="58B1EDA4"/>
    <w:rsid w:val="58B3177B"/>
    <w:rsid w:val="58B47C6A"/>
    <w:rsid w:val="58C45BAE"/>
    <w:rsid w:val="58D4A937"/>
    <w:rsid w:val="58E3F5B5"/>
    <w:rsid w:val="58EB38A2"/>
    <w:rsid w:val="58FAFA24"/>
    <w:rsid w:val="59057BDD"/>
    <w:rsid w:val="5907D145"/>
    <w:rsid w:val="59172464"/>
    <w:rsid w:val="5924E7A1"/>
    <w:rsid w:val="593476BF"/>
    <w:rsid w:val="5946226D"/>
    <w:rsid w:val="5947D67D"/>
    <w:rsid w:val="594A263F"/>
    <w:rsid w:val="594B5C01"/>
    <w:rsid w:val="5959C314"/>
    <w:rsid w:val="595BBFC3"/>
    <w:rsid w:val="5968EC15"/>
    <w:rsid w:val="596D507B"/>
    <w:rsid w:val="598DEFF6"/>
    <w:rsid w:val="5991BCEB"/>
    <w:rsid w:val="5994FABC"/>
    <w:rsid w:val="599CEA3E"/>
    <w:rsid w:val="59A16051"/>
    <w:rsid w:val="59A4AAEA"/>
    <w:rsid w:val="59A70E69"/>
    <w:rsid w:val="59B24E2D"/>
    <w:rsid w:val="59B3B408"/>
    <w:rsid w:val="59B9A7B4"/>
    <w:rsid w:val="59BDEE3B"/>
    <w:rsid w:val="59C6BF96"/>
    <w:rsid w:val="59D62DCD"/>
    <w:rsid w:val="59DA4CE4"/>
    <w:rsid w:val="59DD6157"/>
    <w:rsid w:val="59DD6C97"/>
    <w:rsid w:val="59E27197"/>
    <w:rsid w:val="59E8232C"/>
    <w:rsid w:val="59EB51BB"/>
    <w:rsid w:val="59F72BDB"/>
    <w:rsid w:val="59F865A1"/>
    <w:rsid w:val="5A065FCB"/>
    <w:rsid w:val="5A0A2B1B"/>
    <w:rsid w:val="5A2045C8"/>
    <w:rsid w:val="5A338D2C"/>
    <w:rsid w:val="5A4F0723"/>
    <w:rsid w:val="5A583588"/>
    <w:rsid w:val="5A5961EE"/>
    <w:rsid w:val="5A6549D1"/>
    <w:rsid w:val="5A6E4286"/>
    <w:rsid w:val="5A83B87D"/>
    <w:rsid w:val="5A88392D"/>
    <w:rsid w:val="5A8928FA"/>
    <w:rsid w:val="5A9A0935"/>
    <w:rsid w:val="5AB43353"/>
    <w:rsid w:val="5AC9C542"/>
    <w:rsid w:val="5AD62191"/>
    <w:rsid w:val="5AE68B6F"/>
    <w:rsid w:val="5AEDFC44"/>
    <w:rsid w:val="5B0F439A"/>
    <w:rsid w:val="5B135F67"/>
    <w:rsid w:val="5B192863"/>
    <w:rsid w:val="5B21C804"/>
    <w:rsid w:val="5B2623A5"/>
    <w:rsid w:val="5B2D96D9"/>
    <w:rsid w:val="5B3FC84A"/>
    <w:rsid w:val="5B56590F"/>
    <w:rsid w:val="5B57F0F1"/>
    <w:rsid w:val="5B5D4591"/>
    <w:rsid w:val="5B5F0ECB"/>
    <w:rsid w:val="5B62117C"/>
    <w:rsid w:val="5B6B7527"/>
    <w:rsid w:val="5B87A683"/>
    <w:rsid w:val="5BAD54D6"/>
    <w:rsid w:val="5BBB0A39"/>
    <w:rsid w:val="5BD4F354"/>
    <w:rsid w:val="5BDB4FF8"/>
    <w:rsid w:val="5BDC2313"/>
    <w:rsid w:val="5BE7C04B"/>
    <w:rsid w:val="5BE9D987"/>
    <w:rsid w:val="5BF65892"/>
    <w:rsid w:val="5BF6C5E6"/>
    <w:rsid w:val="5BF9783D"/>
    <w:rsid w:val="5C0F4EFB"/>
    <w:rsid w:val="5C13A1DC"/>
    <w:rsid w:val="5C27589F"/>
    <w:rsid w:val="5C30F77F"/>
    <w:rsid w:val="5C33B4E2"/>
    <w:rsid w:val="5C3E0FD1"/>
    <w:rsid w:val="5C4C805E"/>
    <w:rsid w:val="5C51FB65"/>
    <w:rsid w:val="5C70CBB4"/>
    <w:rsid w:val="5C9E33ED"/>
    <w:rsid w:val="5CAB69A4"/>
    <w:rsid w:val="5CB239CB"/>
    <w:rsid w:val="5CB6332E"/>
    <w:rsid w:val="5CB8CD81"/>
    <w:rsid w:val="5CB9E863"/>
    <w:rsid w:val="5CBA9173"/>
    <w:rsid w:val="5CC3AF91"/>
    <w:rsid w:val="5CC4E9F8"/>
    <w:rsid w:val="5CC5EBBF"/>
    <w:rsid w:val="5CDD5F16"/>
    <w:rsid w:val="5CEE1BC7"/>
    <w:rsid w:val="5D10D22D"/>
    <w:rsid w:val="5D21AAA8"/>
    <w:rsid w:val="5D26B7D9"/>
    <w:rsid w:val="5D2E3F41"/>
    <w:rsid w:val="5D306379"/>
    <w:rsid w:val="5D3852CD"/>
    <w:rsid w:val="5D40DEE0"/>
    <w:rsid w:val="5D4EFF1F"/>
    <w:rsid w:val="5D7A159F"/>
    <w:rsid w:val="5D8D5AE5"/>
    <w:rsid w:val="5DAC164D"/>
    <w:rsid w:val="5DACA83A"/>
    <w:rsid w:val="5DACFC30"/>
    <w:rsid w:val="5DB4298A"/>
    <w:rsid w:val="5DB903C1"/>
    <w:rsid w:val="5DC3A458"/>
    <w:rsid w:val="5DC99928"/>
    <w:rsid w:val="5DE720A6"/>
    <w:rsid w:val="5DEA15B7"/>
    <w:rsid w:val="5E00D783"/>
    <w:rsid w:val="5E063F12"/>
    <w:rsid w:val="5E0B3DCC"/>
    <w:rsid w:val="5E169075"/>
    <w:rsid w:val="5E20EC1A"/>
    <w:rsid w:val="5E215608"/>
    <w:rsid w:val="5E2347AE"/>
    <w:rsid w:val="5E24373C"/>
    <w:rsid w:val="5E444175"/>
    <w:rsid w:val="5E44FB5C"/>
    <w:rsid w:val="5E70E52B"/>
    <w:rsid w:val="5E89F24B"/>
    <w:rsid w:val="5E8F67D0"/>
    <w:rsid w:val="5EA5AB5F"/>
    <w:rsid w:val="5EAF9F17"/>
    <w:rsid w:val="5EB3ADCE"/>
    <w:rsid w:val="5EB4CCE5"/>
    <w:rsid w:val="5ECA9CFE"/>
    <w:rsid w:val="5ECCD61D"/>
    <w:rsid w:val="5EDA2121"/>
    <w:rsid w:val="5F000967"/>
    <w:rsid w:val="5F0257B0"/>
    <w:rsid w:val="5F035872"/>
    <w:rsid w:val="5F0588FC"/>
    <w:rsid w:val="5F188640"/>
    <w:rsid w:val="5F19C7D7"/>
    <w:rsid w:val="5F1B2B36"/>
    <w:rsid w:val="5F253C3F"/>
    <w:rsid w:val="5F2B85A3"/>
    <w:rsid w:val="5F355FD3"/>
    <w:rsid w:val="5F3E0317"/>
    <w:rsid w:val="5F3EA5FD"/>
    <w:rsid w:val="5F5A16BC"/>
    <w:rsid w:val="5F718FC6"/>
    <w:rsid w:val="5F741006"/>
    <w:rsid w:val="5F76C133"/>
    <w:rsid w:val="5F7969F4"/>
    <w:rsid w:val="5F869B45"/>
    <w:rsid w:val="5F8833D9"/>
    <w:rsid w:val="5F899C27"/>
    <w:rsid w:val="5F8AA746"/>
    <w:rsid w:val="5F8C12BD"/>
    <w:rsid w:val="5F940BB0"/>
    <w:rsid w:val="5F9515DE"/>
    <w:rsid w:val="5F9B0D23"/>
    <w:rsid w:val="5F9DE780"/>
    <w:rsid w:val="5FAB507C"/>
    <w:rsid w:val="5FB36B45"/>
    <w:rsid w:val="5FE763D0"/>
    <w:rsid w:val="5FF98C62"/>
    <w:rsid w:val="5FFE69D5"/>
    <w:rsid w:val="6007D723"/>
    <w:rsid w:val="6015DF26"/>
    <w:rsid w:val="60213443"/>
    <w:rsid w:val="60534805"/>
    <w:rsid w:val="6054089D"/>
    <w:rsid w:val="605A38FF"/>
    <w:rsid w:val="605E589B"/>
    <w:rsid w:val="606249CF"/>
    <w:rsid w:val="606AB064"/>
    <w:rsid w:val="608BADB7"/>
    <w:rsid w:val="608FD379"/>
    <w:rsid w:val="60916271"/>
    <w:rsid w:val="6099DC62"/>
    <w:rsid w:val="609A2390"/>
    <w:rsid w:val="60AD691A"/>
    <w:rsid w:val="60B0B959"/>
    <w:rsid w:val="60B59838"/>
    <w:rsid w:val="60BC3994"/>
    <w:rsid w:val="60C86E86"/>
    <w:rsid w:val="60C8B91F"/>
    <w:rsid w:val="60CDAA16"/>
    <w:rsid w:val="60D339C0"/>
    <w:rsid w:val="60D8F17E"/>
    <w:rsid w:val="60D9FB41"/>
    <w:rsid w:val="60EA4ED7"/>
    <w:rsid w:val="60F5E71D"/>
    <w:rsid w:val="6106698F"/>
    <w:rsid w:val="61096360"/>
    <w:rsid w:val="61130D22"/>
    <w:rsid w:val="611BC462"/>
    <w:rsid w:val="612EA4B8"/>
    <w:rsid w:val="6144D4B9"/>
    <w:rsid w:val="61480F64"/>
    <w:rsid w:val="615064D6"/>
    <w:rsid w:val="6151B7E1"/>
    <w:rsid w:val="6156C434"/>
    <w:rsid w:val="616BD753"/>
    <w:rsid w:val="617B0BD1"/>
    <w:rsid w:val="617B1187"/>
    <w:rsid w:val="619707E5"/>
    <w:rsid w:val="619E4ABD"/>
    <w:rsid w:val="61AE4C69"/>
    <w:rsid w:val="61D9F2CE"/>
    <w:rsid w:val="61DF7624"/>
    <w:rsid w:val="61E4E091"/>
    <w:rsid w:val="61EEA432"/>
    <w:rsid w:val="61F62285"/>
    <w:rsid w:val="61F8F3F7"/>
    <w:rsid w:val="6222B11D"/>
    <w:rsid w:val="6234D1D6"/>
    <w:rsid w:val="62465C4D"/>
    <w:rsid w:val="6259E902"/>
    <w:rsid w:val="62632665"/>
    <w:rsid w:val="6275E55F"/>
    <w:rsid w:val="627F259B"/>
    <w:rsid w:val="62B25BA1"/>
    <w:rsid w:val="62C13CE9"/>
    <w:rsid w:val="62DD29AC"/>
    <w:rsid w:val="62E2D029"/>
    <w:rsid w:val="62F8DB63"/>
    <w:rsid w:val="62F9DBA9"/>
    <w:rsid w:val="62FA276D"/>
    <w:rsid w:val="63012D22"/>
    <w:rsid w:val="63116583"/>
    <w:rsid w:val="631C51BF"/>
    <w:rsid w:val="6321F755"/>
    <w:rsid w:val="634847D7"/>
    <w:rsid w:val="63503CF8"/>
    <w:rsid w:val="63552FF9"/>
    <w:rsid w:val="635AB8E7"/>
    <w:rsid w:val="635D636E"/>
    <w:rsid w:val="6381B6CC"/>
    <w:rsid w:val="638D12FB"/>
    <w:rsid w:val="63A30D7D"/>
    <w:rsid w:val="63A6EE0E"/>
    <w:rsid w:val="63B159EC"/>
    <w:rsid w:val="63B25F40"/>
    <w:rsid w:val="63B463C5"/>
    <w:rsid w:val="63B55B6B"/>
    <w:rsid w:val="63B90356"/>
    <w:rsid w:val="63C81715"/>
    <w:rsid w:val="63C9F937"/>
    <w:rsid w:val="63CCD47D"/>
    <w:rsid w:val="63D2D9B5"/>
    <w:rsid w:val="63D39C3C"/>
    <w:rsid w:val="63DB5E56"/>
    <w:rsid w:val="63E27D1E"/>
    <w:rsid w:val="63E61223"/>
    <w:rsid w:val="63FEF6C6"/>
    <w:rsid w:val="6414509F"/>
    <w:rsid w:val="64177AAC"/>
    <w:rsid w:val="641937A5"/>
    <w:rsid w:val="641BE094"/>
    <w:rsid w:val="6427D403"/>
    <w:rsid w:val="6429B8FF"/>
    <w:rsid w:val="642C9B45"/>
    <w:rsid w:val="643BDF42"/>
    <w:rsid w:val="644966CF"/>
    <w:rsid w:val="6449C01A"/>
    <w:rsid w:val="644B1595"/>
    <w:rsid w:val="645999E8"/>
    <w:rsid w:val="645EC164"/>
    <w:rsid w:val="646D9C2C"/>
    <w:rsid w:val="646ED40E"/>
    <w:rsid w:val="6475ED7B"/>
    <w:rsid w:val="64845752"/>
    <w:rsid w:val="6492D0DA"/>
    <w:rsid w:val="64936D80"/>
    <w:rsid w:val="64999244"/>
    <w:rsid w:val="64AEB9EA"/>
    <w:rsid w:val="64C1C5C1"/>
    <w:rsid w:val="64C3D3E7"/>
    <w:rsid w:val="64C7B069"/>
    <w:rsid w:val="64D53A69"/>
    <w:rsid w:val="64DB52C5"/>
    <w:rsid w:val="64E179E3"/>
    <w:rsid w:val="64EDA600"/>
    <w:rsid w:val="6502D4F6"/>
    <w:rsid w:val="65201782"/>
    <w:rsid w:val="65336C81"/>
    <w:rsid w:val="65381F36"/>
    <w:rsid w:val="6541DEC2"/>
    <w:rsid w:val="65451901"/>
    <w:rsid w:val="65456FA0"/>
    <w:rsid w:val="6545A031"/>
    <w:rsid w:val="654768D1"/>
    <w:rsid w:val="654A56DA"/>
    <w:rsid w:val="6568A4DE"/>
    <w:rsid w:val="65781C74"/>
    <w:rsid w:val="65826F64"/>
    <w:rsid w:val="65B1955D"/>
    <w:rsid w:val="65B2F332"/>
    <w:rsid w:val="65F8DDAB"/>
    <w:rsid w:val="6612A6D0"/>
    <w:rsid w:val="66156731"/>
    <w:rsid w:val="6638B710"/>
    <w:rsid w:val="664BAC18"/>
    <w:rsid w:val="6669A9DF"/>
    <w:rsid w:val="667B78E1"/>
    <w:rsid w:val="667FB27E"/>
    <w:rsid w:val="66850F83"/>
    <w:rsid w:val="66A139FF"/>
    <w:rsid w:val="66A89A43"/>
    <w:rsid w:val="66C79556"/>
    <w:rsid w:val="66C9C1AB"/>
    <w:rsid w:val="66E4306D"/>
    <w:rsid w:val="66F3114F"/>
    <w:rsid w:val="66F571CD"/>
    <w:rsid w:val="66F76A11"/>
    <w:rsid w:val="66FF37CD"/>
    <w:rsid w:val="66FFCAE1"/>
    <w:rsid w:val="67006042"/>
    <w:rsid w:val="67087ED0"/>
    <w:rsid w:val="671E0772"/>
    <w:rsid w:val="671E9A17"/>
    <w:rsid w:val="6731D2EE"/>
    <w:rsid w:val="67340706"/>
    <w:rsid w:val="673B6DCE"/>
    <w:rsid w:val="674A2028"/>
    <w:rsid w:val="674A8449"/>
    <w:rsid w:val="674DD4EB"/>
    <w:rsid w:val="67529A27"/>
    <w:rsid w:val="67538156"/>
    <w:rsid w:val="67566DAE"/>
    <w:rsid w:val="675779E8"/>
    <w:rsid w:val="676DF1DD"/>
    <w:rsid w:val="677D4FE0"/>
    <w:rsid w:val="67845634"/>
    <w:rsid w:val="6785861F"/>
    <w:rsid w:val="6787D7B4"/>
    <w:rsid w:val="67880BDE"/>
    <w:rsid w:val="678E23C2"/>
    <w:rsid w:val="679076C6"/>
    <w:rsid w:val="67B0D577"/>
    <w:rsid w:val="67C479A8"/>
    <w:rsid w:val="67C850F6"/>
    <w:rsid w:val="67CA7B18"/>
    <w:rsid w:val="67DC0133"/>
    <w:rsid w:val="67E8EE9B"/>
    <w:rsid w:val="67E9A21E"/>
    <w:rsid w:val="67F4FECC"/>
    <w:rsid w:val="68015E5E"/>
    <w:rsid w:val="68034FBD"/>
    <w:rsid w:val="680F9295"/>
    <w:rsid w:val="68161DCB"/>
    <w:rsid w:val="6826B1B1"/>
    <w:rsid w:val="6827E340"/>
    <w:rsid w:val="6837B875"/>
    <w:rsid w:val="6837EE16"/>
    <w:rsid w:val="68382B29"/>
    <w:rsid w:val="683E49F4"/>
    <w:rsid w:val="68409484"/>
    <w:rsid w:val="684236B4"/>
    <w:rsid w:val="684B4869"/>
    <w:rsid w:val="6866230D"/>
    <w:rsid w:val="68A045A0"/>
    <w:rsid w:val="68B7D924"/>
    <w:rsid w:val="68B7E09E"/>
    <w:rsid w:val="68CE42A9"/>
    <w:rsid w:val="68D66B69"/>
    <w:rsid w:val="68ECFB57"/>
    <w:rsid w:val="68EF55D4"/>
    <w:rsid w:val="68F60C30"/>
    <w:rsid w:val="68F85317"/>
    <w:rsid w:val="69114D46"/>
    <w:rsid w:val="69143C0A"/>
    <w:rsid w:val="692053DA"/>
    <w:rsid w:val="69420CE4"/>
    <w:rsid w:val="6948ADBC"/>
    <w:rsid w:val="694F1660"/>
    <w:rsid w:val="69612175"/>
    <w:rsid w:val="698BF11D"/>
    <w:rsid w:val="69A36077"/>
    <w:rsid w:val="69A58B84"/>
    <w:rsid w:val="69AF2636"/>
    <w:rsid w:val="69B859F2"/>
    <w:rsid w:val="69C91D6A"/>
    <w:rsid w:val="69CE1B2D"/>
    <w:rsid w:val="69E36D5B"/>
    <w:rsid w:val="69FC4BA9"/>
    <w:rsid w:val="6A061F63"/>
    <w:rsid w:val="6A2294A9"/>
    <w:rsid w:val="6A25D980"/>
    <w:rsid w:val="6A273909"/>
    <w:rsid w:val="6A294793"/>
    <w:rsid w:val="6A38A927"/>
    <w:rsid w:val="6A3AA697"/>
    <w:rsid w:val="6A3BB3FB"/>
    <w:rsid w:val="6A54B197"/>
    <w:rsid w:val="6A5C4413"/>
    <w:rsid w:val="6A5E0E15"/>
    <w:rsid w:val="6A60D67A"/>
    <w:rsid w:val="6A72CB4B"/>
    <w:rsid w:val="6A773672"/>
    <w:rsid w:val="6A7DDA8B"/>
    <w:rsid w:val="6A80C5C7"/>
    <w:rsid w:val="6A9C42D4"/>
    <w:rsid w:val="6AA34D5B"/>
    <w:rsid w:val="6AC282BB"/>
    <w:rsid w:val="6AC61532"/>
    <w:rsid w:val="6ACB1D93"/>
    <w:rsid w:val="6ACD1A3C"/>
    <w:rsid w:val="6ACE0F3B"/>
    <w:rsid w:val="6ACEB865"/>
    <w:rsid w:val="6AD250CE"/>
    <w:rsid w:val="6AE5A4E8"/>
    <w:rsid w:val="6AF030EE"/>
    <w:rsid w:val="6AFDA67A"/>
    <w:rsid w:val="6B026827"/>
    <w:rsid w:val="6B22CB2A"/>
    <w:rsid w:val="6B23EFBB"/>
    <w:rsid w:val="6B2AFAA4"/>
    <w:rsid w:val="6B2FE3A5"/>
    <w:rsid w:val="6B3D8605"/>
    <w:rsid w:val="6B42BFF9"/>
    <w:rsid w:val="6B47AA41"/>
    <w:rsid w:val="6B485F0B"/>
    <w:rsid w:val="6B5DC526"/>
    <w:rsid w:val="6B6A869C"/>
    <w:rsid w:val="6B833A60"/>
    <w:rsid w:val="6B83E933"/>
    <w:rsid w:val="6B8A2D1C"/>
    <w:rsid w:val="6BA565C4"/>
    <w:rsid w:val="6BC34DCF"/>
    <w:rsid w:val="6BCB49C3"/>
    <w:rsid w:val="6BCEC331"/>
    <w:rsid w:val="6BD676F8"/>
    <w:rsid w:val="6BD80A34"/>
    <w:rsid w:val="6BF7CB57"/>
    <w:rsid w:val="6BFAACE9"/>
    <w:rsid w:val="6C055437"/>
    <w:rsid w:val="6C1DB24B"/>
    <w:rsid w:val="6C1DB4EC"/>
    <w:rsid w:val="6C378952"/>
    <w:rsid w:val="6C3794DD"/>
    <w:rsid w:val="6C44FCB5"/>
    <w:rsid w:val="6C48EE08"/>
    <w:rsid w:val="6C617401"/>
    <w:rsid w:val="6C62F198"/>
    <w:rsid w:val="6C6726D9"/>
    <w:rsid w:val="6C6A7B21"/>
    <w:rsid w:val="6C791567"/>
    <w:rsid w:val="6C80D319"/>
    <w:rsid w:val="6C8DC627"/>
    <w:rsid w:val="6C99D7C0"/>
    <w:rsid w:val="6CB5B20D"/>
    <w:rsid w:val="6CC9DB12"/>
    <w:rsid w:val="6CE2AF35"/>
    <w:rsid w:val="6CEDA169"/>
    <w:rsid w:val="6CF4397C"/>
    <w:rsid w:val="6CF5875C"/>
    <w:rsid w:val="6CF92EFC"/>
    <w:rsid w:val="6CF9A596"/>
    <w:rsid w:val="6D23A33F"/>
    <w:rsid w:val="6D291110"/>
    <w:rsid w:val="6D2F7CCE"/>
    <w:rsid w:val="6D43EC7E"/>
    <w:rsid w:val="6D498901"/>
    <w:rsid w:val="6D56A89B"/>
    <w:rsid w:val="6D5931EE"/>
    <w:rsid w:val="6D730DAC"/>
    <w:rsid w:val="6D81405D"/>
    <w:rsid w:val="6D8B134D"/>
    <w:rsid w:val="6D947C4D"/>
    <w:rsid w:val="6DB8EA7B"/>
    <w:rsid w:val="6DBF4428"/>
    <w:rsid w:val="6DC2C20B"/>
    <w:rsid w:val="6DC76B51"/>
    <w:rsid w:val="6DCB801E"/>
    <w:rsid w:val="6DDB6195"/>
    <w:rsid w:val="6DDF6789"/>
    <w:rsid w:val="6DE13FD4"/>
    <w:rsid w:val="6E06CAE9"/>
    <w:rsid w:val="6E0C7A0B"/>
    <w:rsid w:val="6E119F60"/>
    <w:rsid w:val="6E1846C9"/>
    <w:rsid w:val="6E274C2D"/>
    <w:rsid w:val="6E3DB2B6"/>
    <w:rsid w:val="6E49D5E9"/>
    <w:rsid w:val="6E4BD401"/>
    <w:rsid w:val="6E51A3D0"/>
    <w:rsid w:val="6E51AF0C"/>
    <w:rsid w:val="6E584671"/>
    <w:rsid w:val="6E675196"/>
    <w:rsid w:val="6E76CBDA"/>
    <w:rsid w:val="6E7FE7CA"/>
    <w:rsid w:val="6E817552"/>
    <w:rsid w:val="6E8B666E"/>
    <w:rsid w:val="6EA312A5"/>
    <w:rsid w:val="6EA58E84"/>
    <w:rsid w:val="6EA93A9C"/>
    <w:rsid w:val="6EAB932F"/>
    <w:rsid w:val="6EB50EEF"/>
    <w:rsid w:val="6ECD035E"/>
    <w:rsid w:val="6ECDFF7D"/>
    <w:rsid w:val="6EE1F1A9"/>
    <w:rsid w:val="6EE3F614"/>
    <w:rsid w:val="6EEF7C74"/>
    <w:rsid w:val="6F02FB69"/>
    <w:rsid w:val="6F0A4B02"/>
    <w:rsid w:val="6F133AD9"/>
    <w:rsid w:val="6F15EBC4"/>
    <w:rsid w:val="6F1B62FC"/>
    <w:rsid w:val="6F1E1AB7"/>
    <w:rsid w:val="6F37D927"/>
    <w:rsid w:val="6F3CA92E"/>
    <w:rsid w:val="6F3DC1E3"/>
    <w:rsid w:val="6F459E3D"/>
    <w:rsid w:val="6F580A44"/>
    <w:rsid w:val="6F6DE78E"/>
    <w:rsid w:val="6F7115B8"/>
    <w:rsid w:val="6F76BE7E"/>
    <w:rsid w:val="6F84FEC8"/>
    <w:rsid w:val="6F8BF9DA"/>
    <w:rsid w:val="6F8C0E1A"/>
    <w:rsid w:val="6F912D8F"/>
    <w:rsid w:val="6FA0D5C1"/>
    <w:rsid w:val="6FB04ED3"/>
    <w:rsid w:val="6FC9A3F8"/>
    <w:rsid w:val="6FD0602B"/>
    <w:rsid w:val="6FE2C89B"/>
    <w:rsid w:val="7009EB68"/>
    <w:rsid w:val="70112BB5"/>
    <w:rsid w:val="70163C38"/>
    <w:rsid w:val="7027D61B"/>
    <w:rsid w:val="70345839"/>
    <w:rsid w:val="7035319B"/>
    <w:rsid w:val="7037CCAE"/>
    <w:rsid w:val="70421F70"/>
    <w:rsid w:val="7046FA88"/>
    <w:rsid w:val="70477BE2"/>
    <w:rsid w:val="704C2632"/>
    <w:rsid w:val="704D2DFD"/>
    <w:rsid w:val="70503319"/>
    <w:rsid w:val="70578E50"/>
    <w:rsid w:val="706403B1"/>
    <w:rsid w:val="706840DC"/>
    <w:rsid w:val="706DABEA"/>
    <w:rsid w:val="706F7D0C"/>
    <w:rsid w:val="707B467C"/>
    <w:rsid w:val="708607CD"/>
    <w:rsid w:val="709987D7"/>
    <w:rsid w:val="70B816A4"/>
    <w:rsid w:val="70BC6B37"/>
    <w:rsid w:val="70BDB798"/>
    <w:rsid w:val="70D3A988"/>
    <w:rsid w:val="70D6E3D3"/>
    <w:rsid w:val="70DB935D"/>
    <w:rsid w:val="70FACED6"/>
    <w:rsid w:val="70FF0C13"/>
    <w:rsid w:val="710A9E69"/>
    <w:rsid w:val="710F61E0"/>
    <w:rsid w:val="71128EDF"/>
    <w:rsid w:val="71139C41"/>
    <w:rsid w:val="711A8892"/>
    <w:rsid w:val="71213CCE"/>
    <w:rsid w:val="71297CB9"/>
    <w:rsid w:val="7134EB6D"/>
    <w:rsid w:val="71391A01"/>
    <w:rsid w:val="71511ECD"/>
    <w:rsid w:val="71728BF9"/>
    <w:rsid w:val="7178CD1E"/>
    <w:rsid w:val="717FCA5C"/>
    <w:rsid w:val="719B7FBC"/>
    <w:rsid w:val="71B564A2"/>
    <w:rsid w:val="71C35952"/>
    <w:rsid w:val="71E18C62"/>
    <w:rsid w:val="71E8C102"/>
    <w:rsid w:val="71EC037A"/>
    <w:rsid w:val="721A1571"/>
    <w:rsid w:val="7235C5EA"/>
    <w:rsid w:val="72368487"/>
    <w:rsid w:val="7238ED18"/>
    <w:rsid w:val="723C3BC7"/>
    <w:rsid w:val="726884E8"/>
    <w:rsid w:val="7271E43F"/>
    <w:rsid w:val="7280ED90"/>
    <w:rsid w:val="729B12AF"/>
    <w:rsid w:val="729D59AC"/>
    <w:rsid w:val="72A5EF9B"/>
    <w:rsid w:val="72AC7B89"/>
    <w:rsid w:val="72AFC8CE"/>
    <w:rsid w:val="72B11C38"/>
    <w:rsid w:val="72B658F3"/>
    <w:rsid w:val="72C81D34"/>
    <w:rsid w:val="72CFE0FF"/>
    <w:rsid w:val="72DF4E39"/>
    <w:rsid w:val="72ECA686"/>
    <w:rsid w:val="72ECECDC"/>
    <w:rsid w:val="73042269"/>
    <w:rsid w:val="7311A4FB"/>
    <w:rsid w:val="731A57D7"/>
    <w:rsid w:val="7320042F"/>
    <w:rsid w:val="732DCB51"/>
    <w:rsid w:val="733CEAAB"/>
    <w:rsid w:val="7349390D"/>
    <w:rsid w:val="734C2198"/>
    <w:rsid w:val="734E13E8"/>
    <w:rsid w:val="73548D26"/>
    <w:rsid w:val="73571103"/>
    <w:rsid w:val="736AC7E3"/>
    <w:rsid w:val="736CD879"/>
    <w:rsid w:val="73736117"/>
    <w:rsid w:val="73755A1E"/>
    <w:rsid w:val="737854D7"/>
    <w:rsid w:val="737A54F1"/>
    <w:rsid w:val="739C7F98"/>
    <w:rsid w:val="73B32E02"/>
    <w:rsid w:val="73B6CA44"/>
    <w:rsid w:val="73C220E1"/>
    <w:rsid w:val="73C381FB"/>
    <w:rsid w:val="73DAD804"/>
    <w:rsid w:val="73DC9F53"/>
    <w:rsid w:val="73E1C6E5"/>
    <w:rsid w:val="73FF67D8"/>
    <w:rsid w:val="7404F05B"/>
    <w:rsid w:val="74073B67"/>
    <w:rsid w:val="74142A76"/>
    <w:rsid w:val="742B3548"/>
    <w:rsid w:val="742F1539"/>
    <w:rsid w:val="74489BD7"/>
    <w:rsid w:val="74577A9D"/>
    <w:rsid w:val="74697E7D"/>
    <w:rsid w:val="746B4FA3"/>
    <w:rsid w:val="748F7A64"/>
    <w:rsid w:val="7491BECF"/>
    <w:rsid w:val="74A5307C"/>
    <w:rsid w:val="74C787F5"/>
    <w:rsid w:val="74E01437"/>
    <w:rsid w:val="74EB993D"/>
    <w:rsid w:val="74ED45BF"/>
    <w:rsid w:val="74ED48F7"/>
    <w:rsid w:val="74F0CDA8"/>
    <w:rsid w:val="74F41C2D"/>
    <w:rsid w:val="75044007"/>
    <w:rsid w:val="750C9EF4"/>
    <w:rsid w:val="75123CB8"/>
    <w:rsid w:val="7512DE4C"/>
    <w:rsid w:val="751F84DB"/>
    <w:rsid w:val="7531975E"/>
    <w:rsid w:val="753358CB"/>
    <w:rsid w:val="75366054"/>
    <w:rsid w:val="753AB14B"/>
    <w:rsid w:val="753D4574"/>
    <w:rsid w:val="754657AB"/>
    <w:rsid w:val="7546E581"/>
    <w:rsid w:val="755FA7FA"/>
    <w:rsid w:val="756906A9"/>
    <w:rsid w:val="756CEC1D"/>
    <w:rsid w:val="7571B166"/>
    <w:rsid w:val="7573BFA0"/>
    <w:rsid w:val="757D9746"/>
    <w:rsid w:val="75828D5E"/>
    <w:rsid w:val="758D5C3B"/>
    <w:rsid w:val="75A8AE42"/>
    <w:rsid w:val="75C21E1F"/>
    <w:rsid w:val="75C9ED06"/>
    <w:rsid w:val="75CB2BD0"/>
    <w:rsid w:val="75DCEE46"/>
    <w:rsid w:val="75E4B09C"/>
    <w:rsid w:val="75F8E5E0"/>
    <w:rsid w:val="76006D38"/>
    <w:rsid w:val="7605BD43"/>
    <w:rsid w:val="7611C0E7"/>
    <w:rsid w:val="761412A2"/>
    <w:rsid w:val="7645CCD9"/>
    <w:rsid w:val="764D42E1"/>
    <w:rsid w:val="7653D1A1"/>
    <w:rsid w:val="7664BDFC"/>
    <w:rsid w:val="7669DF78"/>
    <w:rsid w:val="766AB65B"/>
    <w:rsid w:val="7679EC5A"/>
    <w:rsid w:val="76846F42"/>
    <w:rsid w:val="76A2BA06"/>
    <w:rsid w:val="76A3E970"/>
    <w:rsid w:val="76A6843A"/>
    <w:rsid w:val="76C2408F"/>
    <w:rsid w:val="76C5C9D0"/>
    <w:rsid w:val="76D220F6"/>
    <w:rsid w:val="76EA5130"/>
    <w:rsid w:val="76F515C2"/>
    <w:rsid w:val="76FAA0EB"/>
    <w:rsid w:val="770A2B5A"/>
    <w:rsid w:val="770EC874"/>
    <w:rsid w:val="77119309"/>
    <w:rsid w:val="77184DE7"/>
    <w:rsid w:val="771967A7"/>
    <w:rsid w:val="77218540"/>
    <w:rsid w:val="77246FEA"/>
    <w:rsid w:val="77361D01"/>
    <w:rsid w:val="77414CEB"/>
    <w:rsid w:val="77447EA3"/>
    <w:rsid w:val="775B3768"/>
    <w:rsid w:val="7766FC31"/>
    <w:rsid w:val="77741C91"/>
    <w:rsid w:val="779AC0A4"/>
    <w:rsid w:val="77A1F731"/>
    <w:rsid w:val="77ABC0D2"/>
    <w:rsid w:val="77C05ED4"/>
    <w:rsid w:val="77C7360C"/>
    <w:rsid w:val="77CA985D"/>
    <w:rsid w:val="77D6C90E"/>
    <w:rsid w:val="77E0A417"/>
    <w:rsid w:val="77EDBE21"/>
    <w:rsid w:val="7811906B"/>
    <w:rsid w:val="78153C9A"/>
    <w:rsid w:val="7824F5AB"/>
    <w:rsid w:val="782F2195"/>
    <w:rsid w:val="7833376D"/>
    <w:rsid w:val="78453EA4"/>
    <w:rsid w:val="787BFE64"/>
    <w:rsid w:val="78864F6B"/>
    <w:rsid w:val="78886C37"/>
    <w:rsid w:val="78AAD630"/>
    <w:rsid w:val="78AF23AB"/>
    <w:rsid w:val="78B98784"/>
    <w:rsid w:val="78BC9B39"/>
    <w:rsid w:val="78C238DB"/>
    <w:rsid w:val="78C69D7F"/>
    <w:rsid w:val="78D65D78"/>
    <w:rsid w:val="78DADE15"/>
    <w:rsid w:val="78DBAC93"/>
    <w:rsid w:val="78DEBB6D"/>
    <w:rsid w:val="78E8D949"/>
    <w:rsid w:val="78FBC3E8"/>
    <w:rsid w:val="7912FC4A"/>
    <w:rsid w:val="7918D4D0"/>
    <w:rsid w:val="7919102F"/>
    <w:rsid w:val="791AA285"/>
    <w:rsid w:val="791C58B4"/>
    <w:rsid w:val="791C6AB1"/>
    <w:rsid w:val="79233338"/>
    <w:rsid w:val="7925FE27"/>
    <w:rsid w:val="792A56EC"/>
    <w:rsid w:val="793AA372"/>
    <w:rsid w:val="793CA353"/>
    <w:rsid w:val="7940C9B7"/>
    <w:rsid w:val="7951D864"/>
    <w:rsid w:val="79600B6A"/>
    <w:rsid w:val="796D9F18"/>
    <w:rsid w:val="796ECBD4"/>
    <w:rsid w:val="79758087"/>
    <w:rsid w:val="7980DBF3"/>
    <w:rsid w:val="79945AAB"/>
    <w:rsid w:val="7996F5C8"/>
    <w:rsid w:val="79A70FE0"/>
    <w:rsid w:val="79B276CB"/>
    <w:rsid w:val="79B31EC2"/>
    <w:rsid w:val="79B3C3E1"/>
    <w:rsid w:val="79C26E3B"/>
    <w:rsid w:val="79CC2471"/>
    <w:rsid w:val="79CDA579"/>
    <w:rsid w:val="79D37ADD"/>
    <w:rsid w:val="79DF86BD"/>
    <w:rsid w:val="79E937F6"/>
    <w:rsid w:val="79FA860A"/>
    <w:rsid w:val="7A03928A"/>
    <w:rsid w:val="7A06704B"/>
    <w:rsid w:val="7A0D20F2"/>
    <w:rsid w:val="7A13762C"/>
    <w:rsid w:val="7A1785F3"/>
    <w:rsid w:val="7A42B114"/>
    <w:rsid w:val="7A519576"/>
    <w:rsid w:val="7A526BB7"/>
    <w:rsid w:val="7A7110B5"/>
    <w:rsid w:val="7A71DEA6"/>
    <w:rsid w:val="7A7431DF"/>
    <w:rsid w:val="7A7D5412"/>
    <w:rsid w:val="7A7F5CCF"/>
    <w:rsid w:val="7A7FFDD6"/>
    <w:rsid w:val="7A81CE92"/>
    <w:rsid w:val="7A826848"/>
    <w:rsid w:val="7A8D5A3C"/>
    <w:rsid w:val="7A961A10"/>
    <w:rsid w:val="7A98F683"/>
    <w:rsid w:val="7A9DFA01"/>
    <w:rsid w:val="7AAE38B9"/>
    <w:rsid w:val="7AB63DBA"/>
    <w:rsid w:val="7ADC0134"/>
    <w:rsid w:val="7AEC1438"/>
    <w:rsid w:val="7AEDDAFE"/>
    <w:rsid w:val="7AFD1A0F"/>
    <w:rsid w:val="7B032275"/>
    <w:rsid w:val="7B13B7B0"/>
    <w:rsid w:val="7B2BD8F1"/>
    <w:rsid w:val="7B31E0BA"/>
    <w:rsid w:val="7B323CE2"/>
    <w:rsid w:val="7B3A6532"/>
    <w:rsid w:val="7B3E1A30"/>
    <w:rsid w:val="7B4FD4ED"/>
    <w:rsid w:val="7B573F78"/>
    <w:rsid w:val="7B5988EF"/>
    <w:rsid w:val="7B5DBE91"/>
    <w:rsid w:val="7B600F2C"/>
    <w:rsid w:val="7B8C5DCD"/>
    <w:rsid w:val="7B8D87C3"/>
    <w:rsid w:val="7B9A8E25"/>
    <w:rsid w:val="7BAB1913"/>
    <w:rsid w:val="7BB6E3D2"/>
    <w:rsid w:val="7BBF2216"/>
    <w:rsid w:val="7BC7BDF1"/>
    <w:rsid w:val="7BD3B06D"/>
    <w:rsid w:val="7BD684B4"/>
    <w:rsid w:val="7BE6844C"/>
    <w:rsid w:val="7BEE64DA"/>
    <w:rsid w:val="7BF30D0F"/>
    <w:rsid w:val="7BFE145A"/>
    <w:rsid w:val="7C0078AD"/>
    <w:rsid w:val="7C0860DA"/>
    <w:rsid w:val="7C1659C0"/>
    <w:rsid w:val="7C17EFC6"/>
    <w:rsid w:val="7C1DFC67"/>
    <w:rsid w:val="7C203FBF"/>
    <w:rsid w:val="7C3371D4"/>
    <w:rsid w:val="7C4FF557"/>
    <w:rsid w:val="7C509E04"/>
    <w:rsid w:val="7C57C3E2"/>
    <w:rsid w:val="7C77D195"/>
    <w:rsid w:val="7C7DC9B5"/>
    <w:rsid w:val="7C8F1B31"/>
    <w:rsid w:val="7C9F1816"/>
    <w:rsid w:val="7CB08430"/>
    <w:rsid w:val="7CFBDF8D"/>
    <w:rsid w:val="7D0BDBB9"/>
    <w:rsid w:val="7D1E8DAF"/>
    <w:rsid w:val="7D2CE450"/>
    <w:rsid w:val="7D3C9B2C"/>
    <w:rsid w:val="7D4A9C40"/>
    <w:rsid w:val="7D4FF23A"/>
    <w:rsid w:val="7D5262CC"/>
    <w:rsid w:val="7D583742"/>
    <w:rsid w:val="7D5D7BE9"/>
    <w:rsid w:val="7D6948E5"/>
    <w:rsid w:val="7D6F8EEC"/>
    <w:rsid w:val="7D710CDE"/>
    <w:rsid w:val="7D754302"/>
    <w:rsid w:val="7D7FD9B7"/>
    <w:rsid w:val="7D94A19C"/>
    <w:rsid w:val="7D98860A"/>
    <w:rsid w:val="7D98938A"/>
    <w:rsid w:val="7D9CA957"/>
    <w:rsid w:val="7DA194D5"/>
    <w:rsid w:val="7DA982B7"/>
    <w:rsid w:val="7DBCED97"/>
    <w:rsid w:val="7DC4FAFE"/>
    <w:rsid w:val="7DCCC457"/>
    <w:rsid w:val="7DF00776"/>
    <w:rsid w:val="7DF24353"/>
    <w:rsid w:val="7DF255CA"/>
    <w:rsid w:val="7DFB50F1"/>
    <w:rsid w:val="7E032FBD"/>
    <w:rsid w:val="7E0DAC36"/>
    <w:rsid w:val="7E23B4FA"/>
    <w:rsid w:val="7E335C6B"/>
    <w:rsid w:val="7E48001C"/>
    <w:rsid w:val="7E49EFF7"/>
    <w:rsid w:val="7E4C3FBD"/>
    <w:rsid w:val="7E4DC4F3"/>
    <w:rsid w:val="7E565375"/>
    <w:rsid w:val="7E59AA26"/>
    <w:rsid w:val="7E677CF9"/>
    <w:rsid w:val="7E703698"/>
    <w:rsid w:val="7E789FD5"/>
    <w:rsid w:val="7E7BC1B3"/>
    <w:rsid w:val="7E7CED15"/>
    <w:rsid w:val="7E7E543B"/>
    <w:rsid w:val="7E97D745"/>
    <w:rsid w:val="7E9E5722"/>
    <w:rsid w:val="7E9EACB6"/>
    <w:rsid w:val="7EBA3565"/>
    <w:rsid w:val="7EC7CD82"/>
    <w:rsid w:val="7ED9091F"/>
    <w:rsid w:val="7EE17EA4"/>
    <w:rsid w:val="7EE88F37"/>
    <w:rsid w:val="7EF649AE"/>
    <w:rsid w:val="7F07A755"/>
    <w:rsid w:val="7F26059C"/>
    <w:rsid w:val="7F2BEEFA"/>
    <w:rsid w:val="7F30278B"/>
    <w:rsid w:val="7F4ED065"/>
    <w:rsid w:val="7F511F8A"/>
    <w:rsid w:val="7F529BE0"/>
    <w:rsid w:val="7F548A31"/>
    <w:rsid w:val="7F58E5B9"/>
    <w:rsid w:val="7F5CB20F"/>
    <w:rsid w:val="7F60B018"/>
    <w:rsid w:val="7F698B33"/>
    <w:rsid w:val="7F782E40"/>
    <w:rsid w:val="7F78584B"/>
    <w:rsid w:val="7F8B31CC"/>
    <w:rsid w:val="7F93FF58"/>
    <w:rsid w:val="7F96507D"/>
    <w:rsid w:val="7F9C4E5D"/>
    <w:rsid w:val="7FBC8836"/>
    <w:rsid w:val="7FBE889A"/>
    <w:rsid w:val="7FCE6BFA"/>
    <w:rsid w:val="7FD21ABC"/>
    <w:rsid w:val="7FD8008F"/>
    <w:rsid w:val="7FDA4F5C"/>
    <w:rsid w:val="7FFD8CF1"/>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C241CCD"/>
  <w15:chartTrackingRefBased/>
  <w15:docId w15:val="{66E60625-D10E-4CF0-9432-0C0C27DA0A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맑은 고딕" w:eastAsia="맑은 고딕" w:hAnsi="맑은 고딕" w:cs="Arial"/>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64FA"/>
    <w:pPr>
      <w:widowControl w:val="0"/>
      <w:wordWrap w:val="0"/>
      <w:autoSpaceDE w:val="0"/>
      <w:autoSpaceDN w:val="0"/>
      <w:spacing w:line="276" w:lineRule="auto"/>
    </w:pPr>
    <w:rPr>
      <w:rFonts w:ascii="Calibri" w:hAnsi="Calibri" w:cs="Calibri"/>
      <w:sz w:val="22"/>
      <w:szCs w:val="22"/>
    </w:rPr>
  </w:style>
  <w:style w:type="paragraph" w:styleId="Heading1">
    <w:name w:val="heading 1"/>
    <w:basedOn w:val="Normal"/>
    <w:next w:val="Normal"/>
    <w:link w:val="Heading1Char"/>
    <w:uiPriority w:val="9"/>
    <w:qFormat/>
    <w:rsid w:val="00294355"/>
    <w:pPr>
      <w:keepNext/>
      <w:keepLines/>
      <w:numPr>
        <w:numId w:val="6"/>
      </w:numPr>
      <w:spacing w:after="240"/>
      <w:outlineLvl w:val="0"/>
    </w:pPr>
    <w:rPr>
      <w:b/>
      <w:bCs/>
      <w:sz w:val="32"/>
      <w:szCs w:val="32"/>
    </w:rPr>
  </w:style>
  <w:style w:type="paragraph" w:styleId="Heading2">
    <w:name w:val="heading 2"/>
    <w:basedOn w:val="Normal"/>
    <w:next w:val="Normal"/>
    <w:link w:val="Heading2Char"/>
    <w:uiPriority w:val="9"/>
    <w:unhideWhenUsed/>
    <w:qFormat/>
    <w:rsid w:val="0016070A"/>
    <w:pPr>
      <w:ind w:left="360" w:hanging="360"/>
      <w:outlineLvl w:val="1"/>
    </w:pPr>
    <w:rPr>
      <w:b/>
      <w:bCs/>
      <w:sz w:val="28"/>
      <w:szCs w:val="28"/>
    </w:rPr>
  </w:style>
  <w:style w:type="paragraph" w:styleId="Heading3">
    <w:name w:val="heading 3"/>
    <w:basedOn w:val="Normal"/>
    <w:next w:val="Normal"/>
    <w:link w:val="Heading3Char"/>
    <w:uiPriority w:val="9"/>
    <w:unhideWhenUsed/>
    <w:qFormat/>
    <w:rsid w:val="00B14390"/>
    <w:pPr>
      <w:outlineLvl w:val="2"/>
    </w:pPr>
    <w:rPr>
      <w:b/>
      <w:bCs/>
      <w:sz w:val="28"/>
      <w:szCs w:val="28"/>
    </w:rPr>
  </w:style>
  <w:style w:type="paragraph" w:styleId="Heading4">
    <w:name w:val="heading 4"/>
    <w:basedOn w:val="Normal"/>
    <w:next w:val="Normal"/>
    <w:link w:val="Heading4Char"/>
    <w:uiPriority w:val="9"/>
    <w:semiHidden/>
    <w:unhideWhenUsed/>
    <w:qFormat/>
    <w:rsid w:val="00761662"/>
    <w:pPr>
      <w:keepNext/>
      <w:keepLines/>
      <w:spacing w:before="40"/>
      <w:outlineLvl w:val="3"/>
    </w:pPr>
    <w:rPr>
      <w:rFonts w:ascii="맑은 고딕" w:hAnsi="맑은 고딕" w:cs="Times New Roman"/>
      <w:i/>
      <w:iCs/>
      <w:color w:val="2F5496"/>
    </w:rPr>
  </w:style>
  <w:style w:type="paragraph" w:styleId="Heading5">
    <w:name w:val="heading 5"/>
    <w:basedOn w:val="Normal"/>
    <w:next w:val="Normal"/>
    <w:link w:val="Heading5Char"/>
    <w:uiPriority w:val="9"/>
    <w:semiHidden/>
    <w:unhideWhenUsed/>
    <w:qFormat/>
    <w:rsid w:val="00761662"/>
    <w:pPr>
      <w:keepNext/>
      <w:keepLines/>
      <w:spacing w:before="40"/>
      <w:outlineLvl w:val="4"/>
    </w:pPr>
    <w:rPr>
      <w:rFonts w:ascii="맑은 고딕" w:hAnsi="맑은 고딕" w:cs="Times New Roman"/>
      <w:color w:val="2F5496"/>
    </w:rPr>
  </w:style>
  <w:style w:type="paragraph" w:styleId="Heading6">
    <w:name w:val="heading 6"/>
    <w:basedOn w:val="Normal"/>
    <w:next w:val="Normal"/>
    <w:link w:val="Heading6Char"/>
    <w:uiPriority w:val="9"/>
    <w:semiHidden/>
    <w:unhideWhenUsed/>
    <w:qFormat/>
    <w:rsid w:val="00761662"/>
    <w:pPr>
      <w:keepNext/>
      <w:keepLines/>
      <w:spacing w:before="40"/>
      <w:outlineLvl w:val="5"/>
    </w:pPr>
    <w:rPr>
      <w:rFonts w:ascii="맑은 고딕" w:hAnsi="맑은 고딕" w:cs="Times New Roman"/>
      <w:color w:val="1F3763"/>
    </w:rPr>
  </w:style>
  <w:style w:type="paragraph" w:styleId="Heading7">
    <w:name w:val="heading 7"/>
    <w:basedOn w:val="Normal"/>
    <w:next w:val="Normal"/>
    <w:link w:val="Heading7Char"/>
    <w:uiPriority w:val="9"/>
    <w:semiHidden/>
    <w:unhideWhenUsed/>
    <w:qFormat/>
    <w:rsid w:val="00761662"/>
    <w:pPr>
      <w:keepNext/>
      <w:keepLines/>
      <w:spacing w:before="40"/>
      <w:outlineLvl w:val="6"/>
    </w:pPr>
    <w:rPr>
      <w:rFonts w:ascii="맑은 고딕" w:hAnsi="맑은 고딕" w:cs="Times New Roman"/>
      <w:i/>
      <w:iCs/>
      <w:color w:val="1F3763"/>
    </w:rPr>
  </w:style>
  <w:style w:type="paragraph" w:styleId="Heading8">
    <w:name w:val="heading 8"/>
    <w:basedOn w:val="Normal"/>
    <w:next w:val="Normal"/>
    <w:link w:val="Heading8Char"/>
    <w:uiPriority w:val="9"/>
    <w:semiHidden/>
    <w:unhideWhenUsed/>
    <w:qFormat/>
    <w:rsid w:val="00761662"/>
    <w:pPr>
      <w:keepNext/>
      <w:keepLines/>
      <w:spacing w:before="40"/>
      <w:outlineLvl w:val="7"/>
    </w:pPr>
    <w:rPr>
      <w:rFonts w:ascii="맑은 고딕" w:hAnsi="맑은 고딕" w:cs="Times New Roman"/>
      <w:color w:val="272727"/>
      <w:sz w:val="21"/>
      <w:szCs w:val="21"/>
    </w:rPr>
  </w:style>
  <w:style w:type="paragraph" w:styleId="Heading9">
    <w:name w:val="heading 9"/>
    <w:basedOn w:val="Normal"/>
    <w:next w:val="Normal"/>
    <w:link w:val="Heading9Char"/>
    <w:uiPriority w:val="9"/>
    <w:semiHidden/>
    <w:unhideWhenUsed/>
    <w:qFormat/>
    <w:rsid w:val="00761662"/>
    <w:pPr>
      <w:keepNext/>
      <w:keepLines/>
      <w:spacing w:before="40"/>
      <w:outlineLvl w:val="8"/>
    </w:pPr>
    <w:rPr>
      <w:rFonts w:ascii="맑은 고딕" w:hAnsi="맑은 고딕" w:cs="Times New Roman"/>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16070A"/>
    <w:rPr>
      <w:rFonts w:ascii="Calibri" w:hAnsi="Calibri" w:cs="Calibri"/>
      <w:b/>
      <w:bCs/>
      <w:sz w:val="28"/>
      <w:szCs w:val="28"/>
    </w:rPr>
  </w:style>
  <w:style w:type="paragraph" w:styleId="ListParagraph">
    <w:name w:val="List Paragraph"/>
    <w:basedOn w:val="Normal"/>
    <w:uiPriority w:val="34"/>
    <w:qFormat/>
    <w:rsid w:val="00046CE5"/>
    <w:pPr>
      <w:ind w:left="720"/>
      <w:contextualSpacing/>
    </w:pPr>
  </w:style>
  <w:style w:type="paragraph" w:styleId="Date">
    <w:name w:val="Date"/>
    <w:basedOn w:val="Normal"/>
    <w:next w:val="Normal"/>
    <w:link w:val="DateChar"/>
    <w:uiPriority w:val="99"/>
    <w:semiHidden/>
    <w:unhideWhenUsed/>
    <w:rsid w:val="00691387"/>
  </w:style>
  <w:style w:type="character" w:customStyle="1" w:styleId="DateChar">
    <w:name w:val="Date Char"/>
    <w:link w:val="Date"/>
    <w:uiPriority w:val="99"/>
    <w:semiHidden/>
    <w:rsid w:val="00691387"/>
    <w:rPr>
      <w:rFonts w:ascii="Calibri" w:hAnsi="Calibri" w:cs="Calibri"/>
    </w:rPr>
  </w:style>
  <w:style w:type="paragraph" w:styleId="Caption">
    <w:name w:val="caption"/>
    <w:basedOn w:val="Normal"/>
    <w:next w:val="Normal"/>
    <w:uiPriority w:val="35"/>
    <w:unhideWhenUsed/>
    <w:qFormat/>
    <w:rsid w:val="00851B2B"/>
    <w:pPr>
      <w:spacing w:after="200"/>
    </w:pPr>
    <w:rPr>
      <w:b/>
      <w:bCs/>
      <w:sz w:val="20"/>
      <w:szCs w:val="20"/>
    </w:rPr>
  </w:style>
  <w:style w:type="character" w:customStyle="1" w:styleId="Heading3Char">
    <w:name w:val="Heading 3 Char"/>
    <w:link w:val="Heading3"/>
    <w:uiPriority w:val="9"/>
    <w:rsid w:val="00B14390"/>
    <w:rPr>
      <w:rFonts w:ascii="Calibri" w:hAnsi="Calibri" w:cs="Calibri"/>
      <w:b/>
      <w:bCs/>
      <w:sz w:val="28"/>
      <w:szCs w:val="28"/>
    </w:rPr>
  </w:style>
  <w:style w:type="character" w:customStyle="1" w:styleId="Heading1Char">
    <w:name w:val="Heading 1 Char"/>
    <w:link w:val="Heading1"/>
    <w:uiPriority w:val="9"/>
    <w:rsid w:val="00294355"/>
    <w:rPr>
      <w:rFonts w:ascii="Calibri" w:eastAsia="맑은 고딕" w:hAnsi="Calibri" w:cs="Calibri"/>
      <w:b/>
      <w:bCs/>
      <w:sz w:val="32"/>
      <w:szCs w:val="32"/>
    </w:rPr>
  </w:style>
  <w:style w:type="character" w:styleId="Hyperlink">
    <w:name w:val="Hyperlink"/>
    <w:uiPriority w:val="99"/>
    <w:unhideWhenUsed/>
    <w:rsid w:val="003C4710"/>
    <w:rPr>
      <w:color w:val="0563C1"/>
      <w:u w:val="single"/>
    </w:rPr>
  </w:style>
  <w:style w:type="character" w:styleId="UnresolvedMention">
    <w:name w:val="Unresolved Mention"/>
    <w:uiPriority w:val="99"/>
    <w:semiHidden/>
    <w:unhideWhenUsed/>
    <w:rsid w:val="003C4710"/>
    <w:rPr>
      <w:color w:val="605E5C"/>
      <w:shd w:val="clear" w:color="auto" w:fill="E1DFDD"/>
    </w:rPr>
  </w:style>
  <w:style w:type="paragraph" w:styleId="Header">
    <w:name w:val="header"/>
    <w:basedOn w:val="Normal"/>
    <w:link w:val="HeaderChar"/>
    <w:uiPriority w:val="99"/>
    <w:unhideWhenUsed/>
    <w:rsid w:val="00C56827"/>
    <w:pPr>
      <w:tabs>
        <w:tab w:val="center" w:pos="4513"/>
        <w:tab w:val="right" w:pos="9026"/>
      </w:tabs>
      <w:spacing w:line="240" w:lineRule="auto"/>
    </w:pPr>
  </w:style>
  <w:style w:type="character" w:customStyle="1" w:styleId="HeaderChar">
    <w:name w:val="Header Char"/>
    <w:link w:val="Header"/>
    <w:uiPriority w:val="99"/>
    <w:rsid w:val="00C56827"/>
    <w:rPr>
      <w:rFonts w:ascii="Calibri" w:hAnsi="Calibri" w:cs="Calibri"/>
    </w:rPr>
  </w:style>
  <w:style w:type="paragraph" w:styleId="Footer">
    <w:name w:val="footer"/>
    <w:basedOn w:val="Normal"/>
    <w:link w:val="FooterChar"/>
    <w:uiPriority w:val="99"/>
    <w:unhideWhenUsed/>
    <w:rsid w:val="00C56827"/>
    <w:pPr>
      <w:tabs>
        <w:tab w:val="center" w:pos="4513"/>
        <w:tab w:val="right" w:pos="9026"/>
      </w:tabs>
      <w:spacing w:line="240" w:lineRule="auto"/>
    </w:pPr>
  </w:style>
  <w:style w:type="character" w:customStyle="1" w:styleId="FooterChar">
    <w:name w:val="Footer Char"/>
    <w:link w:val="Footer"/>
    <w:uiPriority w:val="99"/>
    <w:rsid w:val="00C56827"/>
    <w:rPr>
      <w:rFonts w:ascii="Calibri" w:hAnsi="Calibri" w:cs="Calibri"/>
    </w:rPr>
  </w:style>
  <w:style w:type="table" w:styleId="GridTable1Light">
    <w:name w:val="Grid Table 1 Light"/>
    <w:basedOn w:val="TableNormal"/>
    <w:uiPriority w:val="46"/>
    <w:rsid w:val="00AA53AD"/>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table" w:styleId="TableGrid">
    <w:name w:val="Table Grid"/>
    <w:basedOn w:val="TableNormal"/>
    <w:uiPriority w:val="39"/>
    <w:rsid w:val="004F5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9E4302"/>
    <w:rPr>
      <w:color w:val="808080"/>
    </w:rPr>
  </w:style>
  <w:style w:type="character" w:styleId="CommentReference">
    <w:name w:val="annotation reference"/>
    <w:uiPriority w:val="99"/>
    <w:semiHidden/>
    <w:unhideWhenUsed/>
    <w:rsid w:val="00C15327"/>
    <w:rPr>
      <w:sz w:val="16"/>
      <w:szCs w:val="16"/>
    </w:rPr>
  </w:style>
  <w:style w:type="paragraph" w:styleId="CommentText">
    <w:name w:val="annotation text"/>
    <w:basedOn w:val="Normal"/>
    <w:link w:val="CommentTextChar"/>
    <w:uiPriority w:val="99"/>
    <w:unhideWhenUsed/>
    <w:rsid w:val="00C15327"/>
    <w:pPr>
      <w:spacing w:line="240" w:lineRule="auto"/>
    </w:pPr>
    <w:rPr>
      <w:sz w:val="20"/>
      <w:szCs w:val="20"/>
    </w:rPr>
  </w:style>
  <w:style w:type="character" w:customStyle="1" w:styleId="CommentTextChar">
    <w:name w:val="Comment Text Char"/>
    <w:link w:val="CommentText"/>
    <w:uiPriority w:val="99"/>
    <w:rsid w:val="00C15327"/>
    <w:rPr>
      <w:rFonts w:ascii="Calibri" w:hAnsi="Calibri" w:cs="Calibri"/>
      <w:sz w:val="20"/>
      <w:szCs w:val="20"/>
    </w:rPr>
  </w:style>
  <w:style w:type="paragraph" w:styleId="CommentSubject">
    <w:name w:val="annotation subject"/>
    <w:basedOn w:val="CommentText"/>
    <w:next w:val="CommentText"/>
    <w:link w:val="CommentSubjectChar"/>
    <w:uiPriority w:val="99"/>
    <w:semiHidden/>
    <w:unhideWhenUsed/>
    <w:rsid w:val="00C15327"/>
    <w:rPr>
      <w:b/>
      <w:bCs/>
    </w:rPr>
  </w:style>
  <w:style w:type="character" w:customStyle="1" w:styleId="CommentSubjectChar">
    <w:name w:val="Comment Subject Char"/>
    <w:link w:val="CommentSubject"/>
    <w:uiPriority w:val="99"/>
    <w:semiHidden/>
    <w:rsid w:val="00C15327"/>
    <w:rPr>
      <w:rFonts w:ascii="Calibri" w:hAnsi="Calibri" w:cs="Calibri"/>
      <w:b/>
      <w:bCs/>
      <w:sz w:val="20"/>
      <w:szCs w:val="20"/>
    </w:rPr>
  </w:style>
  <w:style w:type="paragraph" w:styleId="Revision">
    <w:name w:val="Revision"/>
    <w:hidden/>
    <w:uiPriority w:val="99"/>
    <w:semiHidden/>
    <w:rsid w:val="00BB42EB"/>
    <w:rPr>
      <w:rFonts w:ascii="Calibri" w:hAnsi="Calibri" w:cs="Calibri"/>
      <w:sz w:val="22"/>
      <w:szCs w:val="22"/>
    </w:rPr>
  </w:style>
  <w:style w:type="paragraph" w:styleId="NormalWeb">
    <w:name w:val="Normal (Web)"/>
    <w:basedOn w:val="Normal"/>
    <w:uiPriority w:val="99"/>
    <w:semiHidden/>
    <w:unhideWhenUsed/>
    <w:rsid w:val="00A711B5"/>
    <w:pPr>
      <w:widowControl/>
      <w:wordWrap/>
      <w:autoSpaceDE/>
      <w:autoSpaceDN/>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rsid w:val="00A711B5"/>
    <w:rPr>
      <w:rFonts w:ascii="Segoe UI" w:hAnsi="Segoe UI" w:cs="Segoe UI" w:hint="default"/>
      <w:sz w:val="18"/>
      <w:szCs w:val="18"/>
    </w:rPr>
  </w:style>
  <w:style w:type="paragraph" w:styleId="BalloonText">
    <w:name w:val="Balloon Text"/>
    <w:basedOn w:val="Normal"/>
    <w:link w:val="BalloonTextChar"/>
    <w:uiPriority w:val="99"/>
    <w:semiHidden/>
    <w:unhideWhenUsed/>
    <w:rsid w:val="00EE5280"/>
    <w:pPr>
      <w:spacing w:line="240" w:lineRule="auto"/>
    </w:pPr>
    <w:rPr>
      <w:rFonts w:ascii="Segoe UI" w:hAnsi="Segoe UI" w:cs="Segoe UI"/>
      <w:sz w:val="18"/>
      <w:szCs w:val="18"/>
    </w:rPr>
  </w:style>
  <w:style w:type="character" w:customStyle="1" w:styleId="BalloonTextChar">
    <w:name w:val="Balloon Text Char"/>
    <w:link w:val="BalloonText"/>
    <w:uiPriority w:val="99"/>
    <w:semiHidden/>
    <w:rsid w:val="00EE5280"/>
    <w:rPr>
      <w:rFonts w:ascii="Segoe UI" w:hAnsi="Segoe UI" w:cs="Segoe UI"/>
      <w:sz w:val="18"/>
      <w:szCs w:val="18"/>
    </w:rPr>
  </w:style>
  <w:style w:type="character" w:styleId="FollowedHyperlink">
    <w:name w:val="FollowedHyperlink"/>
    <w:uiPriority w:val="99"/>
    <w:semiHidden/>
    <w:unhideWhenUsed/>
    <w:rsid w:val="009C648B"/>
    <w:rPr>
      <w:color w:val="954F72"/>
      <w:u w:val="single"/>
    </w:rPr>
  </w:style>
  <w:style w:type="paragraph" w:styleId="FootnoteText">
    <w:name w:val="footnote text"/>
    <w:basedOn w:val="Normal"/>
    <w:link w:val="FootnoteTextChar"/>
    <w:uiPriority w:val="99"/>
    <w:semiHidden/>
    <w:unhideWhenUsed/>
    <w:rsid w:val="00BB7988"/>
    <w:pPr>
      <w:spacing w:line="240" w:lineRule="auto"/>
    </w:pPr>
    <w:rPr>
      <w:sz w:val="20"/>
      <w:szCs w:val="20"/>
    </w:rPr>
  </w:style>
  <w:style w:type="character" w:customStyle="1" w:styleId="FootnoteTextChar">
    <w:name w:val="Footnote Text Char"/>
    <w:link w:val="FootnoteText"/>
    <w:uiPriority w:val="99"/>
    <w:semiHidden/>
    <w:rsid w:val="00BB7988"/>
    <w:rPr>
      <w:rFonts w:ascii="Calibri" w:hAnsi="Calibri" w:cs="Calibri"/>
      <w:sz w:val="20"/>
      <w:szCs w:val="20"/>
    </w:rPr>
  </w:style>
  <w:style w:type="character" w:styleId="FootnoteReference">
    <w:name w:val="footnote reference"/>
    <w:uiPriority w:val="99"/>
    <w:semiHidden/>
    <w:unhideWhenUsed/>
    <w:rsid w:val="00BB7988"/>
    <w:rPr>
      <w:vertAlign w:val="superscript"/>
    </w:rPr>
  </w:style>
  <w:style w:type="paragraph" w:styleId="Bibliography">
    <w:name w:val="Bibliography"/>
    <w:basedOn w:val="Normal"/>
    <w:next w:val="Normal"/>
    <w:uiPriority w:val="37"/>
    <w:semiHidden/>
    <w:unhideWhenUsed/>
    <w:rsid w:val="00761662"/>
  </w:style>
  <w:style w:type="paragraph" w:styleId="BlockText">
    <w:name w:val="Block Text"/>
    <w:basedOn w:val="Normal"/>
    <w:uiPriority w:val="99"/>
    <w:semiHidden/>
    <w:unhideWhenUsed/>
    <w:rsid w:val="00761662"/>
    <w:pPr>
      <w:pBdr>
        <w:top w:val="single" w:sz="2" w:space="10" w:color="4472C4"/>
        <w:left w:val="single" w:sz="2" w:space="10" w:color="4472C4"/>
        <w:bottom w:val="single" w:sz="2" w:space="10" w:color="4472C4"/>
        <w:right w:val="single" w:sz="2" w:space="10" w:color="4472C4"/>
      </w:pBdr>
      <w:ind w:left="1152" w:right="1152"/>
    </w:pPr>
    <w:rPr>
      <w:rFonts w:ascii="맑은 고딕" w:hAnsi="맑은 고딕" w:cs="Arial"/>
      <w:i/>
      <w:iCs/>
      <w:color w:val="4472C4"/>
    </w:rPr>
  </w:style>
  <w:style w:type="paragraph" w:styleId="BodyText">
    <w:name w:val="Body Text"/>
    <w:basedOn w:val="Normal"/>
    <w:link w:val="BodyTextChar"/>
    <w:uiPriority w:val="99"/>
    <w:semiHidden/>
    <w:unhideWhenUsed/>
    <w:rsid w:val="00761662"/>
    <w:pPr>
      <w:spacing w:after="120"/>
    </w:pPr>
  </w:style>
  <w:style w:type="character" w:customStyle="1" w:styleId="BodyTextChar">
    <w:name w:val="Body Text Char"/>
    <w:link w:val="BodyText"/>
    <w:uiPriority w:val="99"/>
    <w:semiHidden/>
    <w:rsid w:val="00761662"/>
    <w:rPr>
      <w:rFonts w:ascii="Calibri" w:hAnsi="Calibri" w:cs="Calibri"/>
    </w:rPr>
  </w:style>
  <w:style w:type="paragraph" w:styleId="BodyText2">
    <w:name w:val="Body Text 2"/>
    <w:basedOn w:val="Normal"/>
    <w:link w:val="BodyText2Char"/>
    <w:uiPriority w:val="99"/>
    <w:semiHidden/>
    <w:unhideWhenUsed/>
    <w:rsid w:val="00761662"/>
    <w:pPr>
      <w:spacing w:after="120" w:line="480" w:lineRule="auto"/>
    </w:pPr>
  </w:style>
  <w:style w:type="character" w:customStyle="1" w:styleId="BodyText2Char">
    <w:name w:val="Body Text 2 Char"/>
    <w:link w:val="BodyText2"/>
    <w:uiPriority w:val="99"/>
    <w:semiHidden/>
    <w:rsid w:val="00761662"/>
    <w:rPr>
      <w:rFonts w:ascii="Calibri" w:hAnsi="Calibri" w:cs="Calibri"/>
    </w:rPr>
  </w:style>
  <w:style w:type="paragraph" w:styleId="BodyText3">
    <w:name w:val="Body Text 3"/>
    <w:basedOn w:val="Normal"/>
    <w:link w:val="BodyText3Char"/>
    <w:uiPriority w:val="99"/>
    <w:semiHidden/>
    <w:unhideWhenUsed/>
    <w:rsid w:val="00761662"/>
    <w:pPr>
      <w:spacing w:after="120"/>
    </w:pPr>
    <w:rPr>
      <w:sz w:val="16"/>
      <w:szCs w:val="16"/>
    </w:rPr>
  </w:style>
  <w:style w:type="character" w:customStyle="1" w:styleId="BodyText3Char">
    <w:name w:val="Body Text 3 Char"/>
    <w:link w:val="BodyText3"/>
    <w:uiPriority w:val="99"/>
    <w:semiHidden/>
    <w:rsid w:val="00761662"/>
    <w:rPr>
      <w:rFonts w:ascii="Calibri" w:hAnsi="Calibri" w:cs="Calibri"/>
      <w:sz w:val="16"/>
      <w:szCs w:val="16"/>
    </w:rPr>
  </w:style>
  <w:style w:type="paragraph" w:styleId="BodyTextFirstIndent">
    <w:name w:val="Body Text First Indent"/>
    <w:basedOn w:val="BodyText"/>
    <w:link w:val="BodyTextFirstIndentChar"/>
    <w:uiPriority w:val="99"/>
    <w:semiHidden/>
    <w:unhideWhenUsed/>
    <w:rsid w:val="00761662"/>
    <w:pPr>
      <w:spacing w:after="0"/>
      <w:ind w:firstLine="360"/>
    </w:pPr>
  </w:style>
  <w:style w:type="character" w:customStyle="1" w:styleId="BodyTextFirstIndentChar">
    <w:name w:val="Body Text First Indent Char"/>
    <w:link w:val="BodyTextFirstIndent"/>
    <w:uiPriority w:val="99"/>
    <w:semiHidden/>
    <w:rsid w:val="00761662"/>
    <w:rPr>
      <w:rFonts w:ascii="Calibri" w:hAnsi="Calibri" w:cs="Calibri"/>
    </w:rPr>
  </w:style>
  <w:style w:type="paragraph" w:styleId="BodyTextIndent">
    <w:name w:val="Body Text Indent"/>
    <w:basedOn w:val="Normal"/>
    <w:link w:val="BodyTextIndentChar"/>
    <w:uiPriority w:val="99"/>
    <w:semiHidden/>
    <w:unhideWhenUsed/>
    <w:rsid w:val="00761662"/>
    <w:pPr>
      <w:spacing w:after="120"/>
      <w:ind w:left="283"/>
    </w:pPr>
  </w:style>
  <w:style w:type="character" w:customStyle="1" w:styleId="BodyTextIndentChar">
    <w:name w:val="Body Text Indent Char"/>
    <w:link w:val="BodyTextIndent"/>
    <w:uiPriority w:val="99"/>
    <w:semiHidden/>
    <w:rsid w:val="00761662"/>
    <w:rPr>
      <w:rFonts w:ascii="Calibri" w:hAnsi="Calibri" w:cs="Calibri"/>
    </w:rPr>
  </w:style>
  <w:style w:type="paragraph" w:styleId="BodyTextFirstIndent2">
    <w:name w:val="Body Text First Indent 2"/>
    <w:basedOn w:val="BodyTextIndent"/>
    <w:link w:val="BodyTextFirstIndent2Char"/>
    <w:uiPriority w:val="99"/>
    <w:semiHidden/>
    <w:unhideWhenUsed/>
    <w:rsid w:val="00761662"/>
    <w:pPr>
      <w:spacing w:after="0"/>
      <w:ind w:left="360" w:firstLine="360"/>
    </w:pPr>
  </w:style>
  <w:style w:type="character" w:customStyle="1" w:styleId="BodyTextFirstIndent2Char">
    <w:name w:val="Body Text First Indent 2 Char"/>
    <w:link w:val="BodyTextFirstIndent2"/>
    <w:uiPriority w:val="99"/>
    <w:semiHidden/>
    <w:rsid w:val="00761662"/>
    <w:rPr>
      <w:rFonts w:ascii="Calibri" w:hAnsi="Calibri" w:cs="Calibri"/>
    </w:rPr>
  </w:style>
  <w:style w:type="paragraph" w:styleId="BodyTextIndent2">
    <w:name w:val="Body Text Indent 2"/>
    <w:basedOn w:val="Normal"/>
    <w:link w:val="BodyTextIndent2Char"/>
    <w:uiPriority w:val="99"/>
    <w:semiHidden/>
    <w:unhideWhenUsed/>
    <w:rsid w:val="00761662"/>
    <w:pPr>
      <w:spacing w:after="120" w:line="480" w:lineRule="auto"/>
      <w:ind w:left="283"/>
    </w:pPr>
  </w:style>
  <w:style w:type="character" w:customStyle="1" w:styleId="BodyTextIndent2Char">
    <w:name w:val="Body Text Indent 2 Char"/>
    <w:link w:val="BodyTextIndent2"/>
    <w:uiPriority w:val="99"/>
    <w:semiHidden/>
    <w:rsid w:val="00761662"/>
    <w:rPr>
      <w:rFonts w:ascii="Calibri" w:hAnsi="Calibri" w:cs="Calibri"/>
    </w:rPr>
  </w:style>
  <w:style w:type="paragraph" w:styleId="BodyTextIndent3">
    <w:name w:val="Body Text Indent 3"/>
    <w:basedOn w:val="Normal"/>
    <w:link w:val="BodyTextIndent3Char"/>
    <w:uiPriority w:val="99"/>
    <w:semiHidden/>
    <w:unhideWhenUsed/>
    <w:rsid w:val="00761662"/>
    <w:pPr>
      <w:spacing w:after="120"/>
      <w:ind w:left="283"/>
    </w:pPr>
    <w:rPr>
      <w:sz w:val="16"/>
      <w:szCs w:val="16"/>
    </w:rPr>
  </w:style>
  <w:style w:type="character" w:customStyle="1" w:styleId="BodyTextIndent3Char">
    <w:name w:val="Body Text Indent 3 Char"/>
    <w:link w:val="BodyTextIndent3"/>
    <w:uiPriority w:val="99"/>
    <w:semiHidden/>
    <w:rsid w:val="00761662"/>
    <w:rPr>
      <w:rFonts w:ascii="Calibri" w:hAnsi="Calibri" w:cs="Calibri"/>
      <w:sz w:val="16"/>
      <w:szCs w:val="16"/>
    </w:rPr>
  </w:style>
  <w:style w:type="paragraph" w:styleId="Closing">
    <w:name w:val="Closing"/>
    <w:basedOn w:val="Normal"/>
    <w:link w:val="ClosingChar"/>
    <w:uiPriority w:val="99"/>
    <w:semiHidden/>
    <w:unhideWhenUsed/>
    <w:rsid w:val="00761662"/>
    <w:pPr>
      <w:spacing w:line="240" w:lineRule="auto"/>
      <w:ind w:left="4252"/>
    </w:pPr>
  </w:style>
  <w:style w:type="character" w:customStyle="1" w:styleId="ClosingChar">
    <w:name w:val="Closing Char"/>
    <w:link w:val="Closing"/>
    <w:uiPriority w:val="99"/>
    <w:semiHidden/>
    <w:rsid w:val="00761662"/>
    <w:rPr>
      <w:rFonts w:ascii="Calibri" w:hAnsi="Calibri" w:cs="Calibri"/>
    </w:rPr>
  </w:style>
  <w:style w:type="paragraph" w:styleId="DocumentMap">
    <w:name w:val="Document Map"/>
    <w:basedOn w:val="Normal"/>
    <w:link w:val="DocumentMapChar"/>
    <w:uiPriority w:val="99"/>
    <w:semiHidden/>
    <w:unhideWhenUsed/>
    <w:rsid w:val="00761662"/>
    <w:pPr>
      <w:spacing w:line="240" w:lineRule="auto"/>
    </w:pPr>
    <w:rPr>
      <w:rFonts w:ascii="Segoe UI" w:hAnsi="Segoe UI" w:cs="Segoe UI"/>
      <w:sz w:val="16"/>
      <w:szCs w:val="16"/>
    </w:rPr>
  </w:style>
  <w:style w:type="character" w:customStyle="1" w:styleId="DocumentMapChar">
    <w:name w:val="Document Map Char"/>
    <w:link w:val="DocumentMap"/>
    <w:uiPriority w:val="99"/>
    <w:semiHidden/>
    <w:rsid w:val="00761662"/>
    <w:rPr>
      <w:rFonts w:ascii="Segoe UI" w:hAnsi="Segoe UI" w:cs="Segoe UI"/>
      <w:sz w:val="16"/>
      <w:szCs w:val="16"/>
    </w:rPr>
  </w:style>
  <w:style w:type="paragraph" w:styleId="E-mailSignature">
    <w:name w:val="E-mail Signature"/>
    <w:basedOn w:val="Normal"/>
    <w:link w:val="E-mailSignatureChar"/>
    <w:uiPriority w:val="99"/>
    <w:semiHidden/>
    <w:unhideWhenUsed/>
    <w:rsid w:val="00761662"/>
    <w:pPr>
      <w:spacing w:line="240" w:lineRule="auto"/>
    </w:pPr>
  </w:style>
  <w:style w:type="character" w:customStyle="1" w:styleId="E-mailSignatureChar">
    <w:name w:val="E-mail Signature Char"/>
    <w:link w:val="E-mailSignature"/>
    <w:uiPriority w:val="99"/>
    <w:semiHidden/>
    <w:rsid w:val="00761662"/>
    <w:rPr>
      <w:rFonts w:ascii="Calibri" w:hAnsi="Calibri" w:cs="Calibri"/>
    </w:rPr>
  </w:style>
  <w:style w:type="paragraph" w:styleId="EndnoteText">
    <w:name w:val="endnote text"/>
    <w:basedOn w:val="Normal"/>
    <w:link w:val="EndnoteTextChar"/>
    <w:uiPriority w:val="99"/>
    <w:semiHidden/>
    <w:unhideWhenUsed/>
    <w:rsid w:val="00761662"/>
    <w:pPr>
      <w:spacing w:line="240" w:lineRule="auto"/>
    </w:pPr>
    <w:rPr>
      <w:sz w:val="20"/>
      <w:szCs w:val="20"/>
    </w:rPr>
  </w:style>
  <w:style w:type="character" w:customStyle="1" w:styleId="EndnoteTextChar">
    <w:name w:val="Endnote Text Char"/>
    <w:link w:val="EndnoteText"/>
    <w:uiPriority w:val="99"/>
    <w:semiHidden/>
    <w:rsid w:val="00761662"/>
    <w:rPr>
      <w:rFonts w:ascii="Calibri" w:hAnsi="Calibri" w:cs="Calibri"/>
      <w:sz w:val="20"/>
      <w:szCs w:val="20"/>
    </w:rPr>
  </w:style>
  <w:style w:type="paragraph" w:styleId="EnvelopeAddress">
    <w:name w:val="envelope address"/>
    <w:basedOn w:val="Normal"/>
    <w:uiPriority w:val="99"/>
    <w:semiHidden/>
    <w:unhideWhenUsed/>
    <w:rsid w:val="00761662"/>
    <w:pPr>
      <w:framePr w:w="7920" w:h="1980" w:hRule="exact" w:hSpace="180" w:wrap="auto" w:hAnchor="page" w:xAlign="center" w:yAlign="bottom"/>
      <w:spacing w:line="240" w:lineRule="auto"/>
      <w:ind w:left="2880"/>
    </w:pPr>
    <w:rPr>
      <w:rFonts w:ascii="맑은 고딕" w:hAnsi="맑은 고딕" w:cs="Times New Roman"/>
      <w:sz w:val="24"/>
      <w:szCs w:val="24"/>
    </w:rPr>
  </w:style>
  <w:style w:type="paragraph" w:styleId="EnvelopeReturn">
    <w:name w:val="envelope return"/>
    <w:basedOn w:val="Normal"/>
    <w:uiPriority w:val="99"/>
    <w:semiHidden/>
    <w:unhideWhenUsed/>
    <w:rsid w:val="00761662"/>
    <w:pPr>
      <w:spacing w:line="240" w:lineRule="auto"/>
    </w:pPr>
    <w:rPr>
      <w:rFonts w:ascii="맑은 고딕" w:hAnsi="맑은 고딕" w:cs="Times New Roman"/>
      <w:sz w:val="20"/>
      <w:szCs w:val="20"/>
    </w:rPr>
  </w:style>
  <w:style w:type="character" w:customStyle="1" w:styleId="Heading4Char">
    <w:name w:val="Heading 4 Char"/>
    <w:link w:val="Heading4"/>
    <w:uiPriority w:val="9"/>
    <w:semiHidden/>
    <w:rsid w:val="00761662"/>
    <w:rPr>
      <w:rFonts w:ascii="맑은 고딕" w:eastAsia="맑은 고딕" w:hAnsi="맑은 고딕" w:cs="Times New Roman"/>
      <w:i/>
      <w:iCs/>
      <w:color w:val="2F5496"/>
    </w:rPr>
  </w:style>
  <w:style w:type="character" w:customStyle="1" w:styleId="Heading5Char">
    <w:name w:val="Heading 5 Char"/>
    <w:link w:val="Heading5"/>
    <w:uiPriority w:val="9"/>
    <w:semiHidden/>
    <w:rsid w:val="00761662"/>
    <w:rPr>
      <w:rFonts w:ascii="맑은 고딕" w:eastAsia="맑은 고딕" w:hAnsi="맑은 고딕" w:cs="Times New Roman"/>
      <w:color w:val="2F5496"/>
    </w:rPr>
  </w:style>
  <w:style w:type="character" w:customStyle="1" w:styleId="Heading6Char">
    <w:name w:val="Heading 6 Char"/>
    <w:link w:val="Heading6"/>
    <w:uiPriority w:val="9"/>
    <w:semiHidden/>
    <w:rsid w:val="00761662"/>
    <w:rPr>
      <w:rFonts w:ascii="맑은 고딕" w:eastAsia="맑은 고딕" w:hAnsi="맑은 고딕" w:cs="Times New Roman"/>
      <w:color w:val="1F3763"/>
    </w:rPr>
  </w:style>
  <w:style w:type="character" w:customStyle="1" w:styleId="Heading7Char">
    <w:name w:val="Heading 7 Char"/>
    <w:link w:val="Heading7"/>
    <w:uiPriority w:val="9"/>
    <w:semiHidden/>
    <w:rsid w:val="00761662"/>
    <w:rPr>
      <w:rFonts w:ascii="맑은 고딕" w:eastAsia="맑은 고딕" w:hAnsi="맑은 고딕" w:cs="Times New Roman"/>
      <w:i/>
      <w:iCs/>
      <w:color w:val="1F3763"/>
    </w:rPr>
  </w:style>
  <w:style w:type="character" w:customStyle="1" w:styleId="Heading8Char">
    <w:name w:val="Heading 8 Char"/>
    <w:link w:val="Heading8"/>
    <w:uiPriority w:val="9"/>
    <w:semiHidden/>
    <w:rsid w:val="00761662"/>
    <w:rPr>
      <w:rFonts w:ascii="맑은 고딕" w:eastAsia="맑은 고딕" w:hAnsi="맑은 고딕" w:cs="Times New Roman"/>
      <w:color w:val="272727"/>
      <w:sz w:val="21"/>
      <w:szCs w:val="21"/>
    </w:rPr>
  </w:style>
  <w:style w:type="character" w:customStyle="1" w:styleId="Heading9Char">
    <w:name w:val="Heading 9 Char"/>
    <w:link w:val="Heading9"/>
    <w:uiPriority w:val="9"/>
    <w:semiHidden/>
    <w:rsid w:val="00761662"/>
    <w:rPr>
      <w:rFonts w:ascii="맑은 고딕" w:eastAsia="맑은 고딕" w:hAnsi="맑은 고딕" w:cs="Times New Roman"/>
      <w:i/>
      <w:iCs/>
      <w:color w:val="272727"/>
      <w:sz w:val="21"/>
      <w:szCs w:val="21"/>
    </w:rPr>
  </w:style>
  <w:style w:type="paragraph" w:styleId="HTMLAddress">
    <w:name w:val="HTML Address"/>
    <w:basedOn w:val="Normal"/>
    <w:link w:val="HTMLAddressChar"/>
    <w:uiPriority w:val="99"/>
    <w:semiHidden/>
    <w:unhideWhenUsed/>
    <w:rsid w:val="00761662"/>
    <w:pPr>
      <w:spacing w:line="240" w:lineRule="auto"/>
    </w:pPr>
    <w:rPr>
      <w:i/>
      <w:iCs/>
    </w:rPr>
  </w:style>
  <w:style w:type="character" w:customStyle="1" w:styleId="HTMLAddressChar">
    <w:name w:val="HTML Address Char"/>
    <w:link w:val="HTMLAddress"/>
    <w:uiPriority w:val="99"/>
    <w:semiHidden/>
    <w:rsid w:val="00761662"/>
    <w:rPr>
      <w:rFonts w:ascii="Calibri" w:hAnsi="Calibri" w:cs="Calibri"/>
      <w:i/>
      <w:iCs/>
    </w:rPr>
  </w:style>
  <w:style w:type="paragraph" w:styleId="HTMLPreformatted">
    <w:name w:val="HTML Preformatted"/>
    <w:basedOn w:val="Normal"/>
    <w:link w:val="HTMLPreformattedChar"/>
    <w:uiPriority w:val="99"/>
    <w:semiHidden/>
    <w:unhideWhenUsed/>
    <w:rsid w:val="00761662"/>
    <w:pPr>
      <w:spacing w:line="240" w:lineRule="auto"/>
    </w:pPr>
    <w:rPr>
      <w:rFonts w:ascii="Consolas" w:hAnsi="Consolas"/>
      <w:sz w:val="20"/>
      <w:szCs w:val="20"/>
    </w:rPr>
  </w:style>
  <w:style w:type="character" w:customStyle="1" w:styleId="HTMLPreformattedChar">
    <w:name w:val="HTML Preformatted Char"/>
    <w:link w:val="HTMLPreformatted"/>
    <w:uiPriority w:val="99"/>
    <w:semiHidden/>
    <w:rsid w:val="00761662"/>
    <w:rPr>
      <w:rFonts w:ascii="Consolas" w:hAnsi="Consolas" w:cs="Calibri"/>
      <w:sz w:val="20"/>
      <w:szCs w:val="20"/>
    </w:rPr>
  </w:style>
  <w:style w:type="paragraph" w:styleId="Index1">
    <w:name w:val="index 1"/>
    <w:basedOn w:val="Normal"/>
    <w:next w:val="Normal"/>
    <w:autoRedefine/>
    <w:uiPriority w:val="99"/>
    <w:semiHidden/>
    <w:unhideWhenUsed/>
    <w:rsid w:val="00761662"/>
    <w:pPr>
      <w:spacing w:line="240" w:lineRule="auto"/>
      <w:ind w:left="220" w:hanging="220"/>
    </w:pPr>
  </w:style>
  <w:style w:type="paragraph" w:styleId="Index2">
    <w:name w:val="index 2"/>
    <w:basedOn w:val="Normal"/>
    <w:next w:val="Normal"/>
    <w:autoRedefine/>
    <w:uiPriority w:val="99"/>
    <w:semiHidden/>
    <w:unhideWhenUsed/>
    <w:rsid w:val="00761662"/>
    <w:pPr>
      <w:spacing w:line="240" w:lineRule="auto"/>
      <w:ind w:left="440" w:hanging="220"/>
    </w:pPr>
  </w:style>
  <w:style w:type="paragraph" w:styleId="Index3">
    <w:name w:val="index 3"/>
    <w:basedOn w:val="Normal"/>
    <w:next w:val="Normal"/>
    <w:autoRedefine/>
    <w:uiPriority w:val="99"/>
    <w:semiHidden/>
    <w:unhideWhenUsed/>
    <w:rsid w:val="00761662"/>
    <w:pPr>
      <w:spacing w:line="240" w:lineRule="auto"/>
      <w:ind w:left="660" w:hanging="220"/>
    </w:pPr>
  </w:style>
  <w:style w:type="paragraph" w:styleId="Index4">
    <w:name w:val="index 4"/>
    <w:basedOn w:val="Normal"/>
    <w:next w:val="Normal"/>
    <w:autoRedefine/>
    <w:uiPriority w:val="99"/>
    <w:semiHidden/>
    <w:unhideWhenUsed/>
    <w:rsid w:val="00761662"/>
    <w:pPr>
      <w:spacing w:line="240" w:lineRule="auto"/>
      <w:ind w:left="880" w:hanging="220"/>
    </w:pPr>
  </w:style>
  <w:style w:type="paragraph" w:styleId="Index5">
    <w:name w:val="index 5"/>
    <w:basedOn w:val="Normal"/>
    <w:next w:val="Normal"/>
    <w:autoRedefine/>
    <w:uiPriority w:val="99"/>
    <w:semiHidden/>
    <w:unhideWhenUsed/>
    <w:rsid w:val="00761662"/>
    <w:pPr>
      <w:spacing w:line="240" w:lineRule="auto"/>
      <w:ind w:left="1100" w:hanging="220"/>
    </w:pPr>
  </w:style>
  <w:style w:type="paragraph" w:styleId="Index6">
    <w:name w:val="index 6"/>
    <w:basedOn w:val="Normal"/>
    <w:next w:val="Normal"/>
    <w:autoRedefine/>
    <w:uiPriority w:val="99"/>
    <w:semiHidden/>
    <w:unhideWhenUsed/>
    <w:rsid w:val="00761662"/>
    <w:pPr>
      <w:spacing w:line="240" w:lineRule="auto"/>
      <w:ind w:left="1320" w:hanging="220"/>
    </w:pPr>
  </w:style>
  <w:style w:type="paragraph" w:styleId="Index7">
    <w:name w:val="index 7"/>
    <w:basedOn w:val="Normal"/>
    <w:next w:val="Normal"/>
    <w:autoRedefine/>
    <w:uiPriority w:val="99"/>
    <w:semiHidden/>
    <w:unhideWhenUsed/>
    <w:rsid w:val="00761662"/>
    <w:pPr>
      <w:spacing w:line="240" w:lineRule="auto"/>
      <w:ind w:left="1540" w:hanging="220"/>
    </w:pPr>
  </w:style>
  <w:style w:type="paragraph" w:styleId="Index8">
    <w:name w:val="index 8"/>
    <w:basedOn w:val="Normal"/>
    <w:next w:val="Normal"/>
    <w:autoRedefine/>
    <w:uiPriority w:val="99"/>
    <w:semiHidden/>
    <w:unhideWhenUsed/>
    <w:rsid w:val="00761662"/>
    <w:pPr>
      <w:spacing w:line="240" w:lineRule="auto"/>
      <w:ind w:left="1760" w:hanging="220"/>
    </w:pPr>
  </w:style>
  <w:style w:type="paragraph" w:styleId="Index9">
    <w:name w:val="index 9"/>
    <w:basedOn w:val="Normal"/>
    <w:next w:val="Normal"/>
    <w:autoRedefine/>
    <w:uiPriority w:val="99"/>
    <w:semiHidden/>
    <w:unhideWhenUsed/>
    <w:rsid w:val="00761662"/>
    <w:pPr>
      <w:spacing w:line="240" w:lineRule="auto"/>
      <w:ind w:left="1980" w:hanging="220"/>
    </w:pPr>
  </w:style>
  <w:style w:type="paragraph" w:styleId="IndexHeading">
    <w:name w:val="index heading"/>
    <w:basedOn w:val="Normal"/>
    <w:next w:val="Index1"/>
    <w:uiPriority w:val="99"/>
    <w:semiHidden/>
    <w:unhideWhenUsed/>
    <w:rsid w:val="00761662"/>
    <w:rPr>
      <w:rFonts w:ascii="맑은 고딕" w:hAnsi="맑은 고딕" w:cs="Times New Roman"/>
      <w:b/>
      <w:bCs/>
    </w:rPr>
  </w:style>
  <w:style w:type="paragraph" w:styleId="IntenseQuote">
    <w:name w:val="Intense Quote"/>
    <w:basedOn w:val="Normal"/>
    <w:next w:val="Normal"/>
    <w:link w:val="IntenseQuoteChar"/>
    <w:uiPriority w:val="30"/>
    <w:qFormat/>
    <w:rsid w:val="00761662"/>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761662"/>
    <w:rPr>
      <w:rFonts w:ascii="Calibri" w:hAnsi="Calibri" w:cs="Calibri"/>
      <w:i/>
      <w:iCs/>
      <w:color w:val="4472C4"/>
    </w:rPr>
  </w:style>
  <w:style w:type="paragraph" w:styleId="List">
    <w:name w:val="List"/>
    <w:basedOn w:val="Normal"/>
    <w:uiPriority w:val="99"/>
    <w:semiHidden/>
    <w:unhideWhenUsed/>
    <w:rsid w:val="00761662"/>
    <w:pPr>
      <w:ind w:left="283" w:hanging="283"/>
      <w:contextualSpacing/>
    </w:pPr>
  </w:style>
  <w:style w:type="paragraph" w:styleId="List2">
    <w:name w:val="List 2"/>
    <w:basedOn w:val="Normal"/>
    <w:uiPriority w:val="99"/>
    <w:semiHidden/>
    <w:unhideWhenUsed/>
    <w:rsid w:val="00761662"/>
    <w:pPr>
      <w:ind w:left="566" w:hanging="283"/>
      <w:contextualSpacing/>
    </w:pPr>
  </w:style>
  <w:style w:type="paragraph" w:styleId="List3">
    <w:name w:val="List 3"/>
    <w:basedOn w:val="Normal"/>
    <w:uiPriority w:val="99"/>
    <w:semiHidden/>
    <w:unhideWhenUsed/>
    <w:rsid w:val="00761662"/>
    <w:pPr>
      <w:ind w:left="849" w:hanging="283"/>
      <w:contextualSpacing/>
    </w:pPr>
  </w:style>
  <w:style w:type="paragraph" w:styleId="List4">
    <w:name w:val="List 4"/>
    <w:basedOn w:val="Normal"/>
    <w:uiPriority w:val="99"/>
    <w:semiHidden/>
    <w:unhideWhenUsed/>
    <w:rsid w:val="00761662"/>
    <w:pPr>
      <w:ind w:left="1132" w:hanging="283"/>
      <w:contextualSpacing/>
    </w:pPr>
  </w:style>
  <w:style w:type="paragraph" w:styleId="List5">
    <w:name w:val="List 5"/>
    <w:basedOn w:val="Normal"/>
    <w:uiPriority w:val="99"/>
    <w:semiHidden/>
    <w:unhideWhenUsed/>
    <w:rsid w:val="00761662"/>
    <w:pPr>
      <w:ind w:left="1415" w:hanging="283"/>
      <w:contextualSpacing/>
    </w:pPr>
  </w:style>
  <w:style w:type="paragraph" w:styleId="ListBullet">
    <w:name w:val="List Bullet"/>
    <w:basedOn w:val="Normal"/>
    <w:uiPriority w:val="99"/>
    <w:semiHidden/>
    <w:unhideWhenUsed/>
    <w:rsid w:val="00761662"/>
    <w:pPr>
      <w:numPr>
        <w:numId w:val="14"/>
      </w:numPr>
      <w:contextualSpacing/>
    </w:pPr>
  </w:style>
  <w:style w:type="paragraph" w:styleId="ListBullet2">
    <w:name w:val="List Bullet 2"/>
    <w:basedOn w:val="Normal"/>
    <w:uiPriority w:val="99"/>
    <w:semiHidden/>
    <w:unhideWhenUsed/>
    <w:rsid w:val="00761662"/>
    <w:pPr>
      <w:numPr>
        <w:numId w:val="15"/>
      </w:numPr>
      <w:contextualSpacing/>
    </w:pPr>
  </w:style>
  <w:style w:type="paragraph" w:styleId="ListBullet3">
    <w:name w:val="List Bullet 3"/>
    <w:basedOn w:val="Normal"/>
    <w:uiPriority w:val="99"/>
    <w:semiHidden/>
    <w:unhideWhenUsed/>
    <w:rsid w:val="00761662"/>
    <w:pPr>
      <w:numPr>
        <w:numId w:val="16"/>
      </w:numPr>
      <w:contextualSpacing/>
    </w:pPr>
  </w:style>
  <w:style w:type="paragraph" w:styleId="ListBullet4">
    <w:name w:val="List Bullet 4"/>
    <w:basedOn w:val="Normal"/>
    <w:uiPriority w:val="99"/>
    <w:semiHidden/>
    <w:unhideWhenUsed/>
    <w:rsid w:val="00761662"/>
    <w:pPr>
      <w:numPr>
        <w:numId w:val="17"/>
      </w:numPr>
      <w:contextualSpacing/>
    </w:pPr>
  </w:style>
  <w:style w:type="paragraph" w:styleId="ListBullet5">
    <w:name w:val="List Bullet 5"/>
    <w:basedOn w:val="Normal"/>
    <w:uiPriority w:val="99"/>
    <w:semiHidden/>
    <w:unhideWhenUsed/>
    <w:rsid w:val="00761662"/>
    <w:pPr>
      <w:numPr>
        <w:numId w:val="18"/>
      </w:numPr>
      <w:contextualSpacing/>
    </w:pPr>
  </w:style>
  <w:style w:type="paragraph" w:styleId="ListContinue">
    <w:name w:val="List Continue"/>
    <w:basedOn w:val="Normal"/>
    <w:uiPriority w:val="99"/>
    <w:semiHidden/>
    <w:unhideWhenUsed/>
    <w:rsid w:val="00761662"/>
    <w:pPr>
      <w:spacing w:after="120"/>
      <w:ind w:left="283"/>
      <w:contextualSpacing/>
    </w:pPr>
  </w:style>
  <w:style w:type="paragraph" w:styleId="ListContinue2">
    <w:name w:val="List Continue 2"/>
    <w:basedOn w:val="Normal"/>
    <w:uiPriority w:val="99"/>
    <w:semiHidden/>
    <w:unhideWhenUsed/>
    <w:rsid w:val="00761662"/>
    <w:pPr>
      <w:spacing w:after="120"/>
      <w:ind w:left="566"/>
      <w:contextualSpacing/>
    </w:pPr>
  </w:style>
  <w:style w:type="paragraph" w:styleId="ListContinue3">
    <w:name w:val="List Continue 3"/>
    <w:basedOn w:val="Normal"/>
    <w:uiPriority w:val="99"/>
    <w:semiHidden/>
    <w:unhideWhenUsed/>
    <w:rsid w:val="00761662"/>
    <w:pPr>
      <w:spacing w:after="120"/>
      <w:ind w:left="849"/>
      <w:contextualSpacing/>
    </w:pPr>
  </w:style>
  <w:style w:type="paragraph" w:styleId="ListContinue4">
    <w:name w:val="List Continue 4"/>
    <w:basedOn w:val="Normal"/>
    <w:uiPriority w:val="99"/>
    <w:semiHidden/>
    <w:unhideWhenUsed/>
    <w:rsid w:val="00761662"/>
    <w:pPr>
      <w:spacing w:after="120"/>
      <w:ind w:left="1132"/>
      <w:contextualSpacing/>
    </w:pPr>
  </w:style>
  <w:style w:type="paragraph" w:styleId="ListContinue5">
    <w:name w:val="List Continue 5"/>
    <w:basedOn w:val="Normal"/>
    <w:uiPriority w:val="99"/>
    <w:semiHidden/>
    <w:unhideWhenUsed/>
    <w:rsid w:val="00761662"/>
    <w:pPr>
      <w:spacing w:after="120"/>
      <w:ind w:left="1415"/>
      <w:contextualSpacing/>
    </w:pPr>
  </w:style>
  <w:style w:type="paragraph" w:styleId="ListNumber">
    <w:name w:val="List Number"/>
    <w:basedOn w:val="Normal"/>
    <w:uiPriority w:val="99"/>
    <w:semiHidden/>
    <w:unhideWhenUsed/>
    <w:rsid w:val="00761662"/>
    <w:pPr>
      <w:numPr>
        <w:numId w:val="19"/>
      </w:numPr>
      <w:contextualSpacing/>
    </w:pPr>
  </w:style>
  <w:style w:type="paragraph" w:styleId="ListNumber2">
    <w:name w:val="List Number 2"/>
    <w:basedOn w:val="Normal"/>
    <w:uiPriority w:val="99"/>
    <w:semiHidden/>
    <w:unhideWhenUsed/>
    <w:rsid w:val="00761662"/>
    <w:pPr>
      <w:numPr>
        <w:numId w:val="20"/>
      </w:numPr>
      <w:contextualSpacing/>
    </w:pPr>
  </w:style>
  <w:style w:type="paragraph" w:styleId="ListNumber3">
    <w:name w:val="List Number 3"/>
    <w:basedOn w:val="Normal"/>
    <w:uiPriority w:val="99"/>
    <w:semiHidden/>
    <w:unhideWhenUsed/>
    <w:rsid w:val="00761662"/>
    <w:pPr>
      <w:numPr>
        <w:numId w:val="21"/>
      </w:numPr>
      <w:contextualSpacing/>
    </w:pPr>
  </w:style>
  <w:style w:type="paragraph" w:styleId="ListNumber4">
    <w:name w:val="List Number 4"/>
    <w:basedOn w:val="Normal"/>
    <w:uiPriority w:val="99"/>
    <w:semiHidden/>
    <w:unhideWhenUsed/>
    <w:rsid w:val="00761662"/>
    <w:pPr>
      <w:numPr>
        <w:numId w:val="22"/>
      </w:numPr>
      <w:contextualSpacing/>
    </w:pPr>
  </w:style>
  <w:style w:type="paragraph" w:styleId="ListNumber5">
    <w:name w:val="List Number 5"/>
    <w:basedOn w:val="Normal"/>
    <w:uiPriority w:val="99"/>
    <w:semiHidden/>
    <w:unhideWhenUsed/>
    <w:rsid w:val="00761662"/>
    <w:pPr>
      <w:numPr>
        <w:numId w:val="23"/>
      </w:numPr>
      <w:contextualSpacing/>
    </w:pPr>
  </w:style>
  <w:style w:type="paragraph" w:styleId="MacroText">
    <w:name w:val="macro"/>
    <w:link w:val="MacroTextChar"/>
    <w:uiPriority w:val="99"/>
    <w:semiHidden/>
    <w:unhideWhenUsed/>
    <w:rsid w:val="00761662"/>
    <w:pPr>
      <w:widowControl w:val="0"/>
      <w:tabs>
        <w:tab w:val="left" w:pos="480"/>
        <w:tab w:val="left" w:pos="960"/>
        <w:tab w:val="left" w:pos="1440"/>
        <w:tab w:val="left" w:pos="1920"/>
        <w:tab w:val="left" w:pos="2400"/>
        <w:tab w:val="left" w:pos="2880"/>
        <w:tab w:val="left" w:pos="3360"/>
        <w:tab w:val="left" w:pos="3840"/>
        <w:tab w:val="left" w:pos="4320"/>
      </w:tabs>
      <w:wordWrap w:val="0"/>
      <w:autoSpaceDE w:val="0"/>
      <w:autoSpaceDN w:val="0"/>
      <w:spacing w:line="276" w:lineRule="auto"/>
    </w:pPr>
    <w:rPr>
      <w:rFonts w:ascii="Consolas" w:hAnsi="Consolas" w:cs="Calibri"/>
    </w:rPr>
  </w:style>
  <w:style w:type="character" w:customStyle="1" w:styleId="MacroTextChar">
    <w:name w:val="Macro Text Char"/>
    <w:link w:val="MacroText"/>
    <w:uiPriority w:val="99"/>
    <w:semiHidden/>
    <w:rsid w:val="00761662"/>
    <w:rPr>
      <w:rFonts w:ascii="Consolas" w:hAnsi="Consolas" w:cs="Calibri"/>
      <w:sz w:val="20"/>
      <w:szCs w:val="20"/>
    </w:rPr>
  </w:style>
  <w:style w:type="paragraph" w:styleId="MessageHeader">
    <w:name w:val="Message Header"/>
    <w:basedOn w:val="Normal"/>
    <w:link w:val="MessageHeaderChar"/>
    <w:uiPriority w:val="99"/>
    <w:semiHidden/>
    <w:unhideWhenUsed/>
    <w:rsid w:val="00761662"/>
    <w:pPr>
      <w:pBdr>
        <w:top w:val="single" w:sz="6" w:space="1" w:color="auto"/>
        <w:left w:val="single" w:sz="6" w:space="1" w:color="auto"/>
        <w:bottom w:val="single" w:sz="6" w:space="1" w:color="auto"/>
        <w:right w:val="single" w:sz="6" w:space="1" w:color="auto"/>
      </w:pBdr>
      <w:shd w:val="pct20" w:color="auto" w:fill="auto"/>
      <w:spacing w:line="240" w:lineRule="auto"/>
      <w:ind w:left="1134" w:hanging="1134"/>
    </w:pPr>
    <w:rPr>
      <w:rFonts w:ascii="맑은 고딕" w:hAnsi="맑은 고딕" w:cs="Times New Roman"/>
      <w:sz w:val="24"/>
      <w:szCs w:val="24"/>
    </w:rPr>
  </w:style>
  <w:style w:type="character" w:customStyle="1" w:styleId="MessageHeaderChar">
    <w:name w:val="Message Header Char"/>
    <w:link w:val="MessageHeader"/>
    <w:uiPriority w:val="99"/>
    <w:semiHidden/>
    <w:rsid w:val="00761662"/>
    <w:rPr>
      <w:rFonts w:ascii="맑은 고딕" w:eastAsia="맑은 고딕" w:hAnsi="맑은 고딕" w:cs="Times New Roman"/>
      <w:sz w:val="24"/>
      <w:szCs w:val="24"/>
      <w:shd w:val="pct20" w:color="auto" w:fill="auto"/>
    </w:rPr>
  </w:style>
  <w:style w:type="paragraph" w:styleId="NoSpacing">
    <w:name w:val="No Spacing"/>
    <w:uiPriority w:val="1"/>
    <w:qFormat/>
    <w:rsid w:val="00761662"/>
    <w:pPr>
      <w:widowControl w:val="0"/>
      <w:wordWrap w:val="0"/>
      <w:autoSpaceDE w:val="0"/>
      <w:autoSpaceDN w:val="0"/>
    </w:pPr>
    <w:rPr>
      <w:rFonts w:ascii="Calibri" w:hAnsi="Calibri" w:cs="Calibri"/>
      <w:sz w:val="22"/>
      <w:szCs w:val="22"/>
    </w:rPr>
  </w:style>
  <w:style w:type="paragraph" w:styleId="NormalIndent">
    <w:name w:val="Normal Indent"/>
    <w:basedOn w:val="Normal"/>
    <w:uiPriority w:val="99"/>
    <w:semiHidden/>
    <w:unhideWhenUsed/>
    <w:rsid w:val="00761662"/>
    <w:pPr>
      <w:ind w:left="720"/>
    </w:pPr>
  </w:style>
  <w:style w:type="paragraph" w:styleId="NoteHeading">
    <w:name w:val="Note Heading"/>
    <w:basedOn w:val="Normal"/>
    <w:next w:val="Normal"/>
    <w:link w:val="NoteHeadingChar"/>
    <w:uiPriority w:val="99"/>
    <w:semiHidden/>
    <w:unhideWhenUsed/>
    <w:rsid w:val="00761662"/>
    <w:pPr>
      <w:spacing w:line="240" w:lineRule="auto"/>
    </w:pPr>
  </w:style>
  <w:style w:type="character" w:customStyle="1" w:styleId="NoteHeadingChar">
    <w:name w:val="Note Heading Char"/>
    <w:link w:val="NoteHeading"/>
    <w:uiPriority w:val="99"/>
    <w:semiHidden/>
    <w:rsid w:val="00761662"/>
    <w:rPr>
      <w:rFonts w:ascii="Calibri" w:hAnsi="Calibri" w:cs="Calibri"/>
    </w:rPr>
  </w:style>
  <w:style w:type="paragraph" w:styleId="PlainText">
    <w:name w:val="Plain Text"/>
    <w:basedOn w:val="Normal"/>
    <w:link w:val="PlainTextChar"/>
    <w:uiPriority w:val="99"/>
    <w:semiHidden/>
    <w:unhideWhenUsed/>
    <w:rsid w:val="00761662"/>
    <w:pPr>
      <w:spacing w:line="240" w:lineRule="auto"/>
    </w:pPr>
    <w:rPr>
      <w:rFonts w:ascii="Consolas" w:hAnsi="Consolas"/>
      <w:sz w:val="21"/>
      <w:szCs w:val="21"/>
    </w:rPr>
  </w:style>
  <w:style w:type="character" w:customStyle="1" w:styleId="PlainTextChar">
    <w:name w:val="Plain Text Char"/>
    <w:link w:val="PlainText"/>
    <w:uiPriority w:val="99"/>
    <w:semiHidden/>
    <w:rsid w:val="00761662"/>
    <w:rPr>
      <w:rFonts w:ascii="Consolas" w:hAnsi="Consolas" w:cs="Calibri"/>
      <w:sz w:val="21"/>
      <w:szCs w:val="21"/>
    </w:rPr>
  </w:style>
  <w:style w:type="paragraph" w:styleId="Quote">
    <w:name w:val="Quote"/>
    <w:basedOn w:val="Normal"/>
    <w:next w:val="Normal"/>
    <w:link w:val="QuoteChar"/>
    <w:uiPriority w:val="29"/>
    <w:qFormat/>
    <w:rsid w:val="00761662"/>
    <w:pPr>
      <w:spacing w:before="200" w:after="160"/>
      <w:ind w:left="864" w:right="864"/>
      <w:jc w:val="center"/>
    </w:pPr>
    <w:rPr>
      <w:i/>
      <w:iCs/>
      <w:color w:val="404040"/>
    </w:rPr>
  </w:style>
  <w:style w:type="character" w:customStyle="1" w:styleId="QuoteChar">
    <w:name w:val="Quote Char"/>
    <w:link w:val="Quote"/>
    <w:uiPriority w:val="29"/>
    <w:rsid w:val="00761662"/>
    <w:rPr>
      <w:rFonts w:ascii="Calibri" w:hAnsi="Calibri" w:cs="Calibri"/>
      <w:i/>
      <w:iCs/>
      <w:color w:val="404040"/>
    </w:rPr>
  </w:style>
  <w:style w:type="paragraph" w:styleId="Salutation">
    <w:name w:val="Salutation"/>
    <w:basedOn w:val="Normal"/>
    <w:next w:val="Normal"/>
    <w:link w:val="SalutationChar"/>
    <w:uiPriority w:val="99"/>
    <w:semiHidden/>
    <w:unhideWhenUsed/>
    <w:rsid w:val="00761662"/>
  </w:style>
  <w:style w:type="character" w:customStyle="1" w:styleId="SalutationChar">
    <w:name w:val="Salutation Char"/>
    <w:link w:val="Salutation"/>
    <w:uiPriority w:val="99"/>
    <w:semiHidden/>
    <w:rsid w:val="00761662"/>
    <w:rPr>
      <w:rFonts w:ascii="Calibri" w:hAnsi="Calibri" w:cs="Calibri"/>
    </w:rPr>
  </w:style>
  <w:style w:type="paragraph" w:styleId="Signature">
    <w:name w:val="Signature"/>
    <w:basedOn w:val="Normal"/>
    <w:link w:val="SignatureChar"/>
    <w:uiPriority w:val="99"/>
    <w:semiHidden/>
    <w:unhideWhenUsed/>
    <w:rsid w:val="00761662"/>
    <w:pPr>
      <w:spacing w:line="240" w:lineRule="auto"/>
      <w:ind w:left="4252"/>
    </w:pPr>
  </w:style>
  <w:style w:type="character" w:customStyle="1" w:styleId="SignatureChar">
    <w:name w:val="Signature Char"/>
    <w:link w:val="Signature"/>
    <w:uiPriority w:val="99"/>
    <w:semiHidden/>
    <w:rsid w:val="00761662"/>
    <w:rPr>
      <w:rFonts w:ascii="Calibri" w:hAnsi="Calibri" w:cs="Calibri"/>
    </w:rPr>
  </w:style>
  <w:style w:type="paragraph" w:styleId="Subtitle">
    <w:name w:val="Subtitle"/>
    <w:basedOn w:val="Normal"/>
    <w:next w:val="Normal"/>
    <w:link w:val="SubtitleChar"/>
    <w:uiPriority w:val="11"/>
    <w:qFormat/>
    <w:rsid w:val="00761662"/>
    <w:pPr>
      <w:numPr>
        <w:ilvl w:val="1"/>
      </w:numPr>
      <w:spacing w:after="160"/>
    </w:pPr>
    <w:rPr>
      <w:rFonts w:ascii="맑은 고딕" w:hAnsi="맑은 고딕" w:cs="Arial"/>
      <w:color w:val="5A5A5A"/>
      <w:spacing w:val="15"/>
    </w:rPr>
  </w:style>
  <w:style w:type="character" w:customStyle="1" w:styleId="SubtitleChar">
    <w:name w:val="Subtitle Char"/>
    <w:link w:val="Subtitle"/>
    <w:uiPriority w:val="11"/>
    <w:rsid w:val="00761662"/>
    <w:rPr>
      <w:color w:val="5A5A5A"/>
      <w:spacing w:val="15"/>
    </w:rPr>
  </w:style>
  <w:style w:type="paragraph" w:styleId="TableofAuthorities">
    <w:name w:val="table of authorities"/>
    <w:basedOn w:val="Normal"/>
    <w:next w:val="Normal"/>
    <w:uiPriority w:val="99"/>
    <w:semiHidden/>
    <w:unhideWhenUsed/>
    <w:rsid w:val="00761662"/>
    <w:pPr>
      <w:ind w:left="220" w:hanging="220"/>
    </w:pPr>
  </w:style>
  <w:style w:type="paragraph" w:styleId="TableofFigures">
    <w:name w:val="table of figures"/>
    <w:basedOn w:val="Normal"/>
    <w:next w:val="Normal"/>
    <w:uiPriority w:val="99"/>
    <w:semiHidden/>
    <w:unhideWhenUsed/>
    <w:rsid w:val="00761662"/>
  </w:style>
  <w:style w:type="paragraph" w:styleId="Title">
    <w:name w:val="Title"/>
    <w:basedOn w:val="Normal"/>
    <w:next w:val="Normal"/>
    <w:link w:val="TitleChar"/>
    <w:uiPriority w:val="10"/>
    <w:qFormat/>
    <w:rsid w:val="00761662"/>
    <w:pPr>
      <w:spacing w:line="240" w:lineRule="auto"/>
      <w:contextualSpacing/>
    </w:pPr>
    <w:rPr>
      <w:rFonts w:ascii="맑은 고딕" w:hAnsi="맑은 고딕" w:cs="Times New Roman"/>
      <w:spacing w:val="-10"/>
      <w:kern w:val="28"/>
      <w:sz w:val="56"/>
      <w:szCs w:val="56"/>
    </w:rPr>
  </w:style>
  <w:style w:type="character" w:customStyle="1" w:styleId="TitleChar">
    <w:name w:val="Title Char"/>
    <w:link w:val="Title"/>
    <w:uiPriority w:val="10"/>
    <w:rsid w:val="00761662"/>
    <w:rPr>
      <w:rFonts w:ascii="맑은 고딕" w:eastAsia="맑은 고딕" w:hAnsi="맑은 고딕" w:cs="Times New Roman"/>
      <w:spacing w:val="-10"/>
      <w:kern w:val="28"/>
      <w:sz w:val="56"/>
      <w:szCs w:val="56"/>
    </w:rPr>
  </w:style>
  <w:style w:type="paragraph" w:styleId="TOAHeading">
    <w:name w:val="toa heading"/>
    <w:basedOn w:val="Normal"/>
    <w:next w:val="Normal"/>
    <w:uiPriority w:val="99"/>
    <w:semiHidden/>
    <w:unhideWhenUsed/>
    <w:rsid w:val="00761662"/>
    <w:pPr>
      <w:spacing w:before="120"/>
    </w:pPr>
    <w:rPr>
      <w:rFonts w:ascii="맑은 고딕" w:hAnsi="맑은 고딕" w:cs="Times New Roman"/>
      <w:b/>
      <w:bCs/>
      <w:sz w:val="24"/>
      <w:szCs w:val="24"/>
    </w:rPr>
  </w:style>
  <w:style w:type="paragraph" w:styleId="TOC1">
    <w:name w:val="toc 1"/>
    <w:basedOn w:val="Normal"/>
    <w:next w:val="Normal"/>
    <w:autoRedefine/>
    <w:uiPriority w:val="39"/>
    <w:semiHidden/>
    <w:unhideWhenUsed/>
    <w:rsid w:val="00761662"/>
    <w:pPr>
      <w:spacing w:after="100"/>
    </w:pPr>
  </w:style>
  <w:style w:type="paragraph" w:styleId="TOC2">
    <w:name w:val="toc 2"/>
    <w:basedOn w:val="Normal"/>
    <w:next w:val="Normal"/>
    <w:autoRedefine/>
    <w:uiPriority w:val="39"/>
    <w:semiHidden/>
    <w:unhideWhenUsed/>
    <w:rsid w:val="00761662"/>
    <w:pPr>
      <w:spacing w:after="100"/>
      <w:ind w:left="220"/>
    </w:pPr>
  </w:style>
  <w:style w:type="paragraph" w:styleId="TOC3">
    <w:name w:val="toc 3"/>
    <w:basedOn w:val="Normal"/>
    <w:next w:val="Normal"/>
    <w:autoRedefine/>
    <w:uiPriority w:val="39"/>
    <w:semiHidden/>
    <w:unhideWhenUsed/>
    <w:rsid w:val="00761662"/>
    <w:pPr>
      <w:spacing w:after="100"/>
      <w:ind w:left="440"/>
    </w:pPr>
  </w:style>
  <w:style w:type="paragraph" w:styleId="TOC4">
    <w:name w:val="toc 4"/>
    <w:basedOn w:val="Normal"/>
    <w:next w:val="Normal"/>
    <w:autoRedefine/>
    <w:uiPriority w:val="39"/>
    <w:semiHidden/>
    <w:unhideWhenUsed/>
    <w:rsid w:val="00761662"/>
    <w:pPr>
      <w:spacing w:after="100"/>
      <w:ind w:left="660"/>
    </w:pPr>
  </w:style>
  <w:style w:type="paragraph" w:styleId="TOC5">
    <w:name w:val="toc 5"/>
    <w:basedOn w:val="Normal"/>
    <w:next w:val="Normal"/>
    <w:autoRedefine/>
    <w:uiPriority w:val="39"/>
    <w:semiHidden/>
    <w:unhideWhenUsed/>
    <w:rsid w:val="00761662"/>
    <w:pPr>
      <w:spacing w:after="100"/>
      <w:ind w:left="880"/>
    </w:pPr>
  </w:style>
  <w:style w:type="paragraph" w:styleId="TOC6">
    <w:name w:val="toc 6"/>
    <w:basedOn w:val="Normal"/>
    <w:next w:val="Normal"/>
    <w:autoRedefine/>
    <w:uiPriority w:val="39"/>
    <w:semiHidden/>
    <w:unhideWhenUsed/>
    <w:rsid w:val="00761662"/>
    <w:pPr>
      <w:spacing w:after="100"/>
      <w:ind w:left="1100"/>
    </w:pPr>
  </w:style>
  <w:style w:type="paragraph" w:styleId="TOC7">
    <w:name w:val="toc 7"/>
    <w:basedOn w:val="Normal"/>
    <w:next w:val="Normal"/>
    <w:autoRedefine/>
    <w:uiPriority w:val="39"/>
    <w:semiHidden/>
    <w:unhideWhenUsed/>
    <w:rsid w:val="00761662"/>
    <w:pPr>
      <w:spacing w:after="100"/>
      <w:ind w:left="1320"/>
    </w:pPr>
  </w:style>
  <w:style w:type="paragraph" w:styleId="TOC8">
    <w:name w:val="toc 8"/>
    <w:basedOn w:val="Normal"/>
    <w:next w:val="Normal"/>
    <w:autoRedefine/>
    <w:uiPriority w:val="39"/>
    <w:semiHidden/>
    <w:unhideWhenUsed/>
    <w:rsid w:val="00761662"/>
    <w:pPr>
      <w:spacing w:after="100"/>
      <w:ind w:left="1540"/>
    </w:pPr>
  </w:style>
  <w:style w:type="paragraph" w:styleId="TOC9">
    <w:name w:val="toc 9"/>
    <w:basedOn w:val="Normal"/>
    <w:next w:val="Normal"/>
    <w:autoRedefine/>
    <w:uiPriority w:val="39"/>
    <w:semiHidden/>
    <w:unhideWhenUsed/>
    <w:rsid w:val="00761662"/>
    <w:pPr>
      <w:spacing w:after="100"/>
      <w:ind w:left="1760"/>
    </w:pPr>
  </w:style>
  <w:style w:type="paragraph" w:styleId="TOCHeading">
    <w:name w:val="TOC Heading"/>
    <w:basedOn w:val="Heading1"/>
    <w:next w:val="Normal"/>
    <w:uiPriority w:val="39"/>
    <w:semiHidden/>
    <w:unhideWhenUsed/>
    <w:qFormat/>
    <w:rsid w:val="00761662"/>
    <w:pPr>
      <w:numPr>
        <w:numId w:val="0"/>
      </w:numPr>
      <w:spacing w:before="240" w:after="0"/>
      <w:outlineLvl w:val="9"/>
    </w:pPr>
    <w:rPr>
      <w:rFonts w:ascii="맑은 고딕" w:hAnsi="맑은 고딕" w:cs="Times New Roman"/>
      <w:b w:val="0"/>
      <w:bCs w:val="0"/>
      <w:color w:val="2F5496"/>
    </w:rPr>
  </w:style>
  <w:style w:type="character" w:styleId="EndnoteReference">
    <w:name w:val="endnote reference"/>
    <w:uiPriority w:val="99"/>
    <w:semiHidden/>
    <w:unhideWhenUsed/>
    <w:rsid w:val="0099319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188237">
      <w:bodyDiv w:val="1"/>
      <w:marLeft w:val="0"/>
      <w:marRight w:val="0"/>
      <w:marTop w:val="0"/>
      <w:marBottom w:val="0"/>
      <w:divBdr>
        <w:top w:val="none" w:sz="0" w:space="0" w:color="auto"/>
        <w:left w:val="none" w:sz="0" w:space="0" w:color="auto"/>
        <w:bottom w:val="none" w:sz="0" w:space="0" w:color="auto"/>
        <w:right w:val="none" w:sz="0" w:space="0" w:color="auto"/>
      </w:divBdr>
    </w:div>
    <w:div w:id="744836248">
      <w:bodyDiv w:val="1"/>
      <w:marLeft w:val="0"/>
      <w:marRight w:val="0"/>
      <w:marTop w:val="0"/>
      <w:marBottom w:val="0"/>
      <w:divBdr>
        <w:top w:val="none" w:sz="0" w:space="0" w:color="auto"/>
        <w:left w:val="none" w:sz="0" w:space="0" w:color="auto"/>
        <w:bottom w:val="none" w:sz="0" w:space="0" w:color="auto"/>
        <w:right w:val="none" w:sz="0" w:space="0" w:color="auto"/>
      </w:divBdr>
    </w:div>
    <w:div w:id="944921761">
      <w:bodyDiv w:val="1"/>
      <w:marLeft w:val="0"/>
      <w:marRight w:val="0"/>
      <w:marTop w:val="0"/>
      <w:marBottom w:val="0"/>
      <w:divBdr>
        <w:top w:val="none" w:sz="0" w:space="0" w:color="auto"/>
        <w:left w:val="none" w:sz="0" w:space="0" w:color="auto"/>
        <w:bottom w:val="none" w:sz="0" w:space="0" w:color="auto"/>
        <w:right w:val="none" w:sz="0" w:space="0" w:color="auto"/>
      </w:divBdr>
    </w:div>
    <w:div w:id="1730424401">
      <w:bodyDiv w:val="1"/>
      <w:marLeft w:val="0"/>
      <w:marRight w:val="0"/>
      <w:marTop w:val="0"/>
      <w:marBottom w:val="0"/>
      <w:divBdr>
        <w:top w:val="none" w:sz="0" w:space="0" w:color="auto"/>
        <w:left w:val="none" w:sz="0" w:space="0" w:color="auto"/>
        <w:bottom w:val="none" w:sz="0" w:space="0" w:color="auto"/>
        <w:right w:val="none" w:sz="0" w:space="0" w:color="auto"/>
      </w:divBdr>
    </w:div>
    <w:div w:id="1794130803">
      <w:bodyDiv w:val="1"/>
      <w:marLeft w:val="0"/>
      <w:marRight w:val="0"/>
      <w:marTop w:val="0"/>
      <w:marBottom w:val="0"/>
      <w:divBdr>
        <w:top w:val="none" w:sz="0" w:space="0" w:color="auto"/>
        <w:left w:val="none" w:sz="0" w:space="0" w:color="auto"/>
        <w:bottom w:val="none" w:sz="0" w:space="0" w:color="auto"/>
        <w:right w:val="none" w:sz="0" w:space="0" w:color="auto"/>
      </w:divBdr>
    </w:div>
    <w:div w:id="193550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21" Type="http://schemas.openxmlformats.org/officeDocument/2006/relationships/image" Target="media/image14.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microsoft.com/office/2018/08/relationships/commentsExtensible" Target="commentsExtensible.xml"/><Relationship Id="rId33" Type="http://schemas.openxmlformats.org/officeDocument/2006/relationships/image" Target="media/image22.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6/09/relationships/commentsIds" Target="commentsIds.xml"/><Relationship Id="rId32" Type="http://schemas.openxmlformats.org/officeDocument/2006/relationships/image" Target="media/image21.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microsoft.com/office/2011/relationships/commentsExtended" Target="commentsExtended.xml"/><Relationship Id="rId28" Type="http://schemas.openxmlformats.org/officeDocument/2006/relationships/image" Target="media/image17.png"/><Relationship Id="rId36" Type="http://schemas.microsoft.com/office/2011/relationships/people" Target="peop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comments" Target="comments.xm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3" Type="http://schemas.openxmlformats.org/officeDocument/2006/relationships/hyperlink" Target="https://www.england.nhs.uk/statistics/statistical-work-areas/covid-19-vaccinations" TargetMode="External"/><Relationship Id="rId2" Type="http://schemas.openxmlformats.org/officeDocument/2006/relationships/hyperlink" Target="mailto:hannah.budnitz@ouce.ox.ac.uk" TargetMode="External"/><Relationship Id="rId1" Type="http://schemas.openxmlformats.org/officeDocument/2006/relationships/hyperlink" Target="https://www.journals.elsevier.com/social-science-and-medicine" TargetMode="External"/><Relationship Id="rId5" Type="http://schemas.openxmlformats.org/officeDocument/2006/relationships/hyperlink" Target="https://github.com/sshonosuke/SCR" TargetMode="External"/><Relationship Id="rId4" Type="http://schemas.openxmlformats.org/officeDocument/2006/relationships/hyperlink" Target="https://digital.nhs.uk/blog/transformation-blog/2021/whats-behind-a-simple-let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A5B555-4AE1-4D09-8FF0-91C5438DE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1</Pages>
  <Words>10011</Words>
  <Characters>57064</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42</CharactersWithSpaces>
  <SharedDoc>false</SharedDoc>
  <HLinks>
    <vt:vector size="30" baseType="variant">
      <vt:variant>
        <vt:i4>6094936</vt:i4>
      </vt:variant>
      <vt:variant>
        <vt:i4>12</vt:i4>
      </vt:variant>
      <vt:variant>
        <vt:i4>0</vt:i4>
      </vt:variant>
      <vt:variant>
        <vt:i4>5</vt:i4>
      </vt:variant>
      <vt:variant>
        <vt:lpwstr>https://github.com/sshonosuke/SCR</vt:lpwstr>
      </vt:variant>
      <vt:variant>
        <vt:lpwstr/>
      </vt:variant>
      <vt:variant>
        <vt:i4>1835031</vt:i4>
      </vt:variant>
      <vt:variant>
        <vt:i4>9</vt:i4>
      </vt:variant>
      <vt:variant>
        <vt:i4>0</vt:i4>
      </vt:variant>
      <vt:variant>
        <vt:i4>5</vt:i4>
      </vt:variant>
      <vt:variant>
        <vt:lpwstr>https://digital.nhs.uk/blog/transformation-blog/2021/whats-behind-a-simple-letter</vt:lpwstr>
      </vt:variant>
      <vt:variant>
        <vt:lpwstr/>
      </vt:variant>
      <vt:variant>
        <vt:i4>2621557</vt:i4>
      </vt:variant>
      <vt:variant>
        <vt:i4>6</vt:i4>
      </vt:variant>
      <vt:variant>
        <vt:i4>0</vt:i4>
      </vt:variant>
      <vt:variant>
        <vt:i4>5</vt:i4>
      </vt:variant>
      <vt:variant>
        <vt:lpwstr>https://www.england.nhs.uk/statistics/statistical-work-areas/covid-19-vaccinations</vt:lpwstr>
      </vt:variant>
      <vt:variant>
        <vt:lpwstr/>
      </vt:variant>
      <vt:variant>
        <vt:i4>4390957</vt:i4>
      </vt:variant>
      <vt:variant>
        <vt:i4>3</vt:i4>
      </vt:variant>
      <vt:variant>
        <vt:i4>0</vt:i4>
      </vt:variant>
      <vt:variant>
        <vt:i4>5</vt:i4>
      </vt:variant>
      <vt:variant>
        <vt:lpwstr>mailto:hannah.budnitz@ouce.ox.ac.uk</vt:lpwstr>
      </vt:variant>
      <vt:variant>
        <vt:lpwstr/>
      </vt:variant>
      <vt:variant>
        <vt:i4>5636189</vt:i4>
      </vt:variant>
      <vt:variant>
        <vt:i4>0</vt:i4>
      </vt:variant>
      <vt:variant>
        <vt:i4>0</vt:i4>
      </vt:variant>
      <vt:variant>
        <vt:i4>5</vt:i4>
      </vt:variant>
      <vt:variant>
        <vt:lpwstr>https://www.journals.elsevier.com/social-science-and-medici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 Do Lee</dc:creator>
  <cp:keywords/>
  <dc:description/>
  <cp:lastModifiedBy>Won Do Lee</cp:lastModifiedBy>
  <cp:revision>7</cp:revision>
  <cp:lastPrinted>2022-01-19T18:23:00Z</cp:lastPrinted>
  <dcterms:created xsi:type="dcterms:W3CDTF">2022-11-25T00:07:00Z</dcterms:created>
  <dcterms:modified xsi:type="dcterms:W3CDTF">2022-11-25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social-science-and-medicine</vt:lpwstr>
  </property>
  <property fmtid="{D5CDD505-2E9C-101B-9397-08002B2CF9AE}" pid="21" name="Mendeley Recent Style Name 9_1">
    <vt:lpwstr>Social Science &amp; Medicine</vt:lpwstr>
  </property>
</Properties>
</file>